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9F4711" w14:textId="5693D917" w:rsidR="00E94E30" w:rsidRPr="00C73318" w:rsidRDefault="00482021" w:rsidP="0086500E">
      <w:pPr>
        <w:pageBreakBefore/>
        <w:spacing w:after="0" w:line="240" w:lineRule="auto"/>
        <w:rPr>
          <w:rFonts w:ascii="Times New Roman" w:hAnsi="Times New Roman" w:cs="Times New Roman"/>
          <w:sz w:val="2"/>
          <w:szCs w:val="2"/>
        </w:rPr>
      </w:pPr>
      <w:r w:rsidRPr="00C73318">
        <w:rPr>
          <w:rFonts w:ascii="Times New Roman" w:hAnsi="Times New Roman" w:cs="Times New Roman"/>
          <w:noProof/>
          <w:sz w:val="2"/>
          <w:szCs w:val="2"/>
        </w:rPr>
        <mc:AlternateContent>
          <mc:Choice Requires="wps">
            <w:drawing>
              <wp:anchor distT="0" distB="0" distL="114300" distR="114300" simplePos="0" relativeHeight="251659264" behindDoc="0" locked="0" layoutInCell="1" allowOverlap="1" wp14:anchorId="4A1E7F71" wp14:editId="5E2811A3">
                <wp:simplePos x="0" y="0"/>
                <wp:positionH relativeFrom="column">
                  <wp:posOffset>3108960</wp:posOffset>
                </wp:positionH>
                <wp:positionV relativeFrom="paragraph">
                  <wp:posOffset>-395605</wp:posOffset>
                </wp:positionV>
                <wp:extent cx="254000" cy="241300"/>
                <wp:effectExtent l="0" t="0" r="0" b="6350"/>
                <wp:wrapNone/>
                <wp:docPr id="1" name="Прямоугольник 1"/>
                <wp:cNvGraphicFramePr/>
                <a:graphic xmlns:a="http://schemas.openxmlformats.org/drawingml/2006/main">
                  <a:graphicData uri="http://schemas.microsoft.com/office/word/2010/wordprocessingShape">
                    <wps:wsp>
                      <wps:cNvSpPr/>
                      <wps:spPr>
                        <a:xfrm>
                          <a:off x="0" y="0"/>
                          <a:ext cx="25400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45BEEFA7" id="Прямоугольник 1" o:spid="_x0000_s1026" style="position:absolute;margin-left:244.8pt;margin-top:-31.15pt;width:20pt;height:1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" fillcolor="white [3212]" stroked="f" strokeweight="1pt"/>
            </w:pict>
          </mc:Fallback>
        </mc:AlternateContent>
      </w:r>
    </w:p>
    <w:p w14:paraId="3D10A69A" w14:textId="02E3B15A" w:rsidR="00092541" w:rsidRPr="00C73318" w:rsidRDefault="00B75973" w:rsidP="00092541">
      <w:pPr>
        <w:spacing w:after="0" w:line="240" w:lineRule="auto"/>
        <w:jc w:val="center"/>
        <w:rPr>
          <w:rFonts w:ascii="Times New Roman" w:hAnsi="Times New Roman" w:cs="Times New Roman"/>
          <w:b/>
          <w:caps/>
          <w:sz w:val="30"/>
          <w:szCs w:val="30"/>
        </w:rPr>
      </w:pPr>
      <w:r w:rsidRPr="00B75973">
        <w:rPr>
          <w:rFonts w:ascii="Times New Roman" w:hAnsi="Times New Roman" w:cs="Times New Roman"/>
          <w:b/>
          <w:caps/>
          <w:sz w:val="30"/>
          <w:szCs w:val="30"/>
        </w:rPr>
        <w:t xml:space="preserve">Перечень видов </w:t>
      </w:r>
      <w:r w:rsidR="00673963">
        <w:rPr>
          <w:rFonts w:ascii="Times New Roman" w:hAnsi="Times New Roman" w:cs="Times New Roman"/>
          <w:b/>
          <w:caps/>
          <w:sz w:val="30"/>
          <w:szCs w:val="30"/>
        </w:rPr>
        <w:t>адрес</w:t>
      </w:r>
      <w:r w:rsidR="00B06841">
        <w:rPr>
          <w:rFonts w:ascii="Times New Roman" w:hAnsi="Times New Roman" w:cs="Times New Roman"/>
          <w:b/>
          <w:caps/>
          <w:sz w:val="30"/>
          <w:szCs w:val="30"/>
        </w:rPr>
        <w:t>а</w:t>
      </w:r>
    </w:p>
    <w:p w14:paraId="76AA5F30" w14:textId="77777777" w:rsidR="00A63094" w:rsidRPr="00C73318" w:rsidRDefault="00A63094" w:rsidP="00092541">
      <w:pPr>
        <w:spacing w:after="0" w:line="240" w:lineRule="auto"/>
        <w:jc w:val="center"/>
        <w:rPr>
          <w:rFonts w:ascii="Times New Roman" w:hAnsi="Times New Roman" w:cs="Times New Roman"/>
          <w:b/>
          <w:caps/>
          <w:sz w:val="30"/>
          <w:szCs w:val="30"/>
        </w:rPr>
      </w:pPr>
    </w:p>
    <w:p w14:paraId="5D084A31" w14:textId="521BBE48" w:rsidR="00A63094" w:rsidRPr="00C73318" w:rsidRDefault="00A63094" w:rsidP="0064142E">
      <w:pPr>
        <w:spacing w:after="0" w:line="240" w:lineRule="auto"/>
        <w:jc w:val="center"/>
        <w:rPr>
          <w:rFonts w:ascii="Times New Roman" w:hAnsi="Times New Roman" w:cs="Times New Roman"/>
          <w:sz w:val="30"/>
          <w:szCs w:val="30"/>
        </w:rPr>
      </w:pPr>
      <w:r w:rsidRPr="00C73318">
        <w:rPr>
          <w:rFonts w:ascii="Times New Roman" w:hAnsi="Times New Roman" w:cs="Times New Roman"/>
          <w:sz w:val="30"/>
          <w:szCs w:val="30"/>
        </w:rPr>
        <w:t>Пояснительная записка</w:t>
      </w:r>
    </w:p>
    <w:p w14:paraId="599C9B8F" w14:textId="194659E6" w:rsidR="00A63094" w:rsidRPr="00C73318" w:rsidRDefault="00A63094" w:rsidP="00A63094">
      <w:pPr>
        <w:pStyle w:val="3"/>
        <w:spacing w:before="360" w:after="360"/>
        <w:rPr>
          <w:color w:val="auto"/>
        </w:rPr>
      </w:pPr>
      <w:r w:rsidRPr="00C73318">
        <w:rPr>
          <w:color w:val="auto"/>
          <w:lang w:val="en-US"/>
        </w:rPr>
        <w:t>I</w:t>
      </w:r>
      <w:r w:rsidRPr="00C73318">
        <w:rPr>
          <w:color w:val="auto"/>
        </w:rPr>
        <w:t>. Аннотация</w:t>
      </w:r>
    </w:p>
    <w:p w14:paraId="1FF6B99E" w14:textId="7518DB9E" w:rsidR="00A14ACB" w:rsidRPr="00C73318" w:rsidRDefault="00C109D4" w:rsidP="007C4E25">
      <w:pPr>
        <w:spacing w:after="0" w:line="360" w:lineRule="auto"/>
        <w:ind w:firstLine="709"/>
        <w:jc w:val="both"/>
        <w:rPr>
          <w:rFonts w:ascii="Times New Roman" w:hAnsi="Times New Roman" w:cs="Times New Roman"/>
          <w:sz w:val="30"/>
          <w:szCs w:val="30"/>
        </w:rPr>
      </w:pPr>
      <w:r w:rsidRPr="00C73318">
        <w:rPr>
          <w:rFonts w:ascii="Times New Roman" w:hAnsi="Times New Roman" w:cs="Times New Roman"/>
          <w:sz w:val="30"/>
          <w:szCs w:val="30"/>
        </w:rPr>
        <w:t xml:space="preserve">Настоящая пояснительная записка к проекту </w:t>
      </w:r>
      <w:r w:rsidR="00B75973">
        <w:rPr>
          <w:rFonts w:ascii="Times New Roman" w:hAnsi="Times New Roman" w:cs="Times New Roman"/>
          <w:sz w:val="30"/>
          <w:szCs w:val="30"/>
        </w:rPr>
        <w:t>п</w:t>
      </w:r>
      <w:r w:rsidR="00B75973" w:rsidRPr="00B75973">
        <w:rPr>
          <w:rFonts w:ascii="Times New Roman" w:hAnsi="Times New Roman" w:cs="Times New Roman"/>
          <w:sz w:val="30"/>
          <w:szCs w:val="30"/>
        </w:rPr>
        <w:t>еречн</w:t>
      </w:r>
      <w:r w:rsidR="00B75973">
        <w:rPr>
          <w:rFonts w:ascii="Times New Roman" w:hAnsi="Times New Roman" w:cs="Times New Roman"/>
          <w:sz w:val="30"/>
          <w:szCs w:val="30"/>
        </w:rPr>
        <w:t>я</w:t>
      </w:r>
      <w:r w:rsidR="00B75973" w:rsidRPr="00B75973">
        <w:rPr>
          <w:rFonts w:ascii="Times New Roman" w:hAnsi="Times New Roman" w:cs="Times New Roman"/>
          <w:sz w:val="30"/>
          <w:szCs w:val="30"/>
        </w:rPr>
        <w:t xml:space="preserve"> видов </w:t>
      </w:r>
      <w:r w:rsidR="00673963">
        <w:rPr>
          <w:rFonts w:ascii="Times New Roman" w:hAnsi="Times New Roman" w:cs="Times New Roman"/>
          <w:sz w:val="30"/>
          <w:szCs w:val="30"/>
        </w:rPr>
        <w:t>адрес</w:t>
      </w:r>
      <w:r w:rsidR="00B06841">
        <w:rPr>
          <w:rFonts w:ascii="Times New Roman" w:hAnsi="Times New Roman" w:cs="Times New Roman"/>
          <w:sz w:val="30"/>
          <w:szCs w:val="30"/>
        </w:rPr>
        <w:t>а</w:t>
      </w:r>
      <w:r w:rsidR="00A622F6" w:rsidRPr="00C73318">
        <w:rPr>
          <w:rFonts w:ascii="Times New Roman" w:hAnsi="Times New Roman" w:cs="Times New Roman"/>
          <w:sz w:val="30"/>
          <w:szCs w:val="30"/>
        </w:rPr>
        <w:t xml:space="preserve"> </w:t>
      </w:r>
      <w:r w:rsidR="007C4E25" w:rsidRPr="00C73318">
        <w:rPr>
          <w:rFonts w:ascii="Times New Roman" w:hAnsi="Times New Roman" w:cs="Times New Roman"/>
          <w:sz w:val="30"/>
          <w:szCs w:val="30"/>
        </w:rPr>
        <w:t>(далее</w:t>
      </w:r>
      <w:r w:rsidR="00202B1B">
        <w:rPr>
          <w:rFonts w:ascii="Times New Roman" w:hAnsi="Times New Roman" w:cs="Times New Roman"/>
          <w:sz w:val="30"/>
          <w:szCs w:val="30"/>
        </w:rPr>
        <w:t xml:space="preserve"> </w:t>
      </w:r>
      <w:r w:rsidR="007C4E25" w:rsidRPr="00C73318">
        <w:rPr>
          <w:rFonts w:ascii="Times New Roman" w:hAnsi="Times New Roman" w:cs="Times New Roman"/>
          <w:sz w:val="30"/>
          <w:szCs w:val="30"/>
        </w:rPr>
        <w:t xml:space="preserve">– </w:t>
      </w:r>
      <w:r w:rsidR="00B03DE5">
        <w:rPr>
          <w:rFonts w:ascii="Times New Roman" w:hAnsi="Times New Roman" w:cs="Times New Roman"/>
          <w:sz w:val="30"/>
          <w:szCs w:val="30"/>
        </w:rPr>
        <w:t>справочник</w:t>
      </w:r>
      <w:r w:rsidR="007C4E25" w:rsidRPr="00C73318">
        <w:rPr>
          <w:rFonts w:ascii="Times New Roman" w:hAnsi="Times New Roman" w:cs="Times New Roman"/>
          <w:sz w:val="30"/>
          <w:szCs w:val="30"/>
        </w:rPr>
        <w:t>)</w:t>
      </w:r>
      <w:r w:rsidRPr="00C73318">
        <w:rPr>
          <w:rFonts w:ascii="Times New Roman" w:hAnsi="Times New Roman" w:cs="Times New Roman"/>
          <w:sz w:val="30"/>
          <w:szCs w:val="30"/>
        </w:rPr>
        <w:t xml:space="preserve"> </w:t>
      </w:r>
      <w:r w:rsidR="001A4823" w:rsidRPr="00C73318">
        <w:rPr>
          <w:rFonts w:ascii="Times New Roman" w:hAnsi="Times New Roman" w:cs="Times New Roman"/>
          <w:sz w:val="30"/>
          <w:szCs w:val="30"/>
        </w:rPr>
        <w:t>разработан</w:t>
      </w:r>
      <w:r w:rsidR="00DB583C" w:rsidRPr="00C73318">
        <w:rPr>
          <w:rFonts w:ascii="Times New Roman" w:hAnsi="Times New Roman" w:cs="Times New Roman"/>
          <w:sz w:val="30"/>
          <w:szCs w:val="30"/>
        </w:rPr>
        <w:t>а</w:t>
      </w:r>
      <w:r w:rsidR="00A14ACB" w:rsidRPr="00C73318">
        <w:rPr>
          <w:rFonts w:ascii="Times New Roman" w:hAnsi="Times New Roman" w:cs="Times New Roman"/>
          <w:sz w:val="30"/>
          <w:szCs w:val="30"/>
        </w:rPr>
        <w:t xml:space="preserve"> </w:t>
      </w:r>
      <w:r w:rsidRPr="00C73318">
        <w:rPr>
          <w:rFonts w:ascii="Times New Roman" w:hAnsi="Times New Roman" w:cs="Times New Roman"/>
          <w:sz w:val="30"/>
          <w:szCs w:val="30"/>
        </w:rPr>
        <w:t xml:space="preserve">в соответствии с Методологией разработки, ведения и применения </w:t>
      </w:r>
      <w:r w:rsidR="00BB083A">
        <w:rPr>
          <w:rFonts w:ascii="Times New Roman" w:hAnsi="Times New Roman" w:cs="Times New Roman"/>
          <w:sz w:val="30"/>
          <w:szCs w:val="30"/>
        </w:rPr>
        <w:t>справочник</w:t>
      </w:r>
      <w:r w:rsidRPr="00C73318">
        <w:rPr>
          <w:rFonts w:ascii="Times New Roman" w:hAnsi="Times New Roman" w:cs="Times New Roman"/>
          <w:sz w:val="30"/>
          <w:szCs w:val="30"/>
        </w:rPr>
        <w:t xml:space="preserve">ов и классификаторов, входящих в состав ресурсов единой системы нормативно-справочной информации Евразийского экономического союза, </w:t>
      </w:r>
      <w:r w:rsidR="00D74362" w:rsidRPr="00C73318">
        <w:rPr>
          <w:rFonts w:ascii="Times New Roman" w:hAnsi="Times New Roman" w:cs="Times New Roman"/>
          <w:sz w:val="30"/>
          <w:szCs w:val="30"/>
        </w:rPr>
        <w:t>утвержд</w:t>
      </w:r>
      <w:r w:rsidR="007B3FC4" w:rsidRPr="00C73318">
        <w:rPr>
          <w:rFonts w:ascii="Times New Roman" w:hAnsi="Times New Roman" w:cs="Times New Roman"/>
          <w:sz w:val="30"/>
          <w:szCs w:val="30"/>
        </w:rPr>
        <w:t>е</w:t>
      </w:r>
      <w:r w:rsidR="00D74362" w:rsidRPr="00C73318">
        <w:rPr>
          <w:rFonts w:ascii="Times New Roman" w:hAnsi="Times New Roman" w:cs="Times New Roman"/>
          <w:sz w:val="30"/>
          <w:szCs w:val="30"/>
        </w:rPr>
        <w:t>нной</w:t>
      </w:r>
      <w:r w:rsidR="00A14ACB" w:rsidRPr="00C73318">
        <w:rPr>
          <w:rFonts w:ascii="Times New Roman" w:hAnsi="Times New Roman" w:cs="Times New Roman"/>
          <w:sz w:val="30"/>
          <w:szCs w:val="30"/>
        </w:rPr>
        <w:t xml:space="preserve"> Решением Коллегии Евразийской экономической комиссии </w:t>
      </w:r>
      <w:r w:rsidR="00064E8B">
        <w:rPr>
          <w:rFonts w:ascii="Times New Roman" w:hAnsi="Times New Roman" w:cs="Times New Roman"/>
          <w:sz w:val="30"/>
          <w:szCs w:val="30"/>
        </w:rPr>
        <w:br/>
      </w:r>
      <w:r w:rsidR="00A14ACB" w:rsidRPr="00C73318">
        <w:rPr>
          <w:rFonts w:ascii="Times New Roman" w:hAnsi="Times New Roman" w:cs="Times New Roman"/>
          <w:sz w:val="30"/>
          <w:szCs w:val="30"/>
        </w:rPr>
        <w:t>от 19</w:t>
      </w:r>
      <w:r w:rsidR="00DB583C" w:rsidRPr="00C73318">
        <w:rPr>
          <w:rFonts w:ascii="Times New Roman" w:hAnsi="Times New Roman" w:cs="Times New Roman"/>
          <w:sz w:val="30"/>
          <w:szCs w:val="30"/>
        </w:rPr>
        <w:t> </w:t>
      </w:r>
      <w:r w:rsidR="00A14ACB" w:rsidRPr="00C73318">
        <w:rPr>
          <w:rFonts w:ascii="Times New Roman" w:hAnsi="Times New Roman" w:cs="Times New Roman"/>
          <w:sz w:val="30"/>
          <w:szCs w:val="30"/>
        </w:rPr>
        <w:t>сентября 2017 г. №</w:t>
      </w:r>
      <w:r w:rsidR="007C4E25" w:rsidRPr="00C73318">
        <w:rPr>
          <w:rFonts w:ascii="Times New Roman" w:hAnsi="Times New Roman" w:cs="Times New Roman"/>
          <w:sz w:val="30"/>
          <w:szCs w:val="30"/>
        </w:rPr>
        <w:t xml:space="preserve"> </w:t>
      </w:r>
      <w:r w:rsidR="00A14ACB" w:rsidRPr="00C73318">
        <w:rPr>
          <w:rFonts w:ascii="Times New Roman" w:hAnsi="Times New Roman" w:cs="Times New Roman"/>
          <w:sz w:val="30"/>
          <w:szCs w:val="30"/>
        </w:rPr>
        <w:t xml:space="preserve">121 (далее </w:t>
      </w:r>
      <w:r w:rsidR="0007199F" w:rsidRPr="00C73318">
        <w:rPr>
          <w:rFonts w:ascii="Times New Roman" w:hAnsi="Times New Roman" w:cs="Times New Roman"/>
          <w:sz w:val="30"/>
          <w:szCs w:val="30"/>
        </w:rPr>
        <w:t>соответственно –</w:t>
      </w:r>
      <w:r w:rsidR="00A14ACB" w:rsidRPr="00C73318">
        <w:rPr>
          <w:rFonts w:ascii="Times New Roman" w:hAnsi="Times New Roman" w:cs="Times New Roman"/>
          <w:sz w:val="30"/>
          <w:szCs w:val="30"/>
        </w:rPr>
        <w:t xml:space="preserve"> Методология</w:t>
      </w:r>
      <w:r w:rsidR="0007199F" w:rsidRPr="00C73318">
        <w:rPr>
          <w:rFonts w:ascii="Times New Roman" w:hAnsi="Times New Roman" w:cs="Times New Roman"/>
          <w:sz w:val="30"/>
          <w:szCs w:val="30"/>
        </w:rPr>
        <w:t>, Союз, единая система НСИ Союза, Комиссия</w:t>
      </w:r>
      <w:r w:rsidR="00A14ACB" w:rsidRPr="00C73318">
        <w:rPr>
          <w:rFonts w:ascii="Times New Roman" w:hAnsi="Times New Roman" w:cs="Times New Roman"/>
          <w:sz w:val="30"/>
          <w:szCs w:val="30"/>
        </w:rPr>
        <w:t xml:space="preserve">), предназначена </w:t>
      </w:r>
      <w:r w:rsidR="00064E8B">
        <w:rPr>
          <w:rFonts w:ascii="Times New Roman" w:hAnsi="Times New Roman" w:cs="Times New Roman"/>
          <w:sz w:val="30"/>
          <w:szCs w:val="30"/>
        </w:rPr>
        <w:br/>
      </w:r>
      <w:r w:rsidR="00A14ACB" w:rsidRPr="00C73318">
        <w:rPr>
          <w:rFonts w:ascii="Times New Roman" w:hAnsi="Times New Roman" w:cs="Times New Roman"/>
          <w:sz w:val="30"/>
          <w:szCs w:val="30"/>
        </w:rPr>
        <w:t>для</w:t>
      </w:r>
      <w:r w:rsidR="00D1453C" w:rsidRPr="00C73318">
        <w:rPr>
          <w:rFonts w:ascii="Times New Roman" w:hAnsi="Times New Roman" w:cs="Times New Roman"/>
          <w:sz w:val="30"/>
          <w:szCs w:val="30"/>
        </w:rPr>
        <w:t xml:space="preserve"> описания </w:t>
      </w:r>
      <w:r w:rsidR="00A14ACB" w:rsidRPr="00C73318">
        <w:rPr>
          <w:rFonts w:ascii="Times New Roman" w:hAnsi="Times New Roman" w:cs="Times New Roman"/>
          <w:sz w:val="30"/>
          <w:szCs w:val="30"/>
        </w:rPr>
        <w:t xml:space="preserve">и обоснования общих </w:t>
      </w:r>
      <w:r w:rsidR="00D1453C" w:rsidRPr="00C73318">
        <w:rPr>
          <w:rFonts w:ascii="Times New Roman" w:hAnsi="Times New Roman" w:cs="Times New Roman"/>
          <w:sz w:val="30"/>
          <w:szCs w:val="30"/>
        </w:rPr>
        <w:t>подходов</w:t>
      </w:r>
      <w:r w:rsidR="00A14ACB" w:rsidRPr="00C73318">
        <w:rPr>
          <w:rFonts w:ascii="Times New Roman" w:hAnsi="Times New Roman" w:cs="Times New Roman"/>
          <w:sz w:val="30"/>
          <w:szCs w:val="30"/>
        </w:rPr>
        <w:t xml:space="preserve"> и принципов</w:t>
      </w:r>
      <w:r w:rsidR="00D1453C" w:rsidRPr="00C73318">
        <w:rPr>
          <w:rFonts w:ascii="Times New Roman" w:hAnsi="Times New Roman" w:cs="Times New Roman"/>
          <w:sz w:val="30"/>
          <w:szCs w:val="30"/>
        </w:rPr>
        <w:t xml:space="preserve">, использованных при разработке </w:t>
      </w:r>
      <w:r w:rsidR="00B03DE5">
        <w:rPr>
          <w:rFonts w:ascii="Times New Roman" w:hAnsi="Times New Roman" w:cs="Times New Roman"/>
          <w:sz w:val="30"/>
          <w:szCs w:val="30"/>
        </w:rPr>
        <w:t>справочника</w:t>
      </w:r>
      <w:r w:rsidR="00276402" w:rsidRPr="00C73318">
        <w:rPr>
          <w:rFonts w:ascii="Times New Roman" w:hAnsi="Times New Roman" w:cs="Times New Roman"/>
          <w:sz w:val="30"/>
          <w:szCs w:val="30"/>
        </w:rPr>
        <w:t>.</w:t>
      </w:r>
    </w:p>
    <w:p w14:paraId="23369864" w14:textId="5F896583" w:rsidR="00C109D4" w:rsidRPr="00C73318" w:rsidRDefault="00A14ACB" w:rsidP="00C109D4">
      <w:pPr>
        <w:spacing w:after="0" w:line="360" w:lineRule="auto"/>
        <w:ind w:firstLine="709"/>
        <w:jc w:val="both"/>
        <w:rPr>
          <w:rFonts w:ascii="Times New Roman" w:hAnsi="Times New Roman" w:cs="Times New Roman"/>
          <w:sz w:val="30"/>
          <w:szCs w:val="30"/>
        </w:rPr>
      </w:pPr>
      <w:r w:rsidRPr="00C73318">
        <w:rPr>
          <w:rFonts w:ascii="Times New Roman" w:hAnsi="Times New Roman" w:cs="Times New Roman"/>
          <w:sz w:val="30"/>
          <w:szCs w:val="30"/>
        </w:rPr>
        <w:t>Пояснительная записка</w:t>
      </w:r>
      <w:r w:rsidR="00C109D4" w:rsidRPr="00C73318">
        <w:rPr>
          <w:rFonts w:ascii="Times New Roman" w:hAnsi="Times New Roman" w:cs="Times New Roman"/>
          <w:sz w:val="30"/>
          <w:szCs w:val="30"/>
        </w:rPr>
        <w:t xml:space="preserve"> включает в себя:</w:t>
      </w:r>
    </w:p>
    <w:p w14:paraId="008101A9" w14:textId="69151101" w:rsidR="00C109D4" w:rsidRPr="00A90863" w:rsidRDefault="0007199F" w:rsidP="0007199F">
      <w:pPr>
        <w:spacing w:after="0" w:line="360" w:lineRule="auto"/>
        <w:ind w:firstLine="709"/>
        <w:jc w:val="both"/>
        <w:rPr>
          <w:rFonts w:ascii="Times New Roman" w:hAnsi="Times New Roman" w:cs="Times New Roman"/>
          <w:sz w:val="30"/>
          <w:szCs w:val="30"/>
        </w:rPr>
      </w:pPr>
      <w:r w:rsidRPr="00C73318">
        <w:rPr>
          <w:rFonts w:ascii="Times New Roman" w:hAnsi="Times New Roman" w:cs="Times New Roman"/>
          <w:sz w:val="30"/>
          <w:szCs w:val="30"/>
        </w:rPr>
        <w:t xml:space="preserve">информацию о документах, являющихся основаниями </w:t>
      </w:r>
      <w:r w:rsidR="00C109D4" w:rsidRPr="00C73318">
        <w:rPr>
          <w:rFonts w:ascii="Times New Roman" w:hAnsi="Times New Roman" w:cs="Times New Roman"/>
          <w:sz w:val="30"/>
          <w:szCs w:val="30"/>
        </w:rPr>
        <w:t xml:space="preserve">для разработки </w:t>
      </w:r>
      <w:r w:rsidR="00BB083A">
        <w:rPr>
          <w:rFonts w:ascii="Times New Roman" w:hAnsi="Times New Roman" w:cs="Times New Roman"/>
          <w:sz w:val="30"/>
          <w:szCs w:val="30"/>
        </w:rPr>
        <w:t>справочник</w:t>
      </w:r>
      <w:r w:rsidR="00FC3F77" w:rsidRPr="00C73318">
        <w:rPr>
          <w:rFonts w:ascii="Times New Roman" w:hAnsi="Times New Roman" w:cs="Times New Roman"/>
          <w:sz w:val="30"/>
          <w:szCs w:val="30"/>
        </w:rPr>
        <w:t>а</w:t>
      </w:r>
      <w:r w:rsidR="00FC3F77" w:rsidRPr="00A90863">
        <w:rPr>
          <w:rFonts w:ascii="Times New Roman" w:hAnsi="Times New Roman" w:cs="Times New Roman"/>
          <w:sz w:val="30"/>
          <w:szCs w:val="30"/>
        </w:rPr>
        <w:t>;</w:t>
      </w:r>
    </w:p>
    <w:p w14:paraId="70294EE3" w14:textId="0F0CC36D" w:rsidR="00C109D4" w:rsidRPr="00A90863" w:rsidRDefault="00C109D4" w:rsidP="0007199F">
      <w:pPr>
        <w:spacing w:after="0" w:line="360" w:lineRule="auto"/>
        <w:ind w:firstLine="709"/>
        <w:jc w:val="both"/>
        <w:rPr>
          <w:rFonts w:ascii="Times New Roman" w:hAnsi="Times New Roman" w:cs="Times New Roman"/>
          <w:sz w:val="30"/>
          <w:szCs w:val="30"/>
        </w:rPr>
      </w:pPr>
      <w:r w:rsidRPr="00A90863">
        <w:rPr>
          <w:rFonts w:ascii="Times New Roman" w:hAnsi="Times New Roman" w:cs="Times New Roman"/>
          <w:sz w:val="30"/>
          <w:szCs w:val="30"/>
        </w:rPr>
        <w:t xml:space="preserve">общие сведения о проводимых в рамках </w:t>
      </w:r>
      <w:r w:rsidR="0007199F" w:rsidRPr="00A90863">
        <w:rPr>
          <w:rFonts w:ascii="Times New Roman" w:hAnsi="Times New Roman" w:cs="Times New Roman"/>
          <w:sz w:val="30"/>
          <w:szCs w:val="30"/>
        </w:rPr>
        <w:t>С</w:t>
      </w:r>
      <w:r w:rsidRPr="00A90863">
        <w:rPr>
          <w:rFonts w:ascii="Times New Roman" w:hAnsi="Times New Roman" w:cs="Times New Roman"/>
          <w:sz w:val="30"/>
          <w:szCs w:val="30"/>
        </w:rPr>
        <w:t xml:space="preserve">оюза работах </w:t>
      </w:r>
      <w:r w:rsidR="00064E8B">
        <w:rPr>
          <w:rFonts w:ascii="Times New Roman" w:hAnsi="Times New Roman" w:cs="Times New Roman"/>
          <w:sz w:val="30"/>
          <w:szCs w:val="30"/>
        </w:rPr>
        <w:br/>
      </w:r>
      <w:r w:rsidRPr="00A90863">
        <w:rPr>
          <w:rFonts w:ascii="Times New Roman" w:hAnsi="Times New Roman" w:cs="Times New Roman"/>
          <w:sz w:val="30"/>
          <w:szCs w:val="30"/>
        </w:rPr>
        <w:t>по систематизации, классификации и кодированию объекта классификации технико-экономической и социальной информации;</w:t>
      </w:r>
    </w:p>
    <w:p w14:paraId="7BC457E5" w14:textId="7B6111F7" w:rsidR="00C109D4" w:rsidRPr="00A90863" w:rsidRDefault="00C109D4" w:rsidP="0007199F">
      <w:pPr>
        <w:spacing w:after="0" w:line="360" w:lineRule="auto"/>
        <w:ind w:firstLine="709"/>
        <w:jc w:val="both"/>
        <w:rPr>
          <w:rFonts w:ascii="Times New Roman" w:hAnsi="Times New Roman" w:cs="Times New Roman"/>
          <w:sz w:val="30"/>
          <w:szCs w:val="30"/>
        </w:rPr>
      </w:pPr>
      <w:r w:rsidRPr="00A90863">
        <w:rPr>
          <w:rFonts w:ascii="Times New Roman" w:hAnsi="Times New Roman" w:cs="Times New Roman"/>
          <w:sz w:val="30"/>
          <w:szCs w:val="30"/>
        </w:rPr>
        <w:t xml:space="preserve">общие сведения о проведении мероприятий по гармонизации </w:t>
      </w:r>
      <w:r w:rsidR="00BB083A">
        <w:rPr>
          <w:rFonts w:ascii="Times New Roman" w:hAnsi="Times New Roman" w:cs="Times New Roman"/>
          <w:sz w:val="30"/>
          <w:szCs w:val="30"/>
        </w:rPr>
        <w:t>справочник</w:t>
      </w:r>
      <w:r w:rsidR="00487FC1" w:rsidRPr="00A90863">
        <w:rPr>
          <w:rFonts w:ascii="Times New Roman" w:hAnsi="Times New Roman" w:cs="Times New Roman"/>
          <w:sz w:val="30"/>
          <w:szCs w:val="30"/>
        </w:rPr>
        <w:t>а</w:t>
      </w:r>
      <w:r w:rsidR="00F32096">
        <w:rPr>
          <w:rFonts w:ascii="Times New Roman" w:hAnsi="Times New Roman" w:cs="Times New Roman"/>
          <w:sz w:val="30"/>
          <w:szCs w:val="30"/>
        </w:rPr>
        <w:t xml:space="preserve"> </w:t>
      </w:r>
      <w:r w:rsidRPr="00A90863">
        <w:rPr>
          <w:rFonts w:ascii="Times New Roman" w:hAnsi="Times New Roman" w:cs="Times New Roman"/>
          <w:sz w:val="30"/>
          <w:szCs w:val="30"/>
        </w:rPr>
        <w:t xml:space="preserve">со </w:t>
      </w:r>
      <w:r w:rsidR="00BB083A">
        <w:rPr>
          <w:rFonts w:ascii="Times New Roman" w:hAnsi="Times New Roman" w:cs="Times New Roman"/>
          <w:sz w:val="30"/>
          <w:szCs w:val="30"/>
        </w:rPr>
        <w:t>справочник</w:t>
      </w:r>
      <w:r w:rsidRPr="00A90863">
        <w:rPr>
          <w:rFonts w:ascii="Times New Roman" w:hAnsi="Times New Roman" w:cs="Times New Roman"/>
          <w:sz w:val="30"/>
          <w:szCs w:val="30"/>
        </w:rPr>
        <w:t xml:space="preserve">ами (классификаторами), применяемыми </w:t>
      </w:r>
      <w:r w:rsidR="00064E8B">
        <w:rPr>
          <w:rFonts w:ascii="Times New Roman" w:hAnsi="Times New Roman" w:cs="Times New Roman"/>
          <w:sz w:val="30"/>
          <w:szCs w:val="30"/>
        </w:rPr>
        <w:br/>
      </w:r>
      <w:r w:rsidRPr="00A90863">
        <w:rPr>
          <w:rFonts w:ascii="Times New Roman" w:hAnsi="Times New Roman" w:cs="Times New Roman"/>
          <w:sz w:val="30"/>
          <w:szCs w:val="30"/>
        </w:rPr>
        <w:t>в государствах-членах</w:t>
      </w:r>
      <w:r w:rsidR="0007199F" w:rsidRPr="00A90863">
        <w:rPr>
          <w:rFonts w:ascii="Times New Roman" w:hAnsi="Times New Roman" w:cs="Times New Roman"/>
          <w:sz w:val="30"/>
          <w:szCs w:val="30"/>
        </w:rPr>
        <w:t xml:space="preserve"> Союза (далее – государства-члены)</w:t>
      </w:r>
      <w:r w:rsidRPr="00A90863">
        <w:rPr>
          <w:rFonts w:ascii="Times New Roman" w:hAnsi="Times New Roman" w:cs="Times New Roman"/>
          <w:sz w:val="30"/>
          <w:szCs w:val="30"/>
        </w:rPr>
        <w:t>;</w:t>
      </w:r>
    </w:p>
    <w:p w14:paraId="366CD41E" w14:textId="5E9059D0" w:rsidR="00C109D4" w:rsidRDefault="00C109D4" w:rsidP="0007199F">
      <w:pPr>
        <w:spacing w:after="0" w:line="360" w:lineRule="auto"/>
        <w:ind w:firstLine="709"/>
        <w:jc w:val="both"/>
        <w:rPr>
          <w:rFonts w:ascii="Times New Roman" w:hAnsi="Times New Roman" w:cs="Times New Roman"/>
          <w:sz w:val="30"/>
          <w:szCs w:val="30"/>
        </w:rPr>
      </w:pPr>
      <w:r w:rsidRPr="00A90863">
        <w:rPr>
          <w:rFonts w:ascii="Times New Roman" w:hAnsi="Times New Roman" w:cs="Times New Roman"/>
          <w:sz w:val="30"/>
          <w:szCs w:val="30"/>
        </w:rPr>
        <w:t xml:space="preserve">сведения о целесообразности проведения в государствах-членах мероприятий по приведению </w:t>
      </w:r>
      <w:r w:rsidR="00BB083A">
        <w:rPr>
          <w:rFonts w:ascii="Times New Roman" w:hAnsi="Times New Roman" w:cs="Times New Roman"/>
          <w:sz w:val="30"/>
          <w:szCs w:val="30"/>
        </w:rPr>
        <w:t>справочник</w:t>
      </w:r>
      <w:r w:rsidRPr="00A90863">
        <w:rPr>
          <w:rFonts w:ascii="Times New Roman" w:hAnsi="Times New Roman" w:cs="Times New Roman"/>
          <w:sz w:val="30"/>
          <w:szCs w:val="30"/>
        </w:rPr>
        <w:t xml:space="preserve">ов (классификаторов), применяемых в государствах-членах, в соответствие с разрабатываемым </w:t>
      </w:r>
      <w:r w:rsidR="00BB083A">
        <w:rPr>
          <w:rFonts w:ascii="Times New Roman" w:hAnsi="Times New Roman" w:cs="Times New Roman"/>
          <w:sz w:val="30"/>
          <w:szCs w:val="30"/>
        </w:rPr>
        <w:t>справочник</w:t>
      </w:r>
      <w:r w:rsidR="00FC3F77" w:rsidRPr="00A90863">
        <w:rPr>
          <w:rFonts w:ascii="Times New Roman" w:hAnsi="Times New Roman" w:cs="Times New Roman"/>
          <w:sz w:val="30"/>
          <w:szCs w:val="30"/>
        </w:rPr>
        <w:t>ом;</w:t>
      </w:r>
    </w:p>
    <w:p w14:paraId="62D26C15" w14:textId="45102350" w:rsidR="006260B1" w:rsidRPr="00A90863" w:rsidRDefault="006260B1" w:rsidP="006260B1">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с</w:t>
      </w:r>
      <w:r w:rsidRPr="006260B1">
        <w:rPr>
          <w:rFonts w:ascii="Times New Roman" w:hAnsi="Times New Roman" w:cs="Times New Roman"/>
          <w:sz w:val="30"/>
          <w:szCs w:val="30"/>
        </w:rPr>
        <w:t>ведения о гармонизации справочника с международными, межгосударственными (региональными) справочниками (классификаторами), международными стандартами по классификации</w:t>
      </w:r>
      <w:r>
        <w:rPr>
          <w:rFonts w:ascii="Times New Roman" w:hAnsi="Times New Roman" w:cs="Times New Roman"/>
          <w:sz w:val="30"/>
          <w:szCs w:val="30"/>
        </w:rPr>
        <w:t>;</w:t>
      </w:r>
    </w:p>
    <w:p w14:paraId="43209478" w14:textId="4503E165" w:rsidR="00C109D4" w:rsidRPr="00A90863" w:rsidRDefault="00C109D4" w:rsidP="0007199F">
      <w:pPr>
        <w:spacing w:after="0" w:line="360" w:lineRule="auto"/>
        <w:ind w:firstLine="709"/>
        <w:jc w:val="both"/>
        <w:rPr>
          <w:rFonts w:ascii="Times New Roman" w:hAnsi="Times New Roman" w:cs="Times New Roman"/>
          <w:sz w:val="30"/>
          <w:szCs w:val="30"/>
        </w:rPr>
      </w:pPr>
      <w:r w:rsidRPr="00A90863">
        <w:rPr>
          <w:rFonts w:ascii="Times New Roman" w:hAnsi="Times New Roman" w:cs="Times New Roman"/>
          <w:sz w:val="30"/>
          <w:szCs w:val="30"/>
        </w:rPr>
        <w:t xml:space="preserve">обоснование выбранных методов </w:t>
      </w:r>
      <w:r w:rsidR="0067193A">
        <w:rPr>
          <w:rFonts w:ascii="Times New Roman" w:hAnsi="Times New Roman" w:cs="Times New Roman"/>
          <w:sz w:val="30"/>
          <w:szCs w:val="30"/>
        </w:rPr>
        <w:t xml:space="preserve">систематизации, </w:t>
      </w:r>
      <w:r w:rsidRPr="00A90863">
        <w:rPr>
          <w:rFonts w:ascii="Times New Roman" w:hAnsi="Times New Roman" w:cs="Times New Roman"/>
          <w:sz w:val="30"/>
          <w:szCs w:val="30"/>
        </w:rPr>
        <w:t>классификации и кодирования;</w:t>
      </w:r>
    </w:p>
    <w:p w14:paraId="53ECA9C4" w14:textId="52FAD085" w:rsidR="00C109D4" w:rsidRPr="00A90863" w:rsidRDefault="00C109D4" w:rsidP="0007199F">
      <w:pPr>
        <w:spacing w:after="0" w:line="360" w:lineRule="auto"/>
        <w:ind w:firstLine="709"/>
        <w:jc w:val="both"/>
        <w:rPr>
          <w:rFonts w:ascii="Times New Roman" w:hAnsi="Times New Roman" w:cs="Times New Roman"/>
          <w:sz w:val="30"/>
          <w:szCs w:val="30"/>
        </w:rPr>
      </w:pPr>
      <w:r w:rsidRPr="00A90863">
        <w:rPr>
          <w:rFonts w:ascii="Times New Roman" w:hAnsi="Times New Roman" w:cs="Times New Roman"/>
          <w:sz w:val="30"/>
          <w:szCs w:val="30"/>
        </w:rPr>
        <w:t xml:space="preserve">сведения о наличии связанных </w:t>
      </w:r>
      <w:r w:rsidR="00BB083A">
        <w:rPr>
          <w:rFonts w:ascii="Times New Roman" w:hAnsi="Times New Roman" w:cs="Times New Roman"/>
          <w:sz w:val="30"/>
          <w:szCs w:val="30"/>
        </w:rPr>
        <w:t>справочник</w:t>
      </w:r>
      <w:r w:rsidRPr="00A90863">
        <w:rPr>
          <w:rFonts w:ascii="Times New Roman" w:hAnsi="Times New Roman" w:cs="Times New Roman"/>
          <w:sz w:val="30"/>
          <w:szCs w:val="30"/>
        </w:rPr>
        <w:t xml:space="preserve">ов (классификаторов), </w:t>
      </w:r>
      <w:r w:rsidR="00CD4706" w:rsidRPr="00A90863">
        <w:rPr>
          <w:rFonts w:ascii="Times New Roman" w:hAnsi="Times New Roman" w:cs="Times New Roman"/>
          <w:sz w:val="30"/>
          <w:szCs w:val="30"/>
        </w:rPr>
        <w:t>включ</w:t>
      </w:r>
      <w:r w:rsidR="007B3FC4" w:rsidRPr="00A90863">
        <w:rPr>
          <w:rFonts w:ascii="Times New Roman" w:hAnsi="Times New Roman" w:cs="Times New Roman"/>
          <w:sz w:val="30"/>
          <w:szCs w:val="30"/>
        </w:rPr>
        <w:t>е</w:t>
      </w:r>
      <w:r w:rsidR="00CD4706" w:rsidRPr="00A90863">
        <w:rPr>
          <w:rFonts w:ascii="Times New Roman" w:hAnsi="Times New Roman" w:cs="Times New Roman"/>
          <w:sz w:val="30"/>
          <w:szCs w:val="30"/>
        </w:rPr>
        <w:t>нных</w:t>
      </w:r>
      <w:r w:rsidRPr="00A90863">
        <w:rPr>
          <w:rFonts w:ascii="Times New Roman" w:hAnsi="Times New Roman" w:cs="Times New Roman"/>
          <w:sz w:val="30"/>
          <w:szCs w:val="30"/>
        </w:rPr>
        <w:t xml:space="preserve"> в состав ресурсов единой системы</w:t>
      </w:r>
      <w:r w:rsidR="0007199F" w:rsidRPr="00A90863">
        <w:rPr>
          <w:rFonts w:ascii="Times New Roman" w:hAnsi="Times New Roman" w:cs="Times New Roman"/>
          <w:sz w:val="30"/>
          <w:szCs w:val="30"/>
        </w:rPr>
        <w:t xml:space="preserve"> НСИ Союза</w:t>
      </w:r>
      <w:r w:rsidRPr="00A90863">
        <w:rPr>
          <w:rFonts w:ascii="Times New Roman" w:hAnsi="Times New Roman" w:cs="Times New Roman"/>
          <w:sz w:val="30"/>
          <w:szCs w:val="30"/>
        </w:rPr>
        <w:t>.</w:t>
      </w:r>
    </w:p>
    <w:p w14:paraId="760E51CB" w14:textId="0764AFBC" w:rsidR="00FC71E6" w:rsidRPr="00E433D9" w:rsidRDefault="00FC71E6" w:rsidP="00FC71E6">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Для целей настоящей п</w:t>
      </w:r>
      <w:r w:rsidRPr="00E433D9">
        <w:rPr>
          <w:rFonts w:ascii="Times New Roman" w:hAnsi="Times New Roman" w:cs="Times New Roman"/>
          <w:sz w:val="30"/>
          <w:szCs w:val="30"/>
        </w:rPr>
        <w:t>ояснительной записки используются понятия, которые означают следующее:</w:t>
      </w:r>
    </w:p>
    <w:p w14:paraId="6A41ECDF" w14:textId="015EABF1" w:rsidR="00FC71E6" w:rsidRDefault="00FC71E6" w:rsidP="003D4DDB">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библиотека ключевых компонентов СЕФАКТ ООН» – </w:t>
      </w:r>
      <w:r w:rsidR="004C4CD8" w:rsidRPr="004C4CD8">
        <w:rPr>
          <w:rFonts w:ascii="Times New Roman" w:hAnsi="Times New Roman" w:cs="Times New Roman"/>
          <w:sz w:val="30"/>
          <w:szCs w:val="30"/>
        </w:rPr>
        <w:t>библиотека бизнес-семантики</w:t>
      </w:r>
      <w:r w:rsidR="004C4CD8">
        <w:rPr>
          <w:rFonts w:ascii="Times New Roman" w:hAnsi="Times New Roman" w:cs="Times New Roman"/>
          <w:sz w:val="30"/>
          <w:szCs w:val="30"/>
        </w:rPr>
        <w:t>,</w:t>
      </w:r>
      <w:r w:rsidR="004C4CD8" w:rsidRPr="004C4CD8">
        <w:rPr>
          <w:rFonts w:ascii="Times New Roman" w:hAnsi="Times New Roman" w:cs="Times New Roman"/>
          <w:sz w:val="30"/>
          <w:szCs w:val="30"/>
        </w:rPr>
        <w:t xml:space="preserve"> гармонизация, проверка и опубликование которой осуществляется СЕФАКТ ООН</w:t>
      </w:r>
      <w:r>
        <w:rPr>
          <w:rFonts w:ascii="Times New Roman" w:hAnsi="Times New Roman" w:cs="Times New Roman"/>
          <w:sz w:val="30"/>
          <w:szCs w:val="30"/>
        </w:rPr>
        <w:t>;</w:t>
      </w:r>
    </w:p>
    <w:p w14:paraId="2197FC29" w14:textId="4228681B" w:rsidR="00FC71E6" w:rsidRPr="00E433D9" w:rsidRDefault="00FC71E6" w:rsidP="00037F5F">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ключевой компонент» – </w:t>
      </w:r>
      <w:r w:rsidR="00FE6E6C" w:rsidRPr="00FE6E6C">
        <w:rPr>
          <w:rFonts w:ascii="Times New Roman" w:hAnsi="Times New Roman" w:cs="Times New Roman"/>
          <w:sz w:val="30"/>
          <w:szCs w:val="30"/>
        </w:rPr>
        <w:t>семантически</w:t>
      </w:r>
      <w:r w:rsidR="00FE6E6C">
        <w:rPr>
          <w:rFonts w:ascii="Times New Roman" w:hAnsi="Times New Roman" w:cs="Times New Roman"/>
          <w:sz w:val="30"/>
          <w:szCs w:val="30"/>
        </w:rPr>
        <w:t>й</w:t>
      </w:r>
      <w:r w:rsidR="00FE6E6C" w:rsidRPr="00FE6E6C">
        <w:rPr>
          <w:rFonts w:ascii="Times New Roman" w:hAnsi="Times New Roman" w:cs="Times New Roman"/>
          <w:sz w:val="30"/>
          <w:szCs w:val="30"/>
        </w:rPr>
        <w:t xml:space="preserve"> строительны</w:t>
      </w:r>
      <w:r w:rsidR="00FE6E6C">
        <w:rPr>
          <w:rFonts w:ascii="Times New Roman" w:hAnsi="Times New Roman" w:cs="Times New Roman"/>
          <w:sz w:val="30"/>
          <w:szCs w:val="30"/>
        </w:rPr>
        <w:t>й</w:t>
      </w:r>
      <w:r w:rsidR="00FE6E6C" w:rsidRPr="00FE6E6C">
        <w:rPr>
          <w:rFonts w:ascii="Times New Roman" w:hAnsi="Times New Roman" w:cs="Times New Roman"/>
          <w:sz w:val="30"/>
          <w:szCs w:val="30"/>
        </w:rPr>
        <w:t xml:space="preserve"> блок</w:t>
      </w:r>
      <w:r w:rsidR="00FE6E6C">
        <w:rPr>
          <w:rFonts w:ascii="Times New Roman" w:hAnsi="Times New Roman" w:cs="Times New Roman"/>
          <w:sz w:val="30"/>
          <w:szCs w:val="30"/>
        </w:rPr>
        <w:t xml:space="preserve">, </w:t>
      </w:r>
      <w:r w:rsidR="00FE6E6C" w:rsidRPr="00FE6E6C">
        <w:rPr>
          <w:rFonts w:ascii="Times New Roman" w:hAnsi="Times New Roman" w:cs="Times New Roman"/>
          <w:sz w:val="30"/>
          <w:szCs w:val="30"/>
        </w:rPr>
        <w:t>которы</w:t>
      </w:r>
      <w:r w:rsidR="00FE6E6C">
        <w:rPr>
          <w:rFonts w:ascii="Times New Roman" w:hAnsi="Times New Roman" w:cs="Times New Roman"/>
          <w:sz w:val="30"/>
          <w:szCs w:val="30"/>
        </w:rPr>
        <w:t>й</w:t>
      </w:r>
      <w:r w:rsidR="00FE6E6C" w:rsidRPr="00FE6E6C">
        <w:rPr>
          <w:rFonts w:ascii="Times New Roman" w:hAnsi="Times New Roman" w:cs="Times New Roman"/>
          <w:sz w:val="30"/>
          <w:szCs w:val="30"/>
        </w:rPr>
        <w:t xml:space="preserve"> используются как основа для проектирования электронных сообщений, применя</w:t>
      </w:r>
      <w:r w:rsidR="00FE6E6C">
        <w:rPr>
          <w:rFonts w:ascii="Times New Roman" w:hAnsi="Times New Roman" w:cs="Times New Roman"/>
          <w:sz w:val="30"/>
          <w:szCs w:val="30"/>
        </w:rPr>
        <w:t>е</w:t>
      </w:r>
      <w:r w:rsidR="00FE6E6C" w:rsidRPr="00FE6E6C">
        <w:rPr>
          <w:rFonts w:ascii="Times New Roman" w:hAnsi="Times New Roman" w:cs="Times New Roman"/>
          <w:sz w:val="30"/>
          <w:szCs w:val="30"/>
        </w:rPr>
        <w:t xml:space="preserve">мых </w:t>
      </w:r>
      <w:r w:rsidR="00FE6E6C">
        <w:rPr>
          <w:rFonts w:ascii="Times New Roman" w:hAnsi="Times New Roman" w:cs="Times New Roman"/>
          <w:sz w:val="30"/>
          <w:szCs w:val="30"/>
        </w:rPr>
        <w:t>в рамках</w:t>
      </w:r>
      <w:r w:rsidR="00FE6E6C" w:rsidRPr="00FE6E6C">
        <w:rPr>
          <w:rFonts w:ascii="Times New Roman" w:hAnsi="Times New Roman" w:cs="Times New Roman"/>
          <w:sz w:val="30"/>
          <w:szCs w:val="30"/>
        </w:rPr>
        <w:t xml:space="preserve"> информационного взаимодействия</w:t>
      </w:r>
      <w:r>
        <w:rPr>
          <w:rFonts w:ascii="Times New Roman" w:hAnsi="Times New Roman" w:cs="Times New Roman"/>
          <w:sz w:val="30"/>
          <w:szCs w:val="30"/>
        </w:rPr>
        <w:t>;</w:t>
      </w:r>
    </w:p>
    <w:p w14:paraId="52873ECB" w14:textId="77777777" w:rsidR="00037F5F" w:rsidRDefault="00037F5F" w:rsidP="00037F5F">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ООН» – </w:t>
      </w:r>
      <w:r w:rsidRPr="004C4CD8">
        <w:rPr>
          <w:rFonts w:ascii="Times New Roman" w:hAnsi="Times New Roman" w:cs="Times New Roman"/>
          <w:sz w:val="30"/>
          <w:szCs w:val="30"/>
        </w:rPr>
        <w:t>Организаци</w:t>
      </w:r>
      <w:r>
        <w:rPr>
          <w:rFonts w:ascii="Times New Roman" w:hAnsi="Times New Roman" w:cs="Times New Roman"/>
          <w:sz w:val="30"/>
          <w:szCs w:val="30"/>
        </w:rPr>
        <w:t>я</w:t>
      </w:r>
      <w:r w:rsidRPr="004C4CD8">
        <w:rPr>
          <w:rFonts w:ascii="Times New Roman" w:hAnsi="Times New Roman" w:cs="Times New Roman"/>
          <w:sz w:val="30"/>
          <w:szCs w:val="30"/>
        </w:rPr>
        <w:t xml:space="preserve"> Объединенных Наций</w:t>
      </w:r>
      <w:r>
        <w:rPr>
          <w:rFonts w:ascii="Times New Roman" w:hAnsi="Times New Roman" w:cs="Times New Roman"/>
          <w:sz w:val="30"/>
          <w:szCs w:val="30"/>
        </w:rPr>
        <w:t>;</w:t>
      </w:r>
    </w:p>
    <w:p w14:paraId="2980DFAB" w14:textId="77777777" w:rsidR="00037F5F" w:rsidRDefault="00037F5F" w:rsidP="00037F5F">
      <w:pPr>
        <w:widowControl w:val="0"/>
        <w:snapToGrid w:val="0"/>
        <w:spacing w:after="0" w:line="360" w:lineRule="auto"/>
        <w:ind w:firstLine="720"/>
        <w:jc w:val="both"/>
        <w:rPr>
          <w:rFonts w:ascii="Times New Roman" w:hAnsi="Times New Roman" w:cs="Times New Roman"/>
          <w:sz w:val="30"/>
          <w:szCs w:val="30"/>
        </w:rPr>
      </w:pPr>
      <w:r w:rsidRPr="00E433D9">
        <w:rPr>
          <w:rFonts w:ascii="Times New Roman" w:hAnsi="Times New Roman" w:cs="Times New Roman"/>
          <w:sz w:val="30"/>
          <w:szCs w:val="30"/>
        </w:rPr>
        <w:t>«</w:t>
      </w:r>
      <w:r>
        <w:rPr>
          <w:rFonts w:ascii="Times New Roman" w:hAnsi="Times New Roman" w:cs="Times New Roman"/>
          <w:sz w:val="30"/>
          <w:szCs w:val="30"/>
        </w:rPr>
        <w:t>СЕФАКТ ООН</w:t>
      </w:r>
      <w:r w:rsidRPr="00E433D9">
        <w:rPr>
          <w:rFonts w:ascii="Times New Roman" w:hAnsi="Times New Roman" w:cs="Times New Roman"/>
          <w:sz w:val="30"/>
          <w:szCs w:val="30"/>
        </w:rPr>
        <w:t>» –</w:t>
      </w:r>
      <w:r>
        <w:rPr>
          <w:rFonts w:ascii="Times New Roman" w:hAnsi="Times New Roman" w:cs="Times New Roman"/>
          <w:sz w:val="30"/>
          <w:szCs w:val="30"/>
        </w:rPr>
        <w:t xml:space="preserve"> </w:t>
      </w:r>
      <w:r w:rsidRPr="004C4CD8">
        <w:rPr>
          <w:rFonts w:ascii="Times New Roman" w:hAnsi="Times New Roman" w:cs="Times New Roman"/>
          <w:sz w:val="30"/>
          <w:szCs w:val="30"/>
        </w:rPr>
        <w:t xml:space="preserve">Центр </w:t>
      </w:r>
      <w:r>
        <w:rPr>
          <w:rFonts w:ascii="Times New Roman" w:hAnsi="Times New Roman" w:cs="Times New Roman"/>
          <w:sz w:val="30"/>
          <w:szCs w:val="30"/>
        </w:rPr>
        <w:t>ООН</w:t>
      </w:r>
      <w:r w:rsidRPr="004C4CD8">
        <w:rPr>
          <w:rFonts w:ascii="Times New Roman" w:hAnsi="Times New Roman" w:cs="Times New Roman"/>
          <w:sz w:val="30"/>
          <w:szCs w:val="30"/>
        </w:rPr>
        <w:t xml:space="preserve"> по упрощению процедур</w:t>
      </w:r>
      <w:r>
        <w:rPr>
          <w:rFonts w:ascii="Times New Roman" w:hAnsi="Times New Roman" w:cs="Times New Roman"/>
          <w:sz w:val="30"/>
          <w:szCs w:val="30"/>
        </w:rPr>
        <w:t xml:space="preserve"> </w:t>
      </w:r>
      <w:r w:rsidRPr="004C4CD8">
        <w:rPr>
          <w:rFonts w:ascii="Times New Roman" w:hAnsi="Times New Roman" w:cs="Times New Roman"/>
          <w:sz w:val="30"/>
          <w:szCs w:val="30"/>
        </w:rPr>
        <w:t>торговли и электронным деловым операциям</w:t>
      </w:r>
      <w:r>
        <w:rPr>
          <w:rFonts w:ascii="Times New Roman" w:hAnsi="Times New Roman" w:cs="Times New Roman"/>
          <w:sz w:val="30"/>
          <w:szCs w:val="30"/>
        </w:rPr>
        <w:t>;</w:t>
      </w:r>
    </w:p>
    <w:p w14:paraId="50116881" w14:textId="77777777" w:rsidR="00037F5F" w:rsidRDefault="00037F5F" w:rsidP="00037F5F">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ЭДИФАКТ ООН» – с</w:t>
      </w:r>
      <w:r w:rsidRPr="008441E5">
        <w:rPr>
          <w:rFonts w:ascii="Times New Roman" w:hAnsi="Times New Roman" w:cs="Times New Roman"/>
          <w:sz w:val="30"/>
          <w:szCs w:val="30"/>
        </w:rPr>
        <w:t>тандарт ООН для электронного обмена данными в управлении, торговле и на транспорте</w:t>
      </w:r>
      <w:r>
        <w:rPr>
          <w:rFonts w:ascii="Times New Roman" w:hAnsi="Times New Roman" w:cs="Times New Roman"/>
          <w:sz w:val="30"/>
          <w:szCs w:val="30"/>
        </w:rPr>
        <w:t>.</w:t>
      </w:r>
    </w:p>
    <w:p w14:paraId="339D3BEC" w14:textId="07E73AF5" w:rsidR="00261667" w:rsidRPr="00A90863" w:rsidRDefault="00FC71E6" w:rsidP="00261667">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Иные п</w:t>
      </w:r>
      <w:r w:rsidR="00276402" w:rsidRPr="00A90863">
        <w:rPr>
          <w:rFonts w:ascii="Times New Roman" w:hAnsi="Times New Roman" w:cs="Times New Roman"/>
          <w:sz w:val="30"/>
          <w:szCs w:val="30"/>
        </w:rPr>
        <w:t xml:space="preserve">онятия, используемые в настоящем документе, применяются в значениях, </w:t>
      </w:r>
      <w:r w:rsidR="00CD4706" w:rsidRPr="00A90863">
        <w:rPr>
          <w:rFonts w:ascii="Times New Roman" w:hAnsi="Times New Roman" w:cs="Times New Roman"/>
          <w:sz w:val="30"/>
          <w:szCs w:val="30"/>
        </w:rPr>
        <w:t>определ</w:t>
      </w:r>
      <w:r w:rsidR="007B3FC4" w:rsidRPr="00A90863">
        <w:rPr>
          <w:rFonts w:ascii="Times New Roman" w:hAnsi="Times New Roman" w:cs="Times New Roman"/>
          <w:sz w:val="30"/>
          <w:szCs w:val="30"/>
        </w:rPr>
        <w:t>е</w:t>
      </w:r>
      <w:r w:rsidR="00CD4706" w:rsidRPr="00A90863">
        <w:rPr>
          <w:rFonts w:ascii="Times New Roman" w:hAnsi="Times New Roman" w:cs="Times New Roman"/>
          <w:sz w:val="30"/>
          <w:szCs w:val="30"/>
        </w:rPr>
        <w:t>нных</w:t>
      </w:r>
      <w:r w:rsidR="00276402" w:rsidRPr="00A90863">
        <w:rPr>
          <w:rFonts w:ascii="Times New Roman" w:hAnsi="Times New Roman" w:cs="Times New Roman"/>
          <w:sz w:val="30"/>
          <w:szCs w:val="30"/>
        </w:rPr>
        <w:t xml:space="preserve"> нормативными правовыми актами органов Союза по вопросам формирования и развития единой системы НСИ Союза.</w:t>
      </w:r>
    </w:p>
    <w:p w14:paraId="130F04B6" w14:textId="7B1E6125" w:rsidR="00766805" w:rsidRPr="00A90863" w:rsidRDefault="00A63094" w:rsidP="00766805">
      <w:pPr>
        <w:pStyle w:val="3"/>
        <w:spacing w:before="360" w:after="360"/>
        <w:rPr>
          <w:color w:val="auto"/>
        </w:rPr>
      </w:pPr>
      <w:r w:rsidRPr="00A90863">
        <w:rPr>
          <w:color w:val="auto"/>
          <w:lang w:val="en-US"/>
        </w:rPr>
        <w:lastRenderedPageBreak/>
        <w:t>I</w:t>
      </w:r>
      <w:r w:rsidR="00766805" w:rsidRPr="00A90863">
        <w:rPr>
          <w:color w:val="auto"/>
          <w:lang w:val="en-US"/>
        </w:rPr>
        <w:t>I</w:t>
      </w:r>
      <w:r w:rsidR="00766805" w:rsidRPr="00A90863">
        <w:rPr>
          <w:color w:val="auto"/>
        </w:rPr>
        <w:t xml:space="preserve">. Основания для разработки </w:t>
      </w:r>
      <w:r w:rsidR="00BB083A">
        <w:rPr>
          <w:color w:val="auto"/>
        </w:rPr>
        <w:t>справочник</w:t>
      </w:r>
      <w:r w:rsidR="007066D0">
        <w:rPr>
          <w:color w:val="auto"/>
        </w:rPr>
        <w:t>а</w:t>
      </w:r>
    </w:p>
    <w:p w14:paraId="03659874" w14:textId="499B4D3C" w:rsidR="00C30BCF" w:rsidRDefault="00BB083A" w:rsidP="004D5B09">
      <w:pPr>
        <w:keepLines/>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Справочник</w:t>
      </w:r>
      <w:r w:rsidR="00F32096">
        <w:rPr>
          <w:rFonts w:ascii="Times New Roman" w:hAnsi="Times New Roman" w:cs="Times New Roman"/>
          <w:sz w:val="30"/>
          <w:szCs w:val="30"/>
        </w:rPr>
        <w:t xml:space="preserve"> </w:t>
      </w:r>
      <w:r w:rsidR="00766805" w:rsidRPr="00A90863">
        <w:rPr>
          <w:rFonts w:ascii="Times New Roman" w:hAnsi="Times New Roman" w:cs="Times New Roman"/>
          <w:sz w:val="30"/>
          <w:szCs w:val="30"/>
        </w:rPr>
        <w:t xml:space="preserve">разработан в соответствии с </w:t>
      </w:r>
      <w:r w:rsidR="00180BA9">
        <w:rPr>
          <w:rFonts w:ascii="Times New Roman" w:hAnsi="Times New Roman" w:cs="Times New Roman"/>
          <w:sz w:val="30"/>
          <w:szCs w:val="30"/>
        </w:rPr>
        <w:t xml:space="preserve">подпунктом </w:t>
      </w:r>
      <w:r w:rsidR="00B75973">
        <w:rPr>
          <w:rFonts w:ascii="Times New Roman" w:hAnsi="Times New Roman" w:cs="Times New Roman"/>
          <w:sz w:val="30"/>
          <w:szCs w:val="30"/>
        </w:rPr>
        <w:t>«</w:t>
      </w:r>
      <w:r w:rsidR="00673963">
        <w:rPr>
          <w:rFonts w:ascii="Times New Roman" w:hAnsi="Times New Roman" w:cs="Times New Roman"/>
          <w:sz w:val="30"/>
          <w:szCs w:val="30"/>
        </w:rPr>
        <w:t>б</w:t>
      </w:r>
      <w:r w:rsidR="000246D6">
        <w:rPr>
          <w:rFonts w:ascii="Times New Roman" w:hAnsi="Times New Roman" w:cs="Times New Roman"/>
          <w:sz w:val="30"/>
          <w:szCs w:val="30"/>
        </w:rPr>
        <w:t>»</w:t>
      </w:r>
      <w:r w:rsidR="00180BA9">
        <w:rPr>
          <w:rFonts w:ascii="Times New Roman" w:hAnsi="Times New Roman" w:cs="Times New Roman"/>
          <w:sz w:val="30"/>
          <w:szCs w:val="30"/>
        </w:rPr>
        <w:t xml:space="preserve"> </w:t>
      </w:r>
      <w:r w:rsidR="003D5F93">
        <w:rPr>
          <w:rFonts w:ascii="Times New Roman" w:hAnsi="Times New Roman" w:cs="Times New Roman"/>
          <w:sz w:val="30"/>
          <w:szCs w:val="30"/>
        </w:rPr>
        <w:t>пункт</w:t>
      </w:r>
      <w:r w:rsidR="00180BA9">
        <w:rPr>
          <w:rFonts w:ascii="Times New Roman" w:hAnsi="Times New Roman" w:cs="Times New Roman"/>
          <w:sz w:val="30"/>
          <w:szCs w:val="30"/>
        </w:rPr>
        <w:t>а</w:t>
      </w:r>
      <w:r w:rsidR="003D5F93">
        <w:rPr>
          <w:rFonts w:ascii="Times New Roman" w:hAnsi="Times New Roman" w:cs="Times New Roman"/>
          <w:sz w:val="30"/>
          <w:szCs w:val="30"/>
        </w:rPr>
        <w:t xml:space="preserve"> </w:t>
      </w:r>
      <w:r w:rsidR="000246D6">
        <w:rPr>
          <w:rFonts w:ascii="Times New Roman" w:hAnsi="Times New Roman" w:cs="Times New Roman"/>
          <w:sz w:val="30"/>
          <w:szCs w:val="30"/>
        </w:rPr>
        <w:t>1</w:t>
      </w:r>
      <w:r w:rsidR="00EF376F" w:rsidRPr="00A90863">
        <w:rPr>
          <w:rFonts w:ascii="Times New Roman" w:hAnsi="Times New Roman" w:cs="Times New Roman"/>
          <w:sz w:val="30"/>
          <w:szCs w:val="30"/>
        </w:rPr>
        <w:t xml:space="preserve"> </w:t>
      </w:r>
      <w:r w:rsidR="00DE3963" w:rsidRPr="00A90863">
        <w:rPr>
          <w:rFonts w:ascii="Times New Roman" w:hAnsi="Times New Roman" w:cs="Times New Roman"/>
          <w:sz w:val="30"/>
          <w:szCs w:val="30"/>
        </w:rPr>
        <w:t>Плана мероприятий по формированию и совершенствованию единой системы</w:t>
      </w:r>
      <w:r w:rsidR="007D2D44">
        <w:rPr>
          <w:rFonts w:ascii="Times New Roman" w:hAnsi="Times New Roman" w:cs="Times New Roman"/>
          <w:sz w:val="30"/>
          <w:szCs w:val="30"/>
        </w:rPr>
        <w:t xml:space="preserve"> </w:t>
      </w:r>
      <w:r w:rsidR="00DE3963" w:rsidRPr="00A90863">
        <w:rPr>
          <w:rFonts w:ascii="Times New Roman" w:hAnsi="Times New Roman" w:cs="Times New Roman"/>
          <w:sz w:val="30"/>
          <w:szCs w:val="30"/>
        </w:rPr>
        <w:t>нормативно-справочной информации Евразийского экономического союза на 20</w:t>
      </w:r>
      <w:r w:rsidR="000246D6">
        <w:rPr>
          <w:rFonts w:ascii="Times New Roman" w:hAnsi="Times New Roman" w:cs="Times New Roman"/>
          <w:sz w:val="30"/>
          <w:szCs w:val="30"/>
        </w:rPr>
        <w:t>21</w:t>
      </w:r>
      <w:r w:rsidR="00DE3963" w:rsidRPr="00A90863">
        <w:rPr>
          <w:rFonts w:ascii="Times New Roman" w:hAnsi="Times New Roman" w:cs="Times New Roman"/>
          <w:sz w:val="30"/>
          <w:szCs w:val="30"/>
        </w:rPr>
        <w:t xml:space="preserve"> – 202</w:t>
      </w:r>
      <w:r w:rsidR="000246D6">
        <w:rPr>
          <w:rFonts w:ascii="Times New Roman" w:hAnsi="Times New Roman" w:cs="Times New Roman"/>
          <w:sz w:val="30"/>
          <w:szCs w:val="30"/>
        </w:rPr>
        <w:t>2</w:t>
      </w:r>
      <w:r w:rsidR="00DE3963" w:rsidRPr="00A90863">
        <w:rPr>
          <w:rFonts w:ascii="Times New Roman" w:hAnsi="Times New Roman" w:cs="Times New Roman"/>
          <w:sz w:val="30"/>
          <w:szCs w:val="30"/>
        </w:rPr>
        <w:t xml:space="preserve"> годы</w:t>
      </w:r>
      <w:r w:rsidR="00276402" w:rsidRPr="00A90863">
        <w:rPr>
          <w:rFonts w:ascii="Times New Roman" w:hAnsi="Times New Roman" w:cs="Times New Roman"/>
          <w:sz w:val="30"/>
          <w:szCs w:val="30"/>
        </w:rPr>
        <w:t xml:space="preserve">, </w:t>
      </w:r>
      <w:r w:rsidR="00CD4706" w:rsidRPr="00A90863">
        <w:rPr>
          <w:rFonts w:ascii="Times New Roman" w:hAnsi="Times New Roman" w:cs="Times New Roman"/>
          <w:sz w:val="30"/>
          <w:szCs w:val="30"/>
        </w:rPr>
        <w:t>утвержд</w:t>
      </w:r>
      <w:r w:rsidR="007B3FC4" w:rsidRPr="00A90863">
        <w:rPr>
          <w:rFonts w:ascii="Times New Roman" w:hAnsi="Times New Roman" w:cs="Times New Roman"/>
          <w:sz w:val="30"/>
          <w:szCs w:val="30"/>
        </w:rPr>
        <w:t>е</w:t>
      </w:r>
      <w:r w:rsidR="00CD4706" w:rsidRPr="00A90863">
        <w:rPr>
          <w:rFonts w:ascii="Times New Roman" w:hAnsi="Times New Roman" w:cs="Times New Roman"/>
          <w:sz w:val="30"/>
          <w:szCs w:val="30"/>
        </w:rPr>
        <w:t>нного</w:t>
      </w:r>
      <w:r w:rsidR="00766805" w:rsidRPr="00A90863">
        <w:rPr>
          <w:rFonts w:ascii="Times New Roman" w:hAnsi="Times New Roman" w:cs="Times New Roman"/>
          <w:sz w:val="30"/>
          <w:szCs w:val="30"/>
        </w:rPr>
        <w:t xml:space="preserve"> </w:t>
      </w:r>
      <w:r w:rsidR="00A95D63" w:rsidRPr="00A90863">
        <w:rPr>
          <w:rFonts w:ascii="Times New Roman" w:hAnsi="Times New Roman" w:cs="Times New Roman"/>
          <w:sz w:val="30"/>
          <w:szCs w:val="30"/>
        </w:rPr>
        <w:t>Р</w:t>
      </w:r>
      <w:r w:rsidR="00766805" w:rsidRPr="00A90863">
        <w:rPr>
          <w:rFonts w:ascii="Times New Roman" w:hAnsi="Times New Roman" w:cs="Times New Roman"/>
          <w:sz w:val="30"/>
          <w:szCs w:val="30"/>
        </w:rPr>
        <w:t>аспоряжение</w:t>
      </w:r>
      <w:r w:rsidR="00A95D63" w:rsidRPr="00A90863">
        <w:rPr>
          <w:rFonts w:ascii="Times New Roman" w:hAnsi="Times New Roman" w:cs="Times New Roman"/>
          <w:sz w:val="30"/>
          <w:szCs w:val="30"/>
        </w:rPr>
        <w:t>м</w:t>
      </w:r>
      <w:r w:rsidR="00766805" w:rsidRPr="00A90863">
        <w:rPr>
          <w:rFonts w:ascii="Times New Roman" w:hAnsi="Times New Roman" w:cs="Times New Roman"/>
          <w:sz w:val="30"/>
          <w:szCs w:val="30"/>
        </w:rPr>
        <w:t xml:space="preserve"> </w:t>
      </w:r>
      <w:r w:rsidR="000246D6">
        <w:rPr>
          <w:rFonts w:ascii="Times New Roman" w:hAnsi="Times New Roman" w:cs="Times New Roman"/>
          <w:sz w:val="30"/>
          <w:szCs w:val="30"/>
        </w:rPr>
        <w:t>Коллегии</w:t>
      </w:r>
      <w:r w:rsidR="00141E51" w:rsidRPr="00A90863">
        <w:rPr>
          <w:rFonts w:ascii="Times New Roman" w:hAnsi="Times New Roman" w:cs="Times New Roman"/>
          <w:sz w:val="30"/>
          <w:szCs w:val="30"/>
        </w:rPr>
        <w:t xml:space="preserve"> Евразийской экономической комиссии </w:t>
      </w:r>
      <w:r w:rsidR="00064E8B">
        <w:rPr>
          <w:rFonts w:ascii="Times New Roman" w:hAnsi="Times New Roman" w:cs="Times New Roman"/>
          <w:sz w:val="30"/>
          <w:szCs w:val="30"/>
        </w:rPr>
        <w:br/>
      </w:r>
      <w:r w:rsidR="00766805" w:rsidRPr="00A90863">
        <w:rPr>
          <w:rFonts w:ascii="Times New Roman" w:hAnsi="Times New Roman" w:cs="Times New Roman"/>
          <w:sz w:val="30"/>
          <w:szCs w:val="30"/>
        </w:rPr>
        <w:t xml:space="preserve">от </w:t>
      </w:r>
      <w:r w:rsidR="000246D6">
        <w:rPr>
          <w:rFonts w:ascii="Times New Roman" w:hAnsi="Times New Roman" w:cs="Times New Roman"/>
          <w:sz w:val="30"/>
          <w:szCs w:val="30"/>
        </w:rPr>
        <w:t>27 </w:t>
      </w:r>
      <w:r w:rsidR="003D5F93">
        <w:rPr>
          <w:rFonts w:ascii="Times New Roman" w:hAnsi="Times New Roman" w:cs="Times New Roman"/>
          <w:sz w:val="30"/>
          <w:szCs w:val="30"/>
        </w:rPr>
        <w:t>июля</w:t>
      </w:r>
      <w:r w:rsidR="00766805" w:rsidRPr="00A90863">
        <w:rPr>
          <w:rFonts w:ascii="Times New Roman" w:hAnsi="Times New Roman" w:cs="Times New Roman"/>
          <w:sz w:val="30"/>
          <w:szCs w:val="30"/>
        </w:rPr>
        <w:t xml:space="preserve"> </w:t>
      </w:r>
      <w:r w:rsidR="003D5F93">
        <w:rPr>
          <w:rFonts w:ascii="Times New Roman" w:hAnsi="Times New Roman" w:cs="Times New Roman"/>
          <w:sz w:val="30"/>
          <w:szCs w:val="30"/>
        </w:rPr>
        <w:t>20</w:t>
      </w:r>
      <w:r w:rsidR="000246D6">
        <w:rPr>
          <w:rFonts w:ascii="Times New Roman" w:hAnsi="Times New Roman" w:cs="Times New Roman"/>
          <w:sz w:val="30"/>
          <w:szCs w:val="30"/>
        </w:rPr>
        <w:t>2</w:t>
      </w:r>
      <w:r w:rsidR="003D5F93">
        <w:rPr>
          <w:rFonts w:ascii="Times New Roman" w:hAnsi="Times New Roman" w:cs="Times New Roman"/>
          <w:sz w:val="30"/>
          <w:szCs w:val="30"/>
        </w:rPr>
        <w:t xml:space="preserve">1 </w:t>
      </w:r>
      <w:r w:rsidR="00A14ACB" w:rsidRPr="00A90863">
        <w:rPr>
          <w:rFonts w:ascii="Times New Roman" w:hAnsi="Times New Roman" w:cs="Times New Roman"/>
          <w:sz w:val="30"/>
          <w:szCs w:val="30"/>
        </w:rPr>
        <w:t xml:space="preserve">г. </w:t>
      </w:r>
      <w:r w:rsidR="00A95D63" w:rsidRPr="00A90863">
        <w:rPr>
          <w:rFonts w:ascii="Times New Roman" w:hAnsi="Times New Roman" w:cs="Times New Roman"/>
          <w:sz w:val="30"/>
          <w:szCs w:val="30"/>
        </w:rPr>
        <w:t>№</w:t>
      </w:r>
      <w:r w:rsidR="00276402" w:rsidRPr="00A90863">
        <w:rPr>
          <w:rFonts w:ascii="Times New Roman" w:hAnsi="Times New Roman" w:cs="Times New Roman"/>
          <w:sz w:val="30"/>
          <w:szCs w:val="30"/>
        </w:rPr>
        <w:t> </w:t>
      </w:r>
      <w:r w:rsidR="003D5F93">
        <w:rPr>
          <w:rFonts w:ascii="Times New Roman" w:hAnsi="Times New Roman" w:cs="Times New Roman"/>
          <w:sz w:val="30"/>
          <w:szCs w:val="30"/>
        </w:rPr>
        <w:t>1</w:t>
      </w:r>
      <w:r w:rsidR="000246D6">
        <w:rPr>
          <w:rFonts w:ascii="Times New Roman" w:hAnsi="Times New Roman" w:cs="Times New Roman"/>
          <w:sz w:val="30"/>
          <w:szCs w:val="30"/>
        </w:rPr>
        <w:t>07</w:t>
      </w:r>
      <w:r w:rsidR="00EF376F" w:rsidRPr="00A90863">
        <w:rPr>
          <w:rFonts w:ascii="Times New Roman" w:hAnsi="Times New Roman" w:cs="Times New Roman"/>
          <w:sz w:val="30"/>
          <w:szCs w:val="30"/>
        </w:rPr>
        <w:t xml:space="preserve"> </w:t>
      </w:r>
      <w:r w:rsidR="00276402" w:rsidRPr="00A90863">
        <w:rPr>
          <w:rFonts w:ascii="Times New Roman" w:hAnsi="Times New Roman" w:cs="Times New Roman"/>
          <w:sz w:val="30"/>
          <w:szCs w:val="30"/>
        </w:rPr>
        <w:t>(далее – План мероприятий)</w:t>
      </w:r>
      <w:r w:rsidR="00766805" w:rsidRPr="00A90863">
        <w:rPr>
          <w:rFonts w:ascii="Times New Roman" w:hAnsi="Times New Roman" w:cs="Times New Roman"/>
          <w:sz w:val="30"/>
          <w:szCs w:val="30"/>
        </w:rPr>
        <w:t>.</w:t>
      </w:r>
    </w:p>
    <w:p w14:paraId="4C4EFA72" w14:textId="77777777" w:rsidR="000B233F" w:rsidRDefault="001B1850" w:rsidP="001B1850">
      <w:pPr>
        <w:spacing w:after="0" w:line="360" w:lineRule="auto"/>
        <w:ind w:firstLine="709"/>
        <w:jc w:val="both"/>
        <w:rPr>
          <w:rFonts w:ascii="Times New Roman" w:hAnsi="Times New Roman" w:cs="Times New Roman"/>
          <w:sz w:val="30"/>
          <w:szCs w:val="30"/>
        </w:rPr>
      </w:pPr>
      <w:r w:rsidRPr="001B1850">
        <w:rPr>
          <w:rFonts w:ascii="Times New Roman" w:hAnsi="Times New Roman" w:cs="Times New Roman"/>
          <w:sz w:val="30"/>
          <w:szCs w:val="30"/>
        </w:rPr>
        <w:t xml:space="preserve">Использование справочника предусмотрено </w:t>
      </w:r>
      <w:r w:rsidR="000B233F">
        <w:rPr>
          <w:rFonts w:ascii="Times New Roman" w:hAnsi="Times New Roman" w:cs="Times New Roman"/>
          <w:sz w:val="30"/>
          <w:szCs w:val="30"/>
        </w:rPr>
        <w:t>в следующих случаях:</w:t>
      </w:r>
    </w:p>
    <w:p w14:paraId="742C6C95" w14:textId="3DF25FBC" w:rsidR="000B233F" w:rsidRDefault="001B1850" w:rsidP="001B1850">
      <w:pPr>
        <w:spacing w:after="0" w:line="360" w:lineRule="auto"/>
        <w:ind w:firstLine="709"/>
        <w:jc w:val="both"/>
        <w:rPr>
          <w:rFonts w:ascii="Times New Roman" w:hAnsi="Times New Roman" w:cs="Times New Roman"/>
          <w:sz w:val="30"/>
          <w:szCs w:val="30"/>
        </w:rPr>
      </w:pPr>
      <w:r w:rsidRPr="001B1850">
        <w:rPr>
          <w:rFonts w:ascii="Times New Roman" w:hAnsi="Times New Roman" w:cs="Times New Roman"/>
          <w:sz w:val="30"/>
          <w:szCs w:val="30"/>
        </w:rPr>
        <w:t xml:space="preserve">при формировании электронных документов (сведений), применяемых при реализации информационного взаимодействия </w:t>
      </w:r>
      <w:r w:rsidR="00D1331B">
        <w:rPr>
          <w:rFonts w:ascii="Times New Roman" w:hAnsi="Times New Roman" w:cs="Times New Roman"/>
          <w:sz w:val="30"/>
          <w:szCs w:val="30"/>
        </w:rPr>
        <w:br/>
      </w:r>
      <w:r w:rsidRPr="001B1850">
        <w:rPr>
          <w:rFonts w:ascii="Times New Roman" w:hAnsi="Times New Roman" w:cs="Times New Roman"/>
          <w:sz w:val="30"/>
          <w:szCs w:val="30"/>
        </w:rPr>
        <w:t>в рамках общих процессов Союза, перечень которых утвержден Решением Коллегии Комиссии от 14 апреля 2015 г. № 29</w:t>
      </w:r>
      <w:r w:rsidR="00670DE1">
        <w:rPr>
          <w:rFonts w:ascii="Times New Roman" w:hAnsi="Times New Roman" w:cs="Times New Roman"/>
          <w:sz w:val="30"/>
          <w:szCs w:val="30"/>
        </w:rPr>
        <w:t>,</w:t>
      </w:r>
      <w:r w:rsidR="00670DE1" w:rsidRPr="00670DE1">
        <w:rPr>
          <w:rFonts w:ascii="Times New Roman" w:hAnsi="Times New Roman" w:cs="Times New Roman"/>
          <w:sz w:val="30"/>
          <w:szCs w:val="30"/>
        </w:rPr>
        <w:t xml:space="preserve"> если это предусмотрено технологическими документами, регламентирующими информационное взаимодействие при реализации средствами интегрированной системы общих процессов Союза, утвержденными актами органов Союза (далее соответственно – общие процессы, Перечень общих процессов, технологические документы)</w:t>
      </w:r>
      <w:r w:rsidR="000B233F">
        <w:rPr>
          <w:rFonts w:ascii="Times New Roman" w:hAnsi="Times New Roman" w:cs="Times New Roman"/>
          <w:sz w:val="30"/>
          <w:szCs w:val="30"/>
        </w:rPr>
        <w:t>;</w:t>
      </w:r>
    </w:p>
    <w:p w14:paraId="7F698992" w14:textId="2F6DCB05" w:rsidR="00670DE1" w:rsidRDefault="0039122F" w:rsidP="001B1850">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ри заполнении документов, представляемых</w:t>
      </w:r>
      <w:r w:rsidR="00E6675A">
        <w:rPr>
          <w:rFonts w:ascii="Times New Roman" w:hAnsi="Times New Roman" w:cs="Times New Roman"/>
          <w:sz w:val="30"/>
          <w:szCs w:val="30"/>
        </w:rPr>
        <w:t xml:space="preserve"> </w:t>
      </w:r>
      <w:r w:rsidR="00E6675A" w:rsidRPr="00E6675A">
        <w:rPr>
          <w:rFonts w:ascii="Times New Roman" w:hAnsi="Times New Roman" w:cs="Times New Roman"/>
          <w:sz w:val="30"/>
          <w:szCs w:val="30"/>
        </w:rPr>
        <w:t>хозяйствующи</w:t>
      </w:r>
      <w:r w:rsidR="00E6675A">
        <w:rPr>
          <w:rFonts w:ascii="Times New Roman" w:hAnsi="Times New Roman" w:cs="Times New Roman"/>
          <w:sz w:val="30"/>
          <w:szCs w:val="30"/>
        </w:rPr>
        <w:t>ми</w:t>
      </w:r>
      <w:r w:rsidR="00E6675A" w:rsidRPr="00E6675A">
        <w:rPr>
          <w:rFonts w:ascii="Times New Roman" w:hAnsi="Times New Roman" w:cs="Times New Roman"/>
          <w:sz w:val="30"/>
          <w:szCs w:val="30"/>
        </w:rPr>
        <w:t xml:space="preserve"> субъект</w:t>
      </w:r>
      <w:r w:rsidR="00E6675A">
        <w:rPr>
          <w:rFonts w:ascii="Times New Roman" w:hAnsi="Times New Roman" w:cs="Times New Roman"/>
          <w:sz w:val="30"/>
          <w:szCs w:val="30"/>
        </w:rPr>
        <w:t>ами</w:t>
      </w:r>
      <w:r w:rsidR="00E6675A" w:rsidRPr="00E6675A">
        <w:rPr>
          <w:rFonts w:ascii="Times New Roman" w:hAnsi="Times New Roman" w:cs="Times New Roman"/>
          <w:sz w:val="30"/>
          <w:szCs w:val="30"/>
        </w:rPr>
        <w:t xml:space="preserve"> и физически</w:t>
      </w:r>
      <w:r w:rsidR="00E6675A">
        <w:rPr>
          <w:rFonts w:ascii="Times New Roman" w:hAnsi="Times New Roman" w:cs="Times New Roman"/>
          <w:sz w:val="30"/>
          <w:szCs w:val="30"/>
        </w:rPr>
        <w:t>ми</w:t>
      </w:r>
      <w:r w:rsidR="00E6675A" w:rsidRPr="00E6675A">
        <w:rPr>
          <w:rFonts w:ascii="Times New Roman" w:hAnsi="Times New Roman" w:cs="Times New Roman"/>
          <w:sz w:val="30"/>
          <w:szCs w:val="30"/>
        </w:rPr>
        <w:t xml:space="preserve"> лиц</w:t>
      </w:r>
      <w:r w:rsidR="00E6675A">
        <w:rPr>
          <w:rFonts w:ascii="Times New Roman" w:hAnsi="Times New Roman" w:cs="Times New Roman"/>
          <w:sz w:val="30"/>
          <w:szCs w:val="30"/>
        </w:rPr>
        <w:t>ами</w:t>
      </w:r>
      <w:r>
        <w:rPr>
          <w:rFonts w:ascii="Times New Roman" w:hAnsi="Times New Roman" w:cs="Times New Roman"/>
          <w:sz w:val="30"/>
          <w:szCs w:val="30"/>
        </w:rPr>
        <w:t xml:space="preserve"> уполномоченным органам государств-членов в электронном виде, если это предусмотрено порядками заполнения таких документов</w:t>
      </w:r>
      <w:r w:rsidR="008B33BE">
        <w:rPr>
          <w:rFonts w:ascii="Times New Roman" w:hAnsi="Times New Roman" w:cs="Times New Roman"/>
          <w:sz w:val="30"/>
          <w:szCs w:val="30"/>
        </w:rPr>
        <w:t xml:space="preserve"> (в том числе в электронном виде)</w:t>
      </w:r>
      <w:r>
        <w:rPr>
          <w:rFonts w:ascii="Times New Roman" w:hAnsi="Times New Roman" w:cs="Times New Roman"/>
          <w:sz w:val="30"/>
          <w:szCs w:val="30"/>
        </w:rPr>
        <w:t xml:space="preserve">, </w:t>
      </w:r>
      <w:r w:rsidRPr="00670DE1">
        <w:rPr>
          <w:rFonts w:ascii="Times New Roman" w:hAnsi="Times New Roman" w:cs="Times New Roman"/>
          <w:sz w:val="30"/>
          <w:szCs w:val="30"/>
        </w:rPr>
        <w:t>утвержденными актами органов Союза</w:t>
      </w:r>
      <w:r w:rsidR="00670DE1" w:rsidRPr="00670DE1">
        <w:rPr>
          <w:rFonts w:ascii="Times New Roman" w:hAnsi="Times New Roman" w:cs="Times New Roman"/>
          <w:sz w:val="30"/>
          <w:szCs w:val="30"/>
        </w:rPr>
        <w:t>.</w:t>
      </w:r>
    </w:p>
    <w:p w14:paraId="001BF9D9" w14:textId="610C2D55" w:rsidR="003F73BC" w:rsidRDefault="001B1850" w:rsidP="001B1850">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частности,</w:t>
      </w:r>
      <w:r w:rsidR="00B03DE5">
        <w:rPr>
          <w:rFonts w:ascii="Times New Roman" w:hAnsi="Times New Roman" w:cs="Times New Roman"/>
          <w:sz w:val="30"/>
          <w:szCs w:val="30"/>
        </w:rPr>
        <w:t xml:space="preserve"> заполнени</w:t>
      </w:r>
      <w:r w:rsidR="00722576">
        <w:rPr>
          <w:rFonts w:ascii="Times New Roman" w:hAnsi="Times New Roman" w:cs="Times New Roman"/>
          <w:sz w:val="30"/>
          <w:szCs w:val="30"/>
        </w:rPr>
        <w:t>е</w:t>
      </w:r>
      <w:r w:rsidR="00B03DE5">
        <w:rPr>
          <w:rFonts w:ascii="Times New Roman" w:hAnsi="Times New Roman" w:cs="Times New Roman"/>
          <w:sz w:val="30"/>
          <w:szCs w:val="30"/>
        </w:rPr>
        <w:t xml:space="preserve"> </w:t>
      </w:r>
      <w:r w:rsidR="00780B1A">
        <w:rPr>
          <w:rFonts w:ascii="Times New Roman" w:hAnsi="Times New Roman" w:cs="Times New Roman"/>
          <w:sz w:val="30"/>
          <w:szCs w:val="30"/>
        </w:rPr>
        <w:t xml:space="preserve">кодированными значениями </w:t>
      </w:r>
      <w:r w:rsidR="00B03DE5">
        <w:rPr>
          <w:rFonts w:ascii="Times New Roman" w:hAnsi="Times New Roman" w:cs="Times New Roman"/>
          <w:sz w:val="30"/>
          <w:szCs w:val="30"/>
        </w:rPr>
        <w:t xml:space="preserve">реквизита </w:t>
      </w:r>
      <w:r w:rsidR="00673963">
        <w:rPr>
          <w:rFonts w:ascii="Times New Roman" w:hAnsi="Times New Roman" w:cs="Times New Roman"/>
          <w:sz w:val="30"/>
          <w:szCs w:val="30"/>
        </w:rPr>
        <w:t>«</w:t>
      </w:r>
      <w:r w:rsidR="00673963" w:rsidRPr="00673963">
        <w:rPr>
          <w:rFonts w:ascii="Times New Roman" w:hAnsi="Times New Roman" w:cs="Times New Roman"/>
          <w:sz w:val="30"/>
          <w:szCs w:val="30"/>
        </w:rPr>
        <w:t>Код вида адреса</w:t>
      </w:r>
      <w:r w:rsidR="00673963">
        <w:rPr>
          <w:rFonts w:ascii="Times New Roman" w:hAnsi="Times New Roman" w:cs="Times New Roman"/>
          <w:sz w:val="30"/>
          <w:szCs w:val="30"/>
        </w:rPr>
        <w:t>»</w:t>
      </w:r>
      <w:r w:rsidR="00673963" w:rsidRPr="00673963">
        <w:rPr>
          <w:rFonts w:ascii="Times New Roman" w:hAnsi="Times New Roman" w:cs="Times New Roman"/>
          <w:sz w:val="30"/>
          <w:szCs w:val="30"/>
        </w:rPr>
        <w:t xml:space="preserve"> в составе реквизита </w:t>
      </w:r>
      <w:r w:rsidR="00673963">
        <w:rPr>
          <w:rFonts w:ascii="Times New Roman" w:hAnsi="Times New Roman" w:cs="Times New Roman"/>
          <w:sz w:val="30"/>
          <w:szCs w:val="30"/>
        </w:rPr>
        <w:t>«</w:t>
      </w:r>
      <w:r w:rsidR="00673963" w:rsidRPr="00673963">
        <w:rPr>
          <w:rFonts w:ascii="Times New Roman" w:hAnsi="Times New Roman" w:cs="Times New Roman"/>
          <w:sz w:val="30"/>
          <w:szCs w:val="30"/>
        </w:rPr>
        <w:t>Адрес</w:t>
      </w:r>
      <w:r w:rsidR="00673963">
        <w:rPr>
          <w:rFonts w:ascii="Times New Roman" w:hAnsi="Times New Roman" w:cs="Times New Roman"/>
          <w:sz w:val="30"/>
          <w:szCs w:val="30"/>
        </w:rPr>
        <w:t>»</w:t>
      </w:r>
      <w:r w:rsidR="00B03DE5" w:rsidRPr="00B03DE5">
        <w:rPr>
          <w:rFonts w:ascii="Times New Roman" w:hAnsi="Times New Roman" w:cs="Times New Roman"/>
          <w:sz w:val="30"/>
          <w:szCs w:val="30"/>
        </w:rPr>
        <w:t xml:space="preserve"> </w:t>
      </w:r>
      <w:r w:rsidR="00B03DE5">
        <w:rPr>
          <w:rFonts w:ascii="Times New Roman" w:hAnsi="Times New Roman" w:cs="Times New Roman"/>
          <w:sz w:val="30"/>
          <w:szCs w:val="30"/>
        </w:rPr>
        <w:t xml:space="preserve">структур </w:t>
      </w:r>
      <w:r w:rsidRPr="001B1850">
        <w:rPr>
          <w:rFonts w:ascii="Times New Roman" w:hAnsi="Times New Roman" w:cs="Times New Roman"/>
          <w:sz w:val="30"/>
          <w:szCs w:val="30"/>
        </w:rPr>
        <w:t>эл</w:t>
      </w:r>
      <w:r w:rsidR="00780B1A">
        <w:rPr>
          <w:rFonts w:ascii="Times New Roman" w:hAnsi="Times New Roman" w:cs="Times New Roman"/>
          <w:sz w:val="30"/>
          <w:szCs w:val="30"/>
        </w:rPr>
        <w:t xml:space="preserve">ектронных документов (сведений) предусмотрено </w:t>
      </w:r>
      <w:r w:rsidRPr="001B1850">
        <w:rPr>
          <w:rFonts w:ascii="Times New Roman" w:hAnsi="Times New Roman" w:cs="Times New Roman"/>
          <w:sz w:val="30"/>
          <w:szCs w:val="30"/>
        </w:rPr>
        <w:t>в рамках</w:t>
      </w:r>
      <w:r>
        <w:rPr>
          <w:rFonts w:ascii="Times New Roman" w:hAnsi="Times New Roman" w:cs="Times New Roman"/>
          <w:sz w:val="30"/>
          <w:szCs w:val="30"/>
        </w:rPr>
        <w:t xml:space="preserve"> </w:t>
      </w:r>
      <w:r w:rsidR="00673963">
        <w:rPr>
          <w:rFonts w:ascii="Times New Roman" w:hAnsi="Times New Roman" w:cs="Times New Roman"/>
          <w:sz w:val="30"/>
          <w:szCs w:val="30"/>
        </w:rPr>
        <w:t>3</w:t>
      </w:r>
      <w:r w:rsidR="00C15722">
        <w:rPr>
          <w:rFonts w:ascii="Times New Roman" w:hAnsi="Times New Roman" w:cs="Times New Roman"/>
          <w:sz w:val="30"/>
          <w:szCs w:val="30"/>
        </w:rPr>
        <w:t>6</w:t>
      </w:r>
      <w:r w:rsidRPr="001B1850">
        <w:rPr>
          <w:rFonts w:ascii="Times New Roman" w:hAnsi="Times New Roman" w:cs="Times New Roman"/>
          <w:sz w:val="30"/>
          <w:szCs w:val="30"/>
        </w:rPr>
        <w:t xml:space="preserve"> общих процессов</w:t>
      </w:r>
      <w:r>
        <w:rPr>
          <w:rFonts w:ascii="Times New Roman" w:hAnsi="Times New Roman" w:cs="Times New Roman"/>
          <w:sz w:val="30"/>
          <w:szCs w:val="30"/>
        </w:rPr>
        <w:t>, технологические документы которых утверждены решени</w:t>
      </w:r>
      <w:r w:rsidR="00B03DE5">
        <w:rPr>
          <w:rFonts w:ascii="Times New Roman" w:hAnsi="Times New Roman" w:cs="Times New Roman"/>
          <w:sz w:val="30"/>
          <w:szCs w:val="30"/>
        </w:rPr>
        <w:t>ями Коллегии Комиссии</w:t>
      </w:r>
      <w:r w:rsidR="00673963">
        <w:rPr>
          <w:rFonts w:ascii="Times New Roman" w:hAnsi="Times New Roman" w:cs="Times New Roman"/>
          <w:sz w:val="30"/>
          <w:szCs w:val="30"/>
        </w:rPr>
        <w:t xml:space="preserve"> или проекты которых опубликованы для публичного </w:t>
      </w:r>
      <w:r w:rsidR="00673963">
        <w:rPr>
          <w:rFonts w:ascii="Times New Roman" w:hAnsi="Times New Roman" w:cs="Times New Roman"/>
          <w:sz w:val="30"/>
          <w:szCs w:val="30"/>
        </w:rPr>
        <w:lastRenderedPageBreak/>
        <w:t>обсуждения на официальном сайте Союза</w:t>
      </w:r>
      <w:r w:rsidR="00E7651A">
        <w:rPr>
          <w:rFonts w:ascii="Times New Roman" w:hAnsi="Times New Roman" w:cs="Times New Roman"/>
          <w:sz w:val="30"/>
          <w:szCs w:val="30"/>
        </w:rPr>
        <w:t xml:space="preserve"> (см. приложение № 1 </w:t>
      </w:r>
      <w:r w:rsidR="00E7651A">
        <w:rPr>
          <w:rFonts w:ascii="Times New Roman" w:hAnsi="Times New Roman" w:cs="Times New Roman"/>
          <w:sz w:val="30"/>
          <w:szCs w:val="30"/>
        </w:rPr>
        <w:br/>
        <w:t>к Пояснительной записке)</w:t>
      </w:r>
      <w:r w:rsidR="00B03DE5">
        <w:rPr>
          <w:rFonts w:ascii="Times New Roman" w:hAnsi="Times New Roman" w:cs="Times New Roman"/>
          <w:sz w:val="30"/>
          <w:szCs w:val="30"/>
        </w:rPr>
        <w:t>.</w:t>
      </w:r>
    </w:p>
    <w:p w14:paraId="682530C5" w14:textId="7C0BEA4B" w:rsidR="00B65D9E" w:rsidRDefault="003F73BC" w:rsidP="001B1850">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ри этом д</w:t>
      </w:r>
      <w:r w:rsidR="00FE3D6F">
        <w:rPr>
          <w:rFonts w:ascii="Times New Roman" w:hAnsi="Times New Roman" w:cs="Times New Roman"/>
          <w:sz w:val="30"/>
          <w:szCs w:val="30"/>
        </w:rPr>
        <w:t xml:space="preserve">ля </w:t>
      </w:r>
      <w:r w:rsidR="0030682C">
        <w:rPr>
          <w:rFonts w:ascii="Times New Roman" w:hAnsi="Times New Roman" w:cs="Times New Roman"/>
          <w:sz w:val="30"/>
          <w:szCs w:val="30"/>
        </w:rPr>
        <w:t>3</w:t>
      </w:r>
      <w:r w:rsidR="00FE3D6F">
        <w:rPr>
          <w:rFonts w:ascii="Times New Roman" w:hAnsi="Times New Roman" w:cs="Times New Roman"/>
          <w:sz w:val="30"/>
          <w:szCs w:val="30"/>
        </w:rPr>
        <w:t xml:space="preserve"> общих процессов</w:t>
      </w:r>
      <w:r>
        <w:rPr>
          <w:rFonts w:ascii="Times New Roman" w:hAnsi="Times New Roman" w:cs="Times New Roman"/>
          <w:sz w:val="30"/>
          <w:szCs w:val="30"/>
        </w:rPr>
        <w:t>,</w:t>
      </w:r>
      <w:r w:rsidRPr="003F73BC">
        <w:rPr>
          <w:rFonts w:ascii="Times New Roman" w:hAnsi="Times New Roman" w:cs="Times New Roman"/>
          <w:sz w:val="30"/>
          <w:szCs w:val="30"/>
        </w:rPr>
        <w:t xml:space="preserve"> </w:t>
      </w:r>
      <w:r>
        <w:rPr>
          <w:rFonts w:ascii="Times New Roman" w:hAnsi="Times New Roman" w:cs="Times New Roman"/>
          <w:sz w:val="30"/>
          <w:szCs w:val="30"/>
        </w:rPr>
        <w:t>технологические документы которых утверждены решениями Коллегии Комиссии</w:t>
      </w:r>
      <w:r w:rsidR="008005FF">
        <w:rPr>
          <w:rFonts w:ascii="Times New Roman" w:hAnsi="Times New Roman" w:cs="Times New Roman"/>
          <w:sz w:val="30"/>
          <w:szCs w:val="30"/>
        </w:rPr>
        <w:t>,</w:t>
      </w:r>
      <w:r>
        <w:rPr>
          <w:rFonts w:ascii="Times New Roman" w:hAnsi="Times New Roman" w:cs="Times New Roman"/>
          <w:sz w:val="30"/>
          <w:szCs w:val="30"/>
        </w:rPr>
        <w:t xml:space="preserve"> справочник </w:t>
      </w:r>
      <w:r w:rsidR="00064E8B">
        <w:rPr>
          <w:rFonts w:ascii="Times New Roman" w:hAnsi="Times New Roman" w:cs="Times New Roman"/>
          <w:sz w:val="30"/>
          <w:szCs w:val="30"/>
        </w:rPr>
        <w:br/>
      </w:r>
      <w:r w:rsidR="00780B1A">
        <w:rPr>
          <w:rFonts w:ascii="Times New Roman" w:hAnsi="Times New Roman" w:cs="Times New Roman"/>
          <w:sz w:val="30"/>
          <w:szCs w:val="30"/>
        </w:rPr>
        <w:t>(</w:t>
      </w:r>
      <w:r w:rsidRPr="0030682C">
        <w:rPr>
          <w:rFonts w:ascii="Times New Roman" w:hAnsi="Times New Roman" w:cs="Times New Roman"/>
          <w:sz w:val="30"/>
          <w:szCs w:val="30"/>
        </w:rPr>
        <w:t>классификатор</w:t>
      </w:r>
      <w:r w:rsidR="00780B1A">
        <w:rPr>
          <w:rFonts w:ascii="Times New Roman" w:hAnsi="Times New Roman" w:cs="Times New Roman"/>
          <w:sz w:val="30"/>
          <w:szCs w:val="30"/>
        </w:rPr>
        <w:t>)</w:t>
      </w:r>
      <w:r>
        <w:rPr>
          <w:rFonts w:ascii="Times New Roman" w:hAnsi="Times New Roman" w:cs="Times New Roman"/>
          <w:sz w:val="30"/>
          <w:szCs w:val="30"/>
        </w:rPr>
        <w:t xml:space="preserve"> </w:t>
      </w:r>
      <w:r w:rsidRPr="0030682C">
        <w:rPr>
          <w:rFonts w:ascii="Times New Roman" w:hAnsi="Times New Roman" w:cs="Times New Roman"/>
          <w:sz w:val="30"/>
          <w:szCs w:val="30"/>
        </w:rPr>
        <w:t>видов адресов</w:t>
      </w:r>
      <w:r>
        <w:rPr>
          <w:rFonts w:ascii="Times New Roman" w:hAnsi="Times New Roman" w:cs="Times New Roman"/>
          <w:sz w:val="30"/>
          <w:szCs w:val="30"/>
        </w:rPr>
        <w:t>,</w:t>
      </w:r>
      <w:r w:rsidRPr="0030682C">
        <w:rPr>
          <w:rFonts w:ascii="Times New Roman" w:hAnsi="Times New Roman" w:cs="Times New Roman"/>
          <w:sz w:val="30"/>
          <w:szCs w:val="30"/>
        </w:rPr>
        <w:t xml:space="preserve"> </w:t>
      </w:r>
      <w:r>
        <w:rPr>
          <w:rFonts w:ascii="Times New Roman" w:hAnsi="Times New Roman" w:cs="Times New Roman"/>
          <w:sz w:val="30"/>
          <w:szCs w:val="30"/>
        </w:rPr>
        <w:t>который</w:t>
      </w:r>
      <w:r w:rsidRPr="0030682C">
        <w:rPr>
          <w:rFonts w:ascii="Times New Roman" w:hAnsi="Times New Roman" w:cs="Times New Roman"/>
          <w:sz w:val="30"/>
          <w:szCs w:val="30"/>
        </w:rPr>
        <w:t xml:space="preserve"> содержит перечень кодов </w:t>
      </w:r>
      <w:r w:rsidR="00064E8B">
        <w:rPr>
          <w:rFonts w:ascii="Times New Roman" w:hAnsi="Times New Roman" w:cs="Times New Roman"/>
          <w:sz w:val="30"/>
          <w:szCs w:val="30"/>
        </w:rPr>
        <w:br/>
      </w:r>
      <w:r w:rsidRPr="0030682C">
        <w:rPr>
          <w:rFonts w:ascii="Times New Roman" w:hAnsi="Times New Roman" w:cs="Times New Roman"/>
          <w:sz w:val="30"/>
          <w:szCs w:val="30"/>
        </w:rPr>
        <w:t>и наименований видов адресов</w:t>
      </w:r>
      <w:r>
        <w:rPr>
          <w:rFonts w:ascii="Times New Roman" w:hAnsi="Times New Roman" w:cs="Times New Roman"/>
          <w:sz w:val="30"/>
          <w:szCs w:val="30"/>
        </w:rPr>
        <w:t xml:space="preserve">, </w:t>
      </w:r>
      <w:r w:rsidR="003968A6">
        <w:rPr>
          <w:rFonts w:ascii="Times New Roman" w:hAnsi="Times New Roman" w:cs="Times New Roman"/>
          <w:sz w:val="30"/>
          <w:szCs w:val="30"/>
        </w:rPr>
        <w:t>явно определен в составе</w:t>
      </w:r>
      <w:r w:rsidR="00FE3D6F">
        <w:rPr>
          <w:rFonts w:ascii="Times New Roman" w:hAnsi="Times New Roman" w:cs="Times New Roman"/>
          <w:sz w:val="30"/>
          <w:szCs w:val="30"/>
        </w:rPr>
        <w:t xml:space="preserve"> перечн</w:t>
      </w:r>
      <w:r w:rsidR="003968A6">
        <w:rPr>
          <w:rFonts w:ascii="Times New Roman" w:hAnsi="Times New Roman" w:cs="Times New Roman"/>
          <w:sz w:val="30"/>
          <w:szCs w:val="30"/>
        </w:rPr>
        <w:t>я</w:t>
      </w:r>
      <w:r w:rsidR="00FE3D6F">
        <w:rPr>
          <w:rFonts w:ascii="Times New Roman" w:hAnsi="Times New Roman" w:cs="Times New Roman"/>
          <w:sz w:val="30"/>
          <w:szCs w:val="30"/>
        </w:rPr>
        <w:t xml:space="preserve"> справочников и классификаторов общего процесса</w:t>
      </w:r>
      <w:r w:rsidR="003968A6">
        <w:rPr>
          <w:rFonts w:ascii="Times New Roman" w:hAnsi="Times New Roman" w:cs="Times New Roman"/>
          <w:sz w:val="30"/>
          <w:szCs w:val="30"/>
        </w:rPr>
        <w:t xml:space="preserve">, представленного </w:t>
      </w:r>
      <w:r w:rsidR="00064E8B">
        <w:rPr>
          <w:rFonts w:ascii="Times New Roman" w:hAnsi="Times New Roman" w:cs="Times New Roman"/>
          <w:sz w:val="30"/>
          <w:szCs w:val="30"/>
        </w:rPr>
        <w:br/>
      </w:r>
      <w:r w:rsidR="003968A6">
        <w:rPr>
          <w:rFonts w:ascii="Times New Roman" w:hAnsi="Times New Roman" w:cs="Times New Roman"/>
          <w:sz w:val="30"/>
          <w:szCs w:val="30"/>
        </w:rPr>
        <w:t>в</w:t>
      </w:r>
      <w:r w:rsidR="00FE3D6F">
        <w:rPr>
          <w:rFonts w:ascii="Times New Roman" w:hAnsi="Times New Roman" w:cs="Times New Roman"/>
          <w:sz w:val="30"/>
          <w:szCs w:val="30"/>
        </w:rPr>
        <w:t xml:space="preserve"> раздел</w:t>
      </w:r>
      <w:r w:rsidR="003968A6">
        <w:rPr>
          <w:rFonts w:ascii="Times New Roman" w:hAnsi="Times New Roman" w:cs="Times New Roman"/>
          <w:sz w:val="30"/>
          <w:szCs w:val="30"/>
        </w:rPr>
        <w:t>е</w:t>
      </w:r>
      <w:r w:rsidR="00FE3D6F">
        <w:rPr>
          <w:rFonts w:ascii="Times New Roman" w:hAnsi="Times New Roman" w:cs="Times New Roman"/>
          <w:sz w:val="30"/>
          <w:szCs w:val="30"/>
        </w:rPr>
        <w:t xml:space="preserve"> </w:t>
      </w:r>
      <w:r w:rsidR="00FE3D6F">
        <w:rPr>
          <w:rFonts w:ascii="Times New Roman" w:hAnsi="Times New Roman" w:cs="Times New Roman"/>
          <w:sz w:val="30"/>
          <w:szCs w:val="30"/>
          <w:lang w:val="en-US"/>
        </w:rPr>
        <w:t>VII</w:t>
      </w:r>
      <w:r w:rsidR="00FE3D6F" w:rsidRPr="00C03AE6">
        <w:rPr>
          <w:rFonts w:ascii="Times New Roman" w:hAnsi="Times New Roman" w:cs="Times New Roman"/>
          <w:sz w:val="30"/>
          <w:szCs w:val="30"/>
        </w:rPr>
        <w:t xml:space="preserve"> </w:t>
      </w:r>
      <w:r w:rsidR="005E7BE8">
        <w:rPr>
          <w:rFonts w:ascii="Times New Roman" w:hAnsi="Times New Roman" w:cs="Times New Roman"/>
          <w:sz w:val="30"/>
          <w:szCs w:val="30"/>
        </w:rPr>
        <w:t>п</w:t>
      </w:r>
      <w:r w:rsidR="00FE3D6F" w:rsidRPr="00FE3D6F">
        <w:rPr>
          <w:rFonts w:ascii="Times New Roman" w:hAnsi="Times New Roman" w:cs="Times New Roman"/>
          <w:sz w:val="30"/>
          <w:szCs w:val="30"/>
        </w:rPr>
        <w:t>равил информационного взаимодействия при реализации средствами интегрированной системы общего процесса</w:t>
      </w:r>
      <w:r w:rsidR="008005FF">
        <w:rPr>
          <w:rFonts w:ascii="Times New Roman" w:hAnsi="Times New Roman" w:cs="Times New Roman"/>
          <w:sz w:val="30"/>
          <w:szCs w:val="30"/>
        </w:rPr>
        <w:t>.</w:t>
      </w:r>
    </w:p>
    <w:p w14:paraId="58B4C94D" w14:textId="4BFCE349" w:rsidR="0030682C" w:rsidRDefault="00EB13FC" w:rsidP="0030682C">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Следует отметить, что </w:t>
      </w:r>
      <w:r w:rsidR="008005FF">
        <w:rPr>
          <w:rFonts w:ascii="Times New Roman" w:hAnsi="Times New Roman" w:cs="Times New Roman"/>
          <w:sz w:val="30"/>
          <w:szCs w:val="30"/>
        </w:rPr>
        <w:t>в рамках</w:t>
      </w:r>
      <w:r w:rsidR="0030682C">
        <w:rPr>
          <w:rFonts w:ascii="Times New Roman" w:hAnsi="Times New Roman" w:cs="Times New Roman"/>
          <w:sz w:val="30"/>
          <w:szCs w:val="30"/>
        </w:rPr>
        <w:t xml:space="preserve"> 6 общих процессов,</w:t>
      </w:r>
      <w:r w:rsidR="008005FF">
        <w:rPr>
          <w:rFonts w:ascii="Times New Roman" w:hAnsi="Times New Roman" w:cs="Times New Roman"/>
          <w:sz w:val="30"/>
          <w:szCs w:val="30"/>
        </w:rPr>
        <w:t xml:space="preserve"> для которых Комиссией утверждены только</w:t>
      </w:r>
      <w:r w:rsidR="0030682C">
        <w:rPr>
          <w:rFonts w:ascii="Times New Roman" w:hAnsi="Times New Roman" w:cs="Times New Roman"/>
          <w:sz w:val="30"/>
          <w:szCs w:val="30"/>
        </w:rPr>
        <w:t xml:space="preserve"> правила реализации</w:t>
      </w:r>
      <w:r w:rsidR="008005FF">
        <w:rPr>
          <w:rFonts w:ascii="Times New Roman" w:hAnsi="Times New Roman" w:cs="Times New Roman"/>
          <w:sz w:val="30"/>
          <w:szCs w:val="30"/>
        </w:rPr>
        <w:t xml:space="preserve"> общих процессов</w:t>
      </w:r>
      <w:r w:rsidR="00F12305">
        <w:rPr>
          <w:rFonts w:ascii="Times New Roman" w:hAnsi="Times New Roman" w:cs="Times New Roman"/>
          <w:sz w:val="30"/>
          <w:szCs w:val="30"/>
        </w:rPr>
        <w:t xml:space="preserve"> (см. таблица 1)</w:t>
      </w:r>
      <w:r w:rsidR="0030682C">
        <w:rPr>
          <w:rFonts w:ascii="Times New Roman" w:hAnsi="Times New Roman" w:cs="Times New Roman"/>
          <w:sz w:val="30"/>
          <w:szCs w:val="30"/>
        </w:rPr>
        <w:t xml:space="preserve">, требования к заполнению сведений о виде адреса явно </w:t>
      </w:r>
      <w:r w:rsidR="00064E8B">
        <w:rPr>
          <w:rFonts w:ascii="Times New Roman" w:hAnsi="Times New Roman" w:cs="Times New Roman"/>
          <w:sz w:val="30"/>
          <w:szCs w:val="30"/>
        </w:rPr>
        <w:br/>
      </w:r>
      <w:r w:rsidR="0030682C">
        <w:rPr>
          <w:rFonts w:ascii="Times New Roman" w:hAnsi="Times New Roman" w:cs="Times New Roman"/>
          <w:sz w:val="30"/>
          <w:szCs w:val="30"/>
        </w:rPr>
        <w:t>не указаны, однако представление адресной информации, включая разные виды адрес</w:t>
      </w:r>
      <w:r w:rsidR="00B06841">
        <w:rPr>
          <w:rFonts w:ascii="Times New Roman" w:hAnsi="Times New Roman" w:cs="Times New Roman"/>
          <w:sz w:val="30"/>
          <w:szCs w:val="30"/>
        </w:rPr>
        <w:t>а</w:t>
      </w:r>
      <w:r w:rsidR="0030682C">
        <w:rPr>
          <w:rFonts w:ascii="Times New Roman" w:hAnsi="Times New Roman" w:cs="Times New Roman"/>
          <w:sz w:val="30"/>
          <w:szCs w:val="30"/>
        </w:rPr>
        <w:t>, в составе передаваемых сведений предполагается. Таким образом, при проектировании соответствующих общих процессов</w:t>
      </w:r>
      <w:r w:rsidR="00F12305">
        <w:rPr>
          <w:rFonts w:ascii="Times New Roman" w:hAnsi="Times New Roman" w:cs="Times New Roman"/>
          <w:sz w:val="30"/>
          <w:szCs w:val="30"/>
        </w:rPr>
        <w:t xml:space="preserve"> рекомендуется рассмотреть </w:t>
      </w:r>
      <w:r w:rsidR="0030682C">
        <w:rPr>
          <w:rFonts w:ascii="Times New Roman" w:hAnsi="Times New Roman" w:cs="Times New Roman"/>
          <w:sz w:val="30"/>
          <w:szCs w:val="30"/>
        </w:rPr>
        <w:t>целесообразно</w:t>
      </w:r>
      <w:r w:rsidR="00F12305">
        <w:rPr>
          <w:rFonts w:ascii="Times New Roman" w:hAnsi="Times New Roman" w:cs="Times New Roman"/>
          <w:sz w:val="30"/>
          <w:szCs w:val="30"/>
        </w:rPr>
        <w:t xml:space="preserve">сть </w:t>
      </w:r>
      <w:r w:rsidR="00801B78">
        <w:rPr>
          <w:rFonts w:ascii="Times New Roman" w:hAnsi="Times New Roman" w:cs="Times New Roman"/>
          <w:sz w:val="30"/>
          <w:szCs w:val="30"/>
        </w:rPr>
        <w:t>включени</w:t>
      </w:r>
      <w:r w:rsidR="00F12305">
        <w:rPr>
          <w:rFonts w:ascii="Times New Roman" w:hAnsi="Times New Roman" w:cs="Times New Roman"/>
          <w:sz w:val="30"/>
          <w:szCs w:val="30"/>
        </w:rPr>
        <w:t>я</w:t>
      </w:r>
      <w:r w:rsidR="00801B78">
        <w:rPr>
          <w:rFonts w:ascii="Times New Roman" w:hAnsi="Times New Roman" w:cs="Times New Roman"/>
          <w:sz w:val="30"/>
          <w:szCs w:val="30"/>
        </w:rPr>
        <w:t xml:space="preserve"> справочника </w:t>
      </w:r>
      <w:r w:rsidR="00064E8B">
        <w:rPr>
          <w:rFonts w:ascii="Times New Roman" w:hAnsi="Times New Roman" w:cs="Times New Roman"/>
          <w:sz w:val="30"/>
          <w:szCs w:val="30"/>
        </w:rPr>
        <w:br/>
      </w:r>
      <w:r w:rsidR="00801B78">
        <w:rPr>
          <w:rFonts w:ascii="Times New Roman" w:hAnsi="Times New Roman" w:cs="Times New Roman"/>
          <w:sz w:val="30"/>
          <w:szCs w:val="30"/>
        </w:rPr>
        <w:t xml:space="preserve">в перечень справочников и классификаторов общего процесса (раздел </w:t>
      </w:r>
      <w:r w:rsidR="00801B78">
        <w:rPr>
          <w:rFonts w:ascii="Times New Roman" w:hAnsi="Times New Roman" w:cs="Times New Roman"/>
          <w:sz w:val="30"/>
          <w:szCs w:val="30"/>
          <w:lang w:val="en-US"/>
        </w:rPr>
        <w:t>VII</w:t>
      </w:r>
      <w:r w:rsidR="00801B78" w:rsidRPr="00C03AE6">
        <w:rPr>
          <w:rFonts w:ascii="Times New Roman" w:hAnsi="Times New Roman" w:cs="Times New Roman"/>
          <w:sz w:val="30"/>
          <w:szCs w:val="30"/>
        </w:rPr>
        <w:t xml:space="preserve"> </w:t>
      </w:r>
      <w:r w:rsidR="005E7BE8">
        <w:rPr>
          <w:rFonts w:ascii="Times New Roman" w:hAnsi="Times New Roman" w:cs="Times New Roman"/>
          <w:sz w:val="30"/>
          <w:szCs w:val="30"/>
        </w:rPr>
        <w:t>п</w:t>
      </w:r>
      <w:r w:rsidR="00801B78" w:rsidRPr="00FE3D6F">
        <w:rPr>
          <w:rFonts w:ascii="Times New Roman" w:hAnsi="Times New Roman" w:cs="Times New Roman"/>
          <w:sz w:val="30"/>
          <w:szCs w:val="30"/>
        </w:rPr>
        <w:t>равил информационного взаимодействия при реализации средствами интегрированной системы общего процесса</w:t>
      </w:r>
      <w:r w:rsidR="00801B78">
        <w:rPr>
          <w:rFonts w:ascii="Times New Roman" w:hAnsi="Times New Roman" w:cs="Times New Roman"/>
          <w:sz w:val="30"/>
          <w:szCs w:val="30"/>
        </w:rPr>
        <w:t>), а также</w:t>
      </w:r>
      <w:r w:rsidR="008005FF">
        <w:rPr>
          <w:rFonts w:ascii="Times New Roman" w:hAnsi="Times New Roman" w:cs="Times New Roman"/>
          <w:sz w:val="30"/>
          <w:szCs w:val="30"/>
        </w:rPr>
        <w:t xml:space="preserve"> рассмотреть</w:t>
      </w:r>
      <w:r w:rsidR="00801B78">
        <w:rPr>
          <w:rFonts w:ascii="Times New Roman" w:hAnsi="Times New Roman" w:cs="Times New Roman"/>
          <w:sz w:val="30"/>
          <w:szCs w:val="30"/>
        </w:rPr>
        <w:t xml:space="preserve"> </w:t>
      </w:r>
      <w:r w:rsidR="00F12305">
        <w:rPr>
          <w:rFonts w:ascii="Times New Roman" w:hAnsi="Times New Roman" w:cs="Times New Roman"/>
          <w:sz w:val="30"/>
          <w:szCs w:val="30"/>
        </w:rPr>
        <w:t xml:space="preserve">возможность </w:t>
      </w:r>
      <w:r w:rsidR="0030682C">
        <w:rPr>
          <w:rFonts w:ascii="Times New Roman" w:hAnsi="Times New Roman" w:cs="Times New Roman"/>
          <w:sz w:val="30"/>
          <w:szCs w:val="30"/>
        </w:rPr>
        <w:t>использовани</w:t>
      </w:r>
      <w:r w:rsidR="00F12305">
        <w:rPr>
          <w:rFonts w:ascii="Times New Roman" w:hAnsi="Times New Roman" w:cs="Times New Roman"/>
          <w:sz w:val="30"/>
          <w:szCs w:val="30"/>
        </w:rPr>
        <w:t>я</w:t>
      </w:r>
      <w:r w:rsidR="0030682C">
        <w:rPr>
          <w:rFonts w:ascii="Times New Roman" w:hAnsi="Times New Roman" w:cs="Times New Roman"/>
          <w:sz w:val="30"/>
          <w:szCs w:val="30"/>
        </w:rPr>
        <w:t xml:space="preserve"> справочника при заполнении реквизита «</w:t>
      </w:r>
      <w:r w:rsidR="0030682C" w:rsidRPr="00673963">
        <w:rPr>
          <w:rFonts w:ascii="Times New Roman" w:hAnsi="Times New Roman" w:cs="Times New Roman"/>
          <w:sz w:val="30"/>
          <w:szCs w:val="30"/>
        </w:rPr>
        <w:t>Код вида адреса</w:t>
      </w:r>
      <w:r w:rsidR="0030682C">
        <w:rPr>
          <w:rFonts w:ascii="Times New Roman" w:hAnsi="Times New Roman" w:cs="Times New Roman"/>
          <w:sz w:val="30"/>
          <w:szCs w:val="30"/>
        </w:rPr>
        <w:t>»</w:t>
      </w:r>
      <w:r w:rsidR="0030682C" w:rsidRPr="00673963">
        <w:rPr>
          <w:rFonts w:ascii="Times New Roman" w:hAnsi="Times New Roman" w:cs="Times New Roman"/>
          <w:sz w:val="30"/>
          <w:szCs w:val="30"/>
        </w:rPr>
        <w:t xml:space="preserve"> в составе реквизита </w:t>
      </w:r>
      <w:r w:rsidR="0030682C">
        <w:rPr>
          <w:rFonts w:ascii="Times New Roman" w:hAnsi="Times New Roman" w:cs="Times New Roman"/>
          <w:sz w:val="30"/>
          <w:szCs w:val="30"/>
        </w:rPr>
        <w:t>«</w:t>
      </w:r>
      <w:r w:rsidR="0030682C" w:rsidRPr="00673963">
        <w:rPr>
          <w:rFonts w:ascii="Times New Roman" w:hAnsi="Times New Roman" w:cs="Times New Roman"/>
          <w:sz w:val="30"/>
          <w:szCs w:val="30"/>
        </w:rPr>
        <w:t>Адрес</w:t>
      </w:r>
      <w:r w:rsidR="0030682C">
        <w:rPr>
          <w:rFonts w:ascii="Times New Roman" w:hAnsi="Times New Roman" w:cs="Times New Roman"/>
          <w:sz w:val="30"/>
          <w:szCs w:val="30"/>
        </w:rPr>
        <w:t>»</w:t>
      </w:r>
      <w:r w:rsidR="0030682C" w:rsidRPr="00B03DE5">
        <w:rPr>
          <w:rFonts w:ascii="Times New Roman" w:hAnsi="Times New Roman" w:cs="Times New Roman"/>
          <w:sz w:val="30"/>
          <w:szCs w:val="30"/>
        </w:rPr>
        <w:t xml:space="preserve"> </w:t>
      </w:r>
      <w:r w:rsidR="0030682C">
        <w:rPr>
          <w:rFonts w:ascii="Times New Roman" w:hAnsi="Times New Roman" w:cs="Times New Roman"/>
          <w:sz w:val="30"/>
          <w:szCs w:val="30"/>
        </w:rPr>
        <w:t xml:space="preserve">структуры </w:t>
      </w:r>
      <w:r w:rsidR="0030682C" w:rsidRPr="001B1850">
        <w:rPr>
          <w:rFonts w:ascii="Times New Roman" w:hAnsi="Times New Roman" w:cs="Times New Roman"/>
          <w:sz w:val="30"/>
          <w:szCs w:val="30"/>
        </w:rPr>
        <w:t>электронных документов (сведений)</w:t>
      </w:r>
      <w:r w:rsidR="0030682C">
        <w:rPr>
          <w:rFonts w:ascii="Times New Roman" w:hAnsi="Times New Roman" w:cs="Times New Roman"/>
          <w:sz w:val="30"/>
          <w:szCs w:val="30"/>
        </w:rPr>
        <w:t>, передаваемых в рамках общих процессов.</w:t>
      </w:r>
    </w:p>
    <w:p w14:paraId="1FFCA4CE" w14:textId="77777777" w:rsidR="00EB13FC" w:rsidRDefault="00EB13FC" w:rsidP="00204ABF">
      <w:pPr>
        <w:keepNext/>
        <w:spacing w:before="240" w:after="240" w:line="240" w:lineRule="auto"/>
        <w:ind w:firstLine="709"/>
        <w:jc w:val="right"/>
        <w:rPr>
          <w:rFonts w:ascii="Times New Roman" w:hAnsi="Times New Roman" w:cs="Times New Roman"/>
          <w:sz w:val="28"/>
          <w:szCs w:val="28"/>
        </w:rPr>
      </w:pPr>
      <w:r>
        <w:rPr>
          <w:rFonts w:ascii="Times New Roman" w:hAnsi="Times New Roman" w:cs="Times New Roman"/>
          <w:sz w:val="28"/>
          <w:szCs w:val="28"/>
        </w:rPr>
        <w:lastRenderedPageBreak/>
        <w:t>Таблица 1</w:t>
      </w:r>
    </w:p>
    <w:p w14:paraId="3A4B26D6" w14:textId="7FBC096D" w:rsidR="00EB13FC" w:rsidRDefault="00B11B99" w:rsidP="00204ABF">
      <w:pPr>
        <w:keepNext/>
        <w:spacing w:after="120" w:line="240" w:lineRule="auto"/>
        <w:jc w:val="center"/>
        <w:rPr>
          <w:rFonts w:ascii="Times New Roman" w:hAnsi="Times New Roman" w:cs="Times New Roman"/>
          <w:sz w:val="28"/>
          <w:szCs w:val="28"/>
        </w:rPr>
      </w:pPr>
      <w:r>
        <w:rPr>
          <w:rFonts w:ascii="Times New Roman" w:hAnsi="Times New Roman" w:cs="Times New Roman"/>
          <w:sz w:val="28"/>
          <w:szCs w:val="28"/>
        </w:rPr>
        <w:t>О</w:t>
      </w:r>
      <w:r w:rsidR="000D5A9A">
        <w:rPr>
          <w:rFonts w:ascii="Times New Roman" w:hAnsi="Times New Roman" w:cs="Times New Roman"/>
          <w:sz w:val="28"/>
          <w:szCs w:val="28"/>
        </w:rPr>
        <w:t>бщи</w:t>
      </w:r>
      <w:r>
        <w:rPr>
          <w:rFonts w:ascii="Times New Roman" w:hAnsi="Times New Roman" w:cs="Times New Roman"/>
          <w:sz w:val="28"/>
          <w:szCs w:val="28"/>
        </w:rPr>
        <w:t>е</w:t>
      </w:r>
      <w:r w:rsidR="000D5A9A">
        <w:rPr>
          <w:rFonts w:ascii="Times New Roman" w:hAnsi="Times New Roman" w:cs="Times New Roman"/>
          <w:sz w:val="28"/>
          <w:szCs w:val="28"/>
        </w:rPr>
        <w:t xml:space="preserve"> процесс</w:t>
      </w:r>
      <w:r>
        <w:rPr>
          <w:rFonts w:ascii="Times New Roman" w:hAnsi="Times New Roman" w:cs="Times New Roman"/>
          <w:sz w:val="28"/>
          <w:szCs w:val="28"/>
        </w:rPr>
        <w:t>ы</w:t>
      </w:r>
      <w:r w:rsidR="000D5A9A">
        <w:rPr>
          <w:rFonts w:ascii="Times New Roman" w:hAnsi="Times New Roman" w:cs="Times New Roman"/>
          <w:sz w:val="28"/>
          <w:szCs w:val="28"/>
        </w:rPr>
        <w:t xml:space="preserve">, в которых использование справочника </w:t>
      </w:r>
      <w:r w:rsidR="009E11CA">
        <w:rPr>
          <w:rFonts w:ascii="Times New Roman" w:hAnsi="Times New Roman" w:cs="Times New Roman"/>
          <w:sz w:val="28"/>
          <w:szCs w:val="28"/>
        </w:rPr>
        <w:br/>
      </w:r>
      <w:r w:rsidR="000D5A9A">
        <w:rPr>
          <w:rFonts w:ascii="Times New Roman" w:hAnsi="Times New Roman" w:cs="Times New Roman"/>
          <w:sz w:val="28"/>
          <w:szCs w:val="28"/>
        </w:rPr>
        <w:t>обусловлено правилами реализации</w:t>
      </w:r>
      <w:r w:rsidR="00DC2F70">
        <w:rPr>
          <w:rFonts w:ascii="Times New Roman" w:hAnsi="Times New Roman" w:cs="Times New Roman"/>
          <w:sz w:val="28"/>
          <w:szCs w:val="28"/>
        </w:rPr>
        <w:t xml:space="preserve"> общих процесс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113" w:type="dxa"/>
          <w:bottom w:w="75" w:type="dxa"/>
          <w:right w:w="113" w:type="dxa"/>
        </w:tblCellMar>
        <w:tblLook w:val="0000" w:firstRow="0" w:lastRow="0" w:firstColumn="0" w:lastColumn="0" w:noHBand="0" w:noVBand="0"/>
      </w:tblPr>
      <w:tblGrid>
        <w:gridCol w:w="1269"/>
        <w:gridCol w:w="5672"/>
        <w:gridCol w:w="2403"/>
      </w:tblGrid>
      <w:tr w:rsidR="00DC2F70" w:rsidRPr="00A14BA3" w14:paraId="0B01CA96" w14:textId="77777777" w:rsidTr="00B11B99">
        <w:trPr>
          <w:cantSplit/>
          <w:tblHeader/>
        </w:trPr>
        <w:tc>
          <w:tcPr>
            <w:tcW w:w="1269" w:type="dxa"/>
          </w:tcPr>
          <w:p w14:paraId="5A3D0169" w14:textId="70BAEFE4" w:rsidR="00DC2F70" w:rsidRPr="005B6C9B" w:rsidRDefault="00DC2F70" w:rsidP="00F12305">
            <w:pPr>
              <w:spacing w:before="120" w:after="120"/>
              <w:jc w:val="center"/>
              <w:rPr>
                <w:rFonts w:ascii="Times New Roman" w:hAnsi="Times New Roman" w:cs="Times New Roman"/>
                <w:sz w:val="24"/>
                <w:szCs w:val="28"/>
              </w:rPr>
            </w:pPr>
            <w:r>
              <w:rPr>
                <w:rFonts w:ascii="Times New Roman" w:hAnsi="Times New Roman" w:cs="Times New Roman"/>
                <w:sz w:val="24"/>
                <w:szCs w:val="28"/>
              </w:rPr>
              <w:t>Номер общего процесса</w:t>
            </w:r>
            <w:r w:rsidR="00F12305">
              <w:rPr>
                <w:rFonts w:ascii="Times New Roman" w:hAnsi="Times New Roman" w:cs="Times New Roman"/>
                <w:sz w:val="24"/>
                <w:szCs w:val="28"/>
              </w:rPr>
              <w:t>*</w:t>
            </w:r>
          </w:p>
        </w:tc>
        <w:tc>
          <w:tcPr>
            <w:tcW w:w="5672" w:type="dxa"/>
            <w:tcMar>
              <w:top w:w="102" w:type="dxa"/>
              <w:left w:w="62" w:type="dxa"/>
              <w:bottom w:w="102" w:type="dxa"/>
              <w:right w:w="62" w:type="dxa"/>
            </w:tcMar>
          </w:tcPr>
          <w:p w14:paraId="716C0723" w14:textId="776FED65" w:rsidR="00DC2F70" w:rsidRPr="005B6C9B" w:rsidRDefault="00DC2F70" w:rsidP="00F71DF7">
            <w:pPr>
              <w:spacing w:before="120" w:after="120"/>
              <w:jc w:val="center"/>
              <w:rPr>
                <w:rFonts w:ascii="Times New Roman" w:hAnsi="Times New Roman" w:cs="Times New Roman"/>
                <w:sz w:val="24"/>
                <w:szCs w:val="28"/>
              </w:rPr>
            </w:pPr>
            <w:r>
              <w:rPr>
                <w:rFonts w:ascii="Times New Roman" w:hAnsi="Times New Roman" w:cs="Times New Roman"/>
                <w:sz w:val="24"/>
                <w:szCs w:val="28"/>
              </w:rPr>
              <w:t>Н</w:t>
            </w:r>
            <w:r w:rsidRPr="005B6C9B">
              <w:rPr>
                <w:rFonts w:ascii="Times New Roman" w:hAnsi="Times New Roman" w:cs="Times New Roman"/>
                <w:sz w:val="24"/>
                <w:szCs w:val="28"/>
              </w:rPr>
              <w:t>аименование</w:t>
            </w:r>
            <w:r>
              <w:rPr>
                <w:rFonts w:ascii="Times New Roman" w:hAnsi="Times New Roman" w:cs="Times New Roman"/>
                <w:sz w:val="24"/>
                <w:szCs w:val="28"/>
              </w:rPr>
              <w:t xml:space="preserve"> общего процесса</w:t>
            </w:r>
          </w:p>
        </w:tc>
        <w:tc>
          <w:tcPr>
            <w:tcW w:w="2403" w:type="dxa"/>
          </w:tcPr>
          <w:p w14:paraId="0538AB01" w14:textId="77777777" w:rsidR="00DC2F70" w:rsidRDefault="00F12305" w:rsidP="00F12305">
            <w:pPr>
              <w:spacing w:before="60" w:after="60" w:line="240" w:lineRule="auto"/>
              <w:jc w:val="center"/>
              <w:rPr>
                <w:rFonts w:ascii="Times New Roman" w:hAnsi="Times New Roman" w:cs="Times New Roman"/>
                <w:sz w:val="24"/>
                <w:szCs w:val="28"/>
              </w:rPr>
            </w:pPr>
            <w:r>
              <w:rPr>
                <w:rFonts w:ascii="Times New Roman" w:hAnsi="Times New Roman" w:cs="Times New Roman"/>
                <w:sz w:val="24"/>
                <w:szCs w:val="28"/>
              </w:rPr>
              <w:t xml:space="preserve">Правила реализации утв. </w:t>
            </w:r>
            <w:r w:rsidR="00DC2F70">
              <w:rPr>
                <w:rFonts w:ascii="Times New Roman" w:hAnsi="Times New Roman" w:cs="Times New Roman"/>
                <w:sz w:val="24"/>
                <w:szCs w:val="28"/>
              </w:rPr>
              <w:t>Решение</w:t>
            </w:r>
            <w:r>
              <w:rPr>
                <w:rFonts w:ascii="Times New Roman" w:hAnsi="Times New Roman" w:cs="Times New Roman"/>
                <w:sz w:val="24"/>
                <w:szCs w:val="28"/>
              </w:rPr>
              <w:t>м</w:t>
            </w:r>
            <w:r w:rsidR="00DC2F70">
              <w:rPr>
                <w:rFonts w:ascii="Times New Roman" w:hAnsi="Times New Roman" w:cs="Times New Roman"/>
                <w:sz w:val="24"/>
                <w:szCs w:val="28"/>
              </w:rPr>
              <w:t xml:space="preserve"> Коллегии</w:t>
            </w:r>
          </w:p>
          <w:p w14:paraId="585ABC6E" w14:textId="5CB3F74D" w:rsidR="00F328A9" w:rsidRPr="005B6C9B" w:rsidRDefault="00F328A9" w:rsidP="00F12305">
            <w:pPr>
              <w:spacing w:before="60" w:after="60" w:line="240" w:lineRule="auto"/>
              <w:jc w:val="center"/>
              <w:rPr>
                <w:rFonts w:ascii="Times New Roman" w:hAnsi="Times New Roman" w:cs="Times New Roman"/>
                <w:sz w:val="24"/>
                <w:szCs w:val="28"/>
              </w:rPr>
            </w:pPr>
            <w:r>
              <w:rPr>
                <w:rFonts w:ascii="Times New Roman" w:hAnsi="Times New Roman" w:cs="Times New Roman"/>
                <w:sz w:val="24"/>
                <w:szCs w:val="28"/>
              </w:rPr>
              <w:t>Комиссии</w:t>
            </w:r>
          </w:p>
        </w:tc>
      </w:tr>
      <w:tr w:rsidR="00801B78" w:rsidRPr="00A14BA3" w14:paraId="36EB04B2" w14:textId="77777777" w:rsidTr="00B11B99">
        <w:trPr>
          <w:cantSplit/>
          <w:trHeight w:val="336"/>
        </w:trPr>
        <w:tc>
          <w:tcPr>
            <w:tcW w:w="1269" w:type="dxa"/>
            <w:vMerge w:val="restart"/>
            <w:vAlign w:val="center"/>
          </w:tcPr>
          <w:p w14:paraId="5EC59669" w14:textId="78CE656B"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34_1</w:t>
            </w:r>
          </w:p>
        </w:tc>
        <w:tc>
          <w:tcPr>
            <w:tcW w:w="5672" w:type="dxa"/>
            <w:vMerge w:val="restart"/>
            <w:tcMar>
              <w:top w:w="0" w:type="dxa"/>
              <w:left w:w="62" w:type="dxa"/>
              <w:bottom w:w="0" w:type="dxa"/>
              <w:right w:w="62" w:type="dxa"/>
            </w:tcMar>
            <w:vAlign w:val="center"/>
          </w:tcPr>
          <w:p w14:paraId="5D2823A4" w14:textId="0DB93502"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бмен сведениями о результатах инспектирования систем менеджмента качества производителей медицинских изделий</w:t>
            </w:r>
          </w:p>
        </w:tc>
        <w:tc>
          <w:tcPr>
            <w:tcW w:w="2403" w:type="dxa"/>
            <w:vMerge w:val="restart"/>
            <w:vAlign w:val="center"/>
          </w:tcPr>
          <w:p w14:paraId="6D8DBCE1" w14:textId="23F64FD9"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т 10</w:t>
            </w:r>
            <w:r>
              <w:rPr>
                <w:rFonts w:ascii="Times New Roman" w:hAnsi="Times New Roman" w:cs="Times New Roman"/>
                <w:sz w:val="24"/>
                <w:szCs w:val="28"/>
              </w:rPr>
              <w:t> </w:t>
            </w:r>
            <w:r w:rsidRPr="00801B78">
              <w:rPr>
                <w:rFonts w:ascii="Times New Roman" w:hAnsi="Times New Roman" w:cs="Times New Roman"/>
                <w:sz w:val="24"/>
                <w:szCs w:val="28"/>
              </w:rPr>
              <w:t>марта 2022</w:t>
            </w:r>
            <w:r>
              <w:rPr>
                <w:rFonts w:ascii="Times New Roman" w:hAnsi="Times New Roman" w:cs="Times New Roman"/>
                <w:sz w:val="24"/>
                <w:szCs w:val="28"/>
              </w:rPr>
              <w:t> </w:t>
            </w:r>
            <w:r w:rsidRPr="00801B78">
              <w:rPr>
                <w:rFonts w:ascii="Times New Roman" w:hAnsi="Times New Roman" w:cs="Times New Roman"/>
                <w:sz w:val="24"/>
                <w:szCs w:val="28"/>
              </w:rPr>
              <w:t>г. №</w:t>
            </w:r>
            <w:r>
              <w:rPr>
                <w:rFonts w:ascii="Times New Roman" w:hAnsi="Times New Roman" w:cs="Times New Roman"/>
                <w:sz w:val="24"/>
                <w:szCs w:val="28"/>
              </w:rPr>
              <w:t> </w:t>
            </w:r>
            <w:r w:rsidRPr="00801B78">
              <w:rPr>
                <w:rFonts w:ascii="Times New Roman" w:hAnsi="Times New Roman" w:cs="Times New Roman"/>
                <w:sz w:val="24"/>
                <w:szCs w:val="28"/>
              </w:rPr>
              <w:t>39</w:t>
            </w:r>
          </w:p>
        </w:tc>
      </w:tr>
      <w:tr w:rsidR="00801B78" w:rsidRPr="00A14BA3" w14:paraId="44547541" w14:textId="77777777" w:rsidTr="00B11B99">
        <w:trPr>
          <w:cantSplit/>
          <w:trHeight w:val="396"/>
        </w:trPr>
        <w:tc>
          <w:tcPr>
            <w:tcW w:w="1269" w:type="dxa"/>
            <w:vMerge/>
            <w:vAlign w:val="center"/>
          </w:tcPr>
          <w:p w14:paraId="711FE5E5" w14:textId="77777777" w:rsidR="00801B78" w:rsidRPr="005B6C9B" w:rsidRDefault="00801B78" w:rsidP="00801B78">
            <w:pPr>
              <w:spacing w:before="60" w:after="60" w:line="240" w:lineRule="auto"/>
              <w:rPr>
                <w:rFonts w:ascii="Times New Roman" w:hAnsi="Times New Roman" w:cs="Times New Roman"/>
                <w:sz w:val="24"/>
                <w:szCs w:val="28"/>
              </w:rPr>
            </w:pPr>
          </w:p>
        </w:tc>
        <w:tc>
          <w:tcPr>
            <w:tcW w:w="5672" w:type="dxa"/>
            <w:vMerge/>
            <w:tcMar>
              <w:top w:w="102" w:type="dxa"/>
              <w:left w:w="62" w:type="dxa"/>
              <w:bottom w:w="102" w:type="dxa"/>
              <w:right w:w="62" w:type="dxa"/>
            </w:tcMar>
            <w:vAlign w:val="center"/>
          </w:tcPr>
          <w:p w14:paraId="6FC37C19" w14:textId="77777777" w:rsidR="00801B78" w:rsidRPr="005B6C9B" w:rsidRDefault="00801B78" w:rsidP="00801B78">
            <w:pPr>
              <w:spacing w:before="60" w:after="60" w:line="240" w:lineRule="auto"/>
              <w:rPr>
                <w:rFonts w:ascii="Times New Roman" w:hAnsi="Times New Roman" w:cs="Times New Roman"/>
                <w:sz w:val="24"/>
                <w:szCs w:val="28"/>
              </w:rPr>
            </w:pPr>
          </w:p>
        </w:tc>
        <w:tc>
          <w:tcPr>
            <w:tcW w:w="2403" w:type="dxa"/>
            <w:vMerge/>
            <w:vAlign w:val="center"/>
          </w:tcPr>
          <w:p w14:paraId="397CB94D" w14:textId="77777777" w:rsidR="00801B78" w:rsidRPr="005B6C9B" w:rsidRDefault="00801B78" w:rsidP="00801B78">
            <w:pPr>
              <w:spacing w:before="60" w:after="60" w:line="240" w:lineRule="auto"/>
              <w:rPr>
                <w:rFonts w:ascii="Times New Roman" w:hAnsi="Times New Roman" w:cs="Times New Roman"/>
                <w:sz w:val="24"/>
                <w:szCs w:val="28"/>
              </w:rPr>
            </w:pPr>
          </w:p>
        </w:tc>
      </w:tr>
      <w:tr w:rsidR="00801B78" w:rsidRPr="00A14BA3" w14:paraId="23274749" w14:textId="77777777" w:rsidTr="00B11B99">
        <w:trPr>
          <w:cantSplit/>
          <w:trHeight w:val="20"/>
        </w:trPr>
        <w:tc>
          <w:tcPr>
            <w:tcW w:w="1269" w:type="dxa"/>
            <w:vAlign w:val="center"/>
          </w:tcPr>
          <w:p w14:paraId="3442079D" w14:textId="511BE27D" w:rsidR="00801B78" w:rsidRPr="00801B78"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47_1</w:t>
            </w:r>
          </w:p>
        </w:tc>
        <w:tc>
          <w:tcPr>
            <w:tcW w:w="5672" w:type="dxa"/>
            <w:tcMar>
              <w:top w:w="102" w:type="dxa"/>
              <w:left w:w="62" w:type="dxa"/>
              <w:bottom w:w="102" w:type="dxa"/>
              <w:right w:w="62" w:type="dxa"/>
            </w:tcMar>
            <w:vAlign w:val="center"/>
          </w:tcPr>
          <w:p w14:paraId="642AF46A" w14:textId="45EDF734" w:rsidR="00801B78" w:rsidRPr="00801B78"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Формирование, ведение и использование базы данных о племенных животных и селекционных достижениях в области племенного</w:t>
            </w:r>
            <w:r>
              <w:rPr>
                <w:rFonts w:ascii="Times New Roman" w:hAnsi="Times New Roman" w:cs="Times New Roman"/>
                <w:sz w:val="24"/>
                <w:szCs w:val="28"/>
              </w:rPr>
              <w:t xml:space="preserve"> </w:t>
            </w:r>
            <w:r w:rsidRPr="00801B78">
              <w:rPr>
                <w:rFonts w:ascii="Times New Roman" w:hAnsi="Times New Roman" w:cs="Times New Roman"/>
                <w:sz w:val="24"/>
                <w:szCs w:val="28"/>
              </w:rPr>
              <w:t>животноводства</w:t>
            </w:r>
          </w:p>
        </w:tc>
        <w:tc>
          <w:tcPr>
            <w:tcW w:w="2403" w:type="dxa"/>
            <w:vAlign w:val="center"/>
          </w:tcPr>
          <w:p w14:paraId="5EEF734D" w14:textId="54ED3DD0" w:rsidR="00801B78" w:rsidRPr="00801B78"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т 26</w:t>
            </w:r>
            <w:r>
              <w:rPr>
                <w:rFonts w:ascii="Times New Roman" w:hAnsi="Times New Roman" w:cs="Times New Roman"/>
                <w:sz w:val="24"/>
                <w:szCs w:val="28"/>
              </w:rPr>
              <w:t> </w:t>
            </w:r>
            <w:r w:rsidRPr="00801B78">
              <w:rPr>
                <w:rFonts w:ascii="Times New Roman" w:hAnsi="Times New Roman" w:cs="Times New Roman"/>
                <w:sz w:val="24"/>
                <w:szCs w:val="28"/>
              </w:rPr>
              <w:t>апреля 2022</w:t>
            </w:r>
            <w:r>
              <w:rPr>
                <w:rFonts w:ascii="Times New Roman" w:hAnsi="Times New Roman" w:cs="Times New Roman"/>
                <w:sz w:val="24"/>
                <w:szCs w:val="28"/>
              </w:rPr>
              <w:t> </w:t>
            </w:r>
            <w:r w:rsidRPr="00801B78">
              <w:rPr>
                <w:rFonts w:ascii="Times New Roman" w:hAnsi="Times New Roman" w:cs="Times New Roman"/>
                <w:sz w:val="24"/>
                <w:szCs w:val="28"/>
              </w:rPr>
              <w:t>г. №</w:t>
            </w:r>
            <w:r>
              <w:rPr>
                <w:rFonts w:ascii="Times New Roman" w:hAnsi="Times New Roman" w:cs="Times New Roman"/>
                <w:sz w:val="24"/>
                <w:szCs w:val="28"/>
              </w:rPr>
              <w:t> </w:t>
            </w:r>
            <w:r w:rsidRPr="00801B78">
              <w:rPr>
                <w:rFonts w:ascii="Times New Roman" w:hAnsi="Times New Roman" w:cs="Times New Roman"/>
                <w:sz w:val="24"/>
                <w:szCs w:val="28"/>
              </w:rPr>
              <w:t>69</w:t>
            </w:r>
          </w:p>
        </w:tc>
      </w:tr>
      <w:tr w:rsidR="00801B78" w:rsidRPr="00A14BA3" w14:paraId="7025F7A8" w14:textId="77777777" w:rsidTr="00B11B99">
        <w:trPr>
          <w:cantSplit/>
          <w:trHeight w:val="20"/>
        </w:trPr>
        <w:tc>
          <w:tcPr>
            <w:tcW w:w="1269" w:type="dxa"/>
            <w:vAlign w:val="center"/>
          </w:tcPr>
          <w:p w14:paraId="509EBD74" w14:textId="53FE7E47"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56</w:t>
            </w:r>
          </w:p>
        </w:tc>
        <w:tc>
          <w:tcPr>
            <w:tcW w:w="5672" w:type="dxa"/>
            <w:tcMar>
              <w:top w:w="102" w:type="dxa"/>
              <w:left w:w="62" w:type="dxa"/>
              <w:bottom w:w="102" w:type="dxa"/>
              <w:right w:w="62" w:type="dxa"/>
            </w:tcMar>
            <w:vAlign w:val="center"/>
          </w:tcPr>
          <w:p w14:paraId="74D6DF0F" w14:textId="653F4727"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Формирование, ведение и использование единого реестра свидетельств о государственной регистрации продукции</w:t>
            </w:r>
          </w:p>
        </w:tc>
        <w:tc>
          <w:tcPr>
            <w:tcW w:w="2403" w:type="dxa"/>
            <w:vAlign w:val="center"/>
          </w:tcPr>
          <w:p w14:paraId="72382D12" w14:textId="6A1510D9"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т 11</w:t>
            </w:r>
            <w:r>
              <w:rPr>
                <w:rFonts w:ascii="Times New Roman" w:hAnsi="Times New Roman" w:cs="Times New Roman"/>
                <w:sz w:val="24"/>
                <w:szCs w:val="28"/>
              </w:rPr>
              <w:t> </w:t>
            </w:r>
            <w:r w:rsidRPr="00801B78">
              <w:rPr>
                <w:rFonts w:ascii="Times New Roman" w:hAnsi="Times New Roman" w:cs="Times New Roman"/>
                <w:sz w:val="24"/>
                <w:szCs w:val="28"/>
              </w:rPr>
              <w:t>февраля 2020</w:t>
            </w:r>
            <w:r>
              <w:rPr>
                <w:rFonts w:ascii="Times New Roman" w:hAnsi="Times New Roman" w:cs="Times New Roman"/>
                <w:sz w:val="24"/>
                <w:szCs w:val="28"/>
              </w:rPr>
              <w:t> </w:t>
            </w:r>
            <w:r w:rsidRPr="00801B78">
              <w:rPr>
                <w:rFonts w:ascii="Times New Roman" w:hAnsi="Times New Roman" w:cs="Times New Roman"/>
                <w:sz w:val="24"/>
                <w:szCs w:val="28"/>
              </w:rPr>
              <w:t>г. №</w:t>
            </w:r>
            <w:r>
              <w:rPr>
                <w:rFonts w:ascii="Times New Roman" w:hAnsi="Times New Roman" w:cs="Times New Roman"/>
                <w:sz w:val="24"/>
                <w:szCs w:val="28"/>
              </w:rPr>
              <w:t> </w:t>
            </w:r>
            <w:r w:rsidRPr="00801B78">
              <w:rPr>
                <w:rFonts w:ascii="Times New Roman" w:hAnsi="Times New Roman" w:cs="Times New Roman"/>
                <w:sz w:val="24"/>
                <w:szCs w:val="28"/>
              </w:rPr>
              <w:t>24</w:t>
            </w:r>
          </w:p>
        </w:tc>
      </w:tr>
      <w:tr w:rsidR="00801B78" w:rsidRPr="00A14BA3" w14:paraId="79F74486" w14:textId="77777777" w:rsidTr="00B11B99">
        <w:trPr>
          <w:cantSplit/>
          <w:trHeight w:val="20"/>
        </w:trPr>
        <w:tc>
          <w:tcPr>
            <w:tcW w:w="1269" w:type="dxa"/>
            <w:vAlign w:val="center"/>
          </w:tcPr>
          <w:p w14:paraId="07374061" w14:textId="683AB1EE"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57</w:t>
            </w:r>
          </w:p>
        </w:tc>
        <w:tc>
          <w:tcPr>
            <w:tcW w:w="5672" w:type="dxa"/>
            <w:tcMar>
              <w:top w:w="102" w:type="dxa"/>
              <w:left w:w="62" w:type="dxa"/>
              <w:bottom w:w="102" w:type="dxa"/>
              <w:right w:w="62" w:type="dxa"/>
            </w:tcMar>
            <w:vAlign w:val="center"/>
          </w:tcPr>
          <w:p w14:paraId="6DAD8C99" w14:textId="2EC8D74C"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Формирование, ведение и использование базы данных о случаях обнаружения инфекционных и массовых неинфекционных болезней (отравлений) и (или) распространения на таможенной территории Евразийского экономического союза продукции, опасной для жизни, здоровья человека и среды его обитания, а также о принятых санитарных мерах</w:t>
            </w:r>
          </w:p>
        </w:tc>
        <w:tc>
          <w:tcPr>
            <w:tcW w:w="2403" w:type="dxa"/>
            <w:vAlign w:val="center"/>
          </w:tcPr>
          <w:p w14:paraId="35F7AEBC" w14:textId="2DA263FD"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т 11</w:t>
            </w:r>
            <w:r>
              <w:rPr>
                <w:rFonts w:ascii="Times New Roman" w:hAnsi="Times New Roman" w:cs="Times New Roman"/>
                <w:sz w:val="24"/>
                <w:szCs w:val="28"/>
              </w:rPr>
              <w:t> </w:t>
            </w:r>
            <w:r w:rsidRPr="00801B78">
              <w:rPr>
                <w:rFonts w:ascii="Times New Roman" w:hAnsi="Times New Roman" w:cs="Times New Roman"/>
                <w:sz w:val="24"/>
                <w:szCs w:val="28"/>
              </w:rPr>
              <w:t>февраля 2020</w:t>
            </w:r>
            <w:r>
              <w:rPr>
                <w:rFonts w:ascii="Times New Roman" w:hAnsi="Times New Roman" w:cs="Times New Roman"/>
                <w:sz w:val="24"/>
                <w:szCs w:val="28"/>
              </w:rPr>
              <w:t> </w:t>
            </w:r>
            <w:r w:rsidRPr="00801B78">
              <w:rPr>
                <w:rFonts w:ascii="Times New Roman" w:hAnsi="Times New Roman" w:cs="Times New Roman"/>
                <w:sz w:val="24"/>
                <w:szCs w:val="28"/>
              </w:rPr>
              <w:t>г. №</w:t>
            </w:r>
            <w:r>
              <w:rPr>
                <w:rFonts w:ascii="Times New Roman" w:hAnsi="Times New Roman" w:cs="Times New Roman"/>
                <w:sz w:val="24"/>
                <w:szCs w:val="28"/>
              </w:rPr>
              <w:t> </w:t>
            </w:r>
            <w:r w:rsidRPr="00801B78">
              <w:rPr>
                <w:rFonts w:ascii="Times New Roman" w:hAnsi="Times New Roman" w:cs="Times New Roman"/>
                <w:sz w:val="24"/>
                <w:szCs w:val="28"/>
              </w:rPr>
              <w:t>24</w:t>
            </w:r>
          </w:p>
        </w:tc>
      </w:tr>
      <w:tr w:rsidR="00801B78" w:rsidRPr="00A14BA3" w14:paraId="01B302C4" w14:textId="77777777" w:rsidTr="00B11B99">
        <w:trPr>
          <w:cantSplit/>
          <w:trHeight w:val="20"/>
        </w:trPr>
        <w:tc>
          <w:tcPr>
            <w:tcW w:w="1269" w:type="dxa"/>
            <w:vAlign w:val="center"/>
          </w:tcPr>
          <w:p w14:paraId="33D2AD02" w14:textId="69F83E4C"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77</w:t>
            </w:r>
          </w:p>
        </w:tc>
        <w:tc>
          <w:tcPr>
            <w:tcW w:w="5672" w:type="dxa"/>
            <w:tcMar>
              <w:top w:w="102" w:type="dxa"/>
              <w:left w:w="62" w:type="dxa"/>
              <w:bottom w:w="102" w:type="dxa"/>
              <w:right w:w="62" w:type="dxa"/>
            </w:tcMar>
            <w:vAlign w:val="center"/>
          </w:tcPr>
          <w:p w14:paraId="3443F334" w14:textId="737AD295"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беспечение обмена между компетентными органами государств – членов Евразийского экономического союза электронными документами и (или) сведениями, необходимыми для установления и выплаты пенсий трудящимся (членам их семей)</w:t>
            </w:r>
          </w:p>
        </w:tc>
        <w:tc>
          <w:tcPr>
            <w:tcW w:w="2403" w:type="dxa"/>
            <w:vAlign w:val="center"/>
          </w:tcPr>
          <w:p w14:paraId="2DD5E4B0" w14:textId="7A17E4F1"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т 8</w:t>
            </w:r>
            <w:r>
              <w:rPr>
                <w:rFonts w:ascii="Times New Roman" w:hAnsi="Times New Roman" w:cs="Times New Roman"/>
                <w:sz w:val="24"/>
                <w:szCs w:val="28"/>
              </w:rPr>
              <w:t> </w:t>
            </w:r>
            <w:r w:rsidRPr="00801B78">
              <w:rPr>
                <w:rFonts w:ascii="Times New Roman" w:hAnsi="Times New Roman" w:cs="Times New Roman"/>
                <w:sz w:val="24"/>
                <w:szCs w:val="28"/>
              </w:rPr>
              <w:t>февраля 2022</w:t>
            </w:r>
            <w:r>
              <w:rPr>
                <w:rFonts w:ascii="Times New Roman" w:hAnsi="Times New Roman" w:cs="Times New Roman"/>
                <w:sz w:val="24"/>
                <w:szCs w:val="28"/>
              </w:rPr>
              <w:t> </w:t>
            </w:r>
            <w:r w:rsidRPr="00801B78">
              <w:rPr>
                <w:rFonts w:ascii="Times New Roman" w:hAnsi="Times New Roman" w:cs="Times New Roman"/>
                <w:sz w:val="24"/>
                <w:szCs w:val="28"/>
              </w:rPr>
              <w:t>г. №</w:t>
            </w:r>
            <w:r>
              <w:rPr>
                <w:rFonts w:ascii="Times New Roman" w:hAnsi="Times New Roman" w:cs="Times New Roman"/>
                <w:sz w:val="24"/>
                <w:szCs w:val="28"/>
              </w:rPr>
              <w:t> </w:t>
            </w:r>
            <w:r w:rsidRPr="00801B78">
              <w:rPr>
                <w:rFonts w:ascii="Times New Roman" w:hAnsi="Times New Roman" w:cs="Times New Roman"/>
                <w:sz w:val="24"/>
                <w:szCs w:val="28"/>
              </w:rPr>
              <w:t>20</w:t>
            </w:r>
          </w:p>
        </w:tc>
      </w:tr>
      <w:tr w:rsidR="00801B78" w:rsidRPr="00A14BA3" w14:paraId="20B11FEE" w14:textId="77777777" w:rsidTr="00B11B99">
        <w:trPr>
          <w:cantSplit/>
          <w:trHeight w:val="20"/>
        </w:trPr>
        <w:tc>
          <w:tcPr>
            <w:tcW w:w="1269" w:type="dxa"/>
            <w:vAlign w:val="center"/>
          </w:tcPr>
          <w:p w14:paraId="4BC27E72" w14:textId="38E07715"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78</w:t>
            </w:r>
          </w:p>
        </w:tc>
        <w:tc>
          <w:tcPr>
            <w:tcW w:w="5672" w:type="dxa"/>
            <w:tcMar>
              <w:top w:w="102" w:type="dxa"/>
              <w:left w:w="62" w:type="dxa"/>
              <w:bottom w:w="102" w:type="dxa"/>
              <w:right w:w="62" w:type="dxa"/>
            </w:tcMar>
            <w:vAlign w:val="center"/>
          </w:tcPr>
          <w:p w14:paraId="7F79A644" w14:textId="16452DCF"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беспечение обмена электронными документами и (или) сведениями между компетентными органами государств – членов Евразийского экономического союза в целях выплаты пенсий трудящимся (членам их семей)</w:t>
            </w:r>
          </w:p>
        </w:tc>
        <w:tc>
          <w:tcPr>
            <w:tcW w:w="2403" w:type="dxa"/>
            <w:vAlign w:val="center"/>
          </w:tcPr>
          <w:p w14:paraId="78EC6A26" w14:textId="588A4C8B" w:rsidR="00801B78" w:rsidRPr="005B6C9B" w:rsidRDefault="00801B78" w:rsidP="00801B78">
            <w:pPr>
              <w:spacing w:before="60" w:after="60" w:line="240" w:lineRule="auto"/>
              <w:rPr>
                <w:rFonts w:ascii="Times New Roman" w:hAnsi="Times New Roman" w:cs="Times New Roman"/>
                <w:sz w:val="24"/>
                <w:szCs w:val="28"/>
              </w:rPr>
            </w:pPr>
            <w:r w:rsidRPr="00801B78">
              <w:rPr>
                <w:rFonts w:ascii="Times New Roman" w:hAnsi="Times New Roman" w:cs="Times New Roman"/>
                <w:sz w:val="24"/>
                <w:szCs w:val="28"/>
              </w:rPr>
              <w:t>от 8</w:t>
            </w:r>
            <w:r>
              <w:rPr>
                <w:rFonts w:ascii="Times New Roman" w:hAnsi="Times New Roman" w:cs="Times New Roman"/>
                <w:sz w:val="24"/>
                <w:szCs w:val="28"/>
              </w:rPr>
              <w:t> </w:t>
            </w:r>
            <w:r w:rsidRPr="00801B78">
              <w:rPr>
                <w:rFonts w:ascii="Times New Roman" w:hAnsi="Times New Roman" w:cs="Times New Roman"/>
                <w:sz w:val="24"/>
                <w:szCs w:val="28"/>
              </w:rPr>
              <w:t>февраля 2022</w:t>
            </w:r>
            <w:r>
              <w:rPr>
                <w:rFonts w:ascii="Times New Roman" w:hAnsi="Times New Roman" w:cs="Times New Roman"/>
                <w:sz w:val="24"/>
                <w:szCs w:val="28"/>
              </w:rPr>
              <w:t> </w:t>
            </w:r>
            <w:r w:rsidRPr="00801B78">
              <w:rPr>
                <w:rFonts w:ascii="Times New Roman" w:hAnsi="Times New Roman" w:cs="Times New Roman"/>
                <w:sz w:val="24"/>
                <w:szCs w:val="28"/>
              </w:rPr>
              <w:t>г. №</w:t>
            </w:r>
            <w:r>
              <w:rPr>
                <w:rFonts w:ascii="Times New Roman" w:hAnsi="Times New Roman" w:cs="Times New Roman"/>
                <w:sz w:val="24"/>
                <w:szCs w:val="28"/>
              </w:rPr>
              <w:t> </w:t>
            </w:r>
            <w:r w:rsidRPr="00801B78">
              <w:rPr>
                <w:rFonts w:ascii="Times New Roman" w:hAnsi="Times New Roman" w:cs="Times New Roman"/>
                <w:sz w:val="24"/>
                <w:szCs w:val="28"/>
              </w:rPr>
              <w:t>20</w:t>
            </w:r>
          </w:p>
        </w:tc>
      </w:tr>
      <w:tr w:rsidR="00F12305" w:rsidRPr="00A14BA3" w14:paraId="4590D145" w14:textId="77777777" w:rsidTr="00F71DF7">
        <w:trPr>
          <w:cantSplit/>
          <w:trHeight w:val="20"/>
        </w:trPr>
        <w:tc>
          <w:tcPr>
            <w:tcW w:w="9344" w:type="dxa"/>
            <w:gridSpan w:val="3"/>
            <w:vAlign w:val="center"/>
          </w:tcPr>
          <w:p w14:paraId="20BE74BA" w14:textId="61DBDD44" w:rsidR="00F12305" w:rsidRPr="005B6C9B" w:rsidRDefault="00F12305" w:rsidP="00801B78">
            <w:pPr>
              <w:spacing w:before="60" w:after="60" w:line="240" w:lineRule="auto"/>
              <w:rPr>
                <w:rFonts w:ascii="Times New Roman" w:hAnsi="Times New Roman" w:cs="Times New Roman"/>
                <w:sz w:val="24"/>
                <w:szCs w:val="28"/>
              </w:rPr>
            </w:pPr>
            <w:r>
              <w:rPr>
                <w:rFonts w:ascii="Times New Roman" w:hAnsi="Times New Roman" w:cs="Times New Roman"/>
                <w:sz w:val="24"/>
                <w:szCs w:val="28"/>
              </w:rPr>
              <w:t>* в соответствии с Перечнем общих процессов</w:t>
            </w:r>
          </w:p>
        </w:tc>
      </w:tr>
    </w:tbl>
    <w:p w14:paraId="5784888A" w14:textId="12B89DC3" w:rsidR="00D27F66" w:rsidRPr="00722576" w:rsidRDefault="00D27F66" w:rsidP="00D27F66">
      <w:pPr>
        <w:spacing w:after="0" w:line="360" w:lineRule="auto"/>
        <w:ind w:firstLine="709"/>
        <w:jc w:val="both"/>
      </w:pPr>
    </w:p>
    <w:p w14:paraId="34CDFE2C" w14:textId="77777777" w:rsidR="008B33BE" w:rsidRDefault="00D27F66" w:rsidP="00D27F66">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Сведения о</w:t>
      </w:r>
      <w:r w:rsidR="00780B1A">
        <w:rPr>
          <w:rFonts w:ascii="Times New Roman" w:hAnsi="Times New Roman" w:cs="Times New Roman"/>
          <w:sz w:val="30"/>
          <w:szCs w:val="30"/>
        </w:rPr>
        <w:t xml:space="preserve"> </w:t>
      </w:r>
      <w:r w:rsidR="008B33BE">
        <w:rPr>
          <w:rFonts w:ascii="Times New Roman" w:hAnsi="Times New Roman" w:cs="Times New Roman"/>
          <w:sz w:val="30"/>
          <w:szCs w:val="30"/>
        </w:rPr>
        <w:t xml:space="preserve">разных </w:t>
      </w:r>
      <w:r w:rsidR="00780B1A">
        <w:rPr>
          <w:rFonts w:ascii="Times New Roman" w:hAnsi="Times New Roman" w:cs="Times New Roman"/>
          <w:sz w:val="30"/>
          <w:szCs w:val="30"/>
        </w:rPr>
        <w:t>вид</w:t>
      </w:r>
      <w:r w:rsidR="008B33BE">
        <w:rPr>
          <w:rFonts w:ascii="Times New Roman" w:hAnsi="Times New Roman" w:cs="Times New Roman"/>
          <w:sz w:val="30"/>
          <w:szCs w:val="30"/>
        </w:rPr>
        <w:t>ах</w:t>
      </w:r>
      <w:r w:rsidR="00780B1A">
        <w:rPr>
          <w:rFonts w:ascii="Times New Roman" w:hAnsi="Times New Roman" w:cs="Times New Roman"/>
          <w:sz w:val="30"/>
          <w:szCs w:val="30"/>
        </w:rPr>
        <w:t xml:space="preserve"> </w:t>
      </w:r>
      <w:r>
        <w:rPr>
          <w:rFonts w:ascii="Times New Roman" w:hAnsi="Times New Roman" w:cs="Times New Roman"/>
          <w:sz w:val="30"/>
          <w:szCs w:val="30"/>
        </w:rPr>
        <w:t>адрес</w:t>
      </w:r>
      <w:r w:rsidR="00780B1A">
        <w:rPr>
          <w:rFonts w:ascii="Times New Roman" w:hAnsi="Times New Roman" w:cs="Times New Roman"/>
          <w:sz w:val="30"/>
          <w:szCs w:val="30"/>
        </w:rPr>
        <w:t>а</w:t>
      </w:r>
      <w:r>
        <w:rPr>
          <w:rFonts w:ascii="Times New Roman" w:hAnsi="Times New Roman" w:cs="Times New Roman"/>
          <w:sz w:val="30"/>
          <w:szCs w:val="30"/>
        </w:rPr>
        <w:t xml:space="preserve"> указываются также в документах, представляемых </w:t>
      </w:r>
      <w:r w:rsidRPr="00E6675A">
        <w:rPr>
          <w:rFonts w:ascii="Times New Roman" w:hAnsi="Times New Roman" w:cs="Times New Roman"/>
          <w:sz w:val="30"/>
          <w:szCs w:val="30"/>
        </w:rPr>
        <w:t>хозяйствующи</w:t>
      </w:r>
      <w:r>
        <w:rPr>
          <w:rFonts w:ascii="Times New Roman" w:hAnsi="Times New Roman" w:cs="Times New Roman"/>
          <w:sz w:val="30"/>
          <w:szCs w:val="30"/>
        </w:rPr>
        <w:t>ми</w:t>
      </w:r>
      <w:r w:rsidRPr="00E6675A">
        <w:rPr>
          <w:rFonts w:ascii="Times New Roman" w:hAnsi="Times New Roman" w:cs="Times New Roman"/>
          <w:sz w:val="30"/>
          <w:szCs w:val="30"/>
        </w:rPr>
        <w:t xml:space="preserve"> субъект</w:t>
      </w:r>
      <w:r>
        <w:rPr>
          <w:rFonts w:ascii="Times New Roman" w:hAnsi="Times New Roman" w:cs="Times New Roman"/>
          <w:sz w:val="30"/>
          <w:szCs w:val="30"/>
        </w:rPr>
        <w:t>ами</w:t>
      </w:r>
      <w:r w:rsidRPr="00E6675A">
        <w:rPr>
          <w:rFonts w:ascii="Times New Roman" w:hAnsi="Times New Roman" w:cs="Times New Roman"/>
          <w:sz w:val="30"/>
          <w:szCs w:val="30"/>
        </w:rPr>
        <w:t xml:space="preserve"> и физически</w:t>
      </w:r>
      <w:r>
        <w:rPr>
          <w:rFonts w:ascii="Times New Roman" w:hAnsi="Times New Roman" w:cs="Times New Roman"/>
          <w:sz w:val="30"/>
          <w:szCs w:val="30"/>
        </w:rPr>
        <w:t>ми</w:t>
      </w:r>
      <w:r w:rsidRPr="00E6675A">
        <w:rPr>
          <w:rFonts w:ascii="Times New Roman" w:hAnsi="Times New Roman" w:cs="Times New Roman"/>
          <w:sz w:val="30"/>
          <w:szCs w:val="30"/>
        </w:rPr>
        <w:t xml:space="preserve"> лиц</w:t>
      </w:r>
      <w:r>
        <w:rPr>
          <w:rFonts w:ascii="Times New Roman" w:hAnsi="Times New Roman" w:cs="Times New Roman"/>
          <w:sz w:val="30"/>
          <w:szCs w:val="30"/>
        </w:rPr>
        <w:t>ами уполномоченным органам государств-членов в электронном виде.</w:t>
      </w:r>
    </w:p>
    <w:p w14:paraId="4273512F" w14:textId="67C6E0A5" w:rsidR="00D27F66" w:rsidRDefault="00D27F66" w:rsidP="008B33BE">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 xml:space="preserve">В частности, </w:t>
      </w:r>
      <w:r w:rsidR="008B33BE">
        <w:rPr>
          <w:rFonts w:ascii="Times New Roman" w:hAnsi="Times New Roman" w:cs="Times New Roman"/>
          <w:sz w:val="30"/>
          <w:szCs w:val="30"/>
        </w:rPr>
        <w:t xml:space="preserve">указание различных видов адреса для физических </w:t>
      </w:r>
      <w:r w:rsidR="008B33BE">
        <w:rPr>
          <w:rFonts w:ascii="Times New Roman" w:hAnsi="Times New Roman" w:cs="Times New Roman"/>
          <w:sz w:val="30"/>
          <w:szCs w:val="30"/>
        </w:rPr>
        <w:br/>
        <w:t xml:space="preserve">и юридических лиц </w:t>
      </w:r>
      <w:r>
        <w:rPr>
          <w:rFonts w:ascii="Times New Roman" w:hAnsi="Times New Roman" w:cs="Times New Roman"/>
          <w:sz w:val="30"/>
          <w:szCs w:val="30"/>
        </w:rPr>
        <w:t xml:space="preserve">предусмотрено следующими </w:t>
      </w:r>
      <w:r w:rsidR="001041F2">
        <w:rPr>
          <w:rFonts w:ascii="Times New Roman" w:hAnsi="Times New Roman" w:cs="Times New Roman"/>
          <w:sz w:val="30"/>
          <w:szCs w:val="30"/>
        </w:rPr>
        <w:t>документами</w:t>
      </w:r>
      <w:r>
        <w:rPr>
          <w:rFonts w:ascii="Times New Roman" w:hAnsi="Times New Roman" w:cs="Times New Roman"/>
          <w:sz w:val="30"/>
          <w:szCs w:val="30"/>
        </w:rPr>
        <w:t>:</w:t>
      </w:r>
    </w:p>
    <w:p w14:paraId="09874346" w14:textId="7B3FE4C8" w:rsidR="00D27F66" w:rsidRDefault="00D27F66" w:rsidP="00D27F66">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оряд</w:t>
      </w:r>
      <w:r w:rsidR="001041F2">
        <w:rPr>
          <w:rFonts w:ascii="Times New Roman" w:hAnsi="Times New Roman" w:cs="Times New Roman"/>
          <w:sz w:val="30"/>
          <w:szCs w:val="30"/>
        </w:rPr>
        <w:t>ком</w:t>
      </w:r>
      <w:r>
        <w:rPr>
          <w:rFonts w:ascii="Times New Roman" w:hAnsi="Times New Roman" w:cs="Times New Roman"/>
          <w:sz w:val="30"/>
          <w:szCs w:val="30"/>
        </w:rPr>
        <w:t xml:space="preserve"> заполнения декларации на товары, утвержденный </w:t>
      </w:r>
      <w:r w:rsidRPr="008D0349">
        <w:rPr>
          <w:rFonts w:ascii="Times New Roman" w:hAnsi="Times New Roman" w:cs="Times New Roman"/>
          <w:sz w:val="30"/>
          <w:szCs w:val="30"/>
        </w:rPr>
        <w:t>Решени</w:t>
      </w:r>
      <w:r>
        <w:rPr>
          <w:rFonts w:ascii="Times New Roman" w:hAnsi="Times New Roman" w:cs="Times New Roman"/>
          <w:sz w:val="30"/>
          <w:szCs w:val="30"/>
        </w:rPr>
        <w:t>ем</w:t>
      </w:r>
      <w:r w:rsidRPr="008D0349">
        <w:rPr>
          <w:rFonts w:ascii="Times New Roman" w:hAnsi="Times New Roman" w:cs="Times New Roman"/>
          <w:sz w:val="30"/>
          <w:szCs w:val="30"/>
        </w:rPr>
        <w:t xml:space="preserve"> Комиссии Таможенного союза от 20 мая 2010 г. № 257</w:t>
      </w:r>
      <w:r>
        <w:rPr>
          <w:rFonts w:ascii="Times New Roman" w:hAnsi="Times New Roman" w:cs="Times New Roman"/>
          <w:sz w:val="30"/>
          <w:szCs w:val="30"/>
        </w:rPr>
        <w:t xml:space="preserve"> </w:t>
      </w:r>
      <w:r>
        <w:rPr>
          <w:rFonts w:ascii="Times New Roman" w:hAnsi="Times New Roman" w:cs="Times New Roman"/>
          <w:sz w:val="30"/>
          <w:szCs w:val="30"/>
        </w:rPr>
        <w:br/>
        <w:t>(далее – Порядок заполнения декларации на товары);</w:t>
      </w:r>
    </w:p>
    <w:p w14:paraId="40F2FAE4" w14:textId="649CA253" w:rsidR="00D575C0" w:rsidRDefault="00D27F66" w:rsidP="00D27F66">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оряд</w:t>
      </w:r>
      <w:r w:rsidR="001041F2">
        <w:rPr>
          <w:rFonts w:ascii="Times New Roman" w:hAnsi="Times New Roman" w:cs="Times New Roman"/>
          <w:sz w:val="30"/>
          <w:szCs w:val="30"/>
        </w:rPr>
        <w:t>ком</w:t>
      </w:r>
      <w:r>
        <w:rPr>
          <w:rFonts w:ascii="Times New Roman" w:hAnsi="Times New Roman" w:cs="Times New Roman"/>
          <w:sz w:val="30"/>
          <w:szCs w:val="30"/>
        </w:rPr>
        <w:t xml:space="preserve"> заполнения транзитной декларации, утвержденн</w:t>
      </w:r>
      <w:r w:rsidR="00D575C0">
        <w:rPr>
          <w:rFonts w:ascii="Times New Roman" w:hAnsi="Times New Roman" w:cs="Times New Roman"/>
          <w:sz w:val="30"/>
          <w:szCs w:val="30"/>
        </w:rPr>
        <w:t>ый</w:t>
      </w:r>
      <w:r>
        <w:rPr>
          <w:rFonts w:ascii="Times New Roman" w:hAnsi="Times New Roman" w:cs="Times New Roman"/>
          <w:sz w:val="30"/>
          <w:szCs w:val="30"/>
        </w:rPr>
        <w:t xml:space="preserve"> Решением</w:t>
      </w:r>
      <w:r w:rsidRPr="0071312A">
        <w:rPr>
          <w:rFonts w:ascii="Times New Roman" w:hAnsi="Times New Roman" w:cs="Times New Roman"/>
          <w:sz w:val="30"/>
          <w:szCs w:val="30"/>
        </w:rPr>
        <w:t xml:space="preserve"> Комиссии Таможенного союза от 18 июня 2010 г. </w:t>
      </w:r>
      <w:r>
        <w:rPr>
          <w:rFonts w:ascii="Times New Roman" w:hAnsi="Times New Roman" w:cs="Times New Roman"/>
          <w:sz w:val="30"/>
          <w:szCs w:val="30"/>
        </w:rPr>
        <w:t>№</w:t>
      </w:r>
      <w:r w:rsidRPr="0071312A">
        <w:rPr>
          <w:rFonts w:ascii="Times New Roman" w:hAnsi="Times New Roman" w:cs="Times New Roman"/>
          <w:sz w:val="30"/>
          <w:szCs w:val="30"/>
        </w:rPr>
        <w:t xml:space="preserve"> 289 </w:t>
      </w:r>
      <w:r w:rsidR="00D575C0">
        <w:rPr>
          <w:rFonts w:ascii="Times New Roman" w:hAnsi="Times New Roman" w:cs="Times New Roman"/>
          <w:sz w:val="30"/>
          <w:szCs w:val="30"/>
        </w:rPr>
        <w:br/>
      </w:r>
      <w:r>
        <w:rPr>
          <w:rFonts w:ascii="Times New Roman" w:hAnsi="Times New Roman" w:cs="Times New Roman"/>
          <w:sz w:val="30"/>
          <w:szCs w:val="30"/>
        </w:rPr>
        <w:t xml:space="preserve">(далее – Порядок </w:t>
      </w:r>
      <w:r w:rsidRPr="0071312A">
        <w:rPr>
          <w:rFonts w:ascii="Times New Roman" w:hAnsi="Times New Roman" w:cs="Times New Roman"/>
          <w:sz w:val="30"/>
          <w:szCs w:val="30"/>
        </w:rPr>
        <w:t>з</w:t>
      </w:r>
      <w:r>
        <w:rPr>
          <w:rFonts w:ascii="Times New Roman" w:hAnsi="Times New Roman" w:cs="Times New Roman"/>
          <w:sz w:val="30"/>
          <w:szCs w:val="30"/>
        </w:rPr>
        <w:t>аполнения транзитной декларации)</w:t>
      </w:r>
      <w:r w:rsidR="00D575C0">
        <w:rPr>
          <w:rFonts w:ascii="Times New Roman" w:hAnsi="Times New Roman" w:cs="Times New Roman"/>
          <w:sz w:val="30"/>
          <w:szCs w:val="30"/>
        </w:rPr>
        <w:t>;</w:t>
      </w:r>
    </w:p>
    <w:p w14:paraId="3E8C87E8" w14:textId="3554B2DE" w:rsidR="008B33BE" w:rsidRDefault="00D27F66" w:rsidP="00D27F66">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оряд</w:t>
      </w:r>
      <w:r w:rsidR="001041F2">
        <w:rPr>
          <w:rFonts w:ascii="Times New Roman" w:hAnsi="Times New Roman" w:cs="Times New Roman"/>
          <w:sz w:val="30"/>
          <w:szCs w:val="30"/>
        </w:rPr>
        <w:t>ком</w:t>
      </w:r>
      <w:r>
        <w:rPr>
          <w:rFonts w:ascii="Times New Roman" w:hAnsi="Times New Roman" w:cs="Times New Roman"/>
          <w:sz w:val="30"/>
          <w:szCs w:val="30"/>
        </w:rPr>
        <w:t xml:space="preserve"> заполнения </w:t>
      </w:r>
      <w:r w:rsidRPr="00A449B6">
        <w:rPr>
          <w:rFonts w:ascii="Times New Roman" w:hAnsi="Times New Roman" w:cs="Times New Roman"/>
          <w:sz w:val="30"/>
          <w:szCs w:val="30"/>
        </w:rPr>
        <w:t>пассажирской таможенной декларации</w:t>
      </w:r>
      <w:r>
        <w:rPr>
          <w:rFonts w:ascii="Times New Roman" w:hAnsi="Times New Roman" w:cs="Times New Roman"/>
          <w:sz w:val="30"/>
          <w:szCs w:val="30"/>
        </w:rPr>
        <w:t>, утвержденн</w:t>
      </w:r>
      <w:r w:rsidR="00D575C0">
        <w:rPr>
          <w:rFonts w:ascii="Times New Roman" w:hAnsi="Times New Roman" w:cs="Times New Roman"/>
          <w:sz w:val="30"/>
          <w:szCs w:val="30"/>
        </w:rPr>
        <w:t>ый</w:t>
      </w:r>
      <w:r>
        <w:rPr>
          <w:rFonts w:ascii="Times New Roman" w:hAnsi="Times New Roman" w:cs="Times New Roman"/>
          <w:sz w:val="30"/>
          <w:szCs w:val="30"/>
        </w:rPr>
        <w:t xml:space="preserve"> </w:t>
      </w:r>
      <w:r w:rsidRPr="0071312A">
        <w:rPr>
          <w:rFonts w:ascii="Times New Roman" w:hAnsi="Times New Roman" w:cs="Times New Roman"/>
          <w:sz w:val="30"/>
          <w:szCs w:val="30"/>
        </w:rPr>
        <w:t>Решение</w:t>
      </w:r>
      <w:r>
        <w:rPr>
          <w:rFonts w:ascii="Times New Roman" w:hAnsi="Times New Roman" w:cs="Times New Roman"/>
          <w:sz w:val="30"/>
          <w:szCs w:val="30"/>
        </w:rPr>
        <w:t>м</w:t>
      </w:r>
      <w:r w:rsidRPr="0071312A">
        <w:rPr>
          <w:rFonts w:ascii="Times New Roman" w:hAnsi="Times New Roman" w:cs="Times New Roman"/>
          <w:sz w:val="30"/>
          <w:szCs w:val="30"/>
        </w:rPr>
        <w:t xml:space="preserve"> Коллегии </w:t>
      </w:r>
      <w:r>
        <w:rPr>
          <w:rFonts w:ascii="Times New Roman" w:hAnsi="Times New Roman" w:cs="Times New Roman"/>
          <w:sz w:val="30"/>
          <w:szCs w:val="30"/>
        </w:rPr>
        <w:t>К</w:t>
      </w:r>
      <w:r w:rsidRPr="0071312A">
        <w:rPr>
          <w:rFonts w:ascii="Times New Roman" w:hAnsi="Times New Roman" w:cs="Times New Roman"/>
          <w:sz w:val="30"/>
          <w:szCs w:val="30"/>
        </w:rPr>
        <w:t>омиссии</w:t>
      </w:r>
      <w:r>
        <w:rPr>
          <w:rFonts w:ascii="Times New Roman" w:hAnsi="Times New Roman" w:cs="Times New Roman"/>
          <w:sz w:val="30"/>
          <w:szCs w:val="30"/>
        </w:rPr>
        <w:t xml:space="preserve"> </w:t>
      </w:r>
      <w:r w:rsidRPr="0071312A">
        <w:rPr>
          <w:rFonts w:ascii="Times New Roman" w:hAnsi="Times New Roman" w:cs="Times New Roman"/>
          <w:sz w:val="30"/>
          <w:szCs w:val="30"/>
        </w:rPr>
        <w:t>от 23 июля 2019 г. № 124</w:t>
      </w:r>
      <w:r>
        <w:rPr>
          <w:rFonts w:ascii="Times New Roman" w:hAnsi="Times New Roman" w:cs="Times New Roman"/>
          <w:sz w:val="30"/>
          <w:szCs w:val="30"/>
        </w:rPr>
        <w:t xml:space="preserve"> (далее – Порядок заполнения </w:t>
      </w:r>
      <w:r w:rsidRPr="00A449B6">
        <w:rPr>
          <w:rFonts w:ascii="Times New Roman" w:hAnsi="Times New Roman" w:cs="Times New Roman"/>
          <w:sz w:val="30"/>
          <w:szCs w:val="30"/>
        </w:rPr>
        <w:t>пассажирской таможенной декларации</w:t>
      </w:r>
      <w:r>
        <w:rPr>
          <w:rFonts w:ascii="Times New Roman" w:hAnsi="Times New Roman" w:cs="Times New Roman"/>
          <w:sz w:val="30"/>
          <w:szCs w:val="30"/>
        </w:rPr>
        <w:t>)</w:t>
      </w:r>
      <w:r w:rsidR="008B33BE">
        <w:rPr>
          <w:rFonts w:ascii="Times New Roman" w:hAnsi="Times New Roman" w:cs="Times New Roman"/>
          <w:sz w:val="30"/>
          <w:szCs w:val="30"/>
        </w:rPr>
        <w:t>.</w:t>
      </w:r>
    </w:p>
    <w:p w14:paraId="2DCC304B" w14:textId="1D969D85" w:rsidR="001041F2" w:rsidRPr="00D27F66" w:rsidRDefault="001041F2" w:rsidP="001041F2">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При этом перечисленные выше акты не содержат положения </w:t>
      </w:r>
      <w:r>
        <w:rPr>
          <w:rFonts w:ascii="Times New Roman" w:hAnsi="Times New Roman" w:cs="Times New Roman"/>
          <w:sz w:val="30"/>
          <w:szCs w:val="30"/>
        </w:rPr>
        <w:br/>
        <w:t xml:space="preserve">о применении </w:t>
      </w:r>
      <w:r w:rsidRPr="00D27F66">
        <w:rPr>
          <w:rFonts w:ascii="Times New Roman" w:hAnsi="Times New Roman" w:cs="Times New Roman"/>
          <w:sz w:val="30"/>
          <w:szCs w:val="30"/>
        </w:rPr>
        <w:t>справочник</w:t>
      </w:r>
      <w:r>
        <w:rPr>
          <w:rFonts w:ascii="Times New Roman" w:hAnsi="Times New Roman" w:cs="Times New Roman"/>
          <w:sz w:val="30"/>
          <w:szCs w:val="30"/>
        </w:rPr>
        <w:t>ов</w:t>
      </w:r>
      <w:r w:rsidRPr="00D27F66">
        <w:rPr>
          <w:rFonts w:ascii="Times New Roman" w:hAnsi="Times New Roman" w:cs="Times New Roman"/>
          <w:sz w:val="30"/>
          <w:szCs w:val="30"/>
        </w:rPr>
        <w:t xml:space="preserve"> и классификатор</w:t>
      </w:r>
      <w:r>
        <w:rPr>
          <w:rFonts w:ascii="Times New Roman" w:hAnsi="Times New Roman" w:cs="Times New Roman"/>
          <w:sz w:val="30"/>
          <w:szCs w:val="30"/>
        </w:rPr>
        <w:t>ов</w:t>
      </w:r>
      <w:r w:rsidRPr="00D27F66">
        <w:rPr>
          <w:rFonts w:ascii="Times New Roman" w:hAnsi="Times New Roman" w:cs="Times New Roman"/>
          <w:sz w:val="30"/>
          <w:szCs w:val="30"/>
        </w:rPr>
        <w:t>, включенны</w:t>
      </w:r>
      <w:r>
        <w:rPr>
          <w:rFonts w:ascii="Times New Roman" w:hAnsi="Times New Roman" w:cs="Times New Roman"/>
          <w:sz w:val="30"/>
          <w:szCs w:val="30"/>
        </w:rPr>
        <w:t>х</w:t>
      </w:r>
      <w:r w:rsidRPr="00D27F66">
        <w:rPr>
          <w:rFonts w:ascii="Times New Roman" w:hAnsi="Times New Roman" w:cs="Times New Roman"/>
          <w:sz w:val="30"/>
          <w:szCs w:val="30"/>
        </w:rPr>
        <w:t xml:space="preserve"> в состав ресурсов единой системы </w:t>
      </w:r>
      <w:r>
        <w:rPr>
          <w:rFonts w:ascii="Times New Roman" w:hAnsi="Times New Roman" w:cs="Times New Roman"/>
          <w:sz w:val="30"/>
          <w:szCs w:val="30"/>
        </w:rPr>
        <w:t>НСИ</w:t>
      </w:r>
      <w:r w:rsidRPr="00D27F66">
        <w:rPr>
          <w:rFonts w:ascii="Times New Roman" w:hAnsi="Times New Roman" w:cs="Times New Roman"/>
          <w:sz w:val="30"/>
          <w:szCs w:val="30"/>
        </w:rPr>
        <w:t xml:space="preserve"> Союз</w:t>
      </w:r>
      <w:r>
        <w:rPr>
          <w:rFonts w:ascii="Times New Roman" w:hAnsi="Times New Roman" w:cs="Times New Roman"/>
          <w:sz w:val="30"/>
          <w:szCs w:val="30"/>
        </w:rPr>
        <w:t xml:space="preserve">а, </w:t>
      </w:r>
      <w:r w:rsidR="006410CC">
        <w:rPr>
          <w:rFonts w:ascii="Times New Roman" w:hAnsi="Times New Roman" w:cs="Times New Roman"/>
          <w:sz w:val="30"/>
          <w:szCs w:val="30"/>
        </w:rPr>
        <w:t xml:space="preserve">используемых </w:t>
      </w:r>
      <w:r>
        <w:rPr>
          <w:rFonts w:ascii="Times New Roman" w:hAnsi="Times New Roman" w:cs="Times New Roman"/>
          <w:sz w:val="30"/>
          <w:szCs w:val="30"/>
        </w:rPr>
        <w:t xml:space="preserve">при заполнении сведений о виде адреса. Для обеспечения возможности применения справочника при заполнении в электронном виде декларации на товары, транзитной декларации и (или) пассажирской таможенной декларации </w:t>
      </w:r>
      <w:r w:rsidR="00D30551">
        <w:rPr>
          <w:rFonts w:ascii="Times New Roman" w:hAnsi="Times New Roman" w:cs="Times New Roman"/>
          <w:sz w:val="30"/>
          <w:szCs w:val="30"/>
        </w:rPr>
        <w:br/>
      </w:r>
      <w:r>
        <w:rPr>
          <w:rFonts w:ascii="Times New Roman" w:hAnsi="Times New Roman" w:cs="Times New Roman"/>
          <w:sz w:val="30"/>
          <w:szCs w:val="30"/>
        </w:rPr>
        <w:t xml:space="preserve">в электронном виде, а также других таможенных документов целесообразно </w:t>
      </w:r>
      <w:r w:rsidR="006410CC">
        <w:rPr>
          <w:rFonts w:ascii="Times New Roman" w:hAnsi="Times New Roman" w:cs="Times New Roman"/>
          <w:sz w:val="30"/>
          <w:szCs w:val="30"/>
        </w:rPr>
        <w:t>оценить</w:t>
      </w:r>
      <w:r>
        <w:rPr>
          <w:rFonts w:ascii="Times New Roman" w:hAnsi="Times New Roman" w:cs="Times New Roman"/>
          <w:sz w:val="30"/>
          <w:szCs w:val="30"/>
        </w:rPr>
        <w:t xml:space="preserve"> </w:t>
      </w:r>
      <w:r w:rsidR="006410CC">
        <w:rPr>
          <w:rFonts w:ascii="Times New Roman" w:hAnsi="Times New Roman" w:cs="Times New Roman"/>
          <w:sz w:val="30"/>
          <w:szCs w:val="30"/>
        </w:rPr>
        <w:t>необходимость</w:t>
      </w:r>
      <w:r>
        <w:rPr>
          <w:rFonts w:ascii="Times New Roman" w:hAnsi="Times New Roman" w:cs="Times New Roman"/>
          <w:sz w:val="30"/>
          <w:szCs w:val="30"/>
        </w:rPr>
        <w:t xml:space="preserve"> включения указанных положений в перечисленные выше порядки </w:t>
      </w:r>
      <w:r w:rsidR="006410CC">
        <w:rPr>
          <w:rFonts w:ascii="Times New Roman" w:hAnsi="Times New Roman" w:cs="Times New Roman"/>
          <w:sz w:val="30"/>
          <w:szCs w:val="30"/>
        </w:rPr>
        <w:t>и (или)</w:t>
      </w:r>
      <w:r>
        <w:rPr>
          <w:rFonts w:ascii="Times New Roman" w:hAnsi="Times New Roman" w:cs="Times New Roman"/>
          <w:sz w:val="30"/>
          <w:szCs w:val="30"/>
        </w:rPr>
        <w:t xml:space="preserve"> </w:t>
      </w:r>
      <w:r w:rsidR="006410CC">
        <w:rPr>
          <w:rFonts w:ascii="Times New Roman" w:hAnsi="Times New Roman" w:cs="Times New Roman"/>
          <w:sz w:val="30"/>
          <w:szCs w:val="30"/>
        </w:rPr>
        <w:t>необходимость включения</w:t>
      </w:r>
      <w:r>
        <w:rPr>
          <w:rFonts w:ascii="Times New Roman" w:hAnsi="Times New Roman" w:cs="Times New Roman"/>
          <w:sz w:val="30"/>
          <w:szCs w:val="30"/>
        </w:rPr>
        <w:t xml:space="preserve"> </w:t>
      </w:r>
      <w:r w:rsidR="006410CC">
        <w:rPr>
          <w:rFonts w:ascii="Times New Roman" w:hAnsi="Times New Roman" w:cs="Times New Roman"/>
          <w:sz w:val="30"/>
          <w:szCs w:val="30"/>
        </w:rPr>
        <w:t xml:space="preserve">соответствующих </w:t>
      </w:r>
      <w:r>
        <w:rPr>
          <w:rFonts w:ascii="Times New Roman" w:hAnsi="Times New Roman" w:cs="Times New Roman"/>
          <w:sz w:val="30"/>
          <w:szCs w:val="30"/>
        </w:rPr>
        <w:t xml:space="preserve">требований </w:t>
      </w:r>
      <w:r w:rsidR="006410CC">
        <w:rPr>
          <w:rFonts w:ascii="Times New Roman" w:hAnsi="Times New Roman" w:cs="Times New Roman"/>
          <w:sz w:val="30"/>
          <w:szCs w:val="30"/>
        </w:rPr>
        <w:t>в описания правил формирования реквизитов структур документов (сведений), утверждаемых Комиссией</w:t>
      </w:r>
      <w:r>
        <w:rPr>
          <w:rFonts w:ascii="Times New Roman" w:hAnsi="Times New Roman" w:cs="Times New Roman"/>
          <w:sz w:val="30"/>
          <w:szCs w:val="30"/>
        </w:rPr>
        <w:t>.</w:t>
      </w:r>
    </w:p>
    <w:p w14:paraId="3625C17F" w14:textId="02FC1702" w:rsidR="00D30551" w:rsidRPr="00D30551" w:rsidRDefault="00D30551" w:rsidP="008B33BE">
      <w:pPr>
        <w:spacing w:after="0" w:line="360" w:lineRule="auto"/>
        <w:ind w:firstLine="709"/>
        <w:jc w:val="both"/>
        <w:rPr>
          <w:rFonts w:ascii="Times New Roman" w:hAnsi="Times New Roman" w:cs="Times New Roman"/>
          <w:i/>
          <w:sz w:val="30"/>
          <w:szCs w:val="30"/>
        </w:rPr>
      </w:pPr>
      <w:r w:rsidRPr="00D30551">
        <w:rPr>
          <w:rFonts w:ascii="Times New Roman" w:hAnsi="Times New Roman" w:cs="Times New Roman"/>
          <w:i/>
          <w:sz w:val="30"/>
          <w:szCs w:val="30"/>
        </w:rPr>
        <w:t>Справочно:</w:t>
      </w:r>
    </w:p>
    <w:p w14:paraId="44376CFC" w14:textId="4D211CD9" w:rsidR="008B33BE" w:rsidRDefault="006410CC" w:rsidP="008B33BE">
      <w:pPr>
        <w:spacing w:after="0" w:line="360" w:lineRule="auto"/>
        <w:ind w:firstLine="709"/>
        <w:jc w:val="both"/>
        <w:rPr>
          <w:rFonts w:ascii="Times New Roman" w:hAnsi="Times New Roman" w:cs="Times New Roman"/>
          <w:i/>
          <w:sz w:val="30"/>
          <w:szCs w:val="30"/>
        </w:rPr>
      </w:pPr>
      <w:r w:rsidRPr="00D30551">
        <w:rPr>
          <w:rFonts w:ascii="Times New Roman" w:hAnsi="Times New Roman" w:cs="Times New Roman"/>
          <w:i/>
          <w:sz w:val="30"/>
          <w:szCs w:val="30"/>
        </w:rPr>
        <w:t>В настоящее время у</w:t>
      </w:r>
      <w:r w:rsidR="008B33BE" w:rsidRPr="00D30551">
        <w:rPr>
          <w:rFonts w:ascii="Times New Roman" w:hAnsi="Times New Roman" w:cs="Times New Roman"/>
          <w:i/>
          <w:sz w:val="30"/>
          <w:szCs w:val="30"/>
        </w:rPr>
        <w:t xml:space="preserve">казание кодированных значений в реквизите «Код вида адреса» в составе реквизита «Адрес» структур электронных документов (сведений), представляемых хозяйствующими субъектами </w:t>
      </w:r>
      <w:r w:rsidR="008B33BE" w:rsidRPr="00D30551">
        <w:rPr>
          <w:rFonts w:ascii="Times New Roman" w:hAnsi="Times New Roman" w:cs="Times New Roman"/>
          <w:i/>
          <w:sz w:val="30"/>
          <w:szCs w:val="30"/>
        </w:rPr>
        <w:br/>
        <w:t>и физическими лицами уполномоченным органам государств-членов или Комиссии</w:t>
      </w:r>
      <w:r w:rsidR="00AC1CE0" w:rsidRPr="00D30551">
        <w:rPr>
          <w:rFonts w:ascii="Times New Roman" w:hAnsi="Times New Roman" w:cs="Times New Roman"/>
          <w:i/>
          <w:sz w:val="30"/>
          <w:szCs w:val="30"/>
        </w:rPr>
        <w:t xml:space="preserve">, </w:t>
      </w:r>
      <w:r w:rsidR="008B33BE" w:rsidRPr="00D30551">
        <w:rPr>
          <w:rFonts w:ascii="Times New Roman" w:hAnsi="Times New Roman" w:cs="Times New Roman"/>
          <w:i/>
          <w:sz w:val="30"/>
          <w:szCs w:val="30"/>
        </w:rPr>
        <w:t xml:space="preserve">предусмотрено </w:t>
      </w:r>
      <w:r w:rsidRPr="00D30551">
        <w:rPr>
          <w:rFonts w:ascii="Times New Roman" w:hAnsi="Times New Roman" w:cs="Times New Roman"/>
          <w:i/>
          <w:sz w:val="30"/>
          <w:szCs w:val="30"/>
        </w:rPr>
        <w:t xml:space="preserve">для отдельных структур электронных </w:t>
      </w:r>
      <w:r w:rsidRPr="00D30551">
        <w:rPr>
          <w:rFonts w:ascii="Times New Roman" w:hAnsi="Times New Roman" w:cs="Times New Roman"/>
          <w:i/>
          <w:sz w:val="30"/>
          <w:szCs w:val="30"/>
        </w:rPr>
        <w:lastRenderedPageBreak/>
        <w:t>документов (сведений), утверждаемых Комиссией</w:t>
      </w:r>
      <w:r w:rsidR="00D30551">
        <w:rPr>
          <w:rFonts w:ascii="Times New Roman" w:hAnsi="Times New Roman" w:cs="Times New Roman"/>
          <w:i/>
          <w:sz w:val="30"/>
          <w:szCs w:val="30"/>
        </w:rPr>
        <w:t xml:space="preserve">. </w:t>
      </w:r>
      <w:r w:rsidR="00D30551">
        <w:rPr>
          <w:rFonts w:ascii="Times New Roman" w:hAnsi="Times New Roman" w:cs="Times New Roman"/>
          <w:i/>
          <w:sz w:val="30"/>
          <w:szCs w:val="30"/>
        </w:rPr>
        <w:br/>
        <w:t>В</w:t>
      </w:r>
      <w:r w:rsidR="001041F2" w:rsidRPr="00D30551">
        <w:rPr>
          <w:rFonts w:ascii="Times New Roman" w:hAnsi="Times New Roman" w:cs="Times New Roman"/>
          <w:i/>
          <w:sz w:val="30"/>
          <w:szCs w:val="30"/>
        </w:rPr>
        <w:t xml:space="preserve"> </w:t>
      </w:r>
      <w:r w:rsidRPr="00D30551">
        <w:rPr>
          <w:rFonts w:ascii="Times New Roman" w:hAnsi="Times New Roman" w:cs="Times New Roman"/>
          <w:i/>
          <w:sz w:val="30"/>
          <w:szCs w:val="30"/>
        </w:rPr>
        <w:t xml:space="preserve">частности </w:t>
      </w:r>
      <w:r w:rsidR="00D30551">
        <w:rPr>
          <w:rFonts w:ascii="Times New Roman" w:hAnsi="Times New Roman" w:cs="Times New Roman"/>
          <w:i/>
          <w:sz w:val="30"/>
          <w:szCs w:val="30"/>
        </w:rPr>
        <w:t xml:space="preserve">указанные требования установлены в </w:t>
      </w:r>
      <w:r w:rsidR="008B33BE" w:rsidRPr="00D30551">
        <w:rPr>
          <w:rFonts w:ascii="Times New Roman" w:hAnsi="Times New Roman" w:cs="Times New Roman"/>
          <w:i/>
          <w:sz w:val="30"/>
          <w:szCs w:val="30"/>
        </w:rPr>
        <w:t>следующи</w:t>
      </w:r>
      <w:r w:rsidR="00D30551">
        <w:rPr>
          <w:rFonts w:ascii="Times New Roman" w:hAnsi="Times New Roman" w:cs="Times New Roman"/>
          <w:i/>
          <w:sz w:val="30"/>
          <w:szCs w:val="30"/>
        </w:rPr>
        <w:t>х</w:t>
      </w:r>
      <w:r w:rsidR="008B33BE" w:rsidRPr="00D30551">
        <w:rPr>
          <w:rFonts w:ascii="Times New Roman" w:hAnsi="Times New Roman" w:cs="Times New Roman"/>
          <w:i/>
          <w:sz w:val="30"/>
          <w:szCs w:val="30"/>
        </w:rPr>
        <w:t xml:space="preserve"> акта</w:t>
      </w:r>
      <w:r w:rsidR="00D30551">
        <w:rPr>
          <w:rFonts w:ascii="Times New Roman" w:hAnsi="Times New Roman" w:cs="Times New Roman"/>
          <w:i/>
          <w:sz w:val="30"/>
          <w:szCs w:val="30"/>
        </w:rPr>
        <w:t>х Комиссии</w:t>
      </w:r>
      <w:r w:rsidR="008B33BE" w:rsidRPr="00D30551">
        <w:rPr>
          <w:rFonts w:ascii="Times New Roman" w:hAnsi="Times New Roman" w:cs="Times New Roman"/>
          <w:i/>
          <w:sz w:val="30"/>
          <w:szCs w:val="30"/>
        </w:rPr>
        <w:t>:</w:t>
      </w:r>
    </w:p>
    <w:p w14:paraId="63640C13" w14:textId="056AF7B2" w:rsidR="00167A53" w:rsidRDefault="00167A53" w:rsidP="00167A53">
      <w:pPr>
        <w:spacing w:after="0" w:line="360" w:lineRule="auto"/>
        <w:ind w:firstLine="709"/>
        <w:jc w:val="both"/>
        <w:rPr>
          <w:rFonts w:ascii="Times New Roman" w:hAnsi="Times New Roman" w:cs="Times New Roman"/>
          <w:i/>
          <w:sz w:val="30"/>
          <w:szCs w:val="30"/>
        </w:rPr>
      </w:pPr>
      <w:r w:rsidRPr="00167A53">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167A53">
        <w:rPr>
          <w:rFonts w:ascii="Times New Roman" w:hAnsi="Times New Roman" w:cs="Times New Roman"/>
          <w:i/>
          <w:sz w:val="30"/>
          <w:szCs w:val="30"/>
        </w:rPr>
        <w:t>от 12</w:t>
      </w:r>
      <w:r>
        <w:rPr>
          <w:rFonts w:ascii="Times New Roman" w:hAnsi="Times New Roman" w:cs="Times New Roman"/>
          <w:i/>
          <w:sz w:val="30"/>
          <w:szCs w:val="30"/>
        </w:rPr>
        <w:t xml:space="preserve"> июля </w:t>
      </w:r>
      <w:r w:rsidRPr="00167A53">
        <w:rPr>
          <w:rFonts w:ascii="Times New Roman" w:hAnsi="Times New Roman" w:cs="Times New Roman"/>
          <w:i/>
          <w:sz w:val="30"/>
          <w:szCs w:val="30"/>
        </w:rPr>
        <w:t xml:space="preserve">2016 </w:t>
      </w:r>
      <w:r>
        <w:rPr>
          <w:rFonts w:ascii="Times New Roman" w:hAnsi="Times New Roman" w:cs="Times New Roman"/>
          <w:i/>
          <w:sz w:val="30"/>
          <w:szCs w:val="30"/>
        </w:rPr>
        <w:t>года №</w:t>
      </w:r>
      <w:r w:rsidRPr="00167A53">
        <w:rPr>
          <w:rFonts w:ascii="Times New Roman" w:hAnsi="Times New Roman" w:cs="Times New Roman"/>
          <w:i/>
          <w:sz w:val="30"/>
          <w:szCs w:val="30"/>
        </w:rPr>
        <w:t xml:space="preserve"> 81</w:t>
      </w:r>
      <w:r>
        <w:rPr>
          <w:rFonts w:ascii="Times New Roman" w:hAnsi="Times New Roman" w:cs="Times New Roman"/>
          <w:i/>
          <w:sz w:val="30"/>
          <w:szCs w:val="30"/>
        </w:rPr>
        <w:t xml:space="preserve"> «</w:t>
      </w:r>
      <w:r w:rsidRPr="00167A53">
        <w:rPr>
          <w:rFonts w:ascii="Times New Roman" w:hAnsi="Times New Roman" w:cs="Times New Roman"/>
          <w:i/>
          <w:sz w:val="30"/>
          <w:szCs w:val="30"/>
        </w:rPr>
        <w:t xml:space="preserve">О форматах и структурах электронных паспортов транспортных средств (электронных паспортов шасси транспортных средств) и электронных паспортов самоходных машин </w:t>
      </w:r>
      <w:r>
        <w:rPr>
          <w:rFonts w:ascii="Times New Roman" w:hAnsi="Times New Roman" w:cs="Times New Roman"/>
          <w:i/>
          <w:sz w:val="30"/>
          <w:szCs w:val="30"/>
        </w:rPr>
        <w:br/>
        <w:t>и других видов техники»;</w:t>
      </w:r>
    </w:p>
    <w:p w14:paraId="3BA87A6E" w14:textId="77777777" w:rsidR="002D105C" w:rsidRPr="00D30551" w:rsidRDefault="002D105C" w:rsidP="002D105C">
      <w:pPr>
        <w:spacing w:after="0" w:line="360" w:lineRule="auto"/>
        <w:ind w:firstLine="709"/>
        <w:jc w:val="both"/>
        <w:rPr>
          <w:rFonts w:ascii="Times New Roman" w:hAnsi="Times New Roman" w:cs="Times New Roman"/>
          <w:i/>
          <w:sz w:val="30"/>
          <w:szCs w:val="30"/>
        </w:rPr>
      </w:pPr>
      <w:r w:rsidRPr="00D30551">
        <w:rPr>
          <w:rFonts w:ascii="Times New Roman" w:hAnsi="Times New Roman" w:cs="Times New Roman"/>
          <w:i/>
          <w:sz w:val="30"/>
          <w:szCs w:val="30"/>
        </w:rPr>
        <w:t xml:space="preserve">Решение Коллегии Комиссии от 30 июня 2017 года №79 </w:t>
      </w:r>
      <w:r w:rsidRPr="00D30551">
        <w:rPr>
          <w:rFonts w:ascii="Times New Roman" w:hAnsi="Times New Roman" w:cs="Times New Roman"/>
          <w:i/>
          <w:sz w:val="30"/>
          <w:szCs w:val="30"/>
        </w:rPr>
        <w:br/>
        <w:t>«О Требованиях к электронному виду заявлений и документов регистрационного досье, представляемых при осуществлении регистрации и экспертизы лекарственных препаратов для медицинского применения»;</w:t>
      </w:r>
    </w:p>
    <w:p w14:paraId="14514E11" w14:textId="3E735151" w:rsidR="00167A53" w:rsidRDefault="00167A53" w:rsidP="008B33BE">
      <w:pPr>
        <w:spacing w:after="0" w:line="360" w:lineRule="auto"/>
        <w:ind w:firstLine="709"/>
        <w:jc w:val="both"/>
        <w:rPr>
          <w:rFonts w:ascii="Times New Roman" w:hAnsi="Times New Roman" w:cs="Times New Roman"/>
          <w:i/>
          <w:sz w:val="30"/>
          <w:szCs w:val="30"/>
        </w:rPr>
      </w:pPr>
      <w:r w:rsidRPr="00167A53">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167A53">
        <w:rPr>
          <w:rFonts w:ascii="Times New Roman" w:hAnsi="Times New Roman" w:cs="Times New Roman"/>
          <w:i/>
          <w:sz w:val="30"/>
          <w:szCs w:val="30"/>
        </w:rPr>
        <w:t>от 19</w:t>
      </w:r>
      <w:r>
        <w:rPr>
          <w:rFonts w:ascii="Times New Roman" w:hAnsi="Times New Roman" w:cs="Times New Roman"/>
          <w:i/>
          <w:sz w:val="30"/>
          <w:szCs w:val="30"/>
        </w:rPr>
        <w:t xml:space="preserve"> декабря 2017 года №</w:t>
      </w:r>
      <w:r w:rsidRPr="00167A53">
        <w:rPr>
          <w:rFonts w:ascii="Times New Roman" w:hAnsi="Times New Roman" w:cs="Times New Roman"/>
          <w:i/>
          <w:sz w:val="30"/>
          <w:szCs w:val="30"/>
        </w:rPr>
        <w:t>185</w:t>
      </w:r>
      <w:r>
        <w:rPr>
          <w:rFonts w:ascii="Times New Roman" w:hAnsi="Times New Roman" w:cs="Times New Roman"/>
          <w:i/>
          <w:sz w:val="30"/>
          <w:szCs w:val="30"/>
        </w:rPr>
        <w:t xml:space="preserve"> «</w:t>
      </w:r>
      <w:r w:rsidRPr="00167A53">
        <w:rPr>
          <w:rFonts w:ascii="Times New Roman" w:hAnsi="Times New Roman" w:cs="Times New Roman"/>
          <w:i/>
          <w:sz w:val="30"/>
          <w:szCs w:val="30"/>
        </w:rPr>
        <w:t>О структуре и формате заявления о совершении операций в отношении находящихся за пределами таможенной территории Евразийского экономического союза транспортных средств международной перевозки, являющихся товарами, помещенными под таможенную проце</w:t>
      </w:r>
      <w:r w:rsidR="008275BA">
        <w:rPr>
          <w:rFonts w:ascii="Times New Roman" w:hAnsi="Times New Roman" w:cs="Times New Roman"/>
          <w:i/>
          <w:sz w:val="30"/>
          <w:szCs w:val="30"/>
        </w:rPr>
        <w:t>дуру временного ввоза (допуска)»;</w:t>
      </w:r>
    </w:p>
    <w:p w14:paraId="69037700" w14:textId="0E3DD64F" w:rsidR="008275BA" w:rsidRPr="00D30551" w:rsidRDefault="008275BA" w:rsidP="008B33BE">
      <w:pPr>
        <w:spacing w:after="0" w:line="360" w:lineRule="auto"/>
        <w:ind w:firstLine="709"/>
        <w:jc w:val="both"/>
        <w:rPr>
          <w:rFonts w:ascii="Times New Roman" w:hAnsi="Times New Roman" w:cs="Times New Roman"/>
          <w:i/>
          <w:sz w:val="30"/>
          <w:szCs w:val="30"/>
        </w:rPr>
      </w:pPr>
      <w:r w:rsidRPr="008275BA">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167A53">
        <w:rPr>
          <w:rFonts w:ascii="Times New Roman" w:hAnsi="Times New Roman" w:cs="Times New Roman"/>
          <w:i/>
          <w:sz w:val="30"/>
          <w:szCs w:val="30"/>
        </w:rPr>
        <w:t>от 19</w:t>
      </w:r>
      <w:r>
        <w:rPr>
          <w:rFonts w:ascii="Times New Roman" w:hAnsi="Times New Roman" w:cs="Times New Roman"/>
          <w:i/>
          <w:sz w:val="30"/>
          <w:szCs w:val="30"/>
        </w:rPr>
        <w:t xml:space="preserve"> декабря 2017 года №</w:t>
      </w:r>
      <w:r w:rsidRPr="00167A53">
        <w:rPr>
          <w:rFonts w:ascii="Times New Roman" w:hAnsi="Times New Roman" w:cs="Times New Roman"/>
          <w:i/>
          <w:sz w:val="30"/>
          <w:szCs w:val="30"/>
        </w:rPr>
        <w:t>185</w:t>
      </w:r>
      <w:r>
        <w:rPr>
          <w:rFonts w:ascii="Times New Roman" w:hAnsi="Times New Roman" w:cs="Times New Roman"/>
          <w:i/>
          <w:sz w:val="30"/>
          <w:szCs w:val="30"/>
        </w:rPr>
        <w:t xml:space="preserve"> «</w:t>
      </w:r>
      <w:r w:rsidRPr="008275BA">
        <w:rPr>
          <w:rFonts w:ascii="Times New Roman" w:hAnsi="Times New Roman" w:cs="Times New Roman"/>
          <w:i/>
          <w:sz w:val="30"/>
          <w:szCs w:val="30"/>
        </w:rPr>
        <w:t>О структуре и формате заявления о выпуске товаров до подачи декларации на товары»;</w:t>
      </w:r>
    </w:p>
    <w:p w14:paraId="404A89B7" w14:textId="0A5CA101" w:rsidR="008B33BE" w:rsidRPr="00D30551" w:rsidRDefault="008B33BE" w:rsidP="008B33BE">
      <w:pPr>
        <w:spacing w:after="0" w:line="360" w:lineRule="auto"/>
        <w:ind w:firstLine="709"/>
        <w:jc w:val="both"/>
        <w:rPr>
          <w:rFonts w:ascii="Times New Roman" w:hAnsi="Times New Roman" w:cs="Times New Roman"/>
          <w:i/>
          <w:sz w:val="30"/>
          <w:szCs w:val="30"/>
        </w:rPr>
      </w:pPr>
      <w:r w:rsidRPr="00D30551">
        <w:rPr>
          <w:rFonts w:ascii="Times New Roman" w:hAnsi="Times New Roman" w:cs="Times New Roman"/>
          <w:i/>
          <w:sz w:val="30"/>
          <w:szCs w:val="30"/>
        </w:rPr>
        <w:t xml:space="preserve">Решение Коллегии </w:t>
      </w:r>
      <w:r w:rsidR="00AC1CE0" w:rsidRPr="00D30551">
        <w:rPr>
          <w:rFonts w:ascii="Times New Roman" w:hAnsi="Times New Roman" w:cs="Times New Roman"/>
          <w:i/>
          <w:sz w:val="30"/>
          <w:szCs w:val="30"/>
        </w:rPr>
        <w:t>К</w:t>
      </w:r>
      <w:r w:rsidRPr="00D30551">
        <w:rPr>
          <w:rFonts w:ascii="Times New Roman" w:hAnsi="Times New Roman" w:cs="Times New Roman"/>
          <w:i/>
          <w:sz w:val="30"/>
          <w:szCs w:val="30"/>
        </w:rPr>
        <w:t>омиссии от 16</w:t>
      </w:r>
      <w:r w:rsidR="00AC1CE0" w:rsidRPr="00D30551">
        <w:rPr>
          <w:rFonts w:ascii="Times New Roman" w:hAnsi="Times New Roman" w:cs="Times New Roman"/>
          <w:i/>
          <w:sz w:val="30"/>
          <w:szCs w:val="30"/>
        </w:rPr>
        <w:t xml:space="preserve"> января 2018 года №2 </w:t>
      </w:r>
      <w:r w:rsidR="00AC1CE0" w:rsidRPr="00D30551">
        <w:rPr>
          <w:rFonts w:ascii="Times New Roman" w:hAnsi="Times New Roman" w:cs="Times New Roman"/>
          <w:i/>
          <w:sz w:val="30"/>
          <w:szCs w:val="30"/>
        </w:rPr>
        <w:br/>
        <w:t>«</w:t>
      </w:r>
      <w:r w:rsidRPr="00D30551">
        <w:rPr>
          <w:rFonts w:ascii="Times New Roman" w:hAnsi="Times New Roman" w:cs="Times New Roman"/>
          <w:i/>
          <w:sz w:val="30"/>
          <w:szCs w:val="30"/>
        </w:rPr>
        <w:t>О структуре и формате декларации на товары и транзитной декларации</w:t>
      </w:r>
      <w:r w:rsidR="00AC1CE0" w:rsidRPr="00D30551">
        <w:rPr>
          <w:rFonts w:ascii="Times New Roman" w:hAnsi="Times New Roman" w:cs="Times New Roman"/>
          <w:i/>
          <w:sz w:val="30"/>
          <w:szCs w:val="30"/>
        </w:rPr>
        <w:t>»;</w:t>
      </w:r>
    </w:p>
    <w:p w14:paraId="3E9D2AE5" w14:textId="1E99539F" w:rsidR="00AC1CE0" w:rsidRDefault="00AC1CE0" w:rsidP="00AC1CE0">
      <w:pPr>
        <w:spacing w:after="0" w:line="360" w:lineRule="auto"/>
        <w:ind w:firstLine="709"/>
        <w:jc w:val="both"/>
        <w:rPr>
          <w:rFonts w:ascii="Times New Roman" w:hAnsi="Times New Roman" w:cs="Times New Roman"/>
          <w:i/>
          <w:sz w:val="30"/>
          <w:szCs w:val="30"/>
        </w:rPr>
      </w:pPr>
      <w:r w:rsidRPr="00D30551">
        <w:rPr>
          <w:rFonts w:ascii="Times New Roman" w:hAnsi="Times New Roman" w:cs="Times New Roman"/>
          <w:i/>
          <w:sz w:val="30"/>
          <w:szCs w:val="30"/>
        </w:rPr>
        <w:lastRenderedPageBreak/>
        <w:t xml:space="preserve">Решение Коллегии Евразийской экономической комиссии </w:t>
      </w:r>
      <w:r w:rsidRPr="00D30551">
        <w:rPr>
          <w:rFonts w:ascii="Times New Roman" w:hAnsi="Times New Roman" w:cs="Times New Roman"/>
          <w:i/>
          <w:sz w:val="30"/>
          <w:szCs w:val="30"/>
        </w:rPr>
        <w:br/>
        <w:t>от 16 января 2018 года №3 «О структуре и формате корректировки декларации на товары»;</w:t>
      </w:r>
    </w:p>
    <w:p w14:paraId="100C67DD" w14:textId="23E891D8" w:rsidR="008275BA" w:rsidRDefault="008275BA" w:rsidP="008275BA">
      <w:pPr>
        <w:spacing w:after="0" w:line="360" w:lineRule="auto"/>
        <w:ind w:firstLine="709"/>
        <w:jc w:val="both"/>
        <w:rPr>
          <w:rFonts w:ascii="Times New Roman" w:hAnsi="Times New Roman" w:cs="Times New Roman"/>
          <w:i/>
          <w:sz w:val="30"/>
          <w:szCs w:val="30"/>
        </w:rPr>
      </w:pPr>
      <w:r w:rsidRPr="008275BA">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8275BA">
        <w:rPr>
          <w:rFonts w:ascii="Times New Roman" w:hAnsi="Times New Roman" w:cs="Times New Roman"/>
          <w:i/>
          <w:sz w:val="30"/>
          <w:szCs w:val="30"/>
        </w:rPr>
        <w:t xml:space="preserve">от </w:t>
      </w:r>
      <w:r w:rsidRPr="00D30551">
        <w:rPr>
          <w:rFonts w:ascii="Times New Roman" w:hAnsi="Times New Roman" w:cs="Times New Roman"/>
          <w:i/>
          <w:sz w:val="30"/>
          <w:szCs w:val="30"/>
        </w:rPr>
        <w:t>16 января 2018 года №</w:t>
      </w:r>
      <w:r w:rsidRPr="008275BA">
        <w:rPr>
          <w:rFonts w:ascii="Times New Roman" w:hAnsi="Times New Roman" w:cs="Times New Roman"/>
          <w:i/>
          <w:sz w:val="30"/>
          <w:szCs w:val="30"/>
        </w:rPr>
        <w:t>4 «О структуре и формате декларации таможенной стоимости»;</w:t>
      </w:r>
    </w:p>
    <w:p w14:paraId="5EDBAC06" w14:textId="77777777" w:rsidR="008275BA" w:rsidRDefault="008275BA" w:rsidP="008275BA">
      <w:pPr>
        <w:spacing w:after="0" w:line="360" w:lineRule="auto"/>
        <w:ind w:firstLine="709"/>
        <w:jc w:val="both"/>
        <w:rPr>
          <w:rFonts w:ascii="Times New Roman" w:hAnsi="Times New Roman" w:cs="Times New Roman"/>
          <w:i/>
          <w:sz w:val="30"/>
          <w:szCs w:val="30"/>
        </w:rPr>
      </w:pPr>
    </w:p>
    <w:p w14:paraId="692632E5" w14:textId="52C4E96C" w:rsidR="008275BA" w:rsidRPr="008275BA" w:rsidRDefault="008275BA" w:rsidP="008275BA">
      <w:pPr>
        <w:spacing w:after="0" w:line="360" w:lineRule="auto"/>
        <w:ind w:firstLine="709"/>
        <w:jc w:val="both"/>
        <w:rPr>
          <w:rFonts w:ascii="Times New Roman" w:hAnsi="Times New Roman" w:cs="Times New Roman"/>
          <w:i/>
          <w:sz w:val="30"/>
          <w:szCs w:val="30"/>
        </w:rPr>
      </w:pPr>
      <w:r w:rsidRPr="008275BA">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8275BA">
        <w:rPr>
          <w:rFonts w:ascii="Times New Roman" w:hAnsi="Times New Roman" w:cs="Times New Roman"/>
          <w:i/>
          <w:sz w:val="30"/>
          <w:szCs w:val="30"/>
        </w:rPr>
        <w:t>от 28 ноября 2018 года №19</w:t>
      </w:r>
      <w:r>
        <w:rPr>
          <w:rFonts w:ascii="Times New Roman" w:hAnsi="Times New Roman" w:cs="Times New Roman"/>
          <w:i/>
          <w:sz w:val="30"/>
          <w:szCs w:val="30"/>
        </w:rPr>
        <w:t>1</w:t>
      </w:r>
      <w:r w:rsidRPr="008275BA">
        <w:rPr>
          <w:rFonts w:ascii="Times New Roman" w:hAnsi="Times New Roman" w:cs="Times New Roman"/>
          <w:i/>
          <w:sz w:val="30"/>
          <w:szCs w:val="30"/>
        </w:rPr>
        <w:t xml:space="preserve"> «О структуре и формате предварительной информации о товарах, предполагаемых к ввозу на таможенную территорию Евразийского экономического союза водным транспортом»</w:t>
      </w:r>
      <w:r>
        <w:rPr>
          <w:rFonts w:ascii="Times New Roman" w:hAnsi="Times New Roman" w:cs="Times New Roman"/>
          <w:i/>
          <w:sz w:val="30"/>
          <w:szCs w:val="30"/>
        </w:rPr>
        <w:t>;</w:t>
      </w:r>
    </w:p>
    <w:p w14:paraId="797B674F" w14:textId="1BAB2D17" w:rsidR="008275BA" w:rsidRPr="008275BA" w:rsidRDefault="008275BA" w:rsidP="008275BA">
      <w:pPr>
        <w:spacing w:after="0" w:line="360" w:lineRule="auto"/>
        <w:ind w:firstLine="709"/>
        <w:jc w:val="both"/>
        <w:rPr>
          <w:rFonts w:ascii="Times New Roman" w:hAnsi="Times New Roman" w:cs="Times New Roman"/>
          <w:i/>
          <w:sz w:val="30"/>
          <w:szCs w:val="30"/>
        </w:rPr>
      </w:pPr>
      <w:r w:rsidRPr="008275BA">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8275BA">
        <w:rPr>
          <w:rFonts w:ascii="Times New Roman" w:hAnsi="Times New Roman" w:cs="Times New Roman"/>
          <w:i/>
          <w:sz w:val="30"/>
          <w:szCs w:val="30"/>
        </w:rPr>
        <w:t>от 28 ноября 2018 года №19</w:t>
      </w:r>
      <w:r>
        <w:rPr>
          <w:rFonts w:ascii="Times New Roman" w:hAnsi="Times New Roman" w:cs="Times New Roman"/>
          <w:i/>
          <w:sz w:val="30"/>
          <w:szCs w:val="30"/>
        </w:rPr>
        <w:t>2</w:t>
      </w:r>
      <w:r w:rsidRPr="008275BA">
        <w:rPr>
          <w:rFonts w:ascii="Times New Roman" w:hAnsi="Times New Roman" w:cs="Times New Roman"/>
          <w:i/>
          <w:sz w:val="30"/>
          <w:szCs w:val="30"/>
        </w:rPr>
        <w:t xml:space="preserve"> «О структуре и формате предварительной информации о товарах, предполагаемых к ввозу на таможенную территорию Евразийского экономического союза </w:t>
      </w:r>
      <w:r>
        <w:rPr>
          <w:rFonts w:ascii="Times New Roman" w:hAnsi="Times New Roman" w:cs="Times New Roman"/>
          <w:i/>
          <w:sz w:val="30"/>
          <w:szCs w:val="30"/>
        </w:rPr>
        <w:t>воздушным</w:t>
      </w:r>
      <w:r w:rsidRPr="008275BA">
        <w:rPr>
          <w:rFonts w:ascii="Times New Roman" w:hAnsi="Times New Roman" w:cs="Times New Roman"/>
          <w:i/>
          <w:sz w:val="30"/>
          <w:szCs w:val="30"/>
        </w:rPr>
        <w:t xml:space="preserve"> транспортом»</w:t>
      </w:r>
      <w:r>
        <w:rPr>
          <w:rFonts w:ascii="Times New Roman" w:hAnsi="Times New Roman" w:cs="Times New Roman"/>
          <w:i/>
          <w:sz w:val="30"/>
          <w:szCs w:val="30"/>
        </w:rPr>
        <w:t>;</w:t>
      </w:r>
    </w:p>
    <w:p w14:paraId="223018D6" w14:textId="7BB54A61" w:rsidR="008275BA" w:rsidRPr="008275BA" w:rsidRDefault="008275BA" w:rsidP="008275BA">
      <w:pPr>
        <w:spacing w:after="0" w:line="360" w:lineRule="auto"/>
        <w:ind w:firstLine="709"/>
        <w:jc w:val="both"/>
        <w:rPr>
          <w:rFonts w:ascii="Times New Roman" w:hAnsi="Times New Roman" w:cs="Times New Roman"/>
          <w:i/>
          <w:sz w:val="30"/>
          <w:szCs w:val="30"/>
        </w:rPr>
      </w:pPr>
      <w:r w:rsidRPr="008275BA">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8275BA">
        <w:rPr>
          <w:rFonts w:ascii="Times New Roman" w:hAnsi="Times New Roman" w:cs="Times New Roman"/>
          <w:i/>
          <w:sz w:val="30"/>
          <w:szCs w:val="30"/>
        </w:rPr>
        <w:t>от 28 ноября 2018 года №193 «О структуре и формате предварительной информации о товарах, предполагаемых к ввозу на таможенную территорию Евразийского экономического союза железнодорожным транспортом»</w:t>
      </w:r>
      <w:r>
        <w:rPr>
          <w:rFonts w:ascii="Times New Roman" w:hAnsi="Times New Roman" w:cs="Times New Roman"/>
          <w:i/>
          <w:sz w:val="30"/>
          <w:szCs w:val="30"/>
        </w:rPr>
        <w:t>;</w:t>
      </w:r>
    </w:p>
    <w:p w14:paraId="3842AD40" w14:textId="22A92404" w:rsidR="008275BA" w:rsidRPr="008275BA" w:rsidRDefault="008275BA" w:rsidP="008275BA">
      <w:pPr>
        <w:spacing w:after="0" w:line="360" w:lineRule="auto"/>
        <w:ind w:firstLine="709"/>
        <w:jc w:val="both"/>
        <w:rPr>
          <w:rFonts w:ascii="Times New Roman" w:hAnsi="Times New Roman" w:cs="Times New Roman"/>
          <w:i/>
          <w:sz w:val="30"/>
          <w:szCs w:val="30"/>
        </w:rPr>
      </w:pPr>
      <w:r w:rsidRPr="008275BA">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8275BA">
        <w:rPr>
          <w:rFonts w:ascii="Times New Roman" w:hAnsi="Times New Roman" w:cs="Times New Roman"/>
          <w:i/>
          <w:sz w:val="30"/>
          <w:szCs w:val="30"/>
        </w:rPr>
        <w:t>от 28 ноября 2018 года №19</w:t>
      </w:r>
      <w:r>
        <w:rPr>
          <w:rFonts w:ascii="Times New Roman" w:hAnsi="Times New Roman" w:cs="Times New Roman"/>
          <w:i/>
          <w:sz w:val="30"/>
          <w:szCs w:val="30"/>
        </w:rPr>
        <w:t>4</w:t>
      </w:r>
      <w:r w:rsidRPr="008275BA">
        <w:rPr>
          <w:rFonts w:ascii="Times New Roman" w:hAnsi="Times New Roman" w:cs="Times New Roman"/>
          <w:i/>
          <w:sz w:val="30"/>
          <w:szCs w:val="30"/>
        </w:rPr>
        <w:t xml:space="preserve"> «О структуре и формате предварительной информации о товарах, предполагаемых к ввозу на таможенную территорию Евразийского экономического союза автомобильным транспортом»</w:t>
      </w:r>
      <w:r>
        <w:rPr>
          <w:rFonts w:ascii="Times New Roman" w:hAnsi="Times New Roman" w:cs="Times New Roman"/>
          <w:i/>
          <w:sz w:val="30"/>
          <w:szCs w:val="30"/>
        </w:rPr>
        <w:t>;</w:t>
      </w:r>
    </w:p>
    <w:p w14:paraId="45EB8FCF" w14:textId="7B29AD56" w:rsidR="00AC1CE0" w:rsidRDefault="00AC1CE0" w:rsidP="00AC1CE0">
      <w:pPr>
        <w:spacing w:after="0" w:line="360" w:lineRule="auto"/>
        <w:ind w:firstLine="709"/>
        <w:jc w:val="both"/>
        <w:rPr>
          <w:rFonts w:ascii="Times New Roman" w:hAnsi="Times New Roman" w:cs="Times New Roman"/>
          <w:i/>
          <w:sz w:val="30"/>
          <w:szCs w:val="30"/>
        </w:rPr>
      </w:pPr>
      <w:r w:rsidRPr="00D30551">
        <w:rPr>
          <w:rFonts w:ascii="Times New Roman" w:hAnsi="Times New Roman" w:cs="Times New Roman"/>
          <w:i/>
          <w:sz w:val="30"/>
          <w:szCs w:val="30"/>
        </w:rPr>
        <w:lastRenderedPageBreak/>
        <w:t xml:space="preserve">Решение Коллегии Комиссии от 22 января 2019 года №9 </w:t>
      </w:r>
      <w:r w:rsidRPr="00D30551">
        <w:rPr>
          <w:rFonts w:ascii="Times New Roman" w:hAnsi="Times New Roman" w:cs="Times New Roman"/>
          <w:i/>
          <w:sz w:val="30"/>
          <w:szCs w:val="30"/>
        </w:rPr>
        <w:br/>
        <w:t xml:space="preserve">«О структуре и формате декларации на товары для экспресс-грузов, пассажирской таможенной декларации для экспресс-грузов, корректировки декларации на товары для экспресс-грузов </w:t>
      </w:r>
      <w:r w:rsidRPr="00D30551">
        <w:rPr>
          <w:rFonts w:ascii="Times New Roman" w:hAnsi="Times New Roman" w:cs="Times New Roman"/>
          <w:i/>
          <w:sz w:val="30"/>
          <w:szCs w:val="30"/>
        </w:rPr>
        <w:br/>
        <w:t>и корректировки пассажирской таможенной декларации для экспресс-грузов»;</w:t>
      </w:r>
    </w:p>
    <w:p w14:paraId="762F1812" w14:textId="496DA327" w:rsidR="008275BA" w:rsidRPr="002D105C" w:rsidRDefault="008275BA" w:rsidP="002D105C">
      <w:pPr>
        <w:spacing w:after="0" w:line="360" w:lineRule="auto"/>
        <w:ind w:firstLine="709"/>
        <w:jc w:val="both"/>
        <w:rPr>
          <w:rFonts w:ascii="Times New Roman" w:hAnsi="Times New Roman" w:cs="Times New Roman"/>
          <w:i/>
          <w:sz w:val="30"/>
          <w:szCs w:val="30"/>
        </w:rPr>
      </w:pPr>
      <w:r w:rsidRPr="002D105C">
        <w:rPr>
          <w:rFonts w:ascii="Times New Roman" w:hAnsi="Times New Roman" w:cs="Times New Roman"/>
          <w:i/>
          <w:sz w:val="30"/>
          <w:szCs w:val="30"/>
        </w:rPr>
        <w:t xml:space="preserve">Решение Коллегии Евразийской экономической комиссии </w:t>
      </w:r>
      <w:r w:rsidR="002D105C">
        <w:rPr>
          <w:rFonts w:ascii="Times New Roman" w:hAnsi="Times New Roman" w:cs="Times New Roman"/>
          <w:i/>
          <w:sz w:val="30"/>
          <w:szCs w:val="30"/>
        </w:rPr>
        <w:br/>
      </w:r>
      <w:r w:rsidRPr="002D105C">
        <w:rPr>
          <w:rFonts w:ascii="Times New Roman" w:hAnsi="Times New Roman" w:cs="Times New Roman"/>
          <w:i/>
          <w:sz w:val="30"/>
          <w:szCs w:val="30"/>
        </w:rPr>
        <w:t>от 12 мая 2020</w:t>
      </w:r>
      <w:r w:rsidR="002D105C" w:rsidRPr="002D105C">
        <w:rPr>
          <w:rFonts w:ascii="Times New Roman" w:hAnsi="Times New Roman" w:cs="Times New Roman"/>
          <w:i/>
          <w:sz w:val="30"/>
          <w:szCs w:val="30"/>
        </w:rPr>
        <w:t xml:space="preserve"> года</w:t>
      </w:r>
      <w:r w:rsidRPr="002D105C">
        <w:rPr>
          <w:rFonts w:ascii="Times New Roman" w:hAnsi="Times New Roman" w:cs="Times New Roman"/>
          <w:i/>
          <w:sz w:val="30"/>
          <w:szCs w:val="30"/>
        </w:rPr>
        <w:t xml:space="preserve"> </w:t>
      </w:r>
      <w:r w:rsidR="002D105C" w:rsidRPr="002D105C">
        <w:rPr>
          <w:rFonts w:ascii="Times New Roman" w:hAnsi="Times New Roman" w:cs="Times New Roman"/>
          <w:i/>
          <w:sz w:val="30"/>
          <w:szCs w:val="30"/>
        </w:rPr>
        <w:t>№</w:t>
      </w:r>
      <w:r w:rsidRPr="002D105C">
        <w:rPr>
          <w:rFonts w:ascii="Times New Roman" w:hAnsi="Times New Roman" w:cs="Times New Roman"/>
          <w:i/>
          <w:sz w:val="30"/>
          <w:szCs w:val="30"/>
        </w:rPr>
        <w:t xml:space="preserve"> 63</w:t>
      </w:r>
      <w:r w:rsidR="002D105C" w:rsidRPr="002D105C">
        <w:rPr>
          <w:rFonts w:ascii="Times New Roman" w:hAnsi="Times New Roman" w:cs="Times New Roman"/>
          <w:i/>
          <w:sz w:val="30"/>
          <w:szCs w:val="30"/>
        </w:rPr>
        <w:t xml:space="preserve"> «</w:t>
      </w:r>
      <w:r w:rsidRPr="002D105C">
        <w:rPr>
          <w:rFonts w:ascii="Times New Roman" w:hAnsi="Times New Roman" w:cs="Times New Roman"/>
          <w:i/>
          <w:sz w:val="30"/>
          <w:szCs w:val="30"/>
        </w:rPr>
        <w:t>О структуре и формате пассажирской тамож</w:t>
      </w:r>
      <w:r w:rsidR="002D105C" w:rsidRPr="002D105C">
        <w:rPr>
          <w:rFonts w:ascii="Times New Roman" w:hAnsi="Times New Roman" w:cs="Times New Roman"/>
          <w:i/>
          <w:sz w:val="30"/>
          <w:szCs w:val="30"/>
        </w:rPr>
        <w:t>енной декларации»;</w:t>
      </w:r>
    </w:p>
    <w:p w14:paraId="28AF5ED6" w14:textId="54676D3B" w:rsidR="006410CC" w:rsidRDefault="008D5184" w:rsidP="008D5184">
      <w:pPr>
        <w:spacing w:after="0" w:line="360" w:lineRule="auto"/>
        <w:ind w:firstLine="709"/>
        <w:jc w:val="both"/>
        <w:rPr>
          <w:rFonts w:ascii="Times New Roman" w:hAnsi="Times New Roman" w:cs="Times New Roman"/>
          <w:i/>
          <w:sz w:val="30"/>
          <w:szCs w:val="30"/>
        </w:rPr>
      </w:pPr>
      <w:r w:rsidRPr="00D30551">
        <w:rPr>
          <w:rFonts w:ascii="Times New Roman" w:hAnsi="Times New Roman" w:cs="Times New Roman"/>
          <w:i/>
          <w:sz w:val="30"/>
          <w:szCs w:val="30"/>
        </w:rPr>
        <w:t xml:space="preserve">Решение Коллегии Комиссии от 27 июля 2021 года № 88 </w:t>
      </w:r>
      <w:r w:rsidRPr="00D30551">
        <w:rPr>
          <w:rFonts w:ascii="Times New Roman" w:hAnsi="Times New Roman" w:cs="Times New Roman"/>
          <w:i/>
          <w:sz w:val="30"/>
          <w:szCs w:val="30"/>
        </w:rPr>
        <w:br/>
        <w:t xml:space="preserve">«О технических требованиях к электронному виду заявления </w:t>
      </w:r>
      <w:r w:rsidRPr="00D30551">
        <w:rPr>
          <w:rFonts w:ascii="Times New Roman" w:hAnsi="Times New Roman" w:cs="Times New Roman"/>
          <w:i/>
          <w:sz w:val="30"/>
          <w:szCs w:val="30"/>
        </w:rPr>
        <w:br/>
        <w:t>о включении объектов интеллектуальной собственности в единый таможенный реестр объектов интеллектуальной собственности государств - членов Евразийского экономического союза и иных обращений заявителя»</w:t>
      </w:r>
      <w:r w:rsidR="006410CC" w:rsidRPr="00D30551">
        <w:rPr>
          <w:rFonts w:ascii="Times New Roman" w:hAnsi="Times New Roman" w:cs="Times New Roman"/>
          <w:i/>
          <w:sz w:val="30"/>
          <w:szCs w:val="30"/>
        </w:rPr>
        <w:t>.</w:t>
      </w:r>
    </w:p>
    <w:p w14:paraId="750B4AA2" w14:textId="77777777" w:rsidR="00167A53" w:rsidRDefault="00167A53" w:rsidP="00167A53">
      <w:pPr>
        <w:spacing w:after="0" w:line="360" w:lineRule="auto"/>
        <w:ind w:firstLine="709"/>
        <w:jc w:val="both"/>
        <w:rPr>
          <w:rFonts w:ascii="Times New Roman" w:eastAsiaTheme="minorHAnsi" w:hAnsi="Times New Roman" w:cs="Times New Roman"/>
          <w:i/>
          <w:iCs/>
          <w:sz w:val="30"/>
          <w:szCs w:val="30"/>
          <w:lang w:eastAsia="en-US"/>
        </w:rPr>
      </w:pPr>
      <w:r w:rsidRPr="00167A53">
        <w:rPr>
          <w:rFonts w:ascii="Times New Roman" w:hAnsi="Times New Roman" w:cs="Times New Roman"/>
          <w:i/>
          <w:sz w:val="30"/>
          <w:szCs w:val="30"/>
        </w:rPr>
        <w:t xml:space="preserve">Решение Коллегии Евразийской экономической комиссии </w:t>
      </w:r>
      <w:r>
        <w:rPr>
          <w:rFonts w:ascii="Times New Roman" w:hAnsi="Times New Roman" w:cs="Times New Roman"/>
          <w:i/>
          <w:sz w:val="30"/>
          <w:szCs w:val="30"/>
        </w:rPr>
        <w:br/>
      </w:r>
      <w:r w:rsidRPr="00167A53">
        <w:rPr>
          <w:rFonts w:ascii="Times New Roman" w:hAnsi="Times New Roman" w:cs="Times New Roman"/>
          <w:i/>
          <w:sz w:val="30"/>
          <w:szCs w:val="30"/>
        </w:rPr>
        <w:t>от 30</w:t>
      </w:r>
      <w:r>
        <w:rPr>
          <w:rFonts w:ascii="Times New Roman" w:hAnsi="Times New Roman" w:cs="Times New Roman"/>
          <w:i/>
          <w:sz w:val="30"/>
          <w:szCs w:val="30"/>
        </w:rPr>
        <w:t xml:space="preserve"> мая 2023 года №</w:t>
      </w:r>
      <w:r w:rsidRPr="00167A53">
        <w:rPr>
          <w:rFonts w:ascii="Times New Roman" w:hAnsi="Times New Roman" w:cs="Times New Roman"/>
          <w:i/>
          <w:sz w:val="30"/>
          <w:szCs w:val="30"/>
        </w:rPr>
        <w:t>74</w:t>
      </w:r>
      <w:r>
        <w:rPr>
          <w:rFonts w:ascii="Times New Roman" w:hAnsi="Times New Roman" w:cs="Times New Roman"/>
          <w:i/>
          <w:sz w:val="30"/>
          <w:szCs w:val="30"/>
        </w:rPr>
        <w:t xml:space="preserve"> «</w:t>
      </w:r>
      <w:r>
        <w:rPr>
          <w:rFonts w:ascii="Times New Roman" w:eastAsiaTheme="minorHAnsi" w:hAnsi="Times New Roman" w:cs="Times New Roman"/>
          <w:i/>
          <w:iCs/>
          <w:sz w:val="30"/>
          <w:szCs w:val="30"/>
          <w:lang w:eastAsia="en-US"/>
        </w:rPr>
        <w:t>О структуре и формате транзитной декларации и внесении изменений в некоторые решения Коллегии Евразийской экономической комиссии»;</w:t>
      </w:r>
    </w:p>
    <w:p w14:paraId="16B8DFCD" w14:textId="0C1ABAE0" w:rsidR="002D105C" w:rsidRDefault="00167A53" w:rsidP="00167A53">
      <w:pPr>
        <w:spacing w:after="0" w:line="360" w:lineRule="auto"/>
        <w:ind w:firstLine="709"/>
        <w:jc w:val="both"/>
        <w:rPr>
          <w:rFonts w:ascii="Times New Roman" w:hAnsi="Times New Roman" w:cs="Times New Roman"/>
          <w:i/>
          <w:sz w:val="30"/>
          <w:szCs w:val="30"/>
        </w:rPr>
      </w:pPr>
      <w:r>
        <w:rPr>
          <w:rFonts w:ascii="Times New Roman" w:eastAsiaTheme="minorHAnsi" w:hAnsi="Times New Roman" w:cs="Times New Roman"/>
          <w:i/>
          <w:iCs/>
          <w:sz w:val="30"/>
          <w:szCs w:val="30"/>
          <w:lang w:eastAsia="en-US"/>
        </w:rPr>
        <w:t xml:space="preserve">Решение Коллегии Евразийской экономической комиссии </w:t>
      </w:r>
      <w:r>
        <w:rPr>
          <w:rFonts w:ascii="Times New Roman" w:eastAsiaTheme="minorHAnsi" w:hAnsi="Times New Roman" w:cs="Times New Roman"/>
          <w:i/>
          <w:iCs/>
          <w:sz w:val="30"/>
          <w:szCs w:val="30"/>
          <w:lang w:eastAsia="en-US"/>
        </w:rPr>
        <w:br/>
        <w:t>от 30 мая 2023 года №</w:t>
      </w:r>
      <w:r w:rsidRPr="00167A53">
        <w:rPr>
          <w:rFonts w:ascii="Times New Roman" w:hAnsi="Times New Roman" w:cs="Times New Roman"/>
          <w:i/>
          <w:sz w:val="30"/>
          <w:szCs w:val="30"/>
        </w:rPr>
        <w:t>75</w:t>
      </w:r>
      <w:r>
        <w:rPr>
          <w:rFonts w:ascii="Times New Roman" w:hAnsi="Times New Roman" w:cs="Times New Roman"/>
          <w:i/>
          <w:sz w:val="30"/>
          <w:szCs w:val="30"/>
        </w:rPr>
        <w:t xml:space="preserve"> «</w:t>
      </w:r>
      <w:r w:rsidRPr="00167A53">
        <w:rPr>
          <w:rFonts w:ascii="Times New Roman" w:hAnsi="Times New Roman" w:cs="Times New Roman"/>
          <w:i/>
          <w:sz w:val="30"/>
          <w:szCs w:val="30"/>
        </w:rPr>
        <w:t xml:space="preserve">О структуре и формате декларации </w:t>
      </w:r>
      <w:r w:rsidR="002D105C">
        <w:rPr>
          <w:rFonts w:ascii="Times New Roman" w:hAnsi="Times New Roman" w:cs="Times New Roman"/>
          <w:i/>
          <w:sz w:val="30"/>
          <w:szCs w:val="30"/>
        </w:rPr>
        <w:br/>
      </w:r>
      <w:r w:rsidRPr="00167A53">
        <w:rPr>
          <w:rFonts w:ascii="Times New Roman" w:hAnsi="Times New Roman" w:cs="Times New Roman"/>
          <w:i/>
          <w:sz w:val="30"/>
          <w:szCs w:val="30"/>
        </w:rPr>
        <w:t>на товары и корректировки декларации на товары и внесении изменений в некоторые решения Комиссии Таможенного союза и Коллегии Евр</w:t>
      </w:r>
      <w:r>
        <w:rPr>
          <w:rFonts w:ascii="Times New Roman" w:hAnsi="Times New Roman" w:cs="Times New Roman"/>
          <w:i/>
          <w:sz w:val="30"/>
          <w:szCs w:val="30"/>
        </w:rPr>
        <w:t>азийской экономической комиссии»</w:t>
      </w:r>
      <w:r w:rsidR="002D105C">
        <w:rPr>
          <w:rFonts w:ascii="Times New Roman" w:hAnsi="Times New Roman" w:cs="Times New Roman"/>
          <w:i/>
          <w:sz w:val="30"/>
          <w:szCs w:val="30"/>
        </w:rPr>
        <w:t>;</w:t>
      </w:r>
    </w:p>
    <w:p w14:paraId="2F4A94A2" w14:textId="787FED53" w:rsidR="00167A53" w:rsidRPr="002D105C" w:rsidRDefault="002D105C" w:rsidP="00167A53">
      <w:pPr>
        <w:spacing w:after="0" w:line="360" w:lineRule="auto"/>
        <w:ind w:firstLine="709"/>
        <w:jc w:val="both"/>
        <w:rPr>
          <w:rFonts w:ascii="Times New Roman" w:eastAsiaTheme="minorHAnsi" w:hAnsi="Times New Roman" w:cs="Times New Roman"/>
          <w:i/>
          <w:iCs/>
          <w:sz w:val="30"/>
          <w:szCs w:val="30"/>
          <w:lang w:eastAsia="en-US"/>
        </w:rPr>
      </w:pPr>
      <w:r>
        <w:rPr>
          <w:rFonts w:ascii="Times New Roman" w:eastAsiaTheme="minorHAnsi" w:hAnsi="Times New Roman" w:cs="Times New Roman"/>
          <w:i/>
          <w:iCs/>
          <w:sz w:val="30"/>
          <w:szCs w:val="30"/>
          <w:lang w:eastAsia="en-US"/>
        </w:rPr>
        <w:t xml:space="preserve">Решение Коллегии Евразийской экономической комиссии </w:t>
      </w:r>
      <w:r>
        <w:rPr>
          <w:rFonts w:ascii="Times New Roman" w:eastAsiaTheme="minorHAnsi" w:hAnsi="Times New Roman" w:cs="Times New Roman"/>
          <w:i/>
          <w:iCs/>
          <w:sz w:val="30"/>
          <w:szCs w:val="30"/>
          <w:lang w:eastAsia="en-US"/>
        </w:rPr>
        <w:br/>
        <w:t xml:space="preserve">от 16 января 2024 года № 5 «О формате и структуре электронного документа (сведений) "Сведения из лицензии на экспорт и (или) импорт </w:t>
      </w:r>
      <w:r>
        <w:rPr>
          <w:rFonts w:ascii="Times New Roman" w:eastAsiaTheme="minorHAnsi" w:hAnsi="Times New Roman" w:cs="Times New Roman"/>
          <w:i/>
          <w:iCs/>
          <w:sz w:val="30"/>
          <w:szCs w:val="30"/>
          <w:lang w:eastAsia="en-US"/>
        </w:rPr>
        <w:lastRenderedPageBreak/>
        <w:t>отдельных видов товаров или разрешения на экспорт и (или) импорт отдельных видов товаров»</w:t>
      </w:r>
      <w:r w:rsidR="00167A53" w:rsidRPr="002D105C">
        <w:rPr>
          <w:rFonts w:ascii="Times New Roman" w:eastAsiaTheme="minorHAnsi" w:hAnsi="Times New Roman" w:cs="Times New Roman"/>
          <w:i/>
          <w:iCs/>
          <w:sz w:val="30"/>
          <w:szCs w:val="30"/>
          <w:lang w:eastAsia="en-US"/>
        </w:rPr>
        <w:t>.</w:t>
      </w:r>
    </w:p>
    <w:p w14:paraId="0E23D130" w14:textId="5B34DDDF" w:rsidR="009A1C22" w:rsidRPr="00A90863" w:rsidRDefault="00167A53" w:rsidP="00167A53">
      <w:pPr>
        <w:pStyle w:val="3"/>
        <w:spacing w:before="360" w:after="360"/>
        <w:rPr>
          <w:color w:val="auto"/>
        </w:rPr>
      </w:pPr>
      <w:r w:rsidRPr="00167A53">
        <w:rPr>
          <w:color w:val="auto"/>
        </w:rPr>
        <w:t xml:space="preserve"> </w:t>
      </w:r>
      <w:r w:rsidR="00A63094" w:rsidRPr="00A90863">
        <w:rPr>
          <w:color w:val="auto"/>
          <w:lang w:val="en-US"/>
        </w:rPr>
        <w:t>I</w:t>
      </w:r>
      <w:r w:rsidR="009A1C22" w:rsidRPr="00A90863">
        <w:rPr>
          <w:color w:val="auto"/>
          <w:lang w:val="en-US"/>
        </w:rPr>
        <w:t>II</w:t>
      </w:r>
      <w:r w:rsidR="009A1C22" w:rsidRPr="00A90863">
        <w:rPr>
          <w:color w:val="auto"/>
        </w:rPr>
        <w:t>.</w:t>
      </w:r>
      <w:r w:rsidR="00C16B94" w:rsidRPr="00A90863">
        <w:rPr>
          <w:color w:val="auto"/>
        </w:rPr>
        <w:t> </w:t>
      </w:r>
      <w:r w:rsidR="00C109D4" w:rsidRPr="00A90863">
        <w:rPr>
          <w:color w:val="auto"/>
        </w:rPr>
        <w:t xml:space="preserve">Общие сведения о проводимых в рамках Евразийского экономического союза работах по систематизации, классификации </w:t>
      </w:r>
      <w:r w:rsidR="00D30551">
        <w:rPr>
          <w:color w:val="auto"/>
        </w:rPr>
        <w:br/>
      </w:r>
      <w:r w:rsidR="00C109D4" w:rsidRPr="00A90863">
        <w:rPr>
          <w:color w:val="auto"/>
        </w:rPr>
        <w:t>и кодированию объекта систематизации (классификации) технико-экономической и социальной информации</w:t>
      </w:r>
    </w:p>
    <w:p w14:paraId="674BE2EE" w14:textId="1C3F5925" w:rsidR="00057B0B" w:rsidRPr="00C03AE6" w:rsidRDefault="00BB083A" w:rsidP="00057B0B">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Справочник</w:t>
      </w:r>
      <w:r w:rsidR="00F32096">
        <w:rPr>
          <w:rFonts w:ascii="Times New Roman" w:hAnsi="Times New Roman" w:cs="Times New Roman"/>
          <w:sz w:val="30"/>
          <w:szCs w:val="30"/>
        </w:rPr>
        <w:t xml:space="preserve"> </w:t>
      </w:r>
      <w:r w:rsidR="00057B0B" w:rsidRPr="00A90863">
        <w:rPr>
          <w:rFonts w:ascii="Times New Roman" w:hAnsi="Times New Roman" w:cs="Times New Roman"/>
          <w:sz w:val="30"/>
          <w:szCs w:val="30"/>
        </w:rPr>
        <w:t xml:space="preserve">разрабатывается с целью </w:t>
      </w:r>
      <w:r w:rsidR="00716196">
        <w:rPr>
          <w:rFonts w:ascii="Times New Roman" w:hAnsi="Times New Roman" w:cs="Times New Roman"/>
          <w:sz w:val="30"/>
          <w:szCs w:val="30"/>
        </w:rPr>
        <w:t xml:space="preserve">систематизации </w:t>
      </w:r>
      <w:r w:rsidR="00064E8B">
        <w:rPr>
          <w:rFonts w:ascii="Times New Roman" w:hAnsi="Times New Roman" w:cs="Times New Roman"/>
          <w:sz w:val="30"/>
          <w:szCs w:val="30"/>
        </w:rPr>
        <w:br/>
      </w:r>
      <w:r w:rsidR="00716196">
        <w:rPr>
          <w:rFonts w:ascii="Times New Roman" w:hAnsi="Times New Roman" w:cs="Times New Roman"/>
          <w:sz w:val="30"/>
          <w:szCs w:val="30"/>
        </w:rPr>
        <w:t xml:space="preserve">и </w:t>
      </w:r>
      <w:r w:rsidR="003C2D5A">
        <w:rPr>
          <w:rFonts w:ascii="Times New Roman" w:hAnsi="Times New Roman" w:cs="Times New Roman"/>
          <w:sz w:val="30"/>
          <w:szCs w:val="30"/>
        </w:rPr>
        <w:t>кодирования</w:t>
      </w:r>
      <w:r w:rsidR="00416B80" w:rsidRPr="00416B80">
        <w:rPr>
          <w:rFonts w:ascii="Times New Roman" w:hAnsi="Times New Roman" w:cs="Times New Roman"/>
          <w:sz w:val="30"/>
          <w:szCs w:val="30"/>
        </w:rPr>
        <w:t xml:space="preserve"> сведений о</w:t>
      </w:r>
      <w:r w:rsidR="00716196">
        <w:rPr>
          <w:rFonts w:ascii="Times New Roman" w:hAnsi="Times New Roman" w:cs="Times New Roman"/>
          <w:sz w:val="30"/>
          <w:szCs w:val="30"/>
        </w:rPr>
        <w:t xml:space="preserve"> </w:t>
      </w:r>
      <w:r w:rsidR="00416B80" w:rsidRPr="00416B80">
        <w:rPr>
          <w:rFonts w:ascii="Times New Roman" w:hAnsi="Times New Roman" w:cs="Times New Roman"/>
          <w:sz w:val="30"/>
          <w:szCs w:val="30"/>
        </w:rPr>
        <w:t>вид</w:t>
      </w:r>
      <w:r w:rsidR="00716196">
        <w:rPr>
          <w:rFonts w:ascii="Times New Roman" w:hAnsi="Times New Roman" w:cs="Times New Roman"/>
          <w:sz w:val="30"/>
          <w:szCs w:val="30"/>
        </w:rPr>
        <w:t>ах</w:t>
      </w:r>
      <w:r w:rsidR="00416B80" w:rsidRPr="00416B80">
        <w:rPr>
          <w:rFonts w:ascii="Times New Roman" w:hAnsi="Times New Roman" w:cs="Times New Roman"/>
          <w:sz w:val="30"/>
          <w:szCs w:val="30"/>
        </w:rPr>
        <w:t xml:space="preserve"> </w:t>
      </w:r>
      <w:r w:rsidR="00261967">
        <w:rPr>
          <w:rFonts w:ascii="Times New Roman" w:hAnsi="Times New Roman" w:cs="Times New Roman"/>
          <w:sz w:val="30"/>
          <w:szCs w:val="30"/>
        </w:rPr>
        <w:t>адрес</w:t>
      </w:r>
      <w:r w:rsidR="00B06841">
        <w:rPr>
          <w:rFonts w:ascii="Times New Roman" w:hAnsi="Times New Roman" w:cs="Times New Roman"/>
          <w:sz w:val="30"/>
          <w:szCs w:val="30"/>
        </w:rPr>
        <w:t>а</w:t>
      </w:r>
      <w:r w:rsidR="00716196">
        <w:rPr>
          <w:rFonts w:ascii="Times New Roman" w:hAnsi="Times New Roman" w:cs="Times New Roman"/>
          <w:sz w:val="30"/>
          <w:szCs w:val="30"/>
        </w:rPr>
        <w:t xml:space="preserve">, </w:t>
      </w:r>
      <w:r w:rsidR="00416B80">
        <w:rPr>
          <w:rFonts w:ascii="Times New Roman" w:hAnsi="Times New Roman" w:cs="Times New Roman"/>
          <w:sz w:val="30"/>
          <w:szCs w:val="30"/>
        </w:rPr>
        <w:t>передаваемых в составе</w:t>
      </w:r>
      <w:r w:rsidR="00261967">
        <w:rPr>
          <w:rFonts w:ascii="Times New Roman" w:hAnsi="Times New Roman" w:cs="Times New Roman"/>
          <w:sz w:val="30"/>
          <w:szCs w:val="30"/>
        </w:rPr>
        <w:t xml:space="preserve"> адресной информации в структуре</w:t>
      </w:r>
      <w:r w:rsidR="00416B80">
        <w:rPr>
          <w:rFonts w:ascii="Times New Roman" w:hAnsi="Times New Roman" w:cs="Times New Roman"/>
          <w:sz w:val="30"/>
          <w:szCs w:val="30"/>
        </w:rPr>
        <w:t xml:space="preserve"> </w:t>
      </w:r>
      <w:r w:rsidR="00416B80" w:rsidRPr="001B1850">
        <w:rPr>
          <w:rFonts w:ascii="Times New Roman" w:hAnsi="Times New Roman" w:cs="Times New Roman"/>
          <w:sz w:val="30"/>
          <w:szCs w:val="30"/>
        </w:rPr>
        <w:t xml:space="preserve">электронных документов (сведений), применяемых при реализации информационного взаимодействия </w:t>
      </w:r>
      <w:r w:rsidR="00064E8B">
        <w:rPr>
          <w:rFonts w:ascii="Times New Roman" w:hAnsi="Times New Roman" w:cs="Times New Roman"/>
          <w:sz w:val="30"/>
          <w:szCs w:val="30"/>
        </w:rPr>
        <w:br/>
      </w:r>
      <w:r w:rsidR="00416B80" w:rsidRPr="001B1850">
        <w:rPr>
          <w:rFonts w:ascii="Times New Roman" w:hAnsi="Times New Roman" w:cs="Times New Roman"/>
          <w:sz w:val="30"/>
          <w:szCs w:val="30"/>
        </w:rPr>
        <w:t>в рамках общих процессов</w:t>
      </w:r>
      <w:r w:rsidR="00891282">
        <w:rPr>
          <w:rFonts w:ascii="Times New Roman" w:hAnsi="Times New Roman" w:cs="Times New Roman"/>
          <w:sz w:val="30"/>
          <w:szCs w:val="30"/>
        </w:rPr>
        <w:t>.</w:t>
      </w:r>
    </w:p>
    <w:p w14:paraId="1A1A5709" w14:textId="3C2256B6" w:rsidR="0024558B" w:rsidRDefault="0024558B" w:rsidP="00057B0B">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Справочник предназначен для </w:t>
      </w:r>
      <w:r w:rsidR="00706B0A" w:rsidRPr="00706B0A">
        <w:rPr>
          <w:rFonts w:ascii="Times New Roman" w:hAnsi="Times New Roman" w:cs="Times New Roman"/>
          <w:sz w:val="30"/>
          <w:szCs w:val="30"/>
        </w:rPr>
        <w:t xml:space="preserve">решения задач, связанных </w:t>
      </w:r>
      <w:r w:rsidR="00064E8B">
        <w:rPr>
          <w:rFonts w:ascii="Times New Roman" w:hAnsi="Times New Roman" w:cs="Times New Roman"/>
          <w:sz w:val="30"/>
          <w:szCs w:val="30"/>
        </w:rPr>
        <w:br/>
      </w:r>
      <w:r w:rsidR="00706B0A" w:rsidRPr="00706B0A">
        <w:rPr>
          <w:rFonts w:ascii="Times New Roman" w:hAnsi="Times New Roman" w:cs="Times New Roman"/>
          <w:sz w:val="30"/>
          <w:szCs w:val="30"/>
        </w:rPr>
        <w:t>с обеспечением информационного взаимодействия при реализации общих процессов, при формировании электронных документов (сведений), документов в электронном виде в случаях, предусмотренных правом Союза.</w:t>
      </w:r>
    </w:p>
    <w:p w14:paraId="1CBBF73B" w14:textId="56CF70B2" w:rsidR="00384DCD" w:rsidRDefault="008E1293" w:rsidP="00057B0B">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Объектами систематизации являются виды </w:t>
      </w:r>
      <w:r w:rsidR="00261967">
        <w:rPr>
          <w:rFonts w:ascii="Times New Roman" w:hAnsi="Times New Roman" w:cs="Times New Roman"/>
          <w:sz w:val="30"/>
          <w:szCs w:val="30"/>
        </w:rPr>
        <w:t>адрес</w:t>
      </w:r>
      <w:r w:rsidR="00B06841">
        <w:rPr>
          <w:rFonts w:ascii="Times New Roman" w:hAnsi="Times New Roman" w:cs="Times New Roman"/>
          <w:sz w:val="30"/>
          <w:szCs w:val="30"/>
        </w:rPr>
        <w:t>а</w:t>
      </w:r>
      <w:r w:rsidR="00384DCD">
        <w:rPr>
          <w:rFonts w:ascii="Times New Roman" w:hAnsi="Times New Roman" w:cs="Times New Roman"/>
          <w:sz w:val="30"/>
          <w:szCs w:val="30"/>
        </w:rPr>
        <w:t xml:space="preserve"> юридических </w:t>
      </w:r>
      <w:r w:rsidR="00064E8B">
        <w:rPr>
          <w:rFonts w:ascii="Times New Roman" w:hAnsi="Times New Roman" w:cs="Times New Roman"/>
          <w:sz w:val="30"/>
          <w:szCs w:val="30"/>
        </w:rPr>
        <w:br/>
      </w:r>
      <w:r w:rsidR="00384DCD">
        <w:rPr>
          <w:rFonts w:ascii="Times New Roman" w:hAnsi="Times New Roman" w:cs="Times New Roman"/>
          <w:sz w:val="30"/>
          <w:szCs w:val="30"/>
        </w:rPr>
        <w:t>и физических лиц</w:t>
      </w:r>
      <w:r w:rsidR="00D1331B">
        <w:rPr>
          <w:rFonts w:ascii="Times New Roman" w:hAnsi="Times New Roman" w:cs="Times New Roman"/>
          <w:sz w:val="30"/>
          <w:szCs w:val="30"/>
        </w:rPr>
        <w:t xml:space="preserve">, в т.ч. </w:t>
      </w:r>
      <w:r w:rsidR="0019065F" w:rsidRPr="0019065F">
        <w:rPr>
          <w:rFonts w:ascii="Times New Roman" w:hAnsi="Times New Roman" w:cs="Times New Roman"/>
          <w:sz w:val="30"/>
          <w:szCs w:val="30"/>
        </w:rPr>
        <w:t>зарегистрированн</w:t>
      </w:r>
      <w:r w:rsidR="0019065F">
        <w:rPr>
          <w:rFonts w:ascii="Times New Roman" w:hAnsi="Times New Roman" w:cs="Times New Roman"/>
          <w:sz w:val="30"/>
          <w:szCs w:val="30"/>
        </w:rPr>
        <w:t>ых</w:t>
      </w:r>
      <w:r w:rsidR="0019065F" w:rsidRPr="0019065F">
        <w:rPr>
          <w:rFonts w:ascii="Times New Roman" w:hAnsi="Times New Roman" w:cs="Times New Roman"/>
          <w:sz w:val="30"/>
          <w:szCs w:val="30"/>
        </w:rPr>
        <w:t xml:space="preserve"> в качестве индивидуального предпринимателя в соответствии с законодательством государств-член</w:t>
      </w:r>
      <w:r w:rsidR="0019065F">
        <w:rPr>
          <w:rFonts w:ascii="Times New Roman" w:hAnsi="Times New Roman" w:cs="Times New Roman"/>
          <w:sz w:val="30"/>
          <w:szCs w:val="30"/>
        </w:rPr>
        <w:t>ов</w:t>
      </w:r>
      <w:r w:rsidR="00384DCD">
        <w:rPr>
          <w:rFonts w:ascii="Times New Roman" w:hAnsi="Times New Roman" w:cs="Times New Roman"/>
          <w:sz w:val="30"/>
          <w:szCs w:val="30"/>
        </w:rPr>
        <w:t xml:space="preserve"> (</w:t>
      </w:r>
      <w:r w:rsidR="0019065F">
        <w:rPr>
          <w:rFonts w:ascii="Times New Roman" w:hAnsi="Times New Roman" w:cs="Times New Roman"/>
          <w:sz w:val="30"/>
          <w:szCs w:val="30"/>
        </w:rPr>
        <w:t xml:space="preserve">далее – </w:t>
      </w:r>
      <w:r w:rsidR="00384DCD">
        <w:rPr>
          <w:rFonts w:ascii="Times New Roman" w:hAnsi="Times New Roman" w:cs="Times New Roman"/>
          <w:sz w:val="30"/>
          <w:szCs w:val="30"/>
        </w:rPr>
        <w:t>индивидуальны</w:t>
      </w:r>
      <w:r w:rsidR="0019065F">
        <w:rPr>
          <w:rFonts w:ascii="Times New Roman" w:hAnsi="Times New Roman" w:cs="Times New Roman"/>
          <w:sz w:val="30"/>
          <w:szCs w:val="30"/>
        </w:rPr>
        <w:t>е</w:t>
      </w:r>
      <w:r w:rsidR="00384DCD">
        <w:rPr>
          <w:rFonts w:ascii="Times New Roman" w:hAnsi="Times New Roman" w:cs="Times New Roman"/>
          <w:sz w:val="30"/>
          <w:szCs w:val="30"/>
        </w:rPr>
        <w:t xml:space="preserve"> предпринимател</w:t>
      </w:r>
      <w:r w:rsidR="0019065F">
        <w:rPr>
          <w:rFonts w:ascii="Times New Roman" w:hAnsi="Times New Roman" w:cs="Times New Roman"/>
          <w:sz w:val="30"/>
          <w:szCs w:val="30"/>
        </w:rPr>
        <w:t>и</w:t>
      </w:r>
      <w:r w:rsidR="00384DCD">
        <w:rPr>
          <w:rFonts w:ascii="Times New Roman" w:hAnsi="Times New Roman" w:cs="Times New Roman"/>
          <w:sz w:val="30"/>
          <w:szCs w:val="30"/>
        </w:rPr>
        <w:t xml:space="preserve">), указываемых для идентификации их места нахождения, места жительства, места осуществления деятельности и </w:t>
      </w:r>
      <w:r w:rsidR="003E7781">
        <w:rPr>
          <w:rFonts w:ascii="Times New Roman" w:hAnsi="Times New Roman" w:cs="Times New Roman"/>
          <w:sz w:val="30"/>
          <w:szCs w:val="30"/>
        </w:rPr>
        <w:t>иных мест, используемых для осуществления связи с указанными лицами</w:t>
      </w:r>
      <w:r w:rsidR="00384DCD">
        <w:rPr>
          <w:rFonts w:ascii="Times New Roman" w:hAnsi="Times New Roman" w:cs="Times New Roman"/>
          <w:sz w:val="30"/>
          <w:szCs w:val="30"/>
        </w:rPr>
        <w:t>.</w:t>
      </w:r>
    </w:p>
    <w:p w14:paraId="76DBD9DD" w14:textId="54ECB902" w:rsidR="0024558B" w:rsidRDefault="00E32CB7" w:rsidP="00A872CD">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Значения в</w:t>
      </w:r>
      <w:r w:rsidR="00EA5E56">
        <w:rPr>
          <w:rFonts w:ascii="Times New Roman" w:hAnsi="Times New Roman" w:cs="Times New Roman"/>
          <w:sz w:val="30"/>
          <w:szCs w:val="30"/>
        </w:rPr>
        <w:t>ид</w:t>
      </w:r>
      <w:r>
        <w:rPr>
          <w:rFonts w:ascii="Times New Roman" w:hAnsi="Times New Roman" w:cs="Times New Roman"/>
          <w:sz w:val="30"/>
          <w:szCs w:val="30"/>
        </w:rPr>
        <w:t>ов</w:t>
      </w:r>
      <w:r w:rsidR="00EA5E56">
        <w:rPr>
          <w:rFonts w:ascii="Times New Roman" w:hAnsi="Times New Roman" w:cs="Times New Roman"/>
          <w:sz w:val="30"/>
          <w:szCs w:val="30"/>
        </w:rPr>
        <w:t xml:space="preserve"> </w:t>
      </w:r>
      <w:r w:rsidR="00261967">
        <w:rPr>
          <w:rFonts w:ascii="Times New Roman" w:hAnsi="Times New Roman" w:cs="Times New Roman"/>
          <w:sz w:val="30"/>
          <w:szCs w:val="30"/>
        </w:rPr>
        <w:t>адрес</w:t>
      </w:r>
      <w:r w:rsidR="00B06841">
        <w:rPr>
          <w:rFonts w:ascii="Times New Roman" w:hAnsi="Times New Roman" w:cs="Times New Roman"/>
          <w:sz w:val="30"/>
          <w:szCs w:val="30"/>
        </w:rPr>
        <w:t>а</w:t>
      </w:r>
      <w:r w:rsidR="00EA5E56">
        <w:rPr>
          <w:rFonts w:ascii="Times New Roman" w:hAnsi="Times New Roman" w:cs="Times New Roman"/>
          <w:sz w:val="30"/>
          <w:szCs w:val="30"/>
        </w:rPr>
        <w:t xml:space="preserve">, представленные в утвержденных решениями Коллегии Комиссии технологических документах общих процессов, </w:t>
      </w:r>
      <w:r w:rsidR="00011BB8">
        <w:rPr>
          <w:rFonts w:ascii="Times New Roman" w:hAnsi="Times New Roman" w:cs="Times New Roman"/>
          <w:sz w:val="30"/>
          <w:szCs w:val="30"/>
        </w:rPr>
        <w:t xml:space="preserve">можно свести к </w:t>
      </w:r>
      <w:r w:rsidR="00EA5E56">
        <w:rPr>
          <w:rFonts w:ascii="Times New Roman" w:hAnsi="Times New Roman" w:cs="Times New Roman"/>
          <w:sz w:val="30"/>
          <w:szCs w:val="30"/>
        </w:rPr>
        <w:t>следующе</w:t>
      </w:r>
      <w:r w:rsidR="00011BB8">
        <w:rPr>
          <w:rFonts w:ascii="Times New Roman" w:hAnsi="Times New Roman" w:cs="Times New Roman"/>
          <w:sz w:val="30"/>
          <w:szCs w:val="30"/>
        </w:rPr>
        <w:t>му</w:t>
      </w:r>
      <w:r w:rsidR="00EA5E56">
        <w:rPr>
          <w:rFonts w:ascii="Times New Roman" w:hAnsi="Times New Roman" w:cs="Times New Roman"/>
          <w:sz w:val="30"/>
          <w:szCs w:val="30"/>
        </w:rPr>
        <w:t xml:space="preserve"> </w:t>
      </w:r>
      <w:r w:rsidR="00011BB8">
        <w:rPr>
          <w:rFonts w:ascii="Times New Roman" w:hAnsi="Times New Roman" w:cs="Times New Roman"/>
          <w:sz w:val="30"/>
          <w:szCs w:val="30"/>
        </w:rPr>
        <w:t>перечню</w:t>
      </w:r>
      <w:r w:rsidR="008D51B7">
        <w:rPr>
          <w:rFonts w:ascii="Times New Roman" w:hAnsi="Times New Roman" w:cs="Times New Roman"/>
          <w:sz w:val="30"/>
          <w:szCs w:val="30"/>
        </w:rPr>
        <w:t xml:space="preserve"> (см. приложение № 1 </w:t>
      </w:r>
      <w:r w:rsidR="008D51B7">
        <w:rPr>
          <w:rFonts w:ascii="Times New Roman" w:hAnsi="Times New Roman" w:cs="Times New Roman"/>
          <w:sz w:val="30"/>
          <w:szCs w:val="30"/>
        </w:rPr>
        <w:br/>
        <w:t>к Пояснительной записке)</w:t>
      </w:r>
      <w:r w:rsidR="00EA5E56">
        <w:rPr>
          <w:rFonts w:ascii="Times New Roman" w:hAnsi="Times New Roman" w:cs="Times New Roman"/>
          <w:sz w:val="30"/>
          <w:szCs w:val="30"/>
        </w:rPr>
        <w:t>:</w:t>
      </w:r>
    </w:p>
    <w:p w14:paraId="6586BF89" w14:textId="19F7071F" w:rsidR="00261967" w:rsidRPr="00261967" w:rsidRDefault="00261967" w:rsidP="00261967">
      <w:pPr>
        <w:spacing w:after="0" w:line="360" w:lineRule="auto"/>
        <w:ind w:firstLine="709"/>
        <w:jc w:val="both"/>
        <w:rPr>
          <w:rFonts w:ascii="Times New Roman" w:hAnsi="Times New Roman" w:cs="Times New Roman"/>
          <w:sz w:val="30"/>
          <w:szCs w:val="30"/>
        </w:rPr>
      </w:pPr>
      <w:r w:rsidRPr="00261967">
        <w:rPr>
          <w:rFonts w:ascii="Times New Roman" w:hAnsi="Times New Roman" w:cs="Times New Roman"/>
          <w:sz w:val="30"/>
          <w:szCs w:val="30"/>
        </w:rPr>
        <w:t>1</w:t>
      </w:r>
      <w:r>
        <w:rPr>
          <w:rFonts w:ascii="Times New Roman" w:hAnsi="Times New Roman" w:cs="Times New Roman"/>
          <w:sz w:val="30"/>
          <w:szCs w:val="30"/>
        </w:rPr>
        <w:t xml:space="preserve"> – </w:t>
      </w:r>
      <w:r w:rsidRPr="00261967">
        <w:rPr>
          <w:rFonts w:ascii="Times New Roman" w:hAnsi="Times New Roman" w:cs="Times New Roman"/>
          <w:sz w:val="30"/>
          <w:szCs w:val="30"/>
        </w:rPr>
        <w:t>адрес регистрации</w:t>
      </w:r>
      <w:r>
        <w:rPr>
          <w:rFonts w:ascii="Times New Roman" w:hAnsi="Times New Roman" w:cs="Times New Roman"/>
          <w:sz w:val="30"/>
          <w:szCs w:val="30"/>
        </w:rPr>
        <w:t>;</w:t>
      </w:r>
    </w:p>
    <w:p w14:paraId="628936C6" w14:textId="082DA2E7" w:rsidR="00261967" w:rsidRPr="00261967" w:rsidRDefault="00261967" w:rsidP="00261967">
      <w:pPr>
        <w:spacing w:after="0" w:line="360" w:lineRule="auto"/>
        <w:ind w:firstLine="709"/>
        <w:jc w:val="both"/>
        <w:rPr>
          <w:rFonts w:ascii="Times New Roman" w:hAnsi="Times New Roman" w:cs="Times New Roman"/>
          <w:sz w:val="30"/>
          <w:szCs w:val="30"/>
        </w:rPr>
      </w:pPr>
      <w:r w:rsidRPr="00261967">
        <w:rPr>
          <w:rFonts w:ascii="Times New Roman" w:hAnsi="Times New Roman" w:cs="Times New Roman"/>
          <w:sz w:val="30"/>
          <w:szCs w:val="30"/>
        </w:rPr>
        <w:lastRenderedPageBreak/>
        <w:t>2</w:t>
      </w:r>
      <w:r>
        <w:rPr>
          <w:rFonts w:ascii="Times New Roman" w:hAnsi="Times New Roman" w:cs="Times New Roman"/>
          <w:sz w:val="30"/>
          <w:szCs w:val="30"/>
        </w:rPr>
        <w:t xml:space="preserve"> – </w:t>
      </w:r>
      <w:r w:rsidRPr="00261967">
        <w:rPr>
          <w:rFonts w:ascii="Times New Roman" w:hAnsi="Times New Roman" w:cs="Times New Roman"/>
          <w:sz w:val="30"/>
          <w:szCs w:val="30"/>
        </w:rPr>
        <w:t>фактический адрес</w:t>
      </w:r>
      <w:r>
        <w:rPr>
          <w:rFonts w:ascii="Times New Roman" w:hAnsi="Times New Roman" w:cs="Times New Roman"/>
          <w:sz w:val="30"/>
          <w:szCs w:val="30"/>
        </w:rPr>
        <w:t>;</w:t>
      </w:r>
    </w:p>
    <w:p w14:paraId="3D3FB2F9" w14:textId="05BE4C24" w:rsidR="00261967" w:rsidRPr="00261967" w:rsidRDefault="00261967" w:rsidP="00261967">
      <w:pPr>
        <w:spacing w:after="0" w:line="360" w:lineRule="auto"/>
        <w:ind w:firstLine="709"/>
        <w:jc w:val="both"/>
        <w:rPr>
          <w:rFonts w:ascii="Times New Roman" w:hAnsi="Times New Roman" w:cs="Times New Roman"/>
          <w:sz w:val="30"/>
          <w:szCs w:val="30"/>
        </w:rPr>
      </w:pPr>
      <w:r w:rsidRPr="00261967">
        <w:rPr>
          <w:rFonts w:ascii="Times New Roman" w:hAnsi="Times New Roman" w:cs="Times New Roman"/>
          <w:sz w:val="30"/>
          <w:szCs w:val="30"/>
        </w:rPr>
        <w:t>3</w:t>
      </w:r>
      <w:r>
        <w:rPr>
          <w:rFonts w:ascii="Times New Roman" w:hAnsi="Times New Roman" w:cs="Times New Roman"/>
          <w:sz w:val="30"/>
          <w:szCs w:val="30"/>
        </w:rPr>
        <w:t xml:space="preserve"> – </w:t>
      </w:r>
      <w:r w:rsidRPr="00261967">
        <w:rPr>
          <w:rFonts w:ascii="Times New Roman" w:hAnsi="Times New Roman" w:cs="Times New Roman"/>
          <w:sz w:val="30"/>
          <w:szCs w:val="30"/>
        </w:rPr>
        <w:t>почтовый адрес</w:t>
      </w:r>
      <w:r>
        <w:rPr>
          <w:rFonts w:ascii="Times New Roman" w:hAnsi="Times New Roman" w:cs="Times New Roman"/>
          <w:sz w:val="30"/>
          <w:szCs w:val="30"/>
        </w:rPr>
        <w:t>;</w:t>
      </w:r>
    </w:p>
    <w:p w14:paraId="3FCB2C07" w14:textId="48BF85C9" w:rsidR="00261967" w:rsidRDefault="00261967" w:rsidP="00261967">
      <w:pPr>
        <w:spacing w:after="0" w:line="360" w:lineRule="auto"/>
        <w:ind w:firstLine="709"/>
        <w:jc w:val="both"/>
        <w:rPr>
          <w:rFonts w:ascii="Times New Roman" w:hAnsi="Times New Roman" w:cs="Times New Roman"/>
          <w:sz w:val="30"/>
          <w:szCs w:val="30"/>
        </w:rPr>
      </w:pPr>
      <w:r w:rsidRPr="00261967">
        <w:rPr>
          <w:rFonts w:ascii="Times New Roman" w:hAnsi="Times New Roman" w:cs="Times New Roman"/>
          <w:sz w:val="30"/>
          <w:szCs w:val="30"/>
        </w:rPr>
        <w:t>4</w:t>
      </w:r>
      <w:r>
        <w:rPr>
          <w:rFonts w:ascii="Times New Roman" w:hAnsi="Times New Roman" w:cs="Times New Roman"/>
          <w:sz w:val="30"/>
          <w:szCs w:val="30"/>
        </w:rPr>
        <w:t xml:space="preserve"> – </w:t>
      </w:r>
      <w:r w:rsidRPr="00261967">
        <w:rPr>
          <w:rFonts w:ascii="Times New Roman" w:hAnsi="Times New Roman" w:cs="Times New Roman"/>
          <w:sz w:val="30"/>
          <w:szCs w:val="30"/>
        </w:rPr>
        <w:t>адрес осуществления деятельности</w:t>
      </w:r>
      <w:r>
        <w:rPr>
          <w:rFonts w:ascii="Times New Roman" w:hAnsi="Times New Roman" w:cs="Times New Roman"/>
          <w:sz w:val="30"/>
          <w:szCs w:val="30"/>
        </w:rPr>
        <w:t>.</w:t>
      </w:r>
    </w:p>
    <w:p w14:paraId="24FE3BB8" w14:textId="64E1B20E" w:rsidR="00D80CF5" w:rsidRDefault="00225AA3" w:rsidP="0072010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еречисленные</w:t>
      </w:r>
      <w:r w:rsidR="00EA5E56">
        <w:rPr>
          <w:rFonts w:ascii="Times New Roman" w:hAnsi="Times New Roman" w:cs="Times New Roman"/>
          <w:sz w:val="30"/>
          <w:szCs w:val="30"/>
        </w:rPr>
        <w:t xml:space="preserve"> выше значения приводятся в явном виде</w:t>
      </w:r>
      <w:r w:rsidR="000B6E9B">
        <w:rPr>
          <w:rFonts w:ascii="Times New Roman" w:hAnsi="Times New Roman" w:cs="Times New Roman"/>
          <w:sz w:val="30"/>
          <w:szCs w:val="30"/>
        </w:rPr>
        <w:t xml:space="preserve"> </w:t>
      </w:r>
      <w:r>
        <w:rPr>
          <w:rFonts w:ascii="Times New Roman" w:hAnsi="Times New Roman" w:cs="Times New Roman"/>
          <w:sz w:val="30"/>
          <w:szCs w:val="30"/>
        </w:rPr>
        <w:br/>
      </w:r>
      <w:r w:rsidR="00BB5AAE">
        <w:rPr>
          <w:rFonts w:ascii="Times New Roman" w:hAnsi="Times New Roman" w:cs="Times New Roman"/>
          <w:sz w:val="30"/>
          <w:szCs w:val="30"/>
        </w:rPr>
        <w:t>в требованиях к заполнению р</w:t>
      </w:r>
      <w:r w:rsidR="00BB5AAE" w:rsidRPr="00BB5AAE">
        <w:rPr>
          <w:rFonts w:ascii="Times New Roman" w:hAnsi="Times New Roman" w:cs="Times New Roman"/>
          <w:sz w:val="30"/>
          <w:szCs w:val="30"/>
        </w:rPr>
        <w:t>еквизитов электронных</w:t>
      </w:r>
      <w:r w:rsidR="00BB5AAE">
        <w:rPr>
          <w:rFonts w:ascii="Times New Roman" w:hAnsi="Times New Roman" w:cs="Times New Roman"/>
          <w:sz w:val="30"/>
          <w:szCs w:val="30"/>
        </w:rPr>
        <w:t xml:space="preserve"> </w:t>
      </w:r>
      <w:r w:rsidR="00BB5AAE" w:rsidRPr="00BB5AAE">
        <w:rPr>
          <w:rFonts w:ascii="Times New Roman" w:hAnsi="Times New Roman" w:cs="Times New Roman"/>
          <w:sz w:val="30"/>
          <w:szCs w:val="30"/>
        </w:rPr>
        <w:t>документов (сведений)</w:t>
      </w:r>
      <w:r w:rsidR="00B56879">
        <w:rPr>
          <w:rFonts w:ascii="Times New Roman" w:hAnsi="Times New Roman" w:cs="Times New Roman"/>
          <w:sz w:val="30"/>
          <w:szCs w:val="30"/>
        </w:rPr>
        <w:t>, приведенных в</w:t>
      </w:r>
      <w:r w:rsidR="00BB5AAE">
        <w:rPr>
          <w:rFonts w:ascii="Times New Roman" w:hAnsi="Times New Roman" w:cs="Times New Roman"/>
          <w:sz w:val="30"/>
          <w:szCs w:val="30"/>
        </w:rPr>
        <w:t xml:space="preserve"> </w:t>
      </w:r>
      <w:r w:rsidR="00B56879">
        <w:rPr>
          <w:rFonts w:ascii="Times New Roman" w:hAnsi="Times New Roman" w:cs="Times New Roman"/>
          <w:sz w:val="30"/>
          <w:szCs w:val="30"/>
        </w:rPr>
        <w:t>р</w:t>
      </w:r>
      <w:r w:rsidR="00D80CF5" w:rsidRPr="00D80CF5">
        <w:rPr>
          <w:rFonts w:ascii="Times New Roman" w:hAnsi="Times New Roman" w:cs="Times New Roman"/>
          <w:sz w:val="30"/>
          <w:szCs w:val="30"/>
        </w:rPr>
        <w:t>егламент</w:t>
      </w:r>
      <w:r w:rsidR="00B56879">
        <w:rPr>
          <w:rFonts w:ascii="Times New Roman" w:hAnsi="Times New Roman" w:cs="Times New Roman"/>
          <w:sz w:val="30"/>
          <w:szCs w:val="30"/>
        </w:rPr>
        <w:t>ах</w:t>
      </w:r>
      <w:r w:rsidR="00D80CF5" w:rsidRPr="00D80CF5">
        <w:rPr>
          <w:rFonts w:ascii="Times New Roman" w:hAnsi="Times New Roman" w:cs="Times New Roman"/>
          <w:sz w:val="30"/>
          <w:szCs w:val="30"/>
        </w:rPr>
        <w:t xml:space="preserve"> информационного взаимодействия при реализации средствами интегрированной системы общего процесса</w:t>
      </w:r>
      <w:r w:rsidR="00B56879">
        <w:rPr>
          <w:rFonts w:ascii="Times New Roman" w:hAnsi="Times New Roman" w:cs="Times New Roman"/>
          <w:sz w:val="30"/>
          <w:szCs w:val="30"/>
        </w:rPr>
        <w:t xml:space="preserve"> (далее – регламент информационного взаимодействия)</w:t>
      </w:r>
      <w:r w:rsidR="00214788">
        <w:rPr>
          <w:rFonts w:ascii="Times New Roman" w:hAnsi="Times New Roman" w:cs="Times New Roman"/>
          <w:sz w:val="30"/>
          <w:szCs w:val="30"/>
        </w:rPr>
        <w:t xml:space="preserve"> для 21 общего процесса</w:t>
      </w:r>
      <w:r w:rsidR="00BB5AAE">
        <w:rPr>
          <w:rFonts w:ascii="Times New Roman" w:hAnsi="Times New Roman" w:cs="Times New Roman"/>
          <w:sz w:val="30"/>
          <w:szCs w:val="30"/>
        </w:rPr>
        <w:t>.</w:t>
      </w:r>
    </w:p>
    <w:p w14:paraId="1032BC7B" w14:textId="52461AE2" w:rsidR="008D51B7" w:rsidRDefault="008D51B7" w:rsidP="00736A22">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По результатам анализа актов, входящих в право Союза, </w:t>
      </w:r>
      <w:r w:rsidR="003171C4">
        <w:rPr>
          <w:rFonts w:ascii="Times New Roman" w:hAnsi="Times New Roman" w:cs="Times New Roman"/>
          <w:sz w:val="30"/>
          <w:szCs w:val="30"/>
        </w:rPr>
        <w:br/>
      </w:r>
      <w:r>
        <w:rPr>
          <w:rFonts w:ascii="Times New Roman" w:hAnsi="Times New Roman" w:cs="Times New Roman"/>
          <w:sz w:val="30"/>
          <w:szCs w:val="30"/>
        </w:rPr>
        <w:t>на основании которых разработаны технологические документы, выявлены следующие виды адреса, упоминаемы</w:t>
      </w:r>
      <w:r w:rsidR="00225AA3">
        <w:rPr>
          <w:rFonts w:ascii="Times New Roman" w:hAnsi="Times New Roman" w:cs="Times New Roman"/>
          <w:sz w:val="30"/>
          <w:szCs w:val="30"/>
        </w:rPr>
        <w:t>е в</w:t>
      </w:r>
      <w:r>
        <w:rPr>
          <w:rFonts w:ascii="Times New Roman" w:hAnsi="Times New Roman" w:cs="Times New Roman"/>
          <w:sz w:val="30"/>
          <w:szCs w:val="30"/>
        </w:rPr>
        <w:t xml:space="preserve"> указанных актах</w:t>
      </w:r>
      <w:r w:rsidR="00736A22">
        <w:rPr>
          <w:rFonts w:ascii="Times New Roman" w:hAnsi="Times New Roman" w:cs="Times New Roman"/>
          <w:sz w:val="30"/>
          <w:szCs w:val="30"/>
        </w:rPr>
        <w:t xml:space="preserve"> (см. приложение № 1 к Пояснительной записке)</w:t>
      </w:r>
      <w:r>
        <w:rPr>
          <w:rFonts w:ascii="Times New Roman" w:hAnsi="Times New Roman" w:cs="Times New Roman"/>
          <w:sz w:val="30"/>
          <w:szCs w:val="30"/>
        </w:rPr>
        <w:t>:</w:t>
      </w:r>
    </w:p>
    <w:p w14:paraId="6C115BDF" w14:textId="6D2F1AF0" w:rsidR="008D51B7" w:rsidRDefault="00736A22" w:rsidP="0072010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отношении юридического лица:</w:t>
      </w:r>
    </w:p>
    <w:p w14:paraId="06ABBB45" w14:textId="7ACB8DEF"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юридический адрес</w:t>
      </w:r>
      <w:r>
        <w:rPr>
          <w:rFonts w:ascii="Times New Roman" w:hAnsi="Times New Roman" w:cs="Times New Roman"/>
          <w:sz w:val="30"/>
          <w:szCs w:val="30"/>
        </w:rPr>
        <w:t>;</w:t>
      </w:r>
    </w:p>
    <w:p w14:paraId="053BE9BC" w14:textId="1CBF26D3"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место нахождения (адрес юридического лица)</w:t>
      </w:r>
      <w:r>
        <w:rPr>
          <w:rFonts w:ascii="Times New Roman" w:hAnsi="Times New Roman" w:cs="Times New Roman"/>
          <w:sz w:val="30"/>
          <w:szCs w:val="30"/>
        </w:rPr>
        <w:t>;</w:t>
      </w:r>
    </w:p>
    <w:p w14:paraId="66829674" w14:textId="47C140CE"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место нахождения (адрес)</w:t>
      </w:r>
      <w:r>
        <w:rPr>
          <w:rFonts w:ascii="Times New Roman" w:hAnsi="Times New Roman" w:cs="Times New Roman"/>
          <w:sz w:val="30"/>
          <w:szCs w:val="30"/>
        </w:rPr>
        <w:t>;</w:t>
      </w:r>
    </w:p>
    <w:p w14:paraId="3AD2D315" w14:textId="12267895"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место нахождения (в том числе адрес юридического лица)</w:t>
      </w:r>
      <w:r>
        <w:rPr>
          <w:rFonts w:ascii="Times New Roman" w:hAnsi="Times New Roman" w:cs="Times New Roman"/>
          <w:sz w:val="30"/>
          <w:szCs w:val="30"/>
        </w:rPr>
        <w:t>;</w:t>
      </w:r>
    </w:p>
    <w:p w14:paraId="44F89888" w14:textId="5C164705"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местонахождение (адрес) юридического лица</w:t>
      </w:r>
      <w:r>
        <w:rPr>
          <w:rFonts w:ascii="Times New Roman" w:hAnsi="Times New Roman" w:cs="Times New Roman"/>
          <w:sz w:val="30"/>
          <w:szCs w:val="30"/>
        </w:rPr>
        <w:t>;</w:t>
      </w:r>
    </w:p>
    <w:p w14:paraId="23BDCB8D" w14:textId="72088D70" w:rsidR="008D51B7" w:rsidRDefault="00736A22" w:rsidP="0072010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отношении физического лица, в т.ч. индивидуального предпринимателя:</w:t>
      </w:r>
    </w:p>
    <w:p w14:paraId="67B6A1E6" w14:textId="5F8EAF69"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места жительства</w:t>
      </w:r>
      <w:r>
        <w:rPr>
          <w:rFonts w:ascii="Times New Roman" w:hAnsi="Times New Roman" w:cs="Times New Roman"/>
          <w:sz w:val="30"/>
          <w:szCs w:val="30"/>
        </w:rPr>
        <w:t>;</w:t>
      </w:r>
    </w:p>
    <w:p w14:paraId="646DE28C" w14:textId="6A673004"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места жительства (регистрации)</w:t>
      </w:r>
      <w:r>
        <w:rPr>
          <w:rFonts w:ascii="Times New Roman" w:hAnsi="Times New Roman" w:cs="Times New Roman"/>
          <w:sz w:val="30"/>
          <w:szCs w:val="30"/>
        </w:rPr>
        <w:t>;</w:t>
      </w:r>
    </w:p>
    <w:p w14:paraId="66990793" w14:textId="463FC003" w:rsidR="00736A22" w:rsidRP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временного проживания (пребывания)</w:t>
      </w:r>
      <w:r>
        <w:rPr>
          <w:rFonts w:ascii="Times New Roman" w:hAnsi="Times New Roman" w:cs="Times New Roman"/>
          <w:sz w:val="30"/>
          <w:szCs w:val="30"/>
        </w:rPr>
        <w:t>;</w:t>
      </w:r>
    </w:p>
    <w:p w14:paraId="3124BFDA" w14:textId="2F6CA855" w:rsidR="00736A22" w:rsidRDefault="00736A22" w:rsidP="00736A22">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иного места, установленного законодательством государств-членов</w:t>
      </w:r>
      <w:r w:rsidR="006E6D2A">
        <w:rPr>
          <w:rFonts w:ascii="Times New Roman" w:hAnsi="Times New Roman" w:cs="Times New Roman"/>
          <w:sz w:val="30"/>
          <w:szCs w:val="30"/>
        </w:rPr>
        <w:t>;</w:t>
      </w:r>
    </w:p>
    <w:p w14:paraId="6D56FCCC" w14:textId="3AEE1892" w:rsidR="00736A22" w:rsidRDefault="006E6D2A" w:rsidP="00736A22">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отношении юридического лица, индивидуального предпринимателя – </w:t>
      </w:r>
      <w:r w:rsidRPr="006E6D2A">
        <w:rPr>
          <w:rFonts w:ascii="Times New Roman" w:hAnsi="Times New Roman" w:cs="Times New Roman"/>
          <w:sz w:val="30"/>
          <w:szCs w:val="30"/>
        </w:rPr>
        <w:t>адрес места осуществления деятельности</w:t>
      </w:r>
      <w:r>
        <w:rPr>
          <w:rFonts w:ascii="Times New Roman" w:hAnsi="Times New Roman" w:cs="Times New Roman"/>
          <w:sz w:val="30"/>
          <w:szCs w:val="30"/>
        </w:rPr>
        <w:t>;</w:t>
      </w:r>
    </w:p>
    <w:p w14:paraId="5B317460" w14:textId="17E9724F" w:rsidR="006E6D2A" w:rsidRDefault="006E6D2A" w:rsidP="00736A22">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в отношении юридического лица, физического лица, в т.ч. индивидуального предпринимателя:</w:t>
      </w:r>
    </w:p>
    <w:p w14:paraId="53569104" w14:textId="22D11102" w:rsidR="006E6D2A" w:rsidRDefault="006E6D2A" w:rsidP="006E6D2A">
      <w:pPr>
        <w:spacing w:after="0" w:line="360" w:lineRule="auto"/>
        <w:ind w:firstLine="709"/>
        <w:jc w:val="both"/>
        <w:rPr>
          <w:rFonts w:ascii="Times New Roman" w:hAnsi="Times New Roman" w:cs="Times New Roman"/>
          <w:sz w:val="30"/>
          <w:szCs w:val="30"/>
        </w:rPr>
      </w:pPr>
      <w:r w:rsidRPr="006E6D2A">
        <w:rPr>
          <w:rFonts w:ascii="Times New Roman" w:hAnsi="Times New Roman" w:cs="Times New Roman"/>
          <w:sz w:val="30"/>
          <w:szCs w:val="30"/>
        </w:rPr>
        <w:t>адрес для переписки</w:t>
      </w:r>
      <w:r>
        <w:rPr>
          <w:rFonts w:ascii="Times New Roman" w:hAnsi="Times New Roman" w:cs="Times New Roman"/>
          <w:sz w:val="30"/>
          <w:szCs w:val="30"/>
        </w:rPr>
        <w:t>;</w:t>
      </w:r>
    </w:p>
    <w:p w14:paraId="4C894B0A" w14:textId="1B0373A8" w:rsidR="006E6D2A" w:rsidRPr="006E6D2A" w:rsidRDefault="006E6D2A" w:rsidP="006E6D2A">
      <w:pPr>
        <w:spacing w:after="0" w:line="360" w:lineRule="auto"/>
        <w:ind w:firstLine="709"/>
        <w:jc w:val="both"/>
        <w:rPr>
          <w:rFonts w:ascii="Times New Roman" w:hAnsi="Times New Roman" w:cs="Times New Roman"/>
          <w:sz w:val="30"/>
          <w:szCs w:val="30"/>
        </w:rPr>
      </w:pPr>
      <w:r w:rsidRPr="006E6D2A">
        <w:rPr>
          <w:rFonts w:ascii="Times New Roman" w:hAnsi="Times New Roman" w:cs="Times New Roman"/>
          <w:sz w:val="30"/>
          <w:szCs w:val="30"/>
        </w:rPr>
        <w:t>почтовый адрес</w:t>
      </w:r>
      <w:r>
        <w:rPr>
          <w:rFonts w:ascii="Times New Roman" w:hAnsi="Times New Roman" w:cs="Times New Roman"/>
          <w:sz w:val="30"/>
          <w:szCs w:val="30"/>
        </w:rPr>
        <w:t>;</w:t>
      </w:r>
    </w:p>
    <w:p w14:paraId="1F5DFA00" w14:textId="5F48A098" w:rsidR="006E6D2A" w:rsidRDefault="006E6D2A" w:rsidP="006E6D2A">
      <w:pPr>
        <w:spacing w:after="0" w:line="360" w:lineRule="auto"/>
        <w:ind w:firstLine="709"/>
        <w:jc w:val="both"/>
        <w:rPr>
          <w:rFonts w:ascii="Times New Roman" w:hAnsi="Times New Roman" w:cs="Times New Roman"/>
          <w:sz w:val="30"/>
          <w:szCs w:val="30"/>
        </w:rPr>
      </w:pPr>
      <w:r w:rsidRPr="006E6D2A">
        <w:rPr>
          <w:rFonts w:ascii="Times New Roman" w:hAnsi="Times New Roman" w:cs="Times New Roman"/>
          <w:sz w:val="30"/>
          <w:szCs w:val="30"/>
        </w:rPr>
        <w:t>фактический адрес</w:t>
      </w:r>
      <w:r>
        <w:rPr>
          <w:rFonts w:ascii="Times New Roman" w:hAnsi="Times New Roman" w:cs="Times New Roman"/>
          <w:sz w:val="30"/>
          <w:szCs w:val="30"/>
        </w:rPr>
        <w:t>.</w:t>
      </w:r>
    </w:p>
    <w:p w14:paraId="48CBCC9F" w14:textId="7DE0F155" w:rsidR="008D51B7" w:rsidRDefault="008D51B7" w:rsidP="0072010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Сведения об адресе указываются также в документах, представляемых </w:t>
      </w:r>
      <w:r w:rsidRPr="00E6675A">
        <w:rPr>
          <w:rFonts w:ascii="Times New Roman" w:hAnsi="Times New Roman" w:cs="Times New Roman"/>
          <w:sz w:val="30"/>
          <w:szCs w:val="30"/>
        </w:rPr>
        <w:t>хозяйствующи</w:t>
      </w:r>
      <w:r>
        <w:rPr>
          <w:rFonts w:ascii="Times New Roman" w:hAnsi="Times New Roman" w:cs="Times New Roman"/>
          <w:sz w:val="30"/>
          <w:szCs w:val="30"/>
        </w:rPr>
        <w:t>ми</w:t>
      </w:r>
      <w:r w:rsidRPr="00E6675A">
        <w:rPr>
          <w:rFonts w:ascii="Times New Roman" w:hAnsi="Times New Roman" w:cs="Times New Roman"/>
          <w:sz w:val="30"/>
          <w:szCs w:val="30"/>
        </w:rPr>
        <w:t xml:space="preserve"> субъект</w:t>
      </w:r>
      <w:r>
        <w:rPr>
          <w:rFonts w:ascii="Times New Roman" w:hAnsi="Times New Roman" w:cs="Times New Roman"/>
          <w:sz w:val="30"/>
          <w:szCs w:val="30"/>
        </w:rPr>
        <w:t>ами</w:t>
      </w:r>
      <w:r w:rsidRPr="00E6675A">
        <w:rPr>
          <w:rFonts w:ascii="Times New Roman" w:hAnsi="Times New Roman" w:cs="Times New Roman"/>
          <w:sz w:val="30"/>
          <w:szCs w:val="30"/>
        </w:rPr>
        <w:t xml:space="preserve"> и физически</w:t>
      </w:r>
      <w:r>
        <w:rPr>
          <w:rFonts w:ascii="Times New Roman" w:hAnsi="Times New Roman" w:cs="Times New Roman"/>
          <w:sz w:val="30"/>
          <w:szCs w:val="30"/>
        </w:rPr>
        <w:t>ми</w:t>
      </w:r>
      <w:r w:rsidRPr="00E6675A">
        <w:rPr>
          <w:rFonts w:ascii="Times New Roman" w:hAnsi="Times New Roman" w:cs="Times New Roman"/>
          <w:sz w:val="30"/>
          <w:szCs w:val="30"/>
        </w:rPr>
        <w:t xml:space="preserve"> лиц</w:t>
      </w:r>
      <w:r>
        <w:rPr>
          <w:rFonts w:ascii="Times New Roman" w:hAnsi="Times New Roman" w:cs="Times New Roman"/>
          <w:sz w:val="30"/>
          <w:szCs w:val="30"/>
        </w:rPr>
        <w:t xml:space="preserve">ами уполномоченным органам государств-членов в электронном виде, </w:t>
      </w:r>
      <w:r w:rsidR="008D0349">
        <w:rPr>
          <w:rFonts w:ascii="Times New Roman" w:hAnsi="Times New Roman" w:cs="Times New Roman"/>
          <w:sz w:val="30"/>
          <w:szCs w:val="30"/>
        </w:rPr>
        <w:br/>
      </w:r>
      <w:r>
        <w:rPr>
          <w:rFonts w:ascii="Times New Roman" w:hAnsi="Times New Roman" w:cs="Times New Roman"/>
          <w:sz w:val="30"/>
          <w:szCs w:val="30"/>
        </w:rPr>
        <w:t>в случаях, установленных актами органов Союза.</w:t>
      </w:r>
    </w:p>
    <w:p w14:paraId="0455D213" w14:textId="4C631D37" w:rsidR="00811864" w:rsidRDefault="008D51B7" w:rsidP="00811864">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частности,</w:t>
      </w:r>
      <w:r w:rsidR="008D0349">
        <w:rPr>
          <w:rFonts w:ascii="Times New Roman" w:hAnsi="Times New Roman" w:cs="Times New Roman"/>
          <w:sz w:val="30"/>
          <w:szCs w:val="30"/>
        </w:rPr>
        <w:t xml:space="preserve"> согласно</w:t>
      </w:r>
      <w:r w:rsidR="00C8249E">
        <w:rPr>
          <w:rFonts w:ascii="Times New Roman" w:hAnsi="Times New Roman" w:cs="Times New Roman"/>
          <w:sz w:val="30"/>
          <w:szCs w:val="30"/>
        </w:rPr>
        <w:t xml:space="preserve"> пункту 14</w:t>
      </w:r>
      <w:r w:rsidR="00FD6082">
        <w:rPr>
          <w:rFonts w:ascii="Times New Roman" w:hAnsi="Times New Roman" w:cs="Times New Roman"/>
          <w:sz w:val="30"/>
          <w:szCs w:val="30"/>
        </w:rPr>
        <w:t>_2</w:t>
      </w:r>
      <w:r w:rsidR="00C8249E">
        <w:rPr>
          <w:rFonts w:ascii="Times New Roman" w:hAnsi="Times New Roman" w:cs="Times New Roman"/>
          <w:sz w:val="30"/>
          <w:szCs w:val="30"/>
        </w:rPr>
        <w:t xml:space="preserve"> Порядка заполнения декларации на товары</w:t>
      </w:r>
      <w:r>
        <w:rPr>
          <w:rFonts w:ascii="Times New Roman" w:hAnsi="Times New Roman" w:cs="Times New Roman"/>
          <w:sz w:val="30"/>
          <w:szCs w:val="30"/>
        </w:rPr>
        <w:t xml:space="preserve"> с</w:t>
      </w:r>
      <w:r w:rsidRPr="008D51B7">
        <w:rPr>
          <w:rFonts w:ascii="Times New Roman" w:hAnsi="Times New Roman" w:cs="Times New Roman"/>
          <w:sz w:val="30"/>
          <w:szCs w:val="30"/>
        </w:rPr>
        <w:t>ведения о месте жительства или месте нахождения лица, месте нахождения товаров указываются в</w:t>
      </w:r>
      <w:r w:rsidR="00811864">
        <w:rPr>
          <w:rFonts w:ascii="Times New Roman" w:hAnsi="Times New Roman" w:cs="Times New Roman"/>
          <w:sz w:val="30"/>
          <w:szCs w:val="30"/>
        </w:rPr>
        <w:t xml:space="preserve"> декларации на товары</w:t>
      </w:r>
      <w:r w:rsidR="00811864" w:rsidRPr="00811864">
        <w:rPr>
          <w:rFonts w:ascii="Times New Roman" w:hAnsi="Times New Roman" w:cs="Times New Roman"/>
          <w:sz w:val="30"/>
          <w:szCs w:val="30"/>
        </w:rPr>
        <w:t xml:space="preserve"> в виде электронного документа в соответствующих реквизитах структуры </w:t>
      </w:r>
      <w:r w:rsidR="00811864">
        <w:rPr>
          <w:rFonts w:ascii="Times New Roman" w:hAnsi="Times New Roman" w:cs="Times New Roman"/>
          <w:sz w:val="30"/>
          <w:szCs w:val="30"/>
        </w:rPr>
        <w:t>декларации на товары.</w:t>
      </w:r>
    </w:p>
    <w:p w14:paraId="2AF78DAE" w14:textId="2651D9BA" w:rsidR="008D0349" w:rsidRDefault="008D0349" w:rsidP="008D0349">
      <w:pPr>
        <w:keepNext/>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унктом 14</w:t>
      </w:r>
      <w:r w:rsidR="00FD6082">
        <w:rPr>
          <w:rFonts w:ascii="Times New Roman" w:hAnsi="Times New Roman" w:cs="Times New Roman"/>
          <w:sz w:val="30"/>
          <w:szCs w:val="30"/>
        </w:rPr>
        <w:t>_4</w:t>
      </w:r>
      <w:r>
        <w:rPr>
          <w:rFonts w:ascii="Times New Roman" w:hAnsi="Times New Roman" w:cs="Times New Roman"/>
          <w:sz w:val="30"/>
          <w:szCs w:val="30"/>
        </w:rPr>
        <w:t xml:space="preserve"> Порядка заполнения декларации на товары предусмотрено указание следующих видов адреса в составе сведений </w:t>
      </w:r>
      <w:r w:rsidR="003171C4">
        <w:rPr>
          <w:rFonts w:ascii="Times New Roman" w:hAnsi="Times New Roman" w:cs="Times New Roman"/>
          <w:sz w:val="30"/>
          <w:szCs w:val="30"/>
        </w:rPr>
        <w:br/>
      </w:r>
      <w:r w:rsidRPr="008D0349">
        <w:rPr>
          <w:rFonts w:ascii="Times New Roman" w:hAnsi="Times New Roman" w:cs="Times New Roman"/>
          <w:sz w:val="30"/>
          <w:szCs w:val="30"/>
        </w:rPr>
        <w:t>о декларанте, получателе товара, об отправителе товара, а также о лице, ответственном за финансовое урегулирование</w:t>
      </w:r>
      <w:r>
        <w:rPr>
          <w:rFonts w:ascii="Times New Roman" w:hAnsi="Times New Roman" w:cs="Times New Roman"/>
          <w:sz w:val="30"/>
          <w:szCs w:val="30"/>
        </w:rPr>
        <w:t>:</w:t>
      </w:r>
    </w:p>
    <w:p w14:paraId="24DDAE8C" w14:textId="63AA56F3" w:rsidR="008D0349" w:rsidRDefault="008D0349" w:rsidP="008D034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место нахождения</w:t>
      </w:r>
      <w:r w:rsidR="003171C4">
        <w:rPr>
          <w:rFonts w:ascii="Times New Roman" w:hAnsi="Times New Roman" w:cs="Times New Roman"/>
          <w:sz w:val="30"/>
          <w:szCs w:val="30"/>
        </w:rPr>
        <w:t xml:space="preserve"> – в отношении</w:t>
      </w:r>
      <w:r>
        <w:rPr>
          <w:rFonts w:ascii="Times New Roman" w:hAnsi="Times New Roman" w:cs="Times New Roman"/>
          <w:sz w:val="30"/>
          <w:szCs w:val="30"/>
        </w:rPr>
        <w:t xml:space="preserve"> иностранной организации, </w:t>
      </w:r>
      <w:r w:rsidR="003B182F">
        <w:rPr>
          <w:rFonts w:ascii="Times New Roman" w:hAnsi="Times New Roman" w:cs="Times New Roman"/>
          <w:sz w:val="30"/>
          <w:szCs w:val="30"/>
        </w:rPr>
        <w:t xml:space="preserve">юридического лица (организации, не являющейся юридическим лицом), обособленного подразделения </w:t>
      </w:r>
      <w:r w:rsidR="003B182F" w:rsidRPr="008D0349">
        <w:rPr>
          <w:rFonts w:ascii="Times New Roman" w:hAnsi="Times New Roman" w:cs="Times New Roman"/>
          <w:sz w:val="30"/>
          <w:szCs w:val="30"/>
        </w:rPr>
        <w:t xml:space="preserve">юридического лица (организации, </w:t>
      </w:r>
      <w:r w:rsidR="003171C4">
        <w:rPr>
          <w:rFonts w:ascii="Times New Roman" w:hAnsi="Times New Roman" w:cs="Times New Roman"/>
          <w:sz w:val="30"/>
          <w:szCs w:val="30"/>
        </w:rPr>
        <w:br/>
      </w:r>
      <w:r w:rsidR="003B182F" w:rsidRPr="008D0349">
        <w:rPr>
          <w:rFonts w:ascii="Times New Roman" w:hAnsi="Times New Roman" w:cs="Times New Roman"/>
          <w:sz w:val="30"/>
          <w:szCs w:val="30"/>
        </w:rPr>
        <w:t>не являющейся юридическим лицом)</w:t>
      </w:r>
      <w:r>
        <w:rPr>
          <w:rFonts w:ascii="Times New Roman" w:hAnsi="Times New Roman" w:cs="Times New Roman"/>
          <w:sz w:val="30"/>
          <w:szCs w:val="30"/>
        </w:rPr>
        <w:t>;</w:t>
      </w:r>
    </w:p>
    <w:p w14:paraId="1234C1AC" w14:textId="1F163433" w:rsidR="008D0349" w:rsidRDefault="003B182F" w:rsidP="008D034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место жительства</w:t>
      </w:r>
      <w:r w:rsidR="003171C4">
        <w:rPr>
          <w:rFonts w:ascii="Times New Roman" w:hAnsi="Times New Roman" w:cs="Times New Roman"/>
          <w:sz w:val="30"/>
          <w:szCs w:val="30"/>
        </w:rPr>
        <w:t xml:space="preserve"> – в отношении</w:t>
      </w:r>
      <w:r>
        <w:rPr>
          <w:rFonts w:ascii="Times New Roman" w:hAnsi="Times New Roman" w:cs="Times New Roman"/>
          <w:sz w:val="30"/>
          <w:szCs w:val="30"/>
        </w:rPr>
        <w:t xml:space="preserve"> физического лица, индивидуального предпринимателя.</w:t>
      </w:r>
    </w:p>
    <w:p w14:paraId="0154274F" w14:textId="52015253" w:rsidR="00811864" w:rsidRDefault="00C8249E" w:rsidP="00811864">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Согласно пункту 14</w:t>
      </w:r>
      <w:r w:rsidR="00811864">
        <w:rPr>
          <w:rFonts w:ascii="Times New Roman" w:hAnsi="Times New Roman" w:cs="Times New Roman"/>
          <w:sz w:val="30"/>
          <w:szCs w:val="30"/>
        </w:rPr>
        <w:t xml:space="preserve"> Порядка заполнения транзитной декларации при заполнении декларантом графы </w:t>
      </w:r>
      <w:r w:rsidR="00811864" w:rsidRPr="00811864">
        <w:rPr>
          <w:rFonts w:ascii="Times New Roman" w:hAnsi="Times New Roman" w:cs="Times New Roman"/>
          <w:sz w:val="30"/>
          <w:szCs w:val="30"/>
        </w:rPr>
        <w:t xml:space="preserve">2 </w:t>
      </w:r>
      <w:r w:rsidR="00811864">
        <w:rPr>
          <w:rFonts w:ascii="Times New Roman" w:hAnsi="Times New Roman" w:cs="Times New Roman"/>
          <w:sz w:val="30"/>
          <w:szCs w:val="30"/>
        </w:rPr>
        <w:t>«</w:t>
      </w:r>
      <w:r w:rsidR="00811864" w:rsidRPr="00811864">
        <w:rPr>
          <w:rFonts w:ascii="Times New Roman" w:hAnsi="Times New Roman" w:cs="Times New Roman"/>
          <w:sz w:val="30"/>
          <w:szCs w:val="30"/>
        </w:rPr>
        <w:t>Отправитель/Экспортер</w:t>
      </w:r>
      <w:r w:rsidR="00811864">
        <w:rPr>
          <w:rFonts w:ascii="Times New Roman" w:hAnsi="Times New Roman" w:cs="Times New Roman"/>
          <w:sz w:val="30"/>
          <w:szCs w:val="30"/>
        </w:rPr>
        <w:t xml:space="preserve">» </w:t>
      </w:r>
      <w:r w:rsidR="00095A18">
        <w:rPr>
          <w:rFonts w:ascii="Times New Roman" w:hAnsi="Times New Roman" w:cs="Times New Roman"/>
          <w:sz w:val="30"/>
          <w:szCs w:val="30"/>
        </w:rPr>
        <w:br/>
      </w:r>
      <w:r w:rsidR="00811864">
        <w:rPr>
          <w:rFonts w:ascii="Times New Roman" w:hAnsi="Times New Roman" w:cs="Times New Roman"/>
          <w:sz w:val="30"/>
          <w:szCs w:val="30"/>
        </w:rPr>
        <w:t>и графы</w:t>
      </w:r>
      <w:r w:rsidR="005F3558">
        <w:rPr>
          <w:rFonts w:ascii="Times New Roman" w:hAnsi="Times New Roman" w:cs="Times New Roman"/>
          <w:sz w:val="30"/>
          <w:szCs w:val="30"/>
        </w:rPr>
        <w:t> </w:t>
      </w:r>
      <w:r w:rsidR="00811864">
        <w:rPr>
          <w:rFonts w:ascii="Times New Roman" w:hAnsi="Times New Roman" w:cs="Times New Roman"/>
          <w:sz w:val="30"/>
          <w:szCs w:val="30"/>
        </w:rPr>
        <w:t>8 «Получатель» указываются следующие виды адреса:</w:t>
      </w:r>
    </w:p>
    <w:p w14:paraId="566F6FDC" w14:textId="3BB947F7" w:rsidR="00811864" w:rsidRDefault="00811864" w:rsidP="00811864">
      <w:pPr>
        <w:spacing w:after="0" w:line="360" w:lineRule="auto"/>
        <w:ind w:firstLine="709"/>
        <w:jc w:val="both"/>
        <w:rPr>
          <w:rFonts w:ascii="Times New Roman" w:hAnsi="Times New Roman" w:cs="Times New Roman"/>
          <w:sz w:val="30"/>
          <w:szCs w:val="30"/>
        </w:rPr>
      </w:pPr>
      <w:r w:rsidRPr="00811864">
        <w:rPr>
          <w:rFonts w:ascii="Times New Roman" w:hAnsi="Times New Roman" w:cs="Times New Roman"/>
          <w:sz w:val="30"/>
          <w:szCs w:val="30"/>
        </w:rPr>
        <w:t>место нахождения (адрес)</w:t>
      </w:r>
      <w:r>
        <w:rPr>
          <w:rFonts w:ascii="Times New Roman" w:hAnsi="Times New Roman" w:cs="Times New Roman"/>
          <w:sz w:val="30"/>
          <w:szCs w:val="30"/>
        </w:rPr>
        <w:t xml:space="preserve"> – </w:t>
      </w:r>
      <w:r w:rsidR="004E7951">
        <w:rPr>
          <w:rFonts w:ascii="Times New Roman" w:hAnsi="Times New Roman" w:cs="Times New Roman"/>
          <w:sz w:val="30"/>
          <w:szCs w:val="30"/>
        </w:rPr>
        <w:t>для</w:t>
      </w:r>
      <w:r>
        <w:rPr>
          <w:rFonts w:ascii="Times New Roman" w:hAnsi="Times New Roman" w:cs="Times New Roman"/>
          <w:sz w:val="30"/>
          <w:szCs w:val="30"/>
        </w:rPr>
        <w:t xml:space="preserve"> организации;</w:t>
      </w:r>
    </w:p>
    <w:p w14:paraId="247BCB99" w14:textId="54377927" w:rsidR="00811864" w:rsidRPr="00811864" w:rsidRDefault="00811864" w:rsidP="00811864">
      <w:pPr>
        <w:spacing w:after="0" w:line="360" w:lineRule="auto"/>
        <w:ind w:firstLine="709"/>
        <w:jc w:val="both"/>
        <w:rPr>
          <w:rFonts w:ascii="Times New Roman" w:hAnsi="Times New Roman" w:cs="Times New Roman"/>
          <w:sz w:val="30"/>
          <w:szCs w:val="30"/>
        </w:rPr>
      </w:pPr>
      <w:r w:rsidRPr="00811864">
        <w:rPr>
          <w:rFonts w:ascii="Times New Roman" w:hAnsi="Times New Roman" w:cs="Times New Roman"/>
          <w:sz w:val="30"/>
          <w:szCs w:val="30"/>
        </w:rPr>
        <w:lastRenderedPageBreak/>
        <w:t>место жительства (адрес)</w:t>
      </w:r>
      <w:r>
        <w:rPr>
          <w:rFonts w:ascii="Times New Roman" w:hAnsi="Times New Roman" w:cs="Times New Roman"/>
          <w:sz w:val="30"/>
          <w:szCs w:val="30"/>
        </w:rPr>
        <w:t xml:space="preserve"> – для физического лица.</w:t>
      </w:r>
    </w:p>
    <w:p w14:paraId="17C3E16D" w14:textId="77777777" w:rsidR="00181155" w:rsidRPr="007E0EA2" w:rsidRDefault="00FD6082" w:rsidP="00181155">
      <w:pPr>
        <w:keepNext/>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С</w:t>
      </w:r>
      <w:r w:rsidRPr="00A449B6">
        <w:rPr>
          <w:rFonts w:ascii="Times New Roman" w:hAnsi="Times New Roman" w:cs="Times New Roman"/>
          <w:sz w:val="30"/>
          <w:szCs w:val="30"/>
        </w:rPr>
        <w:t>труктур</w:t>
      </w:r>
      <w:r>
        <w:rPr>
          <w:rFonts w:ascii="Times New Roman" w:hAnsi="Times New Roman" w:cs="Times New Roman"/>
          <w:sz w:val="30"/>
          <w:szCs w:val="30"/>
        </w:rPr>
        <w:t>а</w:t>
      </w:r>
      <w:r w:rsidRPr="00A449B6">
        <w:rPr>
          <w:rFonts w:ascii="Times New Roman" w:hAnsi="Times New Roman" w:cs="Times New Roman"/>
          <w:sz w:val="30"/>
          <w:szCs w:val="30"/>
        </w:rPr>
        <w:t xml:space="preserve"> и формат декларации на товары и транзитной декларации</w:t>
      </w:r>
      <w:r>
        <w:rPr>
          <w:rFonts w:ascii="Times New Roman" w:hAnsi="Times New Roman" w:cs="Times New Roman"/>
          <w:sz w:val="30"/>
          <w:szCs w:val="30"/>
        </w:rPr>
        <w:t xml:space="preserve"> </w:t>
      </w:r>
      <w:r w:rsidRPr="00190A25">
        <w:rPr>
          <w:rFonts w:ascii="Times New Roman" w:hAnsi="Times New Roman" w:cs="Times New Roman"/>
          <w:sz w:val="30"/>
          <w:szCs w:val="30"/>
        </w:rPr>
        <w:t>утвержден</w:t>
      </w:r>
      <w:r>
        <w:rPr>
          <w:rFonts w:ascii="Times New Roman" w:hAnsi="Times New Roman" w:cs="Times New Roman"/>
          <w:sz w:val="30"/>
          <w:szCs w:val="30"/>
        </w:rPr>
        <w:t>ы</w:t>
      </w:r>
      <w:r w:rsidRPr="00190A25">
        <w:rPr>
          <w:rFonts w:ascii="Times New Roman" w:hAnsi="Times New Roman" w:cs="Times New Roman"/>
          <w:sz w:val="30"/>
          <w:szCs w:val="30"/>
        </w:rPr>
        <w:t xml:space="preserve"> Решением Коллегии Комиссии от 16 января 2018 г. № 2</w:t>
      </w:r>
      <w:r>
        <w:rPr>
          <w:rFonts w:ascii="Times New Roman" w:hAnsi="Times New Roman" w:cs="Times New Roman"/>
          <w:sz w:val="30"/>
          <w:szCs w:val="30"/>
        </w:rPr>
        <w:t xml:space="preserve">. Сведения о </w:t>
      </w:r>
      <w:r w:rsidRPr="008D51B7">
        <w:rPr>
          <w:rFonts w:ascii="Times New Roman" w:hAnsi="Times New Roman" w:cs="Times New Roman"/>
          <w:sz w:val="30"/>
          <w:szCs w:val="30"/>
        </w:rPr>
        <w:t>месте жительства или месте нахождения</w:t>
      </w:r>
      <w:r>
        <w:rPr>
          <w:rFonts w:ascii="Times New Roman" w:hAnsi="Times New Roman" w:cs="Times New Roman"/>
          <w:sz w:val="30"/>
          <w:szCs w:val="30"/>
        </w:rPr>
        <w:t xml:space="preserve">, </w:t>
      </w:r>
      <w:r>
        <w:rPr>
          <w:rFonts w:ascii="Times New Roman" w:hAnsi="Times New Roman" w:cs="Times New Roman"/>
          <w:sz w:val="30"/>
          <w:szCs w:val="30"/>
        </w:rPr>
        <w:br/>
        <w:t>в т.ч. сведения, предусмотренные п</w:t>
      </w:r>
      <w:r w:rsidRPr="00190A25">
        <w:rPr>
          <w:rFonts w:ascii="Times New Roman" w:hAnsi="Times New Roman" w:cs="Times New Roman"/>
          <w:sz w:val="30"/>
          <w:szCs w:val="30"/>
        </w:rPr>
        <w:t>унктом 14</w:t>
      </w:r>
      <w:r>
        <w:rPr>
          <w:rFonts w:ascii="Times New Roman" w:hAnsi="Times New Roman" w:cs="Times New Roman"/>
          <w:sz w:val="30"/>
          <w:szCs w:val="30"/>
        </w:rPr>
        <w:t>_4</w:t>
      </w:r>
      <w:r w:rsidRPr="00190A25">
        <w:rPr>
          <w:rFonts w:ascii="Times New Roman" w:hAnsi="Times New Roman" w:cs="Times New Roman"/>
          <w:sz w:val="30"/>
          <w:szCs w:val="30"/>
        </w:rPr>
        <w:t xml:space="preserve"> Порядка заполнения декларации на товары</w:t>
      </w:r>
      <w:r>
        <w:rPr>
          <w:rFonts w:ascii="Times New Roman" w:hAnsi="Times New Roman" w:cs="Times New Roman"/>
          <w:sz w:val="30"/>
          <w:szCs w:val="30"/>
        </w:rPr>
        <w:t xml:space="preserve">, указываются </w:t>
      </w:r>
      <w:r w:rsidRPr="00190A25">
        <w:rPr>
          <w:rFonts w:ascii="Times New Roman" w:hAnsi="Times New Roman" w:cs="Times New Roman"/>
          <w:sz w:val="30"/>
          <w:szCs w:val="30"/>
        </w:rPr>
        <w:t>в состав реквизита «Адрес», содержащего дополнительно реквизит «Код вида адреса».</w:t>
      </w:r>
      <w:r w:rsidR="00181155">
        <w:rPr>
          <w:rFonts w:ascii="Times New Roman" w:hAnsi="Times New Roman" w:cs="Times New Roman"/>
          <w:sz w:val="30"/>
          <w:szCs w:val="30"/>
        </w:rPr>
        <w:t xml:space="preserve"> </w:t>
      </w:r>
      <w:r w:rsidR="00181155" w:rsidRPr="007E0EA2">
        <w:rPr>
          <w:rFonts w:ascii="Times New Roman" w:hAnsi="Times New Roman" w:cs="Times New Roman"/>
          <w:sz w:val="30"/>
          <w:szCs w:val="30"/>
        </w:rPr>
        <w:t>В графе «Примечание» для указанного реквизита явно перечислены</w:t>
      </w:r>
      <w:r w:rsidR="00181155">
        <w:rPr>
          <w:rFonts w:ascii="Times New Roman" w:hAnsi="Times New Roman" w:cs="Times New Roman"/>
          <w:sz w:val="30"/>
          <w:szCs w:val="30"/>
        </w:rPr>
        <w:t xml:space="preserve"> возможные</w:t>
      </w:r>
      <w:r w:rsidR="00181155" w:rsidRPr="007E0EA2">
        <w:rPr>
          <w:rFonts w:ascii="Times New Roman" w:hAnsi="Times New Roman" w:cs="Times New Roman"/>
          <w:sz w:val="30"/>
          <w:szCs w:val="30"/>
        </w:rPr>
        <w:t xml:space="preserve"> значения:</w:t>
      </w:r>
    </w:p>
    <w:p w14:paraId="50ABDBA7" w14:textId="77777777" w:rsidR="00181155" w:rsidRPr="007E0EA2" w:rsidRDefault="00181155" w:rsidP="00181155">
      <w:pPr>
        <w:spacing w:after="0" w:line="360" w:lineRule="auto"/>
        <w:ind w:firstLine="709"/>
        <w:jc w:val="both"/>
        <w:rPr>
          <w:rFonts w:ascii="Times New Roman" w:hAnsi="Times New Roman" w:cs="Times New Roman"/>
          <w:sz w:val="30"/>
          <w:szCs w:val="30"/>
        </w:rPr>
      </w:pPr>
      <w:r w:rsidRPr="007E0EA2">
        <w:rPr>
          <w:rFonts w:ascii="Times New Roman" w:hAnsi="Times New Roman" w:cs="Times New Roman"/>
          <w:sz w:val="30"/>
          <w:szCs w:val="30"/>
        </w:rPr>
        <w:t>1 – адрес регистрации;</w:t>
      </w:r>
    </w:p>
    <w:p w14:paraId="6C167353" w14:textId="77777777" w:rsidR="00181155" w:rsidRPr="007E0EA2" w:rsidRDefault="00181155" w:rsidP="00181155">
      <w:pPr>
        <w:spacing w:after="0" w:line="360" w:lineRule="auto"/>
        <w:ind w:firstLine="709"/>
        <w:jc w:val="both"/>
        <w:rPr>
          <w:rFonts w:ascii="Times New Roman" w:hAnsi="Times New Roman" w:cs="Times New Roman"/>
          <w:sz w:val="30"/>
          <w:szCs w:val="30"/>
        </w:rPr>
      </w:pPr>
      <w:r w:rsidRPr="007E0EA2">
        <w:rPr>
          <w:rFonts w:ascii="Times New Roman" w:hAnsi="Times New Roman" w:cs="Times New Roman"/>
          <w:sz w:val="30"/>
          <w:szCs w:val="30"/>
        </w:rPr>
        <w:t>2 – фактический адрес;</w:t>
      </w:r>
    </w:p>
    <w:p w14:paraId="3453394E" w14:textId="77777777" w:rsidR="00181155" w:rsidRDefault="00181155" w:rsidP="00181155">
      <w:pPr>
        <w:spacing w:after="0" w:line="360" w:lineRule="auto"/>
        <w:ind w:firstLine="709"/>
        <w:jc w:val="both"/>
        <w:rPr>
          <w:rFonts w:ascii="Times New Roman" w:hAnsi="Times New Roman" w:cs="Times New Roman"/>
          <w:sz w:val="30"/>
          <w:szCs w:val="30"/>
        </w:rPr>
      </w:pPr>
      <w:r w:rsidRPr="007E0EA2">
        <w:rPr>
          <w:rFonts w:ascii="Times New Roman" w:hAnsi="Times New Roman" w:cs="Times New Roman"/>
          <w:sz w:val="30"/>
          <w:szCs w:val="30"/>
        </w:rPr>
        <w:t>3 – почтовый адрес</w:t>
      </w:r>
      <w:r>
        <w:rPr>
          <w:rFonts w:ascii="Times New Roman" w:hAnsi="Times New Roman" w:cs="Times New Roman"/>
          <w:sz w:val="30"/>
          <w:szCs w:val="30"/>
        </w:rPr>
        <w:t>.</w:t>
      </w:r>
    </w:p>
    <w:p w14:paraId="36E4FAEF" w14:textId="4006F72F" w:rsidR="00A449B6" w:rsidRDefault="00A449B6" w:rsidP="00A449B6">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Согласно пункту 2 Порядка заполнения </w:t>
      </w:r>
      <w:r w:rsidRPr="00A449B6">
        <w:rPr>
          <w:rFonts w:ascii="Times New Roman" w:hAnsi="Times New Roman" w:cs="Times New Roman"/>
          <w:sz w:val="30"/>
          <w:szCs w:val="30"/>
        </w:rPr>
        <w:t>пассажирской таможенной декларации</w:t>
      </w:r>
      <w:r>
        <w:rPr>
          <w:rFonts w:ascii="Times New Roman" w:hAnsi="Times New Roman" w:cs="Times New Roman"/>
          <w:sz w:val="30"/>
          <w:szCs w:val="30"/>
        </w:rPr>
        <w:t xml:space="preserve"> </w:t>
      </w:r>
      <w:r w:rsidR="005F3558">
        <w:rPr>
          <w:rFonts w:ascii="Times New Roman" w:hAnsi="Times New Roman" w:cs="Times New Roman"/>
          <w:sz w:val="30"/>
          <w:szCs w:val="30"/>
        </w:rPr>
        <w:t>указанная</w:t>
      </w:r>
      <w:r w:rsidRPr="00A449B6">
        <w:rPr>
          <w:rFonts w:ascii="Times New Roman" w:hAnsi="Times New Roman" w:cs="Times New Roman"/>
          <w:sz w:val="30"/>
          <w:szCs w:val="30"/>
        </w:rPr>
        <w:t xml:space="preserve"> декларация в виде электронного документа заполняется в соответствии со структурой, определяемой Комисси</w:t>
      </w:r>
      <w:r>
        <w:rPr>
          <w:rFonts w:ascii="Times New Roman" w:hAnsi="Times New Roman" w:cs="Times New Roman"/>
          <w:sz w:val="30"/>
          <w:szCs w:val="30"/>
        </w:rPr>
        <w:t>ей</w:t>
      </w:r>
      <w:r w:rsidRPr="00A449B6">
        <w:rPr>
          <w:rFonts w:ascii="Times New Roman" w:hAnsi="Times New Roman" w:cs="Times New Roman"/>
          <w:sz w:val="30"/>
          <w:szCs w:val="30"/>
        </w:rPr>
        <w:t>.</w:t>
      </w:r>
      <w:r>
        <w:rPr>
          <w:rFonts w:ascii="Times New Roman" w:hAnsi="Times New Roman" w:cs="Times New Roman"/>
          <w:sz w:val="30"/>
          <w:szCs w:val="30"/>
        </w:rPr>
        <w:t xml:space="preserve"> </w:t>
      </w:r>
      <w:r w:rsidR="00EC06CE">
        <w:rPr>
          <w:rFonts w:ascii="Times New Roman" w:hAnsi="Times New Roman" w:cs="Times New Roman"/>
          <w:sz w:val="30"/>
          <w:szCs w:val="30"/>
        </w:rPr>
        <w:t>Порядком заполнения пассажирской транзитной декларации предусмотрено указание следующих видов адреса:</w:t>
      </w:r>
    </w:p>
    <w:p w14:paraId="0464E725" w14:textId="3D1682A9" w:rsidR="00EC06CE" w:rsidRDefault="00EC06CE" w:rsidP="00EC06CE">
      <w:pPr>
        <w:spacing w:after="0" w:line="360" w:lineRule="auto"/>
        <w:ind w:firstLine="709"/>
        <w:jc w:val="both"/>
        <w:rPr>
          <w:rFonts w:ascii="Times New Roman" w:hAnsi="Times New Roman" w:cs="Times New Roman"/>
          <w:sz w:val="30"/>
          <w:szCs w:val="30"/>
        </w:rPr>
      </w:pPr>
      <w:r w:rsidRPr="00EC06CE">
        <w:rPr>
          <w:rFonts w:ascii="Times New Roman" w:hAnsi="Times New Roman" w:cs="Times New Roman"/>
          <w:sz w:val="30"/>
          <w:szCs w:val="30"/>
        </w:rPr>
        <w:t>адрес постоянного места жительства (регистрации)</w:t>
      </w:r>
      <w:r w:rsidR="00365D2B">
        <w:rPr>
          <w:rFonts w:ascii="Times New Roman" w:hAnsi="Times New Roman" w:cs="Times New Roman"/>
          <w:sz w:val="30"/>
          <w:szCs w:val="30"/>
        </w:rPr>
        <w:t xml:space="preserve"> декларанта</w:t>
      </w:r>
      <w:r>
        <w:rPr>
          <w:rFonts w:ascii="Times New Roman" w:hAnsi="Times New Roman" w:cs="Times New Roman"/>
          <w:sz w:val="30"/>
          <w:szCs w:val="30"/>
        </w:rPr>
        <w:t xml:space="preserve"> (подпункт «в» </w:t>
      </w:r>
      <w:r w:rsidRPr="00EC06CE">
        <w:rPr>
          <w:rFonts w:ascii="Times New Roman" w:hAnsi="Times New Roman" w:cs="Times New Roman"/>
          <w:sz w:val="30"/>
          <w:szCs w:val="30"/>
        </w:rPr>
        <w:t>пункт</w:t>
      </w:r>
      <w:r>
        <w:rPr>
          <w:rFonts w:ascii="Times New Roman" w:hAnsi="Times New Roman" w:cs="Times New Roman"/>
          <w:sz w:val="30"/>
          <w:szCs w:val="30"/>
        </w:rPr>
        <w:t>ов</w:t>
      </w:r>
      <w:r w:rsidRPr="00EC06CE">
        <w:rPr>
          <w:rFonts w:ascii="Times New Roman" w:hAnsi="Times New Roman" w:cs="Times New Roman"/>
          <w:sz w:val="30"/>
          <w:szCs w:val="30"/>
        </w:rPr>
        <w:t xml:space="preserve"> 41</w:t>
      </w:r>
      <w:r>
        <w:rPr>
          <w:rFonts w:ascii="Times New Roman" w:hAnsi="Times New Roman" w:cs="Times New Roman"/>
          <w:sz w:val="30"/>
          <w:szCs w:val="30"/>
        </w:rPr>
        <w:t xml:space="preserve"> и 50);</w:t>
      </w:r>
    </w:p>
    <w:p w14:paraId="2E043096" w14:textId="5CB7047F" w:rsidR="00EC06CE" w:rsidRPr="00EC06CE" w:rsidRDefault="00EC06CE" w:rsidP="00EC06CE">
      <w:pPr>
        <w:spacing w:after="0" w:line="360" w:lineRule="auto"/>
        <w:ind w:firstLine="709"/>
        <w:jc w:val="both"/>
        <w:rPr>
          <w:rFonts w:ascii="Times New Roman" w:hAnsi="Times New Roman" w:cs="Times New Roman"/>
          <w:sz w:val="30"/>
          <w:szCs w:val="30"/>
        </w:rPr>
      </w:pPr>
      <w:r w:rsidRPr="00EC06CE">
        <w:rPr>
          <w:rFonts w:ascii="Times New Roman" w:hAnsi="Times New Roman" w:cs="Times New Roman"/>
          <w:sz w:val="30"/>
          <w:szCs w:val="30"/>
        </w:rPr>
        <w:t>адрес временного проживания (пребывания)</w:t>
      </w:r>
      <w:r w:rsidR="00365D2B">
        <w:rPr>
          <w:rFonts w:ascii="Times New Roman" w:hAnsi="Times New Roman" w:cs="Times New Roman"/>
          <w:sz w:val="30"/>
          <w:szCs w:val="30"/>
        </w:rPr>
        <w:t xml:space="preserve"> декларанта</w:t>
      </w:r>
      <w:r>
        <w:rPr>
          <w:rFonts w:ascii="Times New Roman" w:hAnsi="Times New Roman" w:cs="Times New Roman"/>
          <w:sz w:val="30"/>
          <w:szCs w:val="30"/>
        </w:rPr>
        <w:t xml:space="preserve"> (</w:t>
      </w:r>
      <w:r w:rsidRPr="00EC06CE">
        <w:rPr>
          <w:rFonts w:ascii="Times New Roman" w:hAnsi="Times New Roman" w:cs="Times New Roman"/>
          <w:sz w:val="30"/>
          <w:szCs w:val="30"/>
        </w:rPr>
        <w:t xml:space="preserve">подпункт </w:t>
      </w:r>
      <w:r>
        <w:rPr>
          <w:rFonts w:ascii="Times New Roman" w:hAnsi="Times New Roman" w:cs="Times New Roman"/>
          <w:sz w:val="30"/>
          <w:szCs w:val="30"/>
        </w:rPr>
        <w:t>«</w:t>
      </w:r>
      <w:r w:rsidRPr="00EC06CE">
        <w:rPr>
          <w:rFonts w:ascii="Times New Roman" w:hAnsi="Times New Roman" w:cs="Times New Roman"/>
          <w:sz w:val="30"/>
          <w:szCs w:val="30"/>
        </w:rPr>
        <w:t>в</w:t>
      </w:r>
      <w:r>
        <w:rPr>
          <w:rFonts w:ascii="Times New Roman" w:hAnsi="Times New Roman" w:cs="Times New Roman"/>
          <w:sz w:val="30"/>
          <w:szCs w:val="30"/>
        </w:rPr>
        <w:t>»</w:t>
      </w:r>
      <w:r w:rsidRPr="00EC06CE">
        <w:rPr>
          <w:rFonts w:ascii="Times New Roman" w:hAnsi="Times New Roman" w:cs="Times New Roman"/>
          <w:sz w:val="30"/>
          <w:szCs w:val="30"/>
        </w:rPr>
        <w:t xml:space="preserve"> пункт</w:t>
      </w:r>
      <w:r>
        <w:rPr>
          <w:rFonts w:ascii="Times New Roman" w:hAnsi="Times New Roman" w:cs="Times New Roman"/>
          <w:sz w:val="30"/>
          <w:szCs w:val="30"/>
        </w:rPr>
        <w:t>ов </w:t>
      </w:r>
      <w:r w:rsidRPr="00EC06CE">
        <w:rPr>
          <w:rFonts w:ascii="Times New Roman" w:hAnsi="Times New Roman" w:cs="Times New Roman"/>
          <w:sz w:val="30"/>
          <w:szCs w:val="30"/>
        </w:rPr>
        <w:t>41</w:t>
      </w:r>
      <w:r>
        <w:rPr>
          <w:rFonts w:ascii="Times New Roman" w:hAnsi="Times New Roman" w:cs="Times New Roman"/>
          <w:sz w:val="30"/>
          <w:szCs w:val="30"/>
        </w:rPr>
        <w:t xml:space="preserve"> и 50);</w:t>
      </w:r>
    </w:p>
    <w:p w14:paraId="71C8C288" w14:textId="45B20D4C" w:rsidR="00EC06CE" w:rsidRDefault="00EC06CE" w:rsidP="00EC06CE">
      <w:pPr>
        <w:spacing w:after="0" w:line="360" w:lineRule="auto"/>
        <w:ind w:firstLine="709"/>
        <w:jc w:val="both"/>
        <w:rPr>
          <w:rFonts w:ascii="Times New Roman" w:hAnsi="Times New Roman" w:cs="Times New Roman"/>
          <w:sz w:val="30"/>
          <w:szCs w:val="30"/>
        </w:rPr>
      </w:pPr>
      <w:r w:rsidRPr="00EC06CE">
        <w:rPr>
          <w:rFonts w:ascii="Times New Roman" w:hAnsi="Times New Roman" w:cs="Times New Roman"/>
          <w:sz w:val="30"/>
          <w:szCs w:val="30"/>
        </w:rPr>
        <w:t>адрес места жительства</w:t>
      </w:r>
      <w:r w:rsidR="00A1193F">
        <w:rPr>
          <w:rFonts w:ascii="Times New Roman" w:hAnsi="Times New Roman" w:cs="Times New Roman"/>
          <w:sz w:val="30"/>
          <w:szCs w:val="30"/>
        </w:rPr>
        <w:t xml:space="preserve"> </w:t>
      </w:r>
      <w:r w:rsidR="00A1193F" w:rsidRPr="00A1193F">
        <w:rPr>
          <w:rFonts w:ascii="Times New Roman" w:hAnsi="Times New Roman" w:cs="Times New Roman"/>
          <w:sz w:val="30"/>
          <w:szCs w:val="30"/>
        </w:rPr>
        <w:t>физического лица, в том числе индивидуального предпринимателя</w:t>
      </w:r>
      <w:r w:rsidR="00E000BB">
        <w:rPr>
          <w:rFonts w:ascii="Times New Roman" w:hAnsi="Times New Roman" w:cs="Times New Roman"/>
          <w:sz w:val="30"/>
          <w:szCs w:val="30"/>
        </w:rPr>
        <w:t xml:space="preserve"> (</w:t>
      </w:r>
      <w:r w:rsidRPr="00EC06CE">
        <w:rPr>
          <w:rFonts w:ascii="Times New Roman" w:hAnsi="Times New Roman" w:cs="Times New Roman"/>
          <w:sz w:val="30"/>
          <w:szCs w:val="30"/>
        </w:rPr>
        <w:t xml:space="preserve">подпункт </w:t>
      </w:r>
      <w:r w:rsidR="00E000BB">
        <w:rPr>
          <w:rFonts w:ascii="Times New Roman" w:hAnsi="Times New Roman" w:cs="Times New Roman"/>
          <w:sz w:val="30"/>
          <w:szCs w:val="30"/>
        </w:rPr>
        <w:t>«</w:t>
      </w:r>
      <w:r w:rsidRPr="00EC06CE">
        <w:rPr>
          <w:rFonts w:ascii="Times New Roman" w:hAnsi="Times New Roman" w:cs="Times New Roman"/>
          <w:sz w:val="30"/>
          <w:szCs w:val="30"/>
        </w:rPr>
        <w:t>в</w:t>
      </w:r>
      <w:r w:rsidR="00E000BB">
        <w:rPr>
          <w:rFonts w:ascii="Times New Roman" w:hAnsi="Times New Roman" w:cs="Times New Roman"/>
          <w:sz w:val="30"/>
          <w:szCs w:val="30"/>
        </w:rPr>
        <w:t>»</w:t>
      </w:r>
      <w:r w:rsidRPr="00EC06CE">
        <w:rPr>
          <w:rFonts w:ascii="Times New Roman" w:hAnsi="Times New Roman" w:cs="Times New Roman"/>
          <w:sz w:val="30"/>
          <w:szCs w:val="30"/>
        </w:rPr>
        <w:t xml:space="preserve"> пункта 45</w:t>
      </w:r>
      <w:r w:rsidR="00E000BB">
        <w:rPr>
          <w:rFonts w:ascii="Times New Roman" w:hAnsi="Times New Roman" w:cs="Times New Roman"/>
          <w:sz w:val="30"/>
          <w:szCs w:val="30"/>
        </w:rPr>
        <w:t>);</w:t>
      </w:r>
    </w:p>
    <w:p w14:paraId="3F182EEB" w14:textId="32A0BBA2" w:rsidR="00EC06CE" w:rsidRDefault="00EC06CE" w:rsidP="00EC06CE">
      <w:pPr>
        <w:spacing w:after="0" w:line="360" w:lineRule="auto"/>
        <w:ind w:firstLine="709"/>
        <w:jc w:val="both"/>
        <w:rPr>
          <w:rFonts w:ascii="Times New Roman" w:hAnsi="Times New Roman" w:cs="Times New Roman"/>
          <w:sz w:val="30"/>
          <w:szCs w:val="30"/>
        </w:rPr>
      </w:pPr>
      <w:r w:rsidRPr="00EC06CE">
        <w:rPr>
          <w:rFonts w:ascii="Times New Roman" w:hAnsi="Times New Roman" w:cs="Times New Roman"/>
          <w:sz w:val="30"/>
          <w:szCs w:val="30"/>
        </w:rPr>
        <w:t>место нахождения юридического лица</w:t>
      </w:r>
      <w:r w:rsidRPr="00EC06CE">
        <w:rPr>
          <w:rFonts w:ascii="Times New Roman" w:hAnsi="Times New Roman" w:cs="Times New Roman"/>
          <w:sz w:val="30"/>
          <w:szCs w:val="30"/>
        </w:rPr>
        <w:tab/>
      </w:r>
      <w:r w:rsidR="00E000BB">
        <w:rPr>
          <w:rFonts w:ascii="Times New Roman" w:hAnsi="Times New Roman" w:cs="Times New Roman"/>
          <w:sz w:val="30"/>
          <w:szCs w:val="30"/>
        </w:rPr>
        <w:t xml:space="preserve"> (</w:t>
      </w:r>
      <w:r w:rsidRPr="00EC06CE">
        <w:rPr>
          <w:rFonts w:ascii="Times New Roman" w:hAnsi="Times New Roman" w:cs="Times New Roman"/>
          <w:sz w:val="30"/>
          <w:szCs w:val="30"/>
        </w:rPr>
        <w:t xml:space="preserve">подпункт </w:t>
      </w:r>
      <w:r w:rsidR="00E000BB">
        <w:rPr>
          <w:rFonts w:ascii="Times New Roman" w:hAnsi="Times New Roman" w:cs="Times New Roman"/>
          <w:sz w:val="30"/>
          <w:szCs w:val="30"/>
        </w:rPr>
        <w:t>«в»</w:t>
      </w:r>
      <w:r w:rsidRPr="00EC06CE">
        <w:rPr>
          <w:rFonts w:ascii="Times New Roman" w:hAnsi="Times New Roman" w:cs="Times New Roman"/>
          <w:sz w:val="30"/>
          <w:szCs w:val="30"/>
        </w:rPr>
        <w:t xml:space="preserve"> пункта 45</w:t>
      </w:r>
      <w:r w:rsidR="00E000BB">
        <w:rPr>
          <w:rFonts w:ascii="Times New Roman" w:hAnsi="Times New Roman" w:cs="Times New Roman"/>
          <w:sz w:val="30"/>
          <w:szCs w:val="30"/>
        </w:rPr>
        <w:t>).</w:t>
      </w:r>
    </w:p>
    <w:p w14:paraId="46B17469" w14:textId="5F767C5A" w:rsidR="00181155" w:rsidRPr="00181155" w:rsidRDefault="00FD6082" w:rsidP="00181155">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С</w:t>
      </w:r>
      <w:r w:rsidR="001B45A0" w:rsidRPr="00A449B6">
        <w:rPr>
          <w:rFonts w:ascii="Times New Roman" w:hAnsi="Times New Roman" w:cs="Times New Roman"/>
          <w:sz w:val="30"/>
          <w:szCs w:val="30"/>
        </w:rPr>
        <w:t>труктур</w:t>
      </w:r>
      <w:r w:rsidR="001B45A0">
        <w:rPr>
          <w:rFonts w:ascii="Times New Roman" w:hAnsi="Times New Roman" w:cs="Times New Roman"/>
          <w:sz w:val="30"/>
          <w:szCs w:val="30"/>
        </w:rPr>
        <w:t>а</w:t>
      </w:r>
      <w:r w:rsidR="001B45A0" w:rsidRPr="00A449B6">
        <w:rPr>
          <w:rFonts w:ascii="Times New Roman" w:hAnsi="Times New Roman" w:cs="Times New Roman"/>
          <w:sz w:val="30"/>
          <w:szCs w:val="30"/>
        </w:rPr>
        <w:t xml:space="preserve"> и формат пассажирской таможенной декларации</w:t>
      </w:r>
      <w:r w:rsidR="001B45A0">
        <w:rPr>
          <w:rFonts w:ascii="Times New Roman" w:hAnsi="Times New Roman" w:cs="Times New Roman"/>
          <w:sz w:val="30"/>
          <w:szCs w:val="30"/>
        </w:rPr>
        <w:t xml:space="preserve"> </w:t>
      </w:r>
      <w:r>
        <w:rPr>
          <w:rFonts w:ascii="Times New Roman" w:hAnsi="Times New Roman" w:cs="Times New Roman"/>
          <w:sz w:val="30"/>
          <w:szCs w:val="30"/>
        </w:rPr>
        <w:t>утверждены</w:t>
      </w:r>
      <w:r w:rsidR="00EF467C">
        <w:rPr>
          <w:rFonts w:ascii="Times New Roman" w:hAnsi="Times New Roman" w:cs="Times New Roman"/>
          <w:sz w:val="30"/>
          <w:szCs w:val="30"/>
        </w:rPr>
        <w:t xml:space="preserve"> </w:t>
      </w:r>
      <w:r w:rsidR="001B45A0" w:rsidRPr="00A449B6">
        <w:rPr>
          <w:rFonts w:ascii="Times New Roman" w:hAnsi="Times New Roman" w:cs="Times New Roman"/>
          <w:sz w:val="30"/>
          <w:szCs w:val="30"/>
        </w:rPr>
        <w:t>Решение</w:t>
      </w:r>
      <w:r w:rsidR="001B45A0">
        <w:rPr>
          <w:rFonts w:ascii="Times New Roman" w:hAnsi="Times New Roman" w:cs="Times New Roman"/>
          <w:sz w:val="30"/>
          <w:szCs w:val="30"/>
        </w:rPr>
        <w:t>м</w:t>
      </w:r>
      <w:r w:rsidR="001B45A0" w:rsidRPr="00A449B6">
        <w:rPr>
          <w:rFonts w:ascii="Times New Roman" w:hAnsi="Times New Roman" w:cs="Times New Roman"/>
          <w:sz w:val="30"/>
          <w:szCs w:val="30"/>
        </w:rPr>
        <w:t xml:space="preserve"> Коллегии </w:t>
      </w:r>
      <w:r w:rsidR="001B45A0">
        <w:rPr>
          <w:rFonts w:ascii="Times New Roman" w:hAnsi="Times New Roman" w:cs="Times New Roman"/>
          <w:sz w:val="30"/>
          <w:szCs w:val="30"/>
        </w:rPr>
        <w:t>К</w:t>
      </w:r>
      <w:r w:rsidR="001B45A0" w:rsidRPr="00A449B6">
        <w:rPr>
          <w:rFonts w:ascii="Times New Roman" w:hAnsi="Times New Roman" w:cs="Times New Roman"/>
          <w:sz w:val="30"/>
          <w:szCs w:val="30"/>
        </w:rPr>
        <w:t>омиссии</w:t>
      </w:r>
      <w:r w:rsidR="001B45A0">
        <w:rPr>
          <w:rFonts w:ascii="Times New Roman" w:hAnsi="Times New Roman" w:cs="Times New Roman"/>
          <w:sz w:val="30"/>
          <w:szCs w:val="30"/>
        </w:rPr>
        <w:t xml:space="preserve"> </w:t>
      </w:r>
      <w:r w:rsidR="001B45A0" w:rsidRPr="00A449B6">
        <w:rPr>
          <w:rFonts w:ascii="Times New Roman" w:hAnsi="Times New Roman" w:cs="Times New Roman"/>
          <w:sz w:val="30"/>
          <w:szCs w:val="30"/>
        </w:rPr>
        <w:t xml:space="preserve">от 12 мая 2020 г. </w:t>
      </w:r>
      <w:r w:rsidR="001B45A0">
        <w:rPr>
          <w:rFonts w:ascii="Times New Roman" w:hAnsi="Times New Roman" w:cs="Times New Roman"/>
          <w:sz w:val="30"/>
          <w:szCs w:val="30"/>
        </w:rPr>
        <w:t>№</w:t>
      </w:r>
      <w:r w:rsidR="001B45A0" w:rsidRPr="00A449B6">
        <w:rPr>
          <w:rFonts w:ascii="Times New Roman" w:hAnsi="Times New Roman" w:cs="Times New Roman"/>
          <w:sz w:val="30"/>
          <w:szCs w:val="30"/>
        </w:rPr>
        <w:t xml:space="preserve"> 63</w:t>
      </w:r>
      <w:r w:rsidR="001B45A0">
        <w:rPr>
          <w:rFonts w:ascii="Times New Roman" w:hAnsi="Times New Roman" w:cs="Times New Roman"/>
          <w:sz w:val="30"/>
          <w:szCs w:val="30"/>
        </w:rPr>
        <w:t xml:space="preserve">. Сведения о </w:t>
      </w:r>
      <w:r w:rsidR="001B45A0" w:rsidRPr="008D51B7">
        <w:rPr>
          <w:rFonts w:ascii="Times New Roman" w:hAnsi="Times New Roman" w:cs="Times New Roman"/>
          <w:sz w:val="30"/>
          <w:szCs w:val="30"/>
        </w:rPr>
        <w:t>месте жительства или месте нахождения лица</w:t>
      </w:r>
      <w:r w:rsidR="001B45A0">
        <w:rPr>
          <w:rFonts w:ascii="Times New Roman" w:hAnsi="Times New Roman" w:cs="Times New Roman"/>
          <w:sz w:val="30"/>
          <w:szCs w:val="30"/>
        </w:rPr>
        <w:t xml:space="preserve"> указываются </w:t>
      </w:r>
      <w:r w:rsidR="00095A18">
        <w:rPr>
          <w:rFonts w:ascii="Times New Roman" w:hAnsi="Times New Roman" w:cs="Times New Roman"/>
          <w:sz w:val="30"/>
          <w:szCs w:val="30"/>
        </w:rPr>
        <w:br/>
      </w:r>
      <w:r w:rsidR="001B45A0" w:rsidRPr="00190A25">
        <w:rPr>
          <w:rFonts w:ascii="Times New Roman" w:hAnsi="Times New Roman" w:cs="Times New Roman"/>
          <w:sz w:val="30"/>
          <w:szCs w:val="30"/>
        </w:rPr>
        <w:t xml:space="preserve">в состав реквизита «Адрес», содержащего дополнительно реквизит «Код </w:t>
      </w:r>
      <w:r w:rsidR="001B45A0" w:rsidRPr="00190A25">
        <w:rPr>
          <w:rFonts w:ascii="Times New Roman" w:hAnsi="Times New Roman" w:cs="Times New Roman"/>
          <w:sz w:val="30"/>
          <w:szCs w:val="30"/>
        </w:rPr>
        <w:lastRenderedPageBreak/>
        <w:t>вида адреса».</w:t>
      </w:r>
      <w:r w:rsidR="00181155">
        <w:rPr>
          <w:rFonts w:ascii="Times New Roman" w:hAnsi="Times New Roman" w:cs="Times New Roman"/>
          <w:sz w:val="30"/>
          <w:szCs w:val="30"/>
        </w:rPr>
        <w:t xml:space="preserve"> </w:t>
      </w:r>
      <w:r w:rsidR="00181155" w:rsidRPr="00181155">
        <w:rPr>
          <w:rFonts w:ascii="Times New Roman" w:hAnsi="Times New Roman" w:cs="Times New Roman"/>
          <w:sz w:val="30"/>
          <w:szCs w:val="30"/>
        </w:rPr>
        <w:t>Правилами заполнения реквизита (строка 7.7.1 таблицы 10) предусмотрено заполнение реквизита следующими значениями:</w:t>
      </w:r>
    </w:p>
    <w:p w14:paraId="20CBCB85" w14:textId="77777777" w:rsidR="00181155" w:rsidRPr="00181155" w:rsidRDefault="00181155" w:rsidP="00181155">
      <w:pPr>
        <w:spacing w:after="0" w:line="360" w:lineRule="auto"/>
        <w:ind w:firstLine="709"/>
        <w:jc w:val="both"/>
        <w:rPr>
          <w:rFonts w:ascii="Times New Roman" w:hAnsi="Times New Roman" w:cs="Times New Roman"/>
          <w:sz w:val="30"/>
          <w:szCs w:val="30"/>
        </w:rPr>
      </w:pPr>
      <w:r w:rsidRPr="00181155">
        <w:rPr>
          <w:rFonts w:ascii="Times New Roman" w:hAnsi="Times New Roman" w:cs="Times New Roman"/>
          <w:sz w:val="30"/>
          <w:szCs w:val="30"/>
        </w:rPr>
        <w:t>1 – адрес регистрации (при указании сведений об адресе постоянного места жительства (регистрации));</w:t>
      </w:r>
    </w:p>
    <w:p w14:paraId="13BA91D4" w14:textId="454B6BF5" w:rsidR="00181155" w:rsidRDefault="00181155" w:rsidP="00181155">
      <w:pPr>
        <w:spacing w:after="0" w:line="360" w:lineRule="auto"/>
        <w:ind w:firstLine="709"/>
        <w:jc w:val="both"/>
        <w:rPr>
          <w:rFonts w:ascii="Times New Roman" w:hAnsi="Times New Roman" w:cs="Times New Roman"/>
          <w:sz w:val="30"/>
          <w:szCs w:val="30"/>
        </w:rPr>
      </w:pPr>
      <w:r w:rsidRPr="00181155">
        <w:rPr>
          <w:rFonts w:ascii="Times New Roman" w:hAnsi="Times New Roman" w:cs="Times New Roman"/>
          <w:sz w:val="30"/>
          <w:szCs w:val="30"/>
        </w:rPr>
        <w:t>2 – фактический адрес (при указании сведений об адресе временного проживания (пребывания) в государстве-члене.</w:t>
      </w:r>
    </w:p>
    <w:p w14:paraId="6E16F89A" w14:textId="6ED89319" w:rsidR="005D12F8" w:rsidRDefault="00095A18" w:rsidP="005D12F8">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Следует отметить, что понятие «адрес регистрации» упоминается только в технологических документах общих процессов и практически не упоминается в актах, включенных в право Союза, на основании которых разработаны технологические документы. При этом с</w:t>
      </w:r>
      <w:r w:rsidR="005D12F8">
        <w:rPr>
          <w:rFonts w:ascii="Times New Roman" w:hAnsi="Times New Roman" w:cs="Times New Roman"/>
          <w:sz w:val="30"/>
          <w:szCs w:val="30"/>
        </w:rPr>
        <w:t xml:space="preserve">огласно пункту 44 Методологии </w:t>
      </w:r>
      <w:r w:rsidR="005D12F8" w:rsidRPr="00E31FAE">
        <w:rPr>
          <w:rFonts w:ascii="Times New Roman" w:hAnsi="Times New Roman" w:cs="Times New Roman"/>
          <w:sz w:val="30"/>
          <w:szCs w:val="30"/>
        </w:rPr>
        <w:t>наименования объектов систематизации (классификации) в справочниках и классификаторах</w:t>
      </w:r>
      <w:r w:rsidR="005D12F8">
        <w:rPr>
          <w:rFonts w:ascii="Times New Roman" w:hAnsi="Times New Roman" w:cs="Times New Roman"/>
          <w:sz w:val="30"/>
          <w:szCs w:val="30"/>
        </w:rPr>
        <w:t xml:space="preserve"> должны соответствовать их наименованиям в актах, на основании которых разрабатываются справочники (классификаторы).</w:t>
      </w:r>
    </w:p>
    <w:p w14:paraId="05901A4D" w14:textId="63014E69" w:rsidR="00095A18" w:rsidRDefault="00095A18" w:rsidP="005D12F8">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Таким образом в целях обеспечения соответствия объектов систематизации (классификации) справочника актам, </w:t>
      </w:r>
      <w:r w:rsidR="00321998">
        <w:rPr>
          <w:rFonts w:ascii="Times New Roman" w:hAnsi="Times New Roman" w:cs="Times New Roman"/>
          <w:sz w:val="30"/>
          <w:szCs w:val="30"/>
        </w:rPr>
        <w:t xml:space="preserve">на </w:t>
      </w:r>
      <w:r>
        <w:rPr>
          <w:rFonts w:ascii="Times New Roman" w:hAnsi="Times New Roman" w:cs="Times New Roman"/>
          <w:sz w:val="30"/>
          <w:szCs w:val="30"/>
        </w:rPr>
        <w:t>основании которых он разработан, в справочник включены позиции:</w:t>
      </w:r>
    </w:p>
    <w:p w14:paraId="0CD53FB3" w14:textId="77777777" w:rsidR="00095A18" w:rsidRPr="00736A22" w:rsidRDefault="00095A18" w:rsidP="00095A18">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место нахождения (адрес юридического лица)</w:t>
      </w:r>
      <w:r>
        <w:rPr>
          <w:rFonts w:ascii="Times New Roman" w:hAnsi="Times New Roman" w:cs="Times New Roman"/>
          <w:sz w:val="30"/>
          <w:szCs w:val="30"/>
        </w:rPr>
        <w:t>;</w:t>
      </w:r>
    </w:p>
    <w:p w14:paraId="6D11EF4F" w14:textId="77777777" w:rsidR="00095A18" w:rsidRPr="00736A22" w:rsidRDefault="00095A18" w:rsidP="00095A18">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места жительства</w:t>
      </w:r>
      <w:r>
        <w:rPr>
          <w:rFonts w:ascii="Times New Roman" w:hAnsi="Times New Roman" w:cs="Times New Roman"/>
          <w:sz w:val="30"/>
          <w:szCs w:val="30"/>
        </w:rPr>
        <w:t>;</w:t>
      </w:r>
    </w:p>
    <w:p w14:paraId="528CAB2B" w14:textId="32FE65D7" w:rsidR="00095A18" w:rsidRPr="00736A22" w:rsidRDefault="00095A18" w:rsidP="00095A18">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временного проживания (пребывания)</w:t>
      </w:r>
      <w:r>
        <w:rPr>
          <w:rFonts w:ascii="Times New Roman" w:hAnsi="Times New Roman" w:cs="Times New Roman"/>
          <w:sz w:val="30"/>
          <w:szCs w:val="30"/>
        </w:rPr>
        <w:t>;</w:t>
      </w:r>
    </w:p>
    <w:p w14:paraId="798F6523" w14:textId="69FAE1E5" w:rsidR="00095A18" w:rsidRDefault="00095A18" w:rsidP="00095A18">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иного места, установленного законодательством государств-членов</w:t>
      </w:r>
      <w:r>
        <w:rPr>
          <w:rFonts w:ascii="Times New Roman" w:hAnsi="Times New Roman" w:cs="Times New Roman"/>
          <w:sz w:val="30"/>
          <w:szCs w:val="30"/>
        </w:rPr>
        <w:t>.</w:t>
      </w:r>
    </w:p>
    <w:p w14:paraId="05A4399F" w14:textId="77777777" w:rsidR="002E40A3" w:rsidRPr="00F11CF0" w:rsidRDefault="002E40A3" w:rsidP="002E40A3">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Дополнительно в справочник включена позиция, соответствующая адресу доставки (отправки) товаров, предусмотренному р</w:t>
      </w:r>
      <w:r w:rsidRPr="00F11CF0">
        <w:rPr>
          <w:rFonts w:ascii="Times New Roman" w:hAnsi="Times New Roman" w:cs="Times New Roman"/>
          <w:sz w:val="30"/>
          <w:szCs w:val="30"/>
        </w:rPr>
        <w:t>ешения</w:t>
      </w:r>
      <w:r>
        <w:rPr>
          <w:rFonts w:ascii="Times New Roman" w:hAnsi="Times New Roman" w:cs="Times New Roman"/>
          <w:sz w:val="30"/>
          <w:szCs w:val="30"/>
        </w:rPr>
        <w:t xml:space="preserve">ми </w:t>
      </w:r>
      <w:r w:rsidRPr="00F11CF0">
        <w:rPr>
          <w:rFonts w:ascii="Times New Roman" w:hAnsi="Times New Roman" w:cs="Times New Roman"/>
          <w:sz w:val="30"/>
          <w:szCs w:val="30"/>
        </w:rPr>
        <w:t>Коллегии Комиссии от 28</w:t>
      </w:r>
      <w:r>
        <w:rPr>
          <w:rFonts w:ascii="Times New Roman" w:hAnsi="Times New Roman" w:cs="Times New Roman"/>
          <w:sz w:val="30"/>
          <w:szCs w:val="30"/>
        </w:rPr>
        <w:t xml:space="preserve"> августа </w:t>
      </w:r>
      <w:r w:rsidRPr="00F11CF0">
        <w:rPr>
          <w:rFonts w:ascii="Times New Roman" w:hAnsi="Times New Roman" w:cs="Times New Roman"/>
          <w:sz w:val="30"/>
          <w:szCs w:val="30"/>
        </w:rPr>
        <w:t>2018</w:t>
      </w:r>
      <w:r>
        <w:rPr>
          <w:rFonts w:ascii="Times New Roman" w:hAnsi="Times New Roman" w:cs="Times New Roman"/>
          <w:sz w:val="30"/>
          <w:szCs w:val="30"/>
        </w:rPr>
        <w:t xml:space="preserve"> г.</w:t>
      </w:r>
      <w:r w:rsidRPr="00F11CF0">
        <w:rPr>
          <w:rFonts w:ascii="Times New Roman" w:hAnsi="Times New Roman" w:cs="Times New Roman"/>
          <w:sz w:val="30"/>
          <w:szCs w:val="30"/>
        </w:rPr>
        <w:t xml:space="preserve"> № 142 и от 16</w:t>
      </w:r>
      <w:r>
        <w:rPr>
          <w:rFonts w:ascii="Times New Roman" w:hAnsi="Times New Roman" w:cs="Times New Roman"/>
          <w:sz w:val="30"/>
          <w:szCs w:val="30"/>
        </w:rPr>
        <w:t xml:space="preserve"> октября </w:t>
      </w:r>
      <w:r w:rsidRPr="00F11CF0">
        <w:rPr>
          <w:rFonts w:ascii="Times New Roman" w:hAnsi="Times New Roman" w:cs="Times New Roman"/>
          <w:sz w:val="30"/>
          <w:szCs w:val="30"/>
        </w:rPr>
        <w:t>2018</w:t>
      </w:r>
      <w:r>
        <w:rPr>
          <w:rFonts w:ascii="Times New Roman" w:hAnsi="Times New Roman" w:cs="Times New Roman"/>
          <w:sz w:val="30"/>
          <w:szCs w:val="30"/>
        </w:rPr>
        <w:t xml:space="preserve"> г.</w:t>
      </w:r>
      <w:r w:rsidRPr="00F11CF0">
        <w:rPr>
          <w:rFonts w:ascii="Times New Roman" w:hAnsi="Times New Roman" w:cs="Times New Roman"/>
          <w:sz w:val="30"/>
          <w:szCs w:val="30"/>
        </w:rPr>
        <w:t xml:space="preserve"> № 158</w:t>
      </w:r>
      <w:r>
        <w:rPr>
          <w:rFonts w:ascii="Times New Roman" w:hAnsi="Times New Roman" w:cs="Times New Roman"/>
          <w:sz w:val="30"/>
          <w:szCs w:val="30"/>
        </w:rPr>
        <w:t>.</w:t>
      </w:r>
    </w:p>
    <w:p w14:paraId="307C1F22" w14:textId="6BB60764" w:rsidR="009F04A8" w:rsidRDefault="00611A8C" w:rsidP="009F04A8">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При этом для обеспечения совместимости с технологическими документами позиция «адрес регистрации» в составе справочника </w:t>
      </w:r>
      <w:r>
        <w:rPr>
          <w:rFonts w:ascii="Times New Roman" w:hAnsi="Times New Roman" w:cs="Times New Roman"/>
          <w:sz w:val="30"/>
          <w:szCs w:val="30"/>
        </w:rPr>
        <w:lastRenderedPageBreak/>
        <w:t xml:space="preserve">оставлена </w:t>
      </w:r>
      <w:r w:rsidR="009F04A8">
        <w:rPr>
          <w:rFonts w:ascii="Times New Roman" w:hAnsi="Times New Roman" w:cs="Times New Roman"/>
          <w:sz w:val="30"/>
          <w:szCs w:val="30"/>
        </w:rPr>
        <w:t xml:space="preserve">с пояснением, что указанный вид адреса применяется для идентификации как </w:t>
      </w:r>
      <w:r w:rsidR="009F04A8" w:rsidRPr="00736A22">
        <w:rPr>
          <w:rFonts w:ascii="Times New Roman" w:hAnsi="Times New Roman" w:cs="Times New Roman"/>
          <w:sz w:val="30"/>
          <w:szCs w:val="30"/>
        </w:rPr>
        <w:t>мест</w:t>
      </w:r>
      <w:r w:rsidR="009F04A8">
        <w:rPr>
          <w:rFonts w:ascii="Times New Roman" w:hAnsi="Times New Roman" w:cs="Times New Roman"/>
          <w:sz w:val="30"/>
          <w:szCs w:val="30"/>
        </w:rPr>
        <w:t>а</w:t>
      </w:r>
      <w:r w:rsidR="009F04A8" w:rsidRPr="00736A22">
        <w:rPr>
          <w:rFonts w:ascii="Times New Roman" w:hAnsi="Times New Roman" w:cs="Times New Roman"/>
          <w:sz w:val="30"/>
          <w:szCs w:val="30"/>
        </w:rPr>
        <w:t xml:space="preserve"> нахождения (адрес</w:t>
      </w:r>
      <w:r w:rsidR="009F04A8">
        <w:rPr>
          <w:rFonts w:ascii="Times New Roman" w:hAnsi="Times New Roman" w:cs="Times New Roman"/>
          <w:sz w:val="30"/>
          <w:szCs w:val="30"/>
        </w:rPr>
        <w:t>а</w:t>
      </w:r>
      <w:r w:rsidR="009F04A8" w:rsidRPr="00736A22">
        <w:rPr>
          <w:rFonts w:ascii="Times New Roman" w:hAnsi="Times New Roman" w:cs="Times New Roman"/>
          <w:sz w:val="30"/>
          <w:szCs w:val="30"/>
        </w:rPr>
        <w:t xml:space="preserve"> юридического лица)</w:t>
      </w:r>
      <w:r w:rsidR="009F04A8">
        <w:rPr>
          <w:rFonts w:ascii="Times New Roman" w:hAnsi="Times New Roman" w:cs="Times New Roman"/>
          <w:sz w:val="30"/>
          <w:szCs w:val="30"/>
        </w:rPr>
        <w:t xml:space="preserve">, </w:t>
      </w:r>
      <w:r w:rsidR="00A57EFC">
        <w:rPr>
          <w:rFonts w:ascii="Times New Roman" w:hAnsi="Times New Roman" w:cs="Times New Roman"/>
          <w:sz w:val="30"/>
          <w:szCs w:val="30"/>
        </w:rPr>
        <w:br/>
      </w:r>
      <w:r w:rsidR="009F04A8">
        <w:rPr>
          <w:rFonts w:ascii="Times New Roman" w:hAnsi="Times New Roman" w:cs="Times New Roman"/>
          <w:sz w:val="30"/>
          <w:szCs w:val="30"/>
        </w:rPr>
        <w:t xml:space="preserve">так и </w:t>
      </w:r>
      <w:r w:rsidR="009F04A8" w:rsidRPr="00736A22">
        <w:rPr>
          <w:rFonts w:ascii="Times New Roman" w:hAnsi="Times New Roman" w:cs="Times New Roman"/>
          <w:sz w:val="30"/>
          <w:szCs w:val="30"/>
        </w:rPr>
        <w:t>адрес</w:t>
      </w:r>
      <w:r w:rsidR="009F04A8">
        <w:rPr>
          <w:rFonts w:ascii="Times New Roman" w:hAnsi="Times New Roman" w:cs="Times New Roman"/>
          <w:sz w:val="30"/>
          <w:szCs w:val="30"/>
        </w:rPr>
        <w:t>а</w:t>
      </w:r>
      <w:r w:rsidR="009F04A8" w:rsidRPr="00736A22">
        <w:rPr>
          <w:rFonts w:ascii="Times New Roman" w:hAnsi="Times New Roman" w:cs="Times New Roman"/>
          <w:sz w:val="30"/>
          <w:szCs w:val="30"/>
        </w:rPr>
        <w:t xml:space="preserve"> места жительства</w:t>
      </w:r>
      <w:r w:rsidR="009F04A8">
        <w:rPr>
          <w:rFonts w:ascii="Times New Roman" w:hAnsi="Times New Roman" w:cs="Times New Roman"/>
          <w:sz w:val="30"/>
          <w:szCs w:val="30"/>
        </w:rPr>
        <w:t xml:space="preserve">, и </w:t>
      </w:r>
      <w:r w:rsidR="001710E3">
        <w:rPr>
          <w:rFonts w:ascii="Times New Roman" w:hAnsi="Times New Roman" w:cs="Times New Roman"/>
          <w:sz w:val="30"/>
          <w:szCs w:val="30"/>
        </w:rPr>
        <w:t>используется</w:t>
      </w:r>
      <w:r w:rsidR="009F04A8">
        <w:rPr>
          <w:rFonts w:ascii="Times New Roman" w:hAnsi="Times New Roman" w:cs="Times New Roman"/>
          <w:sz w:val="30"/>
          <w:szCs w:val="30"/>
        </w:rPr>
        <w:t xml:space="preserve"> если не требуется уточнение </w:t>
      </w:r>
      <w:r w:rsidR="001710E3">
        <w:rPr>
          <w:rFonts w:ascii="Times New Roman" w:hAnsi="Times New Roman" w:cs="Times New Roman"/>
          <w:sz w:val="30"/>
          <w:szCs w:val="30"/>
        </w:rPr>
        <w:t xml:space="preserve">статуса </w:t>
      </w:r>
      <w:r w:rsidR="009F04A8">
        <w:rPr>
          <w:rFonts w:ascii="Times New Roman" w:hAnsi="Times New Roman" w:cs="Times New Roman"/>
          <w:sz w:val="30"/>
          <w:szCs w:val="30"/>
        </w:rPr>
        <w:t>лица (юридическое, физическое), в отношении которого применяется вид адреса.</w:t>
      </w:r>
    </w:p>
    <w:p w14:paraId="512A39FA" w14:textId="6ABA2945" w:rsidR="00736582" w:rsidRPr="00A90863" w:rsidRDefault="00736582" w:rsidP="003C5434">
      <w:pPr>
        <w:pStyle w:val="3"/>
        <w:spacing w:before="360" w:after="360"/>
        <w:rPr>
          <w:color w:val="auto"/>
        </w:rPr>
      </w:pPr>
      <w:r w:rsidRPr="00A90863">
        <w:rPr>
          <w:color w:val="auto"/>
          <w:lang w:val="en-US"/>
        </w:rPr>
        <w:t>I</w:t>
      </w:r>
      <w:r w:rsidR="00A63094" w:rsidRPr="00A90863">
        <w:rPr>
          <w:color w:val="auto"/>
          <w:lang w:val="en-US"/>
        </w:rPr>
        <w:t>V</w:t>
      </w:r>
      <w:r w:rsidRPr="00A90863">
        <w:rPr>
          <w:color w:val="auto"/>
        </w:rPr>
        <w:t>.</w:t>
      </w:r>
      <w:r w:rsidRPr="00A90863">
        <w:rPr>
          <w:color w:val="auto"/>
          <w:lang w:val="en-US"/>
        </w:rPr>
        <w:t> </w:t>
      </w:r>
      <w:r w:rsidR="00137F3D" w:rsidRPr="00A90863">
        <w:rPr>
          <w:color w:val="auto"/>
        </w:rPr>
        <w:t xml:space="preserve">Общие сведения о проведении мероприятий по гармонизации </w:t>
      </w:r>
      <w:r w:rsidR="00BB083A">
        <w:rPr>
          <w:color w:val="auto"/>
        </w:rPr>
        <w:t>справочник</w:t>
      </w:r>
      <w:r w:rsidR="00D00D21" w:rsidRPr="00A90863">
        <w:rPr>
          <w:color w:val="auto"/>
        </w:rPr>
        <w:t xml:space="preserve">а (классификатора) </w:t>
      </w:r>
      <w:r w:rsidR="00137F3D" w:rsidRPr="00A90863">
        <w:rPr>
          <w:color w:val="auto"/>
        </w:rPr>
        <w:t xml:space="preserve">со </w:t>
      </w:r>
      <w:r w:rsidR="00BB083A">
        <w:rPr>
          <w:color w:val="auto"/>
        </w:rPr>
        <w:t>справочник</w:t>
      </w:r>
      <w:r w:rsidR="00137F3D" w:rsidRPr="00A90863">
        <w:rPr>
          <w:color w:val="auto"/>
        </w:rPr>
        <w:t>ами (классификаторами), применяемыми в государствах-членах</w:t>
      </w:r>
    </w:p>
    <w:p w14:paraId="4A7ED8BB" w14:textId="0BC239D0" w:rsidR="006453B5" w:rsidRDefault="005F7472" w:rsidP="009D19ED">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государствах-членах не применяются официально утвержденные (принятые) с</w:t>
      </w:r>
      <w:r w:rsidR="00C45889">
        <w:rPr>
          <w:rFonts w:ascii="Times New Roman" w:hAnsi="Times New Roman" w:cs="Times New Roman"/>
          <w:sz w:val="30"/>
          <w:szCs w:val="30"/>
        </w:rPr>
        <w:t>правочник</w:t>
      </w:r>
      <w:r>
        <w:rPr>
          <w:rFonts w:ascii="Times New Roman" w:hAnsi="Times New Roman" w:cs="Times New Roman"/>
          <w:sz w:val="30"/>
          <w:szCs w:val="30"/>
        </w:rPr>
        <w:t>и</w:t>
      </w:r>
      <w:r w:rsidR="00C45889">
        <w:rPr>
          <w:rFonts w:ascii="Times New Roman" w:hAnsi="Times New Roman" w:cs="Times New Roman"/>
          <w:sz w:val="30"/>
          <w:szCs w:val="30"/>
        </w:rPr>
        <w:t xml:space="preserve"> (классификатор</w:t>
      </w:r>
      <w:r>
        <w:rPr>
          <w:rFonts w:ascii="Times New Roman" w:hAnsi="Times New Roman" w:cs="Times New Roman"/>
          <w:sz w:val="30"/>
          <w:szCs w:val="30"/>
        </w:rPr>
        <w:t>ы</w:t>
      </w:r>
      <w:r w:rsidR="00C45889">
        <w:rPr>
          <w:rFonts w:ascii="Times New Roman" w:hAnsi="Times New Roman" w:cs="Times New Roman"/>
          <w:sz w:val="30"/>
          <w:szCs w:val="30"/>
        </w:rPr>
        <w:t>) видов адрес</w:t>
      </w:r>
      <w:r w:rsidR="00B06841">
        <w:rPr>
          <w:rFonts w:ascii="Times New Roman" w:hAnsi="Times New Roman" w:cs="Times New Roman"/>
          <w:sz w:val="30"/>
          <w:szCs w:val="30"/>
        </w:rPr>
        <w:t>а</w:t>
      </w:r>
      <w:r w:rsidR="00C45889">
        <w:rPr>
          <w:rFonts w:ascii="Times New Roman" w:hAnsi="Times New Roman" w:cs="Times New Roman"/>
          <w:sz w:val="30"/>
          <w:szCs w:val="30"/>
        </w:rPr>
        <w:t xml:space="preserve">, которые могут </w:t>
      </w:r>
      <w:r>
        <w:rPr>
          <w:rFonts w:ascii="Times New Roman" w:hAnsi="Times New Roman" w:cs="Times New Roman"/>
          <w:sz w:val="30"/>
          <w:szCs w:val="30"/>
        </w:rPr>
        <w:t>использоваться</w:t>
      </w:r>
      <w:r w:rsidR="00C45889">
        <w:rPr>
          <w:rFonts w:ascii="Times New Roman" w:hAnsi="Times New Roman" w:cs="Times New Roman"/>
          <w:sz w:val="30"/>
          <w:szCs w:val="30"/>
        </w:rPr>
        <w:t xml:space="preserve"> для идентификации адресов юридических и физических лиц</w:t>
      </w:r>
      <w:r>
        <w:rPr>
          <w:rFonts w:ascii="Times New Roman" w:hAnsi="Times New Roman" w:cs="Times New Roman"/>
          <w:sz w:val="30"/>
          <w:szCs w:val="30"/>
        </w:rPr>
        <w:t xml:space="preserve"> (в т.ч. индивидуальных предпринимателей)</w:t>
      </w:r>
      <w:r w:rsidR="00C45889">
        <w:rPr>
          <w:rFonts w:ascii="Times New Roman" w:hAnsi="Times New Roman" w:cs="Times New Roman"/>
          <w:sz w:val="30"/>
          <w:szCs w:val="30"/>
        </w:rPr>
        <w:t>.</w:t>
      </w:r>
    </w:p>
    <w:p w14:paraId="62A9E2E1" w14:textId="3AB89EE6" w:rsidR="00575969" w:rsidRDefault="00575969" w:rsidP="009D19ED">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месте с тем во всех государствах-членах положения о месте жительства гражданина и месте нахождения юридического лица</w:t>
      </w:r>
      <w:r w:rsidR="006907B3">
        <w:rPr>
          <w:rFonts w:ascii="Times New Roman" w:hAnsi="Times New Roman" w:cs="Times New Roman"/>
          <w:sz w:val="30"/>
          <w:szCs w:val="30"/>
        </w:rPr>
        <w:t xml:space="preserve"> закреплены в гражданских кодексах государств-членов</w:t>
      </w:r>
      <w:r>
        <w:rPr>
          <w:rFonts w:ascii="Times New Roman" w:hAnsi="Times New Roman" w:cs="Times New Roman"/>
          <w:sz w:val="30"/>
          <w:szCs w:val="30"/>
        </w:rPr>
        <w:t>.</w:t>
      </w:r>
    </w:p>
    <w:p w14:paraId="38A3A32B" w14:textId="1EE2C89A" w:rsidR="00744F92" w:rsidRDefault="00575969" w:rsidP="009D19ED">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общем случае м</w:t>
      </w:r>
      <w:r w:rsidR="002C617C" w:rsidRPr="002C617C">
        <w:rPr>
          <w:rFonts w:ascii="Times New Roman" w:hAnsi="Times New Roman" w:cs="Times New Roman"/>
          <w:sz w:val="30"/>
          <w:szCs w:val="30"/>
        </w:rPr>
        <w:t>естом жительства</w:t>
      </w:r>
      <w:r w:rsidR="002C617C">
        <w:rPr>
          <w:rFonts w:ascii="Times New Roman" w:hAnsi="Times New Roman" w:cs="Times New Roman"/>
          <w:sz w:val="30"/>
          <w:szCs w:val="30"/>
        </w:rPr>
        <w:t xml:space="preserve"> гражданина </w:t>
      </w:r>
      <w:r w:rsidR="002C617C" w:rsidRPr="002C617C">
        <w:rPr>
          <w:rFonts w:ascii="Times New Roman" w:hAnsi="Times New Roman" w:cs="Times New Roman"/>
          <w:sz w:val="30"/>
          <w:szCs w:val="30"/>
        </w:rPr>
        <w:t>признается место, где гражданин постоянно или преимущественно проживает</w:t>
      </w:r>
      <w:r w:rsidR="002C617C">
        <w:rPr>
          <w:rFonts w:ascii="Times New Roman" w:hAnsi="Times New Roman" w:cs="Times New Roman"/>
          <w:sz w:val="30"/>
          <w:szCs w:val="30"/>
        </w:rPr>
        <w:t xml:space="preserve"> </w:t>
      </w:r>
      <w:r w:rsidR="00064E8B">
        <w:rPr>
          <w:rFonts w:ascii="Times New Roman" w:hAnsi="Times New Roman" w:cs="Times New Roman"/>
          <w:sz w:val="30"/>
          <w:szCs w:val="30"/>
        </w:rPr>
        <w:br/>
      </w:r>
      <w:r w:rsidR="002C617C">
        <w:rPr>
          <w:rFonts w:ascii="Times New Roman" w:hAnsi="Times New Roman" w:cs="Times New Roman"/>
          <w:sz w:val="30"/>
          <w:szCs w:val="30"/>
        </w:rPr>
        <w:t>(ст. 23 Гражданского кодекса Республика Армения, ст. 55 Гражданского кодекса Кыргызской Республики</w:t>
      </w:r>
      <w:r>
        <w:rPr>
          <w:rFonts w:ascii="Times New Roman" w:hAnsi="Times New Roman" w:cs="Times New Roman"/>
          <w:sz w:val="30"/>
          <w:szCs w:val="30"/>
        </w:rPr>
        <w:t>, ст. 20 Гражданского кодекса Российской Федерации</w:t>
      </w:r>
      <w:r w:rsidR="00E82BC6">
        <w:rPr>
          <w:rFonts w:ascii="Times New Roman" w:hAnsi="Times New Roman" w:cs="Times New Roman"/>
          <w:sz w:val="30"/>
          <w:szCs w:val="30"/>
        </w:rPr>
        <w:t xml:space="preserve"> (далее соответственно – ГК РА, ГК КР, ГК РФ</w:t>
      </w:r>
      <w:r w:rsidR="002C617C">
        <w:rPr>
          <w:rFonts w:ascii="Times New Roman" w:hAnsi="Times New Roman" w:cs="Times New Roman"/>
          <w:sz w:val="30"/>
          <w:szCs w:val="30"/>
        </w:rPr>
        <w:t>)</w:t>
      </w:r>
      <w:r w:rsidR="002C617C" w:rsidRPr="002C617C">
        <w:rPr>
          <w:rFonts w:ascii="Times New Roman" w:hAnsi="Times New Roman" w:cs="Times New Roman"/>
          <w:sz w:val="30"/>
          <w:szCs w:val="30"/>
        </w:rPr>
        <w:t>.</w:t>
      </w:r>
    </w:p>
    <w:p w14:paraId="2111838F" w14:textId="1B9C0C47" w:rsidR="00575969" w:rsidRDefault="00575969" w:rsidP="009D19ED">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Республике Беларусь м</w:t>
      </w:r>
      <w:r w:rsidRPr="00575969">
        <w:rPr>
          <w:rFonts w:ascii="Times New Roman" w:hAnsi="Times New Roman" w:cs="Times New Roman"/>
          <w:sz w:val="30"/>
          <w:szCs w:val="30"/>
        </w:rPr>
        <w:t xml:space="preserve">естом жительства гражданина признается место нахождения (адрес) жилого помещения, право владения, распоряжения и (или) пользования которым возникло у гражданина </w:t>
      </w:r>
      <w:r w:rsidR="009879B6">
        <w:rPr>
          <w:rFonts w:ascii="Times New Roman" w:hAnsi="Times New Roman" w:cs="Times New Roman"/>
          <w:sz w:val="30"/>
          <w:szCs w:val="30"/>
        </w:rPr>
        <w:br/>
      </w:r>
      <w:r w:rsidRPr="00575969">
        <w:rPr>
          <w:rFonts w:ascii="Times New Roman" w:hAnsi="Times New Roman" w:cs="Times New Roman"/>
          <w:sz w:val="30"/>
          <w:szCs w:val="30"/>
        </w:rPr>
        <w:t xml:space="preserve">по основаниям, установленным законодательными актами, либо населенный пункт, где этот гражданин постоянно или преимущественно проживает, а при невозможности установить такое место – место жительства (при его отсутствии – место пребывания), указанное </w:t>
      </w:r>
      <w:r w:rsidR="00064E8B">
        <w:rPr>
          <w:rFonts w:ascii="Times New Roman" w:hAnsi="Times New Roman" w:cs="Times New Roman"/>
          <w:sz w:val="30"/>
          <w:szCs w:val="30"/>
        </w:rPr>
        <w:br/>
      </w:r>
      <w:r w:rsidRPr="00575969">
        <w:rPr>
          <w:rFonts w:ascii="Times New Roman" w:hAnsi="Times New Roman" w:cs="Times New Roman"/>
          <w:sz w:val="30"/>
          <w:szCs w:val="30"/>
        </w:rPr>
        <w:t xml:space="preserve">в документе, удостоверяющем личность, либо другом документе </w:t>
      </w:r>
      <w:r w:rsidR="00064E8B">
        <w:rPr>
          <w:rFonts w:ascii="Times New Roman" w:hAnsi="Times New Roman" w:cs="Times New Roman"/>
          <w:sz w:val="30"/>
          <w:szCs w:val="30"/>
        </w:rPr>
        <w:br/>
      </w:r>
      <w:r w:rsidRPr="00575969">
        <w:rPr>
          <w:rFonts w:ascii="Times New Roman" w:hAnsi="Times New Roman" w:cs="Times New Roman"/>
          <w:sz w:val="30"/>
          <w:szCs w:val="30"/>
        </w:rPr>
        <w:lastRenderedPageBreak/>
        <w:t>о регистрации, либо место нахождения имущества этого лица</w:t>
      </w:r>
      <w:r>
        <w:rPr>
          <w:rFonts w:ascii="Times New Roman" w:hAnsi="Times New Roman" w:cs="Times New Roman"/>
          <w:sz w:val="30"/>
          <w:szCs w:val="30"/>
        </w:rPr>
        <w:t xml:space="preserve"> </w:t>
      </w:r>
      <w:r w:rsidR="00064E8B">
        <w:rPr>
          <w:rFonts w:ascii="Times New Roman" w:hAnsi="Times New Roman" w:cs="Times New Roman"/>
          <w:sz w:val="30"/>
          <w:szCs w:val="30"/>
        </w:rPr>
        <w:br/>
      </w:r>
      <w:r>
        <w:rPr>
          <w:rFonts w:ascii="Times New Roman" w:hAnsi="Times New Roman" w:cs="Times New Roman"/>
          <w:sz w:val="30"/>
          <w:szCs w:val="30"/>
        </w:rPr>
        <w:t>(ст. 19 Гражданского кодекса Республики Беларусь</w:t>
      </w:r>
      <w:r w:rsidR="00E82BC6">
        <w:rPr>
          <w:rFonts w:ascii="Times New Roman" w:hAnsi="Times New Roman" w:cs="Times New Roman"/>
          <w:sz w:val="30"/>
          <w:szCs w:val="30"/>
        </w:rPr>
        <w:t xml:space="preserve"> (далее – ГК РБ)</w:t>
      </w:r>
      <w:r>
        <w:rPr>
          <w:rFonts w:ascii="Times New Roman" w:hAnsi="Times New Roman" w:cs="Times New Roman"/>
          <w:sz w:val="30"/>
          <w:szCs w:val="30"/>
        </w:rPr>
        <w:t>).</w:t>
      </w:r>
    </w:p>
    <w:p w14:paraId="786C813D" w14:textId="39A7EB81" w:rsidR="00575969" w:rsidRDefault="00575969" w:rsidP="0057596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Республике Казахстан </w:t>
      </w:r>
      <w:r w:rsidR="00E82BC6">
        <w:rPr>
          <w:rFonts w:ascii="Times New Roman" w:hAnsi="Times New Roman" w:cs="Times New Roman"/>
          <w:sz w:val="30"/>
          <w:szCs w:val="30"/>
        </w:rPr>
        <w:t>м</w:t>
      </w:r>
      <w:r w:rsidRPr="00575969">
        <w:rPr>
          <w:rFonts w:ascii="Times New Roman" w:hAnsi="Times New Roman" w:cs="Times New Roman"/>
          <w:sz w:val="30"/>
          <w:szCs w:val="30"/>
        </w:rPr>
        <w:t>естом жительства признается тот населенный пункт, где гражданин постоянно или преимущественно проживает.</w:t>
      </w:r>
      <w:r w:rsidR="00E82BC6">
        <w:rPr>
          <w:rFonts w:ascii="Times New Roman" w:hAnsi="Times New Roman" w:cs="Times New Roman"/>
          <w:sz w:val="30"/>
          <w:szCs w:val="30"/>
        </w:rPr>
        <w:t xml:space="preserve"> При этом г</w:t>
      </w:r>
      <w:r w:rsidRPr="00575969">
        <w:rPr>
          <w:rFonts w:ascii="Times New Roman" w:hAnsi="Times New Roman" w:cs="Times New Roman"/>
          <w:sz w:val="30"/>
          <w:szCs w:val="30"/>
        </w:rPr>
        <w:t xml:space="preserve">ражданин имеет юридический адрес, используемый в отношениях с физическими и юридическими лицами, </w:t>
      </w:r>
      <w:r w:rsidR="00064E8B">
        <w:rPr>
          <w:rFonts w:ascii="Times New Roman" w:hAnsi="Times New Roman" w:cs="Times New Roman"/>
          <w:sz w:val="30"/>
          <w:szCs w:val="30"/>
        </w:rPr>
        <w:br/>
      </w:r>
      <w:r w:rsidRPr="00575969">
        <w:rPr>
          <w:rFonts w:ascii="Times New Roman" w:hAnsi="Times New Roman" w:cs="Times New Roman"/>
          <w:sz w:val="30"/>
          <w:szCs w:val="30"/>
        </w:rPr>
        <w:t>а также государством.</w:t>
      </w:r>
      <w:r w:rsidR="00E82BC6">
        <w:rPr>
          <w:rFonts w:ascii="Times New Roman" w:hAnsi="Times New Roman" w:cs="Times New Roman"/>
          <w:sz w:val="30"/>
          <w:szCs w:val="30"/>
        </w:rPr>
        <w:t xml:space="preserve"> </w:t>
      </w:r>
      <w:r w:rsidRPr="00575969">
        <w:rPr>
          <w:rFonts w:ascii="Times New Roman" w:hAnsi="Times New Roman" w:cs="Times New Roman"/>
          <w:sz w:val="30"/>
          <w:szCs w:val="30"/>
        </w:rPr>
        <w:t>Юридическим адресом гражданина признается место его регистрации</w:t>
      </w:r>
      <w:r w:rsidR="00E82BC6">
        <w:rPr>
          <w:rFonts w:ascii="Times New Roman" w:hAnsi="Times New Roman" w:cs="Times New Roman"/>
          <w:sz w:val="30"/>
          <w:szCs w:val="30"/>
        </w:rPr>
        <w:t xml:space="preserve"> (ст. 16 Гражданского кодекса Республики Казахстан (далее – ГК РК))</w:t>
      </w:r>
      <w:r w:rsidRPr="00575969">
        <w:rPr>
          <w:rFonts w:ascii="Times New Roman" w:hAnsi="Times New Roman" w:cs="Times New Roman"/>
          <w:sz w:val="30"/>
          <w:szCs w:val="30"/>
        </w:rPr>
        <w:t>.</w:t>
      </w:r>
    </w:p>
    <w:p w14:paraId="6CFD9559" w14:textId="4271ADAE" w:rsidR="007E4C00" w:rsidRDefault="002C617C" w:rsidP="009D19ED">
      <w:pPr>
        <w:spacing w:after="0" w:line="360" w:lineRule="auto"/>
        <w:ind w:firstLine="709"/>
        <w:jc w:val="both"/>
        <w:rPr>
          <w:rFonts w:ascii="Times New Roman" w:hAnsi="Times New Roman" w:cs="Times New Roman"/>
          <w:sz w:val="30"/>
          <w:szCs w:val="30"/>
        </w:rPr>
      </w:pPr>
      <w:r w:rsidRPr="002C617C">
        <w:rPr>
          <w:rFonts w:ascii="Times New Roman" w:hAnsi="Times New Roman" w:cs="Times New Roman"/>
          <w:sz w:val="30"/>
          <w:szCs w:val="30"/>
        </w:rPr>
        <w:t>Местом нахождения юридического лица признается место нахождения его постоянно действующего</w:t>
      </w:r>
      <w:r w:rsidR="00E82BC6">
        <w:rPr>
          <w:rFonts w:ascii="Times New Roman" w:hAnsi="Times New Roman" w:cs="Times New Roman"/>
          <w:sz w:val="30"/>
          <w:szCs w:val="30"/>
        </w:rPr>
        <w:t xml:space="preserve"> </w:t>
      </w:r>
      <w:r w:rsidRPr="002C617C">
        <w:rPr>
          <w:rFonts w:ascii="Times New Roman" w:hAnsi="Times New Roman" w:cs="Times New Roman"/>
          <w:sz w:val="30"/>
          <w:szCs w:val="30"/>
        </w:rPr>
        <w:t>органа</w:t>
      </w:r>
      <w:r>
        <w:rPr>
          <w:rFonts w:ascii="Times New Roman" w:hAnsi="Times New Roman" w:cs="Times New Roman"/>
          <w:sz w:val="30"/>
          <w:szCs w:val="30"/>
        </w:rPr>
        <w:t xml:space="preserve"> (ст. 59 </w:t>
      </w:r>
      <w:r w:rsidR="00E82BC6">
        <w:rPr>
          <w:rFonts w:ascii="Times New Roman" w:hAnsi="Times New Roman" w:cs="Times New Roman"/>
          <w:sz w:val="30"/>
          <w:szCs w:val="30"/>
        </w:rPr>
        <w:t>ГК РА, ст. 50 ГК РБ, ст. 39 ГК РК</w:t>
      </w:r>
      <w:r>
        <w:rPr>
          <w:rFonts w:ascii="Times New Roman" w:hAnsi="Times New Roman" w:cs="Times New Roman"/>
          <w:sz w:val="30"/>
          <w:szCs w:val="30"/>
        </w:rPr>
        <w:t>)</w:t>
      </w:r>
      <w:r w:rsidRPr="002C617C">
        <w:rPr>
          <w:rFonts w:ascii="Times New Roman" w:hAnsi="Times New Roman" w:cs="Times New Roman"/>
          <w:sz w:val="30"/>
          <w:szCs w:val="30"/>
        </w:rPr>
        <w:t>.</w:t>
      </w:r>
      <w:r w:rsidR="00722272">
        <w:rPr>
          <w:rFonts w:ascii="Times New Roman" w:hAnsi="Times New Roman" w:cs="Times New Roman"/>
          <w:sz w:val="30"/>
          <w:szCs w:val="30"/>
        </w:rPr>
        <w:t xml:space="preserve"> </w:t>
      </w:r>
      <w:r w:rsidR="00722272" w:rsidRPr="00722272">
        <w:rPr>
          <w:rFonts w:ascii="Times New Roman" w:hAnsi="Times New Roman" w:cs="Times New Roman"/>
          <w:sz w:val="30"/>
          <w:szCs w:val="30"/>
        </w:rPr>
        <w:t>При этом</w:t>
      </w:r>
      <w:r w:rsidR="00722272">
        <w:rPr>
          <w:rFonts w:ascii="Times New Roman" w:hAnsi="Times New Roman" w:cs="Times New Roman"/>
          <w:sz w:val="30"/>
          <w:szCs w:val="30"/>
        </w:rPr>
        <w:t xml:space="preserve"> ст. 39 ГК РК установлено, что</w:t>
      </w:r>
      <w:r w:rsidR="00722272" w:rsidRPr="00722272">
        <w:rPr>
          <w:rFonts w:ascii="Times New Roman" w:hAnsi="Times New Roman" w:cs="Times New Roman"/>
          <w:sz w:val="30"/>
          <w:szCs w:val="30"/>
        </w:rPr>
        <w:t xml:space="preserve"> третьи лица вправе направлять юридическому лицу почтовую и иную корреспонденцию </w:t>
      </w:r>
      <w:r w:rsidR="00722272">
        <w:rPr>
          <w:rFonts w:ascii="Times New Roman" w:hAnsi="Times New Roman" w:cs="Times New Roman"/>
          <w:sz w:val="30"/>
          <w:szCs w:val="30"/>
        </w:rPr>
        <w:t>в т.ч.</w:t>
      </w:r>
      <w:r w:rsidR="00722272" w:rsidRPr="00722272">
        <w:rPr>
          <w:rFonts w:ascii="Times New Roman" w:hAnsi="Times New Roman" w:cs="Times New Roman"/>
          <w:sz w:val="30"/>
          <w:szCs w:val="30"/>
        </w:rPr>
        <w:t xml:space="preserve"> и по фактическому адресу.</w:t>
      </w:r>
    </w:p>
    <w:p w14:paraId="01B67BE6" w14:textId="57D1D49E" w:rsidR="002C617C" w:rsidRDefault="00E82BC6" w:rsidP="009D19ED">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Кыргызской Республике м</w:t>
      </w:r>
      <w:r w:rsidRPr="00E82BC6">
        <w:rPr>
          <w:rFonts w:ascii="Times New Roman" w:hAnsi="Times New Roman" w:cs="Times New Roman"/>
          <w:sz w:val="30"/>
          <w:szCs w:val="30"/>
        </w:rPr>
        <w:t xml:space="preserve">есто нахождения юридического лица определяется местом его государственной регистрации, если </w:t>
      </w:r>
      <w:r w:rsidR="00064E8B">
        <w:rPr>
          <w:rFonts w:ascii="Times New Roman" w:hAnsi="Times New Roman" w:cs="Times New Roman"/>
          <w:sz w:val="30"/>
          <w:szCs w:val="30"/>
        </w:rPr>
        <w:br/>
      </w:r>
      <w:r w:rsidRPr="00E82BC6">
        <w:rPr>
          <w:rFonts w:ascii="Times New Roman" w:hAnsi="Times New Roman" w:cs="Times New Roman"/>
          <w:sz w:val="30"/>
          <w:szCs w:val="30"/>
        </w:rPr>
        <w:t>в соответствии с законом в учредительных документах юридического лица не установлено иное</w:t>
      </w:r>
      <w:r>
        <w:rPr>
          <w:rFonts w:ascii="Times New Roman" w:hAnsi="Times New Roman" w:cs="Times New Roman"/>
          <w:sz w:val="30"/>
          <w:szCs w:val="30"/>
        </w:rPr>
        <w:t xml:space="preserve"> (ст. 89 ГК КР)</w:t>
      </w:r>
      <w:r w:rsidRPr="00E82BC6">
        <w:rPr>
          <w:rFonts w:ascii="Times New Roman" w:hAnsi="Times New Roman" w:cs="Times New Roman"/>
          <w:sz w:val="30"/>
          <w:szCs w:val="30"/>
        </w:rPr>
        <w:t>.</w:t>
      </w:r>
    </w:p>
    <w:p w14:paraId="75048841" w14:textId="022973B4" w:rsidR="00E82BC6" w:rsidRDefault="00E82BC6" w:rsidP="00E82BC6">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В Российской Федерации м</w:t>
      </w:r>
      <w:r w:rsidRPr="00E82BC6">
        <w:rPr>
          <w:rFonts w:ascii="Times New Roman" w:hAnsi="Times New Roman" w:cs="Times New Roman"/>
          <w:sz w:val="30"/>
          <w:szCs w:val="30"/>
        </w:rPr>
        <w:t>есто нахождения юридического лица определяется местом его государственной регистрации на территории Российской Федерации путем указания наименования населенного пункта (муниципального образования). Государственная регистрация юридического лица осуществляется по месту нахождения его постоянно действующего исполнительного органа, а в случае отсутствия постоянно дейст</w:t>
      </w:r>
      <w:r w:rsidR="00722272">
        <w:rPr>
          <w:rFonts w:ascii="Times New Roman" w:hAnsi="Times New Roman" w:cs="Times New Roman"/>
          <w:sz w:val="30"/>
          <w:szCs w:val="30"/>
        </w:rPr>
        <w:t>вующего исполнительного органа –</w:t>
      </w:r>
      <w:r w:rsidRPr="00E82BC6">
        <w:rPr>
          <w:rFonts w:ascii="Times New Roman" w:hAnsi="Times New Roman" w:cs="Times New Roman"/>
          <w:sz w:val="30"/>
          <w:szCs w:val="30"/>
        </w:rPr>
        <w:t xml:space="preserve"> иного органа или лица, уполномоченных выступать от имени юридического лица в силу закона, иного правового акта или учредительного документа, если иное </w:t>
      </w:r>
      <w:r w:rsidR="00064E8B">
        <w:rPr>
          <w:rFonts w:ascii="Times New Roman" w:hAnsi="Times New Roman" w:cs="Times New Roman"/>
          <w:sz w:val="30"/>
          <w:szCs w:val="30"/>
        </w:rPr>
        <w:br/>
      </w:r>
      <w:r w:rsidRPr="00E82BC6">
        <w:rPr>
          <w:rFonts w:ascii="Times New Roman" w:hAnsi="Times New Roman" w:cs="Times New Roman"/>
          <w:sz w:val="30"/>
          <w:szCs w:val="30"/>
        </w:rPr>
        <w:t xml:space="preserve">не установлено законом о государственной регистрации юридических </w:t>
      </w:r>
      <w:r w:rsidRPr="00E82BC6">
        <w:rPr>
          <w:rFonts w:ascii="Times New Roman" w:hAnsi="Times New Roman" w:cs="Times New Roman"/>
          <w:sz w:val="30"/>
          <w:szCs w:val="30"/>
        </w:rPr>
        <w:lastRenderedPageBreak/>
        <w:t>лиц.</w:t>
      </w:r>
      <w:r w:rsidR="00722272">
        <w:rPr>
          <w:rFonts w:ascii="Times New Roman" w:hAnsi="Times New Roman" w:cs="Times New Roman"/>
          <w:sz w:val="30"/>
          <w:szCs w:val="30"/>
        </w:rPr>
        <w:t xml:space="preserve"> </w:t>
      </w:r>
      <w:r w:rsidRPr="00E82BC6">
        <w:rPr>
          <w:rFonts w:ascii="Times New Roman" w:hAnsi="Times New Roman" w:cs="Times New Roman"/>
          <w:sz w:val="30"/>
          <w:szCs w:val="30"/>
        </w:rPr>
        <w:t>В едином государственном реестре юридических лиц должен быть указан адрес юридического лица в пределах места нахождения юридического лица</w:t>
      </w:r>
      <w:r w:rsidR="00722272">
        <w:rPr>
          <w:rFonts w:ascii="Times New Roman" w:hAnsi="Times New Roman" w:cs="Times New Roman"/>
          <w:sz w:val="30"/>
          <w:szCs w:val="30"/>
        </w:rPr>
        <w:t xml:space="preserve"> (ст. 54 ГК РФ)</w:t>
      </w:r>
      <w:r w:rsidRPr="00E82BC6">
        <w:rPr>
          <w:rFonts w:ascii="Times New Roman" w:hAnsi="Times New Roman" w:cs="Times New Roman"/>
          <w:sz w:val="30"/>
          <w:szCs w:val="30"/>
        </w:rPr>
        <w:t>.</w:t>
      </w:r>
    </w:p>
    <w:p w14:paraId="0062390A" w14:textId="1952823B" w:rsidR="00517747" w:rsidRDefault="00517747" w:rsidP="00517747">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Г</w:t>
      </w:r>
      <w:r w:rsidRPr="00517747">
        <w:rPr>
          <w:rFonts w:ascii="Times New Roman" w:hAnsi="Times New Roman" w:cs="Times New Roman"/>
          <w:sz w:val="30"/>
          <w:szCs w:val="30"/>
        </w:rPr>
        <w:t>раждан</w:t>
      </w:r>
      <w:r>
        <w:rPr>
          <w:rFonts w:ascii="Times New Roman" w:hAnsi="Times New Roman" w:cs="Times New Roman"/>
          <w:sz w:val="30"/>
          <w:szCs w:val="30"/>
        </w:rPr>
        <w:t>е</w:t>
      </w:r>
      <w:r w:rsidRPr="00517747">
        <w:rPr>
          <w:rFonts w:ascii="Times New Roman" w:hAnsi="Times New Roman" w:cs="Times New Roman"/>
          <w:sz w:val="30"/>
          <w:szCs w:val="30"/>
        </w:rPr>
        <w:t xml:space="preserve"> Республики Беларусь и иностранны</w:t>
      </w:r>
      <w:r>
        <w:rPr>
          <w:rFonts w:ascii="Times New Roman" w:hAnsi="Times New Roman" w:cs="Times New Roman"/>
          <w:sz w:val="30"/>
          <w:szCs w:val="30"/>
        </w:rPr>
        <w:t>е</w:t>
      </w:r>
      <w:r w:rsidRPr="00517747">
        <w:rPr>
          <w:rFonts w:ascii="Times New Roman" w:hAnsi="Times New Roman" w:cs="Times New Roman"/>
          <w:sz w:val="30"/>
          <w:szCs w:val="30"/>
        </w:rPr>
        <w:t xml:space="preserve"> граждан</w:t>
      </w:r>
      <w:r>
        <w:rPr>
          <w:rFonts w:ascii="Times New Roman" w:hAnsi="Times New Roman" w:cs="Times New Roman"/>
          <w:sz w:val="30"/>
          <w:szCs w:val="30"/>
        </w:rPr>
        <w:t>е</w:t>
      </w:r>
      <w:r w:rsidRPr="00517747">
        <w:rPr>
          <w:rFonts w:ascii="Times New Roman" w:hAnsi="Times New Roman" w:cs="Times New Roman"/>
          <w:sz w:val="30"/>
          <w:szCs w:val="30"/>
        </w:rPr>
        <w:t>, постоянно проживающи</w:t>
      </w:r>
      <w:r>
        <w:rPr>
          <w:rFonts w:ascii="Times New Roman" w:hAnsi="Times New Roman" w:cs="Times New Roman"/>
          <w:sz w:val="30"/>
          <w:szCs w:val="30"/>
        </w:rPr>
        <w:t>е</w:t>
      </w:r>
      <w:r w:rsidRPr="00517747">
        <w:rPr>
          <w:rFonts w:ascii="Times New Roman" w:hAnsi="Times New Roman" w:cs="Times New Roman"/>
          <w:sz w:val="30"/>
          <w:szCs w:val="30"/>
        </w:rPr>
        <w:t xml:space="preserve"> в Республике Беларусь, </w:t>
      </w:r>
      <w:r>
        <w:rPr>
          <w:rFonts w:ascii="Times New Roman" w:hAnsi="Times New Roman" w:cs="Times New Roman"/>
          <w:sz w:val="30"/>
          <w:szCs w:val="30"/>
        </w:rPr>
        <w:t xml:space="preserve">должны </w:t>
      </w:r>
      <w:r w:rsidRPr="00517747">
        <w:rPr>
          <w:rFonts w:ascii="Times New Roman" w:hAnsi="Times New Roman" w:cs="Times New Roman"/>
          <w:sz w:val="30"/>
          <w:szCs w:val="30"/>
        </w:rPr>
        <w:t>быть зарегистрированы по месту жительства или по месту пребывания.</w:t>
      </w:r>
      <w:r>
        <w:rPr>
          <w:rFonts w:ascii="Times New Roman" w:hAnsi="Times New Roman" w:cs="Times New Roman"/>
          <w:sz w:val="30"/>
          <w:szCs w:val="30"/>
        </w:rPr>
        <w:t xml:space="preserve"> По</w:t>
      </w:r>
      <w:r w:rsidRPr="00517747">
        <w:rPr>
          <w:rFonts w:ascii="Times New Roman" w:hAnsi="Times New Roman" w:cs="Times New Roman"/>
          <w:sz w:val="30"/>
          <w:szCs w:val="30"/>
        </w:rPr>
        <w:t xml:space="preserve">рядок регистрации граждан Республики Беларусь, а также иностранных граждан и лиц без гражданства, постоянно проживающих </w:t>
      </w:r>
      <w:r w:rsidR="00064E8B">
        <w:rPr>
          <w:rFonts w:ascii="Times New Roman" w:hAnsi="Times New Roman" w:cs="Times New Roman"/>
          <w:sz w:val="30"/>
          <w:szCs w:val="30"/>
        </w:rPr>
        <w:br/>
      </w:r>
      <w:r w:rsidRPr="00517747">
        <w:rPr>
          <w:rFonts w:ascii="Times New Roman" w:hAnsi="Times New Roman" w:cs="Times New Roman"/>
          <w:sz w:val="30"/>
          <w:szCs w:val="30"/>
        </w:rPr>
        <w:t>в Республике Беларусь, по месту жительства и месту пребывания, определен нормативными предписаниями Положения о регистрации граждан по месту жительства и месту пребывания, утвержденного Указом Президента Республики Беларусь от 7 сентября 2007 г. № 413.</w:t>
      </w:r>
    </w:p>
    <w:p w14:paraId="6D7AB6C5" w14:textId="44A771A4" w:rsidR="004D1582" w:rsidRDefault="009C2181" w:rsidP="004D1582">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од местом</w:t>
      </w:r>
      <w:r w:rsidR="004D1582" w:rsidRPr="004D1582">
        <w:rPr>
          <w:rFonts w:ascii="Times New Roman" w:hAnsi="Times New Roman" w:cs="Times New Roman"/>
          <w:sz w:val="30"/>
          <w:szCs w:val="30"/>
        </w:rPr>
        <w:t xml:space="preserve"> пребывания </w:t>
      </w:r>
      <w:r>
        <w:rPr>
          <w:rFonts w:ascii="Times New Roman" w:hAnsi="Times New Roman" w:cs="Times New Roman"/>
          <w:sz w:val="30"/>
          <w:szCs w:val="30"/>
        </w:rPr>
        <w:t>понимается</w:t>
      </w:r>
      <w:r w:rsidR="004D1582" w:rsidRPr="004D1582">
        <w:rPr>
          <w:rFonts w:ascii="Times New Roman" w:hAnsi="Times New Roman" w:cs="Times New Roman"/>
          <w:sz w:val="30"/>
          <w:szCs w:val="30"/>
        </w:rPr>
        <w:t xml:space="preserve"> местонахождение (адрес) жилого помещения или помещения для временного проживания, право владения, распоряжения и (или) пользования которым возникло </w:t>
      </w:r>
      <w:r w:rsidR="00064E8B">
        <w:rPr>
          <w:rFonts w:ascii="Times New Roman" w:hAnsi="Times New Roman" w:cs="Times New Roman"/>
          <w:sz w:val="30"/>
          <w:szCs w:val="30"/>
        </w:rPr>
        <w:br/>
      </w:r>
      <w:r w:rsidR="004D1582" w:rsidRPr="004D1582">
        <w:rPr>
          <w:rFonts w:ascii="Times New Roman" w:hAnsi="Times New Roman" w:cs="Times New Roman"/>
          <w:sz w:val="30"/>
          <w:szCs w:val="30"/>
        </w:rPr>
        <w:t>у гражданина по основаниям, установленным законодательными актами, и в котором он временно пребывает</w:t>
      </w:r>
      <w:r w:rsidR="004D1582">
        <w:rPr>
          <w:rFonts w:ascii="Times New Roman" w:hAnsi="Times New Roman" w:cs="Times New Roman"/>
          <w:sz w:val="30"/>
          <w:szCs w:val="30"/>
        </w:rPr>
        <w:t>.</w:t>
      </w:r>
    </w:p>
    <w:p w14:paraId="39511E10" w14:textId="20600349" w:rsidR="00C45889" w:rsidRDefault="00A36527" w:rsidP="009D19ED">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П</w:t>
      </w:r>
      <w:r w:rsidRPr="00A36527">
        <w:rPr>
          <w:rFonts w:ascii="Times New Roman" w:hAnsi="Times New Roman" w:cs="Times New Roman"/>
          <w:sz w:val="30"/>
          <w:szCs w:val="30"/>
        </w:rPr>
        <w:t>рав</w:t>
      </w:r>
      <w:r>
        <w:rPr>
          <w:rFonts w:ascii="Times New Roman" w:hAnsi="Times New Roman" w:cs="Times New Roman"/>
          <w:sz w:val="30"/>
          <w:szCs w:val="30"/>
        </w:rPr>
        <w:t>о</w:t>
      </w:r>
      <w:r w:rsidRPr="00A36527">
        <w:rPr>
          <w:rFonts w:ascii="Times New Roman" w:hAnsi="Times New Roman" w:cs="Times New Roman"/>
          <w:sz w:val="30"/>
          <w:szCs w:val="30"/>
        </w:rPr>
        <w:t xml:space="preserve"> граждан Российской Федерации на свободу передвижения, выбор места пребывания и жительства в пределах Российской Федерации</w:t>
      </w:r>
      <w:r>
        <w:rPr>
          <w:rFonts w:ascii="Times New Roman" w:hAnsi="Times New Roman" w:cs="Times New Roman"/>
          <w:sz w:val="30"/>
          <w:szCs w:val="30"/>
        </w:rPr>
        <w:t xml:space="preserve"> регулируется </w:t>
      </w:r>
      <w:r w:rsidRPr="00A36527">
        <w:rPr>
          <w:rFonts w:ascii="Times New Roman" w:hAnsi="Times New Roman" w:cs="Times New Roman"/>
          <w:sz w:val="30"/>
          <w:szCs w:val="30"/>
        </w:rPr>
        <w:t>Закон</w:t>
      </w:r>
      <w:r>
        <w:rPr>
          <w:rFonts w:ascii="Times New Roman" w:hAnsi="Times New Roman" w:cs="Times New Roman"/>
          <w:sz w:val="30"/>
          <w:szCs w:val="30"/>
        </w:rPr>
        <w:t>ом</w:t>
      </w:r>
      <w:r w:rsidRPr="00A36527">
        <w:rPr>
          <w:rFonts w:ascii="Times New Roman" w:hAnsi="Times New Roman" w:cs="Times New Roman"/>
          <w:sz w:val="30"/>
          <w:szCs w:val="30"/>
        </w:rPr>
        <w:t xml:space="preserve"> Р</w:t>
      </w:r>
      <w:r>
        <w:rPr>
          <w:rFonts w:ascii="Times New Roman" w:hAnsi="Times New Roman" w:cs="Times New Roman"/>
          <w:sz w:val="30"/>
          <w:szCs w:val="30"/>
        </w:rPr>
        <w:t xml:space="preserve">оссийской </w:t>
      </w:r>
      <w:r w:rsidRPr="00A36527">
        <w:rPr>
          <w:rFonts w:ascii="Times New Roman" w:hAnsi="Times New Roman" w:cs="Times New Roman"/>
          <w:sz w:val="30"/>
          <w:szCs w:val="30"/>
        </w:rPr>
        <w:t>Ф</w:t>
      </w:r>
      <w:r>
        <w:rPr>
          <w:rFonts w:ascii="Times New Roman" w:hAnsi="Times New Roman" w:cs="Times New Roman"/>
          <w:sz w:val="30"/>
          <w:szCs w:val="30"/>
        </w:rPr>
        <w:t>едерации</w:t>
      </w:r>
      <w:r w:rsidRPr="00A36527">
        <w:rPr>
          <w:rFonts w:ascii="Times New Roman" w:hAnsi="Times New Roman" w:cs="Times New Roman"/>
          <w:sz w:val="30"/>
          <w:szCs w:val="30"/>
        </w:rPr>
        <w:t xml:space="preserve"> от 25</w:t>
      </w:r>
      <w:r>
        <w:rPr>
          <w:rFonts w:ascii="Times New Roman" w:hAnsi="Times New Roman" w:cs="Times New Roman"/>
          <w:sz w:val="30"/>
          <w:szCs w:val="30"/>
        </w:rPr>
        <w:t xml:space="preserve"> июня </w:t>
      </w:r>
      <w:r w:rsidRPr="00A36527">
        <w:rPr>
          <w:rFonts w:ascii="Times New Roman" w:hAnsi="Times New Roman" w:cs="Times New Roman"/>
          <w:sz w:val="30"/>
          <w:szCs w:val="30"/>
        </w:rPr>
        <w:t>1993</w:t>
      </w:r>
      <w:r>
        <w:rPr>
          <w:rFonts w:ascii="Times New Roman" w:hAnsi="Times New Roman" w:cs="Times New Roman"/>
          <w:sz w:val="30"/>
          <w:szCs w:val="30"/>
        </w:rPr>
        <w:t xml:space="preserve"> г.</w:t>
      </w:r>
      <w:r w:rsidRPr="00A36527">
        <w:rPr>
          <w:rFonts w:ascii="Times New Roman" w:hAnsi="Times New Roman" w:cs="Times New Roman"/>
          <w:sz w:val="30"/>
          <w:szCs w:val="30"/>
        </w:rPr>
        <w:t xml:space="preserve"> </w:t>
      </w:r>
      <w:r>
        <w:rPr>
          <w:rFonts w:ascii="Times New Roman" w:hAnsi="Times New Roman" w:cs="Times New Roman"/>
          <w:sz w:val="30"/>
          <w:szCs w:val="30"/>
        </w:rPr>
        <w:t>№ </w:t>
      </w:r>
      <w:r w:rsidRPr="00A36527">
        <w:rPr>
          <w:rFonts w:ascii="Times New Roman" w:hAnsi="Times New Roman" w:cs="Times New Roman"/>
          <w:sz w:val="30"/>
          <w:szCs w:val="30"/>
        </w:rPr>
        <w:t>5242</w:t>
      </w:r>
      <w:r>
        <w:rPr>
          <w:rFonts w:ascii="Times New Roman" w:hAnsi="Times New Roman" w:cs="Times New Roman"/>
          <w:sz w:val="30"/>
          <w:szCs w:val="30"/>
        </w:rPr>
        <w:noBreakHyphen/>
      </w:r>
      <w:r w:rsidRPr="00A36527">
        <w:rPr>
          <w:rFonts w:ascii="Times New Roman" w:hAnsi="Times New Roman" w:cs="Times New Roman"/>
          <w:sz w:val="30"/>
          <w:szCs w:val="30"/>
        </w:rPr>
        <w:t>1 (ред</w:t>
      </w:r>
      <w:r>
        <w:rPr>
          <w:rFonts w:ascii="Times New Roman" w:hAnsi="Times New Roman" w:cs="Times New Roman"/>
          <w:sz w:val="30"/>
          <w:szCs w:val="30"/>
        </w:rPr>
        <w:t>акция</w:t>
      </w:r>
      <w:r w:rsidRPr="00A36527">
        <w:rPr>
          <w:rFonts w:ascii="Times New Roman" w:hAnsi="Times New Roman" w:cs="Times New Roman"/>
          <w:sz w:val="30"/>
          <w:szCs w:val="30"/>
        </w:rPr>
        <w:t xml:space="preserve"> от 01.07.2021)</w:t>
      </w:r>
      <w:r>
        <w:rPr>
          <w:rFonts w:ascii="Times New Roman" w:hAnsi="Times New Roman" w:cs="Times New Roman"/>
          <w:sz w:val="30"/>
          <w:szCs w:val="30"/>
        </w:rPr>
        <w:t xml:space="preserve">. </w:t>
      </w:r>
      <w:r w:rsidR="00C45889">
        <w:rPr>
          <w:rFonts w:ascii="Times New Roman" w:hAnsi="Times New Roman" w:cs="Times New Roman"/>
          <w:sz w:val="30"/>
          <w:szCs w:val="30"/>
        </w:rPr>
        <w:t>При этом выделяются следующие адреса физических лиц</w:t>
      </w:r>
      <w:r w:rsidR="006E2BD7">
        <w:rPr>
          <w:rStyle w:val="aff"/>
          <w:rFonts w:ascii="Times New Roman" w:hAnsi="Times New Roman" w:cs="Times New Roman"/>
          <w:sz w:val="30"/>
          <w:szCs w:val="30"/>
        </w:rPr>
        <w:footnoteReference w:id="2"/>
      </w:r>
      <w:r w:rsidR="00C45889">
        <w:rPr>
          <w:rFonts w:ascii="Times New Roman" w:hAnsi="Times New Roman" w:cs="Times New Roman"/>
          <w:sz w:val="30"/>
          <w:szCs w:val="30"/>
        </w:rPr>
        <w:t>:</w:t>
      </w:r>
    </w:p>
    <w:p w14:paraId="6A085840" w14:textId="358D42EF" w:rsidR="00C45889" w:rsidRPr="00C45889" w:rsidRDefault="00C45889" w:rsidP="00C4588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м</w:t>
      </w:r>
      <w:r w:rsidRPr="00C45889">
        <w:rPr>
          <w:rFonts w:ascii="Times New Roman" w:hAnsi="Times New Roman" w:cs="Times New Roman"/>
          <w:sz w:val="30"/>
          <w:szCs w:val="30"/>
        </w:rPr>
        <w:t xml:space="preserve">есто жительства </w:t>
      </w:r>
      <w:r w:rsidR="006E2BD7">
        <w:rPr>
          <w:rFonts w:ascii="Times New Roman" w:hAnsi="Times New Roman" w:cs="Times New Roman"/>
          <w:sz w:val="30"/>
          <w:szCs w:val="30"/>
        </w:rPr>
        <w:t xml:space="preserve">– </w:t>
      </w:r>
      <w:r w:rsidRPr="00C45889">
        <w:rPr>
          <w:rFonts w:ascii="Times New Roman" w:hAnsi="Times New Roman" w:cs="Times New Roman"/>
          <w:sz w:val="30"/>
          <w:szCs w:val="30"/>
        </w:rPr>
        <w:t xml:space="preserve">место, где человек живет постоянно </w:t>
      </w:r>
      <w:r w:rsidR="00064E8B">
        <w:rPr>
          <w:rFonts w:ascii="Times New Roman" w:hAnsi="Times New Roman" w:cs="Times New Roman"/>
          <w:sz w:val="30"/>
          <w:szCs w:val="30"/>
        </w:rPr>
        <w:br/>
      </w:r>
      <w:r w:rsidRPr="00C45889">
        <w:rPr>
          <w:rFonts w:ascii="Times New Roman" w:hAnsi="Times New Roman" w:cs="Times New Roman"/>
          <w:sz w:val="30"/>
          <w:szCs w:val="30"/>
        </w:rPr>
        <w:t>или большую часть времени</w:t>
      </w:r>
      <w:r w:rsidR="006E2BD7">
        <w:rPr>
          <w:rFonts w:ascii="Times New Roman" w:hAnsi="Times New Roman" w:cs="Times New Roman"/>
          <w:sz w:val="30"/>
          <w:szCs w:val="30"/>
        </w:rPr>
        <w:t>, о</w:t>
      </w:r>
      <w:r w:rsidRPr="00C45889">
        <w:rPr>
          <w:rFonts w:ascii="Times New Roman" w:hAnsi="Times New Roman" w:cs="Times New Roman"/>
          <w:sz w:val="30"/>
          <w:szCs w:val="30"/>
        </w:rPr>
        <w:t>тметка о регистрации по месту жительства ст</w:t>
      </w:r>
      <w:r w:rsidR="006E2BD7">
        <w:rPr>
          <w:rFonts w:ascii="Times New Roman" w:hAnsi="Times New Roman" w:cs="Times New Roman"/>
          <w:sz w:val="30"/>
          <w:szCs w:val="30"/>
        </w:rPr>
        <w:t>авится</w:t>
      </w:r>
      <w:r w:rsidRPr="00C45889">
        <w:rPr>
          <w:rFonts w:ascii="Times New Roman" w:hAnsi="Times New Roman" w:cs="Times New Roman"/>
          <w:sz w:val="30"/>
          <w:szCs w:val="30"/>
        </w:rPr>
        <w:t xml:space="preserve"> в паспорте</w:t>
      </w:r>
      <w:r w:rsidR="006E2BD7">
        <w:rPr>
          <w:rFonts w:ascii="Times New Roman" w:hAnsi="Times New Roman" w:cs="Times New Roman"/>
          <w:sz w:val="30"/>
          <w:szCs w:val="30"/>
        </w:rPr>
        <w:t>;</w:t>
      </w:r>
    </w:p>
    <w:p w14:paraId="0B4DA97E" w14:textId="76877F95" w:rsidR="00C45889" w:rsidRPr="00C45889" w:rsidRDefault="006E2BD7" w:rsidP="00C4588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м</w:t>
      </w:r>
      <w:r w:rsidR="00C45889" w:rsidRPr="00C45889">
        <w:rPr>
          <w:rFonts w:ascii="Times New Roman" w:hAnsi="Times New Roman" w:cs="Times New Roman"/>
          <w:sz w:val="30"/>
          <w:szCs w:val="30"/>
        </w:rPr>
        <w:t xml:space="preserve">есто пребывания </w:t>
      </w:r>
      <w:r>
        <w:rPr>
          <w:rFonts w:ascii="Times New Roman" w:hAnsi="Times New Roman" w:cs="Times New Roman"/>
          <w:sz w:val="30"/>
          <w:szCs w:val="30"/>
        </w:rPr>
        <w:t>–</w:t>
      </w:r>
      <w:r w:rsidR="00C45889" w:rsidRPr="00C45889">
        <w:rPr>
          <w:rFonts w:ascii="Times New Roman" w:hAnsi="Times New Roman" w:cs="Times New Roman"/>
          <w:sz w:val="30"/>
          <w:szCs w:val="30"/>
        </w:rPr>
        <w:t xml:space="preserve"> место, где человек живет временно. Регистрация по месту пребывания также временная и не заменяет </w:t>
      </w:r>
      <w:r w:rsidR="00064E8B">
        <w:rPr>
          <w:rFonts w:ascii="Times New Roman" w:hAnsi="Times New Roman" w:cs="Times New Roman"/>
          <w:sz w:val="30"/>
          <w:szCs w:val="30"/>
        </w:rPr>
        <w:br/>
      </w:r>
      <w:r w:rsidR="00C45889" w:rsidRPr="00C45889">
        <w:rPr>
          <w:rFonts w:ascii="Times New Roman" w:hAnsi="Times New Roman" w:cs="Times New Roman"/>
          <w:sz w:val="30"/>
          <w:szCs w:val="30"/>
        </w:rPr>
        <w:t>или отменяет постоянную</w:t>
      </w:r>
      <w:r>
        <w:rPr>
          <w:rFonts w:ascii="Times New Roman" w:hAnsi="Times New Roman" w:cs="Times New Roman"/>
          <w:sz w:val="30"/>
          <w:szCs w:val="30"/>
        </w:rPr>
        <w:t>;</w:t>
      </w:r>
    </w:p>
    <w:p w14:paraId="3D6BFA06" w14:textId="2DA3E973" w:rsidR="00C45889" w:rsidRPr="00C45889" w:rsidRDefault="0045205C" w:rsidP="00C4588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м</w:t>
      </w:r>
      <w:r w:rsidR="00C45889" w:rsidRPr="00C45889">
        <w:rPr>
          <w:rFonts w:ascii="Times New Roman" w:hAnsi="Times New Roman" w:cs="Times New Roman"/>
          <w:sz w:val="30"/>
          <w:szCs w:val="30"/>
        </w:rPr>
        <w:t xml:space="preserve">есто фактического проживания </w:t>
      </w:r>
      <w:r>
        <w:rPr>
          <w:rFonts w:ascii="Times New Roman" w:hAnsi="Times New Roman" w:cs="Times New Roman"/>
          <w:sz w:val="30"/>
          <w:szCs w:val="30"/>
        </w:rPr>
        <w:t>–</w:t>
      </w:r>
      <w:r w:rsidR="00C45889" w:rsidRPr="00C45889">
        <w:rPr>
          <w:rFonts w:ascii="Times New Roman" w:hAnsi="Times New Roman" w:cs="Times New Roman"/>
          <w:sz w:val="30"/>
          <w:szCs w:val="30"/>
        </w:rPr>
        <w:t xml:space="preserve"> место, в котором человек живет в конкретный момент времени, часто без регистрации. Место фактического проживания может совпадать с местом жительства </w:t>
      </w:r>
      <w:r w:rsidR="00064E8B">
        <w:rPr>
          <w:rFonts w:ascii="Times New Roman" w:hAnsi="Times New Roman" w:cs="Times New Roman"/>
          <w:sz w:val="30"/>
          <w:szCs w:val="30"/>
        </w:rPr>
        <w:br/>
      </w:r>
      <w:r w:rsidR="00C45889" w:rsidRPr="00C45889">
        <w:rPr>
          <w:rFonts w:ascii="Times New Roman" w:hAnsi="Times New Roman" w:cs="Times New Roman"/>
          <w:sz w:val="30"/>
          <w:szCs w:val="30"/>
        </w:rPr>
        <w:t>или пребывания, а может отличаться от них</w:t>
      </w:r>
      <w:r>
        <w:rPr>
          <w:rFonts w:ascii="Times New Roman" w:hAnsi="Times New Roman" w:cs="Times New Roman"/>
          <w:sz w:val="30"/>
          <w:szCs w:val="30"/>
        </w:rPr>
        <w:t>.</w:t>
      </w:r>
    </w:p>
    <w:p w14:paraId="72639B4F" w14:textId="30F3552C" w:rsidR="00C45889" w:rsidRPr="00C45889" w:rsidRDefault="00503E74" w:rsidP="00C45889">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Резюмируя вышесказанное, можно сделать вывод, что основные виды адрес</w:t>
      </w:r>
      <w:r w:rsidR="00B06841">
        <w:rPr>
          <w:rFonts w:ascii="Times New Roman" w:hAnsi="Times New Roman" w:cs="Times New Roman"/>
          <w:sz w:val="30"/>
          <w:szCs w:val="30"/>
        </w:rPr>
        <w:t>а</w:t>
      </w:r>
      <w:r>
        <w:rPr>
          <w:rFonts w:ascii="Times New Roman" w:hAnsi="Times New Roman" w:cs="Times New Roman"/>
          <w:sz w:val="30"/>
          <w:szCs w:val="30"/>
        </w:rPr>
        <w:t>, применяемые в государствах-членах, в целом соответствуют видам адрес</w:t>
      </w:r>
      <w:r w:rsidR="00B06841">
        <w:rPr>
          <w:rFonts w:ascii="Times New Roman" w:hAnsi="Times New Roman" w:cs="Times New Roman"/>
          <w:sz w:val="30"/>
          <w:szCs w:val="30"/>
        </w:rPr>
        <w:t>а</w:t>
      </w:r>
      <w:r>
        <w:rPr>
          <w:rFonts w:ascii="Times New Roman" w:hAnsi="Times New Roman" w:cs="Times New Roman"/>
          <w:sz w:val="30"/>
          <w:szCs w:val="30"/>
        </w:rPr>
        <w:t xml:space="preserve">, </w:t>
      </w:r>
      <w:r w:rsidR="008428AD">
        <w:rPr>
          <w:rFonts w:ascii="Times New Roman" w:hAnsi="Times New Roman" w:cs="Times New Roman"/>
          <w:sz w:val="30"/>
          <w:szCs w:val="30"/>
        </w:rPr>
        <w:t xml:space="preserve">указываемым в текстах правовых актов Союза. Таким образом, </w:t>
      </w:r>
      <w:r w:rsidR="008428AD" w:rsidRPr="008428AD">
        <w:rPr>
          <w:rFonts w:ascii="Times New Roman" w:hAnsi="Times New Roman" w:cs="Times New Roman"/>
          <w:sz w:val="30"/>
          <w:szCs w:val="30"/>
        </w:rPr>
        <w:t>проведени</w:t>
      </w:r>
      <w:r w:rsidR="008428AD">
        <w:rPr>
          <w:rFonts w:ascii="Times New Roman" w:hAnsi="Times New Roman" w:cs="Times New Roman"/>
          <w:sz w:val="30"/>
          <w:szCs w:val="30"/>
        </w:rPr>
        <w:t>е</w:t>
      </w:r>
      <w:r w:rsidR="008428AD" w:rsidRPr="008428AD">
        <w:rPr>
          <w:rFonts w:ascii="Times New Roman" w:hAnsi="Times New Roman" w:cs="Times New Roman"/>
          <w:sz w:val="30"/>
          <w:szCs w:val="30"/>
        </w:rPr>
        <w:t xml:space="preserve"> мероприятий по гармонизации справочника со справочниками (классификаторами), применяемыми </w:t>
      </w:r>
      <w:r w:rsidR="00064E8B">
        <w:rPr>
          <w:rFonts w:ascii="Times New Roman" w:hAnsi="Times New Roman" w:cs="Times New Roman"/>
          <w:sz w:val="30"/>
          <w:szCs w:val="30"/>
        </w:rPr>
        <w:br/>
      </w:r>
      <w:r w:rsidR="008428AD" w:rsidRPr="008428AD">
        <w:rPr>
          <w:rFonts w:ascii="Times New Roman" w:hAnsi="Times New Roman" w:cs="Times New Roman"/>
          <w:sz w:val="30"/>
          <w:szCs w:val="30"/>
        </w:rPr>
        <w:t>в государствах-членах</w:t>
      </w:r>
      <w:r w:rsidR="008428AD">
        <w:rPr>
          <w:rFonts w:ascii="Times New Roman" w:hAnsi="Times New Roman" w:cs="Times New Roman"/>
          <w:sz w:val="30"/>
          <w:szCs w:val="30"/>
        </w:rPr>
        <w:t>, не требуется.</w:t>
      </w:r>
    </w:p>
    <w:p w14:paraId="09EF5B4C" w14:textId="01A0426F" w:rsidR="00FF4C60" w:rsidRPr="00A90863" w:rsidRDefault="00FF4C60" w:rsidP="00D00D21">
      <w:pPr>
        <w:pStyle w:val="3"/>
        <w:spacing w:before="360" w:after="360"/>
        <w:rPr>
          <w:color w:val="auto"/>
        </w:rPr>
      </w:pPr>
      <w:r w:rsidRPr="00A90863">
        <w:rPr>
          <w:color w:val="auto"/>
          <w:lang w:val="en-US"/>
        </w:rPr>
        <w:t>V</w:t>
      </w:r>
      <w:r w:rsidRPr="00A90863">
        <w:rPr>
          <w:color w:val="auto"/>
        </w:rPr>
        <w:t>.</w:t>
      </w:r>
      <w:r w:rsidRPr="00A90863">
        <w:rPr>
          <w:color w:val="auto"/>
        </w:rPr>
        <w:t> </w:t>
      </w:r>
      <w:r w:rsidR="004053C5" w:rsidRPr="00A90863">
        <w:rPr>
          <w:color w:val="auto"/>
        </w:rPr>
        <w:t xml:space="preserve">Сведения о целесообразности проведения в государствах-членах мероприятий по приведению </w:t>
      </w:r>
      <w:r w:rsidR="00BB083A">
        <w:rPr>
          <w:color w:val="auto"/>
        </w:rPr>
        <w:t>справочник</w:t>
      </w:r>
      <w:r w:rsidR="004053C5" w:rsidRPr="00A90863">
        <w:rPr>
          <w:color w:val="auto"/>
        </w:rPr>
        <w:t xml:space="preserve">ов (классификаторов), применяемых в государствах-членах, в соответствие с разрабатываемым </w:t>
      </w:r>
      <w:r w:rsidR="00BB083A">
        <w:rPr>
          <w:color w:val="auto"/>
        </w:rPr>
        <w:t>справочник</w:t>
      </w:r>
      <w:r w:rsidR="00D00D21" w:rsidRPr="00A90863">
        <w:rPr>
          <w:color w:val="auto"/>
        </w:rPr>
        <w:t>ом (классификатором)</w:t>
      </w:r>
    </w:p>
    <w:p w14:paraId="53D89E6B" w14:textId="77777777" w:rsidR="00570374" w:rsidRPr="009D19ED" w:rsidRDefault="00570374" w:rsidP="00570374">
      <w:pPr>
        <w:spacing w:after="0" w:line="360" w:lineRule="auto"/>
        <w:ind w:firstLine="709"/>
        <w:jc w:val="both"/>
        <w:rPr>
          <w:rFonts w:ascii="Times New Roman" w:hAnsi="Times New Roman" w:cs="Times New Roman"/>
          <w:sz w:val="30"/>
          <w:szCs w:val="30"/>
        </w:rPr>
      </w:pPr>
      <w:r w:rsidRPr="009D19ED">
        <w:rPr>
          <w:rFonts w:ascii="Times New Roman" w:hAnsi="Times New Roman" w:cs="Times New Roman"/>
          <w:sz w:val="30"/>
          <w:szCs w:val="30"/>
        </w:rPr>
        <w:t>Применение справочника предполагается при реализации общих процессов, технологические документы которых должны утверждаться решениями Коллегии Комиссии.</w:t>
      </w:r>
    </w:p>
    <w:p w14:paraId="38425E4A" w14:textId="77777777" w:rsidR="00570374" w:rsidRPr="009D19ED" w:rsidRDefault="00570374" w:rsidP="00570374">
      <w:pPr>
        <w:spacing w:after="0" w:line="360" w:lineRule="auto"/>
        <w:ind w:firstLine="709"/>
        <w:jc w:val="both"/>
        <w:rPr>
          <w:rFonts w:ascii="Times New Roman" w:hAnsi="Times New Roman" w:cs="Times New Roman"/>
          <w:sz w:val="30"/>
          <w:szCs w:val="30"/>
        </w:rPr>
      </w:pPr>
      <w:r w:rsidRPr="009D19ED">
        <w:rPr>
          <w:rFonts w:ascii="Times New Roman" w:hAnsi="Times New Roman" w:cs="Times New Roman"/>
          <w:sz w:val="30"/>
          <w:szCs w:val="30"/>
        </w:rPr>
        <w:t>Уполномоченные органы государств-членов, являющиеся участниками общих процессов, должны обеспечить применение справочника в информационных системах, используемых для реализации общих процессов.</w:t>
      </w:r>
    </w:p>
    <w:p w14:paraId="65281A8B" w14:textId="7ED43DAB" w:rsidR="00570374" w:rsidRPr="009D19ED" w:rsidRDefault="00570374" w:rsidP="00570374">
      <w:pPr>
        <w:spacing w:after="0" w:line="360" w:lineRule="auto"/>
        <w:ind w:firstLine="709"/>
        <w:jc w:val="both"/>
        <w:rPr>
          <w:rFonts w:ascii="Times New Roman" w:hAnsi="Times New Roman" w:cs="Times New Roman"/>
          <w:sz w:val="30"/>
          <w:szCs w:val="30"/>
        </w:rPr>
      </w:pPr>
      <w:r w:rsidRPr="009D19ED">
        <w:rPr>
          <w:rFonts w:ascii="Times New Roman" w:hAnsi="Times New Roman" w:cs="Times New Roman"/>
          <w:sz w:val="30"/>
          <w:szCs w:val="30"/>
        </w:rPr>
        <w:t xml:space="preserve">В целях унификации разрабатываемых программных решений </w:t>
      </w:r>
      <w:r w:rsidR="00064E8B">
        <w:rPr>
          <w:rFonts w:ascii="Times New Roman" w:hAnsi="Times New Roman" w:cs="Times New Roman"/>
          <w:sz w:val="30"/>
          <w:szCs w:val="30"/>
        </w:rPr>
        <w:br/>
      </w:r>
      <w:r w:rsidRPr="009D19ED">
        <w:rPr>
          <w:rFonts w:ascii="Times New Roman" w:hAnsi="Times New Roman" w:cs="Times New Roman"/>
          <w:sz w:val="30"/>
          <w:szCs w:val="30"/>
        </w:rPr>
        <w:t>в рамках национальных информационных систем государств-членов целесообразно применять справочник непосредственно.</w:t>
      </w:r>
    </w:p>
    <w:p w14:paraId="5FE8EE44" w14:textId="1111BBBC" w:rsidR="007B71D0" w:rsidRPr="00A90863" w:rsidRDefault="00AF0EF8" w:rsidP="00AF0EF8">
      <w:pPr>
        <w:pStyle w:val="3"/>
        <w:spacing w:before="360" w:after="360"/>
        <w:rPr>
          <w:color w:val="auto"/>
        </w:rPr>
      </w:pPr>
      <w:r w:rsidRPr="00A90863">
        <w:rPr>
          <w:color w:val="auto"/>
          <w:lang w:val="en-US"/>
        </w:rPr>
        <w:lastRenderedPageBreak/>
        <w:t>V</w:t>
      </w:r>
      <w:r w:rsidR="00A63094" w:rsidRPr="00A90863">
        <w:rPr>
          <w:color w:val="auto"/>
          <w:lang w:val="en-US"/>
        </w:rPr>
        <w:t>I</w:t>
      </w:r>
      <w:r w:rsidRPr="00A90863">
        <w:rPr>
          <w:color w:val="auto"/>
        </w:rPr>
        <w:t>.</w:t>
      </w:r>
      <w:r w:rsidRPr="00A90863">
        <w:rPr>
          <w:color w:val="auto"/>
        </w:rPr>
        <w:t> </w:t>
      </w:r>
      <w:r w:rsidRPr="00A90863">
        <w:rPr>
          <w:color w:val="auto"/>
        </w:rPr>
        <w:t xml:space="preserve"> Сведения о гармонизации </w:t>
      </w:r>
      <w:r w:rsidR="00BB083A">
        <w:rPr>
          <w:color w:val="auto"/>
        </w:rPr>
        <w:t>справочник</w:t>
      </w:r>
      <w:r w:rsidRPr="00A90863">
        <w:rPr>
          <w:color w:val="auto"/>
        </w:rPr>
        <w:t xml:space="preserve">а (классификатора) с международными, межгосударственными (региональными) </w:t>
      </w:r>
      <w:r w:rsidR="00BB083A">
        <w:rPr>
          <w:color w:val="auto"/>
        </w:rPr>
        <w:t>справочник</w:t>
      </w:r>
      <w:r w:rsidRPr="00A90863">
        <w:rPr>
          <w:color w:val="auto"/>
        </w:rPr>
        <w:t xml:space="preserve">ами (классификаторами), международными стандартами </w:t>
      </w:r>
      <w:r w:rsidR="00753396" w:rsidRPr="00A90863">
        <w:rPr>
          <w:color w:val="auto"/>
        </w:rPr>
        <w:br/>
      </w:r>
      <w:r w:rsidRPr="00A90863">
        <w:rPr>
          <w:color w:val="auto"/>
        </w:rPr>
        <w:t>по классификации</w:t>
      </w:r>
    </w:p>
    <w:p w14:paraId="576E2E02" w14:textId="386F8580" w:rsidR="0042647B" w:rsidRDefault="001D70CE" w:rsidP="0042647B">
      <w:pPr>
        <w:pStyle w:val="aff9"/>
        <w:rPr>
          <w:szCs w:val="30"/>
        </w:rPr>
      </w:pPr>
      <w:r>
        <w:rPr>
          <w:szCs w:val="30"/>
        </w:rPr>
        <w:t xml:space="preserve">В международной практике для решения задач, </w:t>
      </w:r>
      <w:r w:rsidR="00C52F69">
        <w:rPr>
          <w:szCs w:val="30"/>
        </w:rPr>
        <w:t xml:space="preserve">сопоставимых </w:t>
      </w:r>
      <w:r w:rsidR="00064E8B">
        <w:rPr>
          <w:szCs w:val="30"/>
        </w:rPr>
        <w:br/>
      </w:r>
      <w:r w:rsidR="00C52F69">
        <w:rPr>
          <w:szCs w:val="30"/>
        </w:rPr>
        <w:t>с задачами, решаемыми с помощью справочника,</w:t>
      </w:r>
      <w:r w:rsidR="00987D97">
        <w:rPr>
          <w:szCs w:val="30"/>
        </w:rPr>
        <w:t xml:space="preserve"> наиболее</w:t>
      </w:r>
      <w:r w:rsidR="00C52F69">
        <w:rPr>
          <w:szCs w:val="30"/>
        </w:rPr>
        <w:t xml:space="preserve"> широко используется </w:t>
      </w:r>
      <w:r w:rsidR="00D1456E">
        <w:rPr>
          <w:szCs w:val="30"/>
        </w:rPr>
        <w:t>перечень кодов СЕФАКТ ООН (</w:t>
      </w:r>
      <w:r w:rsidR="00D1456E" w:rsidRPr="00C21D5B">
        <w:rPr>
          <w:szCs w:val="30"/>
          <w:lang w:val="en-US"/>
        </w:rPr>
        <w:t>Code</w:t>
      </w:r>
      <w:r w:rsidR="00D1456E" w:rsidRPr="00C03AE6">
        <w:rPr>
          <w:szCs w:val="30"/>
        </w:rPr>
        <w:t xml:space="preserve"> </w:t>
      </w:r>
      <w:r w:rsidR="00D1456E" w:rsidRPr="00C21D5B">
        <w:rPr>
          <w:szCs w:val="30"/>
          <w:lang w:val="en-US"/>
        </w:rPr>
        <w:t>List</w:t>
      </w:r>
      <w:r w:rsidR="00D1456E">
        <w:rPr>
          <w:szCs w:val="30"/>
        </w:rPr>
        <w:t>) «</w:t>
      </w:r>
      <w:r w:rsidR="00D1456E" w:rsidRPr="0042647B">
        <w:rPr>
          <w:szCs w:val="30"/>
          <w:lang w:val="en-US"/>
        </w:rPr>
        <w:t>Address</w:t>
      </w:r>
      <w:r w:rsidR="00D1456E" w:rsidRPr="00C03AE6">
        <w:rPr>
          <w:szCs w:val="30"/>
        </w:rPr>
        <w:t xml:space="preserve"> </w:t>
      </w:r>
      <w:r w:rsidR="00D1456E" w:rsidRPr="0042647B">
        <w:rPr>
          <w:szCs w:val="30"/>
          <w:lang w:val="en-US"/>
        </w:rPr>
        <w:t>Type</w:t>
      </w:r>
      <w:r w:rsidR="00D1456E">
        <w:rPr>
          <w:szCs w:val="30"/>
        </w:rPr>
        <w:t xml:space="preserve">», специально разработанный для </w:t>
      </w:r>
      <w:r w:rsidR="000C666B">
        <w:rPr>
          <w:szCs w:val="30"/>
        </w:rPr>
        <w:t>ключево</w:t>
      </w:r>
      <w:r w:rsidR="00D1456E">
        <w:rPr>
          <w:szCs w:val="30"/>
        </w:rPr>
        <w:t>го</w:t>
      </w:r>
      <w:r w:rsidR="000C666B">
        <w:rPr>
          <w:szCs w:val="30"/>
        </w:rPr>
        <w:t xml:space="preserve"> компонент</w:t>
      </w:r>
      <w:r w:rsidR="00D1456E">
        <w:rPr>
          <w:szCs w:val="30"/>
        </w:rPr>
        <w:t>а</w:t>
      </w:r>
      <w:r w:rsidR="000C666B">
        <w:rPr>
          <w:szCs w:val="30"/>
        </w:rPr>
        <w:t xml:space="preserve"> «</w:t>
      </w:r>
      <w:r w:rsidR="000C666B">
        <w:rPr>
          <w:szCs w:val="30"/>
          <w:lang w:val="en-US"/>
        </w:rPr>
        <w:t>Address</w:t>
      </w:r>
      <w:r w:rsidR="000C666B" w:rsidRPr="00C03AE6">
        <w:rPr>
          <w:szCs w:val="30"/>
        </w:rPr>
        <w:t xml:space="preserve"> </w:t>
      </w:r>
      <w:r w:rsidR="000C666B">
        <w:rPr>
          <w:szCs w:val="30"/>
          <w:lang w:val="en-US"/>
        </w:rPr>
        <w:t>Type</w:t>
      </w:r>
      <w:r w:rsidR="000C666B" w:rsidRPr="00C03AE6">
        <w:rPr>
          <w:szCs w:val="30"/>
        </w:rPr>
        <w:t xml:space="preserve"> </w:t>
      </w:r>
      <w:r w:rsidR="000C666B">
        <w:rPr>
          <w:szCs w:val="30"/>
          <w:lang w:val="en-US"/>
        </w:rPr>
        <w:t>Code</w:t>
      </w:r>
      <w:r w:rsidR="000C666B">
        <w:rPr>
          <w:szCs w:val="30"/>
        </w:rPr>
        <w:t>»</w:t>
      </w:r>
      <w:r w:rsidR="00E4644C">
        <w:rPr>
          <w:szCs w:val="30"/>
        </w:rPr>
        <w:t xml:space="preserve"> в составе библиотеки ключевых компонентов СЕФАКТ ООН (</w:t>
      </w:r>
      <w:r w:rsidR="00E4644C">
        <w:rPr>
          <w:szCs w:val="30"/>
          <w:lang w:val="en-US"/>
        </w:rPr>
        <w:t>Core</w:t>
      </w:r>
      <w:r w:rsidR="00E4644C" w:rsidRPr="00C03AE6">
        <w:rPr>
          <w:szCs w:val="30"/>
        </w:rPr>
        <w:t xml:space="preserve"> </w:t>
      </w:r>
      <w:r w:rsidR="00E4644C">
        <w:rPr>
          <w:szCs w:val="30"/>
          <w:lang w:val="en-US"/>
        </w:rPr>
        <w:t>Component</w:t>
      </w:r>
      <w:r w:rsidR="00E4644C" w:rsidRPr="00C03AE6">
        <w:rPr>
          <w:szCs w:val="30"/>
        </w:rPr>
        <w:t xml:space="preserve"> </w:t>
      </w:r>
      <w:r w:rsidR="00E4644C">
        <w:rPr>
          <w:szCs w:val="30"/>
          <w:lang w:val="en-US"/>
        </w:rPr>
        <w:t>Library</w:t>
      </w:r>
      <w:r w:rsidR="00E4644C" w:rsidRPr="00C03AE6">
        <w:rPr>
          <w:szCs w:val="30"/>
        </w:rPr>
        <w:t xml:space="preserve">, </w:t>
      </w:r>
      <w:r w:rsidR="00E4644C">
        <w:rPr>
          <w:szCs w:val="30"/>
          <w:lang w:val="en-US"/>
        </w:rPr>
        <w:t>CCL</w:t>
      </w:r>
      <w:r w:rsidR="00E4644C" w:rsidRPr="00C03AE6">
        <w:rPr>
          <w:szCs w:val="30"/>
        </w:rPr>
        <w:t>).</w:t>
      </w:r>
      <w:r w:rsidR="00D1456E">
        <w:rPr>
          <w:szCs w:val="30"/>
        </w:rPr>
        <w:t xml:space="preserve"> </w:t>
      </w:r>
      <w:r w:rsidR="00007AEA">
        <w:rPr>
          <w:szCs w:val="30"/>
        </w:rPr>
        <w:t>О</w:t>
      </w:r>
      <w:r w:rsidR="000C666B">
        <w:rPr>
          <w:szCs w:val="30"/>
        </w:rPr>
        <w:t xml:space="preserve">ператором </w:t>
      </w:r>
      <w:r w:rsidR="00007AEA">
        <w:rPr>
          <w:szCs w:val="30"/>
        </w:rPr>
        <w:t>перечня кодов «</w:t>
      </w:r>
      <w:r w:rsidR="00007AEA" w:rsidRPr="0042647B">
        <w:rPr>
          <w:szCs w:val="30"/>
          <w:lang w:val="en-US"/>
        </w:rPr>
        <w:t>Address</w:t>
      </w:r>
      <w:r w:rsidR="00007AEA" w:rsidRPr="00C03AE6">
        <w:rPr>
          <w:szCs w:val="30"/>
        </w:rPr>
        <w:t xml:space="preserve"> </w:t>
      </w:r>
      <w:r w:rsidR="00007AEA" w:rsidRPr="0042647B">
        <w:rPr>
          <w:szCs w:val="30"/>
          <w:lang w:val="en-US"/>
        </w:rPr>
        <w:t>Type</w:t>
      </w:r>
      <w:r w:rsidR="00007AEA">
        <w:rPr>
          <w:szCs w:val="30"/>
        </w:rPr>
        <w:t xml:space="preserve">» </w:t>
      </w:r>
      <w:r w:rsidR="000C666B">
        <w:rPr>
          <w:szCs w:val="30"/>
        </w:rPr>
        <w:t>является СЕФАКТ ООН</w:t>
      </w:r>
      <w:r w:rsidR="00007AEA">
        <w:rPr>
          <w:szCs w:val="30"/>
        </w:rPr>
        <w:t>, перечень</w:t>
      </w:r>
      <w:r w:rsidR="00C21D5B">
        <w:rPr>
          <w:szCs w:val="30"/>
        </w:rPr>
        <w:t xml:space="preserve"> пересматривается 1 раз в полгода</w:t>
      </w:r>
      <w:r w:rsidR="000C666B">
        <w:rPr>
          <w:szCs w:val="30"/>
        </w:rPr>
        <w:t>.</w:t>
      </w:r>
    </w:p>
    <w:p w14:paraId="2F0AB606" w14:textId="77777777" w:rsidR="00234EB5" w:rsidRDefault="00234EB5" w:rsidP="00234EB5">
      <w:pPr>
        <w:pStyle w:val="aff9"/>
        <w:rPr>
          <w:szCs w:val="30"/>
        </w:rPr>
      </w:pPr>
      <w:r>
        <w:rPr>
          <w:szCs w:val="30"/>
        </w:rPr>
        <w:t>Перечень кодов СЕФАКТ ООН «</w:t>
      </w:r>
      <w:r w:rsidRPr="00B856FA">
        <w:rPr>
          <w:szCs w:val="30"/>
          <w:lang w:val="en-US"/>
        </w:rPr>
        <w:t>Address</w:t>
      </w:r>
      <w:r w:rsidRPr="00C03AE6">
        <w:rPr>
          <w:szCs w:val="30"/>
        </w:rPr>
        <w:t xml:space="preserve"> </w:t>
      </w:r>
      <w:r w:rsidRPr="00B856FA">
        <w:rPr>
          <w:szCs w:val="30"/>
          <w:lang w:val="en-US"/>
        </w:rPr>
        <w:t>Type</w:t>
      </w:r>
      <w:r>
        <w:rPr>
          <w:szCs w:val="30"/>
        </w:rPr>
        <w:t>» представлен:</w:t>
      </w:r>
    </w:p>
    <w:p w14:paraId="48F5D82D" w14:textId="77777777" w:rsidR="00234EB5" w:rsidRDefault="00234EB5" w:rsidP="00234EB5">
      <w:pPr>
        <w:pStyle w:val="aff9"/>
        <w:rPr>
          <w:szCs w:val="30"/>
        </w:rPr>
      </w:pPr>
      <w:r>
        <w:rPr>
          <w:szCs w:val="30"/>
        </w:rPr>
        <w:t>для элемента данных «</w:t>
      </w:r>
      <w:r w:rsidRPr="00B856FA">
        <w:rPr>
          <w:szCs w:val="30"/>
          <w:lang w:val="en-US"/>
        </w:rPr>
        <w:t>Address</w:t>
      </w:r>
      <w:r w:rsidRPr="00C03AE6">
        <w:rPr>
          <w:szCs w:val="30"/>
        </w:rPr>
        <w:t xml:space="preserve"> </w:t>
      </w:r>
      <w:r w:rsidRPr="00B856FA">
        <w:rPr>
          <w:szCs w:val="30"/>
          <w:lang w:val="en-US"/>
        </w:rPr>
        <w:t>type</w:t>
      </w:r>
      <w:r w:rsidRPr="00C03AE6">
        <w:rPr>
          <w:szCs w:val="30"/>
        </w:rPr>
        <w:t xml:space="preserve"> </w:t>
      </w:r>
      <w:r w:rsidRPr="00B856FA">
        <w:rPr>
          <w:szCs w:val="30"/>
          <w:lang w:val="en-US"/>
        </w:rPr>
        <w:t>code</w:t>
      </w:r>
      <w:r>
        <w:rPr>
          <w:szCs w:val="30"/>
        </w:rPr>
        <w:t>»</w:t>
      </w:r>
      <w:r w:rsidRPr="009D34B9">
        <w:rPr>
          <w:szCs w:val="30"/>
        </w:rPr>
        <w:t xml:space="preserve"> в</w:t>
      </w:r>
      <w:r>
        <w:rPr>
          <w:szCs w:val="30"/>
        </w:rPr>
        <w:t xml:space="preserve"> директории элементов данных ЭДИФАКТ ООН по адресу </w:t>
      </w:r>
      <w:r w:rsidRPr="00B856FA">
        <w:rPr>
          <w:szCs w:val="30"/>
        </w:rPr>
        <w:t>https://service.unece.org/trade/untdid/d21b/tred/tred3131.htm</w:t>
      </w:r>
      <w:r>
        <w:rPr>
          <w:szCs w:val="30"/>
        </w:rPr>
        <w:t>;</w:t>
      </w:r>
    </w:p>
    <w:p w14:paraId="1A730194" w14:textId="77777777" w:rsidR="00234EB5" w:rsidRPr="00C03AE6" w:rsidRDefault="00234EB5" w:rsidP="00234EB5">
      <w:pPr>
        <w:pStyle w:val="aff9"/>
        <w:rPr>
          <w:szCs w:val="30"/>
          <w:lang w:val="en-US"/>
        </w:rPr>
      </w:pPr>
      <w:r>
        <w:rPr>
          <w:szCs w:val="30"/>
        </w:rPr>
        <w:t>в</w:t>
      </w:r>
      <w:r>
        <w:rPr>
          <w:szCs w:val="30"/>
          <w:lang w:val="en-US"/>
        </w:rPr>
        <w:t xml:space="preserve"> XML-</w:t>
      </w:r>
      <w:r>
        <w:rPr>
          <w:szCs w:val="30"/>
        </w:rPr>
        <w:t>схеме</w:t>
      </w:r>
      <w:r w:rsidRPr="00C03AE6">
        <w:rPr>
          <w:szCs w:val="30"/>
          <w:lang w:val="en-US"/>
        </w:rPr>
        <w:t xml:space="preserve"> UNECE_AddressType_D21A.xsd </w:t>
      </w:r>
      <w:r>
        <w:rPr>
          <w:szCs w:val="30"/>
        </w:rPr>
        <w:t>по</w:t>
      </w:r>
      <w:r w:rsidRPr="00C03AE6">
        <w:rPr>
          <w:szCs w:val="30"/>
          <w:lang w:val="en-US"/>
        </w:rPr>
        <w:t xml:space="preserve"> </w:t>
      </w:r>
      <w:r>
        <w:rPr>
          <w:szCs w:val="30"/>
        </w:rPr>
        <w:t>адресу</w:t>
      </w:r>
      <w:r w:rsidRPr="00C03AE6">
        <w:rPr>
          <w:szCs w:val="30"/>
          <w:lang w:val="en-US"/>
        </w:rPr>
        <w:t xml:space="preserve"> https://unece.org/trade/uncefact/xml-schemas (</w:t>
      </w:r>
      <w:r>
        <w:rPr>
          <w:szCs w:val="30"/>
        </w:rPr>
        <w:t>в</w:t>
      </w:r>
      <w:r w:rsidRPr="00C03AE6">
        <w:rPr>
          <w:szCs w:val="30"/>
          <w:lang w:val="en-US"/>
        </w:rPr>
        <w:t xml:space="preserve"> </w:t>
      </w:r>
      <w:r>
        <w:rPr>
          <w:szCs w:val="30"/>
        </w:rPr>
        <w:t>каталоге</w:t>
      </w:r>
      <w:r w:rsidRPr="00C03AE6">
        <w:rPr>
          <w:szCs w:val="30"/>
          <w:lang w:val="en-US"/>
        </w:rPr>
        <w:t xml:space="preserve"> </w:t>
      </w:r>
      <w:r w:rsidRPr="008248BC">
        <w:rPr>
          <w:noProof/>
          <w:szCs w:val="30"/>
          <w:lang w:val="en-US"/>
        </w:rPr>
        <w:t>uncefact</w:t>
      </w:r>
      <w:r>
        <w:rPr>
          <w:noProof/>
          <w:szCs w:val="30"/>
          <w:lang w:val="en-US"/>
        </w:rPr>
        <w:t>\</w:t>
      </w:r>
      <w:r w:rsidRPr="00C23C34">
        <w:rPr>
          <w:noProof/>
          <w:szCs w:val="30"/>
          <w:lang w:val="en-US"/>
        </w:rPr>
        <w:t>codelist</w:t>
      </w:r>
      <w:r>
        <w:rPr>
          <w:noProof/>
          <w:szCs w:val="30"/>
          <w:lang w:val="en-US"/>
        </w:rPr>
        <w:t>\</w:t>
      </w:r>
      <w:r w:rsidRPr="00E146A5">
        <w:rPr>
          <w:noProof/>
          <w:szCs w:val="30"/>
          <w:lang w:val="en-US"/>
        </w:rPr>
        <w:t>standard</w:t>
      </w:r>
      <w:r w:rsidRPr="00C03AE6">
        <w:rPr>
          <w:szCs w:val="30"/>
          <w:lang w:val="en-US"/>
        </w:rPr>
        <w:t>).</w:t>
      </w:r>
    </w:p>
    <w:p w14:paraId="0A0ACA0A" w14:textId="5E2FAB24" w:rsidR="00234EB5" w:rsidRPr="009879B6" w:rsidRDefault="00234EB5" w:rsidP="0042647B">
      <w:pPr>
        <w:pStyle w:val="aff9"/>
        <w:rPr>
          <w:szCs w:val="30"/>
        </w:rPr>
      </w:pPr>
      <w:r w:rsidRPr="009879B6">
        <w:rPr>
          <w:szCs w:val="30"/>
        </w:rPr>
        <w:t>Сопоставление перечня кодов СЕФАКТ ООН «</w:t>
      </w:r>
      <w:r w:rsidRPr="009879B6">
        <w:rPr>
          <w:szCs w:val="30"/>
          <w:lang w:val="en-US"/>
        </w:rPr>
        <w:t>Address</w:t>
      </w:r>
      <w:r w:rsidRPr="009879B6">
        <w:rPr>
          <w:szCs w:val="30"/>
        </w:rPr>
        <w:t xml:space="preserve"> </w:t>
      </w:r>
      <w:r w:rsidRPr="009879B6">
        <w:rPr>
          <w:szCs w:val="30"/>
          <w:lang w:val="en-US"/>
        </w:rPr>
        <w:t>Type</w:t>
      </w:r>
      <w:r w:rsidRPr="009879B6">
        <w:rPr>
          <w:szCs w:val="30"/>
        </w:rPr>
        <w:t xml:space="preserve">» </w:t>
      </w:r>
      <w:r w:rsidR="00BD6905" w:rsidRPr="009879B6">
        <w:rPr>
          <w:szCs w:val="30"/>
        </w:rPr>
        <w:t>с</w:t>
      </w:r>
      <w:r w:rsidRPr="009879B6">
        <w:rPr>
          <w:szCs w:val="30"/>
        </w:rPr>
        <w:t xml:space="preserve"> вида</w:t>
      </w:r>
      <w:r w:rsidR="001D70CE" w:rsidRPr="009879B6">
        <w:rPr>
          <w:szCs w:val="30"/>
        </w:rPr>
        <w:t>ми</w:t>
      </w:r>
      <w:r w:rsidRPr="009879B6">
        <w:rPr>
          <w:szCs w:val="30"/>
        </w:rPr>
        <w:t xml:space="preserve"> адрес</w:t>
      </w:r>
      <w:r w:rsidR="00B06841" w:rsidRPr="009879B6">
        <w:rPr>
          <w:szCs w:val="30"/>
        </w:rPr>
        <w:t>а</w:t>
      </w:r>
      <w:r w:rsidRPr="009879B6">
        <w:rPr>
          <w:szCs w:val="30"/>
        </w:rPr>
        <w:t>,</w:t>
      </w:r>
      <w:r w:rsidR="004C3839" w:rsidRPr="009879B6">
        <w:rPr>
          <w:szCs w:val="30"/>
        </w:rPr>
        <w:t xml:space="preserve"> применяемы</w:t>
      </w:r>
      <w:r w:rsidR="001D70CE" w:rsidRPr="009879B6">
        <w:rPr>
          <w:szCs w:val="30"/>
        </w:rPr>
        <w:t>ми</w:t>
      </w:r>
      <w:r w:rsidR="004C3839" w:rsidRPr="009879B6">
        <w:rPr>
          <w:szCs w:val="30"/>
        </w:rPr>
        <w:t xml:space="preserve"> в Союзе (</w:t>
      </w:r>
      <w:r w:rsidRPr="009879B6">
        <w:rPr>
          <w:szCs w:val="30"/>
        </w:rPr>
        <w:t>представленны</w:t>
      </w:r>
      <w:r w:rsidR="00BD6905" w:rsidRPr="009879B6">
        <w:rPr>
          <w:szCs w:val="30"/>
        </w:rPr>
        <w:t>ми</w:t>
      </w:r>
      <w:r w:rsidRPr="009879B6">
        <w:rPr>
          <w:szCs w:val="30"/>
        </w:rPr>
        <w:t xml:space="preserve"> в </w:t>
      </w:r>
      <w:r w:rsidR="006907B3" w:rsidRPr="009879B6">
        <w:rPr>
          <w:szCs w:val="30"/>
        </w:rPr>
        <w:t>текстах правовых актов органов Союза</w:t>
      </w:r>
      <w:r w:rsidR="004C3839" w:rsidRPr="009879B6">
        <w:rPr>
          <w:szCs w:val="30"/>
        </w:rPr>
        <w:t>)</w:t>
      </w:r>
      <w:r w:rsidRPr="009879B6">
        <w:rPr>
          <w:szCs w:val="30"/>
        </w:rPr>
        <w:t xml:space="preserve"> приведено в таблице 2.</w:t>
      </w:r>
    </w:p>
    <w:p w14:paraId="6A53890A" w14:textId="0F5B5CFA" w:rsidR="00C21D5B" w:rsidRDefault="00C21D5B" w:rsidP="009E11CA">
      <w:pPr>
        <w:keepNext/>
        <w:spacing w:before="240" w:after="240" w:line="240" w:lineRule="auto"/>
        <w:ind w:firstLine="709"/>
        <w:jc w:val="right"/>
        <w:rPr>
          <w:rFonts w:ascii="Times New Roman" w:hAnsi="Times New Roman" w:cs="Times New Roman"/>
          <w:sz w:val="28"/>
          <w:szCs w:val="28"/>
        </w:rPr>
      </w:pPr>
      <w:r>
        <w:rPr>
          <w:rFonts w:ascii="Times New Roman" w:hAnsi="Times New Roman" w:cs="Times New Roman"/>
          <w:sz w:val="28"/>
          <w:szCs w:val="28"/>
        </w:rPr>
        <w:lastRenderedPageBreak/>
        <w:t xml:space="preserve">Таблица </w:t>
      </w:r>
      <w:r w:rsidR="00007AEA">
        <w:rPr>
          <w:rFonts w:ascii="Times New Roman" w:hAnsi="Times New Roman" w:cs="Times New Roman"/>
          <w:sz w:val="28"/>
          <w:szCs w:val="28"/>
        </w:rPr>
        <w:t>2</w:t>
      </w:r>
    </w:p>
    <w:p w14:paraId="21BD34F4" w14:textId="605C5EF7" w:rsidR="00C21D5B" w:rsidRDefault="000558FC" w:rsidP="009E11CA">
      <w:pPr>
        <w:keepNext/>
        <w:spacing w:after="120" w:line="240" w:lineRule="auto"/>
        <w:jc w:val="center"/>
        <w:rPr>
          <w:rFonts w:ascii="Times New Roman" w:hAnsi="Times New Roman" w:cs="Times New Roman"/>
          <w:sz w:val="28"/>
          <w:szCs w:val="28"/>
        </w:rPr>
      </w:pPr>
      <w:r w:rsidRPr="000558FC">
        <w:rPr>
          <w:rFonts w:ascii="Times New Roman" w:hAnsi="Times New Roman" w:cs="Times New Roman"/>
          <w:sz w:val="28"/>
          <w:szCs w:val="28"/>
        </w:rPr>
        <w:t>Сопоставление перечня кодов СЕФАКТ ООН «</w:t>
      </w:r>
      <w:r w:rsidRPr="000558FC">
        <w:rPr>
          <w:rFonts w:ascii="Times New Roman" w:hAnsi="Times New Roman" w:cs="Times New Roman"/>
          <w:sz w:val="28"/>
          <w:szCs w:val="28"/>
          <w:lang w:val="en-US"/>
        </w:rPr>
        <w:t>Address</w:t>
      </w:r>
      <w:r w:rsidRPr="000558FC">
        <w:rPr>
          <w:rFonts w:ascii="Times New Roman" w:hAnsi="Times New Roman" w:cs="Times New Roman"/>
          <w:sz w:val="28"/>
          <w:szCs w:val="28"/>
        </w:rPr>
        <w:t xml:space="preserve"> </w:t>
      </w:r>
      <w:r w:rsidRPr="006907B3">
        <w:rPr>
          <w:rFonts w:ascii="Times New Roman" w:hAnsi="Times New Roman" w:cs="Times New Roman"/>
          <w:sz w:val="28"/>
          <w:szCs w:val="28"/>
          <w:lang w:val="en-US"/>
        </w:rPr>
        <w:t>Type</w:t>
      </w:r>
      <w:r w:rsidRPr="000558FC">
        <w:rPr>
          <w:rFonts w:ascii="Times New Roman" w:hAnsi="Times New Roman" w:cs="Times New Roman"/>
          <w:sz w:val="28"/>
          <w:szCs w:val="28"/>
        </w:rPr>
        <w:t xml:space="preserve">» </w:t>
      </w:r>
      <w:r>
        <w:rPr>
          <w:rFonts w:ascii="Times New Roman" w:hAnsi="Times New Roman" w:cs="Times New Roman"/>
          <w:sz w:val="28"/>
          <w:szCs w:val="28"/>
        </w:rPr>
        <w:br/>
      </w:r>
      <w:r w:rsidRPr="000558FC">
        <w:rPr>
          <w:rFonts w:ascii="Times New Roman" w:hAnsi="Times New Roman" w:cs="Times New Roman"/>
          <w:sz w:val="28"/>
          <w:szCs w:val="28"/>
        </w:rPr>
        <w:t xml:space="preserve">и </w:t>
      </w:r>
      <w:r w:rsidR="004C3839">
        <w:rPr>
          <w:rFonts w:ascii="Times New Roman" w:hAnsi="Times New Roman" w:cs="Times New Roman"/>
          <w:sz w:val="28"/>
          <w:szCs w:val="28"/>
        </w:rPr>
        <w:t>видов адрес</w:t>
      </w:r>
      <w:r w:rsidR="00B06841">
        <w:rPr>
          <w:rFonts w:ascii="Times New Roman" w:hAnsi="Times New Roman" w:cs="Times New Roman"/>
          <w:sz w:val="28"/>
          <w:szCs w:val="28"/>
        </w:rPr>
        <w:t>а</w:t>
      </w:r>
      <w:r w:rsidR="004C3839">
        <w:rPr>
          <w:rFonts w:ascii="Times New Roman" w:hAnsi="Times New Roman" w:cs="Times New Roman"/>
          <w:sz w:val="28"/>
          <w:szCs w:val="28"/>
        </w:rPr>
        <w:t xml:space="preserve">, применяемых в Союз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113" w:type="dxa"/>
          <w:bottom w:w="75" w:type="dxa"/>
          <w:right w:w="113" w:type="dxa"/>
        </w:tblCellMar>
        <w:tblLook w:val="0000" w:firstRow="0" w:lastRow="0" w:firstColumn="0" w:lastColumn="0" w:noHBand="0" w:noVBand="0"/>
      </w:tblPr>
      <w:tblGrid>
        <w:gridCol w:w="635"/>
        <w:gridCol w:w="2227"/>
        <w:gridCol w:w="3272"/>
        <w:gridCol w:w="634"/>
        <w:gridCol w:w="2576"/>
      </w:tblGrid>
      <w:tr w:rsidR="00A635A1" w:rsidRPr="00A14BA3" w14:paraId="1977407B" w14:textId="77777777" w:rsidTr="00F71DF7">
        <w:trPr>
          <w:cantSplit/>
          <w:tblHeader/>
        </w:trPr>
        <w:tc>
          <w:tcPr>
            <w:tcW w:w="0" w:type="auto"/>
            <w:gridSpan w:val="3"/>
          </w:tcPr>
          <w:p w14:paraId="4C7FB753" w14:textId="51547A2D" w:rsidR="00AF7970" w:rsidRPr="005B6C9B" w:rsidRDefault="00AF7970" w:rsidP="00F71DF7">
            <w:pPr>
              <w:spacing w:before="60" w:after="60" w:line="240" w:lineRule="auto"/>
              <w:jc w:val="center"/>
              <w:rPr>
                <w:rFonts w:ascii="Times New Roman" w:hAnsi="Times New Roman" w:cs="Times New Roman"/>
                <w:sz w:val="24"/>
                <w:szCs w:val="28"/>
              </w:rPr>
            </w:pPr>
            <w:r w:rsidRPr="00AF7970">
              <w:rPr>
                <w:rFonts w:ascii="Times New Roman" w:hAnsi="Times New Roman" w:cs="Times New Roman"/>
                <w:sz w:val="24"/>
                <w:szCs w:val="28"/>
              </w:rPr>
              <w:t>Перечень кодов СЕФАКТ ООН «</w:t>
            </w:r>
            <w:r w:rsidRPr="00AF7970">
              <w:rPr>
                <w:rFonts w:ascii="Times New Roman" w:hAnsi="Times New Roman" w:cs="Times New Roman"/>
                <w:sz w:val="24"/>
                <w:szCs w:val="28"/>
                <w:lang w:val="en-US"/>
              </w:rPr>
              <w:t>Address</w:t>
            </w:r>
            <w:r w:rsidRPr="00C03AE6">
              <w:rPr>
                <w:rFonts w:ascii="Times New Roman" w:hAnsi="Times New Roman" w:cs="Times New Roman"/>
                <w:sz w:val="24"/>
                <w:szCs w:val="28"/>
              </w:rPr>
              <w:t xml:space="preserve"> </w:t>
            </w:r>
            <w:r w:rsidRPr="00AF7970">
              <w:rPr>
                <w:rFonts w:ascii="Times New Roman" w:hAnsi="Times New Roman" w:cs="Times New Roman"/>
                <w:sz w:val="24"/>
                <w:szCs w:val="28"/>
                <w:lang w:val="en-US"/>
              </w:rPr>
              <w:t>Type</w:t>
            </w:r>
            <w:r w:rsidRPr="00AF7970">
              <w:rPr>
                <w:rFonts w:ascii="Times New Roman" w:hAnsi="Times New Roman" w:cs="Times New Roman"/>
                <w:sz w:val="24"/>
                <w:szCs w:val="28"/>
              </w:rPr>
              <w:t xml:space="preserve">» </w:t>
            </w:r>
            <w:r w:rsidR="000558FC">
              <w:rPr>
                <w:rFonts w:ascii="Times New Roman" w:hAnsi="Times New Roman" w:cs="Times New Roman"/>
                <w:sz w:val="24"/>
                <w:szCs w:val="28"/>
              </w:rPr>
              <w:br/>
            </w:r>
            <w:r w:rsidRPr="00AF7970">
              <w:rPr>
                <w:rFonts w:ascii="Times New Roman" w:hAnsi="Times New Roman" w:cs="Times New Roman"/>
                <w:sz w:val="24"/>
                <w:szCs w:val="28"/>
              </w:rPr>
              <w:t>(версия D21A)</w:t>
            </w:r>
            <w:r w:rsidR="002745E2">
              <w:rPr>
                <w:rFonts w:ascii="Times New Roman" w:hAnsi="Times New Roman" w:cs="Times New Roman"/>
                <w:sz w:val="24"/>
                <w:szCs w:val="28"/>
              </w:rPr>
              <w:t>*</w:t>
            </w:r>
          </w:p>
        </w:tc>
        <w:tc>
          <w:tcPr>
            <w:tcW w:w="0" w:type="auto"/>
            <w:gridSpan w:val="2"/>
          </w:tcPr>
          <w:p w14:paraId="5AA8D16E" w14:textId="2931B1DA" w:rsidR="00AF7970" w:rsidRPr="000E53FE" w:rsidRDefault="00AF7970" w:rsidP="00F717D9">
            <w:pPr>
              <w:spacing w:before="60" w:after="60" w:line="240" w:lineRule="auto"/>
              <w:jc w:val="center"/>
              <w:rPr>
                <w:rFonts w:ascii="Times New Roman" w:hAnsi="Times New Roman" w:cs="Times New Roman"/>
                <w:sz w:val="24"/>
                <w:szCs w:val="28"/>
              </w:rPr>
            </w:pPr>
            <w:r w:rsidRPr="000E53FE">
              <w:rPr>
                <w:rFonts w:ascii="Times New Roman" w:hAnsi="Times New Roman" w:cs="Times New Roman"/>
                <w:sz w:val="24"/>
                <w:szCs w:val="28"/>
              </w:rPr>
              <w:t xml:space="preserve">Виды </w:t>
            </w:r>
            <w:r>
              <w:rPr>
                <w:rFonts w:ascii="Times New Roman" w:hAnsi="Times New Roman" w:cs="Times New Roman"/>
                <w:sz w:val="24"/>
                <w:szCs w:val="28"/>
              </w:rPr>
              <w:t>адрес</w:t>
            </w:r>
            <w:r w:rsidR="00B06841">
              <w:rPr>
                <w:rFonts w:ascii="Times New Roman" w:hAnsi="Times New Roman" w:cs="Times New Roman"/>
                <w:sz w:val="24"/>
                <w:szCs w:val="28"/>
              </w:rPr>
              <w:t>а</w:t>
            </w:r>
            <w:r w:rsidR="00F328A9">
              <w:rPr>
                <w:rFonts w:ascii="Times New Roman" w:hAnsi="Times New Roman" w:cs="Times New Roman"/>
                <w:sz w:val="24"/>
                <w:szCs w:val="28"/>
              </w:rPr>
              <w:t>, определенны</w:t>
            </w:r>
            <w:r w:rsidR="00F717D9">
              <w:rPr>
                <w:rFonts w:ascii="Times New Roman" w:hAnsi="Times New Roman" w:cs="Times New Roman"/>
                <w:sz w:val="24"/>
                <w:szCs w:val="28"/>
              </w:rPr>
              <w:t>е</w:t>
            </w:r>
            <w:r w:rsidRPr="000E53FE">
              <w:rPr>
                <w:rFonts w:ascii="Times New Roman" w:hAnsi="Times New Roman" w:cs="Times New Roman"/>
                <w:sz w:val="24"/>
                <w:szCs w:val="28"/>
              </w:rPr>
              <w:t xml:space="preserve"> в </w:t>
            </w:r>
            <w:r w:rsidR="00F328A9">
              <w:rPr>
                <w:rFonts w:ascii="Times New Roman" w:hAnsi="Times New Roman" w:cs="Times New Roman"/>
                <w:sz w:val="24"/>
                <w:szCs w:val="28"/>
              </w:rPr>
              <w:t xml:space="preserve">актах органов </w:t>
            </w:r>
            <w:r w:rsidR="006907B3">
              <w:rPr>
                <w:rFonts w:ascii="Times New Roman" w:hAnsi="Times New Roman" w:cs="Times New Roman"/>
                <w:sz w:val="24"/>
                <w:szCs w:val="28"/>
              </w:rPr>
              <w:t>Союза</w:t>
            </w:r>
          </w:p>
        </w:tc>
      </w:tr>
      <w:tr w:rsidR="00EE654A" w:rsidRPr="00A14BA3" w14:paraId="37BCD97A" w14:textId="77777777" w:rsidTr="00F71DF7">
        <w:trPr>
          <w:cantSplit/>
          <w:tblHeader/>
        </w:trPr>
        <w:tc>
          <w:tcPr>
            <w:tcW w:w="0" w:type="auto"/>
          </w:tcPr>
          <w:p w14:paraId="0EF16828" w14:textId="77777777" w:rsidR="00AF7970" w:rsidRPr="005B6C9B" w:rsidRDefault="00AF7970" w:rsidP="00F71DF7">
            <w:pPr>
              <w:spacing w:before="120" w:after="120"/>
              <w:jc w:val="center"/>
              <w:rPr>
                <w:rFonts w:ascii="Times New Roman" w:hAnsi="Times New Roman" w:cs="Times New Roman"/>
                <w:sz w:val="24"/>
                <w:szCs w:val="28"/>
              </w:rPr>
            </w:pPr>
            <w:r>
              <w:rPr>
                <w:rFonts w:ascii="Times New Roman" w:hAnsi="Times New Roman" w:cs="Times New Roman"/>
                <w:sz w:val="24"/>
                <w:szCs w:val="28"/>
              </w:rPr>
              <w:t>к</w:t>
            </w:r>
            <w:r w:rsidRPr="005B6C9B">
              <w:rPr>
                <w:rFonts w:ascii="Times New Roman" w:hAnsi="Times New Roman" w:cs="Times New Roman"/>
                <w:sz w:val="24"/>
                <w:szCs w:val="28"/>
              </w:rPr>
              <w:t xml:space="preserve">од </w:t>
            </w:r>
          </w:p>
        </w:tc>
        <w:tc>
          <w:tcPr>
            <w:tcW w:w="0" w:type="auto"/>
            <w:tcMar>
              <w:top w:w="102" w:type="dxa"/>
              <w:left w:w="62" w:type="dxa"/>
              <w:bottom w:w="102" w:type="dxa"/>
              <w:right w:w="62" w:type="dxa"/>
            </w:tcMar>
          </w:tcPr>
          <w:p w14:paraId="5E358638" w14:textId="77777777" w:rsidR="00AF7970" w:rsidRPr="005B6C9B" w:rsidRDefault="00AF7970" w:rsidP="00F71DF7">
            <w:pPr>
              <w:spacing w:before="120" w:after="120"/>
              <w:jc w:val="center"/>
              <w:rPr>
                <w:rFonts w:ascii="Times New Roman" w:hAnsi="Times New Roman" w:cs="Times New Roman"/>
                <w:sz w:val="24"/>
                <w:szCs w:val="28"/>
              </w:rPr>
            </w:pPr>
            <w:r>
              <w:rPr>
                <w:rFonts w:ascii="Times New Roman" w:hAnsi="Times New Roman" w:cs="Times New Roman"/>
                <w:sz w:val="24"/>
                <w:szCs w:val="28"/>
              </w:rPr>
              <w:t>н</w:t>
            </w:r>
            <w:r w:rsidRPr="005B6C9B">
              <w:rPr>
                <w:rFonts w:ascii="Times New Roman" w:hAnsi="Times New Roman" w:cs="Times New Roman"/>
                <w:sz w:val="24"/>
                <w:szCs w:val="28"/>
              </w:rPr>
              <w:t>аименование</w:t>
            </w:r>
          </w:p>
        </w:tc>
        <w:tc>
          <w:tcPr>
            <w:tcW w:w="0" w:type="auto"/>
          </w:tcPr>
          <w:p w14:paraId="466AFB51" w14:textId="77777777" w:rsidR="00AF7970" w:rsidRPr="005B6C9B" w:rsidRDefault="00AF7970" w:rsidP="00F71DF7">
            <w:pPr>
              <w:spacing w:before="60" w:after="60" w:line="240" w:lineRule="auto"/>
              <w:jc w:val="center"/>
              <w:rPr>
                <w:rFonts w:ascii="Times New Roman" w:hAnsi="Times New Roman" w:cs="Times New Roman"/>
                <w:sz w:val="24"/>
                <w:szCs w:val="28"/>
              </w:rPr>
            </w:pPr>
            <w:r>
              <w:rPr>
                <w:rFonts w:ascii="Times New Roman" w:hAnsi="Times New Roman" w:cs="Times New Roman"/>
                <w:sz w:val="24"/>
                <w:szCs w:val="28"/>
              </w:rPr>
              <w:t>о</w:t>
            </w:r>
            <w:r w:rsidRPr="005B6C9B">
              <w:rPr>
                <w:rFonts w:ascii="Times New Roman" w:hAnsi="Times New Roman" w:cs="Times New Roman"/>
                <w:sz w:val="24"/>
                <w:szCs w:val="28"/>
              </w:rPr>
              <w:t xml:space="preserve">писание </w:t>
            </w:r>
            <w:r>
              <w:rPr>
                <w:rFonts w:ascii="Times New Roman" w:hAnsi="Times New Roman" w:cs="Times New Roman"/>
                <w:sz w:val="24"/>
                <w:szCs w:val="28"/>
              </w:rPr>
              <w:br/>
              <w:t>(перевод на русский язык)</w:t>
            </w:r>
          </w:p>
        </w:tc>
        <w:tc>
          <w:tcPr>
            <w:tcW w:w="0" w:type="auto"/>
          </w:tcPr>
          <w:p w14:paraId="11383EA0" w14:textId="77777777" w:rsidR="00AF7970" w:rsidRPr="005B6C9B" w:rsidRDefault="00AF7970" w:rsidP="00F71DF7">
            <w:pPr>
              <w:spacing w:before="120" w:after="120"/>
              <w:jc w:val="center"/>
              <w:rPr>
                <w:rFonts w:ascii="Times New Roman" w:hAnsi="Times New Roman" w:cs="Times New Roman"/>
                <w:sz w:val="24"/>
                <w:szCs w:val="28"/>
              </w:rPr>
            </w:pPr>
            <w:r>
              <w:rPr>
                <w:rFonts w:ascii="Times New Roman" w:hAnsi="Times New Roman" w:cs="Times New Roman"/>
                <w:sz w:val="24"/>
                <w:szCs w:val="28"/>
              </w:rPr>
              <w:t>код</w:t>
            </w:r>
          </w:p>
        </w:tc>
        <w:tc>
          <w:tcPr>
            <w:tcW w:w="0" w:type="auto"/>
          </w:tcPr>
          <w:p w14:paraId="35C73EB1" w14:textId="77777777" w:rsidR="00AF7970" w:rsidRPr="005B6C9B" w:rsidRDefault="00AF7970" w:rsidP="00F71DF7">
            <w:pPr>
              <w:spacing w:before="120" w:after="120"/>
              <w:jc w:val="center"/>
              <w:rPr>
                <w:rFonts w:ascii="Times New Roman" w:hAnsi="Times New Roman" w:cs="Times New Roman"/>
                <w:sz w:val="24"/>
                <w:szCs w:val="28"/>
              </w:rPr>
            </w:pPr>
            <w:r>
              <w:rPr>
                <w:rFonts w:ascii="Times New Roman" w:hAnsi="Times New Roman" w:cs="Times New Roman"/>
                <w:sz w:val="24"/>
                <w:szCs w:val="28"/>
              </w:rPr>
              <w:t>значение</w:t>
            </w:r>
          </w:p>
        </w:tc>
      </w:tr>
      <w:tr w:rsidR="00EE654A" w:rsidRPr="00A14BA3" w14:paraId="001DE24E" w14:textId="77777777" w:rsidTr="00F71DF7">
        <w:trPr>
          <w:cantSplit/>
          <w:trHeight w:val="20"/>
        </w:trPr>
        <w:tc>
          <w:tcPr>
            <w:tcW w:w="0" w:type="auto"/>
          </w:tcPr>
          <w:p w14:paraId="62EFFA9B" w14:textId="2DB13F78" w:rsidR="00597347" w:rsidRPr="005B6C9B" w:rsidRDefault="00597347"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1</w:t>
            </w:r>
          </w:p>
        </w:tc>
        <w:tc>
          <w:tcPr>
            <w:tcW w:w="0" w:type="auto"/>
            <w:tcMar>
              <w:top w:w="102" w:type="dxa"/>
              <w:left w:w="62" w:type="dxa"/>
              <w:bottom w:w="102" w:type="dxa"/>
              <w:right w:w="62" w:type="dxa"/>
            </w:tcMar>
          </w:tcPr>
          <w:p w14:paraId="38D45356" w14:textId="77777777" w:rsidR="00597347" w:rsidRDefault="00597347" w:rsidP="00597347">
            <w:pPr>
              <w:spacing w:before="60" w:after="60" w:line="240" w:lineRule="auto"/>
              <w:rPr>
                <w:rFonts w:ascii="Times New Roman" w:hAnsi="Times New Roman" w:cs="Times New Roman"/>
                <w:sz w:val="24"/>
                <w:szCs w:val="28"/>
                <w:lang w:val="en-US"/>
              </w:rPr>
            </w:pPr>
            <w:r w:rsidRPr="00A60861">
              <w:rPr>
                <w:rFonts w:ascii="Times New Roman" w:hAnsi="Times New Roman" w:cs="Times New Roman"/>
                <w:sz w:val="24"/>
                <w:szCs w:val="28"/>
                <w:lang w:val="en-US"/>
              </w:rPr>
              <w:t>Postal address</w:t>
            </w:r>
          </w:p>
          <w:p w14:paraId="2B6DEB9E" w14:textId="78F431ED" w:rsidR="00597347" w:rsidRPr="004F737C" w:rsidRDefault="00597347"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почтовый адрес)</w:t>
            </w:r>
          </w:p>
        </w:tc>
        <w:tc>
          <w:tcPr>
            <w:tcW w:w="0" w:type="auto"/>
          </w:tcPr>
          <w:p w14:paraId="787680BA" w14:textId="7F3F3F80" w:rsidR="00597347" w:rsidRPr="005B6C9B" w:rsidRDefault="00597347"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почтовый адрес</w:t>
            </w:r>
          </w:p>
        </w:tc>
        <w:tc>
          <w:tcPr>
            <w:tcW w:w="0" w:type="auto"/>
          </w:tcPr>
          <w:p w14:paraId="75354924" w14:textId="0D89A707" w:rsidR="00597347" w:rsidRPr="005B6C9B" w:rsidRDefault="00597347"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3</w:t>
            </w:r>
          </w:p>
        </w:tc>
        <w:tc>
          <w:tcPr>
            <w:tcW w:w="0" w:type="auto"/>
          </w:tcPr>
          <w:p w14:paraId="1843E7BC" w14:textId="568BF87A" w:rsidR="00597347" w:rsidRPr="00CF17DC" w:rsidRDefault="00597347" w:rsidP="00597347">
            <w:pPr>
              <w:spacing w:before="60" w:after="60" w:line="240" w:lineRule="auto"/>
              <w:rPr>
                <w:rFonts w:ascii="Times New Roman" w:hAnsi="Times New Roman" w:cs="Times New Roman"/>
                <w:sz w:val="24"/>
                <w:szCs w:val="28"/>
              </w:rPr>
            </w:pPr>
            <w:r w:rsidRPr="00CF17DC">
              <w:rPr>
                <w:rFonts w:ascii="Times New Roman" w:hAnsi="Times New Roman" w:cs="Times New Roman"/>
                <w:sz w:val="24"/>
                <w:szCs w:val="28"/>
              </w:rPr>
              <w:t>почтовый адрес</w:t>
            </w:r>
          </w:p>
        </w:tc>
      </w:tr>
      <w:tr w:rsidR="00EE654A" w:rsidRPr="00A14BA3" w14:paraId="1364007A" w14:textId="77777777" w:rsidTr="00E60184">
        <w:trPr>
          <w:cantSplit/>
          <w:trHeight w:val="450"/>
        </w:trPr>
        <w:tc>
          <w:tcPr>
            <w:tcW w:w="0" w:type="auto"/>
          </w:tcPr>
          <w:p w14:paraId="0C130900" w14:textId="05252E06" w:rsidR="00597347" w:rsidRPr="005B6C9B" w:rsidRDefault="00597347"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2</w:t>
            </w:r>
          </w:p>
        </w:tc>
        <w:tc>
          <w:tcPr>
            <w:tcW w:w="0" w:type="auto"/>
            <w:tcMar>
              <w:top w:w="102" w:type="dxa"/>
              <w:left w:w="62" w:type="dxa"/>
              <w:bottom w:w="102" w:type="dxa"/>
              <w:right w:w="62" w:type="dxa"/>
            </w:tcMar>
          </w:tcPr>
          <w:p w14:paraId="36623FCB" w14:textId="77777777" w:rsidR="00597347" w:rsidRPr="00C03AE6" w:rsidRDefault="00597347" w:rsidP="00597347">
            <w:pPr>
              <w:spacing w:before="60" w:after="60" w:line="240" w:lineRule="auto"/>
              <w:rPr>
                <w:rFonts w:ascii="Times New Roman" w:hAnsi="Times New Roman" w:cs="Times New Roman"/>
                <w:sz w:val="24"/>
                <w:szCs w:val="28"/>
              </w:rPr>
            </w:pPr>
            <w:r w:rsidRPr="00A60861">
              <w:rPr>
                <w:rFonts w:ascii="Times New Roman" w:hAnsi="Times New Roman" w:cs="Times New Roman"/>
                <w:sz w:val="24"/>
                <w:szCs w:val="28"/>
                <w:lang w:val="en-US"/>
              </w:rPr>
              <w:t>Fiscal</w:t>
            </w:r>
            <w:r w:rsidRPr="00C03AE6">
              <w:rPr>
                <w:rFonts w:ascii="Times New Roman" w:hAnsi="Times New Roman" w:cs="Times New Roman"/>
                <w:sz w:val="24"/>
                <w:szCs w:val="28"/>
              </w:rPr>
              <w:t xml:space="preserve"> </w:t>
            </w:r>
            <w:r w:rsidRPr="00A60861">
              <w:rPr>
                <w:rFonts w:ascii="Times New Roman" w:hAnsi="Times New Roman" w:cs="Times New Roman"/>
                <w:sz w:val="24"/>
                <w:szCs w:val="28"/>
                <w:lang w:val="en-US"/>
              </w:rPr>
              <w:t>address</w:t>
            </w:r>
          </w:p>
          <w:p w14:paraId="514D0F41" w14:textId="2423D1CB" w:rsidR="00597347" w:rsidRPr="004F737C" w:rsidRDefault="00597347"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фискальный адрес, адрес регистрации)</w:t>
            </w:r>
          </w:p>
        </w:tc>
        <w:tc>
          <w:tcPr>
            <w:tcW w:w="0" w:type="auto"/>
          </w:tcPr>
          <w:p w14:paraId="144F0AAE" w14:textId="27FD9F33" w:rsidR="00597347" w:rsidRPr="005B6C9B" w:rsidRDefault="00D23CDF" w:rsidP="00A635A1">
            <w:pPr>
              <w:spacing w:before="60" w:after="60" w:line="240" w:lineRule="auto"/>
              <w:rPr>
                <w:rFonts w:ascii="Times New Roman" w:hAnsi="Times New Roman" w:cs="Times New Roman"/>
                <w:sz w:val="24"/>
                <w:szCs w:val="28"/>
              </w:rPr>
            </w:pPr>
            <w:r>
              <w:rPr>
                <w:rFonts w:ascii="Times New Roman" w:hAnsi="Times New Roman" w:cs="Times New Roman"/>
                <w:sz w:val="24"/>
                <w:szCs w:val="28"/>
              </w:rPr>
              <w:t>и</w:t>
            </w:r>
            <w:r w:rsidRPr="00A60861">
              <w:rPr>
                <w:rFonts w:ascii="Times New Roman" w:hAnsi="Times New Roman" w:cs="Times New Roman"/>
                <w:sz w:val="24"/>
                <w:szCs w:val="28"/>
              </w:rPr>
              <w:t xml:space="preserve">дентификация адреса в соответствии с требованиями </w:t>
            </w:r>
            <w:r>
              <w:rPr>
                <w:rFonts w:ascii="Times New Roman" w:hAnsi="Times New Roman" w:cs="Times New Roman"/>
                <w:sz w:val="24"/>
                <w:szCs w:val="28"/>
              </w:rPr>
              <w:t>налоговых</w:t>
            </w:r>
            <w:r w:rsidRPr="00A60861">
              <w:rPr>
                <w:rFonts w:ascii="Times New Roman" w:hAnsi="Times New Roman" w:cs="Times New Roman"/>
                <w:sz w:val="24"/>
                <w:szCs w:val="28"/>
              </w:rPr>
              <w:t xml:space="preserve"> </w:t>
            </w:r>
            <w:r>
              <w:rPr>
                <w:rFonts w:ascii="Times New Roman" w:hAnsi="Times New Roman" w:cs="Times New Roman"/>
                <w:sz w:val="24"/>
                <w:szCs w:val="28"/>
              </w:rPr>
              <w:t>органов</w:t>
            </w:r>
          </w:p>
        </w:tc>
        <w:tc>
          <w:tcPr>
            <w:tcW w:w="0" w:type="auto"/>
          </w:tcPr>
          <w:p w14:paraId="3759756D" w14:textId="527D013E" w:rsidR="00597347" w:rsidRPr="005B6C9B" w:rsidRDefault="00597347"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1</w:t>
            </w:r>
          </w:p>
        </w:tc>
        <w:tc>
          <w:tcPr>
            <w:tcW w:w="0" w:type="auto"/>
          </w:tcPr>
          <w:p w14:paraId="7ACCB26E" w14:textId="77777777" w:rsidR="00AB4FFE" w:rsidRDefault="00597347" w:rsidP="00597347">
            <w:pPr>
              <w:spacing w:before="60" w:after="60" w:line="240" w:lineRule="auto"/>
              <w:rPr>
                <w:rFonts w:ascii="Times New Roman" w:hAnsi="Times New Roman" w:cs="Times New Roman"/>
                <w:sz w:val="24"/>
                <w:szCs w:val="28"/>
              </w:rPr>
            </w:pPr>
            <w:r w:rsidRPr="00E60184">
              <w:rPr>
                <w:rFonts w:ascii="Times New Roman" w:hAnsi="Times New Roman" w:cs="Times New Roman"/>
                <w:sz w:val="24"/>
                <w:szCs w:val="28"/>
              </w:rPr>
              <w:t>адрес регистрации</w:t>
            </w:r>
            <w:r w:rsidR="00AB4FFE">
              <w:rPr>
                <w:rFonts w:ascii="Times New Roman" w:hAnsi="Times New Roman" w:cs="Times New Roman"/>
                <w:sz w:val="24"/>
                <w:szCs w:val="28"/>
              </w:rPr>
              <w:t>;</w:t>
            </w:r>
          </w:p>
          <w:p w14:paraId="0D8C18C1" w14:textId="77777777" w:rsidR="00597347" w:rsidRDefault="00AB4FFE" w:rsidP="00597347">
            <w:pPr>
              <w:spacing w:before="60" w:after="60" w:line="240" w:lineRule="auto"/>
              <w:rPr>
                <w:rFonts w:ascii="Times New Roman" w:hAnsi="Times New Roman" w:cs="Times New Roman"/>
                <w:sz w:val="24"/>
                <w:szCs w:val="28"/>
              </w:rPr>
            </w:pPr>
            <w:r w:rsidRPr="00AB4FFE">
              <w:rPr>
                <w:rFonts w:ascii="Times New Roman" w:hAnsi="Times New Roman" w:cs="Times New Roman"/>
                <w:sz w:val="24"/>
                <w:szCs w:val="28"/>
              </w:rPr>
              <w:t>место нахождения (адрес юридического лица)</w:t>
            </w:r>
            <w:r>
              <w:rPr>
                <w:rFonts w:ascii="Times New Roman" w:hAnsi="Times New Roman" w:cs="Times New Roman"/>
                <w:sz w:val="24"/>
                <w:szCs w:val="28"/>
              </w:rPr>
              <w:t>;</w:t>
            </w:r>
          </w:p>
          <w:p w14:paraId="7DFAA39F" w14:textId="534B52A3" w:rsidR="00AB4FFE" w:rsidRPr="005B6C9B" w:rsidRDefault="00AB4FFE" w:rsidP="00597347">
            <w:pPr>
              <w:spacing w:before="60" w:after="60" w:line="240" w:lineRule="auto"/>
              <w:rPr>
                <w:rFonts w:ascii="Times New Roman" w:hAnsi="Times New Roman" w:cs="Times New Roman"/>
                <w:sz w:val="24"/>
                <w:szCs w:val="28"/>
              </w:rPr>
            </w:pPr>
            <w:r>
              <w:rPr>
                <w:rFonts w:ascii="Times New Roman" w:hAnsi="Times New Roman" w:cs="Times New Roman"/>
                <w:sz w:val="24"/>
                <w:szCs w:val="28"/>
              </w:rPr>
              <w:t>адрес места жительства</w:t>
            </w:r>
          </w:p>
        </w:tc>
      </w:tr>
      <w:tr w:rsidR="00EE654A" w:rsidRPr="00A14BA3" w14:paraId="5F79980E" w14:textId="77777777" w:rsidTr="00765681">
        <w:trPr>
          <w:cantSplit/>
          <w:trHeight w:val="355"/>
        </w:trPr>
        <w:tc>
          <w:tcPr>
            <w:tcW w:w="0" w:type="auto"/>
          </w:tcPr>
          <w:p w14:paraId="7E730994" w14:textId="36A0A4C1"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3</w:t>
            </w:r>
          </w:p>
        </w:tc>
        <w:tc>
          <w:tcPr>
            <w:tcW w:w="0" w:type="auto"/>
            <w:tcMar>
              <w:top w:w="102" w:type="dxa"/>
              <w:left w:w="62" w:type="dxa"/>
              <w:bottom w:w="102" w:type="dxa"/>
              <w:right w:w="62" w:type="dxa"/>
            </w:tcMar>
          </w:tcPr>
          <w:p w14:paraId="18ECAEA4" w14:textId="77777777" w:rsidR="00D23CDF" w:rsidRDefault="00D23CDF" w:rsidP="00D23CDF">
            <w:pPr>
              <w:spacing w:before="60" w:after="60" w:line="240" w:lineRule="auto"/>
              <w:rPr>
                <w:rFonts w:ascii="Times New Roman" w:hAnsi="Times New Roman" w:cs="Times New Roman"/>
                <w:sz w:val="24"/>
                <w:szCs w:val="28"/>
                <w:lang w:val="en-US"/>
              </w:rPr>
            </w:pPr>
            <w:r w:rsidRPr="00A60861">
              <w:rPr>
                <w:rFonts w:ascii="Times New Roman" w:hAnsi="Times New Roman" w:cs="Times New Roman"/>
                <w:sz w:val="24"/>
                <w:szCs w:val="28"/>
                <w:lang w:val="en-US"/>
              </w:rPr>
              <w:t>Physical address</w:t>
            </w:r>
          </w:p>
          <w:p w14:paraId="1E437AFD" w14:textId="4DAB5787" w:rsidR="00D23CDF" w:rsidRPr="004F737C"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физический адрес)</w:t>
            </w:r>
          </w:p>
        </w:tc>
        <w:tc>
          <w:tcPr>
            <w:tcW w:w="0" w:type="auto"/>
          </w:tcPr>
          <w:p w14:paraId="1DD1F814" w14:textId="5E4929F5" w:rsidR="00D23CDF" w:rsidRPr="005B6C9B" w:rsidRDefault="00D23CDF" w:rsidP="00F328A9">
            <w:pPr>
              <w:spacing w:before="60" w:after="60" w:line="240" w:lineRule="auto"/>
              <w:rPr>
                <w:rFonts w:ascii="Times New Roman" w:hAnsi="Times New Roman" w:cs="Times New Roman"/>
                <w:sz w:val="24"/>
                <w:szCs w:val="28"/>
              </w:rPr>
            </w:pPr>
            <w:r>
              <w:rPr>
                <w:rFonts w:ascii="Times New Roman" w:hAnsi="Times New Roman" w:cs="Times New Roman"/>
                <w:sz w:val="24"/>
                <w:szCs w:val="28"/>
              </w:rPr>
              <w:t xml:space="preserve">адрес </w:t>
            </w:r>
            <w:r w:rsidR="00F328A9">
              <w:rPr>
                <w:rFonts w:ascii="Times New Roman" w:hAnsi="Times New Roman" w:cs="Times New Roman"/>
                <w:sz w:val="24"/>
                <w:szCs w:val="28"/>
              </w:rPr>
              <w:t>фактического физического местоположения</w:t>
            </w:r>
          </w:p>
        </w:tc>
        <w:tc>
          <w:tcPr>
            <w:tcW w:w="0" w:type="auto"/>
          </w:tcPr>
          <w:p w14:paraId="1B26EBA3" w14:textId="63B39A10"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2</w:t>
            </w:r>
          </w:p>
        </w:tc>
        <w:tc>
          <w:tcPr>
            <w:tcW w:w="0" w:type="auto"/>
          </w:tcPr>
          <w:p w14:paraId="3F2A93EC" w14:textId="23CA354C"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фактический адрес</w:t>
            </w:r>
          </w:p>
        </w:tc>
      </w:tr>
      <w:tr w:rsidR="00EE654A" w:rsidRPr="00A14BA3" w14:paraId="01DCA72B" w14:textId="77777777" w:rsidTr="00F71DF7">
        <w:trPr>
          <w:cantSplit/>
          <w:trHeight w:val="20"/>
        </w:trPr>
        <w:tc>
          <w:tcPr>
            <w:tcW w:w="0" w:type="auto"/>
          </w:tcPr>
          <w:p w14:paraId="56CB2A53" w14:textId="77BC5467"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4</w:t>
            </w:r>
          </w:p>
        </w:tc>
        <w:tc>
          <w:tcPr>
            <w:tcW w:w="0" w:type="auto"/>
            <w:tcMar>
              <w:top w:w="102" w:type="dxa"/>
              <w:left w:w="62" w:type="dxa"/>
              <w:bottom w:w="102" w:type="dxa"/>
              <w:right w:w="62" w:type="dxa"/>
            </w:tcMar>
          </w:tcPr>
          <w:p w14:paraId="61F3D3C2" w14:textId="77777777" w:rsidR="00D23CDF" w:rsidRPr="004F737C" w:rsidRDefault="00D23CDF" w:rsidP="00D23CDF">
            <w:pPr>
              <w:spacing w:before="60" w:after="60" w:line="240" w:lineRule="auto"/>
              <w:rPr>
                <w:rFonts w:ascii="Times New Roman" w:hAnsi="Times New Roman" w:cs="Times New Roman"/>
                <w:sz w:val="24"/>
                <w:szCs w:val="28"/>
              </w:rPr>
            </w:pPr>
            <w:r w:rsidRPr="00A60861">
              <w:rPr>
                <w:rFonts w:ascii="Times New Roman" w:hAnsi="Times New Roman" w:cs="Times New Roman"/>
                <w:sz w:val="24"/>
                <w:szCs w:val="28"/>
                <w:lang w:val="en-US"/>
              </w:rPr>
              <w:t>Business</w:t>
            </w:r>
            <w:r w:rsidRPr="00C03AE6">
              <w:rPr>
                <w:rFonts w:ascii="Times New Roman" w:hAnsi="Times New Roman" w:cs="Times New Roman"/>
                <w:sz w:val="24"/>
                <w:szCs w:val="28"/>
              </w:rPr>
              <w:t xml:space="preserve"> </w:t>
            </w:r>
            <w:r w:rsidRPr="00A60861">
              <w:rPr>
                <w:rFonts w:ascii="Times New Roman" w:hAnsi="Times New Roman" w:cs="Times New Roman"/>
                <w:sz w:val="24"/>
                <w:szCs w:val="28"/>
                <w:lang w:val="en-US"/>
              </w:rPr>
              <w:t>address</w:t>
            </w:r>
          </w:p>
          <w:p w14:paraId="4B2398CE" w14:textId="2DBB6C2E"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служебный адрес, адрес компании)</w:t>
            </w:r>
          </w:p>
        </w:tc>
        <w:tc>
          <w:tcPr>
            <w:tcW w:w="0" w:type="auto"/>
          </w:tcPr>
          <w:p w14:paraId="2FA9EAD5" w14:textId="11B33B72"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адрес компании</w:t>
            </w:r>
          </w:p>
        </w:tc>
        <w:tc>
          <w:tcPr>
            <w:tcW w:w="0" w:type="auto"/>
          </w:tcPr>
          <w:p w14:paraId="24A2B89C" w14:textId="40E04B34" w:rsidR="00D23CDF" w:rsidRPr="005B6C9B" w:rsidRDefault="00BC6A91"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c>
          <w:tcPr>
            <w:tcW w:w="0" w:type="auto"/>
          </w:tcPr>
          <w:p w14:paraId="1190FA3D" w14:textId="54DF93DE" w:rsidR="00D23CDF" w:rsidRPr="005B6C9B" w:rsidRDefault="00BC6A91"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r>
      <w:tr w:rsidR="00EE654A" w:rsidRPr="00A14BA3" w14:paraId="196D75DB" w14:textId="77777777" w:rsidTr="00F71DF7">
        <w:trPr>
          <w:cantSplit/>
          <w:trHeight w:val="20"/>
        </w:trPr>
        <w:tc>
          <w:tcPr>
            <w:tcW w:w="0" w:type="auto"/>
          </w:tcPr>
          <w:p w14:paraId="26EC1853" w14:textId="67946A05"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5</w:t>
            </w:r>
          </w:p>
        </w:tc>
        <w:tc>
          <w:tcPr>
            <w:tcW w:w="0" w:type="auto"/>
            <w:tcMar>
              <w:top w:w="102" w:type="dxa"/>
              <w:left w:w="62" w:type="dxa"/>
              <w:bottom w:w="102" w:type="dxa"/>
              <w:right w:w="62" w:type="dxa"/>
            </w:tcMar>
          </w:tcPr>
          <w:p w14:paraId="7B50CF19" w14:textId="77777777" w:rsidR="00D23CDF" w:rsidRDefault="00D23CDF" w:rsidP="00D23CDF">
            <w:pPr>
              <w:spacing w:before="60" w:after="60" w:line="240" w:lineRule="auto"/>
              <w:rPr>
                <w:rFonts w:ascii="Times New Roman" w:hAnsi="Times New Roman" w:cs="Times New Roman"/>
                <w:sz w:val="24"/>
                <w:szCs w:val="28"/>
                <w:lang w:val="en-US"/>
              </w:rPr>
            </w:pPr>
            <w:r w:rsidRPr="00A60861">
              <w:rPr>
                <w:rFonts w:ascii="Times New Roman" w:hAnsi="Times New Roman" w:cs="Times New Roman"/>
                <w:sz w:val="24"/>
                <w:szCs w:val="28"/>
                <w:lang w:val="en-US"/>
              </w:rPr>
              <w:t>Delivery To Address</w:t>
            </w:r>
          </w:p>
          <w:p w14:paraId="4A6DF04F" w14:textId="4713C7AE" w:rsidR="00D23CDF" w:rsidRPr="00C03AE6" w:rsidRDefault="00D23CDF" w:rsidP="00D23CDF">
            <w:pPr>
              <w:spacing w:before="60" w:after="60" w:line="240" w:lineRule="auto"/>
              <w:rPr>
                <w:rFonts w:ascii="Times New Roman" w:hAnsi="Times New Roman" w:cs="Times New Roman"/>
                <w:sz w:val="24"/>
                <w:szCs w:val="28"/>
                <w:lang w:val="en-US"/>
              </w:rPr>
            </w:pPr>
            <w:r w:rsidRPr="00C03AE6">
              <w:rPr>
                <w:rFonts w:ascii="Times New Roman" w:hAnsi="Times New Roman" w:cs="Times New Roman"/>
                <w:sz w:val="24"/>
                <w:szCs w:val="28"/>
                <w:lang w:val="en-US"/>
              </w:rPr>
              <w:t>(</w:t>
            </w:r>
            <w:r>
              <w:rPr>
                <w:rFonts w:ascii="Times New Roman" w:hAnsi="Times New Roman" w:cs="Times New Roman"/>
                <w:sz w:val="24"/>
                <w:szCs w:val="28"/>
              </w:rPr>
              <w:t>адрес</w:t>
            </w:r>
            <w:r w:rsidRPr="00C03AE6">
              <w:rPr>
                <w:rFonts w:ascii="Times New Roman" w:hAnsi="Times New Roman" w:cs="Times New Roman"/>
                <w:sz w:val="24"/>
                <w:szCs w:val="28"/>
                <w:lang w:val="en-US"/>
              </w:rPr>
              <w:t xml:space="preserve"> </w:t>
            </w:r>
            <w:r>
              <w:rPr>
                <w:rFonts w:ascii="Times New Roman" w:hAnsi="Times New Roman" w:cs="Times New Roman"/>
                <w:sz w:val="24"/>
                <w:szCs w:val="28"/>
              </w:rPr>
              <w:t>доставки</w:t>
            </w:r>
            <w:r w:rsidRPr="00C03AE6">
              <w:rPr>
                <w:rFonts w:ascii="Times New Roman" w:hAnsi="Times New Roman" w:cs="Times New Roman"/>
                <w:sz w:val="24"/>
                <w:szCs w:val="28"/>
                <w:lang w:val="en-US"/>
              </w:rPr>
              <w:t>)</w:t>
            </w:r>
          </w:p>
        </w:tc>
        <w:tc>
          <w:tcPr>
            <w:tcW w:w="0" w:type="auto"/>
          </w:tcPr>
          <w:p w14:paraId="76A8DD77" w14:textId="4A5AC5B6" w:rsidR="00D23CDF" w:rsidRPr="005B6C9B" w:rsidRDefault="00D23CDF" w:rsidP="00D23CDF">
            <w:pPr>
              <w:spacing w:before="60" w:after="60" w:line="240" w:lineRule="auto"/>
              <w:rPr>
                <w:rFonts w:ascii="Times New Roman" w:hAnsi="Times New Roman" w:cs="Times New Roman"/>
                <w:sz w:val="24"/>
                <w:szCs w:val="28"/>
              </w:rPr>
            </w:pPr>
            <w:r w:rsidRPr="00F714E4">
              <w:rPr>
                <w:rFonts w:ascii="Times New Roman" w:hAnsi="Times New Roman" w:cs="Times New Roman"/>
                <w:sz w:val="24"/>
                <w:szCs w:val="28"/>
              </w:rPr>
              <w:t>адрес, по которому должна быть осуществлена доставка</w:t>
            </w:r>
          </w:p>
        </w:tc>
        <w:tc>
          <w:tcPr>
            <w:tcW w:w="0" w:type="auto"/>
          </w:tcPr>
          <w:p w14:paraId="4745051B" w14:textId="186573BF" w:rsidR="00D23CDF" w:rsidRPr="005B6C9B" w:rsidRDefault="00554E09"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c>
          <w:tcPr>
            <w:tcW w:w="0" w:type="auto"/>
          </w:tcPr>
          <w:p w14:paraId="3DE1C5C9" w14:textId="5415EB31"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r>
      <w:tr w:rsidR="00EE654A" w:rsidRPr="00A14BA3" w14:paraId="0DC83BE9" w14:textId="77777777" w:rsidTr="00F71DF7">
        <w:trPr>
          <w:cantSplit/>
          <w:trHeight w:val="20"/>
        </w:trPr>
        <w:tc>
          <w:tcPr>
            <w:tcW w:w="0" w:type="auto"/>
          </w:tcPr>
          <w:p w14:paraId="25676C3C" w14:textId="7248D181"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6</w:t>
            </w:r>
          </w:p>
        </w:tc>
        <w:tc>
          <w:tcPr>
            <w:tcW w:w="0" w:type="auto"/>
            <w:tcMar>
              <w:top w:w="102" w:type="dxa"/>
              <w:left w:w="62" w:type="dxa"/>
              <w:bottom w:w="102" w:type="dxa"/>
              <w:right w:w="62" w:type="dxa"/>
            </w:tcMar>
          </w:tcPr>
          <w:p w14:paraId="2AC930D9" w14:textId="77777777" w:rsidR="00D23CDF" w:rsidRDefault="00D23CDF" w:rsidP="00D23CDF">
            <w:pPr>
              <w:spacing w:before="60" w:after="60" w:line="240" w:lineRule="auto"/>
              <w:rPr>
                <w:rFonts w:ascii="Times New Roman" w:hAnsi="Times New Roman" w:cs="Times New Roman"/>
                <w:sz w:val="24"/>
                <w:szCs w:val="28"/>
                <w:lang w:val="en-US"/>
              </w:rPr>
            </w:pPr>
            <w:r w:rsidRPr="00A60861">
              <w:rPr>
                <w:rFonts w:ascii="Times New Roman" w:hAnsi="Times New Roman" w:cs="Times New Roman"/>
                <w:sz w:val="24"/>
                <w:szCs w:val="28"/>
                <w:lang w:val="en-US"/>
              </w:rPr>
              <w:t>Residential Address</w:t>
            </w:r>
          </w:p>
          <w:p w14:paraId="0BAFF538" w14:textId="23261CB5" w:rsidR="00D23CDF" w:rsidRPr="00765681"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адрес проживания)</w:t>
            </w:r>
          </w:p>
        </w:tc>
        <w:tc>
          <w:tcPr>
            <w:tcW w:w="0" w:type="auto"/>
          </w:tcPr>
          <w:p w14:paraId="785F1A64" w14:textId="30F1B652"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домашний адрес</w:t>
            </w:r>
          </w:p>
        </w:tc>
        <w:tc>
          <w:tcPr>
            <w:tcW w:w="0" w:type="auto"/>
          </w:tcPr>
          <w:p w14:paraId="73845F3E" w14:textId="55804027" w:rsidR="00D23CDF" w:rsidRPr="005B6C9B" w:rsidRDefault="00554E09"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c>
          <w:tcPr>
            <w:tcW w:w="0" w:type="auto"/>
          </w:tcPr>
          <w:p w14:paraId="5BDD2619" w14:textId="77777777" w:rsidR="00554E09" w:rsidRPr="00554E09" w:rsidRDefault="00554E09" w:rsidP="00554E09">
            <w:pPr>
              <w:spacing w:before="60" w:after="60" w:line="240" w:lineRule="auto"/>
              <w:rPr>
                <w:rFonts w:ascii="Times New Roman" w:hAnsi="Times New Roman" w:cs="Times New Roman"/>
                <w:sz w:val="24"/>
                <w:szCs w:val="28"/>
              </w:rPr>
            </w:pPr>
            <w:r w:rsidRPr="00554E09">
              <w:rPr>
                <w:rFonts w:ascii="Times New Roman" w:hAnsi="Times New Roman" w:cs="Times New Roman"/>
                <w:sz w:val="24"/>
                <w:szCs w:val="28"/>
              </w:rPr>
              <w:t>адрес места жительства;</w:t>
            </w:r>
          </w:p>
          <w:p w14:paraId="3846C389" w14:textId="4DFAB9CB" w:rsidR="00D23CDF" w:rsidRPr="005B6C9B" w:rsidRDefault="00554E09" w:rsidP="00554E09">
            <w:pPr>
              <w:spacing w:before="60" w:after="60" w:line="240" w:lineRule="auto"/>
              <w:rPr>
                <w:rFonts w:ascii="Times New Roman" w:hAnsi="Times New Roman" w:cs="Times New Roman"/>
                <w:sz w:val="24"/>
                <w:szCs w:val="28"/>
              </w:rPr>
            </w:pPr>
            <w:r>
              <w:rPr>
                <w:rFonts w:ascii="Times New Roman" w:hAnsi="Times New Roman" w:cs="Times New Roman"/>
                <w:sz w:val="24"/>
                <w:szCs w:val="28"/>
              </w:rPr>
              <w:t xml:space="preserve">адрес </w:t>
            </w:r>
            <w:r w:rsidR="00EE654A">
              <w:rPr>
                <w:rFonts w:ascii="Times New Roman" w:hAnsi="Times New Roman" w:cs="Times New Roman"/>
                <w:sz w:val="24"/>
                <w:szCs w:val="28"/>
              </w:rPr>
              <w:t>временного проживания (</w:t>
            </w:r>
            <w:r>
              <w:rPr>
                <w:rFonts w:ascii="Times New Roman" w:hAnsi="Times New Roman" w:cs="Times New Roman"/>
                <w:sz w:val="24"/>
                <w:szCs w:val="28"/>
              </w:rPr>
              <w:t>пребывания</w:t>
            </w:r>
            <w:r w:rsidR="00EE654A">
              <w:rPr>
                <w:rFonts w:ascii="Times New Roman" w:hAnsi="Times New Roman" w:cs="Times New Roman"/>
                <w:sz w:val="24"/>
                <w:szCs w:val="28"/>
              </w:rPr>
              <w:t>)</w:t>
            </w:r>
          </w:p>
        </w:tc>
      </w:tr>
      <w:tr w:rsidR="00EE654A" w:rsidRPr="00A14BA3" w14:paraId="1BAC2006" w14:textId="77777777" w:rsidTr="00F71DF7">
        <w:trPr>
          <w:cantSplit/>
          <w:trHeight w:val="20"/>
        </w:trPr>
        <w:tc>
          <w:tcPr>
            <w:tcW w:w="0" w:type="auto"/>
          </w:tcPr>
          <w:p w14:paraId="6779D578" w14:textId="69679A27"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7</w:t>
            </w:r>
          </w:p>
        </w:tc>
        <w:tc>
          <w:tcPr>
            <w:tcW w:w="0" w:type="auto"/>
            <w:tcMar>
              <w:top w:w="102" w:type="dxa"/>
              <w:left w:w="62" w:type="dxa"/>
              <w:bottom w:w="102" w:type="dxa"/>
              <w:right w:w="62" w:type="dxa"/>
            </w:tcMar>
          </w:tcPr>
          <w:p w14:paraId="275EDE05" w14:textId="77777777" w:rsidR="00D23CDF" w:rsidRPr="00C03AE6" w:rsidRDefault="00D23CDF" w:rsidP="00D23CDF">
            <w:pPr>
              <w:spacing w:before="60" w:after="60" w:line="240" w:lineRule="auto"/>
              <w:rPr>
                <w:rFonts w:ascii="Times New Roman" w:hAnsi="Times New Roman" w:cs="Times New Roman"/>
                <w:sz w:val="24"/>
                <w:szCs w:val="28"/>
              </w:rPr>
            </w:pPr>
            <w:r w:rsidRPr="00A60861">
              <w:rPr>
                <w:rFonts w:ascii="Times New Roman" w:hAnsi="Times New Roman" w:cs="Times New Roman"/>
                <w:sz w:val="24"/>
                <w:szCs w:val="28"/>
                <w:lang w:val="en-US"/>
              </w:rPr>
              <w:t>Mail</w:t>
            </w:r>
            <w:r w:rsidRPr="00C03AE6">
              <w:rPr>
                <w:rFonts w:ascii="Times New Roman" w:hAnsi="Times New Roman" w:cs="Times New Roman"/>
                <w:sz w:val="24"/>
                <w:szCs w:val="28"/>
              </w:rPr>
              <w:t xml:space="preserve"> </w:t>
            </w:r>
            <w:r w:rsidRPr="00A60861">
              <w:rPr>
                <w:rFonts w:ascii="Times New Roman" w:hAnsi="Times New Roman" w:cs="Times New Roman"/>
                <w:sz w:val="24"/>
                <w:szCs w:val="28"/>
                <w:lang w:val="en-US"/>
              </w:rPr>
              <w:t>To</w:t>
            </w:r>
            <w:r w:rsidRPr="00C03AE6">
              <w:rPr>
                <w:rFonts w:ascii="Times New Roman" w:hAnsi="Times New Roman" w:cs="Times New Roman"/>
                <w:sz w:val="24"/>
                <w:szCs w:val="28"/>
              </w:rPr>
              <w:t xml:space="preserve"> </w:t>
            </w:r>
            <w:r w:rsidRPr="00A60861">
              <w:rPr>
                <w:rFonts w:ascii="Times New Roman" w:hAnsi="Times New Roman" w:cs="Times New Roman"/>
                <w:sz w:val="24"/>
                <w:szCs w:val="28"/>
                <w:lang w:val="en-US"/>
              </w:rPr>
              <w:t>Address</w:t>
            </w:r>
          </w:p>
          <w:p w14:paraId="47FF469E" w14:textId="51DB5662" w:rsidR="00D23CDF" w:rsidRPr="00765681"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адрес для получения почты)</w:t>
            </w:r>
          </w:p>
        </w:tc>
        <w:tc>
          <w:tcPr>
            <w:tcW w:w="0" w:type="auto"/>
          </w:tcPr>
          <w:p w14:paraId="2744F610" w14:textId="0B8AC8D8"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адрес, на который отправляется почта</w:t>
            </w:r>
          </w:p>
        </w:tc>
        <w:tc>
          <w:tcPr>
            <w:tcW w:w="0" w:type="auto"/>
          </w:tcPr>
          <w:p w14:paraId="1BA09569" w14:textId="0CE19AE4" w:rsidR="00D23CDF" w:rsidRPr="005B6C9B" w:rsidRDefault="00554E09"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c>
          <w:tcPr>
            <w:tcW w:w="0" w:type="auto"/>
          </w:tcPr>
          <w:p w14:paraId="7A90AF90" w14:textId="50952940" w:rsidR="00D23CDF" w:rsidRPr="005B6C9B" w:rsidRDefault="00652674"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п</w:t>
            </w:r>
            <w:r w:rsidR="00EE654A">
              <w:rPr>
                <w:rFonts w:ascii="Times New Roman" w:hAnsi="Times New Roman" w:cs="Times New Roman"/>
                <w:sz w:val="24"/>
                <w:szCs w:val="28"/>
              </w:rPr>
              <w:t>очтовый адрес</w:t>
            </w:r>
          </w:p>
        </w:tc>
      </w:tr>
      <w:tr w:rsidR="00EE654A" w:rsidRPr="00A14BA3" w14:paraId="6DD64900" w14:textId="77777777" w:rsidTr="00765681">
        <w:trPr>
          <w:cantSplit/>
          <w:trHeight w:val="20"/>
        </w:trPr>
        <w:tc>
          <w:tcPr>
            <w:tcW w:w="0" w:type="auto"/>
          </w:tcPr>
          <w:p w14:paraId="635DD0AC" w14:textId="1C8E7D93"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8</w:t>
            </w:r>
          </w:p>
        </w:tc>
        <w:tc>
          <w:tcPr>
            <w:tcW w:w="0" w:type="auto"/>
            <w:tcMar>
              <w:top w:w="102" w:type="dxa"/>
              <w:left w:w="62" w:type="dxa"/>
              <w:bottom w:w="102" w:type="dxa"/>
              <w:right w:w="0" w:type="dxa"/>
            </w:tcMar>
          </w:tcPr>
          <w:p w14:paraId="5827A656" w14:textId="77777777" w:rsidR="00D23CDF" w:rsidRPr="00C03AE6" w:rsidRDefault="00D23CDF" w:rsidP="00D23CDF">
            <w:pPr>
              <w:spacing w:before="60" w:after="60" w:line="240" w:lineRule="auto"/>
              <w:rPr>
                <w:rFonts w:ascii="Times New Roman" w:hAnsi="Times New Roman" w:cs="Times New Roman"/>
                <w:sz w:val="24"/>
                <w:szCs w:val="28"/>
              </w:rPr>
            </w:pPr>
            <w:r w:rsidRPr="00A60861">
              <w:rPr>
                <w:rFonts w:ascii="Times New Roman" w:hAnsi="Times New Roman" w:cs="Times New Roman"/>
                <w:sz w:val="24"/>
                <w:szCs w:val="28"/>
                <w:lang w:val="en-US"/>
              </w:rPr>
              <w:t>Postbox</w:t>
            </w:r>
            <w:r w:rsidRPr="00C03AE6">
              <w:rPr>
                <w:rFonts w:ascii="Times New Roman" w:hAnsi="Times New Roman" w:cs="Times New Roman"/>
                <w:sz w:val="24"/>
                <w:szCs w:val="28"/>
              </w:rPr>
              <w:t xml:space="preserve"> </w:t>
            </w:r>
            <w:r w:rsidRPr="00A60861">
              <w:rPr>
                <w:rFonts w:ascii="Times New Roman" w:hAnsi="Times New Roman" w:cs="Times New Roman"/>
                <w:sz w:val="24"/>
                <w:szCs w:val="28"/>
                <w:lang w:val="en-US"/>
              </w:rPr>
              <w:t>Address</w:t>
            </w:r>
          </w:p>
          <w:p w14:paraId="211B4142" w14:textId="353EC7C6" w:rsidR="00D23CDF" w:rsidRPr="00765681"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адрес почтового ящика)</w:t>
            </w:r>
          </w:p>
        </w:tc>
        <w:tc>
          <w:tcPr>
            <w:tcW w:w="0" w:type="auto"/>
          </w:tcPr>
          <w:p w14:paraId="2DA35499" w14:textId="6A98BB43"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адрес ящика на предприятии почтовой связи</w:t>
            </w:r>
          </w:p>
        </w:tc>
        <w:tc>
          <w:tcPr>
            <w:tcW w:w="0" w:type="auto"/>
          </w:tcPr>
          <w:p w14:paraId="6DF14054" w14:textId="6140DFEF" w:rsidR="00D23CDF" w:rsidRPr="005B6C9B" w:rsidRDefault="00554E09"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c>
          <w:tcPr>
            <w:tcW w:w="0" w:type="auto"/>
          </w:tcPr>
          <w:p w14:paraId="5B3DD30C" w14:textId="7AA48F82" w:rsidR="00D23CDF" w:rsidRPr="005B6C9B" w:rsidRDefault="00D23CDF" w:rsidP="00D23CDF">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r>
      <w:tr w:rsidR="00EE654A" w:rsidRPr="00A14BA3" w14:paraId="3A7EE691" w14:textId="77777777" w:rsidTr="00765681">
        <w:trPr>
          <w:cantSplit/>
          <w:trHeight w:val="20"/>
        </w:trPr>
        <w:tc>
          <w:tcPr>
            <w:tcW w:w="0" w:type="auto"/>
          </w:tcPr>
          <w:p w14:paraId="4E3EC489" w14:textId="7C62321B" w:rsidR="00BC6A91" w:rsidRDefault="00BC6A91" w:rsidP="00BC6A91">
            <w:pPr>
              <w:spacing w:before="60" w:after="60" w:line="240" w:lineRule="auto"/>
              <w:rPr>
                <w:rFonts w:ascii="Times New Roman" w:hAnsi="Times New Roman" w:cs="Times New Roman"/>
                <w:sz w:val="24"/>
                <w:szCs w:val="28"/>
              </w:rPr>
            </w:pPr>
            <w:r>
              <w:rPr>
                <w:rFonts w:ascii="Times New Roman" w:hAnsi="Times New Roman" w:cs="Times New Roman"/>
                <w:sz w:val="24"/>
                <w:szCs w:val="28"/>
              </w:rPr>
              <w:lastRenderedPageBreak/>
              <w:t>–</w:t>
            </w:r>
          </w:p>
        </w:tc>
        <w:tc>
          <w:tcPr>
            <w:tcW w:w="0" w:type="auto"/>
            <w:tcMar>
              <w:top w:w="102" w:type="dxa"/>
              <w:left w:w="62" w:type="dxa"/>
              <w:bottom w:w="102" w:type="dxa"/>
              <w:right w:w="0" w:type="dxa"/>
            </w:tcMar>
          </w:tcPr>
          <w:p w14:paraId="59069D40" w14:textId="5B2FC689" w:rsidR="00BC6A91" w:rsidRPr="00BC6A91" w:rsidRDefault="00BC6A91" w:rsidP="00BC6A91">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c>
          <w:tcPr>
            <w:tcW w:w="0" w:type="auto"/>
          </w:tcPr>
          <w:p w14:paraId="6DCB8626" w14:textId="0EDBDBEF" w:rsidR="00BC6A91" w:rsidRDefault="00BC6A91" w:rsidP="00BC6A91">
            <w:pPr>
              <w:spacing w:before="60" w:after="60" w:line="240" w:lineRule="auto"/>
              <w:rPr>
                <w:rFonts w:ascii="Times New Roman" w:hAnsi="Times New Roman" w:cs="Times New Roman"/>
                <w:sz w:val="24"/>
                <w:szCs w:val="28"/>
              </w:rPr>
            </w:pPr>
            <w:r>
              <w:rPr>
                <w:rFonts w:ascii="Times New Roman" w:hAnsi="Times New Roman" w:cs="Times New Roman"/>
                <w:sz w:val="24"/>
                <w:szCs w:val="28"/>
              </w:rPr>
              <w:t>–</w:t>
            </w:r>
          </w:p>
        </w:tc>
        <w:tc>
          <w:tcPr>
            <w:tcW w:w="0" w:type="auto"/>
          </w:tcPr>
          <w:p w14:paraId="33E66135" w14:textId="2B5B53AB" w:rsidR="00BC6A91" w:rsidRDefault="00BC6A91" w:rsidP="00BC6A91">
            <w:pPr>
              <w:spacing w:before="60" w:after="60" w:line="240" w:lineRule="auto"/>
              <w:rPr>
                <w:rFonts w:ascii="Times New Roman" w:hAnsi="Times New Roman" w:cs="Times New Roman"/>
                <w:sz w:val="24"/>
                <w:szCs w:val="28"/>
              </w:rPr>
            </w:pPr>
            <w:r>
              <w:rPr>
                <w:rFonts w:ascii="Times New Roman" w:hAnsi="Times New Roman" w:cs="Times New Roman"/>
                <w:sz w:val="24"/>
                <w:szCs w:val="28"/>
              </w:rPr>
              <w:t>4</w:t>
            </w:r>
          </w:p>
        </w:tc>
        <w:tc>
          <w:tcPr>
            <w:tcW w:w="0" w:type="auto"/>
          </w:tcPr>
          <w:p w14:paraId="282BFC68" w14:textId="69A59B57" w:rsidR="00BC6A91" w:rsidRDefault="00BC6A91" w:rsidP="00BC6A91">
            <w:pPr>
              <w:spacing w:before="60" w:after="60" w:line="240" w:lineRule="auto"/>
              <w:rPr>
                <w:rFonts w:ascii="Times New Roman" w:hAnsi="Times New Roman" w:cs="Times New Roman"/>
                <w:sz w:val="24"/>
                <w:szCs w:val="28"/>
              </w:rPr>
            </w:pPr>
            <w:r w:rsidRPr="00E60184">
              <w:rPr>
                <w:rFonts w:ascii="Times New Roman" w:hAnsi="Times New Roman" w:cs="Times New Roman"/>
                <w:sz w:val="24"/>
                <w:szCs w:val="28"/>
              </w:rPr>
              <w:t>адрес осуществления деятельности</w:t>
            </w:r>
          </w:p>
        </w:tc>
      </w:tr>
      <w:tr w:rsidR="002745E2" w:rsidRPr="00A14BA3" w14:paraId="6153687B" w14:textId="77777777" w:rsidTr="00AF608F">
        <w:trPr>
          <w:cantSplit/>
          <w:trHeight w:val="20"/>
        </w:trPr>
        <w:tc>
          <w:tcPr>
            <w:tcW w:w="0" w:type="auto"/>
            <w:gridSpan w:val="5"/>
          </w:tcPr>
          <w:p w14:paraId="5CC4819D" w14:textId="77777777" w:rsidR="002745E2" w:rsidRDefault="002745E2" w:rsidP="00BC6A91">
            <w:pPr>
              <w:spacing w:before="60" w:after="60" w:line="240" w:lineRule="auto"/>
              <w:rPr>
                <w:rFonts w:ascii="Times New Roman" w:hAnsi="Times New Roman" w:cs="Times New Roman"/>
                <w:sz w:val="24"/>
                <w:szCs w:val="28"/>
              </w:rPr>
            </w:pPr>
            <w:r w:rsidRPr="00C03AE6">
              <w:rPr>
                <w:rFonts w:ascii="Times New Roman" w:hAnsi="Times New Roman" w:cs="Times New Roman"/>
                <w:sz w:val="24"/>
                <w:szCs w:val="28"/>
                <w:lang w:val="en-US"/>
              </w:rPr>
              <w:t xml:space="preserve">* </w:t>
            </w:r>
            <w:r w:rsidRPr="002745E2">
              <w:rPr>
                <w:rFonts w:ascii="Times New Roman" w:hAnsi="Times New Roman" w:cs="Times New Roman"/>
                <w:sz w:val="24"/>
                <w:szCs w:val="28"/>
                <w:lang w:val="en-US"/>
              </w:rPr>
              <w:t>Copyright</w:t>
            </w:r>
            <w:r w:rsidRPr="00C03AE6">
              <w:rPr>
                <w:rFonts w:ascii="Times New Roman" w:hAnsi="Times New Roman" w:cs="Times New Roman"/>
                <w:sz w:val="24"/>
                <w:szCs w:val="28"/>
                <w:lang w:val="en-US"/>
              </w:rPr>
              <w:t xml:space="preserve"> (C) UN/CEFACT (EP19). </w:t>
            </w:r>
            <w:r w:rsidRPr="002745E2">
              <w:rPr>
                <w:rFonts w:ascii="Times New Roman" w:hAnsi="Times New Roman" w:cs="Times New Roman"/>
                <w:sz w:val="24"/>
                <w:szCs w:val="28"/>
                <w:lang w:val="en-US"/>
              </w:rPr>
              <w:t>All</w:t>
            </w:r>
            <w:r w:rsidRPr="00C03AE6">
              <w:rPr>
                <w:rFonts w:ascii="Times New Roman" w:hAnsi="Times New Roman" w:cs="Times New Roman"/>
                <w:sz w:val="24"/>
                <w:szCs w:val="28"/>
              </w:rPr>
              <w:t xml:space="preserve"> </w:t>
            </w:r>
            <w:r w:rsidRPr="002745E2">
              <w:rPr>
                <w:rFonts w:ascii="Times New Roman" w:hAnsi="Times New Roman" w:cs="Times New Roman"/>
                <w:sz w:val="24"/>
                <w:szCs w:val="28"/>
                <w:lang w:val="en-US"/>
              </w:rPr>
              <w:t>Rights</w:t>
            </w:r>
            <w:r w:rsidRPr="00C03AE6">
              <w:rPr>
                <w:rFonts w:ascii="Times New Roman" w:hAnsi="Times New Roman" w:cs="Times New Roman"/>
                <w:sz w:val="24"/>
                <w:szCs w:val="28"/>
              </w:rPr>
              <w:t xml:space="preserve"> </w:t>
            </w:r>
            <w:r w:rsidRPr="002745E2">
              <w:rPr>
                <w:rFonts w:ascii="Times New Roman" w:hAnsi="Times New Roman" w:cs="Times New Roman"/>
                <w:sz w:val="24"/>
                <w:szCs w:val="28"/>
                <w:lang w:val="en-US"/>
              </w:rPr>
              <w:t>Reserved</w:t>
            </w:r>
            <w:r w:rsidRPr="00C03AE6">
              <w:rPr>
                <w:rFonts w:ascii="Times New Roman" w:hAnsi="Times New Roman" w:cs="Times New Roman"/>
                <w:sz w:val="24"/>
                <w:szCs w:val="28"/>
              </w:rPr>
              <w:t>.</w:t>
            </w:r>
          </w:p>
          <w:p w14:paraId="7A95D683" w14:textId="5263083E" w:rsidR="002745E2" w:rsidRPr="00E60184" w:rsidRDefault="002745E2" w:rsidP="002745E2">
            <w:pPr>
              <w:spacing w:before="60" w:after="60" w:line="240" w:lineRule="auto"/>
              <w:rPr>
                <w:rFonts w:ascii="Times New Roman" w:hAnsi="Times New Roman" w:cs="Times New Roman"/>
                <w:sz w:val="24"/>
                <w:szCs w:val="28"/>
              </w:rPr>
            </w:pPr>
            <w:r w:rsidRPr="002745E2">
              <w:rPr>
                <w:rFonts w:ascii="Times New Roman" w:hAnsi="Times New Roman" w:cs="Times New Roman"/>
                <w:sz w:val="24"/>
                <w:szCs w:val="28"/>
              </w:rPr>
              <w:t>Этот документ и его переводы могут быть скопированы и предоставлены другим лицам, а производные работы, которые комментируют или иным образом объясняют его или помогают в его реализации, могут быть подготовлены, скопированы, опубликованы и распространены полностью или частично без каких-либо ограничений, при условии, что указанное выше уведомление об авторских правах и этот абзац включены во все такие копии и производные работы.</w:t>
            </w:r>
            <w:r>
              <w:rPr>
                <w:rFonts w:ascii="Times New Roman" w:hAnsi="Times New Roman" w:cs="Times New Roman"/>
                <w:sz w:val="24"/>
                <w:szCs w:val="28"/>
              </w:rPr>
              <w:t xml:space="preserve"> </w:t>
            </w:r>
            <w:r w:rsidRPr="002745E2">
              <w:rPr>
                <w:rFonts w:ascii="Times New Roman" w:hAnsi="Times New Roman" w:cs="Times New Roman"/>
                <w:sz w:val="24"/>
                <w:szCs w:val="28"/>
              </w:rPr>
              <w:t>Однако сам этот документ не может быть каким-либо образом изменен, например, путем удаления уведомления об авторских правах или ссылок на СЕФАКТ ООН, за исключением случаев, когда это необходимо для целей разработки спецификаций СЕФАКТ ООН</w:t>
            </w:r>
            <w:r>
              <w:rPr>
                <w:rFonts w:ascii="Times New Roman" w:hAnsi="Times New Roman" w:cs="Times New Roman"/>
                <w:sz w:val="24"/>
                <w:szCs w:val="28"/>
              </w:rPr>
              <w:t xml:space="preserve">, в этом случае </w:t>
            </w:r>
            <w:r w:rsidRPr="002745E2">
              <w:rPr>
                <w:rFonts w:ascii="Times New Roman" w:hAnsi="Times New Roman" w:cs="Times New Roman"/>
                <w:sz w:val="24"/>
                <w:szCs w:val="28"/>
              </w:rPr>
              <w:t>необходимо соблюдать процедуры в отношении авторских прав, определенные в документе о правах интеллектуальной собственности СЕФАКТ ООН, или, при необходимости, переводить его на языки, отличные от английского.</w:t>
            </w:r>
          </w:p>
        </w:tc>
      </w:tr>
    </w:tbl>
    <w:p w14:paraId="6A4462F7" w14:textId="6DFD61CA" w:rsidR="00B856FA" w:rsidRDefault="00B856FA" w:rsidP="0042647B">
      <w:pPr>
        <w:pStyle w:val="aff9"/>
        <w:rPr>
          <w:szCs w:val="30"/>
        </w:rPr>
      </w:pPr>
    </w:p>
    <w:p w14:paraId="43C7B2BB" w14:textId="3428588A" w:rsidR="00C476B2" w:rsidRDefault="00C476B2" w:rsidP="00C476B2">
      <w:pPr>
        <w:pStyle w:val="aff9"/>
        <w:rPr>
          <w:szCs w:val="30"/>
        </w:rPr>
      </w:pPr>
      <w:r w:rsidRPr="00C476B2">
        <w:rPr>
          <w:szCs w:val="30"/>
        </w:rPr>
        <w:t>На основании сопоставления</w:t>
      </w:r>
      <w:r w:rsidR="001D70CE">
        <w:rPr>
          <w:szCs w:val="30"/>
        </w:rPr>
        <w:t>, представленного в таблице 2,</w:t>
      </w:r>
      <w:r w:rsidRPr="00C476B2">
        <w:rPr>
          <w:szCs w:val="30"/>
        </w:rPr>
        <w:t xml:space="preserve"> можно сделать вывод, что перечень </w:t>
      </w:r>
      <w:r w:rsidR="001D70CE" w:rsidRPr="000558FC">
        <w:rPr>
          <w:sz w:val="28"/>
          <w:szCs w:val="28"/>
        </w:rPr>
        <w:t>кодов СЕФАКТ ООН «</w:t>
      </w:r>
      <w:r w:rsidR="001D70CE" w:rsidRPr="00234EB5">
        <w:rPr>
          <w:sz w:val="28"/>
          <w:szCs w:val="28"/>
          <w:lang w:val="en-US"/>
        </w:rPr>
        <w:t>Address</w:t>
      </w:r>
      <w:r w:rsidR="001D70CE" w:rsidRPr="00C03AE6">
        <w:rPr>
          <w:sz w:val="28"/>
          <w:szCs w:val="28"/>
        </w:rPr>
        <w:t xml:space="preserve"> </w:t>
      </w:r>
      <w:r w:rsidR="001D70CE" w:rsidRPr="00234EB5">
        <w:rPr>
          <w:sz w:val="28"/>
          <w:szCs w:val="28"/>
          <w:lang w:val="en-US"/>
        </w:rPr>
        <w:t>Type</w:t>
      </w:r>
      <w:r w:rsidR="001D70CE" w:rsidRPr="000558FC">
        <w:rPr>
          <w:sz w:val="28"/>
          <w:szCs w:val="28"/>
        </w:rPr>
        <w:t>»</w:t>
      </w:r>
      <w:r w:rsidRPr="00C476B2">
        <w:rPr>
          <w:szCs w:val="30"/>
        </w:rPr>
        <w:t xml:space="preserve"> сопоставим с</w:t>
      </w:r>
      <w:r w:rsidR="001D70CE">
        <w:rPr>
          <w:szCs w:val="30"/>
        </w:rPr>
        <w:t xml:space="preserve"> </w:t>
      </w:r>
      <w:r w:rsidR="001D70CE">
        <w:rPr>
          <w:sz w:val="28"/>
          <w:szCs w:val="28"/>
        </w:rPr>
        <w:t>видами адрес</w:t>
      </w:r>
      <w:r w:rsidR="00B06841">
        <w:rPr>
          <w:sz w:val="28"/>
          <w:szCs w:val="28"/>
        </w:rPr>
        <w:t>а</w:t>
      </w:r>
      <w:r w:rsidR="001D70CE" w:rsidRPr="000558FC">
        <w:rPr>
          <w:sz w:val="28"/>
          <w:szCs w:val="28"/>
        </w:rPr>
        <w:t>,</w:t>
      </w:r>
      <w:r w:rsidR="001D70CE">
        <w:rPr>
          <w:sz w:val="28"/>
          <w:szCs w:val="28"/>
        </w:rPr>
        <w:t xml:space="preserve"> применяемыми в Союзе (</w:t>
      </w:r>
      <w:r w:rsidR="001D70CE" w:rsidRPr="000558FC">
        <w:rPr>
          <w:sz w:val="28"/>
          <w:szCs w:val="28"/>
        </w:rPr>
        <w:t>представленны</w:t>
      </w:r>
      <w:r w:rsidR="001D70CE">
        <w:rPr>
          <w:sz w:val="28"/>
          <w:szCs w:val="28"/>
        </w:rPr>
        <w:t>м</w:t>
      </w:r>
      <w:r w:rsidR="00BD6905">
        <w:rPr>
          <w:sz w:val="28"/>
          <w:szCs w:val="28"/>
        </w:rPr>
        <w:t>и</w:t>
      </w:r>
      <w:r w:rsidR="001D70CE" w:rsidRPr="000558FC">
        <w:rPr>
          <w:sz w:val="28"/>
          <w:szCs w:val="28"/>
        </w:rPr>
        <w:t xml:space="preserve"> </w:t>
      </w:r>
      <w:r w:rsidR="00064E8B">
        <w:rPr>
          <w:sz w:val="28"/>
          <w:szCs w:val="28"/>
        </w:rPr>
        <w:br/>
      </w:r>
      <w:r w:rsidR="001D70CE" w:rsidRPr="000558FC">
        <w:rPr>
          <w:sz w:val="28"/>
          <w:szCs w:val="28"/>
        </w:rPr>
        <w:t xml:space="preserve">в </w:t>
      </w:r>
      <w:r w:rsidR="001D70CE">
        <w:rPr>
          <w:sz w:val="28"/>
          <w:szCs w:val="28"/>
        </w:rPr>
        <w:t>текстах правовых актов органов Союза)</w:t>
      </w:r>
      <w:r w:rsidRPr="00C476B2">
        <w:rPr>
          <w:szCs w:val="30"/>
        </w:rPr>
        <w:t xml:space="preserve"> в незначительной степени</w:t>
      </w:r>
      <w:r w:rsidR="00B87420">
        <w:rPr>
          <w:szCs w:val="30"/>
        </w:rPr>
        <w:t xml:space="preserve"> (менее 50</w:t>
      </w:r>
      <w:r w:rsidR="00B87420" w:rsidRPr="00C03AE6">
        <w:rPr>
          <w:szCs w:val="30"/>
        </w:rPr>
        <w:t>%)</w:t>
      </w:r>
      <w:r w:rsidRPr="00C476B2">
        <w:rPr>
          <w:szCs w:val="30"/>
        </w:rPr>
        <w:t xml:space="preserve"> и не обеспечивает необходимую степень гармонизации.</w:t>
      </w:r>
    </w:p>
    <w:p w14:paraId="2C9D794C" w14:textId="2C0DDF3C" w:rsidR="00C476B2" w:rsidRDefault="00C476B2" w:rsidP="00C476B2">
      <w:pPr>
        <w:pStyle w:val="aff9"/>
        <w:rPr>
          <w:szCs w:val="30"/>
        </w:rPr>
      </w:pPr>
      <w:r w:rsidRPr="00C476B2">
        <w:rPr>
          <w:szCs w:val="30"/>
        </w:rPr>
        <w:t xml:space="preserve">В связи с этим нецелесообразно выполнять гармонизацию справочника с </w:t>
      </w:r>
      <w:r w:rsidR="001D70CE" w:rsidRPr="00C476B2">
        <w:rPr>
          <w:szCs w:val="30"/>
        </w:rPr>
        <w:t>перечн</w:t>
      </w:r>
      <w:r w:rsidR="001D70CE">
        <w:rPr>
          <w:szCs w:val="30"/>
        </w:rPr>
        <w:t>ем</w:t>
      </w:r>
      <w:r w:rsidR="001D70CE" w:rsidRPr="00C476B2">
        <w:rPr>
          <w:szCs w:val="30"/>
        </w:rPr>
        <w:t xml:space="preserve"> </w:t>
      </w:r>
      <w:r w:rsidR="001D70CE" w:rsidRPr="000558FC">
        <w:rPr>
          <w:sz w:val="28"/>
          <w:szCs w:val="28"/>
        </w:rPr>
        <w:t>кодов СЕФАКТ ООН «</w:t>
      </w:r>
      <w:r w:rsidR="001D70CE" w:rsidRPr="00234EB5">
        <w:rPr>
          <w:sz w:val="28"/>
          <w:szCs w:val="28"/>
          <w:lang w:val="en-US"/>
        </w:rPr>
        <w:t>Address</w:t>
      </w:r>
      <w:r w:rsidR="001D70CE" w:rsidRPr="00C03AE6">
        <w:rPr>
          <w:sz w:val="28"/>
          <w:szCs w:val="28"/>
        </w:rPr>
        <w:t xml:space="preserve"> </w:t>
      </w:r>
      <w:r w:rsidR="001D70CE" w:rsidRPr="00234EB5">
        <w:rPr>
          <w:sz w:val="28"/>
          <w:szCs w:val="28"/>
          <w:lang w:val="en-US"/>
        </w:rPr>
        <w:t>Type</w:t>
      </w:r>
      <w:r w:rsidR="001D70CE" w:rsidRPr="000558FC">
        <w:rPr>
          <w:sz w:val="28"/>
          <w:szCs w:val="28"/>
        </w:rPr>
        <w:t>»</w:t>
      </w:r>
      <w:r w:rsidRPr="00C476B2">
        <w:rPr>
          <w:szCs w:val="30"/>
        </w:rPr>
        <w:t>.</w:t>
      </w:r>
    </w:p>
    <w:p w14:paraId="674D5D95" w14:textId="7FD630C8" w:rsidR="00AF0EF8" w:rsidRPr="00A90863" w:rsidRDefault="00AF0EF8" w:rsidP="00F46F1B">
      <w:pPr>
        <w:pStyle w:val="3"/>
        <w:spacing w:before="360" w:after="360"/>
        <w:rPr>
          <w:color w:val="auto"/>
        </w:rPr>
      </w:pPr>
      <w:r w:rsidRPr="00A90863">
        <w:rPr>
          <w:color w:val="auto"/>
          <w:lang w:val="en-US"/>
        </w:rPr>
        <w:lastRenderedPageBreak/>
        <w:t>VI</w:t>
      </w:r>
      <w:r w:rsidR="00A63094" w:rsidRPr="00A90863">
        <w:rPr>
          <w:color w:val="auto"/>
          <w:lang w:val="en-US"/>
        </w:rPr>
        <w:t>I</w:t>
      </w:r>
      <w:r w:rsidRPr="00A90863">
        <w:rPr>
          <w:color w:val="auto"/>
        </w:rPr>
        <w:t>.</w:t>
      </w:r>
      <w:r w:rsidRPr="00A90863">
        <w:rPr>
          <w:color w:val="auto"/>
        </w:rPr>
        <w:t> </w:t>
      </w:r>
      <w:r w:rsidRPr="00A90863">
        <w:rPr>
          <w:color w:val="auto"/>
        </w:rPr>
        <w:t xml:space="preserve"> Обоснование выбранных методов систематизации, классификации и кодирования нормативно-справочной информации Союза</w:t>
      </w:r>
    </w:p>
    <w:p w14:paraId="5D22EAA7" w14:textId="763D47F3" w:rsidR="00E2383C" w:rsidRDefault="001D3453" w:rsidP="00DA3ED9">
      <w:pPr>
        <w:keepLines/>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соответствии с проведенным выше анализом (см. раздел </w:t>
      </w:r>
      <w:r>
        <w:rPr>
          <w:rFonts w:ascii="Times New Roman" w:hAnsi="Times New Roman" w:cs="Times New Roman"/>
          <w:sz w:val="30"/>
          <w:szCs w:val="30"/>
          <w:lang w:val="en-US"/>
        </w:rPr>
        <w:t>III</w:t>
      </w:r>
      <w:r w:rsidRPr="00C03AE6">
        <w:rPr>
          <w:rFonts w:ascii="Times New Roman" w:hAnsi="Times New Roman" w:cs="Times New Roman"/>
          <w:sz w:val="30"/>
          <w:szCs w:val="30"/>
        </w:rPr>
        <w:t>)</w:t>
      </w:r>
      <w:r>
        <w:rPr>
          <w:rFonts w:ascii="Times New Roman" w:hAnsi="Times New Roman" w:cs="Times New Roman"/>
          <w:sz w:val="30"/>
          <w:szCs w:val="30"/>
        </w:rPr>
        <w:t xml:space="preserve">, </w:t>
      </w:r>
      <w:r w:rsidR="00064E8B">
        <w:rPr>
          <w:rFonts w:ascii="Times New Roman" w:hAnsi="Times New Roman" w:cs="Times New Roman"/>
          <w:sz w:val="30"/>
          <w:szCs w:val="30"/>
        </w:rPr>
        <w:br/>
      </w:r>
      <w:r>
        <w:rPr>
          <w:rFonts w:ascii="Times New Roman" w:hAnsi="Times New Roman" w:cs="Times New Roman"/>
          <w:sz w:val="30"/>
          <w:szCs w:val="30"/>
        </w:rPr>
        <w:t>в качестве основы при проектировании справочника использовался перечень</w:t>
      </w:r>
      <w:r w:rsidR="00C22176">
        <w:rPr>
          <w:rFonts w:ascii="Times New Roman" w:hAnsi="Times New Roman" w:cs="Times New Roman"/>
          <w:sz w:val="30"/>
          <w:szCs w:val="30"/>
        </w:rPr>
        <w:t xml:space="preserve">, включающий </w:t>
      </w:r>
      <w:r w:rsidR="00FC79C3">
        <w:rPr>
          <w:rFonts w:ascii="Times New Roman" w:hAnsi="Times New Roman" w:cs="Times New Roman"/>
          <w:sz w:val="30"/>
          <w:szCs w:val="30"/>
        </w:rPr>
        <w:t>виды адрес</w:t>
      </w:r>
      <w:r w:rsidR="00B06841">
        <w:rPr>
          <w:rFonts w:ascii="Times New Roman" w:hAnsi="Times New Roman" w:cs="Times New Roman"/>
          <w:sz w:val="30"/>
          <w:szCs w:val="30"/>
        </w:rPr>
        <w:t>а</w:t>
      </w:r>
      <w:r w:rsidR="00C22176">
        <w:rPr>
          <w:rFonts w:ascii="Times New Roman" w:hAnsi="Times New Roman" w:cs="Times New Roman"/>
          <w:sz w:val="30"/>
          <w:szCs w:val="30"/>
        </w:rPr>
        <w:t xml:space="preserve">, представленные в утвержденных решениями Коллегии Комиссии технологических документах общих процессов. Для полноты учета указанный перечень был </w:t>
      </w:r>
      <w:r w:rsidR="00E2383C">
        <w:rPr>
          <w:rFonts w:ascii="Times New Roman" w:hAnsi="Times New Roman" w:cs="Times New Roman"/>
          <w:sz w:val="30"/>
          <w:szCs w:val="30"/>
        </w:rPr>
        <w:t>значениями, выявленными по результатам анализа актов, включенных в право Союза, на основании которых разработаны технологические документы</w:t>
      </w:r>
      <w:r w:rsidR="007212DC">
        <w:rPr>
          <w:rFonts w:ascii="Times New Roman" w:hAnsi="Times New Roman" w:cs="Times New Roman"/>
          <w:sz w:val="30"/>
          <w:szCs w:val="30"/>
        </w:rPr>
        <w:t>. Таким образом основой справочника является следующий перечень</w:t>
      </w:r>
      <w:r w:rsidR="00E2383C">
        <w:rPr>
          <w:rFonts w:ascii="Times New Roman" w:hAnsi="Times New Roman" w:cs="Times New Roman"/>
          <w:sz w:val="30"/>
          <w:szCs w:val="30"/>
        </w:rPr>
        <w:t>:</w:t>
      </w:r>
    </w:p>
    <w:p w14:paraId="53B3A714" w14:textId="3A04B342" w:rsidR="001D3453" w:rsidRPr="00261967" w:rsidRDefault="001D3453" w:rsidP="001D3453">
      <w:pPr>
        <w:spacing w:after="0" w:line="360" w:lineRule="auto"/>
        <w:ind w:firstLine="709"/>
        <w:jc w:val="both"/>
        <w:rPr>
          <w:rFonts w:ascii="Times New Roman" w:hAnsi="Times New Roman" w:cs="Times New Roman"/>
          <w:sz w:val="30"/>
          <w:szCs w:val="30"/>
        </w:rPr>
      </w:pPr>
      <w:r w:rsidRPr="00261967">
        <w:rPr>
          <w:rFonts w:ascii="Times New Roman" w:hAnsi="Times New Roman" w:cs="Times New Roman"/>
          <w:sz w:val="30"/>
          <w:szCs w:val="30"/>
        </w:rPr>
        <w:t>адрес регистрации</w:t>
      </w:r>
      <w:r>
        <w:rPr>
          <w:rFonts w:ascii="Times New Roman" w:hAnsi="Times New Roman" w:cs="Times New Roman"/>
          <w:sz w:val="30"/>
          <w:szCs w:val="30"/>
        </w:rPr>
        <w:t>;</w:t>
      </w:r>
    </w:p>
    <w:p w14:paraId="2E1D9EC8" w14:textId="768717B2" w:rsidR="001D3453" w:rsidRPr="00261967" w:rsidRDefault="001D3453" w:rsidP="001D3453">
      <w:pPr>
        <w:spacing w:after="0" w:line="360" w:lineRule="auto"/>
        <w:ind w:firstLine="709"/>
        <w:jc w:val="both"/>
        <w:rPr>
          <w:rFonts w:ascii="Times New Roman" w:hAnsi="Times New Roman" w:cs="Times New Roman"/>
          <w:sz w:val="30"/>
          <w:szCs w:val="30"/>
        </w:rPr>
      </w:pPr>
      <w:r w:rsidRPr="00261967">
        <w:rPr>
          <w:rFonts w:ascii="Times New Roman" w:hAnsi="Times New Roman" w:cs="Times New Roman"/>
          <w:sz w:val="30"/>
          <w:szCs w:val="30"/>
        </w:rPr>
        <w:t>фактический адрес</w:t>
      </w:r>
      <w:r>
        <w:rPr>
          <w:rFonts w:ascii="Times New Roman" w:hAnsi="Times New Roman" w:cs="Times New Roman"/>
          <w:sz w:val="30"/>
          <w:szCs w:val="30"/>
        </w:rPr>
        <w:t>;</w:t>
      </w:r>
    </w:p>
    <w:p w14:paraId="41612371" w14:textId="46A10072" w:rsidR="001D3453" w:rsidRPr="00261967" w:rsidRDefault="001D3453" w:rsidP="001D3453">
      <w:pPr>
        <w:spacing w:after="0" w:line="360" w:lineRule="auto"/>
        <w:ind w:firstLine="709"/>
        <w:jc w:val="both"/>
        <w:rPr>
          <w:rFonts w:ascii="Times New Roman" w:hAnsi="Times New Roman" w:cs="Times New Roman"/>
          <w:sz w:val="30"/>
          <w:szCs w:val="30"/>
        </w:rPr>
      </w:pPr>
      <w:r w:rsidRPr="00261967">
        <w:rPr>
          <w:rFonts w:ascii="Times New Roman" w:hAnsi="Times New Roman" w:cs="Times New Roman"/>
          <w:sz w:val="30"/>
          <w:szCs w:val="30"/>
        </w:rPr>
        <w:t>почтовый адрес</w:t>
      </w:r>
      <w:r>
        <w:rPr>
          <w:rFonts w:ascii="Times New Roman" w:hAnsi="Times New Roman" w:cs="Times New Roman"/>
          <w:sz w:val="30"/>
          <w:szCs w:val="30"/>
        </w:rPr>
        <w:t>;</w:t>
      </w:r>
    </w:p>
    <w:p w14:paraId="508EAA2B" w14:textId="4D98735B" w:rsidR="00E2383C" w:rsidRPr="00736A22" w:rsidRDefault="00E2383C" w:rsidP="00E2383C">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места жительства</w:t>
      </w:r>
      <w:r>
        <w:rPr>
          <w:rFonts w:ascii="Times New Roman" w:hAnsi="Times New Roman" w:cs="Times New Roman"/>
          <w:sz w:val="30"/>
          <w:szCs w:val="30"/>
        </w:rPr>
        <w:t>;</w:t>
      </w:r>
    </w:p>
    <w:p w14:paraId="0C2324D7" w14:textId="75FB306B" w:rsidR="00E2383C" w:rsidRPr="00736A22" w:rsidRDefault="00E2383C" w:rsidP="00E2383C">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временного проживания (пребывания)</w:t>
      </w:r>
      <w:r>
        <w:rPr>
          <w:rFonts w:ascii="Times New Roman" w:hAnsi="Times New Roman" w:cs="Times New Roman"/>
          <w:sz w:val="30"/>
          <w:szCs w:val="30"/>
        </w:rPr>
        <w:t>;</w:t>
      </w:r>
    </w:p>
    <w:p w14:paraId="5155A6A9" w14:textId="044CFBB9" w:rsidR="00E2383C" w:rsidRDefault="00E2383C" w:rsidP="00E2383C">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место нахождения (адрес юридического лица)</w:t>
      </w:r>
      <w:r>
        <w:rPr>
          <w:rFonts w:ascii="Times New Roman" w:hAnsi="Times New Roman" w:cs="Times New Roman"/>
          <w:sz w:val="30"/>
          <w:szCs w:val="30"/>
        </w:rPr>
        <w:t>;</w:t>
      </w:r>
    </w:p>
    <w:p w14:paraId="18619218" w14:textId="39026C07" w:rsidR="00737B89" w:rsidRPr="00736A22" w:rsidRDefault="00737B89" w:rsidP="00E2383C">
      <w:pPr>
        <w:spacing w:after="0" w:line="360" w:lineRule="auto"/>
        <w:ind w:firstLine="709"/>
        <w:jc w:val="both"/>
        <w:rPr>
          <w:rFonts w:ascii="Times New Roman" w:hAnsi="Times New Roman" w:cs="Times New Roman"/>
          <w:sz w:val="30"/>
          <w:szCs w:val="30"/>
        </w:rPr>
      </w:pPr>
      <w:r>
        <w:rPr>
          <w:rFonts w:ascii="Times New Roman" w:hAnsi="Times New Roman" w:cs="Times New Roman"/>
          <w:sz w:val="30"/>
          <w:szCs w:val="30"/>
        </w:rPr>
        <w:t>адрес доставки (отправки);</w:t>
      </w:r>
    </w:p>
    <w:p w14:paraId="3B491131" w14:textId="5DDE1935" w:rsidR="00E2383C" w:rsidRDefault="00E2383C" w:rsidP="00E2383C">
      <w:pPr>
        <w:spacing w:after="0" w:line="360" w:lineRule="auto"/>
        <w:ind w:firstLine="709"/>
        <w:jc w:val="both"/>
        <w:rPr>
          <w:rFonts w:ascii="Times New Roman" w:hAnsi="Times New Roman" w:cs="Times New Roman"/>
          <w:sz w:val="30"/>
          <w:szCs w:val="30"/>
        </w:rPr>
      </w:pPr>
      <w:r w:rsidRPr="00736A22">
        <w:rPr>
          <w:rFonts w:ascii="Times New Roman" w:hAnsi="Times New Roman" w:cs="Times New Roman"/>
          <w:sz w:val="30"/>
          <w:szCs w:val="30"/>
        </w:rPr>
        <w:t>адрес иного места, установленного законодательством государств-членов</w:t>
      </w:r>
      <w:r>
        <w:rPr>
          <w:rFonts w:ascii="Times New Roman" w:hAnsi="Times New Roman" w:cs="Times New Roman"/>
          <w:sz w:val="30"/>
          <w:szCs w:val="30"/>
        </w:rPr>
        <w:t>.</w:t>
      </w:r>
    </w:p>
    <w:p w14:paraId="60B3B833" w14:textId="335E5DEC" w:rsidR="00651189" w:rsidRDefault="001D683D" w:rsidP="00634B71">
      <w:pPr>
        <w:widowControl w:val="0"/>
        <w:snapToGrid w:val="0"/>
        <w:spacing w:after="0" w:line="360" w:lineRule="auto"/>
        <w:ind w:firstLine="720"/>
        <w:jc w:val="both"/>
        <w:rPr>
          <w:rFonts w:ascii="Times New Roman" w:hAnsi="Times New Roman" w:cs="Times New Roman"/>
          <w:sz w:val="30"/>
          <w:szCs w:val="30"/>
        </w:rPr>
      </w:pPr>
      <w:r w:rsidRPr="001D683D">
        <w:rPr>
          <w:rFonts w:ascii="Times New Roman" w:hAnsi="Times New Roman" w:cs="Times New Roman"/>
          <w:sz w:val="30"/>
          <w:szCs w:val="30"/>
        </w:rPr>
        <w:t xml:space="preserve">Справочник в предлагаемой редакции содержит </w:t>
      </w:r>
      <w:r w:rsidR="007212DC">
        <w:rPr>
          <w:rFonts w:ascii="Times New Roman" w:hAnsi="Times New Roman" w:cs="Times New Roman"/>
          <w:sz w:val="30"/>
          <w:szCs w:val="30"/>
        </w:rPr>
        <w:t>8</w:t>
      </w:r>
      <w:r w:rsidRPr="001D683D">
        <w:rPr>
          <w:rFonts w:ascii="Times New Roman" w:hAnsi="Times New Roman" w:cs="Times New Roman"/>
          <w:sz w:val="30"/>
          <w:szCs w:val="30"/>
        </w:rPr>
        <w:t xml:space="preserve"> позици</w:t>
      </w:r>
      <w:r w:rsidR="00651189">
        <w:rPr>
          <w:rFonts w:ascii="Times New Roman" w:hAnsi="Times New Roman" w:cs="Times New Roman"/>
          <w:sz w:val="30"/>
          <w:szCs w:val="30"/>
        </w:rPr>
        <w:t>й</w:t>
      </w:r>
      <w:r w:rsidRPr="001D683D">
        <w:rPr>
          <w:rFonts w:ascii="Times New Roman" w:hAnsi="Times New Roman" w:cs="Times New Roman"/>
          <w:sz w:val="30"/>
          <w:szCs w:val="30"/>
        </w:rPr>
        <w:t xml:space="preserve">. </w:t>
      </w:r>
      <w:r w:rsidR="00064E8B">
        <w:rPr>
          <w:rFonts w:ascii="Times New Roman" w:hAnsi="Times New Roman" w:cs="Times New Roman"/>
          <w:sz w:val="30"/>
          <w:szCs w:val="30"/>
        </w:rPr>
        <w:br/>
      </w:r>
      <w:r w:rsidRPr="001D683D">
        <w:rPr>
          <w:rFonts w:ascii="Times New Roman" w:hAnsi="Times New Roman" w:cs="Times New Roman"/>
          <w:sz w:val="30"/>
          <w:szCs w:val="30"/>
        </w:rPr>
        <w:t>С учетом небольшого объема справочника при формировании детализированных сведений использ</w:t>
      </w:r>
      <w:r w:rsidR="00CF7CAA">
        <w:rPr>
          <w:rFonts w:ascii="Times New Roman" w:hAnsi="Times New Roman" w:cs="Times New Roman"/>
          <w:sz w:val="30"/>
          <w:szCs w:val="30"/>
        </w:rPr>
        <w:t>уется</w:t>
      </w:r>
      <w:r w:rsidRPr="001D683D">
        <w:rPr>
          <w:rFonts w:ascii="Times New Roman" w:hAnsi="Times New Roman" w:cs="Times New Roman"/>
          <w:sz w:val="30"/>
          <w:szCs w:val="30"/>
        </w:rPr>
        <w:t xml:space="preserve"> порядковый метод систематизации.</w:t>
      </w:r>
    </w:p>
    <w:p w14:paraId="2CFC878D" w14:textId="29D58343" w:rsidR="005E4737" w:rsidRDefault="00682E60" w:rsidP="005E4737">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В связи с тем, что использование однозначного цифрового кода приведет к исчерпанию резервной емкости </w:t>
      </w:r>
      <w:r w:rsidR="00C964F6">
        <w:rPr>
          <w:rFonts w:ascii="Times New Roman" w:hAnsi="Times New Roman" w:cs="Times New Roman"/>
          <w:sz w:val="30"/>
          <w:szCs w:val="30"/>
        </w:rPr>
        <w:t>кода</w:t>
      </w:r>
      <w:r>
        <w:rPr>
          <w:rFonts w:ascii="Times New Roman" w:hAnsi="Times New Roman" w:cs="Times New Roman"/>
          <w:sz w:val="30"/>
          <w:szCs w:val="30"/>
        </w:rPr>
        <w:t>, о</w:t>
      </w:r>
      <w:r w:rsidR="005E4737" w:rsidRPr="00A90863">
        <w:rPr>
          <w:rFonts w:ascii="Times New Roman" w:hAnsi="Times New Roman" w:cs="Times New Roman"/>
          <w:sz w:val="30"/>
          <w:szCs w:val="30"/>
        </w:rPr>
        <w:t xml:space="preserve">бъекты </w:t>
      </w:r>
      <w:r w:rsidR="005E4737">
        <w:rPr>
          <w:rFonts w:ascii="Times New Roman" w:hAnsi="Times New Roman" w:cs="Times New Roman"/>
          <w:sz w:val="30"/>
          <w:szCs w:val="30"/>
        </w:rPr>
        <w:t>систематизации (</w:t>
      </w:r>
      <w:r w:rsidR="005E4737" w:rsidRPr="00A90863">
        <w:rPr>
          <w:rFonts w:ascii="Times New Roman" w:hAnsi="Times New Roman" w:cs="Times New Roman"/>
          <w:sz w:val="30"/>
          <w:szCs w:val="30"/>
        </w:rPr>
        <w:t>классификации</w:t>
      </w:r>
      <w:r w:rsidR="005E4737">
        <w:rPr>
          <w:rFonts w:ascii="Times New Roman" w:hAnsi="Times New Roman" w:cs="Times New Roman"/>
          <w:sz w:val="30"/>
          <w:szCs w:val="30"/>
        </w:rPr>
        <w:t>) кодируются</w:t>
      </w:r>
      <w:r w:rsidR="005E4737" w:rsidRPr="00A90863">
        <w:rPr>
          <w:rFonts w:ascii="Times New Roman" w:hAnsi="Times New Roman" w:cs="Times New Roman"/>
          <w:sz w:val="30"/>
          <w:szCs w:val="30"/>
        </w:rPr>
        <w:t xml:space="preserve"> </w:t>
      </w:r>
      <w:r>
        <w:rPr>
          <w:rFonts w:ascii="Times New Roman" w:hAnsi="Times New Roman" w:cs="Times New Roman"/>
          <w:sz w:val="30"/>
          <w:szCs w:val="30"/>
        </w:rPr>
        <w:t>двузначным цифровым</w:t>
      </w:r>
      <w:r w:rsidR="005E4737" w:rsidRPr="00A90863">
        <w:rPr>
          <w:rFonts w:ascii="Times New Roman" w:hAnsi="Times New Roman" w:cs="Times New Roman"/>
          <w:sz w:val="30"/>
          <w:szCs w:val="30"/>
        </w:rPr>
        <w:t xml:space="preserve"> кодом</w:t>
      </w:r>
      <w:r w:rsidR="00651189">
        <w:rPr>
          <w:rFonts w:ascii="Times New Roman" w:hAnsi="Times New Roman" w:cs="Times New Roman"/>
          <w:sz w:val="30"/>
          <w:szCs w:val="30"/>
        </w:rPr>
        <w:t xml:space="preserve"> </w:t>
      </w:r>
      <w:r w:rsidR="00AB7C08">
        <w:rPr>
          <w:rFonts w:ascii="Times New Roman" w:hAnsi="Times New Roman" w:cs="Times New Roman"/>
          <w:sz w:val="30"/>
          <w:szCs w:val="30"/>
        </w:rPr>
        <w:t xml:space="preserve">с </w:t>
      </w:r>
      <w:r>
        <w:rPr>
          <w:rFonts w:ascii="Times New Roman" w:hAnsi="Times New Roman" w:cs="Times New Roman"/>
          <w:sz w:val="30"/>
          <w:szCs w:val="30"/>
        </w:rPr>
        <w:t xml:space="preserve">добавлением ведущего нуля при необходимости. При этом </w:t>
      </w:r>
      <w:r w:rsidR="00064E8B">
        <w:rPr>
          <w:rFonts w:ascii="Times New Roman" w:hAnsi="Times New Roman" w:cs="Times New Roman"/>
          <w:sz w:val="30"/>
          <w:szCs w:val="30"/>
        </w:rPr>
        <w:br/>
      </w:r>
      <w:r>
        <w:rPr>
          <w:rFonts w:ascii="Times New Roman" w:hAnsi="Times New Roman" w:cs="Times New Roman"/>
          <w:sz w:val="30"/>
          <w:szCs w:val="30"/>
        </w:rPr>
        <w:t>для позиции «адрес</w:t>
      </w:r>
      <w:r w:rsidR="007212DC">
        <w:rPr>
          <w:rFonts w:ascii="Times New Roman" w:hAnsi="Times New Roman" w:cs="Times New Roman"/>
          <w:sz w:val="30"/>
          <w:szCs w:val="30"/>
        </w:rPr>
        <w:t xml:space="preserve"> иного места, </w:t>
      </w:r>
      <w:r w:rsidR="007212DC" w:rsidRPr="00736A22">
        <w:rPr>
          <w:rFonts w:ascii="Times New Roman" w:hAnsi="Times New Roman" w:cs="Times New Roman"/>
          <w:sz w:val="30"/>
          <w:szCs w:val="30"/>
        </w:rPr>
        <w:t xml:space="preserve">установленного законодательством </w:t>
      </w:r>
      <w:r w:rsidR="007212DC" w:rsidRPr="00736A22">
        <w:rPr>
          <w:rFonts w:ascii="Times New Roman" w:hAnsi="Times New Roman" w:cs="Times New Roman"/>
          <w:sz w:val="30"/>
          <w:szCs w:val="30"/>
        </w:rPr>
        <w:lastRenderedPageBreak/>
        <w:t>государств-членов</w:t>
      </w:r>
      <w:r>
        <w:rPr>
          <w:rFonts w:ascii="Times New Roman" w:hAnsi="Times New Roman" w:cs="Times New Roman"/>
          <w:sz w:val="30"/>
          <w:szCs w:val="30"/>
        </w:rPr>
        <w:t>» предусмотрено кодовое обозначение «9</w:t>
      </w:r>
      <w:r w:rsidR="00201CAD">
        <w:rPr>
          <w:rFonts w:ascii="Times New Roman" w:hAnsi="Times New Roman" w:cs="Times New Roman"/>
          <w:sz w:val="30"/>
          <w:szCs w:val="30"/>
        </w:rPr>
        <w:t>9</w:t>
      </w:r>
      <w:r>
        <w:rPr>
          <w:rFonts w:ascii="Times New Roman" w:hAnsi="Times New Roman" w:cs="Times New Roman"/>
          <w:sz w:val="30"/>
          <w:szCs w:val="30"/>
        </w:rPr>
        <w:t>».</w:t>
      </w:r>
    </w:p>
    <w:p w14:paraId="1F94D09E" w14:textId="25561C1E" w:rsidR="00682E60" w:rsidRDefault="00682E60" w:rsidP="005E4737">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В целях совместимости с уже утвержденными решениями Комиссии регламентами </w:t>
      </w:r>
      <w:r w:rsidRPr="00D80CF5">
        <w:rPr>
          <w:rFonts w:ascii="Times New Roman" w:hAnsi="Times New Roman" w:cs="Times New Roman"/>
          <w:sz w:val="30"/>
          <w:szCs w:val="30"/>
        </w:rPr>
        <w:t>информационного взаимодействия</w:t>
      </w:r>
      <w:r w:rsidR="002B347C">
        <w:rPr>
          <w:rFonts w:ascii="Times New Roman" w:hAnsi="Times New Roman" w:cs="Times New Roman"/>
          <w:sz w:val="30"/>
          <w:szCs w:val="30"/>
        </w:rPr>
        <w:t xml:space="preserve"> допускается опускать ведущий ноль при заполнении реквизита «</w:t>
      </w:r>
      <w:r w:rsidR="002B347C" w:rsidRPr="00D851FD">
        <w:rPr>
          <w:rFonts w:ascii="Times New Roman" w:hAnsi="Times New Roman" w:cs="Times New Roman"/>
          <w:sz w:val="30"/>
          <w:szCs w:val="30"/>
        </w:rPr>
        <w:t xml:space="preserve">Код вида </w:t>
      </w:r>
      <w:r w:rsidR="002B347C">
        <w:rPr>
          <w:rFonts w:ascii="Times New Roman" w:hAnsi="Times New Roman" w:cs="Times New Roman"/>
          <w:sz w:val="30"/>
          <w:szCs w:val="30"/>
        </w:rPr>
        <w:t xml:space="preserve">адреса» </w:t>
      </w:r>
      <w:r w:rsidR="00064E8B">
        <w:rPr>
          <w:rFonts w:ascii="Times New Roman" w:hAnsi="Times New Roman" w:cs="Times New Roman"/>
          <w:sz w:val="30"/>
          <w:szCs w:val="30"/>
        </w:rPr>
        <w:br/>
      </w:r>
      <w:r w:rsidR="002B347C" w:rsidRPr="00D851FD">
        <w:rPr>
          <w:rFonts w:ascii="Times New Roman" w:hAnsi="Times New Roman" w:cs="Times New Roman"/>
          <w:sz w:val="30"/>
          <w:szCs w:val="30"/>
        </w:rPr>
        <w:t xml:space="preserve">в составе реквизита </w:t>
      </w:r>
      <w:r w:rsidR="002B347C">
        <w:rPr>
          <w:rFonts w:ascii="Times New Roman" w:hAnsi="Times New Roman" w:cs="Times New Roman"/>
          <w:sz w:val="30"/>
          <w:szCs w:val="30"/>
        </w:rPr>
        <w:t xml:space="preserve">«Адрес» в структуре </w:t>
      </w:r>
      <w:r w:rsidR="002B347C" w:rsidRPr="001B1850">
        <w:rPr>
          <w:rFonts w:ascii="Times New Roman" w:hAnsi="Times New Roman" w:cs="Times New Roman"/>
          <w:sz w:val="30"/>
          <w:szCs w:val="30"/>
        </w:rPr>
        <w:t>электронных документов (сведений), применяемых при реализации информационного взаимодействия в рамках общих процессов Союза</w:t>
      </w:r>
      <w:r w:rsidR="002B347C">
        <w:rPr>
          <w:rFonts w:ascii="Times New Roman" w:hAnsi="Times New Roman" w:cs="Times New Roman"/>
          <w:sz w:val="30"/>
          <w:szCs w:val="30"/>
        </w:rPr>
        <w:t>.</w:t>
      </w:r>
    </w:p>
    <w:p w14:paraId="625243DF" w14:textId="646CF8C0" w:rsidR="00DA4CDE" w:rsidRDefault="00183DC1" w:rsidP="00830395">
      <w:pPr>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Общая е</w:t>
      </w:r>
      <w:r w:rsidR="00DA4CDE">
        <w:rPr>
          <w:rFonts w:ascii="Times New Roman" w:hAnsi="Times New Roman" w:cs="Times New Roman"/>
          <w:sz w:val="30"/>
          <w:szCs w:val="30"/>
        </w:rPr>
        <w:t xml:space="preserve">мкость </w:t>
      </w:r>
      <w:r w:rsidR="00BB083A">
        <w:rPr>
          <w:rFonts w:ascii="Times New Roman" w:hAnsi="Times New Roman" w:cs="Times New Roman"/>
          <w:sz w:val="30"/>
          <w:szCs w:val="30"/>
        </w:rPr>
        <w:t>справочник</w:t>
      </w:r>
      <w:r w:rsidR="00DA4CDE">
        <w:rPr>
          <w:rFonts w:ascii="Times New Roman" w:hAnsi="Times New Roman" w:cs="Times New Roman"/>
          <w:sz w:val="30"/>
          <w:szCs w:val="30"/>
        </w:rPr>
        <w:t xml:space="preserve">а составляет </w:t>
      </w:r>
      <w:r w:rsidR="00575D21">
        <w:rPr>
          <w:rFonts w:ascii="Times New Roman" w:hAnsi="Times New Roman" w:cs="Times New Roman"/>
          <w:sz w:val="30"/>
          <w:szCs w:val="30"/>
        </w:rPr>
        <w:t>8</w:t>
      </w:r>
      <w:r w:rsidR="00DA4CDE">
        <w:rPr>
          <w:rFonts w:ascii="Times New Roman" w:hAnsi="Times New Roman" w:cs="Times New Roman"/>
          <w:sz w:val="30"/>
          <w:szCs w:val="30"/>
        </w:rPr>
        <w:t xml:space="preserve"> позици</w:t>
      </w:r>
      <w:r w:rsidR="00C6178B">
        <w:rPr>
          <w:rFonts w:ascii="Times New Roman" w:hAnsi="Times New Roman" w:cs="Times New Roman"/>
          <w:sz w:val="30"/>
          <w:szCs w:val="30"/>
        </w:rPr>
        <w:t>й</w:t>
      </w:r>
      <w:r w:rsidR="002A520B">
        <w:rPr>
          <w:rFonts w:ascii="Times New Roman" w:hAnsi="Times New Roman" w:cs="Times New Roman"/>
          <w:sz w:val="30"/>
          <w:szCs w:val="30"/>
        </w:rPr>
        <w:t xml:space="preserve">, резервная емкость </w:t>
      </w:r>
      <w:r w:rsidR="00C964F6">
        <w:rPr>
          <w:rFonts w:ascii="Times New Roman" w:hAnsi="Times New Roman" w:cs="Times New Roman"/>
          <w:sz w:val="30"/>
          <w:szCs w:val="30"/>
        </w:rPr>
        <w:t>кода –</w:t>
      </w:r>
      <w:r w:rsidR="002A520B">
        <w:rPr>
          <w:rFonts w:ascii="Times New Roman" w:hAnsi="Times New Roman" w:cs="Times New Roman"/>
          <w:sz w:val="30"/>
          <w:szCs w:val="30"/>
        </w:rPr>
        <w:t xml:space="preserve"> </w:t>
      </w:r>
      <w:r w:rsidR="00C964F6">
        <w:rPr>
          <w:rFonts w:ascii="Times New Roman" w:hAnsi="Times New Roman" w:cs="Times New Roman"/>
          <w:sz w:val="30"/>
          <w:szCs w:val="30"/>
        </w:rPr>
        <w:t>9</w:t>
      </w:r>
      <w:r w:rsidR="00575D21">
        <w:rPr>
          <w:rFonts w:ascii="Times New Roman" w:hAnsi="Times New Roman" w:cs="Times New Roman"/>
          <w:sz w:val="30"/>
          <w:szCs w:val="30"/>
        </w:rPr>
        <w:t>1</w:t>
      </w:r>
      <w:r w:rsidR="00C964F6">
        <w:rPr>
          <w:rFonts w:ascii="Times New Roman" w:hAnsi="Times New Roman" w:cs="Times New Roman"/>
          <w:sz w:val="30"/>
          <w:szCs w:val="30"/>
        </w:rPr>
        <w:t xml:space="preserve"> позици</w:t>
      </w:r>
      <w:r w:rsidR="00575D21">
        <w:rPr>
          <w:rFonts w:ascii="Times New Roman" w:hAnsi="Times New Roman" w:cs="Times New Roman"/>
          <w:sz w:val="30"/>
          <w:szCs w:val="30"/>
        </w:rPr>
        <w:t>ю</w:t>
      </w:r>
      <w:r w:rsidR="00DA4CDE">
        <w:rPr>
          <w:rFonts w:ascii="Times New Roman" w:hAnsi="Times New Roman" w:cs="Times New Roman"/>
          <w:sz w:val="30"/>
          <w:szCs w:val="30"/>
        </w:rPr>
        <w:t>.</w:t>
      </w:r>
    </w:p>
    <w:p w14:paraId="061C6195" w14:textId="174AB4F4" w:rsidR="00590467" w:rsidRDefault="00C02AA1" w:rsidP="00634B71">
      <w:pPr>
        <w:widowControl w:val="0"/>
        <w:snapToGrid w:val="0"/>
        <w:spacing w:after="0" w:line="360" w:lineRule="auto"/>
        <w:ind w:firstLine="720"/>
        <w:jc w:val="both"/>
        <w:rPr>
          <w:rFonts w:ascii="Times New Roman" w:hAnsi="Times New Roman" w:cs="Times New Roman"/>
          <w:sz w:val="30"/>
          <w:szCs w:val="30"/>
        </w:rPr>
      </w:pPr>
      <w:r w:rsidRPr="00C02AA1">
        <w:rPr>
          <w:rFonts w:ascii="Times New Roman" w:hAnsi="Times New Roman" w:cs="Times New Roman"/>
          <w:sz w:val="30"/>
          <w:szCs w:val="30"/>
        </w:rPr>
        <w:t>В связи с тем, что источником детализированных сведений справочника являются акты, составляющие право Союза, оператором является Комиссия.</w:t>
      </w:r>
    </w:p>
    <w:p w14:paraId="7A5A8119" w14:textId="7F210B6A" w:rsidR="00DB17A7" w:rsidRPr="00A90863" w:rsidRDefault="000D4F58" w:rsidP="00503DD1">
      <w:pPr>
        <w:pStyle w:val="3"/>
        <w:spacing w:before="360" w:after="360"/>
        <w:rPr>
          <w:color w:val="auto"/>
        </w:rPr>
      </w:pPr>
      <w:r w:rsidRPr="00A90863">
        <w:rPr>
          <w:color w:val="auto"/>
          <w:lang w:val="en-US"/>
        </w:rPr>
        <w:t>VII</w:t>
      </w:r>
      <w:r w:rsidR="0024148C" w:rsidRPr="00A90863">
        <w:rPr>
          <w:color w:val="auto"/>
          <w:lang w:val="en-US"/>
        </w:rPr>
        <w:t>I</w:t>
      </w:r>
      <w:r w:rsidR="00DB17A7" w:rsidRPr="00A90863">
        <w:rPr>
          <w:color w:val="auto"/>
        </w:rPr>
        <w:t>. </w:t>
      </w:r>
      <w:r w:rsidRPr="00A90863">
        <w:rPr>
          <w:color w:val="auto"/>
        </w:rPr>
        <w:t xml:space="preserve">Сведения о наличии связанных </w:t>
      </w:r>
      <w:r w:rsidR="00BB083A">
        <w:rPr>
          <w:color w:val="auto"/>
        </w:rPr>
        <w:t>справочник</w:t>
      </w:r>
      <w:r w:rsidRPr="00A90863">
        <w:rPr>
          <w:color w:val="auto"/>
        </w:rPr>
        <w:t xml:space="preserve">ов (классификаторов), </w:t>
      </w:r>
      <w:r w:rsidR="009B19B6" w:rsidRPr="00A90863">
        <w:rPr>
          <w:color w:val="auto"/>
        </w:rPr>
        <w:t>включ</w:t>
      </w:r>
      <w:r w:rsidR="007B3FC4" w:rsidRPr="00A90863">
        <w:rPr>
          <w:color w:val="auto"/>
        </w:rPr>
        <w:t>е</w:t>
      </w:r>
      <w:r w:rsidR="009B19B6" w:rsidRPr="00A90863">
        <w:rPr>
          <w:color w:val="auto"/>
        </w:rPr>
        <w:t>нных</w:t>
      </w:r>
      <w:r w:rsidRPr="00A90863">
        <w:rPr>
          <w:color w:val="auto"/>
        </w:rPr>
        <w:t xml:space="preserve"> в состав ресурсов единой системы</w:t>
      </w:r>
      <w:r w:rsidR="00386B25">
        <w:rPr>
          <w:color w:val="auto"/>
        </w:rPr>
        <w:t xml:space="preserve"> НСИ Союза</w:t>
      </w:r>
      <w:r w:rsidRPr="00A90863">
        <w:rPr>
          <w:color w:val="auto"/>
        </w:rPr>
        <w:t>, предложения по внесению в них изменений</w:t>
      </w:r>
      <w:r w:rsidR="00395F54" w:rsidRPr="00A90863">
        <w:rPr>
          <w:color w:val="auto"/>
        </w:rPr>
        <w:t xml:space="preserve"> </w:t>
      </w:r>
      <w:r w:rsidRPr="00A90863">
        <w:rPr>
          <w:color w:val="auto"/>
        </w:rPr>
        <w:t>и предложения о необходимости разработки соответствующих инструктивно-методических документов</w:t>
      </w:r>
    </w:p>
    <w:p w14:paraId="6FA5E105" w14:textId="741F0DB4" w:rsidR="00DD6D94" w:rsidRPr="00A90863" w:rsidRDefault="00DD6D94" w:rsidP="00DD6D94">
      <w:pPr>
        <w:spacing w:after="0" w:line="360" w:lineRule="auto"/>
        <w:ind w:firstLine="709"/>
        <w:jc w:val="both"/>
        <w:rPr>
          <w:rFonts w:ascii="Times New Roman" w:hAnsi="Times New Roman" w:cs="Times New Roman"/>
          <w:sz w:val="30"/>
          <w:szCs w:val="30"/>
        </w:rPr>
      </w:pPr>
      <w:r w:rsidRPr="00A90863">
        <w:rPr>
          <w:rFonts w:ascii="Times New Roman" w:hAnsi="Times New Roman" w:cs="Times New Roman"/>
          <w:sz w:val="30"/>
          <w:szCs w:val="30"/>
        </w:rPr>
        <w:t xml:space="preserve">Связанных </w:t>
      </w:r>
      <w:r w:rsidR="00BB083A">
        <w:rPr>
          <w:rFonts w:ascii="Times New Roman" w:hAnsi="Times New Roman" w:cs="Times New Roman"/>
          <w:sz w:val="30"/>
          <w:szCs w:val="30"/>
        </w:rPr>
        <w:t>справочник</w:t>
      </w:r>
      <w:r w:rsidRPr="00A90863">
        <w:rPr>
          <w:rFonts w:ascii="Times New Roman" w:hAnsi="Times New Roman" w:cs="Times New Roman"/>
          <w:sz w:val="30"/>
          <w:szCs w:val="30"/>
        </w:rPr>
        <w:t>ов или клас</w:t>
      </w:r>
      <w:r w:rsidR="00160FC7">
        <w:rPr>
          <w:rFonts w:ascii="Times New Roman" w:hAnsi="Times New Roman" w:cs="Times New Roman"/>
          <w:sz w:val="30"/>
          <w:szCs w:val="30"/>
        </w:rPr>
        <w:t>сификаторов, входящих в состав е</w:t>
      </w:r>
      <w:r w:rsidRPr="00A90863">
        <w:rPr>
          <w:rFonts w:ascii="Times New Roman" w:hAnsi="Times New Roman" w:cs="Times New Roman"/>
          <w:sz w:val="30"/>
          <w:szCs w:val="30"/>
        </w:rPr>
        <w:t xml:space="preserve">диной системы </w:t>
      </w:r>
      <w:r w:rsidR="00160FC7">
        <w:rPr>
          <w:rFonts w:ascii="Times New Roman" w:hAnsi="Times New Roman" w:cs="Times New Roman"/>
          <w:sz w:val="30"/>
          <w:szCs w:val="30"/>
        </w:rPr>
        <w:t>НСИ</w:t>
      </w:r>
      <w:r w:rsidRPr="00A90863">
        <w:rPr>
          <w:rFonts w:ascii="Times New Roman" w:hAnsi="Times New Roman" w:cs="Times New Roman"/>
          <w:sz w:val="30"/>
          <w:szCs w:val="30"/>
        </w:rPr>
        <w:t xml:space="preserve"> Союза, не выявлено.</w:t>
      </w:r>
    </w:p>
    <w:p w14:paraId="624C1453" w14:textId="07621F26" w:rsidR="00BC4136" w:rsidRPr="00A90863" w:rsidRDefault="00DD6D94">
      <w:pPr>
        <w:spacing w:after="0" w:line="360" w:lineRule="auto"/>
        <w:ind w:firstLine="709"/>
        <w:jc w:val="both"/>
        <w:rPr>
          <w:rFonts w:ascii="Times New Roman" w:hAnsi="Times New Roman" w:cs="Times New Roman"/>
          <w:sz w:val="30"/>
          <w:szCs w:val="30"/>
        </w:rPr>
      </w:pPr>
      <w:r w:rsidRPr="00A90863">
        <w:rPr>
          <w:rFonts w:ascii="Times New Roman" w:hAnsi="Times New Roman" w:cs="Times New Roman"/>
          <w:sz w:val="30"/>
          <w:szCs w:val="30"/>
        </w:rPr>
        <w:t xml:space="preserve">Поскольку оператором </w:t>
      </w:r>
      <w:r w:rsidR="00BB083A">
        <w:rPr>
          <w:rFonts w:ascii="Times New Roman" w:hAnsi="Times New Roman" w:cs="Times New Roman"/>
          <w:sz w:val="30"/>
          <w:szCs w:val="30"/>
        </w:rPr>
        <w:t>справочник</w:t>
      </w:r>
      <w:r w:rsidR="00532C02" w:rsidRPr="00A90863">
        <w:rPr>
          <w:rFonts w:ascii="Times New Roman" w:hAnsi="Times New Roman" w:cs="Times New Roman"/>
          <w:sz w:val="30"/>
          <w:szCs w:val="30"/>
        </w:rPr>
        <w:t>а</w:t>
      </w:r>
      <w:r w:rsidR="00F32096">
        <w:rPr>
          <w:rFonts w:ascii="Times New Roman" w:hAnsi="Times New Roman" w:cs="Times New Roman"/>
          <w:sz w:val="30"/>
          <w:szCs w:val="30"/>
        </w:rPr>
        <w:t xml:space="preserve"> </w:t>
      </w:r>
      <w:r w:rsidRPr="00A90863">
        <w:rPr>
          <w:rFonts w:ascii="Times New Roman" w:hAnsi="Times New Roman" w:cs="Times New Roman"/>
          <w:sz w:val="30"/>
          <w:szCs w:val="30"/>
        </w:rPr>
        <w:t xml:space="preserve">будет являться Комиссия, </w:t>
      </w:r>
      <w:r w:rsidR="00064E8B">
        <w:rPr>
          <w:rFonts w:ascii="Times New Roman" w:hAnsi="Times New Roman" w:cs="Times New Roman"/>
          <w:sz w:val="30"/>
          <w:szCs w:val="30"/>
        </w:rPr>
        <w:br/>
      </w:r>
      <w:r w:rsidRPr="00A90863">
        <w:rPr>
          <w:rFonts w:ascii="Times New Roman" w:hAnsi="Times New Roman" w:cs="Times New Roman"/>
          <w:sz w:val="30"/>
          <w:szCs w:val="30"/>
        </w:rPr>
        <w:t xml:space="preserve">а также в связи с незначительным </w:t>
      </w:r>
      <w:r w:rsidR="009B19B6" w:rsidRPr="00A90863">
        <w:rPr>
          <w:rFonts w:ascii="Times New Roman" w:hAnsi="Times New Roman" w:cs="Times New Roman"/>
          <w:sz w:val="30"/>
          <w:szCs w:val="30"/>
        </w:rPr>
        <w:t>объ</w:t>
      </w:r>
      <w:r w:rsidR="007B3FC4" w:rsidRPr="00A90863">
        <w:rPr>
          <w:rFonts w:ascii="Times New Roman" w:hAnsi="Times New Roman" w:cs="Times New Roman"/>
          <w:sz w:val="30"/>
          <w:szCs w:val="30"/>
        </w:rPr>
        <w:t>е</w:t>
      </w:r>
      <w:r w:rsidR="009B19B6" w:rsidRPr="00A90863">
        <w:rPr>
          <w:rFonts w:ascii="Times New Roman" w:hAnsi="Times New Roman" w:cs="Times New Roman"/>
          <w:sz w:val="30"/>
          <w:szCs w:val="30"/>
        </w:rPr>
        <w:t>мом</w:t>
      </w:r>
      <w:r w:rsidRPr="00A90863">
        <w:rPr>
          <w:rFonts w:ascii="Times New Roman" w:hAnsi="Times New Roman" w:cs="Times New Roman"/>
          <w:sz w:val="30"/>
          <w:szCs w:val="30"/>
        </w:rPr>
        <w:t xml:space="preserve"> </w:t>
      </w:r>
      <w:r w:rsidR="00BB083A">
        <w:rPr>
          <w:rFonts w:ascii="Times New Roman" w:hAnsi="Times New Roman" w:cs="Times New Roman"/>
          <w:sz w:val="30"/>
          <w:szCs w:val="30"/>
        </w:rPr>
        <w:t>справочник</w:t>
      </w:r>
      <w:r w:rsidR="00A75EF1" w:rsidRPr="00A90863">
        <w:rPr>
          <w:rFonts w:ascii="Times New Roman" w:hAnsi="Times New Roman" w:cs="Times New Roman"/>
          <w:sz w:val="30"/>
          <w:szCs w:val="30"/>
        </w:rPr>
        <w:t>а,</w:t>
      </w:r>
      <w:r w:rsidRPr="00A90863">
        <w:rPr>
          <w:rFonts w:ascii="Times New Roman" w:hAnsi="Times New Roman" w:cs="Times New Roman"/>
          <w:sz w:val="30"/>
          <w:szCs w:val="30"/>
        </w:rPr>
        <w:t xml:space="preserve"> разработка дополнительных инструктивно-методических документов, определяющих порядок применения методов систематизации (классификации) и кодирования, а также порядок ведения </w:t>
      </w:r>
      <w:r w:rsidR="00BB083A">
        <w:rPr>
          <w:rFonts w:ascii="Times New Roman" w:hAnsi="Times New Roman" w:cs="Times New Roman"/>
          <w:sz w:val="30"/>
          <w:szCs w:val="30"/>
        </w:rPr>
        <w:t>справочник</w:t>
      </w:r>
      <w:r w:rsidR="00A75EF1" w:rsidRPr="00A90863">
        <w:rPr>
          <w:rFonts w:ascii="Times New Roman" w:hAnsi="Times New Roman" w:cs="Times New Roman"/>
          <w:sz w:val="30"/>
          <w:szCs w:val="30"/>
        </w:rPr>
        <w:t>а,</w:t>
      </w:r>
      <w:r w:rsidRPr="00A90863">
        <w:rPr>
          <w:rFonts w:ascii="Times New Roman" w:hAnsi="Times New Roman" w:cs="Times New Roman"/>
          <w:sz w:val="30"/>
          <w:szCs w:val="30"/>
        </w:rPr>
        <w:t xml:space="preserve"> нецелесообразна</w:t>
      </w:r>
      <w:r w:rsidR="00036305" w:rsidRPr="00A90863">
        <w:rPr>
          <w:rFonts w:ascii="Times New Roman" w:hAnsi="Times New Roman" w:cs="Times New Roman"/>
          <w:sz w:val="30"/>
          <w:szCs w:val="30"/>
        </w:rPr>
        <w:t>.</w:t>
      </w:r>
    </w:p>
    <w:p w14:paraId="17A2C144" w14:textId="77777777" w:rsidR="00644201" w:rsidRDefault="0027790D" w:rsidP="00F35581">
      <w:pPr>
        <w:pStyle w:val="affff1"/>
        <w:jc w:val="center"/>
        <w:sectPr w:rsidR="00644201" w:rsidSect="004A19FF">
          <w:headerReference w:type="default" r:id="rId8"/>
          <w:pgSz w:w="11906" w:h="16838"/>
          <w:pgMar w:top="1134" w:right="851" w:bottom="1134" w:left="1701" w:header="567" w:footer="709" w:gutter="0"/>
          <w:pgNumType w:start="1"/>
          <w:cols w:space="708"/>
          <w:titlePg/>
          <w:docGrid w:linePitch="360"/>
        </w:sectPr>
      </w:pPr>
      <w:r w:rsidRPr="00A90863">
        <w:t>_</w:t>
      </w:r>
      <w:r w:rsidR="0036116F" w:rsidRPr="00A90863">
        <w:t>__</w:t>
      </w:r>
      <w:r w:rsidRPr="00A90863">
        <w:t>__</w:t>
      </w:r>
      <w:r w:rsidR="0036116F" w:rsidRPr="00A90863">
        <w:t>__</w:t>
      </w:r>
      <w:r w:rsidRPr="00A90863">
        <w:t>__</w:t>
      </w:r>
      <w:r w:rsidR="0036116F" w:rsidRPr="00A90863">
        <w:t>_</w:t>
      </w:r>
      <w:r w:rsidRPr="00A90863">
        <w:t>___</w:t>
      </w:r>
      <w:r w:rsidR="0036116F" w:rsidRPr="00A90863">
        <w:t>____</w:t>
      </w:r>
    </w:p>
    <w:p w14:paraId="39799F30" w14:textId="77777777" w:rsidR="00A41883" w:rsidRDefault="00A41883" w:rsidP="00A41883">
      <w:pPr>
        <w:pStyle w:val="3"/>
        <w:spacing w:before="360" w:after="360"/>
        <w:jc w:val="right"/>
        <w:rPr>
          <w:color w:val="auto"/>
        </w:rPr>
      </w:pPr>
      <w:bookmarkStart w:id="0" w:name="SUB100300"/>
      <w:bookmarkStart w:id="1" w:name="SUB100400"/>
      <w:bookmarkStart w:id="2" w:name="SUB100500"/>
      <w:bookmarkEnd w:id="0"/>
      <w:bookmarkEnd w:id="1"/>
      <w:bookmarkEnd w:id="2"/>
      <w:r>
        <w:rPr>
          <w:color w:val="auto"/>
        </w:rPr>
        <w:lastRenderedPageBreak/>
        <w:t>Приложение № 1</w:t>
      </w:r>
    </w:p>
    <w:p w14:paraId="09DCC2BE" w14:textId="77777777" w:rsidR="00A41883" w:rsidRDefault="00A41883" w:rsidP="00A41883">
      <w:pPr>
        <w:spacing w:after="0" w:line="240" w:lineRule="auto"/>
        <w:jc w:val="center"/>
        <w:rPr>
          <w:rFonts w:ascii="Times New Roman" w:hAnsi="Times New Roman" w:cs="Times New Roman"/>
          <w:b/>
          <w:caps/>
          <w:sz w:val="30"/>
          <w:szCs w:val="30"/>
        </w:rPr>
      </w:pPr>
      <w:r>
        <w:rPr>
          <w:rFonts w:ascii="Times New Roman" w:hAnsi="Times New Roman" w:cs="Times New Roman"/>
          <w:b/>
          <w:caps/>
          <w:sz w:val="30"/>
          <w:szCs w:val="30"/>
        </w:rPr>
        <w:t xml:space="preserve">Перечень </w:t>
      </w:r>
    </w:p>
    <w:p w14:paraId="75279F61" w14:textId="77777777" w:rsidR="00A41883" w:rsidRDefault="00A41883" w:rsidP="00A41883">
      <w:pPr>
        <w:spacing w:after="120" w:line="240" w:lineRule="auto"/>
        <w:jc w:val="center"/>
        <w:rPr>
          <w:rFonts w:ascii="Times New Roman" w:hAnsi="Times New Roman" w:cs="Times New Roman"/>
          <w:b/>
          <w:sz w:val="30"/>
          <w:szCs w:val="30"/>
        </w:rPr>
      </w:pPr>
      <w:r>
        <w:rPr>
          <w:rFonts w:ascii="Times New Roman" w:hAnsi="Times New Roman" w:cs="Times New Roman"/>
          <w:b/>
          <w:sz w:val="30"/>
          <w:szCs w:val="30"/>
        </w:rPr>
        <w:t>общих процессов, в которых предполагается использование справочника</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113" w:type="dxa"/>
          <w:bottom w:w="85" w:type="dxa"/>
          <w:right w:w="113" w:type="dxa"/>
        </w:tblCellMar>
        <w:tblLook w:val="04A0" w:firstRow="1" w:lastRow="0" w:firstColumn="1" w:lastColumn="0" w:noHBand="0" w:noVBand="1"/>
      </w:tblPr>
      <w:tblGrid>
        <w:gridCol w:w="710"/>
        <w:gridCol w:w="1275"/>
        <w:gridCol w:w="3196"/>
        <w:gridCol w:w="1598"/>
        <w:gridCol w:w="1953"/>
        <w:gridCol w:w="2995"/>
        <w:gridCol w:w="3122"/>
      </w:tblGrid>
      <w:tr w:rsidR="00466BF5" w14:paraId="41B09599" w14:textId="03A56702" w:rsidTr="00466BF5">
        <w:trPr>
          <w:trHeight w:val="276"/>
          <w:tblHeader/>
        </w:trPr>
        <w:tc>
          <w:tcPr>
            <w:tcW w:w="710" w:type="dxa"/>
            <w:vMerge w:val="restart"/>
            <w:tcBorders>
              <w:top w:val="single" w:sz="4" w:space="0" w:color="auto"/>
              <w:left w:val="single" w:sz="4" w:space="0" w:color="auto"/>
              <w:right w:val="single" w:sz="4" w:space="0" w:color="auto"/>
            </w:tcBorders>
          </w:tcPr>
          <w:p w14:paraId="4F395C81" w14:textId="77777777" w:rsidR="00466BF5" w:rsidRDefault="00466BF5" w:rsidP="00630BA4">
            <w:pPr>
              <w:spacing w:after="0" w:line="240" w:lineRule="auto"/>
              <w:jc w:val="center"/>
              <w:rPr>
                <w:rFonts w:ascii="Times New Roman" w:hAnsi="Times New Roman" w:cs="Times New Roman"/>
                <w:sz w:val="24"/>
                <w:szCs w:val="24"/>
                <w:lang w:eastAsia="en-US"/>
              </w:rPr>
            </w:pPr>
            <w:r>
              <w:rPr>
                <w:rFonts w:ascii="Times New Roman" w:hAnsi="Times New Roman" w:cs="Times New Roman"/>
                <w:sz w:val="24"/>
                <w:szCs w:val="24"/>
                <w:lang w:eastAsia="en-US"/>
              </w:rPr>
              <w:t>№</w:t>
            </w:r>
          </w:p>
          <w:p w14:paraId="79825507" w14:textId="151B2FB4" w:rsidR="00466BF5" w:rsidRPr="00466BF5" w:rsidRDefault="00466BF5" w:rsidP="00630BA4">
            <w:pPr>
              <w:spacing w:after="0" w:line="240" w:lineRule="auto"/>
              <w:jc w:val="center"/>
              <w:rPr>
                <w:rFonts w:ascii="Times New Roman" w:hAnsi="Times New Roman" w:cs="Times New Roman"/>
                <w:sz w:val="24"/>
                <w:szCs w:val="24"/>
                <w:lang w:eastAsia="en-US"/>
              </w:rPr>
            </w:pPr>
            <w:r>
              <w:rPr>
                <w:rFonts w:ascii="Times New Roman" w:hAnsi="Times New Roman" w:cs="Times New Roman"/>
                <w:sz w:val="24"/>
                <w:szCs w:val="24"/>
                <w:lang w:eastAsia="en-US"/>
              </w:rPr>
              <w:t>п/п</w:t>
            </w:r>
          </w:p>
        </w:tc>
        <w:tc>
          <w:tcPr>
            <w:tcW w:w="1275" w:type="dxa"/>
            <w:vMerge w:val="restart"/>
            <w:tcBorders>
              <w:top w:val="single" w:sz="4" w:space="0" w:color="auto"/>
              <w:left w:val="single" w:sz="4" w:space="0" w:color="auto"/>
              <w:right w:val="single" w:sz="4" w:space="0" w:color="auto"/>
            </w:tcBorders>
            <w:hideMark/>
          </w:tcPr>
          <w:p w14:paraId="0C1A3A76" w14:textId="456CC9B1" w:rsidR="00466BF5" w:rsidRPr="00630BA4" w:rsidRDefault="00466BF5" w:rsidP="00630BA4">
            <w:pPr>
              <w:spacing w:after="0" w:line="240" w:lineRule="auto"/>
              <w:jc w:val="center"/>
              <w:rPr>
                <w:rFonts w:ascii="Times New Roman" w:eastAsia="Times New Roman" w:hAnsi="Times New Roman" w:cs="Times New Roman"/>
                <w:sz w:val="24"/>
                <w:szCs w:val="24"/>
                <w:lang w:val="en-US" w:eastAsia="en-US"/>
              </w:rPr>
            </w:pPr>
            <w:r>
              <w:rPr>
                <w:rFonts w:ascii="Times New Roman" w:hAnsi="Times New Roman" w:cs="Times New Roman"/>
                <w:sz w:val="24"/>
                <w:szCs w:val="24"/>
                <w:lang w:eastAsia="en-US"/>
              </w:rPr>
              <w:t>№ общего процесса</w:t>
            </w:r>
            <w:r w:rsidRPr="00630BA4">
              <w:rPr>
                <w:rFonts w:ascii="Times New Roman" w:hAnsi="Times New Roman" w:cs="Times New Roman"/>
                <w:sz w:val="24"/>
                <w:szCs w:val="24"/>
                <w:vertAlign w:val="superscript"/>
                <w:lang w:val="en-US" w:eastAsia="en-US"/>
              </w:rPr>
              <w:t>1</w:t>
            </w:r>
          </w:p>
        </w:tc>
        <w:tc>
          <w:tcPr>
            <w:tcW w:w="3196" w:type="dxa"/>
            <w:vMerge w:val="restart"/>
            <w:tcBorders>
              <w:top w:val="single" w:sz="4" w:space="0" w:color="auto"/>
              <w:left w:val="single" w:sz="4" w:space="0" w:color="auto"/>
              <w:right w:val="single" w:sz="4" w:space="0" w:color="auto"/>
            </w:tcBorders>
            <w:tcMar>
              <w:top w:w="102" w:type="dxa"/>
              <w:left w:w="62" w:type="dxa"/>
              <w:bottom w:w="102" w:type="dxa"/>
              <w:right w:w="62" w:type="dxa"/>
            </w:tcMar>
            <w:hideMark/>
          </w:tcPr>
          <w:p w14:paraId="65417BD5" w14:textId="77777777" w:rsidR="00466BF5" w:rsidRPr="00946F90" w:rsidRDefault="00466BF5" w:rsidP="00A41883">
            <w:pPr>
              <w:spacing w:after="0" w:line="240" w:lineRule="auto"/>
              <w:jc w:val="center"/>
              <w:rPr>
                <w:rFonts w:ascii="Times New Roman" w:hAnsi="Times New Roman" w:cs="Times New Roman"/>
                <w:sz w:val="24"/>
                <w:szCs w:val="24"/>
                <w:lang w:eastAsia="en-US"/>
              </w:rPr>
            </w:pPr>
            <w:r w:rsidRPr="00946F90">
              <w:rPr>
                <w:rFonts w:ascii="Times New Roman" w:hAnsi="Times New Roman" w:cs="Times New Roman"/>
                <w:sz w:val="24"/>
                <w:szCs w:val="24"/>
                <w:lang w:eastAsia="en-US"/>
              </w:rPr>
              <w:t xml:space="preserve">Наименование </w:t>
            </w:r>
            <w:r>
              <w:rPr>
                <w:rFonts w:ascii="Times New Roman" w:hAnsi="Times New Roman" w:cs="Times New Roman"/>
                <w:sz w:val="24"/>
                <w:szCs w:val="24"/>
                <w:lang w:eastAsia="en-US"/>
              </w:rPr>
              <w:t>общего процесса</w:t>
            </w:r>
          </w:p>
        </w:tc>
        <w:tc>
          <w:tcPr>
            <w:tcW w:w="0" w:type="auto"/>
            <w:vMerge w:val="restart"/>
            <w:tcBorders>
              <w:top w:val="single" w:sz="4" w:space="0" w:color="auto"/>
              <w:left w:val="single" w:sz="4" w:space="0" w:color="auto"/>
              <w:right w:val="single" w:sz="4" w:space="0" w:color="auto"/>
            </w:tcBorders>
          </w:tcPr>
          <w:p w14:paraId="1C3898B6" w14:textId="597A6256" w:rsidR="00466BF5" w:rsidRPr="00630BA4" w:rsidRDefault="00466BF5" w:rsidP="003E1A4A">
            <w:pPr>
              <w:spacing w:after="0" w:line="240" w:lineRule="auto"/>
              <w:jc w:val="center"/>
              <w:rPr>
                <w:rFonts w:ascii="Times New Roman" w:hAnsi="Times New Roman" w:cs="Times New Roman"/>
                <w:sz w:val="24"/>
                <w:szCs w:val="24"/>
                <w:lang w:val="en-US" w:eastAsia="en-US"/>
              </w:rPr>
            </w:pPr>
            <w:r>
              <w:rPr>
                <w:rFonts w:ascii="Times New Roman" w:hAnsi="Times New Roman" w:cs="Times New Roman"/>
                <w:sz w:val="24"/>
                <w:szCs w:val="24"/>
                <w:lang w:eastAsia="en-US"/>
              </w:rPr>
              <w:t>Решение Коллегии Комиссии</w:t>
            </w:r>
            <w:r w:rsidRPr="00630BA4">
              <w:rPr>
                <w:rFonts w:ascii="Times New Roman" w:hAnsi="Times New Roman" w:cs="Times New Roman"/>
                <w:sz w:val="24"/>
                <w:szCs w:val="24"/>
                <w:vertAlign w:val="superscript"/>
                <w:lang w:val="en-US" w:eastAsia="en-US"/>
              </w:rPr>
              <w:t>2</w:t>
            </w:r>
          </w:p>
        </w:tc>
        <w:tc>
          <w:tcPr>
            <w:tcW w:w="0" w:type="auto"/>
            <w:vMerge w:val="restart"/>
            <w:tcBorders>
              <w:top w:val="single" w:sz="4" w:space="0" w:color="auto"/>
              <w:left w:val="single" w:sz="4" w:space="0" w:color="auto"/>
              <w:right w:val="single" w:sz="4" w:space="0" w:color="auto"/>
            </w:tcBorders>
          </w:tcPr>
          <w:p w14:paraId="42473B09" w14:textId="1722798F" w:rsidR="00466BF5" w:rsidRPr="00722576" w:rsidRDefault="00466BF5" w:rsidP="00630BA4">
            <w:pPr>
              <w:spacing w:after="0" w:line="240" w:lineRule="auto"/>
              <w:jc w:val="center"/>
              <w:rPr>
                <w:rFonts w:ascii="Times New Roman" w:hAnsi="Times New Roman" w:cs="Times New Roman"/>
                <w:sz w:val="24"/>
                <w:szCs w:val="24"/>
                <w:lang w:eastAsia="en-US"/>
              </w:rPr>
            </w:pPr>
            <w:r>
              <w:rPr>
                <w:rFonts w:ascii="Times New Roman" w:hAnsi="Times New Roman" w:cs="Times New Roman"/>
                <w:sz w:val="24"/>
                <w:szCs w:val="24"/>
                <w:lang w:eastAsia="en-US"/>
              </w:rPr>
              <w:t>Возможные значения «Код вида адреса»</w:t>
            </w:r>
            <w:r w:rsidRPr="00722576">
              <w:rPr>
                <w:rFonts w:ascii="Times New Roman" w:hAnsi="Times New Roman" w:cs="Times New Roman"/>
                <w:sz w:val="24"/>
                <w:szCs w:val="24"/>
                <w:vertAlign w:val="superscript"/>
                <w:lang w:eastAsia="en-US"/>
              </w:rPr>
              <w:t>3</w:t>
            </w:r>
          </w:p>
        </w:tc>
        <w:tc>
          <w:tcPr>
            <w:tcW w:w="0" w:type="auto"/>
            <w:gridSpan w:val="2"/>
            <w:tcBorders>
              <w:top w:val="single" w:sz="4" w:space="0" w:color="auto"/>
              <w:left w:val="single" w:sz="4" w:space="0" w:color="auto"/>
              <w:right w:val="single" w:sz="4" w:space="0" w:color="auto"/>
            </w:tcBorders>
          </w:tcPr>
          <w:p w14:paraId="7B6D6069" w14:textId="16E20DF2" w:rsidR="00466BF5" w:rsidRDefault="00466BF5" w:rsidP="00CB2BC9">
            <w:pPr>
              <w:spacing w:after="0" w:line="240" w:lineRule="auto"/>
              <w:jc w:val="center"/>
              <w:rPr>
                <w:rFonts w:ascii="Times New Roman" w:hAnsi="Times New Roman" w:cs="Times New Roman"/>
                <w:sz w:val="24"/>
                <w:szCs w:val="24"/>
                <w:lang w:eastAsia="en-US"/>
              </w:rPr>
            </w:pPr>
            <w:r>
              <w:rPr>
                <w:rFonts w:ascii="Times New Roman" w:hAnsi="Times New Roman" w:cs="Times New Roman"/>
                <w:sz w:val="24"/>
                <w:szCs w:val="24"/>
                <w:lang w:eastAsia="en-US"/>
              </w:rPr>
              <w:t>Виды адреса, упоминаемые в актах, входящих в право Союза</w:t>
            </w:r>
          </w:p>
        </w:tc>
      </w:tr>
      <w:tr w:rsidR="00466BF5" w14:paraId="7540F38C" w14:textId="2E188E30" w:rsidTr="00466BF5">
        <w:trPr>
          <w:trHeight w:val="276"/>
          <w:tblHeader/>
        </w:trPr>
        <w:tc>
          <w:tcPr>
            <w:tcW w:w="710" w:type="dxa"/>
            <w:vMerge/>
            <w:tcBorders>
              <w:left w:val="single" w:sz="4" w:space="0" w:color="auto"/>
              <w:bottom w:val="single" w:sz="4" w:space="0" w:color="auto"/>
              <w:right w:val="single" w:sz="4" w:space="0" w:color="auto"/>
            </w:tcBorders>
          </w:tcPr>
          <w:p w14:paraId="0E9A9BBA" w14:textId="77777777" w:rsidR="00466BF5" w:rsidRDefault="00466BF5" w:rsidP="00A41883">
            <w:pPr>
              <w:spacing w:after="0" w:line="240" w:lineRule="auto"/>
              <w:jc w:val="center"/>
              <w:rPr>
                <w:rFonts w:ascii="Times New Roman" w:hAnsi="Times New Roman" w:cs="Times New Roman"/>
                <w:sz w:val="24"/>
                <w:szCs w:val="24"/>
                <w:lang w:eastAsia="en-US"/>
              </w:rPr>
            </w:pPr>
          </w:p>
        </w:tc>
        <w:tc>
          <w:tcPr>
            <w:tcW w:w="1275" w:type="dxa"/>
            <w:vMerge/>
            <w:tcBorders>
              <w:left w:val="single" w:sz="4" w:space="0" w:color="auto"/>
              <w:bottom w:val="single" w:sz="4" w:space="0" w:color="auto"/>
              <w:right w:val="single" w:sz="4" w:space="0" w:color="auto"/>
            </w:tcBorders>
          </w:tcPr>
          <w:p w14:paraId="2E67D371" w14:textId="1804E38F" w:rsidR="00466BF5" w:rsidRDefault="00466BF5" w:rsidP="00A41883">
            <w:pPr>
              <w:spacing w:after="0" w:line="240" w:lineRule="auto"/>
              <w:jc w:val="center"/>
              <w:rPr>
                <w:rFonts w:ascii="Times New Roman" w:hAnsi="Times New Roman" w:cs="Times New Roman"/>
                <w:sz w:val="24"/>
                <w:szCs w:val="24"/>
                <w:lang w:eastAsia="en-US"/>
              </w:rPr>
            </w:pPr>
          </w:p>
        </w:tc>
        <w:tc>
          <w:tcPr>
            <w:tcW w:w="3196" w:type="dxa"/>
            <w:vMerge/>
            <w:tcBorders>
              <w:left w:val="single" w:sz="4" w:space="0" w:color="auto"/>
              <w:bottom w:val="single" w:sz="4" w:space="0" w:color="auto"/>
              <w:right w:val="single" w:sz="4" w:space="0" w:color="auto"/>
            </w:tcBorders>
            <w:tcMar>
              <w:top w:w="102" w:type="dxa"/>
              <w:left w:w="62" w:type="dxa"/>
              <w:bottom w:w="102" w:type="dxa"/>
              <w:right w:w="62" w:type="dxa"/>
            </w:tcMar>
          </w:tcPr>
          <w:p w14:paraId="60276D1E" w14:textId="77777777" w:rsidR="00466BF5" w:rsidRPr="00946F90" w:rsidRDefault="00466BF5" w:rsidP="00A41883">
            <w:pPr>
              <w:spacing w:after="0" w:line="240" w:lineRule="auto"/>
              <w:jc w:val="center"/>
              <w:rPr>
                <w:rFonts w:ascii="Times New Roman" w:hAnsi="Times New Roman" w:cs="Times New Roman"/>
                <w:sz w:val="24"/>
                <w:szCs w:val="24"/>
                <w:lang w:eastAsia="en-US"/>
              </w:rPr>
            </w:pPr>
          </w:p>
        </w:tc>
        <w:tc>
          <w:tcPr>
            <w:tcW w:w="0" w:type="auto"/>
            <w:vMerge/>
            <w:tcBorders>
              <w:left w:val="single" w:sz="4" w:space="0" w:color="auto"/>
              <w:bottom w:val="single" w:sz="4" w:space="0" w:color="auto"/>
              <w:right w:val="single" w:sz="4" w:space="0" w:color="auto"/>
            </w:tcBorders>
          </w:tcPr>
          <w:p w14:paraId="6391F448" w14:textId="77777777" w:rsidR="00466BF5" w:rsidRDefault="00466BF5" w:rsidP="00A41883">
            <w:pPr>
              <w:spacing w:after="0" w:line="240" w:lineRule="auto"/>
              <w:jc w:val="center"/>
              <w:rPr>
                <w:rFonts w:ascii="Times New Roman" w:hAnsi="Times New Roman" w:cs="Times New Roman"/>
                <w:sz w:val="24"/>
                <w:szCs w:val="24"/>
                <w:lang w:eastAsia="en-US"/>
              </w:rPr>
            </w:pPr>
          </w:p>
        </w:tc>
        <w:tc>
          <w:tcPr>
            <w:tcW w:w="0" w:type="auto"/>
            <w:vMerge/>
            <w:tcBorders>
              <w:left w:val="single" w:sz="4" w:space="0" w:color="auto"/>
              <w:bottom w:val="single" w:sz="4" w:space="0" w:color="auto"/>
              <w:right w:val="single" w:sz="4" w:space="0" w:color="auto"/>
            </w:tcBorders>
          </w:tcPr>
          <w:p w14:paraId="71556CEF" w14:textId="77777777" w:rsidR="00466BF5" w:rsidRDefault="00466BF5" w:rsidP="00A41883">
            <w:pPr>
              <w:spacing w:after="0" w:line="240" w:lineRule="auto"/>
              <w:jc w:val="center"/>
              <w:rPr>
                <w:rFonts w:ascii="Times New Roman" w:hAnsi="Times New Roman" w:cs="Times New Roman"/>
                <w:sz w:val="24"/>
                <w:szCs w:val="24"/>
                <w:lang w:eastAsia="en-US"/>
              </w:rPr>
            </w:pPr>
          </w:p>
        </w:tc>
        <w:tc>
          <w:tcPr>
            <w:tcW w:w="0" w:type="auto"/>
            <w:tcBorders>
              <w:left w:val="single" w:sz="4" w:space="0" w:color="auto"/>
              <w:bottom w:val="single" w:sz="4" w:space="0" w:color="auto"/>
              <w:right w:val="single" w:sz="4" w:space="0" w:color="auto"/>
            </w:tcBorders>
          </w:tcPr>
          <w:p w14:paraId="60114E85" w14:textId="76F23392" w:rsidR="00466BF5" w:rsidRPr="00630BA4" w:rsidRDefault="00466BF5" w:rsidP="00630BA4">
            <w:pPr>
              <w:spacing w:after="0" w:line="240" w:lineRule="auto"/>
              <w:jc w:val="center"/>
              <w:rPr>
                <w:rFonts w:ascii="Times New Roman" w:hAnsi="Times New Roman" w:cs="Times New Roman"/>
                <w:sz w:val="24"/>
                <w:szCs w:val="24"/>
                <w:lang w:val="en-US" w:eastAsia="en-US"/>
              </w:rPr>
            </w:pPr>
            <w:r>
              <w:rPr>
                <w:rFonts w:ascii="Times New Roman" w:hAnsi="Times New Roman" w:cs="Times New Roman"/>
                <w:sz w:val="24"/>
                <w:szCs w:val="24"/>
                <w:lang w:eastAsia="en-US"/>
              </w:rPr>
              <w:t>Виды адреса</w:t>
            </w:r>
            <w:r w:rsidRPr="00630BA4">
              <w:rPr>
                <w:rFonts w:ascii="Times New Roman" w:hAnsi="Times New Roman" w:cs="Times New Roman"/>
                <w:sz w:val="24"/>
                <w:szCs w:val="24"/>
                <w:vertAlign w:val="superscript"/>
                <w:lang w:val="en-US" w:eastAsia="en-US"/>
              </w:rPr>
              <w:t>4</w:t>
            </w:r>
          </w:p>
        </w:tc>
        <w:tc>
          <w:tcPr>
            <w:tcW w:w="0" w:type="auto"/>
            <w:tcBorders>
              <w:left w:val="single" w:sz="4" w:space="0" w:color="auto"/>
              <w:bottom w:val="single" w:sz="4" w:space="0" w:color="auto"/>
              <w:right w:val="single" w:sz="4" w:space="0" w:color="auto"/>
            </w:tcBorders>
          </w:tcPr>
          <w:p w14:paraId="7F138C98" w14:textId="38449A68" w:rsidR="00466BF5" w:rsidRDefault="00466BF5" w:rsidP="003E1A4A">
            <w:pPr>
              <w:spacing w:after="0" w:line="240" w:lineRule="auto"/>
              <w:jc w:val="center"/>
              <w:rPr>
                <w:rFonts w:ascii="Times New Roman" w:hAnsi="Times New Roman" w:cs="Times New Roman"/>
                <w:sz w:val="24"/>
                <w:szCs w:val="24"/>
                <w:lang w:eastAsia="en-US"/>
              </w:rPr>
            </w:pPr>
            <w:r>
              <w:rPr>
                <w:rFonts w:ascii="Times New Roman" w:hAnsi="Times New Roman" w:cs="Times New Roman"/>
                <w:sz w:val="24"/>
                <w:szCs w:val="24"/>
                <w:lang w:eastAsia="en-US"/>
              </w:rPr>
              <w:t>Реквизиты актов</w:t>
            </w:r>
            <w:r w:rsidRPr="003113B5">
              <w:rPr>
                <w:rFonts w:ascii="Times New Roman" w:hAnsi="Times New Roman" w:cs="Times New Roman"/>
                <w:sz w:val="24"/>
                <w:szCs w:val="24"/>
                <w:vertAlign w:val="superscript"/>
                <w:lang w:eastAsia="en-US"/>
              </w:rPr>
              <w:t>5</w:t>
            </w:r>
          </w:p>
        </w:tc>
      </w:tr>
      <w:tr w:rsidR="00466BF5" w14:paraId="340473DE" w14:textId="2C059629" w:rsidTr="00466BF5">
        <w:tc>
          <w:tcPr>
            <w:tcW w:w="710" w:type="dxa"/>
            <w:tcBorders>
              <w:top w:val="single" w:sz="4" w:space="0" w:color="auto"/>
              <w:left w:val="single" w:sz="4" w:space="0" w:color="auto"/>
              <w:bottom w:val="single" w:sz="4" w:space="0" w:color="auto"/>
              <w:right w:val="single" w:sz="4" w:space="0" w:color="auto"/>
            </w:tcBorders>
          </w:tcPr>
          <w:p w14:paraId="3E2BE6A5"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7CC4342" w14:textId="5C54D994" w:rsidR="00466BF5" w:rsidRPr="00F0151E" w:rsidRDefault="00466BF5" w:rsidP="00A41883">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11</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23D2F7D" w14:textId="51F3BC10" w:rsidR="00466BF5" w:rsidRPr="00F0151E" w:rsidRDefault="00466BF5" w:rsidP="00A41883">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и использование классификаторов, используемых для заполнения таможенных деклараций</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053B990" w14:textId="4E582A40" w:rsidR="00466BF5" w:rsidRPr="00F0151E" w:rsidRDefault="00466BF5" w:rsidP="00FE3D8A">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sz w:val="24"/>
                <w:szCs w:val="24"/>
              </w:rPr>
              <w:t>от 19</w:t>
            </w:r>
            <w:r>
              <w:rPr>
                <w:rFonts w:ascii="Times New Roman" w:hAnsi="Times New Roman" w:cs="Times New Roman"/>
                <w:sz w:val="24"/>
                <w:szCs w:val="24"/>
              </w:rPr>
              <w:t>.01</w:t>
            </w:r>
            <w:r w:rsidRPr="00F0151E">
              <w:rPr>
                <w:rFonts w:ascii="Times New Roman" w:hAnsi="Times New Roman" w:cs="Times New Roman"/>
                <w:sz w:val="24"/>
                <w:szCs w:val="24"/>
              </w:rPr>
              <w:t>2016 №</w:t>
            </w:r>
            <w:r>
              <w:rPr>
                <w:rFonts w:ascii="Times New Roman" w:hAnsi="Times New Roman" w:cs="Times New Roman"/>
                <w:sz w:val="24"/>
                <w:szCs w:val="24"/>
              </w:rPr>
              <w:t> </w:t>
            </w:r>
            <w:r w:rsidRPr="00F0151E">
              <w:rPr>
                <w:rFonts w:ascii="Times New Roman" w:hAnsi="Times New Roman" w:cs="Times New Roman"/>
                <w:sz w:val="24"/>
                <w:szCs w:val="24"/>
              </w:rPr>
              <w:t xml:space="preserve">5 </w:t>
            </w:r>
            <w:r>
              <w:rPr>
                <w:rFonts w:ascii="Times New Roman" w:hAnsi="Times New Roman" w:cs="Times New Roman"/>
                <w:sz w:val="24"/>
                <w:szCs w:val="24"/>
              </w:rPr>
              <w:br/>
            </w:r>
            <w:r w:rsidRPr="00F0151E">
              <w:rPr>
                <w:rFonts w:ascii="Times New Roman" w:hAnsi="Times New Roman" w:cs="Times New Roman"/>
                <w:sz w:val="24"/>
                <w:szCs w:val="24"/>
              </w:rPr>
              <w:t>(в ред</w:t>
            </w:r>
            <w:r>
              <w:rPr>
                <w:rFonts w:ascii="Times New Roman" w:hAnsi="Times New Roman" w:cs="Times New Roman"/>
                <w:sz w:val="24"/>
                <w:szCs w:val="24"/>
              </w:rPr>
              <w:t xml:space="preserve">. </w:t>
            </w:r>
            <w:r w:rsidRPr="00F0151E">
              <w:rPr>
                <w:rFonts w:ascii="Times New Roman" w:hAnsi="Times New Roman" w:cs="Times New Roman"/>
                <w:sz w:val="24"/>
                <w:szCs w:val="24"/>
              </w:rPr>
              <w:t xml:space="preserve">от </w:t>
            </w:r>
            <w:r>
              <w:rPr>
                <w:rFonts w:ascii="Times New Roman" w:hAnsi="Times New Roman" w:cs="Times New Roman"/>
                <w:sz w:val="24"/>
                <w:szCs w:val="24"/>
              </w:rPr>
              <w:t>0</w:t>
            </w:r>
            <w:r w:rsidRPr="00F0151E">
              <w:rPr>
                <w:rFonts w:ascii="Times New Roman" w:hAnsi="Times New Roman" w:cs="Times New Roman"/>
                <w:sz w:val="24"/>
                <w:szCs w:val="24"/>
              </w:rPr>
              <w:t>6</w:t>
            </w:r>
            <w:r>
              <w:rPr>
                <w:rFonts w:ascii="Times New Roman" w:hAnsi="Times New Roman" w:cs="Times New Roman"/>
                <w:sz w:val="24"/>
                <w:szCs w:val="24"/>
              </w:rPr>
              <w:t>.04.</w:t>
            </w:r>
            <w:r w:rsidRPr="00F0151E">
              <w:rPr>
                <w:rFonts w:ascii="Times New Roman" w:hAnsi="Times New Roman" w:cs="Times New Roman"/>
                <w:sz w:val="24"/>
                <w:szCs w:val="24"/>
              </w:rPr>
              <w:t>2021 №</w:t>
            </w:r>
            <w:r>
              <w:rPr>
                <w:rFonts w:ascii="Times New Roman" w:hAnsi="Times New Roman" w:cs="Times New Roman"/>
                <w:sz w:val="24"/>
                <w:szCs w:val="24"/>
              </w:rPr>
              <w:t> </w:t>
            </w:r>
            <w:r w:rsidRPr="00F0151E">
              <w:rPr>
                <w:rFonts w:ascii="Times New Roman" w:hAnsi="Times New Roman" w:cs="Times New Roman"/>
                <w:sz w:val="24"/>
                <w:szCs w:val="24"/>
              </w:rPr>
              <w:t>40)</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702730B" w14:textId="77777777" w:rsidR="00466BF5" w:rsidRPr="00F0151E" w:rsidRDefault="00466BF5" w:rsidP="00A41883">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3D360F68" w14:textId="2661C4AD" w:rsidR="00466BF5" w:rsidRDefault="00466BF5" w:rsidP="00A4188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нет</w:t>
            </w:r>
          </w:p>
        </w:tc>
        <w:tc>
          <w:tcPr>
            <w:tcW w:w="0" w:type="auto"/>
            <w:tcBorders>
              <w:top w:val="single" w:sz="4" w:space="0" w:color="auto"/>
              <w:left w:val="single" w:sz="4" w:space="0" w:color="auto"/>
              <w:bottom w:val="single" w:sz="4" w:space="0" w:color="auto"/>
              <w:right w:val="single" w:sz="4" w:space="0" w:color="auto"/>
            </w:tcBorders>
          </w:tcPr>
          <w:p w14:paraId="6D5E6EF2" w14:textId="0CE92C6A" w:rsidR="00466BF5" w:rsidRDefault="00466BF5" w:rsidP="00880143">
            <w:pPr>
              <w:spacing w:after="0" w:line="240" w:lineRule="auto"/>
              <w:rPr>
                <w:rFonts w:ascii="Times New Roman" w:hAnsi="Times New Roman" w:cs="Times New Roman"/>
                <w:color w:val="000000"/>
                <w:sz w:val="24"/>
                <w:szCs w:val="24"/>
              </w:rPr>
            </w:pPr>
            <w:r w:rsidRPr="00A41883">
              <w:rPr>
                <w:rFonts w:ascii="Times New Roman" w:hAnsi="Times New Roman" w:cs="Times New Roman"/>
                <w:color w:val="000000"/>
                <w:sz w:val="24"/>
                <w:szCs w:val="24"/>
              </w:rPr>
              <w:t>Решение Комиссии Таможенного союза</w:t>
            </w:r>
            <w:r>
              <w:rPr>
                <w:rFonts w:ascii="Times New Roman" w:hAnsi="Times New Roman" w:cs="Times New Roman"/>
                <w:color w:val="000000"/>
                <w:sz w:val="24"/>
                <w:szCs w:val="24"/>
              </w:rPr>
              <w:t xml:space="preserve"> (далее – КТС)</w:t>
            </w:r>
            <w:r w:rsidRPr="00A41883">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A41883">
              <w:rPr>
                <w:rFonts w:ascii="Times New Roman" w:hAnsi="Times New Roman" w:cs="Times New Roman"/>
                <w:color w:val="000000"/>
                <w:sz w:val="24"/>
                <w:szCs w:val="24"/>
              </w:rPr>
              <w:t>20</w:t>
            </w:r>
            <w:r>
              <w:rPr>
                <w:rFonts w:ascii="Times New Roman" w:hAnsi="Times New Roman" w:cs="Times New Roman"/>
                <w:color w:val="000000"/>
                <w:sz w:val="24"/>
                <w:szCs w:val="24"/>
              </w:rPr>
              <w:t>.09.</w:t>
            </w:r>
            <w:r w:rsidRPr="00A41883">
              <w:rPr>
                <w:rFonts w:ascii="Times New Roman" w:hAnsi="Times New Roman" w:cs="Times New Roman"/>
                <w:color w:val="000000"/>
                <w:sz w:val="24"/>
                <w:szCs w:val="24"/>
              </w:rPr>
              <w:t xml:space="preserve">2010 </w:t>
            </w:r>
            <w:r>
              <w:rPr>
                <w:rFonts w:ascii="Times New Roman" w:hAnsi="Times New Roman" w:cs="Times New Roman"/>
                <w:color w:val="000000"/>
                <w:sz w:val="24"/>
                <w:szCs w:val="24"/>
              </w:rPr>
              <w:t>№ </w:t>
            </w:r>
            <w:r w:rsidRPr="00A41883">
              <w:rPr>
                <w:rFonts w:ascii="Times New Roman" w:hAnsi="Times New Roman" w:cs="Times New Roman"/>
                <w:color w:val="000000"/>
                <w:sz w:val="24"/>
                <w:szCs w:val="24"/>
              </w:rPr>
              <w:t>378</w:t>
            </w:r>
          </w:p>
        </w:tc>
      </w:tr>
      <w:tr w:rsidR="00466BF5" w14:paraId="1CDDC3E5" w14:textId="5AD321C3" w:rsidTr="00466BF5">
        <w:tc>
          <w:tcPr>
            <w:tcW w:w="710" w:type="dxa"/>
            <w:tcBorders>
              <w:top w:val="single" w:sz="4" w:space="0" w:color="auto"/>
              <w:left w:val="single" w:sz="4" w:space="0" w:color="auto"/>
              <w:bottom w:val="single" w:sz="4" w:space="0" w:color="auto"/>
              <w:right w:val="single" w:sz="4" w:space="0" w:color="auto"/>
            </w:tcBorders>
          </w:tcPr>
          <w:p w14:paraId="5FA39EEC"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9DDE3B1" w14:textId="353C26A7" w:rsidR="00466BF5" w:rsidRPr="00F0151E" w:rsidRDefault="00466BF5" w:rsidP="00A41883">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12_1</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074C130" w14:textId="57913629" w:rsidR="00466BF5" w:rsidRPr="00F0151E" w:rsidRDefault="00466BF5" w:rsidP="00A41883">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и использование общего реестра уполномоченных экономических операторов</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A2417A4" w14:textId="349F33BE" w:rsidR="00466BF5" w:rsidRPr="00F0151E" w:rsidRDefault="00466BF5" w:rsidP="00FE3D8A">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19</w:t>
            </w:r>
            <w:r>
              <w:rPr>
                <w:rFonts w:ascii="Times New Roman" w:hAnsi="Times New Roman" w:cs="Times New Roman"/>
                <w:color w:val="000000"/>
                <w:sz w:val="24"/>
                <w:szCs w:val="24"/>
              </w:rPr>
              <w:t>.03.</w:t>
            </w:r>
            <w:r w:rsidRPr="00F0151E">
              <w:rPr>
                <w:rFonts w:ascii="Times New Roman" w:hAnsi="Times New Roman" w:cs="Times New Roman"/>
                <w:color w:val="000000"/>
                <w:sz w:val="24"/>
                <w:szCs w:val="24"/>
              </w:rPr>
              <w:t>2019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37</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5ABDA2D" w14:textId="041152A7" w:rsidR="00466BF5" w:rsidRPr="00F0151E" w:rsidRDefault="00466BF5" w:rsidP="00A41883">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 xml:space="preserve"> адрес регистрации (места нахождения);</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фактический адрес</w:t>
            </w:r>
          </w:p>
        </w:tc>
        <w:tc>
          <w:tcPr>
            <w:tcW w:w="0" w:type="auto"/>
            <w:tcBorders>
              <w:top w:val="single" w:sz="4" w:space="0" w:color="auto"/>
              <w:left w:val="single" w:sz="4" w:space="0" w:color="auto"/>
              <w:bottom w:val="single" w:sz="4" w:space="0" w:color="auto"/>
              <w:right w:val="single" w:sz="4" w:space="0" w:color="auto"/>
            </w:tcBorders>
          </w:tcPr>
          <w:p w14:paraId="55190F36" w14:textId="37FB42F6" w:rsidR="00466BF5" w:rsidRDefault="00466BF5" w:rsidP="00BD217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место нахождения; фактический адрес</w:t>
            </w:r>
          </w:p>
        </w:tc>
        <w:tc>
          <w:tcPr>
            <w:tcW w:w="0" w:type="auto"/>
            <w:tcBorders>
              <w:top w:val="single" w:sz="4" w:space="0" w:color="auto"/>
              <w:left w:val="single" w:sz="4" w:space="0" w:color="auto"/>
              <w:bottom w:val="single" w:sz="4" w:space="0" w:color="auto"/>
              <w:right w:val="single" w:sz="4" w:space="0" w:color="auto"/>
            </w:tcBorders>
          </w:tcPr>
          <w:p w14:paraId="70C32CC0" w14:textId="5551CAC6" w:rsidR="00466BF5" w:rsidRDefault="00466BF5" w:rsidP="0088014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ешения Коллегии Комиссии от </w:t>
            </w:r>
            <w:r w:rsidRPr="00FE3D8A">
              <w:rPr>
                <w:rFonts w:ascii="Times New Roman" w:hAnsi="Times New Roman" w:cs="Times New Roman"/>
                <w:color w:val="000000"/>
                <w:sz w:val="24"/>
                <w:szCs w:val="24"/>
              </w:rPr>
              <w:t>19</w:t>
            </w:r>
            <w:r>
              <w:rPr>
                <w:rFonts w:ascii="Times New Roman" w:hAnsi="Times New Roman" w:cs="Times New Roman"/>
                <w:color w:val="000000"/>
                <w:sz w:val="24"/>
                <w:szCs w:val="24"/>
              </w:rPr>
              <w:t>.12.</w:t>
            </w:r>
            <w:r w:rsidRPr="00FE3D8A">
              <w:rPr>
                <w:rFonts w:ascii="Times New Roman" w:hAnsi="Times New Roman" w:cs="Times New Roman"/>
                <w:color w:val="000000"/>
                <w:sz w:val="24"/>
                <w:szCs w:val="24"/>
              </w:rPr>
              <w:t xml:space="preserve">2017 </w:t>
            </w:r>
            <w:r>
              <w:rPr>
                <w:rFonts w:ascii="Times New Roman" w:hAnsi="Times New Roman" w:cs="Times New Roman"/>
                <w:color w:val="000000"/>
                <w:sz w:val="24"/>
                <w:szCs w:val="24"/>
              </w:rPr>
              <w:t>№ 186,</w:t>
            </w:r>
            <w:r w:rsidRPr="00FE3D8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w:t>
            </w:r>
            <w:r w:rsidRPr="00FE3D8A">
              <w:rPr>
                <w:rFonts w:ascii="Times New Roman" w:hAnsi="Times New Roman" w:cs="Times New Roman"/>
                <w:color w:val="000000"/>
                <w:sz w:val="24"/>
                <w:szCs w:val="24"/>
              </w:rPr>
              <w:t>187</w:t>
            </w:r>
          </w:p>
        </w:tc>
      </w:tr>
      <w:tr w:rsidR="00466BF5" w14:paraId="55AFE7BF" w14:textId="0A98A5B5" w:rsidTr="00466BF5">
        <w:tc>
          <w:tcPr>
            <w:tcW w:w="710" w:type="dxa"/>
            <w:tcBorders>
              <w:top w:val="single" w:sz="4" w:space="0" w:color="auto"/>
              <w:left w:val="single" w:sz="4" w:space="0" w:color="auto"/>
              <w:bottom w:val="single" w:sz="4" w:space="0" w:color="auto"/>
              <w:right w:val="single" w:sz="4" w:space="0" w:color="auto"/>
            </w:tcBorders>
          </w:tcPr>
          <w:p w14:paraId="68F681AF"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2B0EFFA" w14:textId="23149DCD" w:rsidR="00466BF5" w:rsidRPr="00F0151E" w:rsidRDefault="00466BF5" w:rsidP="00A41883">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14</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8F2FDBF" w14:textId="1CCB775F" w:rsidR="00466BF5" w:rsidRPr="00F0151E" w:rsidRDefault="00466BF5" w:rsidP="00A41883">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Обеспечение обмена сведениями между таможенными органами государств – членов Евразийского </w:t>
            </w:r>
            <w:r w:rsidRPr="00F0151E">
              <w:rPr>
                <w:rFonts w:ascii="Times New Roman" w:hAnsi="Times New Roman" w:cs="Times New Roman"/>
                <w:color w:val="000000"/>
                <w:sz w:val="24"/>
                <w:szCs w:val="24"/>
              </w:rPr>
              <w:lastRenderedPageBreak/>
              <w:t xml:space="preserve">экономического союза в процессе контроля и подтверждения фактического вывоза товаров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за пределы таможенной территории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CFD5D81" w14:textId="4108B230" w:rsidR="00466BF5" w:rsidRPr="00F0151E" w:rsidRDefault="00466BF5" w:rsidP="00FD25A9">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sz w:val="24"/>
                <w:szCs w:val="24"/>
              </w:rPr>
              <w:lastRenderedPageBreak/>
              <w:t>от 21</w:t>
            </w:r>
            <w:r>
              <w:rPr>
                <w:rFonts w:ascii="Times New Roman" w:hAnsi="Times New Roman" w:cs="Times New Roman"/>
                <w:sz w:val="24"/>
                <w:szCs w:val="24"/>
              </w:rPr>
              <w:t>.08.</w:t>
            </w:r>
            <w:r w:rsidRPr="00F0151E">
              <w:rPr>
                <w:rFonts w:ascii="Times New Roman" w:hAnsi="Times New Roman" w:cs="Times New Roman"/>
                <w:sz w:val="24"/>
                <w:szCs w:val="24"/>
              </w:rPr>
              <w:t>2018 №</w:t>
            </w:r>
            <w:r>
              <w:rPr>
                <w:rFonts w:ascii="Times New Roman" w:hAnsi="Times New Roman" w:cs="Times New Roman"/>
                <w:sz w:val="24"/>
                <w:szCs w:val="24"/>
              </w:rPr>
              <w:t> </w:t>
            </w:r>
            <w:r w:rsidRPr="00F0151E">
              <w:rPr>
                <w:rFonts w:ascii="Times New Roman" w:hAnsi="Times New Roman" w:cs="Times New Roman"/>
                <w:sz w:val="24"/>
                <w:szCs w:val="24"/>
              </w:rPr>
              <w:t>128 (в ред</w:t>
            </w:r>
            <w:r>
              <w:rPr>
                <w:rFonts w:ascii="Times New Roman" w:hAnsi="Times New Roman" w:cs="Times New Roman"/>
                <w:sz w:val="24"/>
                <w:szCs w:val="24"/>
              </w:rPr>
              <w:t>.</w:t>
            </w:r>
            <w:r w:rsidRPr="00F0151E">
              <w:rPr>
                <w:rFonts w:ascii="Times New Roman" w:hAnsi="Times New Roman" w:cs="Times New Roman"/>
                <w:sz w:val="24"/>
                <w:szCs w:val="24"/>
              </w:rPr>
              <w:t xml:space="preserve"> </w:t>
            </w:r>
            <w:r>
              <w:rPr>
                <w:rFonts w:ascii="Times New Roman" w:hAnsi="Times New Roman" w:cs="Times New Roman"/>
                <w:sz w:val="24"/>
                <w:szCs w:val="24"/>
              </w:rPr>
              <w:t>о</w:t>
            </w:r>
            <w:r w:rsidRPr="00F0151E">
              <w:rPr>
                <w:rFonts w:ascii="Times New Roman" w:hAnsi="Times New Roman" w:cs="Times New Roman"/>
                <w:sz w:val="24"/>
                <w:szCs w:val="24"/>
              </w:rPr>
              <w:t>т</w:t>
            </w:r>
            <w:r>
              <w:rPr>
                <w:rFonts w:ascii="Times New Roman" w:hAnsi="Times New Roman" w:cs="Times New Roman"/>
                <w:sz w:val="24"/>
                <w:szCs w:val="24"/>
              </w:rPr>
              <w:t> </w:t>
            </w:r>
            <w:r w:rsidRPr="00F0151E">
              <w:rPr>
                <w:rFonts w:ascii="Times New Roman" w:hAnsi="Times New Roman" w:cs="Times New Roman"/>
                <w:sz w:val="24"/>
                <w:szCs w:val="24"/>
              </w:rPr>
              <w:t>19</w:t>
            </w:r>
            <w:r>
              <w:rPr>
                <w:rFonts w:ascii="Times New Roman" w:hAnsi="Times New Roman" w:cs="Times New Roman"/>
                <w:sz w:val="24"/>
                <w:szCs w:val="24"/>
              </w:rPr>
              <w:t>.01.</w:t>
            </w:r>
            <w:r w:rsidRPr="00F0151E">
              <w:rPr>
                <w:rFonts w:ascii="Times New Roman" w:hAnsi="Times New Roman" w:cs="Times New Roman"/>
                <w:sz w:val="24"/>
                <w:szCs w:val="24"/>
              </w:rPr>
              <w:t>2021 №</w:t>
            </w:r>
            <w:r>
              <w:rPr>
                <w:rFonts w:ascii="Times New Roman" w:hAnsi="Times New Roman" w:cs="Times New Roman"/>
                <w:sz w:val="24"/>
                <w:szCs w:val="24"/>
              </w:rPr>
              <w:t> </w:t>
            </w:r>
            <w:r w:rsidRPr="00F0151E">
              <w:rPr>
                <w:rFonts w:ascii="Times New Roman" w:hAnsi="Times New Roman" w:cs="Times New Roman"/>
                <w:sz w:val="24"/>
                <w:szCs w:val="24"/>
              </w:rPr>
              <w:t>8)</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F91BE5" w14:textId="77777777" w:rsidR="00466BF5" w:rsidRPr="00F0151E" w:rsidRDefault="00466BF5" w:rsidP="00A41883">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 xml:space="preserve">явно не указаны, использование справочника обусловлено описанием </w:t>
            </w:r>
            <w:r>
              <w:rPr>
                <w:rFonts w:ascii="Times New Roman" w:hAnsi="Times New Roman" w:cs="Times New Roman"/>
                <w:color w:val="000000"/>
                <w:sz w:val="24"/>
                <w:szCs w:val="24"/>
              </w:rPr>
              <w:lastRenderedPageBreak/>
              <w:t>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0FC9A7F9" w14:textId="62D4DFE4" w:rsidR="00466BF5" w:rsidRDefault="00466BF5" w:rsidP="00A4188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нет</w:t>
            </w:r>
          </w:p>
        </w:tc>
        <w:tc>
          <w:tcPr>
            <w:tcW w:w="0" w:type="auto"/>
            <w:tcBorders>
              <w:top w:val="single" w:sz="4" w:space="0" w:color="auto"/>
              <w:left w:val="single" w:sz="4" w:space="0" w:color="auto"/>
              <w:bottom w:val="single" w:sz="4" w:space="0" w:color="auto"/>
              <w:right w:val="single" w:sz="4" w:space="0" w:color="auto"/>
            </w:tcBorders>
          </w:tcPr>
          <w:p w14:paraId="1D19D038" w14:textId="44B0E529" w:rsidR="00466BF5" w:rsidRDefault="00466BF5" w:rsidP="0088014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ешения Коллегии Комиссии от 0</w:t>
            </w:r>
            <w:r w:rsidRPr="00296EB7">
              <w:rPr>
                <w:rFonts w:ascii="Times New Roman" w:hAnsi="Times New Roman" w:cs="Times New Roman"/>
                <w:color w:val="000000"/>
                <w:sz w:val="24"/>
                <w:szCs w:val="24"/>
              </w:rPr>
              <w:t>7</w:t>
            </w:r>
            <w:r>
              <w:rPr>
                <w:rFonts w:ascii="Times New Roman" w:hAnsi="Times New Roman" w:cs="Times New Roman"/>
                <w:color w:val="000000"/>
                <w:sz w:val="24"/>
                <w:szCs w:val="24"/>
              </w:rPr>
              <w:t>.11.</w:t>
            </w:r>
            <w:r w:rsidRPr="00296EB7">
              <w:rPr>
                <w:rFonts w:ascii="Times New Roman" w:hAnsi="Times New Roman" w:cs="Times New Roman"/>
                <w:color w:val="000000"/>
                <w:sz w:val="24"/>
                <w:szCs w:val="24"/>
              </w:rPr>
              <w:t xml:space="preserve">2017 </w:t>
            </w:r>
            <w:r>
              <w:rPr>
                <w:rFonts w:ascii="Times New Roman" w:hAnsi="Times New Roman" w:cs="Times New Roman"/>
                <w:color w:val="000000"/>
                <w:sz w:val="24"/>
                <w:szCs w:val="24"/>
              </w:rPr>
              <w:t>№ </w:t>
            </w:r>
            <w:r w:rsidRPr="00296EB7">
              <w:rPr>
                <w:rFonts w:ascii="Times New Roman" w:hAnsi="Times New Roman" w:cs="Times New Roman"/>
                <w:color w:val="000000"/>
                <w:sz w:val="24"/>
                <w:szCs w:val="24"/>
              </w:rPr>
              <w:t>134</w:t>
            </w:r>
            <w:r>
              <w:rPr>
                <w:rFonts w:ascii="Times New Roman" w:hAnsi="Times New Roman" w:cs="Times New Roman"/>
                <w:color w:val="000000"/>
                <w:sz w:val="24"/>
                <w:szCs w:val="24"/>
              </w:rPr>
              <w:t>, от 0</w:t>
            </w:r>
            <w:r w:rsidRPr="00296EB7">
              <w:rPr>
                <w:rFonts w:ascii="Times New Roman" w:hAnsi="Times New Roman" w:cs="Times New Roman"/>
                <w:color w:val="000000"/>
                <w:sz w:val="24"/>
                <w:szCs w:val="24"/>
              </w:rPr>
              <w:t>7</w:t>
            </w:r>
            <w:r>
              <w:rPr>
                <w:rFonts w:ascii="Times New Roman" w:hAnsi="Times New Roman" w:cs="Times New Roman"/>
                <w:color w:val="000000"/>
                <w:sz w:val="24"/>
                <w:szCs w:val="24"/>
              </w:rPr>
              <w:t>.02.</w:t>
            </w:r>
            <w:r w:rsidRPr="00296EB7">
              <w:rPr>
                <w:rFonts w:ascii="Times New Roman" w:hAnsi="Times New Roman" w:cs="Times New Roman"/>
                <w:color w:val="000000"/>
                <w:sz w:val="24"/>
                <w:szCs w:val="24"/>
              </w:rPr>
              <w:t xml:space="preserve">2018 </w:t>
            </w:r>
            <w:r>
              <w:rPr>
                <w:rFonts w:ascii="Times New Roman" w:hAnsi="Times New Roman" w:cs="Times New Roman"/>
                <w:color w:val="000000"/>
                <w:sz w:val="24"/>
                <w:szCs w:val="24"/>
              </w:rPr>
              <w:t>№ 25</w:t>
            </w:r>
          </w:p>
        </w:tc>
      </w:tr>
      <w:tr w:rsidR="00466BF5" w14:paraId="64DC893D" w14:textId="0255C86B" w:rsidTr="00466BF5">
        <w:tc>
          <w:tcPr>
            <w:tcW w:w="710" w:type="dxa"/>
            <w:tcBorders>
              <w:top w:val="single" w:sz="4" w:space="0" w:color="auto"/>
              <w:left w:val="single" w:sz="4" w:space="0" w:color="auto"/>
              <w:bottom w:val="single" w:sz="4" w:space="0" w:color="auto"/>
              <w:right w:val="single" w:sz="4" w:space="0" w:color="auto"/>
            </w:tcBorders>
          </w:tcPr>
          <w:p w14:paraId="6EBD1814"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85A7622" w14:textId="53DA09F7" w:rsidR="00466BF5" w:rsidRPr="00F0151E" w:rsidRDefault="00466BF5" w:rsidP="00230D74">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15</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172D7D6" w14:textId="6B711049" w:rsidR="00466BF5" w:rsidRPr="00F0151E" w:rsidRDefault="00466BF5" w:rsidP="00230D74">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Обеспечение обмена сведениями между таможенными органами государств – членов Евразийского экономического союза в процессе учета и контроля временно ввезенных на территорию государства – члена Евразийского экономического союза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и временно вывезенных с такой территории транспортных с</w:t>
            </w:r>
            <w:r>
              <w:rPr>
                <w:rFonts w:ascii="Times New Roman" w:hAnsi="Times New Roman" w:cs="Times New Roman"/>
                <w:color w:val="000000"/>
                <w:sz w:val="24"/>
                <w:szCs w:val="24"/>
              </w:rPr>
              <w:t>редств международной перевозки</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DCEEC48" w14:textId="7CF1DFDF" w:rsidR="00466BF5" w:rsidRPr="00F0151E" w:rsidRDefault="00466BF5" w:rsidP="00FD25A9">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 xml:space="preserve">от </w:t>
            </w:r>
            <w:r>
              <w:rPr>
                <w:rFonts w:ascii="Times New Roman" w:hAnsi="Times New Roman" w:cs="Times New Roman"/>
                <w:color w:val="000000"/>
                <w:sz w:val="24"/>
                <w:szCs w:val="24"/>
              </w:rPr>
              <w:t>0</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02.</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6</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64B6132" w14:textId="77777777" w:rsidR="00466BF5" w:rsidRPr="00F0151E" w:rsidRDefault="00466BF5" w:rsidP="00230D74">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4675A39E" w14:textId="15AB1647" w:rsidR="00466BF5" w:rsidRDefault="00466BF5" w:rsidP="00230D7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нет</w:t>
            </w:r>
          </w:p>
        </w:tc>
        <w:tc>
          <w:tcPr>
            <w:tcW w:w="0" w:type="auto"/>
            <w:tcBorders>
              <w:top w:val="single" w:sz="4" w:space="0" w:color="auto"/>
              <w:left w:val="single" w:sz="4" w:space="0" w:color="auto"/>
              <w:bottom w:val="single" w:sz="4" w:space="0" w:color="auto"/>
              <w:right w:val="single" w:sz="4" w:space="0" w:color="auto"/>
            </w:tcBorders>
          </w:tcPr>
          <w:p w14:paraId="2FF65CB5" w14:textId="4768E41A" w:rsidR="00466BF5" w:rsidRDefault="00466BF5" w:rsidP="00880143">
            <w:pPr>
              <w:spacing w:after="0" w:line="240" w:lineRule="auto"/>
              <w:rPr>
                <w:rFonts w:ascii="Times New Roman" w:hAnsi="Times New Roman" w:cs="Times New Roman"/>
                <w:color w:val="000000"/>
                <w:sz w:val="24"/>
                <w:szCs w:val="24"/>
              </w:rPr>
            </w:pPr>
            <w:r w:rsidRPr="00D6611C">
              <w:rPr>
                <w:rFonts w:ascii="Times New Roman" w:hAnsi="Times New Roman" w:cs="Times New Roman"/>
                <w:color w:val="000000"/>
                <w:sz w:val="24"/>
                <w:szCs w:val="24"/>
              </w:rPr>
              <w:t>Решение КТ</w:t>
            </w:r>
            <w:r>
              <w:rPr>
                <w:rFonts w:ascii="Times New Roman" w:hAnsi="Times New Roman" w:cs="Times New Roman"/>
                <w:color w:val="000000"/>
                <w:sz w:val="24"/>
                <w:szCs w:val="24"/>
              </w:rPr>
              <w:t>С</w:t>
            </w:r>
            <w:r w:rsidRPr="00D6611C">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D6611C">
              <w:rPr>
                <w:rFonts w:ascii="Times New Roman" w:hAnsi="Times New Roman" w:cs="Times New Roman"/>
                <w:color w:val="000000"/>
                <w:sz w:val="24"/>
                <w:szCs w:val="24"/>
              </w:rPr>
              <w:t>18</w:t>
            </w:r>
            <w:r>
              <w:rPr>
                <w:rFonts w:ascii="Times New Roman" w:hAnsi="Times New Roman" w:cs="Times New Roman"/>
                <w:color w:val="000000"/>
                <w:sz w:val="24"/>
                <w:szCs w:val="24"/>
              </w:rPr>
              <w:t>.11.</w:t>
            </w:r>
            <w:r w:rsidRPr="00D6611C">
              <w:rPr>
                <w:rFonts w:ascii="Times New Roman" w:hAnsi="Times New Roman" w:cs="Times New Roman"/>
                <w:color w:val="000000"/>
                <w:sz w:val="24"/>
                <w:szCs w:val="24"/>
              </w:rPr>
              <w:t xml:space="preserve">2010 </w:t>
            </w:r>
            <w:r>
              <w:rPr>
                <w:rFonts w:ascii="Times New Roman" w:hAnsi="Times New Roman" w:cs="Times New Roman"/>
                <w:color w:val="000000"/>
                <w:sz w:val="24"/>
                <w:szCs w:val="24"/>
              </w:rPr>
              <w:t>№ </w:t>
            </w:r>
            <w:r w:rsidRPr="00D6611C">
              <w:rPr>
                <w:rFonts w:ascii="Times New Roman" w:hAnsi="Times New Roman" w:cs="Times New Roman"/>
                <w:color w:val="000000"/>
                <w:sz w:val="24"/>
                <w:szCs w:val="24"/>
              </w:rPr>
              <w:t>511</w:t>
            </w:r>
          </w:p>
        </w:tc>
      </w:tr>
      <w:tr w:rsidR="00466BF5" w14:paraId="5BF87A90" w14:textId="194F4933" w:rsidTr="00466BF5">
        <w:tc>
          <w:tcPr>
            <w:tcW w:w="710" w:type="dxa"/>
            <w:tcBorders>
              <w:top w:val="single" w:sz="4" w:space="0" w:color="auto"/>
              <w:left w:val="single" w:sz="4" w:space="0" w:color="auto"/>
              <w:bottom w:val="single" w:sz="4" w:space="0" w:color="auto"/>
              <w:right w:val="single" w:sz="4" w:space="0" w:color="auto"/>
            </w:tcBorders>
          </w:tcPr>
          <w:p w14:paraId="414692F7"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B89CD56" w14:textId="67519ED1" w:rsidR="00466BF5" w:rsidRPr="00F0151E" w:rsidRDefault="00466BF5" w:rsidP="00230D74">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16</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09756D2" w14:textId="3FEF0C70" w:rsidR="00466BF5" w:rsidRPr="00F0151E" w:rsidRDefault="00466BF5" w:rsidP="00230D74">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Обеспечение обмена информацией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 xml:space="preserve">в отношении транспортных средств, временно ввозимых </w:t>
            </w:r>
            <w:r w:rsidRPr="00F0151E">
              <w:rPr>
                <w:rFonts w:ascii="Times New Roman" w:hAnsi="Times New Roman" w:cs="Times New Roman"/>
                <w:color w:val="000000"/>
                <w:sz w:val="24"/>
                <w:szCs w:val="24"/>
              </w:rPr>
              <w:lastRenderedPageBreak/>
              <w:t>на таможенную территорию Евразийского экономического союза физическими лицами для личного пользования, между таможенными органами государств – члено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8EABCC8" w14:textId="050FDA66" w:rsidR="00466BF5" w:rsidRPr="00F0151E" w:rsidRDefault="00466BF5" w:rsidP="00FD25A9">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lastRenderedPageBreak/>
              <w:t>от 28</w:t>
            </w:r>
            <w:r>
              <w:rPr>
                <w:rFonts w:ascii="Times New Roman" w:hAnsi="Times New Roman" w:cs="Times New Roman"/>
                <w:color w:val="000000"/>
                <w:sz w:val="24"/>
                <w:szCs w:val="24"/>
              </w:rPr>
              <w:t>.09.</w:t>
            </w:r>
            <w:r w:rsidRPr="00F0151E">
              <w:rPr>
                <w:rFonts w:ascii="Times New Roman" w:hAnsi="Times New Roman" w:cs="Times New Roman"/>
                <w:color w:val="000000"/>
                <w:sz w:val="24"/>
                <w:szCs w:val="24"/>
              </w:rPr>
              <w:t>2021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31</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05946A8" w14:textId="77777777" w:rsidR="00466BF5" w:rsidRPr="00F0151E" w:rsidRDefault="00466BF5" w:rsidP="00230D74">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 xml:space="preserve">явно не указаны, использование справочника обусловлено </w:t>
            </w:r>
            <w:r>
              <w:rPr>
                <w:rFonts w:ascii="Times New Roman" w:hAnsi="Times New Roman" w:cs="Times New Roman"/>
                <w:color w:val="000000"/>
                <w:sz w:val="24"/>
                <w:szCs w:val="24"/>
              </w:rPr>
              <w:lastRenderedPageBreak/>
              <w:t>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2AE7B05C" w14:textId="69F09653" w:rsidR="00466BF5" w:rsidRDefault="00466BF5" w:rsidP="00230D7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Ф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 xml:space="preserve">ИП: </w:t>
            </w:r>
            <w:r w:rsidRPr="00D925B4">
              <w:rPr>
                <w:rFonts w:ascii="Times New Roman" w:hAnsi="Times New Roman" w:cs="Times New Roman"/>
                <w:color w:val="000000"/>
                <w:sz w:val="24"/>
                <w:szCs w:val="24"/>
              </w:rPr>
              <w:t>адрес места жительства (регистрации)</w:t>
            </w:r>
            <w:r>
              <w:rPr>
                <w:rFonts w:ascii="Times New Roman" w:hAnsi="Times New Roman" w:cs="Times New Roman"/>
                <w:color w:val="000000"/>
                <w:sz w:val="24"/>
                <w:szCs w:val="24"/>
              </w:rPr>
              <w:t>;</w:t>
            </w:r>
          </w:p>
          <w:p w14:paraId="728B95DD" w14:textId="03E94198" w:rsidR="00466BF5" w:rsidRDefault="00466BF5" w:rsidP="00D925B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ФЛ: </w:t>
            </w:r>
            <w:r w:rsidRPr="00D925B4">
              <w:rPr>
                <w:rFonts w:ascii="Times New Roman" w:hAnsi="Times New Roman" w:cs="Times New Roman"/>
                <w:color w:val="000000"/>
                <w:sz w:val="24"/>
                <w:szCs w:val="24"/>
              </w:rPr>
              <w:t xml:space="preserve">адрес постоянного или временного </w:t>
            </w:r>
            <w:r w:rsidRPr="00D925B4">
              <w:rPr>
                <w:rFonts w:ascii="Times New Roman" w:hAnsi="Times New Roman" w:cs="Times New Roman"/>
                <w:color w:val="000000"/>
                <w:sz w:val="24"/>
                <w:szCs w:val="24"/>
              </w:rPr>
              <w:lastRenderedPageBreak/>
              <w:t>проживания (пребывания) и (или) иного места, установленного законодательством государств</w:t>
            </w:r>
            <w:r>
              <w:rPr>
                <w:rFonts w:ascii="Times New Roman" w:hAnsi="Times New Roman" w:cs="Times New Roman"/>
                <w:color w:val="000000"/>
                <w:sz w:val="24"/>
                <w:szCs w:val="24"/>
              </w:rPr>
              <w:t>-</w:t>
            </w:r>
            <w:r w:rsidRPr="00D925B4">
              <w:rPr>
                <w:rFonts w:ascii="Times New Roman" w:hAnsi="Times New Roman" w:cs="Times New Roman"/>
                <w:color w:val="000000"/>
                <w:sz w:val="24"/>
                <w:szCs w:val="24"/>
              </w:rPr>
              <w:t>членов</w:t>
            </w:r>
            <w:r>
              <w:rPr>
                <w:rFonts w:ascii="Times New Roman" w:hAnsi="Times New Roman" w:cs="Times New Roman"/>
                <w:color w:val="000000"/>
                <w:sz w:val="24"/>
                <w:szCs w:val="24"/>
              </w:rPr>
              <w:t>;</w:t>
            </w:r>
          </w:p>
          <w:p w14:paraId="2D666CD5" w14:textId="61C4063B" w:rsidR="00466BF5" w:rsidRDefault="00466BF5" w:rsidP="007047B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место нахождения</w:t>
            </w:r>
          </w:p>
        </w:tc>
        <w:tc>
          <w:tcPr>
            <w:tcW w:w="0" w:type="auto"/>
            <w:tcBorders>
              <w:top w:val="single" w:sz="4" w:space="0" w:color="auto"/>
              <w:left w:val="single" w:sz="4" w:space="0" w:color="auto"/>
              <w:bottom w:val="single" w:sz="4" w:space="0" w:color="auto"/>
              <w:right w:val="single" w:sz="4" w:space="0" w:color="auto"/>
            </w:tcBorders>
          </w:tcPr>
          <w:p w14:paraId="11B7F1E9" w14:textId="294272FE" w:rsidR="00466BF5" w:rsidRDefault="00466BF5" w:rsidP="00880143">
            <w:pPr>
              <w:spacing w:after="0" w:line="240" w:lineRule="auto"/>
              <w:rPr>
                <w:rFonts w:ascii="Times New Roman" w:hAnsi="Times New Roman" w:cs="Times New Roman"/>
                <w:color w:val="000000"/>
                <w:sz w:val="24"/>
                <w:szCs w:val="24"/>
              </w:rPr>
            </w:pPr>
            <w:r w:rsidRPr="004B6D06">
              <w:rPr>
                <w:rFonts w:ascii="Times New Roman" w:hAnsi="Times New Roman" w:cs="Times New Roman"/>
                <w:color w:val="000000"/>
                <w:sz w:val="24"/>
                <w:szCs w:val="24"/>
              </w:rPr>
              <w:lastRenderedPageBreak/>
              <w:t xml:space="preserve">Решение </w:t>
            </w:r>
            <w:r>
              <w:rPr>
                <w:rFonts w:ascii="Times New Roman" w:hAnsi="Times New Roman" w:cs="Times New Roman"/>
                <w:color w:val="000000"/>
                <w:sz w:val="24"/>
                <w:szCs w:val="24"/>
              </w:rPr>
              <w:t>КТС</w:t>
            </w:r>
            <w:r w:rsidRPr="004B6D06">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4B6D06">
              <w:rPr>
                <w:rFonts w:ascii="Times New Roman" w:hAnsi="Times New Roman" w:cs="Times New Roman"/>
                <w:color w:val="000000"/>
                <w:sz w:val="24"/>
                <w:szCs w:val="24"/>
              </w:rPr>
              <w:t>18</w:t>
            </w:r>
            <w:r>
              <w:rPr>
                <w:rFonts w:ascii="Times New Roman" w:hAnsi="Times New Roman" w:cs="Times New Roman"/>
                <w:color w:val="000000"/>
                <w:sz w:val="24"/>
                <w:szCs w:val="24"/>
              </w:rPr>
              <w:t>.06.</w:t>
            </w:r>
            <w:r w:rsidRPr="004B6D06">
              <w:rPr>
                <w:rFonts w:ascii="Times New Roman" w:hAnsi="Times New Roman" w:cs="Times New Roman"/>
                <w:color w:val="000000"/>
                <w:sz w:val="24"/>
                <w:szCs w:val="24"/>
              </w:rPr>
              <w:t xml:space="preserve">2010 </w:t>
            </w:r>
            <w:r>
              <w:rPr>
                <w:rFonts w:ascii="Times New Roman" w:hAnsi="Times New Roman" w:cs="Times New Roman"/>
                <w:color w:val="000000"/>
                <w:sz w:val="24"/>
                <w:szCs w:val="24"/>
              </w:rPr>
              <w:t>№ </w:t>
            </w:r>
            <w:r w:rsidRPr="004B6D06">
              <w:rPr>
                <w:rFonts w:ascii="Times New Roman" w:hAnsi="Times New Roman" w:cs="Times New Roman"/>
                <w:color w:val="000000"/>
                <w:sz w:val="24"/>
                <w:szCs w:val="24"/>
              </w:rPr>
              <w:t>311</w:t>
            </w:r>
          </w:p>
        </w:tc>
      </w:tr>
      <w:tr w:rsidR="00466BF5" w14:paraId="0521C86C" w14:textId="58C83CF4" w:rsidTr="00466BF5">
        <w:tc>
          <w:tcPr>
            <w:tcW w:w="710" w:type="dxa"/>
            <w:tcBorders>
              <w:top w:val="single" w:sz="4" w:space="0" w:color="auto"/>
              <w:left w:val="single" w:sz="4" w:space="0" w:color="auto"/>
              <w:bottom w:val="single" w:sz="4" w:space="0" w:color="auto"/>
              <w:right w:val="single" w:sz="4" w:space="0" w:color="auto"/>
            </w:tcBorders>
          </w:tcPr>
          <w:p w14:paraId="297D5204"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682D6DA" w14:textId="4B80DBCE" w:rsidR="00466BF5" w:rsidRPr="00F0151E" w:rsidRDefault="00466BF5" w:rsidP="00230D74">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21</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47962A7" w14:textId="58526B45" w:rsidR="00466BF5" w:rsidRPr="00F0151E" w:rsidRDefault="00466BF5" w:rsidP="00230D74">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и использование единого таможенного реестра объектов интеллектуальной собственности государств – члено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FCA8B5D" w14:textId="3882DFBC" w:rsidR="00466BF5" w:rsidRPr="00F0151E" w:rsidRDefault="00466BF5" w:rsidP="00FD25A9">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 xml:space="preserve">от </w:t>
            </w:r>
            <w:r>
              <w:rPr>
                <w:rFonts w:ascii="Times New Roman" w:hAnsi="Times New Roman" w:cs="Times New Roman"/>
                <w:color w:val="000000"/>
                <w:sz w:val="24"/>
                <w:szCs w:val="24"/>
              </w:rPr>
              <w:t>0</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09.</w:t>
            </w:r>
            <w:r w:rsidRPr="00F0151E">
              <w:rPr>
                <w:rFonts w:ascii="Times New Roman" w:hAnsi="Times New Roman" w:cs="Times New Roman"/>
                <w:color w:val="000000"/>
                <w:sz w:val="24"/>
                <w:szCs w:val="24"/>
              </w:rPr>
              <w:t>2019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48</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85161CE" w14:textId="77777777" w:rsidR="00466BF5" w:rsidRPr="00F0151E" w:rsidRDefault="00466BF5" w:rsidP="00230D74">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 почтовый адрес</w:t>
            </w:r>
          </w:p>
        </w:tc>
        <w:tc>
          <w:tcPr>
            <w:tcW w:w="0" w:type="auto"/>
            <w:tcBorders>
              <w:top w:val="single" w:sz="4" w:space="0" w:color="auto"/>
              <w:left w:val="single" w:sz="4" w:space="0" w:color="auto"/>
              <w:bottom w:val="single" w:sz="4" w:space="0" w:color="auto"/>
              <w:right w:val="single" w:sz="4" w:space="0" w:color="auto"/>
            </w:tcBorders>
          </w:tcPr>
          <w:p w14:paraId="5105BAEB" w14:textId="64E48EAA" w:rsidR="00466BF5" w:rsidRDefault="00466BF5" w:rsidP="00230D7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3A308E">
              <w:rPr>
                <w:rFonts w:ascii="Times New Roman" w:hAnsi="Times New Roman" w:cs="Times New Roman"/>
                <w:color w:val="000000"/>
                <w:sz w:val="24"/>
                <w:szCs w:val="24"/>
              </w:rPr>
              <w:t>место нахождения (адрес юридического лица)</w:t>
            </w:r>
            <w:r>
              <w:rPr>
                <w:rFonts w:ascii="Times New Roman" w:hAnsi="Times New Roman" w:cs="Times New Roman"/>
                <w:color w:val="000000"/>
                <w:sz w:val="24"/>
                <w:szCs w:val="24"/>
              </w:rPr>
              <w:t>;</w:t>
            </w:r>
            <w:r w:rsidRPr="003A308E">
              <w:rPr>
                <w:rFonts w:ascii="Times New Roman" w:hAnsi="Times New Roman" w:cs="Times New Roman"/>
                <w:color w:val="000000"/>
                <w:sz w:val="24"/>
                <w:szCs w:val="24"/>
              </w:rPr>
              <w:t xml:space="preserve"> адрес для переписки</w:t>
            </w:r>
            <w:r>
              <w:rPr>
                <w:rFonts w:ascii="Times New Roman" w:hAnsi="Times New Roman" w:cs="Times New Roman"/>
                <w:color w:val="000000"/>
                <w:sz w:val="24"/>
                <w:szCs w:val="24"/>
              </w:rPr>
              <w:t>;</w:t>
            </w:r>
          </w:p>
          <w:p w14:paraId="7405F24F" w14:textId="047FE6F4" w:rsidR="00466BF5" w:rsidRDefault="00466BF5" w:rsidP="00BD217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ФЛ: </w:t>
            </w:r>
            <w:r w:rsidRPr="003A308E">
              <w:rPr>
                <w:rFonts w:ascii="Times New Roman" w:hAnsi="Times New Roman" w:cs="Times New Roman"/>
                <w:color w:val="000000"/>
                <w:sz w:val="24"/>
                <w:szCs w:val="24"/>
              </w:rPr>
              <w:t>адрес места жительства</w:t>
            </w:r>
            <w:r>
              <w:rPr>
                <w:rFonts w:ascii="Times New Roman" w:hAnsi="Times New Roman" w:cs="Times New Roman"/>
                <w:color w:val="000000"/>
                <w:sz w:val="24"/>
                <w:szCs w:val="24"/>
              </w:rPr>
              <w:t>; почтовый адрес (контактного лица)</w:t>
            </w:r>
          </w:p>
        </w:tc>
        <w:tc>
          <w:tcPr>
            <w:tcW w:w="0" w:type="auto"/>
            <w:tcBorders>
              <w:top w:val="single" w:sz="4" w:space="0" w:color="auto"/>
              <w:left w:val="single" w:sz="4" w:space="0" w:color="auto"/>
              <w:bottom w:val="single" w:sz="4" w:space="0" w:color="auto"/>
              <w:right w:val="single" w:sz="4" w:space="0" w:color="auto"/>
            </w:tcBorders>
          </w:tcPr>
          <w:p w14:paraId="14D73728" w14:textId="36A989FB" w:rsidR="00466BF5" w:rsidRDefault="00466BF5" w:rsidP="00224EB1">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ешение Коллегии Комиссии от 0</w:t>
            </w:r>
            <w:r w:rsidRPr="00224EB1">
              <w:rPr>
                <w:rFonts w:ascii="Times New Roman" w:hAnsi="Times New Roman" w:cs="Times New Roman"/>
                <w:color w:val="000000"/>
                <w:sz w:val="24"/>
                <w:szCs w:val="24"/>
              </w:rPr>
              <w:t>6</w:t>
            </w:r>
            <w:r>
              <w:rPr>
                <w:rFonts w:ascii="Times New Roman" w:hAnsi="Times New Roman" w:cs="Times New Roman"/>
                <w:color w:val="000000"/>
                <w:sz w:val="24"/>
                <w:szCs w:val="24"/>
              </w:rPr>
              <w:t>.03.</w:t>
            </w:r>
            <w:r w:rsidRPr="00224EB1">
              <w:rPr>
                <w:rFonts w:ascii="Times New Roman" w:hAnsi="Times New Roman" w:cs="Times New Roman"/>
                <w:color w:val="000000"/>
                <w:sz w:val="24"/>
                <w:szCs w:val="24"/>
              </w:rPr>
              <w:t xml:space="preserve">2018 </w:t>
            </w:r>
            <w:r>
              <w:rPr>
                <w:rFonts w:ascii="Times New Roman" w:hAnsi="Times New Roman" w:cs="Times New Roman"/>
                <w:color w:val="000000"/>
                <w:sz w:val="24"/>
                <w:szCs w:val="24"/>
              </w:rPr>
              <w:t>№ </w:t>
            </w:r>
            <w:r w:rsidRPr="00224EB1">
              <w:rPr>
                <w:rFonts w:ascii="Times New Roman" w:hAnsi="Times New Roman" w:cs="Times New Roman"/>
                <w:color w:val="000000"/>
                <w:sz w:val="24"/>
                <w:szCs w:val="24"/>
              </w:rPr>
              <w:t>35</w:t>
            </w:r>
          </w:p>
        </w:tc>
      </w:tr>
      <w:tr w:rsidR="00466BF5" w14:paraId="7929D016" w14:textId="77777777" w:rsidTr="00466BF5">
        <w:tc>
          <w:tcPr>
            <w:tcW w:w="710" w:type="dxa"/>
            <w:tcBorders>
              <w:top w:val="single" w:sz="4" w:space="0" w:color="auto"/>
              <w:left w:val="single" w:sz="4" w:space="0" w:color="auto"/>
              <w:bottom w:val="single" w:sz="4" w:space="0" w:color="auto"/>
              <w:right w:val="single" w:sz="4" w:space="0" w:color="auto"/>
            </w:tcBorders>
          </w:tcPr>
          <w:p w14:paraId="3424A19E"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EB17498" w14:textId="47C037AC"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8D2CCB3" w14:textId="69B69318" w:rsidR="00466BF5" w:rsidRPr="00F0151E" w:rsidRDefault="00466BF5" w:rsidP="001C570D">
            <w:pPr>
              <w:autoSpaceDE w:val="0"/>
              <w:autoSpaceDN w:val="0"/>
              <w:adjustRightInd w:val="0"/>
              <w:spacing w:after="0" w:line="240" w:lineRule="auto"/>
              <w:rPr>
                <w:rFonts w:ascii="Times New Roman" w:hAnsi="Times New Roman" w:cs="Times New Roman"/>
                <w:color w:val="000000"/>
                <w:sz w:val="24"/>
                <w:szCs w:val="24"/>
              </w:rPr>
            </w:pPr>
            <w:r>
              <w:rPr>
                <w:rFonts w:ascii="Times New Roman" w:eastAsiaTheme="minorHAnsi" w:hAnsi="Times New Roman" w:cs="Times New Roman"/>
                <w:sz w:val="24"/>
                <w:szCs w:val="24"/>
                <w:lang w:eastAsia="en-US"/>
              </w:rPr>
              <w:t>Регистрация, правовая охрана и использование наименований мест происхождения товаро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A03D4EE" w14:textId="0149F153" w:rsidR="00466BF5" w:rsidRPr="00F0151E" w:rsidRDefault="00466BF5" w:rsidP="001C570D">
            <w:pPr>
              <w:spacing w:after="0" w:line="240" w:lineRule="auto"/>
              <w:rPr>
                <w:rFonts w:ascii="Times New Roman" w:hAnsi="Times New Roman" w:cs="Times New Roman"/>
                <w:sz w:val="24"/>
                <w:szCs w:val="24"/>
              </w:rPr>
            </w:pPr>
            <w:r w:rsidRPr="00F0151E">
              <w:rPr>
                <w:rFonts w:ascii="Times New Roman" w:hAnsi="Times New Roman" w:cs="Times New Roman"/>
                <w:color w:val="000000"/>
                <w:sz w:val="24"/>
                <w:szCs w:val="24"/>
              </w:rPr>
              <w:t xml:space="preserve">от </w:t>
            </w:r>
            <w:r>
              <w:rPr>
                <w:rFonts w:ascii="Times New Roman" w:hAnsi="Times New Roman" w:cs="Times New Roman"/>
                <w:color w:val="000000"/>
                <w:sz w:val="24"/>
                <w:szCs w:val="24"/>
              </w:rPr>
              <w:t>30.07.</w:t>
            </w:r>
            <w:r w:rsidRPr="00F0151E">
              <w:rPr>
                <w:rFonts w:ascii="Times New Roman" w:hAnsi="Times New Roman" w:cs="Times New Roman"/>
                <w:color w:val="000000"/>
                <w:sz w:val="24"/>
                <w:szCs w:val="24"/>
              </w:rPr>
              <w:t>20</w:t>
            </w:r>
            <w:r>
              <w:rPr>
                <w:rFonts w:ascii="Times New Roman" w:hAnsi="Times New Roman" w:cs="Times New Roman"/>
                <w:color w:val="000000"/>
                <w:sz w:val="24"/>
                <w:szCs w:val="24"/>
              </w:rPr>
              <w:t>24</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87</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26A8F97" w14:textId="3C3F63E4" w:rsidR="00466BF5" w:rsidRDefault="00466BF5" w:rsidP="001C570D">
            <w:pPr>
              <w:autoSpaceDE w:val="0"/>
              <w:autoSpaceDN w:val="0"/>
              <w:adjustRightInd w:val="0"/>
              <w:spacing w:after="0" w:line="24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1» - адрес регистрации;</w:t>
            </w:r>
          </w:p>
          <w:p w14:paraId="3D13539F" w14:textId="66E7F61F" w:rsidR="00466BF5" w:rsidRDefault="00466BF5" w:rsidP="001C570D">
            <w:pPr>
              <w:autoSpaceDE w:val="0"/>
              <w:autoSpaceDN w:val="0"/>
              <w:adjustRightInd w:val="0"/>
              <w:spacing w:after="0" w:line="24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2» - фактический адрес (адрес места нахождения или места жительства);</w:t>
            </w:r>
          </w:p>
          <w:p w14:paraId="700C897F" w14:textId="0AEEB69C" w:rsidR="00466BF5" w:rsidRPr="00F0151E" w:rsidRDefault="00466BF5" w:rsidP="001C570D">
            <w:pPr>
              <w:autoSpaceDE w:val="0"/>
              <w:autoSpaceDN w:val="0"/>
              <w:adjustRightInd w:val="0"/>
              <w:spacing w:after="0" w:line="240" w:lineRule="auto"/>
              <w:rPr>
                <w:rFonts w:ascii="Times New Roman" w:hAnsi="Times New Roman" w:cs="Times New Roman"/>
                <w:color w:val="000000"/>
                <w:sz w:val="24"/>
                <w:szCs w:val="24"/>
              </w:rPr>
            </w:pPr>
            <w:r>
              <w:rPr>
                <w:rFonts w:ascii="Times New Roman" w:eastAsiaTheme="minorHAnsi" w:hAnsi="Times New Roman" w:cs="Times New Roman"/>
                <w:sz w:val="24"/>
                <w:szCs w:val="24"/>
                <w:lang w:eastAsia="en-US"/>
              </w:rPr>
              <w:lastRenderedPageBreak/>
              <w:t>«3» - почтовый адрес (адрес для ведения переписки)</w:t>
            </w:r>
          </w:p>
        </w:tc>
        <w:tc>
          <w:tcPr>
            <w:tcW w:w="0" w:type="auto"/>
            <w:tcBorders>
              <w:top w:val="single" w:sz="4" w:space="0" w:color="auto"/>
              <w:left w:val="single" w:sz="4" w:space="0" w:color="auto"/>
              <w:bottom w:val="single" w:sz="4" w:space="0" w:color="auto"/>
              <w:right w:val="single" w:sz="4" w:space="0" w:color="auto"/>
            </w:tcBorders>
          </w:tcPr>
          <w:p w14:paraId="35FEC77B" w14:textId="6BD9EA5C" w:rsidR="00466BF5" w:rsidRDefault="00466BF5" w:rsidP="001C570D">
            <w:pPr>
              <w:autoSpaceDE w:val="0"/>
              <w:autoSpaceDN w:val="0"/>
              <w:adjustRightInd w:val="0"/>
              <w:spacing w:after="0" w:line="240"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lastRenderedPageBreak/>
              <w:t>адрес патентного поверенного;</w:t>
            </w:r>
          </w:p>
          <w:p w14:paraId="388AD305" w14:textId="0A379014" w:rsidR="00466BF5" w:rsidRDefault="00466BF5" w:rsidP="001C570D">
            <w:pPr>
              <w:autoSpaceDE w:val="0"/>
              <w:autoSpaceDN w:val="0"/>
              <w:adjustRightInd w:val="0"/>
              <w:spacing w:after="0" w:line="240"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 xml:space="preserve">адрес места нахождения (места жительства) заявителя; </w:t>
            </w:r>
          </w:p>
          <w:p w14:paraId="71BE2825" w14:textId="40CE41A1" w:rsidR="00466BF5" w:rsidRDefault="00466BF5" w:rsidP="001C570D">
            <w:pPr>
              <w:autoSpaceDE w:val="0"/>
              <w:autoSpaceDN w:val="0"/>
              <w:adjustRightInd w:val="0"/>
              <w:spacing w:after="0" w:line="240"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адрес для ведения переписки на территории государства ведомства подачи;</w:t>
            </w:r>
          </w:p>
          <w:p w14:paraId="2C03C194" w14:textId="77777777" w:rsidR="00466BF5" w:rsidRDefault="00466BF5" w:rsidP="001C570D">
            <w:pPr>
              <w:spacing w:after="0" w:line="240" w:lineRule="auto"/>
              <w:rPr>
                <w:rFonts w:ascii="Times New Roman" w:hAnsi="Times New Roman" w:cs="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4BD59AA9" w14:textId="77777777" w:rsidR="00466BF5" w:rsidRDefault="00466BF5" w:rsidP="001C570D">
            <w:pPr>
              <w:autoSpaceDE w:val="0"/>
              <w:autoSpaceDN w:val="0"/>
              <w:adjustRightInd w:val="0"/>
              <w:spacing w:after="0" w:line="240" w:lineRule="auto"/>
              <w:jc w:val="both"/>
              <w:rPr>
                <w:rFonts w:ascii="Times New Roman" w:eastAsiaTheme="minorHAnsi" w:hAnsi="Times New Roman" w:cs="Times New Roman"/>
                <w:sz w:val="24"/>
                <w:szCs w:val="24"/>
                <w:lang w:eastAsia="en-US"/>
              </w:rPr>
            </w:pPr>
            <w:hyperlink r:id="rId9" w:history="1">
              <w:r>
                <w:rPr>
                  <w:rFonts w:ascii="Times New Roman" w:eastAsiaTheme="minorHAnsi" w:hAnsi="Times New Roman" w:cs="Times New Roman"/>
                  <w:color w:val="0000FF"/>
                  <w:sz w:val="24"/>
                  <w:szCs w:val="24"/>
                  <w:lang w:eastAsia="en-US"/>
                </w:rPr>
                <w:t>Договор</w:t>
              </w:r>
            </w:hyperlink>
            <w:r>
              <w:rPr>
                <w:rFonts w:ascii="Times New Roman" w:eastAsiaTheme="minorHAnsi" w:hAnsi="Times New Roman" w:cs="Times New Roman"/>
                <w:sz w:val="24"/>
                <w:szCs w:val="24"/>
                <w:lang w:eastAsia="en-US"/>
              </w:rPr>
              <w:t xml:space="preserve"> о товарных знаках, знаках обслуживания и наименованиях мест происхождения товаров Евразийского экономического союза от 3 февраля 2020 года</w:t>
            </w:r>
          </w:p>
          <w:p w14:paraId="272608BC" w14:textId="77777777" w:rsidR="00466BF5" w:rsidRDefault="00466BF5" w:rsidP="001C570D">
            <w:pPr>
              <w:spacing w:after="0" w:line="240" w:lineRule="auto"/>
              <w:rPr>
                <w:rFonts w:ascii="Times New Roman" w:hAnsi="Times New Roman" w:cs="Times New Roman"/>
                <w:color w:val="000000"/>
                <w:sz w:val="24"/>
                <w:szCs w:val="24"/>
              </w:rPr>
            </w:pPr>
          </w:p>
        </w:tc>
      </w:tr>
      <w:tr w:rsidR="00466BF5" w14:paraId="13D0E070" w14:textId="1F6BBD32" w:rsidTr="00466BF5">
        <w:tc>
          <w:tcPr>
            <w:tcW w:w="710" w:type="dxa"/>
            <w:tcBorders>
              <w:top w:val="single" w:sz="4" w:space="0" w:color="auto"/>
              <w:left w:val="single" w:sz="4" w:space="0" w:color="auto"/>
              <w:bottom w:val="single" w:sz="4" w:space="0" w:color="auto"/>
              <w:right w:val="single" w:sz="4" w:space="0" w:color="auto"/>
            </w:tcBorders>
          </w:tcPr>
          <w:p w14:paraId="7E4686DB"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C128DA1" w14:textId="7C5905F5"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26</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ED054BE" w14:textId="2C4DA76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и использование единого реестра зарегистрированных лекарственных средст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94FF595" w14:textId="5D2ADE71"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sz w:val="24"/>
                <w:szCs w:val="24"/>
              </w:rPr>
              <w:t>от 25</w:t>
            </w:r>
            <w:r>
              <w:rPr>
                <w:rFonts w:ascii="Times New Roman" w:hAnsi="Times New Roman" w:cs="Times New Roman"/>
                <w:sz w:val="24"/>
                <w:szCs w:val="24"/>
              </w:rPr>
              <w:t>.10.</w:t>
            </w:r>
            <w:r w:rsidRPr="00F0151E">
              <w:rPr>
                <w:rFonts w:ascii="Times New Roman" w:hAnsi="Times New Roman" w:cs="Times New Roman"/>
                <w:sz w:val="24"/>
                <w:szCs w:val="24"/>
              </w:rPr>
              <w:t>2016 №</w:t>
            </w:r>
            <w:r>
              <w:rPr>
                <w:rFonts w:ascii="Times New Roman" w:hAnsi="Times New Roman" w:cs="Times New Roman"/>
                <w:sz w:val="24"/>
                <w:szCs w:val="24"/>
              </w:rPr>
              <w:t> </w:t>
            </w:r>
            <w:r w:rsidRPr="00F0151E">
              <w:rPr>
                <w:rFonts w:ascii="Times New Roman" w:hAnsi="Times New Roman" w:cs="Times New Roman"/>
                <w:sz w:val="24"/>
                <w:szCs w:val="24"/>
              </w:rPr>
              <w:t>122 (в ред</w:t>
            </w:r>
            <w:r>
              <w:rPr>
                <w:rFonts w:ascii="Times New Roman" w:hAnsi="Times New Roman" w:cs="Times New Roman"/>
                <w:sz w:val="24"/>
                <w:szCs w:val="24"/>
              </w:rPr>
              <w:t xml:space="preserve">. </w:t>
            </w:r>
            <w:r w:rsidRPr="00F0151E">
              <w:rPr>
                <w:rFonts w:ascii="Times New Roman" w:hAnsi="Times New Roman" w:cs="Times New Roman"/>
                <w:sz w:val="24"/>
                <w:szCs w:val="24"/>
              </w:rPr>
              <w:t>от</w:t>
            </w:r>
            <w:r>
              <w:rPr>
                <w:rFonts w:ascii="Times New Roman" w:hAnsi="Times New Roman" w:cs="Times New Roman"/>
                <w:sz w:val="24"/>
                <w:szCs w:val="24"/>
              </w:rPr>
              <w:t> </w:t>
            </w:r>
            <w:r w:rsidRPr="00F0151E">
              <w:rPr>
                <w:rFonts w:ascii="Times New Roman" w:hAnsi="Times New Roman" w:cs="Times New Roman"/>
                <w:sz w:val="24"/>
                <w:szCs w:val="24"/>
              </w:rPr>
              <w:t>19</w:t>
            </w:r>
            <w:r>
              <w:rPr>
                <w:rFonts w:ascii="Times New Roman" w:hAnsi="Times New Roman" w:cs="Times New Roman"/>
                <w:sz w:val="24"/>
                <w:szCs w:val="24"/>
              </w:rPr>
              <w:t>.04.</w:t>
            </w:r>
            <w:r w:rsidRPr="00F0151E">
              <w:rPr>
                <w:rFonts w:ascii="Times New Roman" w:hAnsi="Times New Roman" w:cs="Times New Roman"/>
                <w:sz w:val="24"/>
                <w:szCs w:val="24"/>
              </w:rPr>
              <w:t>2022 №</w:t>
            </w:r>
            <w:r>
              <w:rPr>
                <w:rFonts w:ascii="Times New Roman" w:hAnsi="Times New Roman" w:cs="Times New Roman"/>
                <w:sz w:val="24"/>
                <w:szCs w:val="24"/>
              </w:rPr>
              <w:t> </w:t>
            </w:r>
            <w:r w:rsidRPr="00F0151E">
              <w:rPr>
                <w:rFonts w:ascii="Times New Roman" w:hAnsi="Times New Roman" w:cs="Times New Roman"/>
                <w:sz w:val="24"/>
                <w:szCs w:val="24"/>
              </w:rPr>
              <w:t>68)</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B8D3903"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1 – «адрес регистрации»;</w:t>
            </w:r>
            <w:r w:rsidRPr="00F0151E">
              <w:rPr>
                <w:rFonts w:ascii="Times New Roman" w:hAnsi="Times New Roman" w:cs="Times New Roman"/>
                <w:color w:val="000000"/>
                <w:sz w:val="24"/>
                <w:szCs w:val="24"/>
              </w:rPr>
              <w:br/>
              <w:t>2 – «фактический адрес»;</w:t>
            </w:r>
            <w:r w:rsidRPr="00F0151E">
              <w:rPr>
                <w:rFonts w:ascii="Times New Roman" w:hAnsi="Times New Roman" w:cs="Times New Roman"/>
                <w:color w:val="000000"/>
                <w:sz w:val="24"/>
                <w:szCs w:val="24"/>
              </w:rPr>
              <w:br/>
              <w:t>3 – «почтовый адрес»</w:t>
            </w:r>
          </w:p>
        </w:tc>
        <w:tc>
          <w:tcPr>
            <w:tcW w:w="0" w:type="auto"/>
            <w:tcBorders>
              <w:top w:val="single" w:sz="4" w:space="0" w:color="auto"/>
              <w:left w:val="single" w:sz="4" w:space="0" w:color="auto"/>
              <w:bottom w:val="single" w:sz="4" w:space="0" w:color="auto"/>
              <w:right w:val="single" w:sz="4" w:space="0" w:color="auto"/>
            </w:tcBorders>
          </w:tcPr>
          <w:p w14:paraId="7CE4F886" w14:textId="151490C1"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FD25A9">
              <w:rPr>
                <w:rFonts w:ascii="Times New Roman" w:hAnsi="Times New Roman" w:cs="Times New Roman"/>
                <w:color w:val="000000"/>
                <w:sz w:val="24"/>
                <w:szCs w:val="24"/>
              </w:rPr>
              <w:t>юридический адрес</w:t>
            </w:r>
            <w:r>
              <w:rPr>
                <w:rFonts w:ascii="Times New Roman" w:hAnsi="Times New Roman" w:cs="Times New Roman"/>
                <w:color w:val="000000"/>
                <w:sz w:val="24"/>
                <w:szCs w:val="24"/>
              </w:rPr>
              <w:t>;</w:t>
            </w:r>
          </w:p>
          <w:p w14:paraId="6AB02498" w14:textId="48888F4C"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 xml:space="preserve">ИП: </w:t>
            </w:r>
            <w:r w:rsidRPr="00FD25A9">
              <w:rPr>
                <w:rFonts w:ascii="Times New Roman" w:hAnsi="Times New Roman" w:cs="Times New Roman"/>
                <w:color w:val="000000"/>
                <w:sz w:val="24"/>
                <w:szCs w:val="24"/>
              </w:rPr>
              <w:t>адрес места осуществления деятельности</w:t>
            </w:r>
            <w:r>
              <w:rPr>
                <w:rFonts w:ascii="Times New Roman" w:hAnsi="Times New Roman" w:cs="Times New Roman"/>
                <w:color w:val="000000"/>
                <w:sz w:val="24"/>
                <w:szCs w:val="24"/>
              </w:rPr>
              <w:t>;</w:t>
            </w:r>
          </w:p>
          <w:p w14:paraId="2D3730B3" w14:textId="7C596C71"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ФЛ: </w:t>
            </w:r>
            <w:r w:rsidRPr="00FD25A9">
              <w:rPr>
                <w:rFonts w:ascii="Times New Roman" w:hAnsi="Times New Roman" w:cs="Times New Roman"/>
                <w:color w:val="000000"/>
                <w:sz w:val="24"/>
                <w:szCs w:val="24"/>
              </w:rPr>
              <w:t>фактическое место жительства</w:t>
            </w:r>
            <w:r>
              <w:rPr>
                <w:rFonts w:ascii="Times New Roman" w:hAnsi="Times New Roman" w:cs="Times New Roman"/>
                <w:color w:val="000000"/>
                <w:sz w:val="24"/>
                <w:szCs w:val="24"/>
              </w:rPr>
              <w:t>; почтовый адрес (контактного лица)</w:t>
            </w:r>
          </w:p>
        </w:tc>
        <w:tc>
          <w:tcPr>
            <w:tcW w:w="0" w:type="auto"/>
            <w:tcBorders>
              <w:top w:val="single" w:sz="4" w:space="0" w:color="auto"/>
              <w:left w:val="single" w:sz="4" w:space="0" w:color="auto"/>
              <w:bottom w:val="single" w:sz="4" w:space="0" w:color="auto"/>
              <w:right w:val="single" w:sz="4" w:space="0" w:color="auto"/>
            </w:tcBorders>
          </w:tcPr>
          <w:p w14:paraId="0345DB78" w14:textId="0A1ACC3F"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ешение Коллегии Комиссии от 0</w:t>
            </w:r>
            <w:r w:rsidRPr="00CD739F">
              <w:rPr>
                <w:rFonts w:ascii="Times New Roman" w:hAnsi="Times New Roman" w:cs="Times New Roman"/>
                <w:color w:val="000000"/>
                <w:sz w:val="24"/>
                <w:szCs w:val="24"/>
              </w:rPr>
              <w:t>3</w:t>
            </w:r>
            <w:r>
              <w:rPr>
                <w:rFonts w:ascii="Times New Roman" w:hAnsi="Times New Roman" w:cs="Times New Roman"/>
                <w:color w:val="000000"/>
                <w:sz w:val="24"/>
                <w:szCs w:val="24"/>
              </w:rPr>
              <w:t>.11.</w:t>
            </w:r>
            <w:r w:rsidRPr="00CD739F">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CD739F">
              <w:rPr>
                <w:rFonts w:ascii="Times New Roman" w:hAnsi="Times New Roman" w:cs="Times New Roman"/>
                <w:color w:val="000000"/>
                <w:sz w:val="24"/>
                <w:szCs w:val="24"/>
              </w:rPr>
              <w:t>78</w:t>
            </w:r>
          </w:p>
        </w:tc>
      </w:tr>
      <w:tr w:rsidR="00466BF5" w14:paraId="067AB32A" w14:textId="2A0135D4" w:rsidTr="00466BF5">
        <w:tc>
          <w:tcPr>
            <w:tcW w:w="710" w:type="dxa"/>
            <w:tcBorders>
              <w:top w:val="single" w:sz="4" w:space="0" w:color="auto"/>
              <w:left w:val="single" w:sz="4" w:space="0" w:color="auto"/>
              <w:bottom w:val="single" w:sz="4" w:space="0" w:color="auto"/>
              <w:right w:val="single" w:sz="4" w:space="0" w:color="auto"/>
            </w:tcBorders>
          </w:tcPr>
          <w:p w14:paraId="755F0D66"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F3EF2F1" w14:textId="72B06D53"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27</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CFAE19D" w14:textId="180B135C"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и использование единого реестра уполномоченных лиц производителей лекарственных средст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FAE2A9C" w14:textId="61D1559B"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5</w:t>
            </w:r>
            <w:r>
              <w:rPr>
                <w:rFonts w:ascii="Times New Roman" w:hAnsi="Times New Roman" w:cs="Times New Roman"/>
                <w:color w:val="000000"/>
                <w:sz w:val="24"/>
                <w:szCs w:val="24"/>
              </w:rPr>
              <w:t>.10.</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23</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7A5960F"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адрес регистрации</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2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фактический адрес</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3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почтовый адрес</w:t>
            </w:r>
            <w:r>
              <w:rPr>
                <w:rFonts w:ascii="Times New Roman" w:hAnsi="Times New Roman" w:cs="Times New Roman"/>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6B0F6061" w14:textId="3E575C9D"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нет</w:t>
            </w:r>
          </w:p>
        </w:tc>
        <w:tc>
          <w:tcPr>
            <w:tcW w:w="0" w:type="auto"/>
            <w:tcBorders>
              <w:top w:val="single" w:sz="4" w:space="0" w:color="auto"/>
              <w:left w:val="single" w:sz="4" w:space="0" w:color="auto"/>
              <w:bottom w:val="single" w:sz="4" w:space="0" w:color="auto"/>
              <w:right w:val="single" w:sz="4" w:space="0" w:color="auto"/>
            </w:tcBorders>
          </w:tcPr>
          <w:p w14:paraId="0B7AD871" w14:textId="73B5135F" w:rsidR="00466BF5" w:rsidRPr="00F0151E" w:rsidRDefault="00466BF5" w:rsidP="001C570D">
            <w:pPr>
              <w:spacing w:after="0" w:line="240" w:lineRule="auto"/>
              <w:rPr>
                <w:rFonts w:ascii="Times New Roman" w:hAnsi="Times New Roman" w:cs="Times New Roman"/>
                <w:color w:val="000000"/>
                <w:sz w:val="24"/>
                <w:szCs w:val="24"/>
              </w:rPr>
            </w:pPr>
            <w:r w:rsidRPr="003B54A6">
              <w:rPr>
                <w:rFonts w:ascii="Times New Roman" w:hAnsi="Times New Roman" w:cs="Times New Roman"/>
                <w:color w:val="000000"/>
                <w:sz w:val="24"/>
                <w:szCs w:val="24"/>
              </w:rPr>
              <w:t>Решение Высшего Евразийского экономического совета от 23</w:t>
            </w:r>
            <w:r>
              <w:rPr>
                <w:rFonts w:ascii="Times New Roman" w:hAnsi="Times New Roman" w:cs="Times New Roman"/>
                <w:color w:val="000000"/>
                <w:sz w:val="24"/>
                <w:szCs w:val="24"/>
              </w:rPr>
              <w:t>.12.</w:t>
            </w:r>
            <w:r w:rsidRPr="003B54A6">
              <w:rPr>
                <w:rFonts w:ascii="Times New Roman" w:hAnsi="Times New Roman" w:cs="Times New Roman"/>
                <w:color w:val="000000"/>
                <w:sz w:val="24"/>
                <w:szCs w:val="24"/>
              </w:rPr>
              <w:t xml:space="preserve">2014 </w:t>
            </w:r>
            <w:r>
              <w:rPr>
                <w:rFonts w:ascii="Times New Roman" w:hAnsi="Times New Roman" w:cs="Times New Roman"/>
                <w:color w:val="000000"/>
                <w:sz w:val="24"/>
                <w:szCs w:val="24"/>
              </w:rPr>
              <w:t>№ </w:t>
            </w:r>
            <w:r w:rsidRPr="003B54A6">
              <w:rPr>
                <w:rFonts w:ascii="Times New Roman" w:hAnsi="Times New Roman" w:cs="Times New Roman"/>
                <w:color w:val="000000"/>
                <w:sz w:val="24"/>
                <w:szCs w:val="24"/>
              </w:rPr>
              <w:t>108</w:t>
            </w:r>
          </w:p>
        </w:tc>
      </w:tr>
      <w:tr w:rsidR="00466BF5" w14:paraId="36D995B6" w14:textId="02CE2A0A" w:rsidTr="00466BF5">
        <w:tc>
          <w:tcPr>
            <w:tcW w:w="710" w:type="dxa"/>
            <w:tcBorders>
              <w:top w:val="single" w:sz="4" w:space="0" w:color="auto"/>
              <w:left w:val="single" w:sz="4" w:space="0" w:color="auto"/>
              <w:bottom w:val="single" w:sz="4" w:space="0" w:color="auto"/>
              <w:right w:val="single" w:sz="4" w:space="0" w:color="auto"/>
            </w:tcBorders>
          </w:tcPr>
          <w:p w14:paraId="2C1D4A5E"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C381372" w14:textId="5A91F2D2"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28</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E4ED74C" w14:textId="1D59F271"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 xml:space="preserve">и использование единой информационной базы данных лекарственных средств,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 xml:space="preserve">не соответствующих требованиям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lastRenderedPageBreak/>
              <w:t>по качеству, а также фальсифицированных и (или) контрафактных лекарственных средств, выявленных на территориях государств – члено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1A68B7A" w14:textId="06B8405F"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lastRenderedPageBreak/>
              <w:t>от 25</w:t>
            </w:r>
            <w:r>
              <w:rPr>
                <w:rFonts w:ascii="Times New Roman" w:hAnsi="Times New Roman" w:cs="Times New Roman"/>
                <w:color w:val="000000"/>
                <w:sz w:val="24"/>
                <w:szCs w:val="24"/>
              </w:rPr>
              <w:t>.10.</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24</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D418D60"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0FD1EEFB" w14:textId="18DBC925"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нет</w:t>
            </w:r>
          </w:p>
        </w:tc>
        <w:tc>
          <w:tcPr>
            <w:tcW w:w="0" w:type="auto"/>
            <w:tcBorders>
              <w:top w:val="single" w:sz="4" w:space="0" w:color="auto"/>
              <w:left w:val="single" w:sz="4" w:space="0" w:color="auto"/>
              <w:bottom w:val="single" w:sz="4" w:space="0" w:color="auto"/>
              <w:right w:val="single" w:sz="4" w:space="0" w:color="auto"/>
            </w:tcBorders>
          </w:tcPr>
          <w:p w14:paraId="3A2F83F2" w14:textId="5C9D2B40" w:rsidR="00466BF5" w:rsidRDefault="00466BF5" w:rsidP="001C570D">
            <w:pPr>
              <w:spacing w:after="0" w:line="240" w:lineRule="auto"/>
              <w:rPr>
                <w:rFonts w:ascii="Times New Roman" w:hAnsi="Times New Roman" w:cs="Times New Roman"/>
                <w:color w:val="000000"/>
                <w:sz w:val="24"/>
                <w:szCs w:val="24"/>
              </w:rPr>
            </w:pPr>
            <w:r w:rsidRPr="003B54A6">
              <w:rPr>
                <w:rFonts w:ascii="Times New Roman" w:hAnsi="Times New Roman" w:cs="Times New Roman"/>
                <w:color w:val="000000"/>
                <w:sz w:val="24"/>
                <w:szCs w:val="24"/>
              </w:rPr>
              <w:t>Решение Высшего Евразийского экономического совета от 23</w:t>
            </w:r>
            <w:r>
              <w:rPr>
                <w:rFonts w:ascii="Times New Roman" w:hAnsi="Times New Roman" w:cs="Times New Roman"/>
                <w:color w:val="000000"/>
                <w:sz w:val="24"/>
                <w:szCs w:val="24"/>
              </w:rPr>
              <w:t>.12.</w:t>
            </w:r>
            <w:r w:rsidRPr="003B54A6">
              <w:rPr>
                <w:rFonts w:ascii="Times New Roman" w:hAnsi="Times New Roman" w:cs="Times New Roman"/>
                <w:color w:val="000000"/>
                <w:sz w:val="24"/>
                <w:szCs w:val="24"/>
              </w:rPr>
              <w:t xml:space="preserve">2014 </w:t>
            </w:r>
            <w:r>
              <w:rPr>
                <w:rFonts w:ascii="Times New Roman" w:hAnsi="Times New Roman" w:cs="Times New Roman"/>
                <w:color w:val="000000"/>
                <w:sz w:val="24"/>
                <w:szCs w:val="24"/>
              </w:rPr>
              <w:t>№ </w:t>
            </w:r>
            <w:r w:rsidRPr="003B54A6">
              <w:rPr>
                <w:rFonts w:ascii="Times New Roman" w:hAnsi="Times New Roman" w:cs="Times New Roman"/>
                <w:color w:val="000000"/>
                <w:sz w:val="24"/>
                <w:szCs w:val="24"/>
              </w:rPr>
              <w:t>108</w:t>
            </w:r>
          </w:p>
        </w:tc>
      </w:tr>
      <w:tr w:rsidR="00466BF5" w14:paraId="1313EC7A" w14:textId="4BE5AB3D" w:rsidTr="00466BF5">
        <w:tc>
          <w:tcPr>
            <w:tcW w:w="710" w:type="dxa"/>
            <w:tcBorders>
              <w:top w:val="single" w:sz="4" w:space="0" w:color="auto"/>
              <w:left w:val="single" w:sz="4" w:space="0" w:color="auto"/>
              <w:bottom w:val="single" w:sz="4" w:space="0" w:color="auto"/>
              <w:right w:val="single" w:sz="4" w:space="0" w:color="auto"/>
            </w:tcBorders>
          </w:tcPr>
          <w:p w14:paraId="680EB702"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45127EE" w14:textId="7ABAB716"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29</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875B3DF" w14:textId="786AE29A"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 xml:space="preserve">и использование единой информационной базы данных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 xml:space="preserve">по выявленным нежелательным реакциям (действиям) </w:t>
            </w:r>
            <w:r>
              <w:rPr>
                <w:rFonts w:ascii="Times New Roman" w:hAnsi="Times New Roman" w:cs="Times New Roman"/>
                <w:color w:val="000000"/>
                <w:sz w:val="24"/>
                <w:szCs w:val="24"/>
              </w:rPr>
              <w:br/>
            </w:r>
            <w:r w:rsidRPr="00F0151E">
              <w:rPr>
                <w:rFonts w:ascii="Times New Roman" w:hAnsi="Times New Roman" w:cs="Times New Roman"/>
                <w:color w:val="000000"/>
                <w:sz w:val="24"/>
                <w:szCs w:val="24"/>
              </w:rPr>
              <w:t xml:space="preserve">на лекарственные средства, включающей сообщения о неэффективности лекарственных средств </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68246C1" w14:textId="63CF97E4"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5</w:t>
            </w:r>
            <w:r>
              <w:rPr>
                <w:rFonts w:ascii="Times New Roman" w:hAnsi="Times New Roman" w:cs="Times New Roman"/>
                <w:color w:val="000000"/>
                <w:sz w:val="24"/>
                <w:szCs w:val="24"/>
              </w:rPr>
              <w:t>.10.</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25 (с изм. от</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25</w:t>
            </w:r>
            <w:r>
              <w:rPr>
                <w:rFonts w:ascii="Times New Roman" w:hAnsi="Times New Roman" w:cs="Times New Roman"/>
                <w:color w:val="000000"/>
                <w:sz w:val="24"/>
                <w:szCs w:val="24"/>
              </w:rPr>
              <w:t>.09.</w:t>
            </w:r>
            <w:r w:rsidRPr="00F0151E">
              <w:rPr>
                <w:rFonts w:ascii="Times New Roman" w:hAnsi="Times New Roman" w:cs="Times New Roman"/>
                <w:color w:val="000000"/>
                <w:sz w:val="24"/>
                <w:szCs w:val="24"/>
              </w:rPr>
              <w:t>2018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53)</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EE144AA"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адрес регистрации";</w:t>
            </w:r>
            <w:r w:rsidRPr="00F0151E">
              <w:rPr>
                <w:rFonts w:ascii="Times New Roman" w:hAnsi="Times New Roman" w:cs="Times New Roman"/>
                <w:color w:val="000000"/>
                <w:sz w:val="24"/>
                <w:szCs w:val="24"/>
              </w:rPr>
              <w:br/>
              <w:t xml:space="preserve">2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фактический адрес</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3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почтовый адрес</w:t>
            </w:r>
            <w:r>
              <w:rPr>
                <w:rFonts w:ascii="Times New Roman" w:hAnsi="Times New Roman" w:cs="Times New Roman"/>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704FA21F" w14:textId="44E8508C"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нет</w:t>
            </w:r>
          </w:p>
        </w:tc>
        <w:tc>
          <w:tcPr>
            <w:tcW w:w="0" w:type="auto"/>
            <w:tcBorders>
              <w:top w:val="single" w:sz="4" w:space="0" w:color="auto"/>
              <w:left w:val="single" w:sz="4" w:space="0" w:color="auto"/>
              <w:bottom w:val="single" w:sz="4" w:space="0" w:color="auto"/>
              <w:right w:val="single" w:sz="4" w:space="0" w:color="auto"/>
            </w:tcBorders>
          </w:tcPr>
          <w:p w14:paraId="44E72936" w14:textId="47F324CC" w:rsidR="00466BF5" w:rsidRPr="00F0151E" w:rsidRDefault="00466BF5" w:rsidP="001C570D">
            <w:pPr>
              <w:spacing w:after="0" w:line="240" w:lineRule="auto"/>
              <w:rPr>
                <w:rFonts w:ascii="Times New Roman" w:hAnsi="Times New Roman" w:cs="Times New Roman"/>
                <w:color w:val="000000"/>
                <w:sz w:val="24"/>
                <w:szCs w:val="24"/>
              </w:rPr>
            </w:pPr>
            <w:r w:rsidRPr="003B54A6">
              <w:rPr>
                <w:rFonts w:ascii="Times New Roman" w:hAnsi="Times New Roman" w:cs="Times New Roman"/>
                <w:color w:val="000000"/>
                <w:sz w:val="24"/>
                <w:szCs w:val="24"/>
              </w:rPr>
              <w:t>Решение Высшего Евразийского экономического совета от 23</w:t>
            </w:r>
            <w:r>
              <w:rPr>
                <w:rFonts w:ascii="Times New Roman" w:hAnsi="Times New Roman" w:cs="Times New Roman"/>
                <w:color w:val="000000"/>
                <w:sz w:val="24"/>
                <w:szCs w:val="24"/>
              </w:rPr>
              <w:t>.12.</w:t>
            </w:r>
            <w:r w:rsidRPr="003B54A6">
              <w:rPr>
                <w:rFonts w:ascii="Times New Roman" w:hAnsi="Times New Roman" w:cs="Times New Roman"/>
                <w:color w:val="000000"/>
                <w:sz w:val="24"/>
                <w:szCs w:val="24"/>
              </w:rPr>
              <w:t xml:space="preserve">2014 </w:t>
            </w:r>
            <w:r>
              <w:rPr>
                <w:rFonts w:ascii="Times New Roman" w:hAnsi="Times New Roman" w:cs="Times New Roman"/>
                <w:color w:val="000000"/>
                <w:sz w:val="24"/>
                <w:szCs w:val="24"/>
              </w:rPr>
              <w:t>№ </w:t>
            </w:r>
            <w:r w:rsidRPr="003B54A6">
              <w:rPr>
                <w:rFonts w:ascii="Times New Roman" w:hAnsi="Times New Roman" w:cs="Times New Roman"/>
                <w:color w:val="000000"/>
                <w:sz w:val="24"/>
                <w:szCs w:val="24"/>
              </w:rPr>
              <w:t>108</w:t>
            </w:r>
          </w:p>
        </w:tc>
      </w:tr>
      <w:tr w:rsidR="00466BF5" w14:paraId="4D252768" w14:textId="7324E597" w:rsidTr="00466BF5">
        <w:tc>
          <w:tcPr>
            <w:tcW w:w="710" w:type="dxa"/>
            <w:tcBorders>
              <w:top w:val="single" w:sz="4" w:space="0" w:color="auto"/>
              <w:left w:val="single" w:sz="4" w:space="0" w:color="auto"/>
              <w:bottom w:val="single" w:sz="4" w:space="0" w:color="auto"/>
              <w:right w:val="single" w:sz="4" w:space="0" w:color="auto"/>
            </w:tcBorders>
          </w:tcPr>
          <w:p w14:paraId="7F66649E"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E63B911" w14:textId="178FB6D9"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0</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2BFBC95"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и использование единой информационной базы данных по приостановленным, отозванным и запрещенным к </w:t>
            </w:r>
            <w:r w:rsidRPr="00F0151E">
              <w:rPr>
                <w:rFonts w:ascii="Times New Roman" w:hAnsi="Times New Roman" w:cs="Times New Roman"/>
                <w:color w:val="000000"/>
                <w:sz w:val="24"/>
                <w:szCs w:val="24"/>
              </w:rPr>
              <w:lastRenderedPageBreak/>
              <w:t>медицинскому применению лекарственным средствам</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0B28044" w14:textId="125B705C"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lastRenderedPageBreak/>
              <w:t>от 25</w:t>
            </w:r>
            <w:r>
              <w:rPr>
                <w:rFonts w:ascii="Times New Roman" w:hAnsi="Times New Roman" w:cs="Times New Roman"/>
                <w:color w:val="000000"/>
                <w:sz w:val="24"/>
                <w:szCs w:val="24"/>
              </w:rPr>
              <w:t>.10.</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26</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AEF65E6"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01 </w:t>
            </w:r>
            <w:r>
              <w:rPr>
                <w:rFonts w:ascii="Times New Roman" w:hAnsi="Times New Roman" w:cs="Times New Roman"/>
                <w:color w:val="000000"/>
                <w:sz w:val="24"/>
                <w:szCs w:val="24"/>
              </w:rPr>
              <w:t>– «адрес регистрации»</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02  </w:t>
            </w:r>
            <w:r>
              <w:rPr>
                <w:rFonts w:ascii="Times New Roman" w:hAnsi="Times New Roman" w:cs="Times New Roman"/>
                <w:color w:val="000000"/>
                <w:sz w:val="24"/>
                <w:szCs w:val="24"/>
              </w:rPr>
              <w:t>– «фактический адрес»</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03 </w:t>
            </w:r>
            <w:r>
              <w:rPr>
                <w:rFonts w:ascii="Times New Roman" w:hAnsi="Times New Roman" w:cs="Times New Roman"/>
                <w:color w:val="000000"/>
                <w:sz w:val="24"/>
                <w:szCs w:val="24"/>
              </w:rPr>
              <w:t>– «почтовый адрес»</w:t>
            </w:r>
          </w:p>
        </w:tc>
        <w:tc>
          <w:tcPr>
            <w:tcW w:w="0" w:type="auto"/>
            <w:tcBorders>
              <w:top w:val="single" w:sz="4" w:space="0" w:color="auto"/>
              <w:left w:val="single" w:sz="4" w:space="0" w:color="auto"/>
              <w:bottom w:val="single" w:sz="4" w:space="0" w:color="auto"/>
              <w:right w:val="single" w:sz="4" w:space="0" w:color="auto"/>
            </w:tcBorders>
          </w:tcPr>
          <w:p w14:paraId="65AA2F76" w14:textId="2B6B7EED"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нет</w:t>
            </w:r>
          </w:p>
        </w:tc>
        <w:tc>
          <w:tcPr>
            <w:tcW w:w="0" w:type="auto"/>
            <w:tcBorders>
              <w:top w:val="single" w:sz="4" w:space="0" w:color="auto"/>
              <w:left w:val="single" w:sz="4" w:space="0" w:color="auto"/>
              <w:bottom w:val="single" w:sz="4" w:space="0" w:color="auto"/>
              <w:right w:val="single" w:sz="4" w:space="0" w:color="auto"/>
            </w:tcBorders>
          </w:tcPr>
          <w:p w14:paraId="6988BE0D" w14:textId="741F5CAB" w:rsidR="00466BF5" w:rsidRPr="00F0151E" w:rsidRDefault="00466BF5" w:rsidP="001C570D">
            <w:pPr>
              <w:spacing w:after="0" w:line="240" w:lineRule="auto"/>
              <w:rPr>
                <w:rFonts w:ascii="Times New Roman" w:hAnsi="Times New Roman" w:cs="Times New Roman"/>
                <w:color w:val="000000"/>
                <w:sz w:val="24"/>
                <w:szCs w:val="24"/>
              </w:rPr>
            </w:pPr>
            <w:r w:rsidRPr="003B54A6">
              <w:rPr>
                <w:rFonts w:ascii="Times New Roman" w:hAnsi="Times New Roman" w:cs="Times New Roman"/>
                <w:color w:val="000000"/>
                <w:sz w:val="24"/>
                <w:szCs w:val="24"/>
              </w:rPr>
              <w:t>Решение Высшего Евразийского экономического совета от 23</w:t>
            </w:r>
            <w:r>
              <w:rPr>
                <w:rFonts w:ascii="Times New Roman" w:hAnsi="Times New Roman" w:cs="Times New Roman"/>
                <w:color w:val="000000"/>
                <w:sz w:val="24"/>
                <w:szCs w:val="24"/>
              </w:rPr>
              <w:t>.12.</w:t>
            </w:r>
            <w:r w:rsidRPr="003B54A6">
              <w:rPr>
                <w:rFonts w:ascii="Times New Roman" w:hAnsi="Times New Roman" w:cs="Times New Roman"/>
                <w:color w:val="000000"/>
                <w:sz w:val="24"/>
                <w:szCs w:val="24"/>
              </w:rPr>
              <w:t xml:space="preserve">2014 </w:t>
            </w:r>
            <w:r>
              <w:rPr>
                <w:rFonts w:ascii="Times New Roman" w:hAnsi="Times New Roman" w:cs="Times New Roman"/>
                <w:color w:val="000000"/>
                <w:sz w:val="24"/>
                <w:szCs w:val="24"/>
              </w:rPr>
              <w:t>№ </w:t>
            </w:r>
            <w:r w:rsidRPr="003B54A6">
              <w:rPr>
                <w:rFonts w:ascii="Times New Roman" w:hAnsi="Times New Roman" w:cs="Times New Roman"/>
                <w:color w:val="000000"/>
                <w:sz w:val="24"/>
                <w:szCs w:val="24"/>
              </w:rPr>
              <w:t>108</w:t>
            </w:r>
          </w:p>
        </w:tc>
      </w:tr>
      <w:tr w:rsidR="00466BF5" w14:paraId="77FD4BA8" w14:textId="3DEFDDA7" w:rsidTr="00466BF5">
        <w:tc>
          <w:tcPr>
            <w:tcW w:w="710" w:type="dxa"/>
            <w:tcBorders>
              <w:top w:val="single" w:sz="4" w:space="0" w:color="auto"/>
              <w:left w:val="single" w:sz="4" w:space="0" w:color="auto"/>
              <w:bottom w:val="single" w:sz="4" w:space="0" w:color="auto"/>
              <w:right w:val="single" w:sz="4" w:space="0" w:color="auto"/>
            </w:tcBorders>
          </w:tcPr>
          <w:p w14:paraId="2160A518"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565AE8E" w14:textId="162EEDAC"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1</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8E63508"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ведение и использование единого реестра фармацевтических инспекторо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28D5DA1" w14:textId="62661C6A"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5</w:t>
            </w:r>
            <w:r>
              <w:rPr>
                <w:rFonts w:ascii="Times New Roman" w:hAnsi="Times New Roman" w:cs="Times New Roman"/>
                <w:color w:val="000000"/>
                <w:sz w:val="24"/>
                <w:szCs w:val="24"/>
              </w:rPr>
              <w:t>.10.2016 № </w:t>
            </w:r>
            <w:r w:rsidRPr="00F0151E">
              <w:rPr>
                <w:rFonts w:ascii="Times New Roman" w:hAnsi="Times New Roman" w:cs="Times New Roman"/>
                <w:color w:val="000000"/>
                <w:sz w:val="24"/>
                <w:szCs w:val="24"/>
              </w:rPr>
              <w:t>127</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44DCEA4"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 «адрес регистрации»</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2 </w:t>
            </w:r>
            <w:r>
              <w:rPr>
                <w:rFonts w:ascii="Times New Roman" w:hAnsi="Times New Roman" w:cs="Times New Roman"/>
                <w:color w:val="000000"/>
                <w:sz w:val="24"/>
                <w:szCs w:val="24"/>
              </w:rPr>
              <w:t>– «фактический адрес»</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3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почто</w:t>
            </w:r>
            <w:r>
              <w:rPr>
                <w:rFonts w:ascii="Times New Roman" w:hAnsi="Times New Roman" w:cs="Times New Roman"/>
                <w:color w:val="000000"/>
                <w:sz w:val="24"/>
                <w:szCs w:val="24"/>
              </w:rPr>
              <w:t>вый адрес»</w:t>
            </w:r>
          </w:p>
        </w:tc>
        <w:tc>
          <w:tcPr>
            <w:tcW w:w="0" w:type="auto"/>
            <w:tcBorders>
              <w:top w:val="single" w:sz="4" w:space="0" w:color="auto"/>
              <w:left w:val="single" w:sz="4" w:space="0" w:color="auto"/>
              <w:bottom w:val="single" w:sz="4" w:space="0" w:color="auto"/>
              <w:right w:val="single" w:sz="4" w:space="0" w:color="auto"/>
            </w:tcBorders>
          </w:tcPr>
          <w:p w14:paraId="093F3836" w14:textId="46AC1534"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нет</w:t>
            </w:r>
          </w:p>
        </w:tc>
        <w:tc>
          <w:tcPr>
            <w:tcW w:w="0" w:type="auto"/>
            <w:tcBorders>
              <w:top w:val="single" w:sz="4" w:space="0" w:color="auto"/>
              <w:left w:val="single" w:sz="4" w:space="0" w:color="auto"/>
              <w:bottom w:val="single" w:sz="4" w:space="0" w:color="auto"/>
              <w:right w:val="single" w:sz="4" w:space="0" w:color="auto"/>
            </w:tcBorders>
          </w:tcPr>
          <w:p w14:paraId="36171CD8" w14:textId="085D2B4F" w:rsidR="00466BF5" w:rsidRPr="00F0151E" w:rsidRDefault="00466BF5" w:rsidP="001C570D">
            <w:pPr>
              <w:spacing w:after="0" w:line="240" w:lineRule="auto"/>
              <w:rPr>
                <w:rFonts w:ascii="Times New Roman" w:hAnsi="Times New Roman" w:cs="Times New Roman"/>
                <w:color w:val="000000"/>
                <w:sz w:val="24"/>
                <w:szCs w:val="24"/>
              </w:rPr>
            </w:pPr>
            <w:r w:rsidRPr="003B54A6">
              <w:rPr>
                <w:rFonts w:ascii="Times New Roman" w:hAnsi="Times New Roman" w:cs="Times New Roman"/>
                <w:color w:val="000000"/>
                <w:sz w:val="24"/>
                <w:szCs w:val="24"/>
              </w:rPr>
              <w:t>Решение Высшего Евразийского экономического совета от 23</w:t>
            </w:r>
            <w:r>
              <w:rPr>
                <w:rFonts w:ascii="Times New Roman" w:hAnsi="Times New Roman" w:cs="Times New Roman"/>
                <w:color w:val="000000"/>
                <w:sz w:val="24"/>
                <w:szCs w:val="24"/>
              </w:rPr>
              <w:t>.12.</w:t>
            </w:r>
            <w:r w:rsidRPr="003B54A6">
              <w:rPr>
                <w:rFonts w:ascii="Times New Roman" w:hAnsi="Times New Roman" w:cs="Times New Roman"/>
                <w:color w:val="000000"/>
                <w:sz w:val="24"/>
                <w:szCs w:val="24"/>
              </w:rPr>
              <w:t xml:space="preserve">2014 </w:t>
            </w:r>
            <w:r>
              <w:rPr>
                <w:rFonts w:ascii="Times New Roman" w:hAnsi="Times New Roman" w:cs="Times New Roman"/>
                <w:color w:val="000000"/>
                <w:sz w:val="24"/>
                <w:szCs w:val="24"/>
              </w:rPr>
              <w:t>№ </w:t>
            </w:r>
            <w:r w:rsidRPr="003B54A6">
              <w:rPr>
                <w:rFonts w:ascii="Times New Roman" w:hAnsi="Times New Roman" w:cs="Times New Roman"/>
                <w:color w:val="000000"/>
                <w:sz w:val="24"/>
                <w:szCs w:val="24"/>
              </w:rPr>
              <w:t>108</w:t>
            </w:r>
          </w:p>
        </w:tc>
      </w:tr>
      <w:tr w:rsidR="00466BF5" w14:paraId="0A00B2C6" w14:textId="2FBA67C1" w:rsidTr="00466BF5">
        <w:tc>
          <w:tcPr>
            <w:tcW w:w="710" w:type="dxa"/>
            <w:tcBorders>
              <w:top w:val="single" w:sz="4" w:space="0" w:color="auto"/>
              <w:left w:val="single" w:sz="4" w:space="0" w:color="auto"/>
              <w:bottom w:val="single" w:sz="4" w:space="0" w:color="auto"/>
              <w:right w:val="single" w:sz="4" w:space="0" w:color="auto"/>
            </w:tcBorders>
          </w:tcPr>
          <w:p w14:paraId="0941A791"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B4C6351" w14:textId="13AA59BF"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2</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C8AFADC"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ведение и использование единого реестра медицинских изделий, зарегистрированных в рамках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AC69AFF" w14:textId="6759B6F6"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30</w:t>
            </w:r>
            <w:r>
              <w:rPr>
                <w:rFonts w:ascii="Times New Roman" w:hAnsi="Times New Roman" w:cs="Times New Roman"/>
                <w:color w:val="000000"/>
                <w:sz w:val="24"/>
                <w:szCs w:val="24"/>
              </w:rPr>
              <w:t>.08.</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 xml:space="preserve">92 (с изм. </w:t>
            </w:r>
            <w:r w:rsidRPr="00F0151E">
              <w:rPr>
                <w:rFonts w:ascii="Times New Roman" w:hAnsi="Times New Roman" w:cs="Times New Roman"/>
                <w:sz w:val="24"/>
                <w:szCs w:val="24"/>
              </w:rPr>
              <w:t>от</w:t>
            </w:r>
            <w:r>
              <w:rPr>
                <w:rFonts w:ascii="Times New Roman" w:hAnsi="Times New Roman" w:cs="Times New Roman"/>
                <w:sz w:val="24"/>
                <w:szCs w:val="24"/>
              </w:rPr>
              <w:t> </w:t>
            </w:r>
            <w:r w:rsidRPr="00F0151E">
              <w:rPr>
                <w:rFonts w:ascii="Times New Roman" w:hAnsi="Times New Roman" w:cs="Times New Roman"/>
                <w:sz w:val="24"/>
                <w:szCs w:val="24"/>
              </w:rPr>
              <w:t>19</w:t>
            </w:r>
            <w:r>
              <w:rPr>
                <w:rFonts w:ascii="Times New Roman" w:hAnsi="Times New Roman" w:cs="Times New Roman"/>
                <w:sz w:val="24"/>
                <w:szCs w:val="24"/>
              </w:rPr>
              <w:t>.09.</w:t>
            </w:r>
            <w:r w:rsidRPr="00F0151E">
              <w:rPr>
                <w:rFonts w:ascii="Times New Roman" w:hAnsi="Times New Roman" w:cs="Times New Roman"/>
                <w:sz w:val="24"/>
                <w:szCs w:val="24"/>
              </w:rPr>
              <w:t>2017 №</w:t>
            </w:r>
            <w:r>
              <w:rPr>
                <w:rFonts w:ascii="Times New Roman" w:hAnsi="Times New Roman" w:cs="Times New Roman"/>
                <w:sz w:val="24"/>
                <w:szCs w:val="24"/>
              </w:rPr>
              <w:t> </w:t>
            </w:r>
            <w:r w:rsidRPr="00F0151E">
              <w:rPr>
                <w:rFonts w:ascii="Times New Roman" w:hAnsi="Times New Roman" w:cs="Times New Roman"/>
                <w:sz w:val="24"/>
                <w:szCs w:val="24"/>
              </w:rPr>
              <w:t>120)</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034F0A6"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 «адрес регистрации»</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2 </w:t>
            </w:r>
            <w:r>
              <w:rPr>
                <w:rFonts w:ascii="Times New Roman" w:hAnsi="Times New Roman" w:cs="Times New Roman"/>
                <w:color w:val="000000"/>
                <w:sz w:val="24"/>
                <w:szCs w:val="24"/>
              </w:rPr>
              <w:t>– «фактический адрес»</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3 </w:t>
            </w:r>
            <w:r>
              <w:rPr>
                <w:rFonts w:ascii="Times New Roman" w:hAnsi="Times New Roman" w:cs="Times New Roman"/>
                <w:color w:val="000000"/>
                <w:sz w:val="24"/>
                <w:szCs w:val="24"/>
              </w:rPr>
              <w:t>– «почтовый адрес»</w:t>
            </w:r>
          </w:p>
        </w:tc>
        <w:tc>
          <w:tcPr>
            <w:tcW w:w="0" w:type="auto"/>
            <w:tcBorders>
              <w:top w:val="single" w:sz="4" w:space="0" w:color="auto"/>
              <w:left w:val="single" w:sz="4" w:space="0" w:color="auto"/>
              <w:bottom w:val="single" w:sz="4" w:space="0" w:color="auto"/>
              <w:right w:val="single" w:sz="4" w:space="0" w:color="auto"/>
            </w:tcBorders>
          </w:tcPr>
          <w:p w14:paraId="15757E02" w14:textId="6DAF0748"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место нахождения (адрес юридического лица)</w:t>
            </w:r>
          </w:p>
          <w:p w14:paraId="54A4ED48" w14:textId="45D9EC63"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ИП: </w:t>
            </w:r>
            <w:r w:rsidRPr="002F43AF">
              <w:rPr>
                <w:rFonts w:ascii="Times New Roman" w:hAnsi="Times New Roman" w:cs="Times New Roman"/>
                <w:color w:val="000000"/>
                <w:sz w:val="24"/>
                <w:szCs w:val="24"/>
              </w:rPr>
              <w:t>адрес места жительства</w:t>
            </w:r>
            <w:r>
              <w:rPr>
                <w:rFonts w:ascii="Times New Roman" w:hAnsi="Times New Roman" w:cs="Times New Roman"/>
                <w:color w:val="000000"/>
                <w:sz w:val="24"/>
                <w:szCs w:val="24"/>
              </w:rPr>
              <w:t>;</w:t>
            </w:r>
          </w:p>
          <w:p w14:paraId="3C511D32" w14:textId="1259F80F" w:rsidR="00466BF5" w:rsidRPr="004D769A"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 xml:space="preserve">ИП: </w:t>
            </w:r>
            <w:r w:rsidRPr="002F43AF">
              <w:rPr>
                <w:rFonts w:ascii="Times New Roman" w:hAnsi="Times New Roman" w:cs="Times New Roman"/>
                <w:color w:val="000000"/>
                <w:sz w:val="24"/>
                <w:szCs w:val="24"/>
              </w:rPr>
              <w:t>адрес места осуществления деятельности</w:t>
            </w:r>
            <w:r>
              <w:rPr>
                <w:rFonts w:ascii="Times New Roman" w:hAnsi="Times New Roman" w:cs="Times New Roman"/>
                <w:color w:val="000000"/>
                <w:sz w:val="24"/>
                <w:szCs w:val="24"/>
              </w:rPr>
              <w:t>; фактический адрес; почтовый адрес</w:t>
            </w:r>
          </w:p>
        </w:tc>
        <w:tc>
          <w:tcPr>
            <w:tcW w:w="0" w:type="auto"/>
            <w:tcBorders>
              <w:top w:val="single" w:sz="4" w:space="0" w:color="auto"/>
              <w:left w:val="single" w:sz="4" w:space="0" w:color="auto"/>
              <w:bottom w:val="single" w:sz="4" w:space="0" w:color="auto"/>
              <w:right w:val="single" w:sz="4" w:space="0" w:color="auto"/>
            </w:tcBorders>
          </w:tcPr>
          <w:p w14:paraId="1D2B366D" w14:textId="16A6DDE4"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w:t>
            </w:r>
            <w:r w:rsidRPr="00272B4D">
              <w:rPr>
                <w:rFonts w:ascii="Times New Roman" w:hAnsi="Times New Roman" w:cs="Times New Roman"/>
                <w:color w:val="000000"/>
                <w:sz w:val="24"/>
                <w:szCs w:val="24"/>
              </w:rPr>
              <w:t>ешени</w:t>
            </w:r>
            <w:r>
              <w:rPr>
                <w:rFonts w:ascii="Times New Roman" w:hAnsi="Times New Roman" w:cs="Times New Roman"/>
                <w:color w:val="000000"/>
                <w:sz w:val="24"/>
                <w:szCs w:val="24"/>
              </w:rPr>
              <w:t>я</w:t>
            </w:r>
            <w:r w:rsidRPr="00272B4D">
              <w:rPr>
                <w:rFonts w:ascii="Times New Roman" w:hAnsi="Times New Roman" w:cs="Times New Roman"/>
                <w:color w:val="000000"/>
                <w:sz w:val="24"/>
                <w:szCs w:val="24"/>
              </w:rPr>
              <w:t xml:space="preserve"> Совета </w:t>
            </w:r>
            <w:r>
              <w:rPr>
                <w:rFonts w:ascii="Times New Roman" w:hAnsi="Times New Roman" w:cs="Times New Roman"/>
                <w:color w:val="000000"/>
                <w:sz w:val="24"/>
                <w:szCs w:val="24"/>
              </w:rPr>
              <w:t>К</w:t>
            </w:r>
            <w:r w:rsidRPr="00272B4D">
              <w:rPr>
                <w:rFonts w:ascii="Times New Roman" w:hAnsi="Times New Roman" w:cs="Times New Roman"/>
                <w:color w:val="000000"/>
                <w:sz w:val="24"/>
                <w:szCs w:val="24"/>
              </w:rPr>
              <w:t>омиссии от</w:t>
            </w:r>
            <w:r>
              <w:rPr>
                <w:rFonts w:ascii="Times New Roman" w:hAnsi="Times New Roman" w:cs="Times New Roman"/>
                <w:color w:val="000000"/>
                <w:sz w:val="24"/>
                <w:szCs w:val="24"/>
              </w:rPr>
              <w:t> </w:t>
            </w:r>
            <w:r w:rsidRPr="00272B4D">
              <w:rPr>
                <w:rFonts w:ascii="Times New Roman" w:hAnsi="Times New Roman" w:cs="Times New Roman"/>
                <w:color w:val="000000"/>
                <w:sz w:val="24"/>
                <w:szCs w:val="24"/>
              </w:rPr>
              <w:t>12</w:t>
            </w:r>
            <w:r>
              <w:rPr>
                <w:rFonts w:ascii="Times New Roman" w:hAnsi="Times New Roman" w:cs="Times New Roman"/>
                <w:color w:val="000000"/>
                <w:sz w:val="24"/>
                <w:szCs w:val="24"/>
              </w:rPr>
              <w:t>.02.</w:t>
            </w:r>
            <w:r w:rsidRPr="00272B4D">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272B4D">
              <w:rPr>
                <w:rFonts w:ascii="Times New Roman" w:hAnsi="Times New Roman" w:cs="Times New Roman"/>
                <w:color w:val="000000"/>
                <w:sz w:val="24"/>
                <w:szCs w:val="24"/>
              </w:rPr>
              <w:t>46</w:t>
            </w:r>
            <w:r>
              <w:rPr>
                <w:rFonts w:ascii="Times New Roman" w:hAnsi="Times New Roman" w:cs="Times New Roman"/>
                <w:color w:val="000000"/>
                <w:sz w:val="24"/>
                <w:szCs w:val="24"/>
              </w:rPr>
              <w:t>, от </w:t>
            </w:r>
            <w:r w:rsidRPr="00232F76">
              <w:rPr>
                <w:rFonts w:ascii="Times New Roman" w:hAnsi="Times New Roman" w:cs="Times New Roman"/>
                <w:color w:val="000000"/>
                <w:sz w:val="24"/>
                <w:szCs w:val="24"/>
              </w:rPr>
              <w:t>12</w:t>
            </w:r>
            <w:r>
              <w:rPr>
                <w:rFonts w:ascii="Times New Roman" w:hAnsi="Times New Roman" w:cs="Times New Roman"/>
                <w:color w:val="000000"/>
                <w:sz w:val="24"/>
                <w:szCs w:val="24"/>
              </w:rPr>
              <w:t>.02.</w:t>
            </w:r>
            <w:r w:rsidRPr="00232F76">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232F76">
              <w:rPr>
                <w:rFonts w:ascii="Times New Roman" w:hAnsi="Times New Roman" w:cs="Times New Roman"/>
                <w:color w:val="000000"/>
                <w:sz w:val="24"/>
                <w:szCs w:val="24"/>
              </w:rPr>
              <w:t>30</w:t>
            </w:r>
          </w:p>
        </w:tc>
      </w:tr>
      <w:tr w:rsidR="00466BF5" w14:paraId="5695D68A" w14:textId="1DD3A8E0" w:rsidTr="00466BF5">
        <w:tc>
          <w:tcPr>
            <w:tcW w:w="710" w:type="dxa"/>
            <w:tcBorders>
              <w:top w:val="single" w:sz="4" w:space="0" w:color="auto"/>
              <w:left w:val="single" w:sz="4" w:space="0" w:color="auto"/>
              <w:bottom w:val="single" w:sz="4" w:space="0" w:color="auto"/>
              <w:right w:val="single" w:sz="4" w:space="0" w:color="auto"/>
            </w:tcBorders>
          </w:tcPr>
          <w:p w14:paraId="6918DAD4"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7D71EAF" w14:textId="36C61B7A"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3</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2C11619"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и использование единого реестра уполномоченных организаций Евразийского экономического союза, осуществляющих проведение исследований (испытаний) </w:t>
            </w:r>
            <w:r w:rsidRPr="00F0151E">
              <w:rPr>
                <w:rFonts w:ascii="Times New Roman" w:hAnsi="Times New Roman" w:cs="Times New Roman"/>
                <w:color w:val="000000"/>
                <w:sz w:val="24"/>
                <w:szCs w:val="24"/>
              </w:rPr>
              <w:lastRenderedPageBreak/>
              <w:t>медицинских изделий в целях их регистрации</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479BBA2" w14:textId="51948E88"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lastRenderedPageBreak/>
              <w:t>от 30</w:t>
            </w:r>
            <w:r>
              <w:rPr>
                <w:rFonts w:ascii="Times New Roman" w:hAnsi="Times New Roman" w:cs="Times New Roman"/>
                <w:color w:val="000000"/>
                <w:sz w:val="24"/>
                <w:szCs w:val="24"/>
              </w:rPr>
              <w:t>.08.</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93 (с изм. от</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24</w:t>
            </w:r>
            <w:r>
              <w:rPr>
                <w:rFonts w:ascii="Times New Roman" w:hAnsi="Times New Roman" w:cs="Times New Roman"/>
                <w:color w:val="000000"/>
                <w:sz w:val="24"/>
                <w:szCs w:val="24"/>
              </w:rPr>
              <w:t>.12.</w:t>
            </w:r>
            <w:r w:rsidRPr="00F0151E">
              <w:rPr>
                <w:rFonts w:ascii="Times New Roman" w:hAnsi="Times New Roman" w:cs="Times New Roman"/>
                <w:color w:val="000000"/>
                <w:sz w:val="24"/>
                <w:szCs w:val="24"/>
              </w:rPr>
              <w:t xml:space="preserve"> 2019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226)</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D202E1C"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 «адрес регистрации»</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2 </w:t>
            </w:r>
            <w:r>
              <w:rPr>
                <w:rFonts w:ascii="Times New Roman" w:hAnsi="Times New Roman" w:cs="Times New Roman"/>
                <w:color w:val="000000"/>
                <w:sz w:val="24"/>
                <w:szCs w:val="24"/>
              </w:rPr>
              <w:t>– «фактический адрес»</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3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почтовый адрес</w:t>
            </w:r>
            <w:r>
              <w:rPr>
                <w:rFonts w:ascii="Times New Roman" w:hAnsi="Times New Roman" w:cs="Times New Roman"/>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58154F79" w14:textId="395C06E1"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место нахождения (адрес); почтовый адрес</w:t>
            </w:r>
          </w:p>
        </w:tc>
        <w:tc>
          <w:tcPr>
            <w:tcW w:w="0" w:type="auto"/>
            <w:tcBorders>
              <w:top w:val="single" w:sz="4" w:space="0" w:color="auto"/>
              <w:left w:val="single" w:sz="4" w:space="0" w:color="auto"/>
              <w:bottom w:val="single" w:sz="4" w:space="0" w:color="auto"/>
              <w:right w:val="single" w:sz="4" w:space="0" w:color="auto"/>
            </w:tcBorders>
          </w:tcPr>
          <w:p w14:paraId="5C025278" w14:textId="73155EE4"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w:t>
            </w:r>
            <w:r w:rsidRPr="00272B4D">
              <w:rPr>
                <w:rFonts w:ascii="Times New Roman" w:hAnsi="Times New Roman" w:cs="Times New Roman"/>
                <w:color w:val="000000"/>
                <w:sz w:val="24"/>
                <w:szCs w:val="24"/>
              </w:rPr>
              <w:t>ешени</w:t>
            </w:r>
            <w:r>
              <w:rPr>
                <w:rFonts w:ascii="Times New Roman" w:hAnsi="Times New Roman" w:cs="Times New Roman"/>
                <w:color w:val="000000"/>
                <w:sz w:val="24"/>
                <w:szCs w:val="24"/>
              </w:rPr>
              <w:t>е</w:t>
            </w:r>
            <w:r w:rsidRPr="00272B4D">
              <w:rPr>
                <w:rFonts w:ascii="Times New Roman" w:hAnsi="Times New Roman" w:cs="Times New Roman"/>
                <w:color w:val="000000"/>
                <w:sz w:val="24"/>
                <w:szCs w:val="24"/>
              </w:rPr>
              <w:t xml:space="preserve"> Совета </w:t>
            </w:r>
            <w:r>
              <w:rPr>
                <w:rFonts w:ascii="Times New Roman" w:hAnsi="Times New Roman" w:cs="Times New Roman"/>
                <w:color w:val="000000"/>
                <w:sz w:val="24"/>
                <w:szCs w:val="24"/>
              </w:rPr>
              <w:t>К</w:t>
            </w:r>
            <w:r w:rsidRPr="00272B4D">
              <w:rPr>
                <w:rFonts w:ascii="Times New Roman" w:hAnsi="Times New Roman" w:cs="Times New Roman"/>
                <w:color w:val="000000"/>
                <w:sz w:val="24"/>
                <w:szCs w:val="24"/>
              </w:rPr>
              <w:t xml:space="preserve">омиссии </w:t>
            </w:r>
            <w:r>
              <w:rPr>
                <w:rFonts w:ascii="Times New Roman" w:hAnsi="Times New Roman" w:cs="Times New Roman"/>
                <w:color w:val="000000"/>
                <w:sz w:val="24"/>
                <w:szCs w:val="24"/>
              </w:rPr>
              <w:t>от </w:t>
            </w:r>
            <w:r w:rsidRPr="00232F76">
              <w:rPr>
                <w:rFonts w:ascii="Times New Roman" w:hAnsi="Times New Roman" w:cs="Times New Roman"/>
                <w:color w:val="000000"/>
                <w:sz w:val="24"/>
                <w:szCs w:val="24"/>
              </w:rPr>
              <w:t>12</w:t>
            </w:r>
            <w:r>
              <w:rPr>
                <w:rFonts w:ascii="Times New Roman" w:hAnsi="Times New Roman" w:cs="Times New Roman"/>
                <w:color w:val="000000"/>
                <w:sz w:val="24"/>
                <w:szCs w:val="24"/>
              </w:rPr>
              <w:t>.02.</w:t>
            </w:r>
            <w:r w:rsidRPr="00232F76">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232F76">
              <w:rPr>
                <w:rFonts w:ascii="Times New Roman" w:hAnsi="Times New Roman" w:cs="Times New Roman"/>
                <w:color w:val="000000"/>
                <w:sz w:val="24"/>
                <w:szCs w:val="24"/>
              </w:rPr>
              <w:t>30</w:t>
            </w:r>
          </w:p>
        </w:tc>
      </w:tr>
      <w:tr w:rsidR="00466BF5" w14:paraId="25993985" w14:textId="6022AF2B" w:rsidTr="00466BF5">
        <w:tc>
          <w:tcPr>
            <w:tcW w:w="710" w:type="dxa"/>
            <w:tcBorders>
              <w:top w:val="single" w:sz="4" w:space="0" w:color="auto"/>
              <w:left w:val="single" w:sz="4" w:space="0" w:color="auto"/>
              <w:bottom w:val="single" w:sz="4" w:space="0" w:color="auto"/>
              <w:right w:val="single" w:sz="4" w:space="0" w:color="auto"/>
            </w:tcBorders>
          </w:tcPr>
          <w:p w14:paraId="2114E7A6"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D545B67" w14:textId="798FEA1A"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4</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8434E24"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ведение и использование единой информационной базы данных мониторинга безопасности, качества и эффективности медицинских изделий</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9199F1C" w14:textId="0D9D2651"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30</w:t>
            </w:r>
            <w:r>
              <w:rPr>
                <w:rFonts w:ascii="Times New Roman" w:hAnsi="Times New Roman" w:cs="Times New Roman"/>
                <w:color w:val="000000"/>
                <w:sz w:val="24"/>
                <w:szCs w:val="24"/>
              </w:rPr>
              <w:t>.08.2016 № </w:t>
            </w:r>
            <w:r w:rsidRPr="00F0151E">
              <w:rPr>
                <w:rFonts w:ascii="Times New Roman" w:hAnsi="Times New Roman" w:cs="Times New Roman"/>
                <w:color w:val="000000"/>
                <w:sz w:val="24"/>
                <w:szCs w:val="24"/>
              </w:rPr>
              <w:t>94</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6F9BB75"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 «адрес регистрации»;</w:t>
            </w:r>
            <w:r w:rsidRPr="00F0151E">
              <w:rPr>
                <w:rFonts w:ascii="Times New Roman" w:hAnsi="Times New Roman" w:cs="Times New Roman"/>
                <w:color w:val="000000"/>
                <w:sz w:val="24"/>
                <w:szCs w:val="24"/>
              </w:rPr>
              <w:br/>
              <w:t xml:space="preserve">2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фактический адрес</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3 </w:t>
            </w:r>
            <w:r>
              <w:rPr>
                <w:rFonts w:ascii="Times New Roman" w:hAnsi="Times New Roman" w:cs="Times New Roman"/>
                <w:color w:val="000000"/>
                <w:sz w:val="24"/>
                <w:szCs w:val="24"/>
              </w:rPr>
              <w:t>– «почтовый адрес»</w:t>
            </w:r>
          </w:p>
        </w:tc>
        <w:tc>
          <w:tcPr>
            <w:tcW w:w="0" w:type="auto"/>
            <w:tcBorders>
              <w:top w:val="single" w:sz="4" w:space="0" w:color="auto"/>
              <w:left w:val="single" w:sz="4" w:space="0" w:color="auto"/>
              <w:bottom w:val="single" w:sz="4" w:space="0" w:color="auto"/>
              <w:right w:val="single" w:sz="4" w:space="0" w:color="auto"/>
            </w:tcBorders>
          </w:tcPr>
          <w:p w14:paraId="65DBE156" w14:textId="1174DB2E"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место нахождения (адрес); почтовый адрес</w:t>
            </w:r>
          </w:p>
        </w:tc>
        <w:tc>
          <w:tcPr>
            <w:tcW w:w="0" w:type="auto"/>
            <w:tcBorders>
              <w:top w:val="single" w:sz="4" w:space="0" w:color="auto"/>
              <w:left w:val="single" w:sz="4" w:space="0" w:color="auto"/>
              <w:bottom w:val="single" w:sz="4" w:space="0" w:color="auto"/>
              <w:right w:val="single" w:sz="4" w:space="0" w:color="auto"/>
            </w:tcBorders>
          </w:tcPr>
          <w:p w14:paraId="2DA6DBD7" w14:textId="112B0A3C"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w:t>
            </w:r>
            <w:r w:rsidRPr="00272B4D">
              <w:rPr>
                <w:rFonts w:ascii="Times New Roman" w:hAnsi="Times New Roman" w:cs="Times New Roman"/>
                <w:color w:val="000000"/>
                <w:sz w:val="24"/>
                <w:szCs w:val="24"/>
              </w:rPr>
              <w:t>ешени</w:t>
            </w:r>
            <w:r>
              <w:rPr>
                <w:rFonts w:ascii="Times New Roman" w:hAnsi="Times New Roman" w:cs="Times New Roman"/>
                <w:color w:val="000000"/>
                <w:sz w:val="24"/>
                <w:szCs w:val="24"/>
              </w:rPr>
              <w:t>е</w:t>
            </w:r>
            <w:r w:rsidRPr="00272B4D">
              <w:rPr>
                <w:rFonts w:ascii="Times New Roman" w:hAnsi="Times New Roman" w:cs="Times New Roman"/>
                <w:color w:val="000000"/>
                <w:sz w:val="24"/>
                <w:szCs w:val="24"/>
              </w:rPr>
              <w:t xml:space="preserve"> Совета </w:t>
            </w:r>
            <w:r>
              <w:rPr>
                <w:rFonts w:ascii="Times New Roman" w:hAnsi="Times New Roman" w:cs="Times New Roman"/>
                <w:color w:val="000000"/>
                <w:sz w:val="24"/>
                <w:szCs w:val="24"/>
              </w:rPr>
              <w:t>К</w:t>
            </w:r>
            <w:r w:rsidRPr="00272B4D">
              <w:rPr>
                <w:rFonts w:ascii="Times New Roman" w:hAnsi="Times New Roman" w:cs="Times New Roman"/>
                <w:color w:val="000000"/>
                <w:sz w:val="24"/>
                <w:szCs w:val="24"/>
              </w:rPr>
              <w:t xml:space="preserve">омиссии </w:t>
            </w:r>
            <w:r>
              <w:rPr>
                <w:rFonts w:ascii="Times New Roman" w:hAnsi="Times New Roman" w:cs="Times New Roman"/>
                <w:color w:val="000000"/>
                <w:sz w:val="24"/>
                <w:szCs w:val="24"/>
              </w:rPr>
              <w:t>от </w:t>
            </w:r>
            <w:r w:rsidRPr="00232F76">
              <w:rPr>
                <w:rFonts w:ascii="Times New Roman" w:hAnsi="Times New Roman" w:cs="Times New Roman"/>
                <w:color w:val="000000"/>
                <w:sz w:val="24"/>
                <w:szCs w:val="24"/>
              </w:rPr>
              <w:t>12</w:t>
            </w:r>
            <w:r>
              <w:rPr>
                <w:rFonts w:ascii="Times New Roman" w:hAnsi="Times New Roman" w:cs="Times New Roman"/>
                <w:color w:val="000000"/>
                <w:sz w:val="24"/>
                <w:szCs w:val="24"/>
              </w:rPr>
              <w:t>.02.</w:t>
            </w:r>
            <w:r w:rsidRPr="00232F76">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232F76">
              <w:rPr>
                <w:rFonts w:ascii="Times New Roman" w:hAnsi="Times New Roman" w:cs="Times New Roman"/>
                <w:color w:val="000000"/>
                <w:sz w:val="24"/>
                <w:szCs w:val="24"/>
              </w:rPr>
              <w:t>30</w:t>
            </w:r>
          </w:p>
        </w:tc>
      </w:tr>
      <w:tr w:rsidR="00466BF5" w14:paraId="7A471F77" w14:textId="754C8B10" w:rsidTr="00466BF5">
        <w:tc>
          <w:tcPr>
            <w:tcW w:w="710" w:type="dxa"/>
            <w:tcBorders>
              <w:top w:val="single" w:sz="4" w:space="0" w:color="auto"/>
              <w:left w:val="single" w:sz="4" w:space="0" w:color="auto"/>
              <w:bottom w:val="single" w:sz="4" w:space="0" w:color="auto"/>
              <w:right w:val="single" w:sz="4" w:space="0" w:color="auto"/>
            </w:tcBorders>
          </w:tcPr>
          <w:p w14:paraId="5120DC14"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24057C5" w14:textId="3A079D0D"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5</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973D9BC"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и ведение единых реестров выданных или принятых документов об оценке соответствия требованиям технических регламентов Евразийского экономического союза (технических регламентов Таможенного союза) </w:t>
            </w:r>
            <w:r w:rsidRPr="006C7AFE">
              <w:rPr>
                <w:rFonts w:ascii="Times New Roman" w:hAnsi="Times New Roman" w:cs="Times New Roman"/>
                <w:color w:val="000000"/>
                <w:sz w:val="24"/>
                <w:szCs w:val="24"/>
              </w:rPr>
              <w:t>в части, касающейся единого реестра выданных сертификатов соответствия и зарегистрированных деклараций о соответствии</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C74F1D7" w14:textId="2731B484"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10</w:t>
            </w:r>
            <w:r>
              <w:rPr>
                <w:rFonts w:ascii="Times New Roman" w:hAnsi="Times New Roman" w:cs="Times New Roman"/>
                <w:color w:val="000000"/>
                <w:sz w:val="24"/>
                <w:szCs w:val="24"/>
              </w:rPr>
              <w:t>.05.</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39 (с изм. от</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24</w:t>
            </w:r>
            <w:r>
              <w:rPr>
                <w:rFonts w:ascii="Times New Roman" w:hAnsi="Times New Roman" w:cs="Times New Roman"/>
                <w:color w:val="000000"/>
                <w:sz w:val="24"/>
                <w:szCs w:val="24"/>
              </w:rPr>
              <w:t>.01.</w:t>
            </w:r>
            <w:r w:rsidRPr="00F0151E">
              <w:rPr>
                <w:rFonts w:ascii="Times New Roman" w:hAnsi="Times New Roman" w:cs="Times New Roman"/>
                <w:color w:val="000000"/>
                <w:sz w:val="24"/>
                <w:szCs w:val="24"/>
              </w:rPr>
              <w:t>2017</w:t>
            </w:r>
            <w:r>
              <w:rPr>
                <w:rFonts w:ascii="Times New Roman" w:hAnsi="Times New Roman" w:cs="Times New Roman"/>
                <w:color w:val="000000"/>
                <w:sz w:val="24"/>
                <w:szCs w:val="24"/>
              </w:rPr>
              <w:t xml:space="preserve"> </w:t>
            </w:r>
            <w:r w:rsidRPr="00F0151E">
              <w:rPr>
                <w:rFonts w:ascii="Times New Roman" w:hAnsi="Times New Roman" w:cs="Times New Roman"/>
                <w:color w:val="000000"/>
                <w:sz w:val="24"/>
                <w:szCs w:val="24"/>
              </w:rPr>
              <w:t>№</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9)</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D6EAF47"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фактический адрес</w:t>
            </w:r>
          </w:p>
        </w:tc>
        <w:tc>
          <w:tcPr>
            <w:tcW w:w="0" w:type="auto"/>
            <w:tcBorders>
              <w:top w:val="single" w:sz="4" w:space="0" w:color="auto"/>
              <w:left w:val="single" w:sz="4" w:space="0" w:color="auto"/>
              <w:bottom w:val="single" w:sz="4" w:space="0" w:color="auto"/>
              <w:right w:val="single" w:sz="4" w:space="0" w:color="auto"/>
            </w:tcBorders>
          </w:tcPr>
          <w:p w14:paraId="77293BE8" w14:textId="63587DE3"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580F83">
              <w:rPr>
                <w:rFonts w:ascii="Times New Roman" w:hAnsi="Times New Roman" w:cs="Times New Roman"/>
                <w:color w:val="000000"/>
                <w:sz w:val="24"/>
                <w:szCs w:val="24"/>
              </w:rPr>
              <w:t>место нахождения (в том числе адрес юридического лица)</w:t>
            </w:r>
            <w:r>
              <w:rPr>
                <w:rFonts w:ascii="Times New Roman" w:hAnsi="Times New Roman" w:cs="Times New Roman"/>
                <w:color w:val="000000"/>
                <w:sz w:val="24"/>
                <w:szCs w:val="24"/>
              </w:rPr>
              <w:t xml:space="preserve">; </w:t>
            </w:r>
            <w:r w:rsidRPr="00580F83">
              <w:rPr>
                <w:rFonts w:ascii="Times New Roman" w:hAnsi="Times New Roman" w:cs="Times New Roman"/>
                <w:color w:val="000000"/>
                <w:sz w:val="24"/>
                <w:szCs w:val="24"/>
              </w:rPr>
              <w:t>адрес места осуществления деятельности</w:t>
            </w:r>
          </w:p>
        </w:tc>
        <w:tc>
          <w:tcPr>
            <w:tcW w:w="0" w:type="auto"/>
            <w:tcBorders>
              <w:top w:val="single" w:sz="4" w:space="0" w:color="auto"/>
              <w:left w:val="single" w:sz="4" w:space="0" w:color="auto"/>
              <w:bottom w:val="single" w:sz="4" w:space="0" w:color="auto"/>
              <w:right w:val="single" w:sz="4" w:space="0" w:color="auto"/>
            </w:tcBorders>
          </w:tcPr>
          <w:p w14:paraId="147FDB5A" w14:textId="690AD0FE" w:rsidR="00466BF5" w:rsidRDefault="00466BF5" w:rsidP="001C570D">
            <w:pPr>
              <w:spacing w:after="0" w:line="240" w:lineRule="auto"/>
              <w:rPr>
                <w:rFonts w:ascii="Times New Roman" w:hAnsi="Times New Roman" w:cs="Times New Roman"/>
                <w:color w:val="000000"/>
                <w:sz w:val="24"/>
                <w:szCs w:val="24"/>
              </w:rPr>
            </w:pPr>
            <w:r w:rsidRPr="00344420">
              <w:rPr>
                <w:rFonts w:ascii="Times New Roman" w:hAnsi="Times New Roman" w:cs="Times New Roman"/>
                <w:color w:val="000000"/>
                <w:sz w:val="24"/>
                <w:szCs w:val="24"/>
              </w:rPr>
              <w:t xml:space="preserve">Решение Совета </w:t>
            </w:r>
            <w:r>
              <w:rPr>
                <w:rFonts w:ascii="Times New Roman" w:hAnsi="Times New Roman" w:cs="Times New Roman"/>
                <w:color w:val="000000"/>
                <w:sz w:val="24"/>
                <w:szCs w:val="24"/>
              </w:rPr>
              <w:t>К</w:t>
            </w:r>
            <w:r w:rsidRPr="00344420">
              <w:rPr>
                <w:rFonts w:ascii="Times New Roman" w:hAnsi="Times New Roman" w:cs="Times New Roman"/>
                <w:color w:val="000000"/>
                <w:sz w:val="24"/>
                <w:szCs w:val="24"/>
              </w:rPr>
              <w:t>омиссии от</w:t>
            </w:r>
            <w:r>
              <w:rPr>
                <w:rFonts w:ascii="Times New Roman" w:hAnsi="Times New Roman" w:cs="Times New Roman"/>
                <w:color w:val="000000"/>
                <w:sz w:val="24"/>
                <w:szCs w:val="24"/>
              </w:rPr>
              <w:t> 0</w:t>
            </w:r>
            <w:r w:rsidRPr="00344420">
              <w:rPr>
                <w:rFonts w:ascii="Times New Roman" w:hAnsi="Times New Roman" w:cs="Times New Roman"/>
                <w:color w:val="000000"/>
                <w:sz w:val="24"/>
                <w:szCs w:val="24"/>
              </w:rPr>
              <w:t>5</w:t>
            </w:r>
            <w:r>
              <w:rPr>
                <w:rFonts w:ascii="Times New Roman" w:hAnsi="Times New Roman" w:cs="Times New Roman"/>
                <w:color w:val="000000"/>
                <w:sz w:val="24"/>
                <w:szCs w:val="24"/>
              </w:rPr>
              <w:t>.12.</w:t>
            </w:r>
            <w:r w:rsidRPr="00344420">
              <w:rPr>
                <w:rFonts w:ascii="Times New Roman" w:hAnsi="Times New Roman" w:cs="Times New Roman"/>
                <w:color w:val="000000"/>
                <w:sz w:val="24"/>
                <w:szCs w:val="24"/>
              </w:rPr>
              <w:t xml:space="preserve">2018 </w:t>
            </w:r>
            <w:r>
              <w:rPr>
                <w:rFonts w:ascii="Times New Roman" w:hAnsi="Times New Roman" w:cs="Times New Roman"/>
                <w:color w:val="000000"/>
                <w:sz w:val="24"/>
                <w:szCs w:val="24"/>
              </w:rPr>
              <w:t>№ </w:t>
            </w:r>
            <w:r w:rsidRPr="00344420">
              <w:rPr>
                <w:rFonts w:ascii="Times New Roman" w:hAnsi="Times New Roman" w:cs="Times New Roman"/>
                <w:color w:val="000000"/>
                <w:sz w:val="24"/>
                <w:szCs w:val="24"/>
              </w:rPr>
              <w:t>100</w:t>
            </w:r>
          </w:p>
        </w:tc>
      </w:tr>
      <w:tr w:rsidR="00466BF5" w14:paraId="30911275" w14:textId="080ECCF6" w:rsidTr="00466BF5">
        <w:tc>
          <w:tcPr>
            <w:tcW w:w="710" w:type="dxa"/>
            <w:tcBorders>
              <w:top w:val="single" w:sz="4" w:space="0" w:color="auto"/>
              <w:left w:val="single" w:sz="4" w:space="0" w:color="auto"/>
              <w:bottom w:val="single" w:sz="4" w:space="0" w:color="auto"/>
              <w:right w:val="single" w:sz="4" w:space="0" w:color="auto"/>
            </w:tcBorders>
          </w:tcPr>
          <w:p w14:paraId="66A5876C" w14:textId="77777777" w:rsidR="00466BF5" w:rsidRPr="00466BF5" w:rsidRDefault="00466BF5" w:rsidP="00466BF5">
            <w:pPr>
              <w:pStyle w:val="ad"/>
              <w:numPr>
                <w:ilvl w:val="0"/>
                <w:numId w:val="49"/>
              </w:numPr>
              <w:spacing w:after="0" w:line="240" w:lineRule="auto"/>
              <w:rPr>
                <w:rFonts w:ascii="Times New Roman" w:hAnsi="Times New Roman" w:cs="Times New Roman"/>
                <w:sz w:val="24"/>
                <w:szCs w:val="24"/>
                <w:lang w:eastAsia="en-US"/>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58F0EEB" w14:textId="74A7DBBB"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sz w:val="24"/>
                <w:szCs w:val="24"/>
                <w:lang w:eastAsia="en-US"/>
              </w:rPr>
              <w:t>35</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C3C1C6C" w14:textId="41A41D36"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и ведение единых реестров выданных или принятых документов об оценке соответствия требованиям технических регламентов Евразийского экономического союза (технических регламентов Таможенного союза)</w:t>
            </w:r>
            <w:r>
              <w:rPr>
                <w:rFonts w:ascii="Times New Roman" w:hAnsi="Times New Roman" w:cs="Times New Roman"/>
                <w:color w:val="000000"/>
                <w:sz w:val="24"/>
                <w:szCs w:val="24"/>
              </w:rPr>
              <w:t xml:space="preserve"> </w:t>
            </w:r>
            <w:r w:rsidRPr="006C7AFE">
              <w:rPr>
                <w:rFonts w:ascii="Times New Roman" w:hAnsi="Times New Roman" w:cs="Times New Roman"/>
                <w:color w:val="000000"/>
                <w:sz w:val="24"/>
                <w:szCs w:val="24"/>
              </w:rPr>
              <w:t xml:space="preserve">в части, касающейся единого реестра выданных одобрений типа транспортного средства, одобрений типа шасси, свидетельств о безопасности конструкции транспортного средства и зарегистрированных </w:t>
            </w:r>
            <w:r>
              <w:rPr>
                <w:rFonts w:ascii="Times New Roman" w:hAnsi="Times New Roman" w:cs="Times New Roman"/>
                <w:color w:val="000000"/>
                <w:sz w:val="24"/>
                <w:szCs w:val="24"/>
              </w:rPr>
              <w:t>уведомлений об отмене документа</w:t>
            </w:r>
            <w:r w:rsidRPr="00E76782">
              <w:rPr>
                <w:rFonts w:ascii="Times New Roman" w:hAnsi="Times New Roman" w:cs="Times New Roman"/>
                <w:color w:val="000000"/>
                <w:sz w:val="24"/>
                <w:szCs w:val="24"/>
              </w:rPr>
              <w:t>, удостоверяющего</w:t>
            </w:r>
            <w:r>
              <w:rPr>
                <w:rFonts w:ascii="Times New Roman" w:hAnsi="Times New Roman" w:cs="Times New Roman"/>
                <w:color w:val="000000"/>
                <w:sz w:val="24"/>
                <w:szCs w:val="24"/>
              </w:rPr>
              <w:t xml:space="preserve"> </w:t>
            </w:r>
            <w:r w:rsidRPr="00E76782">
              <w:rPr>
                <w:rFonts w:ascii="Times New Roman" w:hAnsi="Times New Roman" w:cs="Times New Roman"/>
                <w:color w:val="000000"/>
                <w:sz w:val="24"/>
                <w:szCs w:val="24"/>
              </w:rPr>
              <w:t>соответствие требованиям технического регламента Таможенного союза</w:t>
            </w:r>
            <w:r>
              <w:rPr>
                <w:rFonts w:ascii="Times New Roman" w:hAnsi="Times New Roman" w:cs="Times New Roman"/>
                <w:color w:val="000000"/>
                <w:sz w:val="24"/>
                <w:szCs w:val="24"/>
              </w:rPr>
              <w:t xml:space="preserve"> «</w:t>
            </w:r>
            <w:r w:rsidRPr="00E76782">
              <w:rPr>
                <w:rFonts w:ascii="Times New Roman" w:hAnsi="Times New Roman" w:cs="Times New Roman"/>
                <w:color w:val="000000"/>
                <w:sz w:val="24"/>
                <w:szCs w:val="24"/>
              </w:rPr>
              <w:t>О безопасности колесных транспортных средств</w:t>
            </w:r>
            <w:r>
              <w:rPr>
                <w:rFonts w:ascii="Times New Roman" w:hAnsi="Times New Roman" w:cs="Times New Roman"/>
                <w:color w:val="000000"/>
                <w:sz w:val="24"/>
                <w:szCs w:val="24"/>
              </w:rPr>
              <w:t>»</w:t>
            </w:r>
            <w:r w:rsidRPr="00E76782">
              <w:rPr>
                <w:rFonts w:ascii="Times New Roman" w:hAnsi="Times New Roman" w:cs="Times New Roman"/>
                <w:color w:val="000000"/>
                <w:sz w:val="24"/>
                <w:szCs w:val="24"/>
              </w:rPr>
              <w:t xml:space="preserve"> (ТР ТС 018/2011)"</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91B26EA" w14:textId="7F0FF0AE"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6</w:t>
            </w:r>
            <w:r>
              <w:rPr>
                <w:rFonts w:ascii="Times New Roman" w:hAnsi="Times New Roman" w:cs="Times New Roman"/>
                <w:color w:val="000000"/>
                <w:sz w:val="24"/>
                <w:szCs w:val="24"/>
              </w:rPr>
              <w:t>.07.</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88</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1B0A404"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фактический адрес</w:t>
            </w:r>
          </w:p>
        </w:tc>
        <w:tc>
          <w:tcPr>
            <w:tcW w:w="0" w:type="auto"/>
            <w:tcBorders>
              <w:top w:val="single" w:sz="4" w:space="0" w:color="auto"/>
              <w:left w:val="single" w:sz="4" w:space="0" w:color="auto"/>
              <w:bottom w:val="single" w:sz="4" w:space="0" w:color="auto"/>
              <w:right w:val="single" w:sz="4" w:space="0" w:color="auto"/>
            </w:tcBorders>
          </w:tcPr>
          <w:p w14:paraId="09B20221" w14:textId="77777777"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EE6478">
              <w:rPr>
                <w:rFonts w:ascii="Times New Roman" w:hAnsi="Times New Roman" w:cs="Times New Roman"/>
                <w:color w:val="000000"/>
                <w:sz w:val="24"/>
                <w:szCs w:val="24"/>
              </w:rPr>
              <w:t>место нахождения (адрес юридического лица)</w:t>
            </w:r>
            <w:r>
              <w:rPr>
                <w:rFonts w:ascii="Times New Roman" w:hAnsi="Times New Roman" w:cs="Times New Roman"/>
                <w:color w:val="000000"/>
                <w:sz w:val="24"/>
                <w:szCs w:val="24"/>
              </w:rPr>
              <w:t>;</w:t>
            </w:r>
            <w:r w:rsidRPr="00EE6478">
              <w:rPr>
                <w:rFonts w:ascii="Times New Roman" w:hAnsi="Times New Roman" w:cs="Times New Roman"/>
                <w:color w:val="000000"/>
                <w:sz w:val="24"/>
                <w:szCs w:val="24"/>
              </w:rPr>
              <w:t xml:space="preserve"> фактичес</w:t>
            </w:r>
            <w:r>
              <w:rPr>
                <w:rFonts w:ascii="Times New Roman" w:hAnsi="Times New Roman" w:cs="Times New Roman"/>
                <w:color w:val="000000"/>
                <w:sz w:val="24"/>
                <w:szCs w:val="24"/>
              </w:rPr>
              <w:t>кий адрес;</w:t>
            </w:r>
          </w:p>
          <w:p w14:paraId="1360FD2F" w14:textId="19FD24CE"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ИП: место жительства</w:t>
            </w:r>
          </w:p>
        </w:tc>
        <w:tc>
          <w:tcPr>
            <w:tcW w:w="0" w:type="auto"/>
            <w:tcBorders>
              <w:top w:val="single" w:sz="4" w:space="0" w:color="auto"/>
              <w:left w:val="single" w:sz="4" w:space="0" w:color="auto"/>
              <w:bottom w:val="single" w:sz="4" w:space="0" w:color="auto"/>
              <w:right w:val="single" w:sz="4" w:space="0" w:color="auto"/>
            </w:tcBorders>
          </w:tcPr>
          <w:p w14:paraId="3AD9B4DC" w14:textId="59BBD73F"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w:t>
            </w:r>
            <w:r w:rsidRPr="00875123">
              <w:rPr>
                <w:rFonts w:ascii="Times New Roman" w:hAnsi="Times New Roman" w:cs="Times New Roman"/>
                <w:color w:val="000000"/>
                <w:sz w:val="24"/>
                <w:szCs w:val="24"/>
              </w:rPr>
              <w:t>ешени</w:t>
            </w:r>
            <w:r>
              <w:rPr>
                <w:rFonts w:ascii="Times New Roman" w:hAnsi="Times New Roman" w:cs="Times New Roman"/>
                <w:color w:val="000000"/>
                <w:sz w:val="24"/>
                <w:szCs w:val="24"/>
              </w:rPr>
              <w:t>я</w:t>
            </w:r>
            <w:r w:rsidRPr="00875123">
              <w:rPr>
                <w:rFonts w:ascii="Times New Roman" w:hAnsi="Times New Roman" w:cs="Times New Roman"/>
                <w:color w:val="000000"/>
                <w:sz w:val="24"/>
                <w:szCs w:val="24"/>
              </w:rPr>
              <w:t xml:space="preserve"> Коллегии </w:t>
            </w:r>
            <w:r>
              <w:rPr>
                <w:rFonts w:ascii="Times New Roman" w:hAnsi="Times New Roman" w:cs="Times New Roman"/>
                <w:color w:val="000000"/>
                <w:sz w:val="24"/>
                <w:szCs w:val="24"/>
              </w:rPr>
              <w:t>К</w:t>
            </w:r>
            <w:r w:rsidRPr="00875123">
              <w:rPr>
                <w:rFonts w:ascii="Times New Roman" w:hAnsi="Times New Roman" w:cs="Times New Roman"/>
                <w:color w:val="000000"/>
                <w:sz w:val="24"/>
                <w:szCs w:val="24"/>
              </w:rPr>
              <w:t>омиссии от</w:t>
            </w:r>
            <w:r>
              <w:rPr>
                <w:rFonts w:ascii="Times New Roman" w:hAnsi="Times New Roman" w:cs="Times New Roman"/>
                <w:color w:val="000000"/>
                <w:sz w:val="24"/>
                <w:szCs w:val="24"/>
              </w:rPr>
              <w:t> 0</w:t>
            </w:r>
            <w:r w:rsidRPr="00875123">
              <w:rPr>
                <w:rFonts w:ascii="Times New Roman" w:hAnsi="Times New Roman" w:cs="Times New Roman"/>
                <w:color w:val="000000"/>
                <w:sz w:val="24"/>
                <w:szCs w:val="24"/>
              </w:rPr>
              <w:t>2</w:t>
            </w:r>
            <w:r>
              <w:rPr>
                <w:rFonts w:ascii="Times New Roman" w:hAnsi="Times New Roman" w:cs="Times New Roman"/>
                <w:color w:val="000000"/>
                <w:sz w:val="24"/>
                <w:szCs w:val="24"/>
              </w:rPr>
              <w:t>.12.</w:t>
            </w:r>
            <w:r w:rsidRPr="00875123">
              <w:rPr>
                <w:rFonts w:ascii="Times New Roman" w:hAnsi="Times New Roman" w:cs="Times New Roman"/>
                <w:color w:val="000000"/>
                <w:sz w:val="24"/>
                <w:szCs w:val="24"/>
              </w:rPr>
              <w:t xml:space="preserve">2014 </w:t>
            </w:r>
            <w:r>
              <w:rPr>
                <w:rFonts w:ascii="Times New Roman" w:hAnsi="Times New Roman" w:cs="Times New Roman"/>
                <w:color w:val="000000"/>
                <w:sz w:val="24"/>
                <w:szCs w:val="24"/>
              </w:rPr>
              <w:t>№ </w:t>
            </w:r>
            <w:r w:rsidRPr="00875123">
              <w:rPr>
                <w:rFonts w:ascii="Times New Roman" w:hAnsi="Times New Roman" w:cs="Times New Roman"/>
                <w:color w:val="000000"/>
                <w:sz w:val="24"/>
                <w:szCs w:val="24"/>
              </w:rPr>
              <w:t>225</w:t>
            </w:r>
            <w:r>
              <w:rPr>
                <w:rFonts w:ascii="Times New Roman" w:hAnsi="Times New Roman" w:cs="Times New Roman"/>
                <w:color w:val="000000"/>
                <w:sz w:val="24"/>
                <w:szCs w:val="24"/>
              </w:rPr>
              <w:t>, от 0</w:t>
            </w:r>
            <w:r w:rsidRPr="00EE6478">
              <w:rPr>
                <w:rFonts w:ascii="Times New Roman" w:hAnsi="Times New Roman" w:cs="Times New Roman"/>
                <w:color w:val="000000"/>
                <w:sz w:val="24"/>
                <w:szCs w:val="24"/>
              </w:rPr>
              <w:t>9</w:t>
            </w:r>
            <w:r>
              <w:rPr>
                <w:rFonts w:ascii="Times New Roman" w:hAnsi="Times New Roman" w:cs="Times New Roman"/>
                <w:color w:val="000000"/>
                <w:sz w:val="24"/>
                <w:szCs w:val="24"/>
              </w:rPr>
              <w:t>.12.</w:t>
            </w:r>
            <w:r w:rsidRPr="00EE6478">
              <w:rPr>
                <w:rFonts w:ascii="Times New Roman" w:hAnsi="Times New Roman" w:cs="Times New Roman"/>
                <w:color w:val="000000"/>
                <w:sz w:val="24"/>
                <w:szCs w:val="24"/>
              </w:rPr>
              <w:t xml:space="preserve">2014 </w:t>
            </w:r>
            <w:r>
              <w:rPr>
                <w:rFonts w:ascii="Times New Roman" w:hAnsi="Times New Roman" w:cs="Times New Roman"/>
                <w:color w:val="000000"/>
                <w:sz w:val="24"/>
                <w:szCs w:val="24"/>
              </w:rPr>
              <w:t>№ </w:t>
            </w:r>
            <w:r w:rsidRPr="00EE6478">
              <w:rPr>
                <w:rFonts w:ascii="Times New Roman" w:hAnsi="Times New Roman" w:cs="Times New Roman"/>
                <w:color w:val="000000"/>
                <w:sz w:val="24"/>
                <w:szCs w:val="24"/>
              </w:rPr>
              <w:t>232</w:t>
            </w:r>
          </w:p>
        </w:tc>
      </w:tr>
      <w:tr w:rsidR="00466BF5" w14:paraId="7879BA7F" w14:textId="4CFC3E4D" w:rsidTr="00466BF5">
        <w:tc>
          <w:tcPr>
            <w:tcW w:w="710" w:type="dxa"/>
            <w:tcBorders>
              <w:top w:val="single" w:sz="4" w:space="0" w:color="auto"/>
              <w:left w:val="single" w:sz="4" w:space="0" w:color="auto"/>
              <w:bottom w:val="single" w:sz="4" w:space="0" w:color="auto"/>
              <w:right w:val="single" w:sz="4" w:space="0" w:color="auto"/>
            </w:tcBorders>
          </w:tcPr>
          <w:p w14:paraId="4CB8CA5D"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87DE6A6" w14:textId="7749290D"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6</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1064779"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и ведение единого реестра органов по оценке соответствия Евразийского экономического союза (в том числе органов по сертификации, испытательных лабораторий (центров))</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8F0A648" w14:textId="63C1C9AD"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sz w:val="24"/>
                <w:szCs w:val="24"/>
              </w:rPr>
              <w:t>от 10</w:t>
            </w:r>
            <w:r>
              <w:rPr>
                <w:rFonts w:ascii="Times New Roman" w:hAnsi="Times New Roman" w:cs="Times New Roman"/>
                <w:sz w:val="24"/>
                <w:szCs w:val="24"/>
              </w:rPr>
              <w:t>.05.2016 № </w:t>
            </w:r>
            <w:r w:rsidRPr="00F0151E">
              <w:rPr>
                <w:rFonts w:ascii="Times New Roman" w:hAnsi="Times New Roman" w:cs="Times New Roman"/>
                <w:sz w:val="24"/>
                <w:szCs w:val="24"/>
              </w:rPr>
              <w:t>38 (в ред</w:t>
            </w:r>
            <w:r>
              <w:rPr>
                <w:rFonts w:ascii="Times New Roman" w:hAnsi="Times New Roman" w:cs="Times New Roman"/>
                <w:sz w:val="24"/>
                <w:szCs w:val="24"/>
              </w:rPr>
              <w:t xml:space="preserve">. </w:t>
            </w:r>
            <w:r w:rsidRPr="00F0151E">
              <w:rPr>
                <w:rFonts w:ascii="Times New Roman" w:hAnsi="Times New Roman" w:cs="Times New Roman"/>
                <w:sz w:val="24"/>
                <w:szCs w:val="24"/>
              </w:rPr>
              <w:t>от</w:t>
            </w:r>
            <w:r>
              <w:rPr>
                <w:rFonts w:ascii="Times New Roman" w:hAnsi="Times New Roman" w:cs="Times New Roman"/>
                <w:sz w:val="24"/>
                <w:szCs w:val="24"/>
              </w:rPr>
              <w:t> </w:t>
            </w:r>
            <w:r w:rsidRPr="00F0151E">
              <w:rPr>
                <w:rFonts w:ascii="Times New Roman" w:hAnsi="Times New Roman" w:cs="Times New Roman"/>
                <w:sz w:val="24"/>
                <w:szCs w:val="24"/>
              </w:rPr>
              <w:t>21</w:t>
            </w:r>
            <w:r>
              <w:rPr>
                <w:rFonts w:ascii="Times New Roman" w:hAnsi="Times New Roman" w:cs="Times New Roman"/>
                <w:sz w:val="24"/>
                <w:szCs w:val="24"/>
              </w:rPr>
              <w:t>.10.</w:t>
            </w:r>
            <w:r w:rsidRPr="00F0151E">
              <w:rPr>
                <w:rFonts w:ascii="Times New Roman" w:hAnsi="Times New Roman" w:cs="Times New Roman"/>
                <w:sz w:val="24"/>
                <w:szCs w:val="24"/>
              </w:rPr>
              <w:t>2019 №</w:t>
            </w:r>
            <w:r>
              <w:rPr>
                <w:rFonts w:ascii="Times New Roman" w:hAnsi="Times New Roman" w:cs="Times New Roman"/>
                <w:sz w:val="24"/>
                <w:szCs w:val="24"/>
              </w:rPr>
              <w:t> </w:t>
            </w:r>
            <w:r w:rsidRPr="00F0151E">
              <w:rPr>
                <w:rFonts w:ascii="Times New Roman" w:hAnsi="Times New Roman" w:cs="Times New Roman"/>
                <w:sz w:val="24"/>
                <w:szCs w:val="24"/>
              </w:rPr>
              <w:t>183)</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327C9E9"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 адрес места нахождения;</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4</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 адрес осуществления деятельности</w:t>
            </w:r>
          </w:p>
        </w:tc>
        <w:tc>
          <w:tcPr>
            <w:tcW w:w="0" w:type="auto"/>
            <w:tcBorders>
              <w:top w:val="single" w:sz="4" w:space="0" w:color="auto"/>
              <w:left w:val="single" w:sz="4" w:space="0" w:color="auto"/>
              <w:bottom w:val="single" w:sz="4" w:space="0" w:color="auto"/>
              <w:right w:val="single" w:sz="4" w:space="0" w:color="auto"/>
            </w:tcBorders>
          </w:tcPr>
          <w:p w14:paraId="76D0229B" w14:textId="43BC4BC0"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580F83">
              <w:rPr>
                <w:rFonts w:ascii="Times New Roman" w:hAnsi="Times New Roman" w:cs="Times New Roman"/>
                <w:color w:val="000000"/>
                <w:sz w:val="24"/>
                <w:szCs w:val="24"/>
              </w:rPr>
              <w:t>место нахождения (в том числе адрес юридического лица)</w:t>
            </w:r>
            <w:r>
              <w:rPr>
                <w:rFonts w:ascii="Times New Roman" w:hAnsi="Times New Roman" w:cs="Times New Roman"/>
                <w:color w:val="000000"/>
                <w:sz w:val="24"/>
                <w:szCs w:val="24"/>
              </w:rPr>
              <w:t xml:space="preserve">; </w:t>
            </w:r>
            <w:r w:rsidRPr="00580F83">
              <w:rPr>
                <w:rFonts w:ascii="Times New Roman" w:hAnsi="Times New Roman" w:cs="Times New Roman"/>
                <w:color w:val="000000"/>
                <w:sz w:val="24"/>
                <w:szCs w:val="24"/>
              </w:rPr>
              <w:t>адрес места осуществления деятельности</w:t>
            </w:r>
          </w:p>
        </w:tc>
        <w:tc>
          <w:tcPr>
            <w:tcW w:w="0" w:type="auto"/>
            <w:tcBorders>
              <w:top w:val="single" w:sz="4" w:space="0" w:color="auto"/>
              <w:left w:val="single" w:sz="4" w:space="0" w:color="auto"/>
              <w:bottom w:val="single" w:sz="4" w:space="0" w:color="auto"/>
              <w:right w:val="single" w:sz="4" w:space="0" w:color="auto"/>
            </w:tcBorders>
          </w:tcPr>
          <w:p w14:paraId="03EEFCC6" w14:textId="67FFD455" w:rsidR="00466BF5" w:rsidRDefault="00466BF5" w:rsidP="001C570D">
            <w:pPr>
              <w:spacing w:after="0" w:line="240" w:lineRule="auto"/>
              <w:rPr>
                <w:rFonts w:ascii="Times New Roman" w:hAnsi="Times New Roman" w:cs="Times New Roman"/>
                <w:color w:val="000000"/>
                <w:sz w:val="24"/>
                <w:szCs w:val="24"/>
              </w:rPr>
            </w:pPr>
            <w:r w:rsidRPr="00344420">
              <w:rPr>
                <w:rFonts w:ascii="Times New Roman" w:hAnsi="Times New Roman" w:cs="Times New Roman"/>
                <w:color w:val="000000"/>
                <w:sz w:val="24"/>
                <w:szCs w:val="24"/>
              </w:rPr>
              <w:t xml:space="preserve">Решение Совета </w:t>
            </w:r>
            <w:r>
              <w:rPr>
                <w:rFonts w:ascii="Times New Roman" w:hAnsi="Times New Roman" w:cs="Times New Roman"/>
                <w:color w:val="000000"/>
                <w:sz w:val="24"/>
                <w:szCs w:val="24"/>
              </w:rPr>
              <w:t>К</w:t>
            </w:r>
            <w:r w:rsidRPr="00344420">
              <w:rPr>
                <w:rFonts w:ascii="Times New Roman" w:hAnsi="Times New Roman" w:cs="Times New Roman"/>
                <w:color w:val="000000"/>
                <w:sz w:val="24"/>
                <w:szCs w:val="24"/>
              </w:rPr>
              <w:t>омиссии от</w:t>
            </w:r>
            <w:r>
              <w:rPr>
                <w:rFonts w:ascii="Times New Roman" w:hAnsi="Times New Roman" w:cs="Times New Roman"/>
                <w:color w:val="000000"/>
                <w:sz w:val="24"/>
                <w:szCs w:val="24"/>
              </w:rPr>
              <w:t> 0</w:t>
            </w:r>
            <w:r w:rsidRPr="00344420">
              <w:rPr>
                <w:rFonts w:ascii="Times New Roman" w:hAnsi="Times New Roman" w:cs="Times New Roman"/>
                <w:color w:val="000000"/>
                <w:sz w:val="24"/>
                <w:szCs w:val="24"/>
              </w:rPr>
              <w:t>5</w:t>
            </w:r>
            <w:r>
              <w:rPr>
                <w:rFonts w:ascii="Times New Roman" w:hAnsi="Times New Roman" w:cs="Times New Roman"/>
                <w:color w:val="000000"/>
                <w:sz w:val="24"/>
                <w:szCs w:val="24"/>
              </w:rPr>
              <w:t>.12.</w:t>
            </w:r>
            <w:r w:rsidRPr="00344420">
              <w:rPr>
                <w:rFonts w:ascii="Times New Roman" w:hAnsi="Times New Roman" w:cs="Times New Roman"/>
                <w:color w:val="000000"/>
                <w:sz w:val="24"/>
                <w:szCs w:val="24"/>
              </w:rPr>
              <w:t xml:space="preserve">2018 </w:t>
            </w:r>
            <w:r>
              <w:rPr>
                <w:rFonts w:ascii="Times New Roman" w:hAnsi="Times New Roman" w:cs="Times New Roman"/>
                <w:color w:val="000000"/>
                <w:sz w:val="24"/>
                <w:szCs w:val="24"/>
              </w:rPr>
              <w:t>№ </w:t>
            </w:r>
            <w:r w:rsidRPr="00344420">
              <w:rPr>
                <w:rFonts w:ascii="Times New Roman" w:hAnsi="Times New Roman" w:cs="Times New Roman"/>
                <w:color w:val="000000"/>
                <w:sz w:val="24"/>
                <w:szCs w:val="24"/>
              </w:rPr>
              <w:t>100</w:t>
            </w:r>
          </w:p>
        </w:tc>
      </w:tr>
      <w:tr w:rsidR="00466BF5" w14:paraId="295831AF" w14:textId="0263E185" w:rsidTr="00466BF5">
        <w:tc>
          <w:tcPr>
            <w:tcW w:w="710" w:type="dxa"/>
            <w:tcBorders>
              <w:top w:val="single" w:sz="4" w:space="0" w:color="auto"/>
              <w:left w:val="single" w:sz="4" w:space="0" w:color="auto"/>
              <w:bottom w:val="single" w:sz="4" w:space="0" w:color="auto"/>
              <w:right w:val="single" w:sz="4" w:space="0" w:color="auto"/>
            </w:tcBorders>
          </w:tcPr>
          <w:p w14:paraId="4D6FF07D"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0F48595" w14:textId="68382853"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8</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FB5913F"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Обеспечение обмена сведениями в области обеспечения единства измерений, содержащимися в информационных фондах государств – членов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3922249" w14:textId="7AE8035F"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9</w:t>
            </w:r>
            <w:r>
              <w:rPr>
                <w:rFonts w:ascii="Times New Roman" w:hAnsi="Times New Roman" w:cs="Times New Roman"/>
                <w:color w:val="000000"/>
                <w:sz w:val="24"/>
                <w:szCs w:val="24"/>
              </w:rPr>
              <w:t>.10.</w:t>
            </w:r>
            <w:r w:rsidRPr="00F0151E">
              <w:rPr>
                <w:rFonts w:ascii="Times New Roman" w:hAnsi="Times New Roman" w:cs="Times New Roman"/>
                <w:color w:val="000000"/>
                <w:sz w:val="24"/>
                <w:szCs w:val="24"/>
              </w:rPr>
              <w:t>2019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86</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83A22DC"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адрес регистрации</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2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фактический адрес</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br/>
              <w:t xml:space="preserve">3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почтовый адрес</w:t>
            </w:r>
            <w:r>
              <w:rPr>
                <w:rFonts w:ascii="Times New Roman" w:hAnsi="Times New Roman" w:cs="Times New Roman"/>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5148695F" w14:textId="77777777"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8B4A44">
              <w:rPr>
                <w:rFonts w:ascii="Times New Roman" w:hAnsi="Times New Roman" w:cs="Times New Roman"/>
                <w:color w:val="000000"/>
                <w:sz w:val="24"/>
                <w:szCs w:val="24"/>
              </w:rPr>
              <w:t>местонахождение (адрес) юридического лица</w:t>
            </w:r>
            <w:r>
              <w:rPr>
                <w:rFonts w:ascii="Times New Roman" w:hAnsi="Times New Roman" w:cs="Times New Roman"/>
                <w:color w:val="000000"/>
                <w:sz w:val="24"/>
                <w:szCs w:val="24"/>
              </w:rPr>
              <w:t>;</w:t>
            </w:r>
          </w:p>
          <w:p w14:paraId="2484C424" w14:textId="16A729F8"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ФЛ</w:t>
            </w:r>
            <w:r>
              <w:rPr>
                <w:rFonts w:ascii="Times New Roman" w:hAnsi="Times New Roman" w:cs="Times New Roman"/>
                <w:color w:val="000000"/>
                <w:sz w:val="24"/>
                <w:szCs w:val="24"/>
                <w:lang w:val="en-US"/>
              </w:rPr>
              <w:t>/</w:t>
            </w:r>
            <w:r>
              <w:rPr>
                <w:rFonts w:ascii="Times New Roman" w:hAnsi="Times New Roman" w:cs="Times New Roman"/>
                <w:color w:val="000000"/>
                <w:sz w:val="24"/>
                <w:szCs w:val="24"/>
              </w:rPr>
              <w:t xml:space="preserve">ИП: </w:t>
            </w:r>
            <w:r w:rsidRPr="00FA328B">
              <w:rPr>
                <w:rFonts w:ascii="Times New Roman" w:hAnsi="Times New Roman" w:cs="Times New Roman"/>
                <w:color w:val="000000"/>
                <w:sz w:val="24"/>
                <w:szCs w:val="24"/>
              </w:rPr>
              <w:t>место жительства</w:t>
            </w:r>
          </w:p>
        </w:tc>
        <w:tc>
          <w:tcPr>
            <w:tcW w:w="0" w:type="auto"/>
            <w:tcBorders>
              <w:top w:val="single" w:sz="4" w:space="0" w:color="auto"/>
              <w:left w:val="single" w:sz="4" w:space="0" w:color="auto"/>
              <w:bottom w:val="single" w:sz="4" w:space="0" w:color="auto"/>
              <w:right w:val="single" w:sz="4" w:space="0" w:color="auto"/>
            </w:tcBorders>
          </w:tcPr>
          <w:p w14:paraId="226666E5" w14:textId="77777777"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ешения Совета Комиссии от </w:t>
            </w:r>
            <w:r w:rsidRPr="002E0A65">
              <w:rPr>
                <w:rFonts w:ascii="Times New Roman" w:hAnsi="Times New Roman" w:cs="Times New Roman"/>
                <w:color w:val="000000"/>
                <w:sz w:val="24"/>
                <w:szCs w:val="24"/>
              </w:rPr>
              <w:t>17</w:t>
            </w:r>
            <w:r>
              <w:rPr>
                <w:rFonts w:ascii="Times New Roman" w:hAnsi="Times New Roman" w:cs="Times New Roman"/>
                <w:color w:val="000000"/>
                <w:sz w:val="24"/>
                <w:szCs w:val="24"/>
              </w:rPr>
              <w:t>.03.</w:t>
            </w:r>
            <w:r w:rsidRPr="002E0A65">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2E0A65">
              <w:rPr>
                <w:rFonts w:ascii="Times New Roman" w:hAnsi="Times New Roman" w:cs="Times New Roman"/>
                <w:color w:val="000000"/>
                <w:sz w:val="24"/>
                <w:szCs w:val="24"/>
              </w:rPr>
              <w:t>21</w:t>
            </w:r>
            <w:r>
              <w:rPr>
                <w:rFonts w:ascii="Times New Roman" w:hAnsi="Times New Roman" w:cs="Times New Roman"/>
                <w:color w:val="000000"/>
                <w:sz w:val="24"/>
                <w:szCs w:val="24"/>
              </w:rPr>
              <w:t>, от </w:t>
            </w:r>
            <w:r w:rsidRPr="004B72DA">
              <w:rPr>
                <w:rFonts w:ascii="Times New Roman" w:hAnsi="Times New Roman" w:cs="Times New Roman"/>
                <w:color w:val="000000"/>
                <w:sz w:val="24"/>
                <w:szCs w:val="24"/>
              </w:rPr>
              <w:t>18</w:t>
            </w:r>
            <w:r>
              <w:rPr>
                <w:rFonts w:ascii="Times New Roman" w:hAnsi="Times New Roman" w:cs="Times New Roman"/>
                <w:color w:val="000000"/>
                <w:sz w:val="24"/>
                <w:szCs w:val="24"/>
              </w:rPr>
              <w:t>.10.</w:t>
            </w:r>
            <w:r w:rsidRPr="004B72DA">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4B72DA">
              <w:rPr>
                <w:rFonts w:ascii="Times New Roman" w:hAnsi="Times New Roman" w:cs="Times New Roman"/>
                <w:color w:val="000000"/>
                <w:sz w:val="24"/>
                <w:szCs w:val="24"/>
              </w:rPr>
              <w:t>97</w:t>
            </w:r>
            <w:r>
              <w:rPr>
                <w:rFonts w:ascii="Times New Roman" w:hAnsi="Times New Roman" w:cs="Times New Roman"/>
                <w:color w:val="000000"/>
                <w:sz w:val="24"/>
                <w:szCs w:val="24"/>
              </w:rPr>
              <w:t>, от </w:t>
            </w:r>
            <w:r w:rsidRPr="004B72DA">
              <w:rPr>
                <w:rFonts w:ascii="Times New Roman" w:hAnsi="Times New Roman" w:cs="Times New Roman"/>
                <w:color w:val="000000"/>
                <w:sz w:val="24"/>
                <w:szCs w:val="24"/>
              </w:rPr>
              <w:t>18</w:t>
            </w:r>
            <w:r>
              <w:rPr>
                <w:rFonts w:ascii="Times New Roman" w:hAnsi="Times New Roman" w:cs="Times New Roman"/>
                <w:color w:val="000000"/>
                <w:sz w:val="24"/>
                <w:szCs w:val="24"/>
              </w:rPr>
              <w:t>.10.</w:t>
            </w:r>
            <w:r w:rsidRPr="004B72DA">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4B72DA">
              <w:rPr>
                <w:rFonts w:ascii="Times New Roman" w:hAnsi="Times New Roman" w:cs="Times New Roman"/>
                <w:color w:val="000000"/>
                <w:sz w:val="24"/>
                <w:szCs w:val="24"/>
              </w:rPr>
              <w:t>98</w:t>
            </w:r>
            <w:r>
              <w:rPr>
                <w:rFonts w:ascii="Times New Roman" w:hAnsi="Times New Roman" w:cs="Times New Roman"/>
                <w:color w:val="000000"/>
                <w:sz w:val="24"/>
                <w:szCs w:val="24"/>
              </w:rPr>
              <w:t>, от </w:t>
            </w:r>
            <w:r w:rsidRPr="004B72DA">
              <w:rPr>
                <w:rFonts w:ascii="Times New Roman" w:hAnsi="Times New Roman" w:cs="Times New Roman"/>
                <w:color w:val="000000"/>
                <w:sz w:val="24"/>
                <w:szCs w:val="24"/>
              </w:rPr>
              <w:t>26</w:t>
            </w:r>
            <w:r>
              <w:rPr>
                <w:rFonts w:ascii="Times New Roman" w:hAnsi="Times New Roman" w:cs="Times New Roman"/>
                <w:color w:val="000000"/>
                <w:sz w:val="24"/>
                <w:szCs w:val="24"/>
              </w:rPr>
              <w:t>.01.</w:t>
            </w:r>
            <w:r w:rsidRPr="004B72DA">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4B72DA">
              <w:rPr>
                <w:rFonts w:ascii="Times New Roman" w:hAnsi="Times New Roman" w:cs="Times New Roman"/>
                <w:color w:val="000000"/>
                <w:sz w:val="24"/>
                <w:szCs w:val="24"/>
              </w:rPr>
              <w:t>12</w:t>
            </w:r>
            <w:r>
              <w:rPr>
                <w:rFonts w:ascii="Times New Roman" w:hAnsi="Times New Roman" w:cs="Times New Roman"/>
                <w:color w:val="000000"/>
                <w:sz w:val="24"/>
                <w:szCs w:val="24"/>
              </w:rPr>
              <w:t>, от </w:t>
            </w:r>
            <w:r w:rsidRPr="003E2E3B">
              <w:rPr>
                <w:rFonts w:ascii="Times New Roman" w:hAnsi="Times New Roman" w:cs="Times New Roman"/>
                <w:color w:val="000000"/>
                <w:sz w:val="24"/>
                <w:szCs w:val="24"/>
              </w:rPr>
              <w:t>26</w:t>
            </w:r>
            <w:r>
              <w:rPr>
                <w:rFonts w:ascii="Times New Roman" w:hAnsi="Times New Roman" w:cs="Times New Roman"/>
                <w:color w:val="000000"/>
                <w:sz w:val="24"/>
                <w:szCs w:val="24"/>
              </w:rPr>
              <w:t>.07.</w:t>
            </w:r>
            <w:r w:rsidRPr="003E2E3B">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w:t>
            </w:r>
            <w:r w:rsidRPr="003E2E3B">
              <w:rPr>
                <w:rFonts w:ascii="Times New Roman" w:hAnsi="Times New Roman" w:cs="Times New Roman"/>
                <w:color w:val="000000"/>
                <w:sz w:val="24"/>
                <w:szCs w:val="24"/>
              </w:rPr>
              <w:t>89</w:t>
            </w:r>
            <w:r>
              <w:rPr>
                <w:rFonts w:ascii="Times New Roman" w:hAnsi="Times New Roman" w:cs="Times New Roman"/>
                <w:color w:val="000000"/>
                <w:sz w:val="24"/>
                <w:szCs w:val="24"/>
              </w:rPr>
              <w:t>,</w:t>
            </w:r>
          </w:p>
          <w:p w14:paraId="4CCF5786" w14:textId="55A332FC"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от </w:t>
            </w:r>
            <w:r w:rsidRPr="00003F70">
              <w:rPr>
                <w:rFonts w:ascii="Times New Roman" w:hAnsi="Times New Roman" w:cs="Times New Roman"/>
                <w:color w:val="000000"/>
                <w:sz w:val="24"/>
                <w:szCs w:val="24"/>
              </w:rPr>
              <w:t>06.12.2016 №</w:t>
            </w:r>
            <w:r>
              <w:rPr>
                <w:rFonts w:ascii="Times New Roman" w:hAnsi="Times New Roman" w:cs="Times New Roman"/>
                <w:color w:val="000000"/>
                <w:sz w:val="24"/>
                <w:szCs w:val="24"/>
                <w:lang w:val="en-US"/>
              </w:rPr>
              <w:t> </w:t>
            </w:r>
            <w:r w:rsidRPr="00003F70">
              <w:rPr>
                <w:rFonts w:ascii="Times New Roman" w:hAnsi="Times New Roman" w:cs="Times New Roman"/>
                <w:color w:val="000000"/>
                <w:sz w:val="24"/>
                <w:szCs w:val="24"/>
              </w:rPr>
              <w:t>161</w:t>
            </w:r>
          </w:p>
        </w:tc>
      </w:tr>
      <w:tr w:rsidR="00466BF5" w14:paraId="7D385223" w14:textId="495D8FF7" w:rsidTr="00466BF5">
        <w:tc>
          <w:tcPr>
            <w:tcW w:w="710" w:type="dxa"/>
            <w:tcBorders>
              <w:top w:val="single" w:sz="4" w:space="0" w:color="auto"/>
              <w:left w:val="single" w:sz="4" w:space="0" w:color="auto"/>
              <w:bottom w:val="single" w:sz="4" w:space="0" w:color="auto"/>
              <w:right w:val="single" w:sz="4" w:space="0" w:color="auto"/>
            </w:tcBorders>
          </w:tcPr>
          <w:p w14:paraId="251D4CCE"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776BF4C" w14:textId="5A69BA4F"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39</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1958D57"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и ведение единого реестра уполномоченных органов (организаций) государств – членов Евразийского экономического союза и организаций – изготовителей транспортных средств (шасси транспортных средств), </w:t>
            </w:r>
            <w:r w:rsidRPr="00F0151E">
              <w:rPr>
                <w:rFonts w:ascii="Times New Roman" w:hAnsi="Times New Roman" w:cs="Times New Roman"/>
                <w:color w:val="000000"/>
                <w:sz w:val="24"/>
                <w:szCs w:val="24"/>
              </w:rPr>
              <w:lastRenderedPageBreak/>
              <w:t>самоходных машин и других видов техники, осуществляющих оформление паспортов (электронных паспортов) транспортных средств (шасси транспортных средств), самоходных машин и других видов техники</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15C2E6D" w14:textId="16ED6193"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lastRenderedPageBreak/>
              <w:t>от 10</w:t>
            </w:r>
            <w:r>
              <w:rPr>
                <w:rFonts w:ascii="Times New Roman" w:hAnsi="Times New Roman" w:cs="Times New Roman"/>
                <w:color w:val="000000"/>
                <w:sz w:val="24"/>
                <w:szCs w:val="24"/>
              </w:rPr>
              <w:t>.05.</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lang w:val="en-US"/>
              </w:rPr>
              <w:t> </w:t>
            </w:r>
            <w:r w:rsidRPr="00F0151E">
              <w:rPr>
                <w:rFonts w:ascii="Times New Roman" w:hAnsi="Times New Roman" w:cs="Times New Roman"/>
                <w:color w:val="000000"/>
                <w:sz w:val="24"/>
                <w:szCs w:val="24"/>
              </w:rPr>
              <w:t>37 (с изм. от</w:t>
            </w:r>
            <w:r>
              <w:rPr>
                <w:rFonts w:ascii="Times New Roman" w:hAnsi="Times New Roman" w:cs="Times New Roman"/>
                <w:color w:val="000000"/>
                <w:sz w:val="24"/>
                <w:szCs w:val="24"/>
                <w:lang w:val="en-US"/>
              </w:rPr>
              <w:t> </w:t>
            </w:r>
            <w:r>
              <w:rPr>
                <w:rFonts w:ascii="Times New Roman" w:hAnsi="Times New Roman" w:cs="Times New Roman"/>
                <w:color w:val="000000"/>
                <w:sz w:val="24"/>
                <w:szCs w:val="24"/>
              </w:rPr>
              <w:t>0</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03.</w:t>
            </w:r>
            <w:r w:rsidRPr="00F0151E">
              <w:rPr>
                <w:rFonts w:ascii="Times New Roman" w:hAnsi="Times New Roman" w:cs="Times New Roman"/>
                <w:color w:val="000000"/>
                <w:sz w:val="24"/>
                <w:szCs w:val="24"/>
              </w:rPr>
              <w:t xml:space="preserve">2022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33)</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86DF40D"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619C8DC9" w14:textId="77777777"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CF1843">
              <w:rPr>
                <w:rFonts w:ascii="Times New Roman" w:hAnsi="Times New Roman" w:cs="Times New Roman"/>
                <w:color w:val="000000"/>
                <w:sz w:val="24"/>
                <w:szCs w:val="24"/>
              </w:rPr>
              <w:t>место нахож</w:t>
            </w:r>
            <w:r>
              <w:rPr>
                <w:rFonts w:ascii="Times New Roman" w:hAnsi="Times New Roman" w:cs="Times New Roman"/>
                <w:color w:val="000000"/>
                <w:sz w:val="24"/>
                <w:szCs w:val="24"/>
              </w:rPr>
              <w:t>дения (адрес юридического лица);</w:t>
            </w:r>
            <w:r w:rsidRPr="00CF1843">
              <w:rPr>
                <w:rFonts w:ascii="Times New Roman" w:hAnsi="Times New Roman" w:cs="Times New Roman"/>
                <w:color w:val="000000"/>
                <w:sz w:val="24"/>
                <w:szCs w:val="24"/>
              </w:rPr>
              <w:t xml:space="preserve"> фактический адрес</w:t>
            </w:r>
            <w:r>
              <w:rPr>
                <w:rFonts w:ascii="Times New Roman" w:hAnsi="Times New Roman" w:cs="Times New Roman"/>
                <w:color w:val="000000"/>
                <w:sz w:val="24"/>
                <w:szCs w:val="24"/>
              </w:rPr>
              <w:t>;</w:t>
            </w:r>
          </w:p>
          <w:p w14:paraId="0EBAC3CD" w14:textId="504656D4" w:rsidR="00466BF5" w:rsidRPr="00CF1843"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ИП: </w:t>
            </w:r>
            <w:r w:rsidRPr="00CF1843">
              <w:rPr>
                <w:rFonts w:ascii="Times New Roman" w:hAnsi="Times New Roman" w:cs="Times New Roman"/>
                <w:color w:val="000000"/>
                <w:sz w:val="24"/>
                <w:szCs w:val="24"/>
              </w:rPr>
              <w:t>место жительства</w:t>
            </w:r>
          </w:p>
        </w:tc>
        <w:tc>
          <w:tcPr>
            <w:tcW w:w="0" w:type="auto"/>
            <w:tcBorders>
              <w:top w:val="single" w:sz="4" w:space="0" w:color="auto"/>
              <w:left w:val="single" w:sz="4" w:space="0" w:color="auto"/>
              <w:bottom w:val="single" w:sz="4" w:space="0" w:color="auto"/>
              <w:right w:val="single" w:sz="4" w:space="0" w:color="auto"/>
            </w:tcBorders>
          </w:tcPr>
          <w:p w14:paraId="2568D0DF" w14:textId="583F6661"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ешение Коллегии Комиссии от </w:t>
            </w:r>
            <w:r w:rsidRPr="00CF1843">
              <w:rPr>
                <w:rFonts w:ascii="Times New Roman" w:hAnsi="Times New Roman" w:cs="Times New Roman"/>
                <w:color w:val="000000"/>
                <w:sz w:val="24"/>
                <w:szCs w:val="24"/>
              </w:rPr>
              <w:t>01.09.2015 №</w:t>
            </w:r>
            <w:r>
              <w:rPr>
                <w:rFonts w:ascii="Times New Roman" w:hAnsi="Times New Roman" w:cs="Times New Roman"/>
                <w:color w:val="000000"/>
                <w:sz w:val="24"/>
                <w:szCs w:val="24"/>
              </w:rPr>
              <w:t> </w:t>
            </w:r>
            <w:r w:rsidRPr="00CF1843">
              <w:rPr>
                <w:rFonts w:ascii="Times New Roman" w:hAnsi="Times New Roman" w:cs="Times New Roman"/>
                <w:color w:val="000000"/>
                <w:sz w:val="24"/>
                <w:szCs w:val="24"/>
              </w:rPr>
              <w:t>112</w:t>
            </w:r>
          </w:p>
        </w:tc>
      </w:tr>
      <w:tr w:rsidR="00466BF5" w14:paraId="6B3E3831" w14:textId="4121C232" w:rsidTr="00466BF5">
        <w:tc>
          <w:tcPr>
            <w:tcW w:w="710" w:type="dxa"/>
            <w:tcBorders>
              <w:top w:val="single" w:sz="4" w:space="0" w:color="auto"/>
              <w:left w:val="single" w:sz="4" w:space="0" w:color="auto"/>
              <w:bottom w:val="single" w:sz="4" w:space="0" w:color="auto"/>
              <w:right w:val="single" w:sz="4" w:space="0" w:color="auto"/>
            </w:tcBorders>
          </w:tcPr>
          <w:p w14:paraId="6E92583E"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4B40A7D" w14:textId="70184816"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40</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A034E54"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ведение и использование базы данных о случаях обнаружения и распространения на территориях государств – членов Евразийского экономического союза заразных болезней животных, в том числе общих для человека и животных, и (или) товаров (продукции) животного происхождения, опасных в ветеринарно-санитарном отношении, а также о принятых ветеринарно-санитарных мерах</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BE0BC2A" w14:textId="324B124D"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17</w:t>
            </w:r>
            <w:r>
              <w:rPr>
                <w:rFonts w:ascii="Times New Roman" w:hAnsi="Times New Roman" w:cs="Times New Roman"/>
                <w:color w:val="000000"/>
                <w:sz w:val="24"/>
                <w:szCs w:val="24"/>
              </w:rPr>
              <w:t>.08.</w:t>
            </w:r>
            <w:r w:rsidRPr="00F0151E">
              <w:rPr>
                <w:rFonts w:ascii="Times New Roman" w:hAnsi="Times New Roman" w:cs="Times New Roman"/>
                <w:color w:val="000000"/>
                <w:sz w:val="24"/>
                <w:szCs w:val="24"/>
              </w:rPr>
              <w:t>2021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05</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79F7451"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фактический адрес;</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почтовый адрес</w:t>
            </w:r>
          </w:p>
        </w:tc>
        <w:tc>
          <w:tcPr>
            <w:tcW w:w="0" w:type="auto"/>
            <w:tcBorders>
              <w:top w:val="single" w:sz="4" w:space="0" w:color="auto"/>
              <w:left w:val="single" w:sz="4" w:space="0" w:color="auto"/>
              <w:bottom w:val="single" w:sz="4" w:space="0" w:color="auto"/>
              <w:right w:val="single" w:sz="4" w:space="0" w:color="auto"/>
            </w:tcBorders>
          </w:tcPr>
          <w:p w14:paraId="5E3EF5BF" w14:textId="041476FE"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ИП</w:t>
            </w:r>
            <w:r w:rsidRPr="00722576">
              <w:rPr>
                <w:rFonts w:ascii="Times New Roman" w:hAnsi="Times New Roman" w:cs="Times New Roman"/>
                <w:color w:val="000000"/>
                <w:sz w:val="24"/>
                <w:szCs w:val="24"/>
              </w:rPr>
              <w:t xml:space="preserve">: </w:t>
            </w:r>
            <w:r>
              <w:rPr>
                <w:rFonts w:ascii="Times New Roman" w:hAnsi="Times New Roman" w:cs="Times New Roman"/>
                <w:color w:val="000000"/>
                <w:sz w:val="24"/>
                <w:szCs w:val="24"/>
              </w:rPr>
              <w:t>адре</w:t>
            </w:r>
            <w:r w:rsidRPr="00322369">
              <w:rPr>
                <w:rFonts w:ascii="Times New Roman" w:hAnsi="Times New Roman" w:cs="Times New Roman"/>
                <w:color w:val="000000"/>
                <w:sz w:val="24"/>
                <w:szCs w:val="24"/>
              </w:rPr>
              <w:t>с юридического или физического лица, зарегистрированного в качестве индивидуального предпринимателя</w:t>
            </w:r>
            <w:r>
              <w:rPr>
                <w:rFonts w:ascii="Times New Roman" w:hAnsi="Times New Roman" w:cs="Times New Roman"/>
                <w:color w:val="000000"/>
                <w:sz w:val="24"/>
                <w:szCs w:val="24"/>
              </w:rPr>
              <w:t>; фактический адрес объекта</w:t>
            </w:r>
            <w:r>
              <w:t xml:space="preserve"> </w:t>
            </w:r>
            <w:r w:rsidRPr="00322369">
              <w:rPr>
                <w:rFonts w:ascii="Times New Roman" w:hAnsi="Times New Roman" w:cs="Times New Roman"/>
                <w:color w:val="000000"/>
                <w:sz w:val="24"/>
                <w:szCs w:val="24"/>
              </w:rPr>
              <w:t>подлежащего ветеринарному контролю (надзору)</w:t>
            </w:r>
          </w:p>
        </w:tc>
        <w:tc>
          <w:tcPr>
            <w:tcW w:w="0" w:type="auto"/>
            <w:tcBorders>
              <w:top w:val="single" w:sz="4" w:space="0" w:color="auto"/>
              <w:left w:val="single" w:sz="4" w:space="0" w:color="auto"/>
              <w:bottom w:val="single" w:sz="4" w:space="0" w:color="auto"/>
              <w:right w:val="single" w:sz="4" w:space="0" w:color="auto"/>
            </w:tcBorders>
          </w:tcPr>
          <w:p w14:paraId="4723C112" w14:textId="733B665E" w:rsidR="00466BF5" w:rsidRDefault="00466BF5" w:rsidP="001C570D">
            <w:pPr>
              <w:spacing w:after="0" w:line="240" w:lineRule="auto"/>
              <w:rPr>
                <w:rFonts w:ascii="Times New Roman" w:hAnsi="Times New Roman" w:cs="Times New Roman"/>
                <w:color w:val="000000"/>
                <w:sz w:val="24"/>
                <w:szCs w:val="24"/>
              </w:rPr>
            </w:pPr>
            <w:r w:rsidRPr="00322369">
              <w:rPr>
                <w:rFonts w:ascii="Times New Roman" w:hAnsi="Times New Roman" w:cs="Times New Roman"/>
                <w:color w:val="000000"/>
                <w:sz w:val="24"/>
                <w:szCs w:val="24"/>
              </w:rPr>
              <w:t>Решение Совета К</w:t>
            </w:r>
            <w:r>
              <w:rPr>
                <w:rFonts w:ascii="Times New Roman" w:hAnsi="Times New Roman" w:cs="Times New Roman"/>
                <w:color w:val="000000"/>
                <w:sz w:val="24"/>
                <w:szCs w:val="24"/>
              </w:rPr>
              <w:t>омиссии</w:t>
            </w:r>
            <w:r w:rsidRPr="00322369">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322369">
              <w:rPr>
                <w:rFonts w:ascii="Times New Roman" w:hAnsi="Times New Roman" w:cs="Times New Roman"/>
                <w:color w:val="000000"/>
                <w:sz w:val="24"/>
                <w:szCs w:val="24"/>
              </w:rPr>
              <w:t>10.11.2017 №</w:t>
            </w:r>
            <w:r>
              <w:rPr>
                <w:rFonts w:ascii="Times New Roman" w:hAnsi="Times New Roman" w:cs="Times New Roman"/>
                <w:color w:val="000000"/>
                <w:sz w:val="24"/>
                <w:szCs w:val="24"/>
              </w:rPr>
              <w:t> </w:t>
            </w:r>
            <w:r w:rsidRPr="00322369">
              <w:rPr>
                <w:rFonts w:ascii="Times New Roman" w:hAnsi="Times New Roman" w:cs="Times New Roman"/>
                <w:color w:val="000000"/>
                <w:sz w:val="24"/>
                <w:szCs w:val="24"/>
              </w:rPr>
              <w:t>79</w:t>
            </w:r>
          </w:p>
        </w:tc>
      </w:tr>
      <w:tr w:rsidR="00466BF5" w14:paraId="11099675" w14:textId="41B29F43" w:rsidTr="00466BF5">
        <w:tc>
          <w:tcPr>
            <w:tcW w:w="710" w:type="dxa"/>
            <w:tcBorders>
              <w:top w:val="single" w:sz="4" w:space="0" w:color="auto"/>
              <w:left w:val="single" w:sz="4" w:space="0" w:color="auto"/>
              <w:bottom w:val="single" w:sz="4" w:space="0" w:color="auto"/>
              <w:right w:val="single" w:sz="4" w:space="0" w:color="auto"/>
            </w:tcBorders>
          </w:tcPr>
          <w:p w14:paraId="455628BB"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CFE97CD" w14:textId="7F504439" w:rsidR="00466BF5" w:rsidRPr="00F0151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41</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E1271CE" w14:textId="77777777" w:rsidR="00466BF5" w:rsidRPr="00F0151E" w:rsidRDefault="00466BF5" w:rsidP="001C570D">
            <w:pPr>
              <w:spacing w:after="0" w:line="240" w:lineRule="auto"/>
              <w:rPr>
                <w:rFonts w:ascii="Times New Roman" w:hAnsi="Times New Roman" w:cs="Times New Roman"/>
                <w:color w:val="000000"/>
                <w:sz w:val="24"/>
                <w:szCs w:val="24"/>
              </w:rPr>
            </w:pPr>
            <w:r w:rsidRPr="00221BBE">
              <w:rPr>
                <w:rFonts w:ascii="Times New Roman" w:hAnsi="Times New Roman" w:cs="Times New Roman"/>
                <w:color w:val="000000"/>
                <w:sz w:val="24"/>
                <w:szCs w:val="24"/>
              </w:rPr>
              <w:t>Обеспечение обмена ветеринарными сопроводительными документами (ветеринарными сертификатами), выданными в электронном виде</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4A4DFFB" w14:textId="77777777" w:rsidR="00466BF5" w:rsidRPr="00F0151E" w:rsidRDefault="00466BF5" w:rsidP="001C570D">
            <w:pPr>
              <w:spacing w:after="0" w:line="240" w:lineRule="auto"/>
              <w:rPr>
                <w:rFonts w:ascii="Times New Roman" w:hAnsi="Times New Roman" w:cs="Times New Roman"/>
                <w:color w:val="000000"/>
                <w:sz w:val="24"/>
                <w:szCs w:val="24"/>
              </w:rPr>
            </w:pPr>
            <w:r w:rsidRPr="00221BBE">
              <w:rPr>
                <w:rFonts w:ascii="Times New Roman" w:hAnsi="Times New Roman" w:cs="Times New Roman"/>
                <w:color w:val="000000"/>
                <w:sz w:val="24"/>
                <w:szCs w:val="24"/>
              </w:rPr>
              <w:t>проект от 24</w:t>
            </w:r>
            <w:r>
              <w:rPr>
                <w:rFonts w:ascii="Times New Roman" w:hAnsi="Times New Roman" w:cs="Times New Roman"/>
                <w:color w:val="000000"/>
                <w:sz w:val="24"/>
                <w:szCs w:val="24"/>
              </w:rPr>
              <w:t>.09.</w:t>
            </w:r>
            <w:r w:rsidRPr="00221BBE">
              <w:rPr>
                <w:rFonts w:ascii="Times New Roman" w:hAnsi="Times New Roman" w:cs="Times New Roman"/>
                <w:color w:val="000000"/>
                <w:sz w:val="24"/>
                <w:szCs w:val="24"/>
              </w:rPr>
              <w:t>2021</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4314220" w14:textId="77777777" w:rsidR="00466BF5" w:rsidRPr="00221BB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 xml:space="preserve"> адрес регистрации;</w:t>
            </w:r>
          </w:p>
          <w:p w14:paraId="30C2AA54" w14:textId="77777777" w:rsidR="00466BF5" w:rsidRPr="00221BBE"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 xml:space="preserve"> фактический адрес;</w:t>
            </w:r>
          </w:p>
          <w:p w14:paraId="370D3727" w14:textId="77777777"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21BBE">
              <w:rPr>
                <w:rFonts w:ascii="Times New Roman" w:hAnsi="Times New Roman" w:cs="Times New Roman"/>
                <w:color w:val="000000"/>
                <w:sz w:val="24"/>
                <w:szCs w:val="24"/>
              </w:rPr>
              <w:t xml:space="preserve"> почтовый адрес</w:t>
            </w:r>
          </w:p>
        </w:tc>
        <w:tc>
          <w:tcPr>
            <w:tcW w:w="0" w:type="auto"/>
            <w:tcBorders>
              <w:top w:val="single" w:sz="4" w:space="0" w:color="auto"/>
              <w:left w:val="single" w:sz="4" w:space="0" w:color="auto"/>
              <w:bottom w:val="single" w:sz="4" w:space="0" w:color="auto"/>
              <w:right w:val="single" w:sz="4" w:space="0" w:color="auto"/>
            </w:tcBorders>
          </w:tcPr>
          <w:p w14:paraId="67CD64D5" w14:textId="5ED9878C"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7C94B15E" w14:textId="7933A5C5" w:rsidR="00466BF5" w:rsidRDefault="00466BF5" w:rsidP="001C570D">
            <w:pPr>
              <w:spacing w:after="0" w:line="240" w:lineRule="auto"/>
              <w:rPr>
                <w:rFonts w:ascii="Times New Roman" w:hAnsi="Times New Roman" w:cs="Times New Roman"/>
                <w:color w:val="000000"/>
                <w:sz w:val="24"/>
                <w:szCs w:val="24"/>
              </w:rPr>
            </w:pPr>
            <w:r w:rsidRPr="00EF7A69">
              <w:rPr>
                <w:rFonts w:ascii="Times New Roman" w:hAnsi="Times New Roman" w:cs="Times New Roman"/>
                <w:color w:val="000000"/>
                <w:sz w:val="24"/>
                <w:szCs w:val="24"/>
              </w:rPr>
              <w:t xml:space="preserve">Решение КТС от </w:t>
            </w:r>
            <w:r>
              <w:rPr>
                <w:rFonts w:ascii="Times New Roman" w:hAnsi="Times New Roman" w:cs="Times New Roman"/>
                <w:color w:val="000000"/>
                <w:sz w:val="24"/>
                <w:szCs w:val="24"/>
              </w:rPr>
              <w:t> </w:t>
            </w:r>
            <w:r w:rsidRPr="00EF7A69">
              <w:rPr>
                <w:rFonts w:ascii="Times New Roman" w:hAnsi="Times New Roman" w:cs="Times New Roman"/>
                <w:color w:val="000000"/>
                <w:sz w:val="24"/>
                <w:szCs w:val="24"/>
              </w:rPr>
              <w:t>18.06.2010 №317</w:t>
            </w:r>
          </w:p>
        </w:tc>
      </w:tr>
      <w:tr w:rsidR="00466BF5" w14:paraId="377DED05" w14:textId="6F654FCB" w:rsidTr="00466BF5">
        <w:tc>
          <w:tcPr>
            <w:tcW w:w="710" w:type="dxa"/>
            <w:tcBorders>
              <w:top w:val="single" w:sz="4" w:space="0" w:color="auto"/>
              <w:left w:val="single" w:sz="4" w:space="0" w:color="auto"/>
              <w:bottom w:val="single" w:sz="4" w:space="0" w:color="auto"/>
              <w:right w:val="single" w:sz="4" w:space="0" w:color="auto"/>
            </w:tcBorders>
          </w:tcPr>
          <w:p w14:paraId="6E6D670C"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7DDBE54" w14:textId="156568AD"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42</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0DB5C5B"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ведение и использование реестра организаций и лиц, осуществляющих производство, переработку и (или) хранение подконтрольных ветеринарно-санитарному надзору (контролю) товаров, ввозимых на таможенную территорию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A72DF9C" w14:textId="723ED889"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17</w:t>
            </w:r>
            <w:r>
              <w:rPr>
                <w:rFonts w:ascii="Times New Roman" w:hAnsi="Times New Roman" w:cs="Times New Roman"/>
                <w:color w:val="000000"/>
                <w:sz w:val="24"/>
                <w:szCs w:val="24"/>
              </w:rPr>
              <w:t>.08.</w:t>
            </w:r>
            <w:r w:rsidRPr="00F0151E">
              <w:rPr>
                <w:rFonts w:ascii="Times New Roman" w:hAnsi="Times New Roman" w:cs="Times New Roman"/>
                <w:color w:val="000000"/>
                <w:sz w:val="24"/>
                <w:szCs w:val="24"/>
              </w:rPr>
              <w:t>2021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104</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3F92143"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632377AC" w14:textId="73C50BFA"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615689A0" w14:textId="77777777" w:rsidR="00466BF5" w:rsidRDefault="00466BF5" w:rsidP="001C570D">
            <w:pPr>
              <w:spacing w:after="0" w:line="240" w:lineRule="auto"/>
              <w:rPr>
                <w:rFonts w:ascii="Times New Roman" w:hAnsi="Times New Roman" w:cs="Times New Roman"/>
                <w:color w:val="000000"/>
                <w:sz w:val="24"/>
                <w:szCs w:val="24"/>
              </w:rPr>
            </w:pPr>
            <w:r w:rsidRPr="00911339">
              <w:rPr>
                <w:rFonts w:ascii="Times New Roman" w:hAnsi="Times New Roman" w:cs="Times New Roman"/>
                <w:color w:val="000000"/>
                <w:sz w:val="24"/>
                <w:szCs w:val="24"/>
              </w:rPr>
              <w:t>Решение КТС от</w:t>
            </w:r>
            <w:r>
              <w:rPr>
                <w:rFonts w:ascii="Times New Roman" w:hAnsi="Times New Roman" w:cs="Times New Roman"/>
                <w:color w:val="000000"/>
                <w:sz w:val="24"/>
                <w:szCs w:val="24"/>
              </w:rPr>
              <w:t> </w:t>
            </w:r>
            <w:r w:rsidRPr="00911339">
              <w:rPr>
                <w:rFonts w:ascii="Times New Roman" w:hAnsi="Times New Roman" w:cs="Times New Roman"/>
                <w:color w:val="000000"/>
                <w:sz w:val="24"/>
                <w:szCs w:val="24"/>
              </w:rPr>
              <w:t>18.06.2010 №</w:t>
            </w:r>
            <w:r>
              <w:rPr>
                <w:rFonts w:ascii="Times New Roman" w:hAnsi="Times New Roman" w:cs="Times New Roman"/>
                <w:color w:val="000000"/>
                <w:sz w:val="24"/>
                <w:szCs w:val="24"/>
              </w:rPr>
              <w:t> </w:t>
            </w:r>
            <w:r w:rsidRPr="00911339">
              <w:rPr>
                <w:rFonts w:ascii="Times New Roman" w:hAnsi="Times New Roman" w:cs="Times New Roman"/>
                <w:color w:val="000000"/>
                <w:sz w:val="24"/>
                <w:szCs w:val="24"/>
              </w:rPr>
              <w:t>317</w:t>
            </w:r>
            <w:r>
              <w:rPr>
                <w:rFonts w:ascii="Times New Roman" w:hAnsi="Times New Roman" w:cs="Times New Roman"/>
                <w:color w:val="000000"/>
                <w:sz w:val="24"/>
                <w:szCs w:val="24"/>
              </w:rPr>
              <w:t>,</w:t>
            </w:r>
          </w:p>
          <w:p w14:paraId="1CB30746" w14:textId="66EB857A" w:rsidR="00466BF5" w:rsidRDefault="00466BF5" w:rsidP="001C570D">
            <w:pPr>
              <w:spacing w:after="0" w:line="240" w:lineRule="auto"/>
              <w:rPr>
                <w:rFonts w:ascii="Times New Roman" w:hAnsi="Times New Roman" w:cs="Times New Roman"/>
                <w:color w:val="000000"/>
                <w:sz w:val="24"/>
                <w:szCs w:val="24"/>
              </w:rPr>
            </w:pPr>
            <w:r w:rsidRPr="00185CF5">
              <w:rPr>
                <w:rFonts w:ascii="Times New Roman" w:hAnsi="Times New Roman" w:cs="Times New Roman"/>
                <w:color w:val="000000"/>
                <w:sz w:val="24"/>
                <w:szCs w:val="24"/>
              </w:rPr>
              <w:t>Решение Совета К</w:t>
            </w:r>
            <w:r>
              <w:rPr>
                <w:rFonts w:ascii="Times New Roman" w:hAnsi="Times New Roman" w:cs="Times New Roman"/>
                <w:color w:val="000000"/>
                <w:sz w:val="24"/>
                <w:szCs w:val="24"/>
              </w:rPr>
              <w:t>омиссии</w:t>
            </w:r>
            <w:r w:rsidRPr="00185CF5">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185CF5">
              <w:rPr>
                <w:rFonts w:ascii="Times New Roman" w:hAnsi="Times New Roman" w:cs="Times New Roman"/>
                <w:color w:val="000000"/>
                <w:sz w:val="24"/>
                <w:szCs w:val="24"/>
              </w:rPr>
              <w:t>09.10.2014 №</w:t>
            </w:r>
            <w:r>
              <w:rPr>
                <w:rFonts w:ascii="Times New Roman" w:hAnsi="Times New Roman" w:cs="Times New Roman"/>
                <w:color w:val="000000"/>
                <w:sz w:val="24"/>
                <w:szCs w:val="24"/>
              </w:rPr>
              <w:t> </w:t>
            </w:r>
            <w:r w:rsidRPr="00185CF5">
              <w:rPr>
                <w:rFonts w:ascii="Times New Roman" w:hAnsi="Times New Roman" w:cs="Times New Roman"/>
                <w:color w:val="000000"/>
                <w:sz w:val="24"/>
                <w:szCs w:val="24"/>
              </w:rPr>
              <w:t>94</w:t>
            </w:r>
          </w:p>
        </w:tc>
      </w:tr>
      <w:tr w:rsidR="00466BF5" w14:paraId="1F455754" w14:textId="1B2ACAE5" w:rsidTr="00466BF5">
        <w:tc>
          <w:tcPr>
            <w:tcW w:w="710" w:type="dxa"/>
            <w:tcBorders>
              <w:top w:val="single" w:sz="4" w:space="0" w:color="auto"/>
              <w:left w:val="single" w:sz="4" w:space="0" w:color="auto"/>
              <w:bottom w:val="single" w:sz="4" w:space="0" w:color="auto"/>
              <w:right w:val="single" w:sz="4" w:space="0" w:color="auto"/>
            </w:tcBorders>
          </w:tcPr>
          <w:p w14:paraId="7200B4F9"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4FA9F05" w14:textId="76172C05"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43</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DB38A96"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и использование реестра организаций и лиц, осуществляющих производство, переработку и (или) хранение товаров, перемещаемых с территории </w:t>
            </w:r>
            <w:r w:rsidRPr="00F0151E">
              <w:rPr>
                <w:rFonts w:ascii="Times New Roman" w:hAnsi="Times New Roman" w:cs="Times New Roman"/>
                <w:color w:val="000000"/>
                <w:sz w:val="24"/>
                <w:szCs w:val="24"/>
              </w:rPr>
              <w:lastRenderedPageBreak/>
              <w:t>одного государства – члена Евразийского экономического союза на территорию другого государства – члена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BD87B6C" w14:textId="419CF9C1"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lastRenderedPageBreak/>
              <w:t>от 30</w:t>
            </w:r>
            <w:r>
              <w:rPr>
                <w:rFonts w:ascii="Times New Roman" w:hAnsi="Times New Roman" w:cs="Times New Roman"/>
                <w:color w:val="000000"/>
                <w:sz w:val="24"/>
                <w:szCs w:val="24"/>
              </w:rPr>
              <w:t>.06.</w:t>
            </w:r>
            <w:r w:rsidRPr="00F0151E">
              <w:rPr>
                <w:rFonts w:ascii="Times New Roman" w:hAnsi="Times New Roman" w:cs="Times New Roman"/>
                <w:color w:val="000000"/>
                <w:sz w:val="24"/>
                <w:szCs w:val="24"/>
              </w:rPr>
              <w:t>2017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77</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B03E3C2"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048BDA32" w14:textId="5BD14560"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30DF09A8" w14:textId="77777777" w:rsidR="00466BF5" w:rsidRDefault="00466BF5" w:rsidP="001C570D">
            <w:pPr>
              <w:spacing w:after="0" w:line="240" w:lineRule="auto"/>
              <w:rPr>
                <w:rFonts w:ascii="Times New Roman" w:hAnsi="Times New Roman" w:cs="Times New Roman"/>
                <w:color w:val="000000"/>
                <w:sz w:val="24"/>
                <w:szCs w:val="24"/>
              </w:rPr>
            </w:pPr>
            <w:r w:rsidRPr="00911339">
              <w:rPr>
                <w:rFonts w:ascii="Times New Roman" w:hAnsi="Times New Roman" w:cs="Times New Roman"/>
                <w:color w:val="000000"/>
                <w:sz w:val="24"/>
                <w:szCs w:val="24"/>
              </w:rPr>
              <w:t>Решение КТС от</w:t>
            </w:r>
            <w:r>
              <w:rPr>
                <w:rFonts w:ascii="Times New Roman" w:hAnsi="Times New Roman" w:cs="Times New Roman"/>
                <w:color w:val="000000"/>
                <w:sz w:val="24"/>
                <w:szCs w:val="24"/>
              </w:rPr>
              <w:t> </w:t>
            </w:r>
            <w:r w:rsidRPr="00911339">
              <w:rPr>
                <w:rFonts w:ascii="Times New Roman" w:hAnsi="Times New Roman" w:cs="Times New Roman"/>
                <w:color w:val="000000"/>
                <w:sz w:val="24"/>
                <w:szCs w:val="24"/>
              </w:rPr>
              <w:t>18.06.2010 №</w:t>
            </w:r>
            <w:r>
              <w:rPr>
                <w:rFonts w:ascii="Times New Roman" w:hAnsi="Times New Roman" w:cs="Times New Roman"/>
                <w:color w:val="000000"/>
                <w:sz w:val="24"/>
                <w:szCs w:val="24"/>
              </w:rPr>
              <w:t> </w:t>
            </w:r>
            <w:r w:rsidRPr="00911339">
              <w:rPr>
                <w:rFonts w:ascii="Times New Roman" w:hAnsi="Times New Roman" w:cs="Times New Roman"/>
                <w:color w:val="000000"/>
                <w:sz w:val="24"/>
                <w:szCs w:val="24"/>
              </w:rPr>
              <w:t>317</w:t>
            </w:r>
            <w:r>
              <w:rPr>
                <w:rFonts w:ascii="Times New Roman" w:hAnsi="Times New Roman" w:cs="Times New Roman"/>
                <w:color w:val="000000"/>
                <w:sz w:val="24"/>
                <w:szCs w:val="24"/>
              </w:rPr>
              <w:t>,</w:t>
            </w:r>
          </w:p>
          <w:p w14:paraId="2E4F28D6" w14:textId="77777777" w:rsidR="00466BF5" w:rsidRDefault="00466BF5" w:rsidP="001C570D">
            <w:pPr>
              <w:spacing w:after="0" w:line="240" w:lineRule="auto"/>
              <w:rPr>
                <w:rFonts w:ascii="Times New Roman" w:hAnsi="Times New Roman" w:cs="Times New Roman"/>
                <w:color w:val="000000"/>
                <w:sz w:val="24"/>
                <w:szCs w:val="24"/>
              </w:rPr>
            </w:pPr>
            <w:r w:rsidRPr="00794BAF">
              <w:rPr>
                <w:rFonts w:ascii="Times New Roman" w:hAnsi="Times New Roman" w:cs="Times New Roman"/>
                <w:color w:val="000000"/>
                <w:sz w:val="24"/>
                <w:szCs w:val="24"/>
              </w:rPr>
              <w:t>Решение КТС от</w:t>
            </w:r>
            <w:r>
              <w:rPr>
                <w:rFonts w:ascii="Times New Roman" w:hAnsi="Times New Roman" w:cs="Times New Roman"/>
                <w:color w:val="000000"/>
                <w:sz w:val="24"/>
                <w:szCs w:val="24"/>
              </w:rPr>
              <w:t> </w:t>
            </w:r>
            <w:r w:rsidRPr="00794BAF">
              <w:rPr>
                <w:rFonts w:ascii="Times New Roman" w:hAnsi="Times New Roman" w:cs="Times New Roman"/>
                <w:color w:val="000000"/>
                <w:sz w:val="24"/>
                <w:szCs w:val="24"/>
              </w:rPr>
              <w:t>17.08.2010 №</w:t>
            </w:r>
            <w:r>
              <w:rPr>
                <w:rFonts w:ascii="Times New Roman" w:hAnsi="Times New Roman" w:cs="Times New Roman"/>
                <w:color w:val="000000"/>
                <w:sz w:val="24"/>
                <w:szCs w:val="24"/>
              </w:rPr>
              <w:t> </w:t>
            </w:r>
            <w:r w:rsidRPr="00794BAF">
              <w:rPr>
                <w:rFonts w:ascii="Times New Roman" w:hAnsi="Times New Roman" w:cs="Times New Roman"/>
                <w:color w:val="000000"/>
                <w:sz w:val="24"/>
                <w:szCs w:val="24"/>
              </w:rPr>
              <w:t>342</w:t>
            </w:r>
            <w:r>
              <w:rPr>
                <w:rFonts w:ascii="Times New Roman" w:hAnsi="Times New Roman" w:cs="Times New Roman"/>
                <w:color w:val="000000"/>
                <w:sz w:val="24"/>
                <w:szCs w:val="24"/>
              </w:rPr>
              <w:t>,</w:t>
            </w:r>
          </w:p>
          <w:p w14:paraId="53B66B16" w14:textId="0385615C" w:rsidR="00466BF5" w:rsidRDefault="00466BF5" w:rsidP="001C570D">
            <w:pPr>
              <w:spacing w:after="0" w:line="240" w:lineRule="auto"/>
              <w:rPr>
                <w:rFonts w:ascii="Times New Roman" w:hAnsi="Times New Roman" w:cs="Times New Roman"/>
                <w:color w:val="000000"/>
                <w:sz w:val="24"/>
                <w:szCs w:val="24"/>
              </w:rPr>
            </w:pPr>
            <w:r w:rsidRPr="00794BAF">
              <w:rPr>
                <w:rFonts w:ascii="Times New Roman" w:hAnsi="Times New Roman" w:cs="Times New Roman"/>
                <w:color w:val="000000"/>
                <w:sz w:val="24"/>
                <w:szCs w:val="24"/>
              </w:rPr>
              <w:t>Решение Совета К</w:t>
            </w:r>
            <w:r>
              <w:rPr>
                <w:rFonts w:ascii="Times New Roman" w:hAnsi="Times New Roman" w:cs="Times New Roman"/>
                <w:color w:val="000000"/>
                <w:sz w:val="24"/>
                <w:szCs w:val="24"/>
              </w:rPr>
              <w:t>омиссии</w:t>
            </w:r>
            <w:r w:rsidRPr="00794BAF">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794BAF">
              <w:rPr>
                <w:rFonts w:ascii="Times New Roman" w:hAnsi="Times New Roman" w:cs="Times New Roman"/>
                <w:color w:val="000000"/>
                <w:sz w:val="24"/>
                <w:szCs w:val="24"/>
              </w:rPr>
              <w:t>09.10.2014 №</w:t>
            </w:r>
            <w:r>
              <w:rPr>
                <w:rFonts w:ascii="Times New Roman" w:hAnsi="Times New Roman" w:cs="Times New Roman"/>
                <w:color w:val="000000"/>
                <w:sz w:val="24"/>
                <w:szCs w:val="24"/>
              </w:rPr>
              <w:t> </w:t>
            </w:r>
            <w:r w:rsidRPr="00794BAF">
              <w:rPr>
                <w:rFonts w:ascii="Times New Roman" w:hAnsi="Times New Roman" w:cs="Times New Roman"/>
                <w:color w:val="000000"/>
                <w:sz w:val="24"/>
                <w:szCs w:val="24"/>
              </w:rPr>
              <w:t>94</w:t>
            </w:r>
          </w:p>
        </w:tc>
      </w:tr>
      <w:tr w:rsidR="00466BF5" w14:paraId="17AC91F7" w14:textId="1837182A" w:rsidTr="00466BF5">
        <w:tc>
          <w:tcPr>
            <w:tcW w:w="710" w:type="dxa"/>
            <w:tcBorders>
              <w:top w:val="single" w:sz="4" w:space="0" w:color="auto"/>
              <w:left w:val="single" w:sz="4" w:space="0" w:color="auto"/>
              <w:bottom w:val="single" w:sz="4" w:space="0" w:color="auto"/>
              <w:right w:val="single" w:sz="4" w:space="0" w:color="auto"/>
            </w:tcBorders>
          </w:tcPr>
          <w:p w14:paraId="461ADC06"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23400CA" w14:textId="202BA9B9"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45</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00F25F7"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 xml:space="preserve">Формирование, ведение и использование единой базы данных разрешений на ввоз (вывоз, транзит) подконтрольных ветеринарной службе грузов, выданных уполномоченными органами государств – членов Евразийского экономического союза </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03053BD" w14:textId="30A6CBC2"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17</w:t>
            </w:r>
            <w:r>
              <w:rPr>
                <w:rFonts w:ascii="Times New Roman" w:hAnsi="Times New Roman" w:cs="Times New Roman"/>
                <w:color w:val="000000"/>
                <w:sz w:val="24"/>
                <w:szCs w:val="24"/>
              </w:rPr>
              <w:t>.08.</w:t>
            </w:r>
            <w:r w:rsidRPr="00F0151E">
              <w:rPr>
                <w:rFonts w:ascii="Times New Roman" w:hAnsi="Times New Roman" w:cs="Times New Roman"/>
                <w:color w:val="000000"/>
                <w:sz w:val="24"/>
                <w:szCs w:val="24"/>
              </w:rPr>
              <w:t>2021 №103</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9095FCA"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 xml:space="preserve"> «</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фактический адрес;</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почтовый адрес</w:t>
            </w:r>
          </w:p>
        </w:tc>
        <w:tc>
          <w:tcPr>
            <w:tcW w:w="0" w:type="auto"/>
            <w:tcBorders>
              <w:top w:val="single" w:sz="4" w:space="0" w:color="auto"/>
              <w:left w:val="single" w:sz="4" w:space="0" w:color="auto"/>
              <w:bottom w:val="single" w:sz="4" w:space="0" w:color="auto"/>
              <w:right w:val="single" w:sz="4" w:space="0" w:color="auto"/>
            </w:tcBorders>
          </w:tcPr>
          <w:p w14:paraId="69982FB4" w14:textId="3E2F84DC"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14A6CFB0" w14:textId="6D3162AA" w:rsidR="00466BF5" w:rsidRDefault="00466BF5" w:rsidP="001C570D">
            <w:pPr>
              <w:spacing w:after="0" w:line="240" w:lineRule="auto"/>
              <w:rPr>
                <w:rFonts w:ascii="Times New Roman" w:hAnsi="Times New Roman" w:cs="Times New Roman"/>
                <w:color w:val="000000"/>
                <w:sz w:val="24"/>
                <w:szCs w:val="24"/>
              </w:rPr>
            </w:pPr>
            <w:r w:rsidRPr="00EF7A69">
              <w:rPr>
                <w:rFonts w:ascii="Times New Roman" w:hAnsi="Times New Roman" w:cs="Times New Roman"/>
                <w:color w:val="000000"/>
                <w:sz w:val="24"/>
                <w:szCs w:val="24"/>
              </w:rPr>
              <w:t xml:space="preserve">Решение КТС от </w:t>
            </w:r>
            <w:r>
              <w:rPr>
                <w:rFonts w:ascii="Times New Roman" w:hAnsi="Times New Roman" w:cs="Times New Roman"/>
                <w:color w:val="000000"/>
                <w:sz w:val="24"/>
                <w:szCs w:val="24"/>
              </w:rPr>
              <w:t> </w:t>
            </w:r>
            <w:r w:rsidRPr="00EF7A69">
              <w:rPr>
                <w:rFonts w:ascii="Times New Roman" w:hAnsi="Times New Roman" w:cs="Times New Roman"/>
                <w:color w:val="000000"/>
                <w:sz w:val="24"/>
                <w:szCs w:val="24"/>
              </w:rPr>
              <w:t>18.06.2010 №317</w:t>
            </w:r>
          </w:p>
        </w:tc>
      </w:tr>
      <w:tr w:rsidR="00466BF5" w14:paraId="6C5F4913" w14:textId="5E7A50E7" w:rsidTr="00466BF5">
        <w:tc>
          <w:tcPr>
            <w:tcW w:w="710" w:type="dxa"/>
            <w:tcBorders>
              <w:top w:val="single" w:sz="4" w:space="0" w:color="auto"/>
              <w:left w:val="single" w:sz="4" w:space="0" w:color="auto"/>
              <w:bottom w:val="single" w:sz="4" w:space="0" w:color="auto"/>
              <w:right w:val="single" w:sz="4" w:space="0" w:color="auto"/>
            </w:tcBorders>
          </w:tcPr>
          <w:p w14:paraId="7C37772F"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2687271" w14:textId="0F77A66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46</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BFB3E5B"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Информационное обеспечение транспортного (автомобильного) контроля на внешней границе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093F2B7" w14:textId="3FCE0FCC"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 xml:space="preserve">от </w:t>
            </w:r>
            <w:r>
              <w:rPr>
                <w:rFonts w:ascii="Times New Roman" w:hAnsi="Times New Roman" w:cs="Times New Roman"/>
                <w:color w:val="000000"/>
                <w:sz w:val="24"/>
                <w:szCs w:val="24"/>
              </w:rPr>
              <w:t>0</w:t>
            </w:r>
            <w:r w:rsidRPr="00F0151E">
              <w:rPr>
                <w:rFonts w:ascii="Times New Roman" w:hAnsi="Times New Roman" w:cs="Times New Roman"/>
                <w:color w:val="000000"/>
                <w:sz w:val="24"/>
                <w:szCs w:val="24"/>
              </w:rPr>
              <w:t>5</w:t>
            </w:r>
            <w:r>
              <w:rPr>
                <w:rFonts w:ascii="Times New Roman" w:hAnsi="Times New Roman" w:cs="Times New Roman"/>
                <w:color w:val="000000"/>
                <w:sz w:val="24"/>
                <w:szCs w:val="24"/>
              </w:rPr>
              <w:t>.07.</w:t>
            </w:r>
            <w:r w:rsidRPr="00F0151E">
              <w:rPr>
                <w:rFonts w:ascii="Times New Roman" w:hAnsi="Times New Roman" w:cs="Times New Roman"/>
                <w:color w:val="000000"/>
                <w:sz w:val="24"/>
                <w:szCs w:val="24"/>
              </w:rPr>
              <w:t>2016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80</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6D31F2A"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3953B179" w14:textId="4B95E21C"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157E9014" w14:textId="77E87922"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p>
        </w:tc>
      </w:tr>
      <w:tr w:rsidR="00466BF5" w14:paraId="46BF7CE2" w14:textId="336A00CB" w:rsidTr="00466BF5">
        <w:tc>
          <w:tcPr>
            <w:tcW w:w="710" w:type="dxa"/>
            <w:tcBorders>
              <w:top w:val="single" w:sz="4" w:space="0" w:color="auto"/>
              <w:left w:val="single" w:sz="4" w:space="0" w:color="auto"/>
              <w:bottom w:val="single" w:sz="4" w:space="0" w:color="auto"/>
              <w:right w:val="single" w:sz="4" w:space="0" w:color="auto"/>
            </w:tcBorders>
          </w:tcPr>
          <w:p w14:paraId="2EAB00A4"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834E4C" w14:textId="76E447FF"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47</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E5F7EC5"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ведение и использование единого реестра сортов сельскохозяйственных растений</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08F1825" w14:textId="4EE69F8E"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2</w:t>
            </w:r>
            <w:r>
              <w:rPr>
                <w:rFonts w:ascii="Times New Roman" w:hAnsi="Times New Roman" w:cs="Times New Roman"/>
                <w:color w:val="000000"/>
                <w:sz w:val="24"/>
                <w:szCs w:val="24"/>
              </w:rPr>
              <w:t>.05.2018 № </w:t>
            </w:r>
            <w:r w:rsidRPr="00F0151E">
              <w:rPr>
                <w:rFonts w:ascii="Times New Roman" w:hAnsi="Times New Roman" w:cs="Times New Roman"/>
                <w:color w:val="000000"/>
                <w:sz w:val="24"/>
                <w:szCs w:val="24"/>
              </w:rPr>
              <w:t>85</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C9E0F58"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p>
        </w:tc>
        <w:tc>
          <w:tcPr>
            <w:tcW w:w="0" w:type="auto"/>
            <w:tcBorders>
              <w:top w:val="single" w:sz="4" w:space="0" w:color="auto"/>
              <w:left w:val="single" w:sz="4" w:space="0" w:color="auto"/>
              <w:bottom w:val="single" w:sz="4" w:space="0" w:color="auto"/>
              <w:right w:val="single" w:sz="4" w:space="0" w:color="auto"/>
            </w:tcBorders>
          </w:tcPr>
          <w:p w14:paraId="5D1FC705" w14:textId="77777777"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ЮЛ: </w:t>
            </w:r>
            <w:r w:rsidRPr="00A53476">
              <w:rPr>
                <w:rFonts w:ascii="Times New Roman" w:hAnsi="Times New Roman" w:cs="Times New Roman"/>
                <w:color w:val="000000"/>
                <w:sz w:val="24"/>
                <w:szCs w:val="24"/>
              </w:rPr>
              <w:t>адрес юридического лица</w:t>
            </w:r>
            <w:r>
              <w:rPr>
                <w:rFonts w:ascii="Times New Roman" w:hAnsi="Times New Roman" w:cs="Times New Roman"/>
                <w:color w:val="000000"/>
                <w:sz w:val="24"/>
                <w:szCs w:val="24"/>
              </w:rPr>
              <w:t>;</w:t>
            </w:r>
          </w:p>
          <w:p w14:paraId="6881FDC1" w14:textId="44428CB0"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ФЛ: </w:t>
            </w:r>
            <w:r w:rsidRPr="00A53476">
              <w:rPr>
                <w:rFonts w:ascii="Times New Roman" w:hAnsi="Times New Roman" w:cs="Times New Roman"/>
                <w:color w:val="000000"/>
                <w:sz w:val="24"/>
                <w:szCs w:val="24"/>
              </w:rPr>
              <w:t>место жительства физического лица</w:t>
            </w:r>
          </w:p>
        </w:tc>
        <w:tc>
          <w:tcPr>
            <w:tcW w:w="0" w:type="auto"/>
            <w:tcBorders>
              <w:top w:val="single" w:sz="4" w:space="0" w:color="auto"/>
              <w:left w:val="single" w:sz="4" w:space="0" w:color="auto"/>
              <w:bottom w:val="single" w:sz="4" w:space="0" w:color="auto"/>
              <w:right w:val="single" w:sz="4" w:space="0" w:color="auto"/>
            </w:tcBorders>
          </w:tcPr>
          <w:p w14:paraId="04AD4810" w14:textId="7CDF7385"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ешение Коллегии Комиссии</w:t>
            </w:r>
            <w:r w:rsidRPr="0089580A">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89580A">
              <w:rPr>
                <w:rFonts w:ascii="Times New Roman" w:hAnsi="Times New Roman" w:cs="Times New Roman"/>
                <w:color w:val="000000"/>
                <w:sz w:val="24"/>
                <w:szCs w:val="24"/>
              </w:rPr>
              <w:t>13.02.2018 №</w:t>
            </w:r>
            <w:r>
              <w:rPr>
                <w:rFonts w:ascii="Times New Roman" w:hAnsi="Times New Roman" w:cs="Times New Roman"/>
                <w:color w:val="000000"/>
                <w:sz w:val="24"/>
                <w:szCs w:val="24"/>
              </w:rPr>
              <w:t> </w:t>
            </w:r>
            <w:r w:rsidRPr="0089580A">
              <w:rPr>
                <w:rFonts w:ascii="Times New Roman" w:hAnsi="Times New Roman" w:cs="Times New Roman"/>
                <w:color w:val="000000"/>
                <w:sz w:val="24"/>
                <w:szCs w:val="24"/>
              </w:rPr>
              <w:t>26</w:t>
            </w:r>
          </w:p>
        </w:tc>
      </w:tr>
      <w:tr w:rsidR="00466BF5" w14:paraId="2862C78D" w14:textId="06B238E6" w:rsidTr="00466BF5">
        <w:tc>
          <w:tcPr>
            <w:tcW w:w="710" w:type="dxa"/>
            <w:tcBorders>
              <w:top w:val="single" w:sz="4" w:space="0" w:color="auto"/>
              <w:left w:val="single" w:sz="4" w:space="0" w:color="auto"/>
              <w:bottom w:val="single" w:sz="4" w:space="0" w:color="auto"/>
              <w:right w:val="single" w:sz="4" w:space="0" w:color="auto"/>
            </w:tcBorders>
          </w:tcPr>
          <w:p w14:paraId="6879FB4D"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B26C2BE" w14:textId="714468EB"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59</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909C84A"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Формирование, ведение и использование базы данных о случаях обнаружения и распространения карантинных объектов на таможенной территории Евразийского экономического союза, а также о принятых карантинных фитосанитарных мерах</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755B3D8" w14:textId="1DCB84F7"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4</w:t>
            </w:r>
            <w:r>
              <w:rPr>
                <w:rFonts w:ascii="Times New Roman" w:hAnsi="Times New Roman" w:cs="Times New Roman"/>
                <w:color w:val="000000"/>
                <w:sz w:val="24"/>
                <w:szCs w:val="24"/>
              </w:rPr>
              <w:t>.12.</w:t>
            </w:r>
            <w:r w:rsidRPr="00F0151E">
              <w:rPr>
                <w:rFonts w:ascii="Times New Roman" w:hAnsi="Times New Roman" w:cs="Times New Roman"/>
                <w:color w:val="000000"/>
                <w:sz w:val="24"/>
                <w:szCs w:val="24"/>
              </w:rPr>
              <w:t>2019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227</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DE15410"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 xml:space="preserve"> «</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фактический адрес;</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почтовый адрес</w:t>
            </w:r>
          </w:p>
        </w:tc>
        <w:tc>
          <w:tcPr>
            <w:tcW w:w="0" w:type="auto"/>
            <w:tcBorders>
              <w:top w:val="single" w:sz="4" w:space="0" w:color="auto"/>
              <w:left w:val="single" w:sz="4" w:space="0" w:color="auto"/>
              <w:bottom w:val="single" w:sz="4" w:space="0" w:color="auto"/>
              <w:right w:val="single" w:sz="4" w:space="0" w:color="auto"/>
            </w:tcBorders>
          </w:tcPr>
          <w:p w14:paraId="7ABE7B66" w14:textId="17DA11E9"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7E3D9409" w14:textId="10EEED43" w:rsidR="00466BF5" w:rsidRDefault="00466BF5" w:rsidP="001C570D">
            <w:pPr>
              <w:spacing w:after="0" w:line="240" w:lineRule="auto"/>
              <w:rPr>
                <w:rFonts w:ascii="Times New Roman" w:hAnsi="Times New Roman" w:cs="Times New Roman"/>
                <w:color w:val="000000"/>
                <w:sz w:val="24"/>
                <w:szCs w:val="24"/>
              </w:rPr>
            </w:pPr>
            <w:r w:rsidRPr="00102A4F">
              <w:rPr>
                <w:rFonts w:ascii="Times New Roman" w:hAnsi="Times New Roman" w:cs="Times New Roman"/>
                <w:color w:val="000000"/>
                <w:sz w:val="24"/>
                <w:szCs w:val="24"/>
              </w:rPr>
              <w:t>Решение КТС от</w:t>
            </w:r>
            <w:r>
              <w:rPr>
                <w:rFonts w:ascii="Times New Roman" w:hAnsi="Times New Roman" w:cs="Times New Roman"/>
                <w:color w:val="000000"/>
                <w:sz w:val="24"/>
                <w:szCs w:val="24"/>
              </w:rPr>
              <w:t> </w:t>
            </w:r>
            <w:r w:rsidRPr="00102A4F">
              <w:rPr>
                <w:rFonts w:ascii="Times New Roman" w:hAnsi="Times New Roman" w:cs="Times New Roman"/>
                <w:color w:val="000000"/>
                <w:sz w:val="24"/>
                <w:szCs w:val="24"/>
              </w:rPr>
              <w:t>18.06.2010 №</w:t>
            </w:r>
            <w:r>
              <w:rPr>
                <w:rFonts w:ascii="Times New Roman" w:hAnsi="Times New Roman" w:cs="Times New Roman"/>
                <w:color w:val="000000"/>
                <w:sz w:val="24"/>
                <w:szCs w:val="24"/>
              </w:rPr>
              <w:t> </w:t>
            </w:r>
            <w:r w:rsidRPr="00102A4F">
              <w:rPr>
                <w:rFonts w:ascii="Times New Roman" w:hAnsi="Times New Roman" w:cs="Times New Roman"/>
                <w:color w:val="000000"/>
                <w:sz w:val="24"/>
                <w:szCs w:val="24"/>
              </w:rPr>
              <w:t>318</w:t>
            </w:r>
          </w:p>
        </w:tc>
      </w:tr>
      <w:tr w:rsidR="00466BF5" w14:paraId="4E07BBA3" w14:textId="1B651E39" w:rsidTr="00466BF5">
        <w:tc>
          <w:tcPr>
            <w:tcW w:w="710" w:type="dxa"/>
            <w:tcBorders>
              <w:top w:val="single" w:sz="4" w:space="0" w:color="auto"/>
              <w:left w:val="single" w:sz="4" w:space="0" w:color="auto"/>
              <w:bottom w:val="single" w:sz="4" w:space="0" w:color="auto"/>
              <w:right w:val="single" w:sz="4" w:space="0" w:color="auto"/>
            </w:tcBorders>
          </w:tcPr>
          <w:p w14:paraId="6F52EA43"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08E289D" w14:textId="2AAAA399"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60</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8B8F850"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Обеспечение обмена между уполномоченными органами государств – членов Евразийского экономического союза информацией о выданных фитосанитарных сертификатах</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B1AD07C" w14:textId="2DD4871F"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4</w:t>
            </w:r>
            <w:r>
              <w:rPr>
                <w:rFonts w:ascii="Times New Roman" w:hAnsi="Times New Roman" w:cs="Times New Roman"/>
                <w:color w:val="000000"/>
                <w:sz w:val="24"/>
                <w:szCs w:val="24"/>
              </w:rPr>
              <w:t>.12.2019 № </w:t>
            </w:r>
            <w:r w:rsidRPr="00F0151E">
              <w:rPr>
                <w:rFonts w:ascii="Times New Roman" w:hAnsi="Times New Roman" w:cs="Times New Roman"/>
                <w:color w:val="000000"/>
                <w:sz w:val="24"/>
                <w:szCs w:val="24"/>
              </w:rPr>
              <w:t>229</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BCDA19"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фактический адрес;</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почтовый адрес</w:t>
            </w:r>
          </w:p>
        </w:tc>
        <w:tc>
          <w:tcPr>
            <w:tcW w:w="0" w:type="auto"/>
            <w:tcBorders>
              <w:top w:val="single" w:sz="4" w:space="0" w:color="auto"/>
              <w:left w:val="single" w:sz="4" w:space="0" w:color="auto"/>
              <w:bottom w:val="single" w:sz="4" w:space="0" w:color="auto"/>
              <w:right w:val="single" w:sz="4" w:space="0" w:color="auto"/>
            </w:tcBorders>
          </w:tcPr>
          <w:p w14:paraId="6912D5DE" w14:textId="3DC678D9"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758523D7" w14:textId="77777777" w:rsidR="00466BF5" w:rsidRDefault="00466BF5" w:rsidP="001C570D">
            <w:pPr>
              <w:spacing w:after="0" w:line="240" w:lineRule="auto"/>
              <w:rPr>
                <w:rFonts w:ascii="Times New Roman" w:hAnsi="Times New Roman" w:cs="Times New Roman"/>
                <w:color w:val="000000"/>
                <w:sz w:val="24"/>
                <w:szCs w:val="24"/>
              </w:rPr>
            </w:pPr>
            <w:r w:rsidRPr="00102A4F">
              <w:rPr>
                <w:rFonts w:ascii="Times New Roman" w:hAnsi="Times New Roman" w:cs="Times New Roman"/>
                <w:color w:val="000000"/>
                <w:sz w:val="24"/>
                <w:szCs w:val="24"/>
              </w:rPr>
              <w:t>Решение КТС от</w:t>
            </w:r>
            <w:r>
              <w:rPr>
                <w:rFonts w:ascii="Times New Roman" w:hAnsi="Times New Roman" w:cs="Times New Roman"/>
                <w:color w:val="000000"/>
                <w:sz w:val="24"/>
                <w:szCs w:val="24"/>
              </w:rPr>
              <w:t> </w:t>
            </w:r>
            <w:r w:rsidRPr="00102A4F">
              <w:rPr>
                <w:rFonts w:ascii="Times New Roman" w:hAnsi="Times New Roman" w:cs="Times New Roman"/>
                <w:color w:val="000000"/>
                <w:sz w:val="24"/>
                <w:szCs w:val="24"/>
              </w:rPr>
              <w:t>18.06.2010 №</w:t>
            </w:r>
            <w:r>
              <w:rPr>
                <w:rFonts w:ascii="Times New Roman" w:hAnsi="Times New Roman" w:cs="Times New Roman"/>
                <w:color w:val="000000"/>
                <w:sz w:val="24"/>
                <w:szCs w:val="24"/>
              </w:rPr>
              <w:t> </w:t>
            </w:r>
            <w:r w:rsidRPr="00102A4F">
              <w:rPr>
                <w:rFonts w:ascii="Times New Roman" w:hAnsi="Times New Roman" w:cs="Times New Roman"/>
                <w:color w:val="000000"/>
                <w:sz w:val="24"/>
                <w:szCs w:val="24"/>
              </w:rPr>
              <w:t>318</w:t>
            </w:r>
            <w:r>
              <w:rPr>
                <w:rFonts w:ascii="Times New Roman" w:hAnsi="Times New Roman" w:cs="Times New Roman"/>
                <w:color w:val="000000"/>
                <w:sz w:val="24"/>
                <w:szCs w:val="24"/>
              </w:rPr>
              <w:t>,</w:t>
            </w:r>
          </w:p>
          <w:p w14:paraId="11453B6A" w14:textId="7BAB9DBB" w:rsidR="00466BF5" w:rsidRDefault="00466BF5" w:rsidP="001C570D">
            <w:pPr>
              <w:spacing w:after="0" w:line="240" w:lineRule="auto"/>
              <w:rPr>
                <w:rFonts w:ascii="Times New Roman" w:hAnsi="Times New Roman" w:cs="Times New Roman"/>
                <w:color w:val="000000"/>
                <w:sz w:val="24"/>
                <w:szCs w:val="24"/>
              </w:rPr>
            </w:pPr>
            <w:r w:rsidRPr="00035AF5">
              <w:rPr>
                <w:rFonts w:ascii="Times New Roman" w:hAnsi="Times New Roman" w:cs="Times New Roman"/>
                <w:color w:val="000000"/>
                <w:sz w:val="24"/>
                <w:szCs w:val="24"/>
              </w:rPr>
              <w:t>Решение КТС от</w:t>
            </w:r>
            <w:r>
              <w:rPr>
                <w:rFonts w:ascii="Times New Roman" w:hAnsi="Times New Roman" w:cs="Times New Roman"/>
                <w:color w:val="000000"/>
                <w:sz w:val="24"/>
                <w:szCs w:val="24"/>
              </w:rPr>
              <w:t> </w:t>
            </w:r>
            <w:r w:rsidRPr="00035AF5">
              <w:rPr>
                <w:rFonts w:ascii="Times New Roman" w:hAnsi="Times New Roman" w:cs="Times New Roman"/>
                <w:color w:val="000000"/>
                <w:sz w:val="24"/>
                <w:szCs w:val="24"/>
              </w:rPr>
              <w:t>17.08.2010 №</w:t>
            </w:r>
            <w:r>
              <w:rPr>
                <w:rFonts w:ascii="Times New Roman" w:hAnsi="Times New Roman" w:cs="Times New Roman"/>
                <w:color w:val="000000"/>
                <w:sz w:val="24"/>
                <w:szCs w:val="24"/>
              </w:rPr>
              <w:t> </w:t>
            </w:r>
            <w:r w:rsidRPr="00035AF5">
              <w:rPr>
                <w:rFonts w:ascii="Times New Roman" w:hAnsi="Times New Roman" w:cs="Times New Roman"/>
                <w:color w:val="000000"/>
                <w:sz w:val="24"/>
                <w:szCs w:val="24"/>
              </w:rPr>
              <w:t>340</w:t>
            </w:r>
          </w:p>
        </w:tc>
      </w:tr>
      <w:tr w:rsidR="00466BF5" w14:paraId="7A82D092" w14:textId="280508A8" w:rsidTr="00466BF5">
        <w:tc>
          <w:tcPr>
            <w:tcW w:w="710" w:type="dxa"/>
            <w:tcBorders>
              <w:top w:val="single" w:sz="4" w:space="0" w:color="auto"/>
              <w:left w:val="single" w:sz="4" w:space="0" w:color="auto"/>
              <w:bottom w:val="single" w:sz="4" w:space="0" w:color="auto"/>
              <w:right w:val="single" w:sz="4" w:space="0" w:color="auto"/>
            </w:tcBorders>
          </w:tcPr>
          <w:p w14:paraId="126AC729"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9B62BCB" w14:textId="5AF209B2"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61</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CBABA79" w14:textId="77777777" w:rsidR="00466BF5" w:rsidRPr="00F0151E" w:rsidRDefault="00466BF5" w:rsidP="001C570D">
            <w:pPr>
              <w:spacing w:after="0" w:line="240" w:lineRule="auto"/>
              <w:rPr>
                <w:rFonts w:ascii="Times New Roman" w:hAnsi="Times New Roman" w:cs="Times New Roman"/>
                <w:sz w:val="24"/>
                <w:szCs w:val="24"/>
                <w:lang w:eastAsia="en-US"/>
              </w:rPr>
            </w:pPr>
            <w:r w:rsidRPr="00F0151E">
              <w:rPr>
                <w:rFonts w:ascii="Times New Roman" w:hAnsi="Times New Roman" w:cs="Times New Roman"/>
                <w:color w:val="000000"/>
                <w:sz w:val="24"/>
                <w:szCs w:val="24"/>
              </w:rPr>
              <w:t>Обеспечение обмена между уполномоченными органами государств – членов Евразийского экономического союза информацией о введении временных карантинных фитосанитарных мер</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290A8D9" w14:textId="39969846" w:rsidR="00466BF5" w:rsidRPr="00F0151E" w:rsidRDefault="00466BF5" w:rsidP="001C570D">
            <w:pPr>
              <w:spacing w:after="0" w:line="240" w:lineRule="auto"/>
              <w:rPr>
                <w:rFonts w:ascii="Times New Roman" w:hAnsi="Times New Roman" w:cs="Times New Roman"/>
                <w:sz w:val="24"/>
                <w:szCs w:val="24"/>
                <w:lang w:val="en-US" w:eastAsia="en-US"/>
              </w:rPr>
            </w:pPr>
            <w:r w:rsidRPr="00F0151E">
              <w:rPr>
                <w:rFonts w:ascii="Times New Roman" w:hAnsi="Times New Roman" w:cs="Times New Roman"/>
                <w:color w:val="000000"/>
                <w:sz w:val="24"/>
                <w:szCs w:val="24"/>
              </w:rPr>
              <w:t>от 24</w:t>
            </w:r>
            <w:r>
              <w:rPr>
                <w:rFonts w:ascii="Times New Roman" w:hAnsi="Times New Roman" w:cs="Times New Roman"/>
                <w:color w:val="000000"/>
                <w:sz w:val="24"/>
                <w:szCs w:val="24"/>
              </w:rPr>
              <w:t>.12.</w:t>
            </w:r>
            <w:r w:rsidRPr="00F0151E">
              <w:rPr>
                <w:rFonts w:ascii="Times New Roman" w:hAnsi="Times New Roman" w:cs="Times New Roman"/>
                <w:color w:val="000000"/>
                <w:sz w:val="24"/>
                <w:szCs w:val="24"/>
              </w:rPr>
              <w:t>2019 №</w:t>
            </w:r>
            <w:r>
              <w:rPr>
                <w:rFonts w:ascii="Times New Roman" w:hAnsi="Times New Roman" w:cs="Times New Roman"/>
                <w:color w:val="000000"/>
                <w:sz w:val="24"/>
                <w:szCs w:val="24"/>
              </w:rPr>
              <w:t> </w:t>
            </w:r>
            <w:r w:rsidRPr="00F0151E">
              <w:rPr>
                <w:rFonts w:ascii="Times New Roman" w:hAnsi="Times New Roman" w:cs="Times New Roman"/>
                <w:color w:val="000000"/>
                <w:sz w:val="24"/>
                <w:szCs w:val="24"/>
              </w:rPr>
              <w:t>228</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2AA4E19" w14:textId="77777777" w:rsidR="00466BF5" w:rsidRPr="00F0151E" w:rsidRDefault="00466BF5" w:rsidP="001C570D">
            <w:pPr>
              <w:spacing w:after="0" w:line="240" w:lineRule="auto"/>
              <w:rPr>
                <w:rFonts w:ascii="Times New Roman" w:hAnsi="Times New Roman" w:cs="Times New Roman"/>
                <w:sz w:val="24"/>
                <w:szCs w:val="24"/>
                <w:lang w:eastAsia="en-US"/>
              </w:rPr>
            </w:pP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адрес регистрации;</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фактический адрес;</w:t>
            </w:r>
            <w:r w:rsidRPr="00F0151E">
              <w:rPr>
                <w:rFonts w:ascii="Times New Roman" w:hAnsi="Times New Roman" w:cs="Times New Roman"/>
                <w:color w:val="000000"/>
                <w:sz w:val="24"/>
                <w:szCs w:val="24"/>
              </w:rPr>
              <w:br/>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0151E">
              <w:rPr>
                <w:rFonts w:ascii="Times New Roman" w:hAnsi="Times New Roman" w:cs="Times New Roman"/>
                <w:color w:val="000000"/>
                <w:sz w:val="24"/>
                <w:szCs w:val="24"/>
              </w:rPr>
              <w:t xml:space="preserve"> почтовый адрес</w:t>
            </w:r>
          </w:p>
        </w:tc>
        <w:tc>
          <w:tcPr>
            <w:tcW w:w="0" w:type="auto"/>
            <w:tcBorders>
              <w:top w:val="single" w:sz="4" w:space="0" w:color="auto"/>
              <w:left w:val="single" w:sz="4" w:space="0" w:color="auto"/>
              <w:bottom w:val="single" w:sz="4" w:space="0" w:color="auto"/>
              <w:right w:val="single" w:sz="4" w:space="0" w:color="auto"/>
            </w:tcBorders>
          </w:tcPr>
          <w:p w14:paraId="27A915B4" w14:textId="513156CD"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6429E2E1" w14:textId="4BA792A2" w:rsidR="00466BF5" w:rsidRDefault="00466BF5" w:rsidP="001C570D">
            <w:pPr>
              <w:spacing w:after="0" w:line="240" w:lineRule="auto"/>
              <w:rPr>
                <w:rFonts w:ascii="Times New Roman" w:hAnsi="Times New Roman" w:cs="Times New Roman"/>
                <w:color w:val="000000"/>
                <w:sz w:val="24"/>
                <w:szCs w:val="24"/>
              </w:rPr>
            </w:pPr>
            <w:r w:rsidRPr="00102A4F">
              <w:rPr>
                <w:rFonts w:ascii="Times New Roman" w:hAnsi="Times New Roman" w:cs="Times New Roman"/>
                <w:color w:val="000000"/>
                <w:sz w:val="24"/>
                <w:szCs w:val="24"/>
              </w:rPr>
              <w:t>Решение КТС от</w:t>
            </w:r>
            <w:r>
              <w:rPr>
                <w:rFonts w:ascii="Times New Roman" w:hAnsi="Times New Roman" w:cs="Times New Roman"/>
                <w:color w:val="000000"/>
                <w:sz w:val="24"/>
                <w:szCs w:val="24"/>
              </w:rPr>
              <w:t> </w:t>
            </w:r>
            <w:r w:rsidRPr="00102A4F">
              <w:rPr>
                <w:rFonts w:ascii="Times New Roman" w:hAnsi="Times New Roman" w:cs="Times New Roman"/>
                <w:color w:val="000000"/>
                <w:sz w:val="24"/>
                <w:szCs w:val="24"/>
              </w:rPr>
              <w:t>18.06.2010 №</w:t>
            </w:r>
            <w:r>
              <w:rPr>
                <w:rFonts w:ascii="Times New Roman" w:hAnsi="Times New Roman" w:cs="Times New Roman"/>
                <w:color w:val="000000"/>
                <w:sz w:val="24"/>
                <w:szCs w:val="24"/>
              </w:rPr>
              <w:t> </w:t>
            </w:r>
            <w:r w:rsidRPr="00102A4F">
              <w:rPr>
                <w:rFonts w:ascii="Times New Roman" w:hAnsi="Times New Roman" w:cs="Times New Roman"/>
                <w:color w:val="000000"/>
                <w:sz w:val="24"/>
                <w:szCs w:val="24"/>
              </w:rPr>
              <w:t>318</w:t>
            </w:r>
          </w:p>
        </w:tc>
      </w:tr>
      <w:tr w:rsidR="00466BF5" w14:paraId="096263F3" w14:textId="53B7FD83" w:rsidTr="00466BF5">
        <w:tc>
          <w:tcPr>
            <w:tcW w:w="710" w:type="dxa"/>
            <w:tcBorders>
              <w:top w:val="single" w:sz="4" w:space="0" w:color="auto"/>
              <w:left w:val="single" w:sz="4" w:space="0" w:color="auto"/>
              <w:bottom w:val="single" w:sz="4" w:space="0" w:color="auto"/>
              <w:right w:val="single" w:sz="4" w:space="0" w:color="auto"/>
            </w:tcBorders>
          </w:tcPr>
          <w:p w14:paraId="02379481"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424F61C" w14:textId="25672D0A"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64</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9024BD1" w14:textId="77777777"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Обеспечение обмена между уполномоченными органами государств – членов Евразийского экономического союза сведениями при перемещении и внутреннем транзите служебного и гражданского оружия по таможенной территории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8235AE2" w14:textId="775DF177"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 xml:space="preserve">от </w:t>
            </w:r>
            <w:r>
              <w:rPr>
                <w:rFonts w:ascii="Times New Roman" w:hAnsi="Times New Roman" w:cs="Times New Roman"/>
                <w:color w:val="000000"/>
                <w:sz w:val="24"/>
                <w:szCs w:val="24"/>
              </w:rPr>
              <w:t>0</w:t>
            </w:r>
            <w:r w:rsidRPr="00A821AF">
              <w:rPr>
                <w:rFonts w:ascii="Times New Roman" w:hAnsi="Times New Roman" w:cs="Times New Roman"/>
                <w:color w:val="000000"/>
                <w:sz w:val="24"/>
                <w:szCs w:val="24"/>
              </w:rPr>
              <w:t>3</w:t>
            </w:r>
            <w:r>
              <w:rPr>
                <w:rFonts w:ascii="Times New Roman" w:hAnsi="Times New Roman" w:cs="Times New Roman"/>
                <w:color w:val="000000"/>
                <w:sz w:val="24"/>
                <w:szCs w:val="24"/>
              </w:rPr>
              <w:t>.12.</w:t>
            </w:r>
            <w:r w:rsidRPr="00A821AF">
              <w:rPr>
                <w:rFonts w:ascii="Times New Roman" w:hAnsi="Times New Roman" w:cs="Times New Roman"/>
                <w:color w:val="000000"/>
                <w:sz w:val="24"/>
                <w:szCs w:val="24"/>
              </w:rPr>
              <w:t>2019 №</w:t>
            </w:r>
            <w:r>
              <w:rPr>
                <w:rFonts w:ascii="Times New Roman" w:hAnsi="Times New Roman" w:cs="Times New Roman"/>
                <w:color w:val="000000"/>
                <w:sz w:val="24"/>
                <w:szCs w:val="24"/>
              </w:rPr>
              <w:t> </w:t>
            </w:r>
            <w:r w:rsidRPr="00A821AF">
              <w:rPr>
                <w:rFonts w:ascii="Times New Roman" w:hAnsi="Times New Roman" w:cs="Times New Roman"/>
                <w:color w:val="000000"/>
                <w:sz w:val="24"/>
                <w:szCs w:val="24"/>
              </w:rPr>
              <w:t>216</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F624E4B" w14:textId="77777777"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4F3E88ED" w14:textId="5EE645A8"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юридический адрес; адрес юридического лица</w:t>
            </w:r>
          </w:p>
          <w:p w14:paraId="45CC18B7" w14:textId="124F9C80"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Ф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ИП: адрес места жительства</w:t>
            </w:r>
          </w:p>
        </w:tc>
        <w:tc>
          <w:tcPr>
            <w:tcW w:w="0" w:type="auto"/>
            <w:tcBorders>
              <w:top w:val="single" w:sz="4" w:space="0" w:color="auto"/>
              <w:left w:val="single" w:sz="4" w:space="0" w:color="auto"/>
              <w:bottom w:val="single" w:sz="4" w:space="0" w:color="auto"/>
              <w:right w:val="single" w:sz="4" w:space="0" w:color="auto"/>
            </w:tcBorders>
          </w:tcPr>
          <w:p w14:paraId="548570B7" w14:textId="52B5A3B3"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р</w:t>
            </w:r>
            <w:r w:rsidRPr="0037195D">
              <w:rPr>
                <w:rFonts w:ascii="Times New Roman" w:hAnsi="Times New Roman" w:cs="Times New Roman"/>
                <w:color w:val="000000"/>
                <w:sz w:val="24"/>
                <w:szCs w:val="24"/>
              </w:rPr>
              <w:t>ешени</w:t>
            </w:r>
            <w:r>
              <w:rPr>
                <w:rFonts w:ascii="Times New Roman" w:hAnsi="Times New Roman" w:cs="Times New Roman"/>
                <w:color w:val="000000"/>
                <w:sz w:val="24"/>
                <w:szCs w:val="24"/>
              </w:rPr>
              <w:t>я</w:t>
            </w:r>
            <w:r w:rsidRPr="0037195D">
              <w:rPr>
                <w:rFonts w:ascii="Times New Roman" w:hAnsi="Times New Roman" w:cs="Times New Roman"/>
                <w:color w:val="000000"/>
                <w:sz w:val="24"/>
                <w:szCs w:val="24"/>
              </w:rPr>
              <w:t xml:space="preserve"> Коллегии К</w:t>
            </w:r>
            <w:r>
              <w:rPr>
                <w:rFonts w:ascii="Times New Roman" w:hAnsi="Times New Roman" w:cs="Times New Roman"/>
                <w:color w:val="000000"/>
                <w:sz w:val="24"/>
                <w:szCs w:val="24"/>
              </w:rPr>
              <w:t>омиссии</w:t>
            </w:r>
            <w:r w:rsidRPr="0037195D">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37195D">
              <w:rPr>
                <w:rFonts w:ascii="Times New Roman" w:hAnsi="Times New Roman" w:cs="Times New Roman"/>
                <w:color w:val="000000"/>
                <w:sz w:val="24"/>
                <w:szCs w:val="24"/>
              </w:rPr>
              <w:t>16.05.2012 №</w:t>
            </w:r>
            <w:r>
              <w:rPr>
                <w:rFonts w:ascii="Times New Roman" w:hAnsi="Times New Roman" w:cs="Times New Roman"/>
                <w:color w:val="000000"/>
                <w:sz w:val="24"/>
                <w:szCs w:val="24"/>
              </w:rPr>
              <w:t> </w:t>
            </w:r>
            <w:r w:rsidRPr="0037195D">
              <w:rPr>
                <w:rFonts w:ascii="Times New Roman" w:hAnsi="Times New Roman" w:cs="Times New Roman"/>
                <w:color w:val="000000"/>
                <w:sz w:val="24"/>
                <w:szCs w:val="24"/>
              </w:rPr>
              <w:t>45</w:t>
            </w:r>
            <w:r>
              <w:rPr>
                <w:rFonts w:ascii="Times New Roman" w:hAnsi="Times New Roman" w:cs="Times New Roman"/>
                <w:color w:val="000000"/>
                <w:sz w:val="24"/>
                <w:szCs w:val="24"/>
              </w:rPr>
              <w:t>, о</w:t>
            </w:r>
            <w:r w:rsidRPr="0022543E">
              <w:rPr>
                <w:rFonts w:ascii="Times New Roman" w:hAnsi="Times New Roman" w:cs="Times New Roman"/>
                <w:color w:val="000000"/>
                <w:sz w:val="24"/>
                <w:szCs w:val="24"/>
              </w:rPr>
              <w:t>т</w:t>
            </w:r>
            <w:r>
              <w:rPr>
                <w:rFonts w:ascii="Times New Roman" w:hAnsi="Times New Roman" w:cs="Times New Roman"/>
                <w:color w:val="000000"/>
                <w:sz w:val="24"/>
                <w:szCs w:val="24"/>
              </w:rPr>
              <w:t> </w:t>
            </w:r>
            <w:r w:rsidRPr="0022543E">
              <w:rPr>
                <w:rFonts w:ascii="Times New Roman" w:hAnsi="Times New Roman" w:cs="Times New Roman"/>
                <w:color w:val="000000"/>
                <w:sz w:val="24"/>
                <w:szCs w:val="24"/>
              </w:rPr>
              <w:t>21.04.2015</w:t>
            </w:r>
            <w:r>
              <w:rPr>
                <w:rFonts w:ascii="Times New Roman" w:hAnsi="Times New Roman" w:cs="Times New Roman"/>
                <w:color w:val="000000"/>
                <w:sz w:val="24"/>
                <w:szCs w:val="24"/>
              </w:rPr>
              <w:t xml:space="preserve"> № 30</w:t>
            </w:r>
          </w:p>
        </w:tc>
      </w:tr>
      <w:tr w:rsidR="00466BF5" w14:paraId="0FCF37CA" w14:textId="1E420C6D" w:rsidTr="00466BF5">
        <w:tc>
          <w:tcPr>
            <w:tcW w:w="710" w:type="dxa"/>
            <w:tcBorders>
              <w:top w:val="single" w:sz="4" w:space="0" w:color="auto"/>
              <w:left w:val="single" w:sz="4" w:space="0" w:color="auto"/>
              <w:bottom w:val="single" w:sz="4" w:space="0" w:color="auto"/>
              <w:right w:val="single" w:sz="4" w:space="0" w:color="auto"/>
            </w:tcBorders>
          </w:tcPr>
          <w:p w14:paraId="69948E9D"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A10672" w14:textId="2948D15C"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65</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280FA7D" w14:textId="77777777"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 xml:space="preserve">Формирование и ведение единого реестра радиоэлектронных средств и высокочастотных устройств, в том числе встроенных либо входящих в состав других </w:t>
            </w:r>
            <w:r w:rsidRPr="00A821AF">
              <w:rPr>
                <w:rFonts w:ascii="Times New Roman" w:hAnsi="Times New Roman" w:cs="Times New Roman"/>
                <w:color w:val="000000"/>
                <w:sz w:val="24"/>
                <w:szCs w:val="24"/>
              </w:rPr>
              <w:lastRenderedPageBreak/>
              <w:t>товаров, разрешенных для ввоза на таможенную территорию Евразийского экономического союз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916544B" w14:textId="0FCA6A5F"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lastRenderedPageBreak/>
              <w:t>от 26</w:t>
            </w:r>
            <w:r>
              <w:rPr>
                <w:rFonts w:ascii="Times New Roman" w:hAnsi="Times New Roman" w:cs="Times New Roman"/>
                <w:color w:val="000000"/>
                <w:sz w:val="24"/>
                <w:szCs w:val="24"/>
              </w:rPr>
              <w:t>.06.2018 № </w:t>
            </w:r>
            <w:r w:rsidRPr="00A821AF">
              <w:rPr>
                <w:rFonts w:ascii="Times New Roman" w:hAnsi="Times New Roman" w:cs="Times New Roman"/>
                <w:color w:val="000000"/>
                <w:sz w:val="24"/>
                <w:szCs w:val="24"/>
              </w:rPr>
              <w:t>104</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8AC94A3" w14:textId="77777777"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явно не указаны, использование справочника обусловлено описанием </w:t>
            </w:r>
            <w:r>
              <w:rPr>
                <w:rFonts w:ascii="Times New Roman" w:hAnsi="Times New Roman" w:cs="Times New Roman"/>
                <w:color w:val="000000"/>
                <w:sz w:val="24"/>
                <w:szCs w:val="24"/>
              </w:rPr>
              <w:lastRenderedPageBreak/>
              <w:t>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22420070" w14:textId="0857828E"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Ф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 xml:space="preserve">ИП: </w:t>
            </w:r>
            <w:r w:rsidRPr="00807B27">
              <w:rPr>
                <w:rFonts w:ascii="Times New Roman" w:hAnsi="Times New Roman" w:cs="Times New Roman"/>
                <w:color w:val="000000"/>
                <w:sz w:val="24"/>
                <w:szCs w:val="24"/>
              </w:rPr>
              <w:t>адрес места жительства</w:t>
            </w:r>
            <w:r>
              <w:rPr>
                <w:rFonts w:ascii="Times New Roman" w:hAnsi="Times New Roman" w:cs="Times New Roman"/>
                <w:color w:val="000000"/>
                <w:sz w:val="24"/>
                <w:szCs w:val="24"/>
              </w:rPr>
              <w:t>;</w:t>
            </w:r>
          </w:p>
          <w:p w14:paraId="57F56BDD" w14:textId="7AD53F38"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адрес юридического лица</w:t>
            </w:r>
          </w:p>
        </w:tc>
        <w:tc>
          <w:tcPr>
            <w:tcW w:w="0" w:type="auto"/>
            <w:tcBorders>
              <w:top w:val="single" w:sz="4" w:space="0" w:color="auto"/>
              <w:left w:val="single" w:sz="4" w:space="0" w:color="auto"/>
              <w:bottom w:val="single" w:sz="4" w:space="0" w:color="auto"/>
              <w:right w:val="single" w:sz="4" w:space="0" w:color="auto"/>
            </w:tcBorders>
          </w:tcPr>
          <w:p w14:paraId="66E3734F" w14:textId="458F6EC3" w:rsidR="00466BF5" w:rsidRDefault="00466BF5" w:rsidP="001C570D">
            <w:pPr>
              <w:spacing w:after="0" w:line="240" w:lineRule="auto"/>
              <w:rPr>
                <w:rFonts w:ascii="Times New Roman" w:hAnsi="Times New Roman" w:cs="Times New Roman"/>
                <w:color w:val="000000"/>
                <w:sz w:val="24"/>
                <w:szCs w:val="24"/>
              </w:rPr>
            </w:pPr>
            <w:r w:rsidRPr="00D7258F">
              <w:rPr>
                <w:rFonts w:ascii="Times New Roman" w:hAnsi="Times New Roman" w:cs="Times New Roman"/>
                <w:color w:val="000000"/>
                <w:sz w:val="24"/>
                <w:szCs w:val="24"/>
              </w:rPr>
              <w:t>Решение Коллегии К</w:t>
            </w:r>
            <w:r>
              <w:rPr>
                <w:rFonts w:ascii="Times New Roman" w:hAnsi="Times New Roman" w:cs="Times New Roman"/>
                <w:color w:val="000000"/>
                <w:sz w:val="24"/>
                <w:szCs w:val="24"/>
              </w:rPr>
              <w:t>омиссии</w:t>
            </w:r>
            <w:r w:rsidRPr="00D7258F">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D7258F">
              <w:rPr>
                <w:rFonts w:ascii="Times New Roman" w:hAnsi="Times New Roman" w:cs="Times New Roman"/>
                <w:color w:val="000000"/>
                <w:sz w:val="24"/>
                <w:szCs w:val="24"/>
              </w:rPr>
              <w:t>21.04.2015 №</w:t>
            </w:r>
            <w:r>
              <w:rPr>
                <w:rFonts w:ascii="Times New Roman" w:hAnsi="Times New Roman" w:cs="Times New Roman"/>
                <w:color w:val="000000"/>
                <w:sz w:val="24"/>
                <w:szCs w:val="24"/>
              </w:rPr>
              <w:t> </w:t>
            </w:r>
            <w:r w:rsidRPr="00D7258F">
              <w:rPr>
                <w:rFonts w:ascii="Times New Roman" w:hAnsi="Times New Roman" w:cs="Times New Roman"/>
                <w:color w:val="000000"/>
                <w:sz w:val="24"/>
                <w:szCs w:val="24"/>
              </w:rPr>
              <w:t>30</w:t>
            </w:r>
          </w:p>
        </w:tc>
      </w:tr>
      <w:tr w:rsidR="00466BF5" w14:paraId="7425801C" w14:textId="3ECB8301" w:rsidTr="00466BF5">
        <w:tc>
          <w:tcPr>
            <w:tcW w:w="710" w:type="dxa"/>
            <w:tcBorders>
              <w:top w:val="single" w:sz="4" w:space="0" w:color="auto"/>
              <w:left w:val="single" w:sz="4" w:space="0" w:color="auto"/>
              <w:bottom w:val="single" w:sz="4" w:space="0" w:color="auto"/>
              <w:right w:val="single" w:sz="4" w:space="0" w:color="auto"/>
            </w:tcBorders>
          </w:tcPr>
          <w:p w14:paraId="645DA72E"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B9BFC8E" w14:textId="033005DD"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67</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A348197" w14:textId="77777777"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Формирование, ведение и использование единого реестра нотификаций</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B5C6BEC" w14:textId="65CCCD61"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от 28</w:t>
            </w:r>
            <w:r>
              <w:rPr>
                <w:rFonts w:ascii="Times New Roman" w:hAnsi="Times New Roman" w:cs="Times New Roman"/>
                <w:color w:val="000000"/>
                <w:sz w:val="24"/>
                <w:szCs w:val="24"/>
              </w:rPr>
              <w:t>.11.2018 № </w:t>
            </w:r>
            <w:r w:rsidRPr="00A821AF">
              <w:rPr>
                <w:rFonts w:ascii="Times New Roman" w:hAnsi="Times New Roman" w:cs="Times New Roman"/>
                <w:color w:val="000000"/>
                <w:sz w:val="24"/>
                <w:szCs w:val="24"/>
              </w:rPr>
              <w:t>196</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3A5366C" w14:textId="77777777"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11B99B48" w14:textId="77777777"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Ф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 xml:space="preserve">ИП: </w:t>
            </w:r>
            <w:r w:rsidRPr="00807B27">
              <w:rPr>
                <w:rFonts w:ascii="Times New Roman" w:hAnsi="Times New Roman" w:cs="Times New Roman"/>
                <w:color w:val="000000"/>
                <w:sz w:val="24"/>
                <w:szCs w:val="24"/>
              </w:rPr>
              <w:t>адрес места жительства</w:t>
            </w:r>
            <w:r>
              <w:rPr>
                <w:rFonts w:ascii="Times New Roman" w:hAnsi="Times New Roman" w:cs="Times New Roman"/>
                <w:color w:val="000000"/>
                <w:sz w:val="24"/>
                <w:szCs w:val="24"/>
              </w:rPr>
              <w:t>;</w:t>
            </w:r>
          </w:p>
          <w:p w14:paraId="628C9510" w14:textId="1886E25D"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 адрес юридического лица</w:t>
            </w:r>
          </w:p>
        </w:tc>
        <w:tc>
          <w:tcPr>
            <w:tcW w:w="0" w:type="auto"/>
            <w:tcBorders>
              <w:top w:val="single" w:sz="4" w:space="0" w:color="auto"/>
              <w:left w:val="single" w:sz="4" w:space="0" w:color="auto"/>
              <w:bottom w:val="single" w:sz="4" w:space="0" w:color="auto"/>
              <w:right w:val="single" w:sz="4" w:space="0" w:color="auto"/>
            </w:tcBorders>
          </w:tcPr>
          <w:p w14:paraId="206D8705" w14:textId="5F60C65C" w:rsidR="00466BF5" w:rsidRDefault="00466BF5" w:rsidP="001C570D">
            <w:pPr>
              <w:spacing w:after="0" w:line="240" w:lineRule="auto"/>
              <w:rPr>
                <w:rFonts w:ascii="Times New Roman" w:hAnsi="Times New Roman" w:cs="Times New Roman"/>
                <w:color w:val="000000"/>
                <w:sz w:val="24"/>
                <w:szCs w:val="24"/>
              </w:rPr>
            </w:pPr>
            <w:r w:rsidRPr="00D7258F">
              <w:rPr>
                <w:rFonts w:ascii="Times New Roman" w:hAnsi="Times New Roman" w:cs="Times New Roman"/>
                <w:color w:val="000000"/>
                <w:sz w:val="24"/>
                <w:szCs w:val="24"/>
              </w:rPr>
              <w:t>Решение Коллегии К</w:t>
            </w:r>
            <w:r>
              <w:rPr>
                <w:rFonts w:ascii="Times New Roman" w:hAnsi="Times New Roman" w:cs="Times New Roman"/>
                <w:color w:val="000000"/>
                <w:sz w:val="24"/>
                <w:szCs w:val="24"/>
              </w:rPr>
              <w:t>омиссии</w:t>
            </w:r>
            <w:r w:rsidRPr="00D7258F">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D7258F">
              <w:rPr>
                <w:rFonts w:ascii="Times New Roman" w:hAnsi="Times New Roman" w:cs="Times New Roman"/>
                <w:color w:val="000000"/>
                <w:sz w:val="24"/>
                <w:szCs w:val="24"/>
              </w:rPr>
              <w:t>21.04.2015 №</w:t>
            </w:r>
            <w:r>
              <w:rPr>
                <w:rFonts w:ascii="Times New Roman" w:hAnsi="Times New Roman" w:cs="Times New Roman"/>
                <w:color w:val="000000"/>
                <w:sz w:val="24"/>
                <w:szCs w:val="24"/>
              </w:rPr>
              <w:t> </w:t>
            </w:r>
            <w:r w:rsidRPr="00D7258F">
              <w:rPr>
                <w:rFonts w:ascii="Times New Roman" w:hAnsi="Times New Roman" w:cs="Times New Roman"/>
                <w:color w:val="000000"/>
                <w:sz w:val="24"/>
                <w:szCs w:val="24"/>
              </w:rPr>
              <w:t>30</w:t>
            </w:r>
          </w:p>
        </w:tc>
      </w:tr>
      <w:tr w:rsidR="00466BF5" w14:paraId="5EC71DF0" w14:textId="5DEA23D1" w:rsidTr="00466BF5">
        <w:tc>
          <w:tcPr>
            <w:tcW w:w="710" w:type="dxa"/>
            <w:tcBorders>
              <w:top w:val="single" w:sz="4" w:space="0" w:color="auto"/>
              <w:left w:val="single" w:sz="4" w:space="0" w:color="auto"/>
              <w:bottom w:val="single" w:sz="4" w:space="0" w:color="auto"/>
              <w:right w:val="single" w:sz="4" w:space="0" w:color="auto"/>
            </w:tcBorders>
          </w:tcPr>
          <w:p w14:paraId="6D3ACD87"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73D0765" w14:textId="77E37CE1"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73</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B516EA8" w14:textId="77777777"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Обеспечение обмена сведениями о товарах, подлежащих маркировке средствами идентификации, произведенных или ввезенных на таможенную территорию Евразийского экономического союза, в том числе при трансграничном обороте таких товаров на таможенной территории Евразийского экономического союза</w:t>
            </w:r>
            <w:r>
              <w:rPr>
                <w:rFonts w:ascii="Times New Roman" w:hAnsi="Times New Roman" w:cs="Times New Roman"/>
                <w:color w:val="000000"/>
                <w:sz w:val="24"/>
                <w:szCs w:val="24"/>
              </w:rPr>
              <w:t xml:space="preserve"> </w:t>
            </w:r>
            <w:r w:rsidRPr="002F7E22">
              <w:rPr>
                <w:rFonts w:ascii="Times New Roman" w:hAnsi="Times New Roman" w:cs="Times New Roman"/>
                <w:color w:val="000000"/>
                <w:sz w:val="24"/>
                <w:szCs w:val="24"/>
              </w:rPr>
              <w:t xml:space="preserve">в части, касающейся обмена сведениями о товарах, </w:t>
            </w:r>
            <w:r w:rsidRPr="002F7E22">
              <w:rPr>
                <w:rFonts w:ascii="Times New Roman" w:hAnsi="Times New Roman" w:cs="Times New Roman"/>
                <w:color w:val="000000"/>
                <w:sz w:val="24"/>
                <w:szCs w:val="24"/>
              </w:rPr>
              <w:lastRenderedPageBreak/>
              <w:t>подлежащих маркировке средствами идентификации, классифицируемых в товарной позиции «Предметы одежды, принадлежности к одежде и прочие изделия, из натурального мех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0EE904" w14:textId="2C87E906"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lastRenderedPageBreak/>
              <w:t>от 19</w:t>
            </w:r>
            <w:r>
              <w:rPr>
                <w:rFonts w:ascii="Times New Roman" w:hAnsi="Times New Roman" w:cs="Times New Roman"/>
                <w:color w:val="000000"/>
                <w:sz w:val="24"/>
                <w:szCs w:val="24"/>
              </w:rPr>
              <w:t>.01.</w:t>
            </w:r>
            <w:r w:rsidRPr="00A821AF">
              <w:rPr>
                <w:rFonts w:ascii="Times New Roman" w:hAnsi="Times New Roman" w:cs="Times New Roman"/>
                <w:color w:val="000000"/>
                <w:sz w:val="24"/>
                <w:szCs w:val="24"/>
              </w:rPr>
              <w:t xml:space="preserve">2016 </w:t>
            </w:r>
            <w:r>
              <w:rPr>
                <w:rFonts w:ascii="Times New Roman" w:hAnsi="Times New Roman" w:cs="Times New Roman"/>
                <w:color w:val="000000"/>
                <w:sz w:val="24"/>
                <w:szCs w:val="24"/>
              </w:rPr>
              <w:t>№ 3</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D0E0AF5" w14:textId="77777777"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3912767F" w14:textId="247A702F" w:rsidR="00466BF5"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адрес (без уточнения вида адреса)</w:t>
            </w:r>
          </w:p>
        </w:tc>
        <w:tc>
          <w:tcPr>
            <w:tcW w:w="0" w:type="auto"/>
            <w:tcBorders>
              <w:top w:val="single" w:sz="4" w:space="0" w:color="auto"/>
              <w:left w:val="single" w:sz="4" w:space="0" w:color="auto"/>
              <w:bottom w:val="single" w:sz="4" w:space="0" w:color="auto"/>
              <w:right w:val="single" w:sz="4" w:space="0" w:color="auto"/>
            </w:tcBorders>
          </w:tcPr>
          <w:p w14:paraId="7A6CF472" w14:textId="0488651F" w:rsidR="00466BF5" w:rsidRDefault="00466BF5" w:rsidP="001C570D">
            <w:pPr>
              <w:spacing w:after="0" w:line="240" w:lineRule="auto"/>
              <w:rPr>
                <w:rFonts w:ascii="Times New Roman" w:hAnsi="Times New Roman" w:cs="Times New Roman"/>
                <w:color w:val="000000"/>
                <w:sz w:val="24"/>
                <w:szCs w:val="24"/>
              </w:rPr>
            </w:pPr>
            <w:r w:rsidRPr="00A2306B">
              <w:rPr>
                <w:rFonts w:ascii="Times New Roman" w:hAnsi="Times New Roman" w:cs="Times New Roman"/>
                <w:color w:val="000000"/>
                <w:sz w:val="24"/>
                <w:szCs w:val="24"/>
              </w:rPr>
              <w:t>Решение Совета К</w:t>
            </w:r>
            <w:r>
              <w:rPr>
                <w:rFonts w:ascii="Times New Roman" w:hAnsi="Times New Roman" w:cs="Times New Roman"/>
                <w:color w:val="000000"/>
                <w:sz w:val="24"/>
                <w:szCs w:val="24"/>
              </w:rPr>
              <w:t>омиссии</w:t>
            </w:r>
            <w:r w:rsidRPr="00A2306B">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A2306B">
              <w:rPr>
                <w:rFonts w:ascii="Times New Roman" w:hAnsi="Times New Roman" w:cs="Times New Roman"/>
                <w:color w:val="000000"/>
                <w:sz w:val="24"/>
                <w:szCs w:val="24"/>
              </w:rPr>
              <w:t>02.12.2015 №</w:t>
            </w:r>
            <w:r>
              <w:rPr>
                <w:rFonts w:ascii="Times New Roman" w:hAnsi="Times New Roman" w:cs="Times New Roman"/>
                <w:color w:val="000000"/>
                <w:sz w:val="24"/>
                <w:szCs w:val="24"/>
              </w:rPr>
              <w:t> </w:t>
            </w:r>
            <w:r w:rsidRPr="00A2306B">
              <w:rPr>
                <w:rFonts w:ascii="Times New Roman" w:hAnsi="Times New Roman" w:cs="Times New Roman"/>
                <w:color w:val="000000"/>
                <w:sz w:val="24"/>
                <w:szCs w:val="24"/>
              </w:rPr>
              <w:t>86</w:t>
            </w:r>
          </w:p>
        </w:tc>
      </w:tr>
      <w:tr w:rsidR="00466BF5" w14:paraId="6479BC13" w14:textId="40EAAC5B" w:rsidTr="00466BF5">
        <w:tc>
          <w:tcPr>
            <w:tcW w:w="710" w:type="dxa"/>
            <w:tcBorders>
              <w:top w:val="single" w:sz="4" w:space="0" w:color="auto"/>
              <w:left w:val="single" w:sz="4" w:space="0" w:color="auto"/>
              <w:bottom w:val="single" w:sz="4" w:space="0" w:color="auto"/>
              <w:right w:val="single" w:sz="4" w:space="0" w:color="auto"/>
            </w:tcBorders>
          </w:tcPr>
          <w:p w14:paraId="04A8240D"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7D45E3A" w14:textId="03EBB5BF"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92F88F9" w14:textId="77777777"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Обеспечение обмена сведениями о товарах, подлежащих маркировке средствами идентификации, произведенных или ввезенных на таможенную территорию Евразийского экономического союза, в том числе при трансграничном обороте таких товаров на таможенной территории Евразийского экономического союза</w:t>
            </w:r>
            <w:r>
              <w:rPr>
                <w:rFonts w:ascii="Times New Roman" w:hAnsi="Times New Roman" w:cs="Times New Roman"/>
                <w:color w:val="000000"/>
                <w:sz w:val="24"/>
                <w:szCs w:val="24"/>
              </w:rPr>
              <w:t xml:space="preserve"> </w:t>
            </w:r>
            <w:r w:rsidRPr="002F7E22">
              <w:rPr>
                <w:rFonts w:ascii="Times New Roman" w:hAnsi="Times New Roman" w:cs="Times New Roman"/>
                <w:color w:val="000000"/>
                <w:sz w:val="24"/>
                <w:szCs w:val="24"/>
              </w:rPr>
              <w:t xml:space="preserve">в части, касающейся обмена сведениями о товарах, подлежащих маркировке средствами идентификации и отличных от товаров, </w:t>
            </w:r>
            <w:r w:rsidRPr="002F7E22">
              <w:rPr>
                <w:rFonts w:ascii="Times New Roman" w:hAnsi="Times New Roman" w:cs="Times New Roman"/>
                <w:color w:val="000000"/>
                <w:sz w:val="24"/>
                <w:szCs w:val="24"/>
              </w:rPr>
              <w:lastRenderedPageBreak/>
              <w:t>классифицируемых в товарной позиции «Предметы одежды, принадлежности к одежде и прочие изделия, из натурального</w:t>
            </w:r>
            <w:r>
              <w:rPr>
                <w:rFonts w:ascii="Times New Roman" w:hAnsi="Times New Roman" w:cs="Times New Roman"/>
                <w:color w:val="000000"/>
                <w:sz w:val="24"/>
                <w:szCs w:val="24"/>
              </w:rPr>
              <w:t xml:space="preserve"> меха</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FA6913F" w14:textId="46592691"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lastRenderedPageBreak/>
              <w:t>от 26</w:t>
            </w:r>
            <w:r>
              <w:rPr>
                <w:rFonts w:ascii="Times New Roman" w:hAnsi="Times New Roman" w:cs="Times New Roman"/>
                <w:color w:val="000000"/>
                <w:sz w:val="24"/>
                <w:szCs w:val="24"/>
              </w:rPr>
              <w:t>.11.2019 № </w:t>
            </w:r>
            <w:r w:rsidRPr="00A821AF">
              <w:rPr>
                <w:rFonts w:ascii="Times New Roman" w:hAnsi="Times New Roman" w:cs="Times New Roman"/>
                <w:color w:val="000000"/>
                <w:sz w:val="24"/>
                <w:szCs w:val="24"/>
              </w:rPr>
              <w:t>205</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41F0117" w14:textId="77777777"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явно не указаны, использование справочника обусловлено описанием реквизита «Код вида адреса»</w:t>
            </w:r>
          </w:p>
        </w:tc>
        <w:tc>
          <w:tcPr>
            <w:tcW w:w="0" w:type="auto"/>
            <w:tcBorders>
              <w:top w:val="single" w:sz="4" w:space="0" w:color="auto"/>
              <w:left w:val="single" w:sz="4" w:space="0" w:color="auto"/>
              <w:bottom w:val="single" w:sz="4" w:space="0" w:color="auto"/>
              <w:right w:val="single" w:sz="4" w:space="0" w:color="auto"/>
            </w:tcBorders>
          </w:tcPr>
          <w:p w14:paraId="05B8C650" w14:textId="4E3060F5" w:rsidR="00466BF5" w:rsidRPr="003E7258"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ЮЛ</w:t>
            </w:r>
            <w:r w:rsidRPr="00722576">
              <w:rPr>
                <w:rFonts w:ascii="Times New Roman" w:hAnsi="Times New Roman" w:cs="Times New Roman"/>
                <w:color w:val="000000"/>
                <w:sz w:val="24"/>
                <w:szCs w:val="24"/>
              </w:rPr>
              <w:t>/</w:t>
            </w:r>
            <w:r>
              <w:rPr>
                <w:rFonts w:ascii="Times New Roman" w:hAnsi="Times New Roman" w:cs="Times New Roman"/>
                <w:color w:val="000000"/>
                <w:sz w:val="24"/>
                <w:szCs w:val="24"/>
              </w:rPr>
              <w:t xml:space="preserve">ИП: </w:t>
            </w:r>
            <w:r w:rsidRPr="003E7258">
              <w:rPr>
                <w:rFonts w:ascii="Times New Roman" w:hAnsi="Times New Roman" w:cs="Times New Roman"/>
                <w:color w:val="000000"/>
                <w:sz w:val="24"/>
                <w:szCs w:val="24"/>
              </w:rPr>
              <w:t xml:space="preserve">кодовое обозначение вида адреса (адрес места нахождения, для переписки и т.д.) (указывается в соответствии с перечнем: </w:t>
            </w:r>
            <w:r>
              <w:rPr>
                <w:rFonts w:ascii="Times New Roman" w:hAnsi="Times New Roman" w:cs="Times New Roman"/>
                <w:color w:val="000000"/>
                <w:sz w:val="24"/>
                <w:szCs w:val="24"/>
              </w:rPr>
              <w:t>«</w:t>
            </w:r>
            <w:r w:rsidRPr="003E7258">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3E7258">
              <w:rPr>
                <w:rFonts w:ascii="Times New Roman" w:hAnsi="Times New Roman" w:cs="Times New Roman"/>
                <w:color w:val="000000"/>
                <w:sz w:val="24"/>
                <w:szCs w:val="24"/>
              </w:rPr>
              <w:t xml:space="preserve"> – адрес регистрации;</w:t>
            </w:r>
          </w:p>
          <w:p w14:paraId="27D5D904" w14:textId="301A885E" w:rsidR="00466BF5" w:rsidRPr="003E7258"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3E7258">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3E7258">
              <w:rPr>
                <w:rFonts w:ascii="Times New Roman" w:hAnsi="Times New Roman" w:cs="Times New Roman"/>
                <w:color w:val="000000"/>
                <w:sz w:val="24"/>
                <w:szCs w:val="24"/>
              </w:rPr>
              <w:t xml:space="preserve"> – фактический адрес; </w:t>
            </w:r>
            <w:r>
              <w:rPr>
                <w:rFonts w:ascii="Times New Roman" w:hAnsi="Times New Roman" w:cs="Times New Roman"/>
                <w:color w:val="000000"/>
                <w:sz w:val="24"/>
                <w:szCs w:val="24"/>
              </w:rPr>
              <w:t>«</w:t>
            </w:r>
            <w:r w:rsidRPr="003E7258">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3E7258">
              <w:rPr>
                <w:rFonts w:ascii="Times New Roman" w:hAnsi="Times New Roman" w:cs="Times New Roman"/>
                <w:color w:val="000000"/>
                <w:sz w:val="24"/>
                <w:szCs w:val="24"/>
              </w:rPr>
              <w:t xml:space="preserve"> – почтовый адрес)</w:t>
            </w:r>
          </w:p>
        </w:tc>
        <w:tc>
          <w:tcPr>
            <w:tcW w:w="0" w:type="auto"/>
            <w:tcBorders>
              <w:top w:val="single" w:sz="4" w:space="0" w:color="auto"/>
              <w:left w:val="single" w:sz="4" w:space="0" w:color="auto"/>
              <w:bottom w:val="single" w:sz="4" w:space="0" w:color="auto"/>
              <w:right w:val="single" w:sz="4" w:space="0" w:color="auto"/>
            </w:tcBorders>
          </w:tcPr>
          <w:p w14:paraId="05E2EB1D" w14:textId="373947EC" w:rsidR="00466BF5" w:rsidRDefault="00466BF5" w:rsidP="001C570D">
            <w:pPr>
              <w:spacing w:after="0" w:line="240" w:lineRule="auto"/>
              <w:rPr>
                <w:rFonts w:ascii="Times New Roman" w:hAnsi="Times New Roman" w:cs="Times New Roman"/>
                <w:color w:val="000000"/>
                <w:sz w:val="24"/>
                <w:szCs w:val="24"/>
              </w:rPr>
            </w:pPr>
            <w:r w:rsidRPr="00155F15">
              <w:rPr>
                <w:rFonts w:ascii="Times New Roman" w:hAnsi="Times New Roman" w:cs="Times New Roman"/>
                <w:color w:val="000000"/>
                <w:sz w:val="24"/>
                <w:szCs w:val="24"/>
              </w:rPr>
              <w:t>Решение Совета К</w:t>
            </w:r>
            <w:r>
              <w:rPr>
                <w:rFonts w:ascii="Times New Roman" w:hAnsi="Times New Roman" w:cs="Times New Roman"/>
                <w:color w:val="000000"/>
                <w:sz w:val="24"/>
                <w:szCs w:val="24"/>
              </w:rPr>
              <w:t>омиссии</w:t>
            </w:r>
            <w:r w:rsidRPr="00155F15">
              <w:rPr>
                <w:rFonts w:ascii="Times New Roman" w:hAnsi="Times New Roman" w:cs="Times New Roman"/>
                <w:color w:val="000000"/>
                <w:sz w:val="24"/>
                <w:szCs w:val="24"/>
              </w:rPr>
              <w:t xml:space="preserve"> от</w:t>
            </w:r>
            <w:r>
              <w:rPr>
                <w:rFonts w:ascii="Times New Roman" w:hAnsi="Times New Roman" w:cs="Times New Roman"/>
                <w:color w:val="000000"/>
                <w:sz w:val="24"/>
                <w:szCs w:val="24"/>
              </w:rPr>
              <w:t> </w:t>
            </w:r>
            <w:r w:rsidRPr="00155F15">
              <w:rPr>
                <w:rFonts w:ascii="Times New Roman" w:hAnsi="Times New Roman" w:cs="Times New Roman"/>
                <w:color w:val="000000"/>
                <w:sz w:val="24"/>
                <w:szCs w:val="24"/>
              </w:rPr>
              <w:t>08.08.2019 №</w:t>
            </w:r>
            <w:r>
              <w:rPr>
                <w:rFonts w:ascii="Times New Roman" w:hAnsi="Times New Roman" w:cs="Times New Roman"/>
                <w:color w:val="000000"/>
                <w:sz w:val="24"/>
                <w:szCs w:val="24"/>
              </w:rPr>
              <w:t> </w:t>
            </w:r>
            <w:r w:rsidRPr="00155F15">
              <w:rPr>
                <w:rFonts w:ascii="Times New Roman" w:hAnsi="Times New Roman" w:cs="Times New Roman"/>
                <w:color w:val="000000"/>
                <w:sz w:val="24"/>
                <w:szCs w:val="24"/>
              </w:rPr>
              <w:t>72</w:t>
            </w:r>
          </w:p>
        </w:tc>
      </w:tr>
      <w:tr w:rsidR="00466BF5" w14:paraId="37850416" w14:textId="6D627905" w:rsidTr="00466BF5">
        <w:tc>
          <w:tcPr>
            <w:tcW w:w="710" w:type="dxa"/>
            <w:tcBorders>
              <w:top w:val="single" w:sz="4" w:space="0" w:color="auto"/>
              <w:left w:val="single" w:sz="4" w:space="0" w:color="auto"/>
              <w:bottom w:val="single" w:sz="4" w:space="0" w:color="auto"/>
              <w:right w:val="single" w:sz="4" w:space="0" w:color="auto"/>
            </w:tcBorders>
          </w:tcPr>
          <w:p w14:paraId="42C2A6C7"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D311452" w14:textId="417BBB06"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73_1</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EE56B73" w14:textId="77777777"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Обеспечение обмена между уполномоченными органами государств  – членов Евразийского экономического союза сведениями о товарах, подлежащих прослеживаемости, и связанных с оборотом таких товаров операциях</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257F690" w14:textId="771F147E" w:rsidR="00466BF5" w:rsidRPr="00A821AF" w:rsidRDefault="00466BF5" w:rsidP="001C570D">
            <w:pPr>
              <w:spacing w:after="0" w:line="240" w:lineRule="auto"/>
              <w:rPr>
                <w:rFonts w:ascii="Times New Roman" w:hAnsi="Times New Roman" w:cs="Times New Roman"/>
                <w:color w:val="000000"/>
                <w:sz w:val="24"/>
                <w:szCs w:val="24"/>
              </w:rPr>
            </w:pPr>
            <w:r w:rsidRPr="00A821AF">
              <w:rPr>
                <w:rFonts w:ascii="Times New Roman" w:hAnsi="Times New Roman" w:cs="Times New Roman"/>
                <w:color w:val="000000"/>
                <w:sz w:val="24"/>
                <w:szCs w:val="24"/>
              </w:rPr>
              <w:t>от 22</w:t>
            </w:r>
            <w:r>
              <w:rPr>
                <w:rFonts w:ascii="Times New Roman" w:hAnsi="Times New Roman" w:cs="Times New Roman"/>
                <w:color w:val="000000"/>
                <w:sz w:val="24"/>
                <w:szCs w:val="24"/>
              </w:rPr>
              <w:t>.02.2022 № </w:t>
            </w:r>
            <w:r w:rsidRPr="00A821AF">
              <w:rPr>
                <w:rFonts w:ascii="Times New Roman" w:hAnsi="Times New Roman" w:cs="Times New Roman"/>
                <w:color w:val="000000"/>
                <w:sz w:val="24"/>
                <w:szCs w:val="24"/>
              </w:rPr>
              <w:t>30</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39ADFB6" w14:textId="77777777"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821AF">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A821AF">
              <w:rPr>
                <w:rFonts w:ascii="Times New Roman" w:hAnsi="Times New Roman" w:cs="Times New Roman"/>
                <w:color w:val="000000"/>
                <w:sz w:val="24"/>
                <w:szCs w:val="24"/>
              </w:rPr>
              <w:t xml:space="preserve"> – адрес регистрации;</w:t>
            </w:r>
            <w:r w:rsidRPr="00A821AF">
              <w:rPr>
                <w:rFonts w:ascii="Times New Roman" w:hAnsi="Times New Roman" w:cs="Times New Roman"/>
                <w:color w:val="000000"/>
                <w:sz w:val="24"/>
                <w:szCs w:val="24"/>
              </w:rPr>
              <w:br/>
            </w:r>
            <w:r>
              <w:rPr>
                <w:rFonts w:ascii="Times New Roman" w:hAnsi="Times New Roman" w:cs="Times New Roman"/>
                <w:color w:val="000000"/>
                <w:sz w:val="24"/>
                <w:szCs w:val="24"/>
              </w:rPr>
              <w:t>«</w:t>
            </w:r>
            <w:r w:rsidRPr="00A821AF">
              <w:rPr>
                <w:rFonts w:ascii="Times New Roman" w:hAnsi="Times New Roman" w:cs="Times New Roman"/>
                <w:color w:val="000000"/>
                <w:sz w:val="24"/>
                <w:szCs w:val="24"/>
              </w:rPr>
              <w:t>2</w:t>
            </w:r>
            <w:r>
              <w:rPr>
                <w:rFonts w:ascii="Times New Roman" w:hAnsi="Times New Roman" w:cs="Times New Roman"/>
                <w:color w:val="000000"/>
                <w:sz w:val="24"/>
                <w:szCs w:val="24"/>
              </w:rPr>
              <w:t>»</w:t>
            </w:r>
            <w:r w:rsidRPr="00A821AF">
              <w:rPr>
                <w:rFonts w:ascii="Times New Roman" w:hAnsi="Times New Roman" w:cs="Times New Roman"/>
                <w:color w:val="000000"/>
                <w:sz w:val="24"/>
                <w:szCs w:val="24"/>
              </w:rPr>
              <w:t xml:space="preserve"> – фактический адрес</w:t>
            </w:r>
          </w:p>
        </w:tc>
        <w:tc>
          <w:tcPr>
            <w:tcW w:w="0" w:type="auto"/>
            <w:tcBorders>
              <w:top w:val="single" w:sz="4" w:space="0" w:color="auto"/>
              <w:left w:val="single" w:sz="4" w:space="0" w:color="auto"/>
              <w:bottom w:val="single" w:sz="4" w:space="0" w:color="auto"/>
              <w:right w:val="single" w:sz="4" w:space="0" w:color="auto"/>
            </w:tcBorders>
          </w:tcPr>
          <w:p w14:paraId="7C04041B" w14:textId="76669A27" w:rsidR="00466BF5" w:rsidRDefault="00466BF5" w:rsidP="001C570D">
            <w:pPr>
              <w:spacing w:after="0" w:line="240" w:lineRule="auto"/>
              <w:rPr>
                <w:rFonts w:ascii="Times New Roman" w:hAnsi="Times New Roman" w:cs="Times New Roman"/>
                <w:color w:val="000000"/>
                <w:sz w:val="24"/>
                <w:szCs w:val="24"/>
              </w:rPr>
            </w:pPr>
            <w:r w:rsidRPr="00AC2016">
              <w:rPr>
                <w:rFonts w:ascii="Times New Roman" w:hAnsi="Times New Roman" w:cs="Times New Roman"/>
                <w:color w:val="000000"/>
                <w:sz w:val="24"/>
                <w:szCs w:val="24"/>
              </w:rPr>
              <w:t>место нахождения (место жительства)</w:t>
            </w:r>
          </w:p>
        </w:tc>
        <w:tc>
          <w:tcPr>
            <w:tcW w:w="0" w:type="auto"/>
            <w:tcBorders>
              <w:top w:val="single" w:sz="4" w:space="0" w:color="auto"/>
              <w:left w:val="single" w:sz="4" w:space="0" w:color="auto"/>
              <w:bottom w:val="single" w:sz="4" w:space="0" w:color="auto"/>
              <w:right w:val="single" w:sz="4" w:space="0" w:color="auto"/>
            </w:tcBorders>
          </w:tcPr>
          <w:p w14:paraId="75C9AB93" w14:textId="07E587F1" w:rsidR="00466BF5" w:rsidRDefault="00466BF5" w:rsidP="001C570D">
            <w:pPr>
              <w:spacing w:after="0" w:line="240" w:lineRule="auto"/>
              <w:rPr>
                <w:rFonts w:ascii="Times New Roman" w:hAnsi="Times New Roman" w:cs="Times New Roman"/>
                <w:color w:val="000000"/>
                <w:sz w:val="24"/>
                <w:szCs w:val="24"/>
              </w:rPr>
            </w:pPr>
            <w:r w:rsidRPr="00AC2016">
              <w:rPr>
                <w:rFonts w:ascii="Times New Roman" w:hAnsi="Times New Roman" w:cs="Times New Roman"/>
                <w:color w:val="000000"/>
                <w:sz w:val="24"/>
                <w:szCs w:val="24"/>
              </w:rPr>
              <w:t xml:space="preserve">Соглашение о механизме прослеживаемости товаров, ввезенных на таможенную территорию </w:t>
            </w:r>
            <w:r>
              <w:rPr>
                <w:rFonts w:ascii="Times New Roman" w:hAnsi="Times New Roman" w:cs="Times New Roman"/>
                <w:color w:val="000000"/>
                <w:sz w:val="24"/>
                <w:szCs w:val="24"/>
              </w:rPr>
              <w:t>С</w:t>
            </w:r>
            <w:r w:rsidRPr="00AC2016">
              <w:rPr>
                <w:rFonts w:ascii="Times New Roman" w:hAnsi="Times New Roman" w:cs="Times New Roman"/>
                <w:color w:val="000000"/>
                <w:sz w:val="24"/>
                <w:szCs w:val="24"/>
              </w:rPr>
              <w:t>оюза от29 мая 2019 года</w:t>
            </w:r>
          </w:p>
        </w:tc>
      </w:tr>
      <w:tr w:rsidR="00466BF5" w14:paraId="4EFB410E" w14:textId="77777777" w:rsidTr="00466BF5">
        <w:tc>
          <w:tcPr>
            <w:tcW w:w="710" w:type="dxa"/>
            <w:tcBorders>
              <w:top w:val="single" w:sz="4" w:space="0" w:color="auto"/>
              <w:left w:val="single" w:sz="4" w:space="0" w:color="auto"/>
              <w:bottom w:val="single" w:sz="4" w:space="0" w:color="auto"/>
              <w:right w:val="single" w:sz="4" w:space="0" w:color="auto"/>
            </w:tcBorders>
          </w:tcPr>
          <w:p w14:paraId="476028D4"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B55FBCD" w14:textId="4084F2B7" w:rsidR="00466BF5" w:rsidRPr="00A821AF" w:rsidRDefault="00466BF5" w:rsidP="001C570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CA9AFB5" w14:textId="78E29920" w:rsidR="00466BF5" w:rsidRPr="00A821AF" w:rsidRDefault="00466BF5" w:rsidP="001C570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eastAsiaTheme="minorHAnsi" w:hAnsi="Times New Roman" w:cs="Times New Roman"/>
                <w:sz w:val="24"/>
                <w:szCs w:val="24"/>
                <w:lang w:eastAsia="en-US"/>
              </w:rPr>
              <w:t xml:space="preserve">Обеспечение обмена между компетентными органами государств - членов Евразийского экономического союза электронными документами и (или) сведениями, необходимыми для установления и выплаты </w:t>
            </w:r>
            <w:r>
              <w:rPr>
                <w:rFonts w:ascii="Times New Roman" w:eastAsiaTheme="minorHAnsi" w:hAnsi="Times New Roman" w:cs="Times New Roman"/>
                <w:sz w:val="24"/>
                <w:szCs w:val="24"/>
                <w:lang w:eastAsia="en-US"/>
              </w:rPr>
              <w:lastRenderedPageBreak/>
              <w:t>пенсий трудящимся (членам их семей)</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35B0364" w14:textId="089485CB" w:rsidR="00466BF5" w:rsidRDefault="00466BF5" w:rsidP="001C570D">
            <w:pPr>
              <w:autoSpaceDE w:val="0"/>
              <w:autoSpaceDN w:val="0"/>
              <w:adjustRightInd w:val="0"/>
              <w:spacing w:after="0" w:line="240"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lastRenderedPageBreak/>
              <w:t>от 14.03.2023 №33</w:t>
            </w:r>
          </w:p>
          <w:p w14:paraId="34C66A20" w14:textId="77777777" w:rsidR="00466BF5" w:rsidRPr="00A821AF" w:rsidRDefault="00466BF5" w:rsidP="001C570D">
            <w:pPr>
              <w:spacing w:after="0" w:line="240" w:lineRule="auto"/>
              <w:rPr>
                <w:rFonts w:ascii="Times New Roman" w:hAnsi="Times New Roman" w:cs="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46A90BB" w14:textId="77777777" w:rsidR="00466BF5" w:rsidRDefault="00466BF5" w:rsidP="001C570D">
            <w:pPr>
              <w:autoSpaceDE w:val="0"/>
              <w:autoSpaceDN w:val="0"/>
              <w:adjustRightInd w:val="0"/>
              <w:spacing w:after="0" w:line="24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05» - адрес места жительства, «07» - место нахождения (адрес юридического лица)</w:t>
            </w:r>
          </w:p>
          <w:p w14:paraId="3AE23062" w14:textId="77777777" w:rsidR="00466BF5" w:rsidRDefault="00466BF5" w:rsidP="001C570D">
            <w:pPr>
              <w:autoSpaceDE w:val="0"/>
              <w:autoSpaceDN w:val="0"/>
              <w:adjustRightInd w:val="0"/>
              <w:spacing w:after="0" w:line="240" w:lineRule="auto"/>
              <w:rPr>
                <w:rFonts w:ascii="Times New Roman" w:hAnsi="Times New Roman" w:cs="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5FE1106C" w14:textId="78018511" w:rsidR="00466BF5" w:rsidRDefault="00466BF5" w:rsidP="001C570D">
            <w:pPr>
              <w:autoSpaceDE w:val="0"/>
              <w:autoSpaceDN w:val="0"/>
              <w:adjustRightInd w:val="0"/>
              <w:spacing w:after="0" w:line="24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адрес места жительства, адрес местонахождения организации</w:t>
            </w:r>
          </w:p>
          <w:p w14:paraId="1266E284" w14:textId="77777777" w:rsidR="00466BF5" w:rsidRPr="00AC2016" w:rsidRDefault="00466BF5" w:rsidP="00466BF5">
            <w:pPr>
              <w:autoSpaceDE w:val="0"/>
              <w:autoSpaceDN w:val="0"/>
              <w:adjustRightInd w:val="0"/>
              <w:spacing w:after="0" w:line="240" w:lineRule="auto"/>
              <w:rPr>
                <w:rFonts w:ascii="Times New Roman" w:hAnsi="Times New Roman" w:cs="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00C9D4D" w14:textId="66EE00E7" w:rsidR="00466BF5" w:rsidRPr="00AC2016" w:rsidRDefault="00466BF5" w:rsidP="00466BF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eastAsiaTheme="minorHAnsi" w:hAnsi="Times New Roman" w:cs="Times New Roman"/>
                <w:sz w:val="24"/>
                <w:szCs w:val="24"/>
                <w:lang w:eastAsia="en-US"/>
              </w:rPr>
              <w:t xml:space="preserve">Решение Совета Евразийской экономической комиссии от 23.12.2020 </w:t>
            </w:r>
            <w:r>
              <w:rPr>
                <w:rFonts w:ascii="Times New Roman" w:eastAsiaTheme="minorHAnsi" w:hAnsi="Times New Roman" w:cs="Times New Roman"/>
                <w:sz w:val="24"/>
                <w:szCs w:val="24"/>
                <w:lang w:eastAsia="en-US"/>
              </w:rPr>
              <w:t>№</w:t>
            </w:r>
            <w:r>
              <w:rPr>
                <w:rFonts w:ascii="Times New Roman" w:eastAsiaTheme="minorHAnsi" w:hAnsi="Times New Roman" w:cs="Times New Roman"/>
                <w:sz w:val="24"/>
                <w:szCs w:val="24"/>
                <w:lang w:eastAsia="en-US"/>
              </w:rPr>
              <w:t xml:space="preserve"> 122</w:t>
            </w:r>
            <w:r>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 xml:space="preserve">О Порядке взаимодействия между уполномоченными органами, компетентными органами государств - членов Евразийского экономического союза и </w:t>
            </w:r>
            <w:r>
              <w:rPr>
                <w:rFonts w:ascii="Times New Roman" w:eastAsiaTheme="minorHAnsi" w:hAnsi="Times New Roman" w:cs="Times New Roman"/>
                <w:sz w:val="24"/>
                <w:szCs w:val="24"/>
                <w:lang w:eastAsia="en-US"/>
              </w:rPr>
              <w:lastRenderedPageBreak/>
              <w:t>Евразийской экономической комиссией по применению норм Соглашения о пенсионном обеспечении трудящихся государств - членов Евразийского экономическог</w:t>
            </w:r>
            <w:r>
              <w:rPr>
                <w:rFonts w:ascii="Times New Roman" w:eastAsiaTheme="minorHAnsi" w:hAnsi="Times New Roman" w:cs="Times New Roman"/>
                <w:sz w:val="24"/>
                <w:szCs w:val="24"/>
                <w:lang w:eastAsia="en-US"/>
              </w:rPr>
              <w:t>о союза от 20 декабря 2019 года»</w:t>
            </w:r>
          </w:p>
        </w:tc>
      </w:tr>
      <w:tr w:rsidR="00466BF5" w14:paraId="006A3974" w14:textId="77777777" w:rsidTr="00466BF5">
        <w:tc>
          <w:tcPr>
            <w:tcW w:w="710" w:type="dxa"/>
            <w:tcBorders>
              <w:top w:val="single" w:sz="4" w:space="0" w:color="auto"/>
              <w:left w:val="single" w:sz="4" w:space="0" w:color="auto"/>
              <w:bottom w:val="single" w:sz="4" w:space="0" w:color="auto"/>
              <w:right w:val="single" w:sz="4" w:space="0" w:color="auto"/>
            </w:tcBorders>
          </w:tcPr>
          <w:p w14:paraId="77B3AA30" w14:textId="77777777" w:rsidR="00466BF5" w:rsidRPr="00466BF5" w:rsidRDefault="00466BF5" w:rsidP="00466BF5">
            <w:pPr>
              <w:pStyle w:val="ad"/>
              <w:numPr>
                <w:ilvl w:val="0"/>
                <w:numId w:val="49"/>
              </w:numPr>
              <w:spacing w:after="0" w:line="240" w:lineRule="auto"/>
              <w:rPr>
                <w:rFonts w:ascii="Times New Roman" w:hAnsi="Times New Roman" w:cs="Times New Roman"/>
                <w:color w:val="000000"/>
                <w:sz w:val="24"/>
                <w:szCs w:val="24"/>
              </w:rPr>
            </w:pPr>
          </w:p>
        </w:tc>
        <w:tc>
          <w:tcPr>
            <w:tcW w:w="1275"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761CF60" w14:textId="4F0B1865" w:rsidR="00466BF5" w:rsidRPr="00A821AF" w:rsidRDefault="00466BF5" w:rsidP="00466BF5">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78</w:t>
            </w:r>
            <w:bookmarkStart w:id="3" w:name="_GoBack"/>
            <w:bookmarkEnd w:id="3"/>
          </w:p>
        </w:tc>
        <w:tc>
          <w:tcPr>
            <w:tcW w:w="319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E5D794E" w14:textId="0382BAFC" w:rsidR="00466BF5" w:rsidRPr="00A821AF" w:rsidRDefault="00466BF5" w:rsidP="00466BF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eastAsiaTheme="minorHAnsi" w:hAnsi="Times New Roman" w:cs="Times New Roman"/>
                <w:sz w:val="24"/>
                <w:szCs w:val="24"/>
                <w:lang w:eastAsia="en-US"/>
              </w:rPr>
              <w:t>Обеспечение обмена электронными документами и (или) сведениями между компетентными органами государств - членов Евразийского экономического союза в целях выплаты пенсий трудящимся (членам их семей)</w:t>
            </w: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5EC94CF" w14:textId="090E346B" w:rsidR="00466BF5" w:rsidRDefault="00466BF5" w:rsidP="00466BF5">
            <w:pPr>
              <w:autoSpaceDE w:val="0"/>
              <w:autoSpaceDN w:val="0"/>
              <w:adjustRightInd w:val="0"/>
              <w:spacing w:after="0" w:line="240"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от 14.03.2023 №32</w:t>
            </w:r>
          </w:p>
          <w:p w14:paraId="53038099" w14:textId="77777777" w:rsidR="00466BF5" w:rsidRPr="00A821AF" w:rsidRDefault="00466BF5" w:rsidP="00466BF5">
            <w:pPr>
              <w:spacing w:after="0" w:line="240" w:lineRule="auto"/>
              <w:rPr>
                <w:rFonts w:ascii="Times New Roman" w:hAnsi="Times New Roman" w:cs="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8695090" w14:textId="55F900C2" w:rsidR="00466BF5" w:rsidRDefault="00466BF5" w:rsidP="00466BF5">
            <w:pPr>
              <w:autoSpaceDE w:val="0"/>
              <w:autoSpaceDN w:val="0"/>
              <w:adjustRightInd w:val="0"/>
              <w:spacing w:after="0" w:line="240" w:lineRule="auto"/>
              <w:rPr>
                <w:rFonts w:ascii="Times New Roman" w:hAnsi="Times New Roman" w:cs="Times New Roman"/>
                <w:color w:val="000000"/>
                <w:sz w:val="24"/>
                <w:szCs w:val="24"/>
              </w:rPr>
            </w:pPr>
            <w:r>
              <w:rPr>
                <w:rFonts w:ascii="Times New Roman" w:eastAsiaTheme="minorHAnsi" w:hAnsi="Times New Roman" w:cs="Times New Roman"/>
                <w:sz w:val="24"/>
                <w:szCs w:val="24"/>
                <w:lang w:eastAsia="en-US"/>
              </w:rPr>
              <w:t>«05» - адрес места жительства</w:t>
            </w:r>
          </w:p>
        </w:tc>
        <w:tc>
          <w:tcPr>
            <w:tcW w:w="0" w:type="auto"/>
            <w:tcBorders>
              <w:top w:val="single" w:sz="4" w:space="0" w:color="auto"/>
              <w:left w:val="single" w:sz="4" w:space="0" w:color="auto"/>
              <w:bottom w:val="single" w:sz="4" w:space="0" w:color="auto"/>
              <w:right w:val="single" w:sz="4" w:space="0" w:color="auto"/>
            </w:tcBorders>
          </w:tcPr>
          <w:p w14:paraId="7E8827B9" w14:textId="77777777" w:rsidR="00466BF5" w:rsidRDefault="00466BF5" w:rsidP="00466BF5">
            <w:pPr>
              <w:autoSpaceDE w:val="0"/>
              <w:autoSpaceDN w:val="0"/>
              <w:adjustRightInd w:val="0"/>
              <w:spacing w:after="0" w:line="24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а</w:t>
            </w:r>
            <w:r>
              <w:rPr>
                <w:rFonts w:ascii="Times New Roman" w:eastAsiaTheme="minorHAnsi" w:hAnsi="Times New Roman" w:cs="Times New Roman"/>
                <w:sz w:val="24"/>
                <w:szCs w:val="24"/>
                <w:lang w:eastAsia="en-US"/>
              </w:rPr>
              <w:t>дрес получателя пенсии</w:t>
            </w:r>
            <w:r>
              <w:rPr>
                <w:rFonts w:ascii="Times New Roman" w:eastAsiaTheme="minorHAnsi" w:hAnsi="Times New Roman" w:cs="Times New Roman"/>
                <w:sz w:val="24"/>
                <w:szCs w:val="24"/>
                <w:lang w:eastAsia="en-US"/>
              </w:rPr>
              <w:t>;</w:t>
            </w:r>
          </w:p>
          <w:p w14:paraId="0B447C22" w14:textId="5A498200" w:rsidR="00466BF5" w:rsidRPr="00AC2016" w:rsidRDefault="00466BF5" w:rsidP="00466BF5">
            <w:pPr>
              <w:autoSpaceDE w:val="0"/>
              <w:autoSpaceDN w:val="0"/>
              <w:adjustRightInd w:val="0"/>
              <w:spacing w:after="0" w:line="240" w:lineRule="auto"/>
              <w:rPr>
                <w:rFonts w:ascii="Times New Roman" w:hAnsi="Times New Roman" w:cs="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5D5AD355" w14:textId="4868D007" w:rsidR="00466BF5" w:rsidRPr="00AC2016" w:rsidRDefault="00466BF5" w:rsidP="00466BF5">
            <w:pPr>
              <w:spacing w:after="0" w:line="240" w:lineRule="auto"/>
              <w:rPr>
                <w:rFonts w:ascii="Times New Roman" w:hAnsi="Times New Roman" w:cs="Times New Roman"/>
                <w:color w:val="000000"/>
                <w:sz w:val="24"/>
                <w:szCs w:val="24"/>
              </w:rPr>
            </w:pPr>
            <w:r>
              <w:rPr>
                <w:rFonts w:ascii="Times New Roman" w:eastAsiaTheme="minorHAnsi" w:hAnsi="Times New Roman" w:cs="Times New Roman"/>
                <w:sz w:val="24"/>
                <w:szCs w:val="24"/>
                <w:lang w:eastAsia="en-US"/>
              </w:rPr>
              <w:t xml:space="preserve">Решение Совета Евразийской экономической комиссии от 23.12.2020 </w:t>
            </w:r>
            <w:r>
              <w:rPr>
                <w:rFonts w:ascii="Times New Roman" w:eastAsiaTheme="minorHAnsi" w:hAnsi="Times New Roman" w:cs="Times New Roman"/>
                <w:sz w:val="24"/>
                <w:szCs w:val="24"/>
                <w:lang w:eastAsia="en-US"/>
              </w:rPr>
              <w:t>№</w:t>
            </w:r>
            <w:r>
              <w:rPr>
                <w:rFonts w:ascii="Times New Roman" w:eastAsiaTheme="minorHAnsi" w:hAnsi="Times New Roman" w:cs="Times New Roman"/>
                <w:sz w:val="24"/>
                <w:szCs w:val="24"/>
                <w:lang w:eastAsia="en-US"/>
              </w:rPr>
              <w:t xml:space="preserve"> 122</w:t>
            </w:r>
            <w:r>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 xml:space="preserve">О Порядке взаимодействия между уполномоченными органами, компетентными органами государств - членов Евразийского экономического союза и Евразийской экономической комиссией по применению норм Соглашения о пенсионном обеспечении трудящихся государств - членов Евразийского </w:t>
            </w:r>
            <w:r>
              <w:rPr>
                <w:rFonts w:ascii="Times New Roman" w:eastAsiaTheme="minorHAnsi" w:hAnsi="Times New Roman" w:cs="Times New Roman"/>
                <w:sz w:val="24"/>
                <w:szCs w:val="24"/>
                <w:lang w:eastAsia="en-US"/>
              </w:rPr>
              <w:lastRenderedPageBreak/>
              <w:t>экономическог</w:t>
            </w:r>
            <w:r>
              <w:rPr>
                <w:rFonts w:ascii="Times New Roman" w:eastAsiaTheme="minorHAnsi" w:hAnsi="Times New Roman" w:cs="Times New Roman"/>
                <w:sz w:val="24"/>
                <w:szCs w:val="24"/>
                <w:lang w:eastAsia="en-US"/>
              </w:rPr>
              <w:t>о союза от 20 декабря 2019 года»</w:t>
            </w:r>
          </w:p>
        </w:tc>
      </w:tr>
    </w:tbl>
    <w:p w14:paraId="04FA97F6" w14:textId="77777777" w:rsidR="00A41883" w:rsidRPr="00CE14B7" w:rsidRDefault="00A41883" w:rsidP="005E43A2">
      <w:pPr>
        <w:keepNext/>
        <w:spacing w:after="0" w:line="240" w:lineRule="auto"/>
        <w:rPr>
          <w:sz w:val="24"/>
          <w:szCs w:val="24"/>
        </w:rPr>
      </w:pPr>
      <w:r w:rsidRPr="00CE14B7">
        <w:rPr>
          <w:sz w:val="24"/>
          <w:szCs w:val="24"/>
        </w:rPr>
        <w:lastRenderedPageBreak/>
        <w:t>_____________</w:t>
      </w:r>
    </w:p>
    <w:p w14:paraId="1CA47549" w14:textId="5ECE3C44" w:rsidR="00A41883" w:rsidRPr="00CE14B7" w:rsidRDefault="00D6462A" w:rsidP="00A41883">
      <w:pPr>
        <w:spacing w:after="0" w:line="240" w:lineRule="auto"/>
        <w:rPr>
          <w:rFonts w:ascii="Times New Roman" w:hAnsi="Times New Roman" w:cs="Times New Roman"/>
          <w:color w:val="000000" w:themeColor="text1"/>
          <w:sz w:val="24"/>
          <w:szCs w:val="24"/>
        </w:rPr>
      </w:pPr>
      <w:r w:rsidRPr="00722576">
        <w:rPr>
          <w:rFonts w:ascii="Times New Roman" w:hAnsi="Times New Roman" w:cs="Times New Roman"/>
          <w:color w:val="000000" w:themeColor="text1"/>
          <w:sz w:val="24"/>
          <w:szCs w:val="24"/>
          <w:vertAlign w:val="superscript"/>
        </w:rPr>
        <w:t>1</w:t>
      </w:r>
      <w:r w:rsidR="00A41883" w:rsidRPr="00CE14B7">
        <w:rPr>
          <w:rFonts w:ascii="Times New Roman" w:hAnsi="Times New Roman" w:cs="Times New Roman"/>
          <w:color w:val="000000" w:themeColor="text1"/>
          <w:sz w:val="24"/>
          <w:szCs w:val="24"/>
        </w:rPr>
        <w:t> </w:t>
      </w:r>
      <w:r w:rsidR="00A41883">
        <w:rPr>
          <w:rFonts w:ascii="Times New Roman" w:hAnsi="Times New Roman" w:cs="Times New Roman"/>
          <w:color w:val="000000" w:themeColor="text1"/>
          <w:sz w:val="24"/>
          <w:szCs w:val="24"/>
        </w:rPr>
        <w:t xml:space="preserve">В соответствии с </w:t>
      </w:r>
      <w:r w:rsidR="00A41883" w:rsidRPr="00CE14B7">
        <w:rPr>
          <w:rFonts w:ascii="Times New Roman" w:hAnsi="Times New Roman" w:cs="Times New Roman"/>
          <w:color w:val="000000" w:themeColor="text1"/>
          <w:sz w:val="24"/>
          <w:szCs w:val="24"/>
        </w:rPr>
        <w:t>Перечн</w:t>
      </w:r>
      <w:r w:rsidR="00A41883">
        <w:rPr>
          <w:rFonts w:ascii="Times New Roman" w:hAnsi="Times New Roman" w:cs="Times New Roman"/>
          <w:color w:val="000000" w:themeColor="text1"/>
          <w:sz w:val="24"/>
          <w:szCs w:val="24"/>
        </w:rPr>
        <w:t>ем</w:t>
      </w:r>
      <w:r w:rsidR="00A41883" w:rsidRPr="00CE14B7">
        <w:rPr>
          <w:rFonts w:ascii="Times New Roman" w:hAnsi="Times New Roman" w:cs="Times New Roman"/>
          <w:color w:val="000000" w:themeColor="text1"/>
          <w:sz w:val="24"/>
          <w:szCs w:val="24"/>
        </w:rPr>
        <w:t xml:space="preserve"> общих процессов</w:t>
      </w:r>
    </w:p>
    <w:p w14:paraId="6C343ED8" w14:textId="17B1F56D" w:rsidR="00A41883" w:rsidRDefault="00D6462A" w:rsidP="00A41883">
      <w:pPr>
        <w:pStyle w:val="affff1"/>
        <w:spacing w:line="240" w:lineRule="auto"/>
        <w:ind w:firstLine="0"/>
        <w:jc w:val="left"/>
        <w:rPr>
          <w:sz w:val="24"/>
          <w:lang w:val="ru-RU"/>
        </w:rPr>
      </w:pPr>
      <w:r w:rsidRPr="00722576">
        <w:rPr>
          <w:sz w:val="24"/>
          <w:vertAlign w:val="superscript"/>
          <w:lang w:val="ru-RU"/>
        </w:rPr>
        <w:t>2</w:t>
      </w:r>
      <w:r w:rsidR="00A41883">
        <w:rPr>
          <w:sz w:val="24"/>
          <w:lang w:val="ru-RU"/>
        </w:rPr>
        <w:t xml:space="preserve"> Реквизиты Решения Коллегии </w:t>
      </w:r>
      <w:r w:rsidR="006E061D">
        <w:rPr>
          <w:sz w:val="24"/>
          <w:lang w:val="ru-RU"/>
        </w:rPr>
        <w:t>К</w:t>
      </w:r>
      <w:r w:rsidR="00A41883">
        <w:rPr>
          <w:sz w:val="24"/>
          <w:lang w:val="ru-RU"/>
        </w:rPr>
        <w:t>омиссии, утвердившего технологические документы</w:t>
      </w:r>
      <w:r w:rsidR="00A41883" w:rsidRPr="00067C93">
        <w:rPr>
          <w:sz w:val="24"/>
          <w:lang w:val="ru-RU"/>
        </w:rPr>
        <w:t xml:space="preserve"> общ</w:t>
      </w:r>
      <w:r w:rsidR="00A41883">
        <w:rPr>
          <w:sz w:val="24"/>
          <w:lang w:val="ru-RU"/>
        </w:rPr>
        <w:t>его</w:t>
      </w:r>
      <w:r w:rsidR="00A41883" w:rsidRPr="00067C93">
        <w:rPr>
          <w:sz w:val="24"/>
          <w:lang w:val="ru-RU"/>
        </w:rPr>
        <w:t xml:space="preserve"> процесс</w:t>
      </w:r>
      <w:r w:rsidR="00A41883">
        <w:rPr>
          <w:sz w:val="24"/>
          <w:lang w:val="ru-RU"/>
        </w:rPr>
        <w:t>а</w:t>
      </w:r>
    </w:p>
    <w:p w14:paraId="2B5BCFB1" w14:textId="5F984758" w:rsidR="00A41883" w:rsidRDefault="00D6462A" w:rsidP="00A41883">
      <w:pPr>
        <w:pStyle w:val="affff1"/>
        <w:spacing w:line="240" w:lineRule="auto"/>
        <w:ind w:firstLine="0"/>
        <w:jc w:val="left"/>
        <w:rPr>
          <w:sz w:val="24"/>
          <w:lang w:val="ru-RU"/>
        </w:rPr>
      </w:pPr>
      <w:r w:rsidRPr="00722576">
        <w:rPr>
          <w:sz w:val="24"/>
          <w:vertAlign w:val="superscript"/>
          <w:lang w:val="ru-RU"/>
        </w:rPr>
        <w:t>3</w:t>
      </w:r>
      <w:r w:rsidR="00A41883">
        <w:rPr>
          <w:sz w:val="24"/>
          <w:lang w:val="ru-RU"/>
        </w:rPr>
        <w:t xml:space="preserve"> В соответствии с </w:t>
      </w:r>
      <w:r w:rsidR="00A41883" w:rsidRPr="00067C93">
        <w:rPr>
          <w:sz w:val="24"/>
          <w:lang w:val="ru-RU"/>
        </w:rPr>
        <w:t>требования</w:t>
      </w:r>
      <w:r w:rsidR="00A41883">
        <w:rPr>
          <w:sz w:val="24"/>
          <w:lang w:val="ru-RU"/>
        </w:rPr>
        <w:t>ми</w:t>
      </w:r>
      <w:r w:rsidR="00A41883" w:rsidRPr="00067C93">
        <w:rPr>
          <w:sz w:val="24"/>
          <w:lang w:val="ru-RU"/>
        </w:rPr>
        <w:t xml:space="preserve"> к заполнению реквизитов электронных документов (сведений), приведенных в регламентах информационного взаимодействия при реализации средствами интегрированной системы общего процесса</w:t>
      </w:r>
    </w:p>
    <w:p w14:paraId="4EA5D27C" w14:textId="2DD19443" w:rsidR="005A2441" w:rsidRDefault="00D6462A" w:rsidP="00090F8A">
      <w:pPr>
        <w:pStyle w:val="affff1"/>
        <w:spacing w:line="240" w:lineRule="auto"/>
        <w:ind w:firstLine="0"/>
        <w:jc w:val="left"/>
        <w:rPr>
          <w:sz w:val="24"/>
          <w:lang w:val="ru-RU"/>
        </w:rPr>
      </w:pPr>
      <w:r w:rsidRPr="00722576">
        <w:rPr>
          <w:sz w:val="24"/>
          <w:vertAlign w:val="superscript"/>
          <w:lang w:val="ru-RU"/>
        </w:rPr>
        <w:t>4</w:t>
      </w:r>
      <w:r w:rsidR="005A2441">
        <w:rPr>
          <w:sz w:val="24"/>
          <w:lang w:val="ru-RU"/>
        </w:rPr>
        <w:t> В графе используются следующие сокращения: ЮЛ – юридическое лицо</w:t>
      </w:r>
      <w:r w:rsidR="007047BD">
        <w:rPr>
          <w:sz w:val="24"/>
          <w:lang w:val="ru-RU"/>
        </w:rPr>
        <w:t>, организация, не являющаяся юридическим лицом</w:t>
      </w:r>
      <w:r w:rsidR="00090F8A">
        <w:rPr>
          <w:sz w:val="24"/>
          <w:lang w:val="ru-RU"/>
        </w:rPr>
        <w:t xml:space="preserve">; ФЛ – физическое лицо; ИП – физическое лицо, зарегистрированное в качестве </w:t>
      </w:r>
      <w:r w:rsidR="00090F8A" w:rsidRPr="00090F8A">
        <w:rPr>
          <w:sz w:val="24"/>
          <w:lang w:val="ru-RU"/>
        </w:rPr>
        <w:t>индивидуального предпринимателя в соответствии с законодательством государства</w:t>
      </w:r>
      <w:r w:rsidR="00090F8A">
        <w:rPr>
          <w:sz w:val="24"/>
          <w:lang w:val="ru-RU"/>
        </w:rPr>
        <w:t>-</w:t>
      </w:r>
      <w:r w:rsidR="00090F8A" w:rsidRPr="00090F8A">
        <w:rPr>
          <w:sz w:val="24"/>
          <w:lang w:val="ru-RU"/>
        </w:rPr>
        <w:t>члена</w:t>
      </w:r>
    </w:p>
    <w:p w14:paraId="4160A09E" w14:textId="15DDB7C5" w:rsidR="009A4CAE" w:rsidRPr="007B2BDB" w:rsidRDefault="009A4CAE" w:rsidP="00A41883">
      <w:pPr>
        <w:pStyle w:val="affff1"/>
        <w:spacing w:line="240" w:lineRule="auto"/>
        <w:ind w:firstLine="0"/>
        <w:jc w:val="left"/>
        <w:rPr>
          <w:sz w:val="24"/>
          <w:lang w:val="ru-RU"/>
        </w:rPr>
      </w:pPr>
      <w:r>
        <w:rPr>
          <w:sz w:val="24"/>
          <w:lang w:val="ru-RU"/>
        </w:rPr>
        <w:t>5 Реквизиты актов, входящих в право Союза, на основании которых разработаны технологические документы</w:t>
      </w:r>
      <w:r w:rsidR="005F44CC">
        <w:rPr>
          <w:sz w:val="24"/>
          <w:lang w:val="ru-RU"/>
        </w:rPr>
        <w:t xml:space="preserve"> общего процесса</w:t>
      </w:r>
    </w:p>
    <w:p w14:paraId="698859AC" w14:textId="77777777" w:rsidR="00A41883" w:rsidRPr="007B2BDB" w:rsidRDefault="00A41883" w:rsidP="007B2BDB">
      <w:pPr>
        <w:pStyle w:val="affff1"/>
        <w:spacing w:line="240" w:lineRule="auto"/>
        <w:ind w:firstLine="0"/>
        <w:jc w:val="left"/>
        <w:rPr>
          <w:sz w:val="24"/>
          <w:lang w:val="ru-RU"/>
        </w:rPr>
      </w:pPr>
    </w:p>
    <w:sectPr w:rsidR="00A41883" w:rsidRPr="007B2BDB" w:rsidSect="00D877F7">
      <w:pgSz w:w="16838" w:h="11906" w:orient="landscape"/>
      <w:pgMar w:top="851" w:right="1134" w:bottom="1701" w:left="1134" w:header="56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8B060" w14:textId="77777777" w:rsidR="00B2772A" w:rsidRDefault="00B2772A" w:rsidP="0036116F">
      <w:pPr>
        <w:spacing w:after="0" w:line="240" w:lineRule="auto"/>
      </w:pPr>
      <w:r>
        <w:separator/>
      </w:r>
    </w:p>
    <w:p w14:paraId="0CA35388" w14:textId="77777777" w:rsidR="00B2772A" w:rsidRDefault="00B2772A"/>
    <w:p w14:paraId="70C8373C" w14:textId="77777777" w:rsidR="00B2772A" w:rsidRDefault="00B2772A" w:rsidP="00AA34CD"/>
  </w:endnote>
  <w:endnote w:type="continuationSeparator" w:id="0">
    <w:p w14:paraId="19D1C61A" w14:textId="77777777" w:rsidR="00B2772A" w:rsidRDefault="00B2772A" w:rsidP="0036116F">
      <w:pPr>
        <w:spacing w:after="0" w:line="240" w:lineRule="auto"/>
      </w:pPr>
      <w:r>
        <w:continuationSeparator/>
      </w:r>
    </w:p>
    <w:p w14:paraId="1FA98A72" w14:textId="77777777" w:rsidR="00B2772A" w:rsidRDefault="00B2772A"/>
    <w:p w14:paraId="4630F754" w14:textId="77777777" w:rsidR="00B2772A" w:rsidRDefault="00B2772A" w:rsidP="00AA34CD"/>
  </w:endnote>
  <w:endnote w:type="continuationNotice" w:id="1">
    <w:p w14:paraId="456BF7BD" w14:textId="77777777" w:rsidR="00B2772A" w:rsidRDefault="00B2772A">
      <w:pPr>
        <w:spacing w:after="0" w:line="240" w:lineRule="auto"/>
      </w:pPr>
    </w:p>
    <w:p w14:paraId="5A0BF3B6" w14:textId="77777777" w:rsidR="00B2772A" w:rsidRDefault="00B2772A"/>
    <w:p w14:paraId="17917618" w14:textId="77777777" w:rsidR="00B2772A" w:rsidRDefault="00B2772A" w:rsidP="00AA34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75EA4" w14:textId="77777777" w:rsidR="00B2772A" w:rsidRDefault="00B2772A" w:rsidP="0036116F">
      <w:pPr>
        <w:spacing w:after="0" w:line="240" w:lineRule="auto"/>
      </w:pPr>
      <w:r>
        <w:separator/>
      </w:r>
    </w:p>
  </w:footnote>
  <w:footnote w:type="continuationSeparator" w:id="0">
    <w:p w14:paraId="4019766C" w14:textId="77777777" w:rsidR="00B2772A" w:rsidRDefault="00B2772A" w:rsidP="0036116F">
      <w:pPr>
        <w:spacing w:after="0" w:line="240" w:lineRule="auto"/>
      </w:pPr>
      <w:r>
        <w:continuationSeparator/>
      </w:r>
    </w:p>
    <w:p w14:paraId="2BE0DD7C" w14:textId="77777777" w:rsidR="00B2772A" w:rsidRDefault="00B2772A"/>
    <w:p w14:paraId="6C9DA620" w14:textId="77777777" w:rsidR="00B2772A" w:rsidRDefault="00B2772A" w:rsidP="00AA34CD"/>
  </w:footnote>
  <w:footnote w:type="continuationNotice" w:id="1">
    <w:p w14:paraId="18997D18" w14:textId="77777777" w:rsidR="00B2772A" w:rsidRDefault="00B2772A">
      <w:pPr>
        <w:spacing w:after="0" w:line="240" w:lineRule="auto"/>
      </w:pPr>
    </w:p>
    <w:p w14:paraId="5360CAEC" w14:textId="77777777" w:rsidR="00B2772A" w:rsidRDefault="00B2772A"/>
    <w:p w14:paraId="4355AB55" w14:textId="77777777" w:rsidR="00B2772A" w:rsidRDefault="00B2772A" w:rsidP="00AA34CD"/>
  </w:footnote>
  <w:footnote w:id="2">
    <w:p w14:paraId="29C061E1" w14:textId="5D5885A1" w:rsidR="001C570D" w:rsidRPr="006E2BD7" w:rsidRDefault="001C570D">
      <w:pPr>
        <w:pStyle w:val="afd"/>
        <w:rPr>
          <w:rFonts w:ascii="Times New Roman" w:hAnsi="Times New Roman" w:cs="Times New Roman"/>
        </w:rPr>
      </w:pPr>
      <w:r w:rsidRPr="006E2BD7">
        <w:rPr>
          <w:rStyle w:val="aff"/>
          <w:rFonts w:ascii="Times New Roman" w:hAnsi="Times New Roman" w:cs="Times New Roman"/>
        </w:rPr>
        <w:footnoteRef/>
      </w:r>
      <w:r w:rsidRPr="006E2BD7">
        <w:rPr>
          <w:rFonts w:ascii="Times New Roman" w:hAnsi="Times New Roman" w:cs="Times New Roman"/>
        </w:rPr>
        <w:t xml:space="preserve"> https://www.gosuslugi.ru/help/faq/permanent_registration/299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0631282"/>
      <w:docPartObj>
        <w:docPartGallery w:val="Page Numbers (Top of Page)"/>
        <w:docPartUnique/>
      </w:docPartObj>
    </w:sdtPr>
    <w:sdtEndPr>
      <w:rPr>
        <w:rFonts w:ascii="Times New Roman" w:hAnsi="Times New Roman" w:cs="Times New Roman"/>
        <w:sz w:val="30"/>
        <w:szCs w:val="30"/>
      </w:rPr>
    </w:sdtEndPr>
    <w:sdtContent>
      <w:p w14:paraId="47BAFB13" w14:textId="553CF1D8" w:rsidR="001C570D" w:rsidRPr="004A19FF" w:rsidRDefault="001C570D" w:rsidP="008D145F">
        <w:pPr>
          <w:pStyle w:val="af2"/>
          <w:jc w:val="center"/>
          <w:rPr>
            <w:sz w:val="30"/>
            <w:szCs w:val="30"/>
          </w:rPr>
        </w:pPr>
        <w:r w:rsidRPr="004A19FF">
          <w:rPr>
            <w:rFonts w:ascii="Times New Roman" w:hAnsi="Times New Roman" w:cs="Times New Roman"/>
            <w:sz w:val="30"/>
            <w:szCs w:val="30"/>
          </w:rPr>
          <w:fldChar w:fldCharType="begin"/>
        </w:r>
        <w:r w:rsidRPr="004A19FF">
          <w:rPr>
            <w:rFonts w:ascii="Times New Roman" w:hAnsi="Times New Roman" w:cs="Times New Roman"/>
            <w:sz w:val="30"/>
            <w:szCs w:val="30"/>
          </w:rPr>
          <w:instrText>PAGE   \* MERGEFORMAT</w:instrText>
        </w:r>
        <w:r w:rsidRPr="004A19FF">
          <w:rPr>
            <w:rFonts w:ascii="Times New Roman" w:hAnsi="Times New Roman" w:cs="Times New Roman"/>
            <w:sz w:val="30"/>
            <w:szCs w:val="30"/>
          </w:rPr>
          <w:fldChar w:fldCharType="separate"/>
        </w:r>
        <w:r w:rsidR="00466BF5">
          <w:rPr>
            <w:rFonts w:ascii="Times New Roman" w:hAnsi="Times New Roman" w:cs="Times New Roman"/>
            <w:noProof/>
            <w:sz w:val="30"/>
            <w:szCs w:val="30"/>
          </w:rPr>
          <w:t>42</w:t>
        </w:r>
        <w:r w:rsidRPr="004A19FF">
          <w:rPr>
            <w:rFonts w:ascii="Times New Roman" w:hAnsi="Times New Roman" w:cs="Times New Roman"/>
            <w:sz w:val="30"/>
            <w:szCs w:val="30"/>
          </w:rPr>
          <w:fldChar w:fldCharType="end"/>
        </w:r>
      </w:p>
    </w:sdtContent>
  </w:sdt>
  <w:p w14:paraId="58C67F97" w14:textId="77777777" w:rsidR="001C570D" w:rsidRDefault="001C570D">
    <w:pPr>
      <w:pStyle w:val="af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A8DA642E"/>
    <w:lvl w:ilvl="0">
      <w:start w:val="1"/>
      <w:numFmt w:val="bullet"/>
      <w:pStyle w:val="a"/>
      <w:lvlText w:val=""/>
      <w:lvlJc w:val="left"/>
      <w:pPr>
        <w:tabs>
          <w:tab w:val="num" w:pos="1077"/>
        </w:tabs>
        <w:ind w:left="0" w:firstLine="720"/>
      </w:pPr>
      <w:rPr>
        <w:rFonts w:ascii="Symbol" w:hAnsi="Symbol" w:cs="Symbol" w:hint="default"/>
        <w:b w:val="0"/>
        <w:i w:val="0"/>
        <w:color w:val="auto"/>
        <w:spacing w:val="0"/>
        <w:w w:val="100"/>
        <w:kern w:val="0"/>
        <w:position w:val="0"/>
        <w:sz w:val="28"/>
        <w:szCs w:val="28"/>
        <w:u w:val="none"/>
        <w:effect w:val="none"/>
      </w:rPr>
    </w:lvl>
  </w:abstractNum>
  <w:abstractNum w:abstractNumId="1">
    <w:nsid w:val="01704AE9"/>
    <w:multiLevelType w:val="hybridMultilevel"/>
    <w:tmpl w:val="FD1CC1DA"/>
    <w:lvl w:ilvl="0" w:tplc="284EC256">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25B1D7B"/>
    <w:multiLevelType w:val="hybridMultilevel"/>
    <w:tmpl w:val="CC265DA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B8927A3"/>
    <w:multiLevelType w:val="hybridMultilevel"/>
    <w:tmpl w:val="A25645E2"/>
    <w:lvl w:ilvl="0" w:tplc="5472154A">
      <w:start w:val="1"/>
      <w:numFmt w:val="bullet"/>
      <w:pStyle w:val="a0"/>
      <w:lvlText w:val=""/>
      <w:lvlJc w:val="left"/>
      <w:pPr>
        <w:ind w:left="1004" w:hanging="360"/>
      </w:pPr>
      <w:rPr>
        <w:rFonts w:ascii="Symbol" w:hAnsi="Symbol" w:hint="default"/>
      </w:rPr>
    </w:lvl>
    <w:lvl w:ilvl="1" w:tplc="04190019">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nsid w:val="0E477D91"/>
    <w:multiLevelType w:val="hybridMultilevel"/>
    <w:tmpl w:val="200828C0"/>
    <w:lvl w:ilvl="0" w:tplc="04190011">
      <w:start w:val="1"/>
      <w:numFmt w:val="decimal"/>
      <w:lvlText w:val="%1)"/>
      <w:lvlJc w:val="left"/>
      <w:pPr>
        <w:ind w:left="1789" w:hanging="360"/>
      </w:pPr>
    </w:lvl>
    <w:lvl w:ilvl="1" w:tplc="04190019" w:tentative="1">
      <w:start w:val="1"/>
      <w:numFmt w:val="lowerLetter"/>
      <w:lvlText w:val="%2."/>
      <w:lvlJc w:val="left"/>
      <w:pPr>
        <w:ind w:left="2509" w:hanging="360"/>
      </w:pPr>
    </w:lvl>
    <w:lvl w:ilvl="2" w:tplc="0419001B" w:tentative="1">
      <w:start w:val="1"/>
      <w:numFmt w:val="lowerRoman"/>
      <w:lvlText w:val="%3."/>
      <w:lvlJc w:val="right"/>
      <w:pPr>
        <w:ind w:left="3229" w:hanging="180"/>
      </w:pPr>
    </w:lvl>
    <w:lvl w:ilvl="3" w:tplc="0419000F" w:tentative="1">
      <w:start w:val="1"/>
      <w:numFmt w:val="decimal"/>
      <w:lvlText w:val="%4."/>
      <w:lvlJc w:val="left"/>
      <w:pPr>
        <w:ind w:left="3949" w:hanging="360"/>
      </w:pPr>
    </w:lvl>
    <w:lvl w:ilvl="4" w:tplc="04190019" w:tentative="1">
      <w:start w:val="1"/>
      <w:numFmt w:val="lowerLetter"/>
      <w:lvlText w:val="%5."/>
      <w:lvlJc w:val="left"/>
      <w:pPr>
        <w:ind w:left="4669" w:hanging="360"/>
      </w:pPr>
    </w:lvl>
    <w:lvl w:ilvl="5" w:tplc="0419001B" w:tentative="1">
      <w:start w:val="1"/>
      <w:numFmt w:val="lowerRoman"/>
      <w:lvlText w:val="%6."/>
      <w:lvlJc w:val="right"/>
      <w:pPr>
        <w:ind w:left="5389" w:hanging="180"/>
      </w:pPr>
    </w:lvl>
    <w:lvl w:ilvl="6" w:tplc="0419000F" w:tentative="1">
      <w:start w:val="1"/>
      <w:numFmt w:val="decimal"/>
      <w:lvlText w:val="%7."/>
      <w:lvlJc w:val="left"/>
      <w:pPr>
        <w:ind w:left="6109" w:hanging="360"/>
      </w:pPr>
    </w:lvl>
    <w:lvl w:ilvl="7" w:tplc="04190019" w:tentative="1">
      <w:start w:val="1"/>
      <w:numFmt w:val="lowerLetter"/>
      <w:lvlText w:val="%8."/>
      <w:lvlJc w:val="left"/>
      <w:pPr>
        <w:ind w:left="6829" w:hanging="360"/>
      </w:pPr>
    </w:lvl>
    <w:lvl w:ilvl="8" w:tplc="0419001B" w:tentative="1">
      <w:start w:val="1"/>
      <w:numFmt w:val="lowerRoman"/>
      <w:lvlText w:val="%9."/>
      <w:lvlJc w:val="right"/>
      <w:pPr>
        <w:ind w:left="7549" w:hanging="180"/>
      </w:pPr>
    </w:lvl>
  </w:abstractNum>
  <w:abstractNum w:abstractNumId="5">
    <w:nsid w:val="117F6C89"/>
    <w:multiLevelType w:val="multilevel"/>
    <w:tmpl w:val="09682C88"/>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lang w:val="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6630CDA"/>
    <w:multiLevelType w:val="multilevel"/>
    <w:tmpl w:val="40602DA6"/>
    <w:numStyleLink w:val="a1"/>
  </w:abstractNum>
  <w:abstractNum w:abstractNumId="7">
    <w:nsid w:val="16E629C3"/>
    <w:multiLevelType w:val="hybridMultilevel"/>
    <w:tmpl w:val="28FEE5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9296CCE"/>
    <w:multiLevelType w:val="hybridMultilevel"/>
    <w:tmpl w:val="39A49AC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CD43079"/>
    <w:multiLevelType w:val="hybridMultilevel"/>
    <w:tmpl w:val="200828C0"/>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nsid w:val="1D7262E4"/>
    <w:multiLevelType w:val="hybridMultilevel"/>
    <w:tmpl w:val="D66C8F22"/>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nsid w:val="1F070BF8"/>
    <w:multiLevelType w:val="hybridMultilevel"/>
    <w:tmpl w:val="D2C6A1A6"/>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266588F"/>
    <w:multiLevelType w:val="hybridMultilevel"/>
    <w:tmpl w:val="952417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50C6709"/>
    <w:multiLevelType w:val="hybridMultilevel"/>
    <w:tmpl w:val="A02ADE38"/>
    <w:lvl w:ilvl="0" w:tplc="76262988">
      <w:start w:val="1"/>
      <w:numFmt w:val="decimal"/>
      <w:lvlText w:val="%1)"/>
      <w:lvlJc w:val="left"/>
      <w:pPr>
        <w:ind w:left="1778" w:hanging="360"/>
      </w:pPr>
      <w:rPr>
        <w:rFonts w:hint="default"/>
      </w:rPr>
    </w:lvl>
    <w:lvl w:ilvl="1" w:tplc="04190019" w:tentative="1">
      <w:start w:val="1"/>
      <w:numFmt w:val="lowerLetter"/>
      <w:lvlText w:val="%2."/>
      <w:lvlJc w:val="left"/>
      <w:pPr>
        <w:ind w:left="2498" w:hanging="360"/>
      </w:pPr>
    </w:lvl>
    <w:lvl w:ilvl="2" w:tplc="0419001B" w:tentative="1">
      <w:start w:val="1"/>
      <w:numFmt w:val="lowerRoman"/>
      <w:lvlText w:val="%3."/>
      <w:lvlJc w:val="right"/>
      <w:pPr>
        <w:ind w:left="3218" w:hanging="180"/>
      </w:pPr>
    </w:lvl>
    <w:lvl w:ilvl="3" w:tplc="0419000F" w:tentative="1">
      <w:start w:val="1"/>
      <w:numFmt w:val="decimal"/>
      <w:lvlText w:val="%4."/>
      <w:lvlJc w:val="left"/>
      <w:pPr>
        <w:ind w:left="3938" w:hanging="360"/>
      </w:pPr>
    </w:lvl>
    <w:lvl w:ilvl="4" w:tplc="04190019" w:tentative="1">
      <w:start w:val="1"/>
      <w:numFmt w:val="lowerLetter"/>
      <w:lvlText w:val="%5."/>
      <w:lvlJc w:val="left"/>
      <w:pPr>
        <w:ind w:left="4658" w:hanging="360"/>
      </w:pPr>
    </w:lvl>
    <w:lvl w:ilvl="5" w:tplc="0419001B" w:tentative="1">
      <w:start w:val="1"/>
      <w:numFmt w:val="lowerRoman"/>
      <w:lvlText w:val="%6."/>
      <w:lvlJc w:val="right"/>
      <w:pPr>
        <w:ind w:left="5378" w:hanging="180"/>
      </w:pPr>
    </w:lvl>
    <w:lvl w:ilvl="6" w:tplc="0419000F" w:tentative="1">
      <w:start w:val="1"/>
      <w:numFmt w:val="decimal"/>
      <w:lvlText w:val="%7."/>
      <w:lvlJc w:val="left"/>
      <w:pPr>
        <w:ind w:left="6098" w:hanging="360"/>
      </w:pPr>
    </w:lvl>
    <w:lvl w:ilvl="7" w:tplc="04190019" w:tentative="1">
      <w:start w:val="1"/>
      <w:numFmt w:val="lowerLetter"/>
      <w:lvlText w:val="%8."/>
      <w:lvlJc w:val="left"/>
      <w:pPr>
        <w:ind w:left="6818" w:hanging="360"/>
      </w:pPr>
    </w:lvl>
    <w:lvl w:ilvl="8" w:tplc="0419001B" w:tentative="1">
      <w:start w:val="1"/>
      <w:numFmt w:val="lowerRoman"/>
      <w:lvlText w:val="%9."/>
      <w:lvlJc w:val="right"/>
      <w:pPr>
        <w:ind w:left="7538" w:hanging="180"/>
      </w:pPr>
    </w:lvl>
  </w:abstractNum>
  <w:abstractNum w:abstractNumId="14">
    <w:nsid w:val="252A6512"/>
    <w:multiLevelType w:val="hybridMultilevel"/>
    <w:tmpl w:val="99E0BAEC"/>
    <w:lvl w:ilvl="0" w:tplc="C712B00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nsid w:val="260C43AB"/>
    <w:multiLevelType w:val="multilevel"/>
    <w:tmpl w:val="40602DA6"/>
    <w:numStyleLink w:val="a1"/>
  </w:abstractNum>
  <w:abstractNum w:abstractNumId="16">
    <w:nsid w:val="2CE87089"/>
    <w:multiLevelType w:val="hybridMultilevel"/>
    <w:tmpl w:val="81087B88"/>
    <w:lvl w:ilvl="0" w:tplc="821CE0E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nsid w:val="2D0F6452"/>
    <w:multiLevelType w:val="hybridMultilevel"/>
    <w:tmpl w:val="F8EAE1FE"/>
    <w:lvl w:ilvl="0" w:tplc="BFB2A65C">
      <w:start w:val="1"/>
      <w:numFmt w:val="bullet"/>
      <w:lvlText w:val=""/>
      <w:lvlJc w:val="left"/>
      <w:pPr>
        <w:ind w:left="1287"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nsid w:val="2D765351"/>
    <w:multiLevelType w:val="hybridMultilevel"/>
    <w:tmpl w:val="DE70ED1C"/>
    <w:lvl w:ilvl="0" w:tplc="F3C0D29C">
      <w:start w:val="1"/>
      <w:numFmt w:val="decimal"/>
      <w:lvlText w:val="%1)"/>
      <w:lvlJc w:val="left"/>
      <w:pPr>
        <w:ind w:left="1429" w:hanging="360"/>
      </w:pPr>
      <w:rPr>
        <w:rFonts w:ascii="Times New Roman" w:eastAsiaTheme="minorEastAsia" w:hAnsi="Times New Roman" w:cs="Times New Roman"/>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nsid w:val="2DB77567"/>
    <w:multiLevelType w:val="hybridMultilevel"/>
    <w:tmpl w:val="737A81E2"/>
    <w:lvl w:ilvl="0" w:tplc="B93A62B6">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2E8A2547"/>
    <w:multiLevelType w:val="hybridMultilevel"/>
    <w:tmpl w:val="3B689878"/>
    <w:lvl w:ilvl="0" w:tplc="DC681E3C">
      <w:start w:val="1"/>
      <w:numFmt w:val="decimal"/>
      <w:lvlText w:val="%1)"/>
      <w:lvlJc w:val="left"/>
      <w:pPr>
        <w:ind w:left="1778" w:hanging="360"/>
      </w:pPr>
      <w:rPr>
        <w:rFonts w:hint="default"/>
      </w:rPr>
    </w:lvl>
    <w:lvl w:ilvl="1" w:tplc="04190019" w:tentative="1">
      <w:start w:val="1"/>
      <w:numFmt w:val="lowerLetter"/>
      <w:lvlText w:val="%2."/>
      <w:lvlJc w:val="left"/>
      <w:pPr>
        <w:ind w:left="2498" w:hanging="360"/>
      </w:pPr>
    </w:lvl>
    <w:lvl w:ilvl="2" w:tplc="0419001B" w:tentative="1">
      <w:start w:val="1"/>
      <w:numFmt w:val="lowerRoman"/>
      <w:lvlText w:val="%3."/>
      <w:lvlJc w:val="right"/>
      <w:pPr>
        <w:ind w:left="3218" w:hanging="180"/>
      </w:pPr>
    </w:lvl>
    <w:lvl w:ilvl="3" w:tplc="0419000F" w:tentative="1">
      <w:start w:val="1"/>
      <w:numFmt w:val="decimal"/>
      <w:lvlText w:val="%4."/>
      <w:lvlJc w:val="left"/>
      <w:pPr>
        <w:ind w:left="3938" w:hanging="360"/>
      </w:pPr>
    </w:lvl>
    <w:lvl w:ilvl="4" w:tplc="04190019" w:tentative="1">
      <w:start w:val="1"/>
      <w:numFmt w:val="lowerLetter"/>
      <w:lvlText w:val="%5."/>
      <w:lvlJc w:val="left"/>
      <w:pPr>
        <w:ind w:left="4658" w:hanging="360"/>
      </w:pPr>
    </w:lvl>
    <w:lvl w:ilvl="5" w:tplc="0419001B" w:tentative="1">
      <w:start w:val="1"/>
      <w:numFmt w:val="lowerRoman"/>
      <w:lvlText w:val="%6."/>
      <w:lvlJc w:val="right"/>
      <w:pPr>
        <w:ind w:left="5378" w:hanging="180"/>
      </w:pPr>
    </w:lvl>
    <w:lvl w:ilvl="6" w:tplc="0419000F" w:tentative="1">
      <w:start w:val="1"/>
      <w:numFmt w:val="decimal"/>
      <w:lvlText w:val="%7."/>
      <w:lvlJc w:val="left"/>
      <w:pPr>
        <w:ind w:left="6098" w:hanging="360"/>
      </w:pPr>
    </w:lvl>
    <w:lvl w:ilvl="7" w:tplc="04190019" w:tentative="1">
      <w:start w:val="1"/>
      <w:numFmt w:val="lowerLetter"/>
      <w:lvlText w:val="%8."/>
      <w:lvlJc w:val="left"/>
      <w:pPr>
        <w:ind w:left="6818" w:hanging="360"/>
      </w:pPr>
    </w:lvl>
    <w:lvl w:ilvl="8" w:tplc="0419001B" w:tentative="1">
      <w:start w:val="1"/>
      <w:numFmt w:val="lowerRoman"/>
      <w:lvlText w:val="%9."/>
      <w:lvlJc w:val="right"/>
      <w:pPr>
        <w:ind w:left="7538" w:hanging="180"/>
      </w:pPr>
    </w:lvl>
  </w:abstractNum>
  <w:abstractNum w:abstractNumId="21">
    <w:nsid w:val="2EB34F27"/>
    <w:multiLevelType w:val="hybridMultilevel"/>
    <w:tmpl w:val="64604F3E"/>
    <w:lvl w:ilvl="0" w:tplc="A3580C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2">
    <w:nsid w:val="2F7C6BA0"/>
    <w:multiLevelType w:val="multilevel"/>
    <w:tmpl w:val="40602DA6"/>
    <w:numStyleLink w:val="a1"/>
  </w:abstractNum>
  <w:abstractNum w:abstractNumId="23">
    <w:nsid w:val="312A685F"/>
    <w:multiLevelType w:val="hybridMultilevel"/>
    <w:tmpl w:val="55283714"/>
    <w:lvl w:ilvl="0" w:tplc="B0CE80A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nsid w:val="31EC5E76"/>
    <w:multiLevelType w:val="hybridMultilevel"/>
    <w:tmpl w:val="08B2ECB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38265AE3"/>
    <w:multiLevelType w:val="hybridMultilevel"/>
    <w:tmpl w:val="16E4986E"/>
    <w:lvl w:ilvl="0" w:tplc="4EE65FDC">
      <w:start w:val="1"/>
      <w:numFmt w:val="decimal"/>
      <w:lvlText w:val="%1)"/>
      <w:lvlJc w:val="left"/>
      <w:pPr>
        <w:ind w:left="1778" w:hanging="360"/>
      </w:pPr>
      <w:rPr>
        <w:rFonts w:hint="default"/>
      </w:rPr>
    </w:lvl>
    <w:lvl w:ilvl="1" w:tplc="04190019" w:tentative="1">
      <w:start w:val="1"/>
      <w:numFmt w:val="lowerLetter"/>
      <w:lvlText w:val="%2."/>
      <w:lvlJc w:val="left"/>
      <w:pPr>
        <w:ind w:left="2498" w:hanging="360"/>
      </w:pPr>
    </w:lvl>
    <w:lvl w:ilvl="2" w:tplc="0419001B" w:tentative="1">
      <w:start w:val="1"/>
      <w:numFmt w:val="lowerRoman"/>
      <w:lvlText w:val="%3."/>
      <w:lvlJc w:val="right"/>
      <w:pPr>
        <w:ind w:left="3218" w:hanging="180"/>
      </w:pPr>
    </w:lvl>
    <w:lvl w:ilvl="3" w:tplc="0419000F" w:tentative="1">
      <w:start w:val="1"/>
      <w:numFmt w:val="decimal"/>
      <w:lvlText w:val="%4."/>
      <w:lvlJc w:val="left"/>
      <w:pPr>
        <w:ind w:left="3938" w:hanging="360"/>
      </w:pPr>
    </w:lvl>
    <w:lvl w:ilvl="4" w:tplc="04190019" w:tentative="1">
      <w:start w:val="1"/>
      <w:numFmt w:val="lowerLetter"/>
      <w:lvlText w:val="%5."/>
      <w:lvlJc w:val="left"/>
      <w:pPr>
        <w:ind w:left="4658" w:hanging="360"/>
      </w:pPr>
    </w:lvl>
    <w:lvl w:ilvl="5" w:tplc="0419001B" w:tentative="1">
      <w:start w:val="1"/>
      <w:numFmt w:val="lowerRoman"/>
      <w:lvlText w:val="%6."/>
      <w:lvlJc w:val="right"/>
      <w:pPr>
        <w:ind w:left="5378" w:hanging="180"/>
      </w:pPr>
    </w:lvl>
    <w:lvl w:ilvl="6" w:tplc="0419000F" w:tentative="1">
      <w:start w:val="1"/>
      <w:numFmt w:val="decimal"/>
      <w:lvlText w:val="%7."/>
      <w:lvlJc w:val="left"/>
      <w:pPr>
        <w:ind w:left="6098" w:hanging="360"/>
      </w:pPr>
    </w:lvl>
    <w:lvl w:ilvl="7" w:tplc="04190019" w:tentative="1">
      <w:start w:val="1"/>
      <w:numFmt w:val="lowerLetter"/>
      <w:lvlText w:val="%8."/>
      <w:lvlJc w:val="left"/>
      <w:pPr>
        <w:ind w:left="6818" w:hanging="360"/>
      </w:pPr>
    </w:lvl>
    <w:lvl w:ilvl="8" w:tplc="0419001B" w:tentative="1">
      <w:start w:val="1"/>
      <w:numFmt w:val="lowerRoman"/>
      <w:lvlText w:val="%9."/>
      <w:lvlJc w:val="right"/>
      <w:pPr>
        <w:ind w:left="7538" w:hanging="180"/>
      </w:pPr>
    </w:lvl>
  </w:abstractNum>
  <w:abstractNum w:abstractNumId="26">
    <w:nsid w:val="38734862"/>
    <w:multiLevelType w:val="hybridMultilevel"/>
    <w:tmpl w:val="08B2ECB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3C525178"/>
    <w:multiLevelType w:val="hybridMultilevel"/>
    <w:tmpl w:val="0644D9FA"/>
    <w:lvl w:ilvl="0" w:tplc="245E72F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3EBF5E4C"/>
    <w:multiLevelType w:val="hybridMultilevel"/>
    <w:tmpl w:val="F13C3AC0"/>
    <w:lvl w:ilvl="0" w:tplc="28662DA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nsid w:val="3FA71C3B"/>
    <w:multiLevelType w:val="multilevel"/>
    <w:tmpl w:val="40602DA6"/>
    <w:styleLink w:val="a1"/>
    <w:lvl w:ilvl="0">
      <w:start w:val="1"/>
      <w:numFmt w:val="bullet"/>
      <w:suff w:val="space"/>
      <w:lvlText w:val="–"/>
      <w:lvlJc w:val="left"/>
      <w:pPr>
        <w:ind w:left="0" w:firstLine="397"/>
      </w:pPr>
      <w:rPr>
        <w:rFonts w:ascii="Arial" w:hAnsi="Arial" w:hint="default"/>
      </w:rPr>
    </w:lvl>
    <w:lvl w:ilvl="1">
      <w:start w:val="1"/>
      <w:numFmt w:val="bullet"/>
      <w:suff w:val="space"/>
      <w:lvlText w:val="–"/>
      <w:lvlJc w:val="left"/>
      <w:pPr>
        <w:ind w:left="0" w:firstLine="595"/>
      </w:pPr>
      <w:rPr>
        <w:rFonts w:ascii="Arial" w:hAnsi="Arial" w:hint="default"/>
      </w:rPr>
    </w:lvl>
    <w:lvl w:ilvl="2">
      <w:start w:val="1"/>
      <w:numFmt w:val="bullet"/>
      <w:suff w:val="space"/>
      <w:lvlText w:val="–"/>
      <w:lvlJc w:val="left"/>
      <w:pPr>
        <w:ind w:left="0" w:firstLine="794"/>
      </w:pPr>
      <w:rPr>
        <w:rFonts w:ascii="Arial" w:hAnsi="Arial" w:hint="default"/>
      </w:rPr>
    </w:lvl>
    <w:lvl w:ilvl="3">
      <w:start w:val="1"/>
      <w:numFmt w:val="russianLower"/>
      <w:lvlRestart w:val="1"/>
      <w:suff w:val="space"/>
      <w:lvlText w:val="%4)"/>
      <w:lvlJc w:val="left"/>
      <w:pPr>
        <w:ind w:left="0" w:firstLine="595"/>
      </w:pPr>
      <w:rPr>
        <w:rFonts w:hint="default"/>
      </w:rPr>
    </w:lvl>
    <w:lvl w:ilvl="4">
      <w:start w:val="1"/>
      <w:numFmt w:val="lowerLetter"/>
      <w:lvlRestart w:val="1"/>
      <w:suff w:val="space"/>
      <w:lvlText w:val="%5)"/>
      <w:lvlJc w:val="left"/>
      <w:pPr>
        <w:ind w:left="0" w:firstLine="595"/>
      </w:pPr>
      <w:rPr>
        <w:rFonts w:hint="default"/>
      </w:rPr>
    </w:lvl>
    <w:lvl w:ilvl="5">
      <w:start w:val="1"/>
      <w:numFmt w:val="decimal"/>
      <w:suff w:val="space"/>
      <w:lvlText w:val="%6)"/>
      <w:lvlJc w:val="left"/>
      <w:pPr>
        <w:ind w:left="0" w:firstLine="794"/>
      </w:pPr>
      <w:rPr>
        <w:rFonts w:hint="default"/>
      </w:rPr>
    </w:lvl>
    <w:lvl w:ilvl="6">
      <w:start w:val="1"/>
      <w:numFmt w:val="decimal"/>
      <w:lvlRestart w:val="1"/>
      <w:suff w:val="space"/>
      <w:lvlText w:val="%7)"/>
      <w:lvlJc w:val="left"/>
      <w:pPr>
        <w:ind w:left="0" w:firstLine="595"/>
      </w:pPr>
      <w:rPr>
        <w:rFonts w:hint="default"/>
      </w:rPr>
    </w:lvl>
    <w:lvl w:ilvl="7">
      <w:start w:val="1"/>
      <w:numFmt w:val="russianLower"/>
      <w:suff w:val="space"/>
      <w:lvlText w:val="%8)"/>
      <w:lvlJc w:val="left"/>
      <w:pPr>
        <w:ind w:left="0" w:firstLine="794"/>
      </w:pPr>
      <w:rPr>
        <w:rFonts w:hint="default"/>
      </w:rPr>
    </w:lvl>
    <w:lvl w:ilvl="8">
      <w:start w:val="1"/>
      <w:numFmt w:val="lowerLetter"/>
      <w:lvlRestart w:val="7"/>
      <w:suff w:val="space"/>
      <w:lvlText w:val="%9)"/>
      <w:lvlJc w:val="left"/>
      <w:pPr>
        <w:ind w:left="0" w:firstLine="794"/>
      </w:pPr>
      <w:rPr>
        <w:rFonts w:hint="default"/>
      </w:rPr>
    </w:lvl>
  </w:abstractNum>
  <w:abstractNum w:abstractNumId="30">
    <w:nsid w:val="42904F78"/>
    <w:multiLevelType w:val="hybridMultilevel"/>
    <w:tmpl w:val="F13C3AC0"/>
    <w:lvl w:ilvl="0" w:tplc="28662DA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1">
    <w:nsid w:val="4F01144C"/>
    <w:multiLevelType w:val="hybridMultilevel"/>
    <w:tmpl w:val="A872C68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nsid w:val="56180D87"/>
    <w:multiLevelType w:val="hybridMultilevel"/>
    <w:tmpl w:val="05B2E276"/>
    <w:lvl w:ilvl="0" w:tplc="A20089B2">
      <w:start w:val="1"/>
      <w:numFmt w:val="decimal"/>
      <w:lvlText w:val="%1."/>
      <w:lvlJc w:val="left"/>
      <w:pPr>
        <w:ind w:left="1414" w:hanging="70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3">
    <w:nsid w:val="565F43BF"/>
    <w:multiLevelType w:val="hybridMultilevel"/>
    <w:tmpl w:val="2B98DB12"/>
    <w:lvl w:ilvl="0" w:tplc="D11EEE5C">
      <w:start w:val="1"/>
      <w:numFmt w:val="decimal"/>
      <w:lvlText w:val="%1)"/>
      <w:lvlJc w:val="left"/>
      <w:pPr>
        <w:ind w:left="1429" w:hanging="360"/>
      </w:pPr>
      <w:rPr>
        <w:rFonts w:ascii="Times New Roman" w:eastAsiaTheme="minorEastAsia" w:hAnsi="Times New Roman" w:cs="Times New Roman"/>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4">
    <w:nsid w:val="57797ADD"/>
    <w:multiLevelType w:val="hybridMultilevel"/>
    <w:tmpl w:val="200828C0"/>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nsid w:val="57B752B9"/>
    <w:multiLevelType w:val="hybridMultilevel"/>
    <w:tmpl w:val="9B2A4734"/>
    <w:lvl w:ilvl="0" w:tplc="BFB2A65C">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6">
    <w:nsid w:val="5ACC0605"/>
    <w:multiLevelType w:val="hybridMultilevel"/>
    <w:tmpl w:val="09D8145C"/>
    <w:lvl w:ilvl="0" w:tplc="7812BC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7">
    <w:nsid w:val="5F213EFD"/>
    <w:multiLevelType w:val="hybridMultilevel"/>
    <w:tmpl w:val="AD6CAA62"/>
    <w:lvl w:ilvl="0" w:tplc="17AEC42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8">
    <w:nsid w:val="60352B64"/>
    <w:multiLevelType w:val="hybridMultilevel"/>
    <w:tmpl w:val="F9362394"/>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9">
    <w:nsid w:val="60BA161C"/>
    <w:multiLevelType w:val="hybridMultilevel"/>
    <w:tmpl w:val="AD6CAA62"/>
    <w:lvl w:ilvl="0" w:tplc="17AEC42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0">
    <w:nsid w:val="67853296"/>
    <w:multiLevelType w:val="hybridMultilevel"/>
    <w:tmpl w:val="200828C0"/>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1">
    <w:nsid w:val="67853990"/>
    <w:multiLevelType w:val="multilevel"/>
    <w:tmpl w:val="B678CFAA"/>
    <w:lvl w:ilvl="0">
      <w:start w:val="1"/>
      <w:numFmt w:val="decimal"/>
      <w:suff w:val="space"/>
      <w:lvlText w:val="%1."/>
      <w:lvlJc w:val="left"/>
      <w:pPr>
        <w:ind w:left="0" w:firstLine="709"/>
      </w:pPr>
      <w:rPr>
        <w:rFonts w:hint="default"/>
        <w:color w:val="auto"/>
      </w:rPr>
    </w:lvl>
    <w:lvl w:ilvl="1">
      <w:start w:val="1"/>
      <w:numFmt w:val="lowerLetter"/>
      <w:lvlText w:val="%2."/>
      <w:lvlJc w:val="left"/>
      <w:pPr>
        <w:ind w:left="2290" w:hanging="360"/>
      </w:pPr>
      <w:rPr>
        <w:rFonts w:hint="default"/>
      </w:rPr>
    </w:lvl>
    <w:lvl w:ilvl="2">
      <w:start w:val="1"/>
      <w:numFmt w:val="lowerRoman"/>
      <w:lvlText w:val="%3."/>
      <w:lvlJc w:val="right"/>
      <w:pPr>
        <w:ind w:left="3010" w:hanging="180"/>
      </w:pPr>
      <w:rPr>
        <w:rFonts w:hint="default"/>
      </w:rPr>
    </w:lvl>
    <w:lvl w:ilvl="3">
      <w:start w:val="1"/>
      <w:numFmt w:val="decimal"/>
      <w:lvlText w:val="%4."/>
      <w:lvlJc w:val="left"/>
      <w:pPr>
        <w:ind w:left="3730" w:hanging="360"/>
      </w:pPr>
      <w:rPr>
        <w:rFonts w:hint="default"/>
      </w:rPr>
    </w:lvl>
    <w:lvl w:ilvl="4">
      <w:start w:val="1"/>
      <w:numFmt w:val="lowerLetter"/>
      <w:lvlText w:val="%5."/>
      <w:lvlJc w:val="left"/>
      <w:pPr>
        <w:ind w:left="4450" w:hanging="360"/>
      </w:pPr>
      <w:rPr>
        <w:rFonts w:hint="default"/>
      </w:rPr>
    </w:lvl>
    <w:lvl w:ilvl="5">
      <w:start w:val="1"/>
      <w:numFmt w:val="lowerRoman"/>
      <w:lvlText w:val="%6."/>
      <w:lvlJc w:val="right"/>
      <w:pPr>
        <w:ind w:left="5170" w:hanging="180"/>
      </w:pPr>
      <w:rPr>
        <w:rFonts w:hint="default"/>
      </w:rPr>
    </w:lvl>
    <w:lvl w:ilvl="6">
      <w:start w:val="1"/>
      <w:numFmt w:val="decimal"/>
      <w:lvlText w:val="%7."/>
      <w:lvlJc w:val="left"/>
      <w:pPr>
        <w:ind w:left="5890" w:hanging="360"/>
      </w:pPr>
      <w:rPr>
        <w:rFonts w:hint="default"/>
      </w:rPr>
    </w:lvl>
    <w:lvl w:ilvl="7">
      <w:start w:val="1"/>
      <w:numFmt w:val="lowerLetter"/>
      <w:lvlText w:val="%8."/>
      <w:lvlJc w:val="left"/>
      <w:pPr>
        <w:ind w:left="6610" w:hanging="360"/>
      </w:pPr>
      <w:rPr>
        <w:rFonts w:hint="default"/>
      </w:rPr>
    </w:lvl>
    <w:lvl w:ilvl="8">
      <w:start w:val="1"/>
      <w:numFmt w:val="lowerRoman"/>
      <w:lvlText w:val="%9."/>
      <w:lvlJc w:val="right"/>
      <w:pPr>
        <w:ind w:left="7330" w:hanging="180"/>
      </w:pPr>
      <w:rPr>
        <w:rFonts w:hint="default"/>
      </w:rPr>
    </w:lvl>
  </w:abstractNum>
  <w:abstractNum w:abstractNumId="42">
    <w:nsid w:val="70FE101C"/>
    <w:multiLevelType w:val="hybridMultilevel"/>
    <w:tmpl w:val="4808BBC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3">
    <w:nsid w:val="735964D2"/>
    <w:multiLevelType w:val="multilevel"/>
    <w:tmpl w:val="20E09C04"/>
    <w:lvl w:ilvl="0">
      <w:start w:val="1"/>
      <w:numFmt w:val="russianLower"/>
      <w:pStyle w:val="a2"/>
      <w:lvlText w:val="%1)"/>
      <w:lvlJc w:val="left"/>
      <w:pPr>
        <w:tabs>
          <w:tab w:val="num" w:pos="1067"/>
        </w:tabs>
        <w:ind w:left="-10" w:firstLine="72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8"/>
        <w:szCs w:val="28"/>
        <w:u w:val="none"/>
        <w:effect w:val="none"/>
        <w:vertAlign w:val="baseline"/>
        <w:em w:val="none"/>
      </w:rPr>
    </w:lvl>
    <w:lvl w:ilvl="1">
      <w:start w:val="1"/>
      <w:numFmt w:val="decimal"/>
      <w:pStyle w:val="2"/>
      <w:lvlText w:val="%2)"/>
      <w:lvlJc w:val="left"/>
      <w:pPr>
        <w:tabs>
          <w:tab w:val="num" w:pos="1440"/>
        </w:tabs>
        <w:ind w:left="1440" w:hanging="363"/>
      </w:pPr>
      <w:rPr>
        <w:rFonts w:ascii="Times New Roman" w:hAnsi="Times New Roman" w:hint="default"/>
        <w:b w:val="0"/>
        <w:i w:val="0"/>
        <w:sz w:val="28"/>
        <w:szCs w:val="28"/>
      </w:rPr>
    </w:lvl>
    <w:lvl w:ilvl="2">
      <w:start w:val="1"/>
      <w:numFmt w:val="decimal"/>
      <w:suff w:val="space"/>
      <w:lvlText w:val="%1.%2.%3"/>
      <w:lvlJc w:val="left"/>
      <w:pPr>
        <w:ind w:left="-437" w:firstLine="709"/>
      </w:pPr>
      <w:rPr>
        <w:rFonts w:ascii="Times New Roman" w:hAnsi="Times New Roman" w:cs="Times New Roman" w:hint="default"/>
        <w:b w:val="0"/>
        <w:bCs w:val="0"/>
        <w:i w:val="0"/>
        <w:iCs w:val="0"/>
        <w:caps w:val="0"/>
        <w:smallCaps w:val="0"/>
        <w:strike w:val="0"/>
        <w:dstrike w:val="0"/>
        <w:snapToGrid w:val="0"/>
        <w:vanish w:val="0"/>
        <w:color w:val="000000"/>
        <w:spacing w:val="0"/>
        <w:kern w:val="0"/>
        <w:position w:val="0"/>
        <w:u w:val="none"/>
        <w:vertAlign w:val="baseline"/>
        <w:em w:val="none"/>
      </w:rPr>
    </w:lvl>
    <w:lvl w:ilvl="3">
      <w:start w:val="1"/>
      <w:numFmt w:val="decimal"/>
      <w:lvlRestart w:val="0"/>
      <w:suff w:val="space"/>
      <w:lvlText w:val="%1.%2.%3.%4"/>
      <w:lvlJc w:val="left"/>
      <w:pPr>
        <w:ind w:left="-437" w:firstLine="709"/>
      </w:pPr>
      <w:rPr>
        <w:rFonts w:ascii="Times New Roman" w:hAnsi="Times New Roman" w:hint="default"/>
        <w:b w:val="0"/>
        <w:i w:val="0"/>
        <w:sz w:val="28"/>
        <w:szCs w:val="28"/>
      </w:rPr>
    </w:lvl>
    <w:lvl w:ilvl="4">
      <w:start w:val="1"/>
      <w:numFmt w:val="decimal"/>
      <w:lvlRestart w:val="0"/>
      <w:suff w:val="space"/>
      <w:lvlText w:val="%1.%2.%3.%4.%5"/>
      <w:lvlJc w:val="left"/>
      <w:pPr>
        <w:ind w:left="-397" w:firstLine="680"/>
      </w:pPr>
      <w:rPr>
        <w:rFonts w:ascii="Times New Roman" w:hAnsi="Times New Roman" w:hint="default"/>
        <w:b w:val="0"/>
        <w:i w:val="0"/>
        <w:sz w:val="28"/>
      </w:rPr>
    </w:lvl>
    <w:lvl w:ilvl="5">
      <w:start w:val="1"/>
      <w:numFmt w:val="decimal"/>
      <w:lvlText w:val="%1.%2.%3.%4.%5.%6"/>
      <w:lvlJc w:val="left"/>
      <w:pPr>
        <w:tabs>
          <w:tab w:val="num" w:pos="243"/>
        </w:tabs>
        <w:ind w:left="-437" w:firstLine="680"/>
      </w:pPr>
      <w:rPr>
        <w:rFonts w:hint="default"/>
      </w:rPr>
    </w:lvl>
    <w:lvl w:ilvl="6">
      <w:start w:val="1"/>
      <w:numFmt w:val="decimal"/>
      <w:lvlText w:val="%1.%2.%3.%4.%5.%6.%7"/>
      <w:lvlJc w:val="left"/>
      <w:pPr>
        <w:tabs>
          <w:tab w:val="num" w:pos="243"/>
        </w:tabs>
        <w:ind w:left="243" w:firstLine="0"/>
      </w:pPr>
      <w:rPr>
        <w:rFonts w:hint="default"/>
      </w:rPr>
    </w:lvl>
    <w:lvl w:ilvl="7">
      <w:start w:val="1"/>
      <w:numFmt w:val="decimal"/>
      <w:lvlText w:val="%1.%2.%3.%4.%5.%6.%7.%8"/>
      <w:lvlJc w:val="left"/>
      <w:pPr>
        <w:tabs>
          <w:tab w:val="num" w:pos="243"/>
        </w:tabs>
        <w:ind w:left="243" w:firstLine="0"/>
      </w:pPr>
      <w:rPr>
        <w:rFonts w:hint="default"/>
      </w:rPr>
    </w:lvl>
    <w:lvl w:ilvl="8">
      <w:start w:val="1"/>
      <w:numFmt w:val="decimal"/>
      <w:lvlText w:val="%1.%2.%3.%4.%5.%6.%7.%8.%9"/>
      <w:lvlJc w:val="left"/>
      <w:pPr>
        <w:tabs>
          <w:tab w:val="num" w:pos="243"/>
        </w:tabs>
        <w:ind w:left="243" w:firstLine="0"/>
      </w:pPr>
      <w:rPr>
        <w:rFonts w:hint="default"/>
      </w:rPr>
    </w:lvl>
  </w:abstractNum>
  <w:abstractNum w:abstractNumId="44">
    <w:nsid w:val="735A111E"/>
    <w:multiLevelType w:val="hybridMultilevel"/>
    <w:tmpl w:val="E1F89AC6"/>
    <w:lvl w:ilvl="0" w:tplc="BFB2A65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nsid w:val="743C779B"/>
    <w:multiLevelType w:val="hybridMultilevel"/>
    <w:tmpl w:val="85207D80"/>
    <w:lvl w:ilvl="0" w:tplc="1890C8D4">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nsid w:val="744F5790"/>
    <w:multiLevelType w:val="hybridMultilevel"/>
    <w:tmpl w:val="D59435F2"/>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7">
    <w:nsid w:val="793D6BD4"/>
    <w:multiLevelType w:val="hybridMultilevel"/>
    <w:tmpl w:val="08B2ECB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nsid w:val="7BFA6E5A"/>
    <w:multiLevelType w:val="hybridMultilevel"/>
    <w:tmpl w:val="E8B04F44"/>
    <w:lvl w:ilvl="0" w:tplc="A6E87EE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38"/>
  </w:num>
  <w:num w:numId="5">
    <w:abstractNumId w:val="10"/>
  </w:num>
  <w:num w:numId="6">
    <w:abstractNumId w:val="18"/>
  </w:num>
  <w:num w:numId="7">
    <w:abstractNumId w:val="30"/>
  </w:num>
  <w:num w:numId="8">
    <w:abstractNumId w:val="39"/>
  </w:num>
  <w:num w:numId="9">
    <w:abstractNumId w:val="23"/>
  </w:num>
  <w:num w:numId="10">
    <w:abstractNumId w:val="14"/>
  </w:num>
  <w:num w:numId="11">
    <w:abstractNumId w:val="16"/>
  </w:num>
  <w:num w:numId="12">
    <w:abstractNumId w:val="36"/>
  </w:num>
  <w:num w:numId="13">
    <w:abstractNumId w:val="33"/>
  </w:num>
  <w:num w:numId="14">
    <w:abstractNumId w:val="4"/>
  </w:num>
  <w:num w:numId="15">
    <w:abstractNumId w:val="25"/>
  </w:num>
  <w:num w:numId="16">
    <w:abstractNumId w:val="13"/>
  </w:num>
  <w:num w:numId="17">
    <w:abstractNumId w:val="20"/>
  </w:num>
  <w:num w:numId="18">
    <w:abstractNumId w:val="9"/>
  </w:num>
  <w:num w:numId="19">
    <w:abstractNumId w:val="40"/>
  </w:num>
  <w:num w:numId="20">
    <w:abstractNumId w:val="34"/>
  </w:num>
  <w:num w:numId="21">
    <w:abstractNumId w:val="21"/>
  </w:num>
  <w:num w:numId="22">
    <w:abstractNumId w:val="46"/>
  </w:num>
  <w:num w:numId="23">
    <w:abstractNumId w:val="45"/>
  </w:num>
  <w:num w:numId="24">
    <w:abstractNumId w:val="1"/>
  </w:num>
  <w:num w:numId="25">
    <w:abstractNumId w:val="19"/>
  </w:num>
  <w:num w:numId="26">
    <w:abstractNumId w:val="28"/>
  </w:num>
  <w:num w:numId="27">
    <w:abstractNumId w:val="37"/>
  </w:num>
  <w:num w:numId="28">
    <w:abstractNumId w:val="29"/>
  </w:num>
  <w:num w:numId="29">
    <w:abstractNumId w:val="6"/>
  </w:num>
  <w:num w:numId="30">
    <w:abstractNumId w:val="15"/>
  </w:num>
  <w:num w:numId="31">
    <w:abstractNumId w:val="44"/>
  </w:num>
  <w:num w:numId="32">
    <w:abstractNumId w:val="11"/>
  </w:num>
  <w:num w:numId="33">
    <w:abstractNumId w:val="42"/>
  </w:num>
  <w:num w:numId="34">
    <w:abstractNumId w:val="17"/>
  </w:num>
  <w:num w:numId="35">
    <w:abstractNumId w:val="35"/>
  </w:num>
  <w:num w:numId="36">
    <w:abstractNumId w:val="5"/>
  </w:num>
  <w:num w:numId="37">
    <w:abstractNumId w:val="32"/>
  </w:num>
  <w:num w:numId="38">
    <w:abstractNumId w:val="12"/>
  </w:num>
  <w:num w:numId="39">
    <w:abstractNumId w:val="41"/>
  </w:num>
  <w:num w:numId="40">
    <w:abstractNumId w:val="22"/>
  </w:num>
  <w:num w:numId="41">
    <w:abstractNumId w:val="48"/>
  </w:num>
  <w:num w:numId="42">
    <w:abstractNumId w:val="8"/>
  </w:num>
  <w:num w:numId="43">
    <w:abstractNumId w:val="7"/>
  </w:num>
  <w:num w:numId="44">
    <w:abstractNumId w:val="2"/>
  </w:num>
  <w:num w:numId="45">
    <w:abstractNumId w:val="24"/>
  </w:num>
  <w:num w:numId="46">
    <w:abstractNumId w:val="26"/>
  </w:num>
  <w:num w:numId="47">
    <w:abstractNumId w:val="47"/>
  </w:num>
  <w:num w:numId="48">
    <w:abstractNumId w:val="27"/>
  </w:num>
  <w:num w:numId="49">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09"/>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rM0NjA1MzEytDRS0lEKTi0uzszPAykwMq0FADKbXFUtAAAA"/>
  </w:docVars>
  <w:rsids>
    <w:rsidRoot w:val="0061264A"/>
    <w:rsid w:val="000001EF"/>
    <w:rsid w:val="0000092F"/>
    <w:rsid w:val="00000FB7"/>
    <w:rsid w:val="00001093"/>
    <w:rsid w:val="00001D45"/>
    <w:rsid w:val="00001E09"/>
    <w:rsid w:val="000020C4"/>
    <w:rsid w:val="00002197"/>
    <w:rsid w:val="0000239D"/>
    <w:rsid w:val="00002451"/>
    <w:rsid w:val="00002591"/>
    <w:rsid w:val="000027F6"/>
    <w:rsid w:val="000029E5"/>
    <w:rsid w:val="00002A7A"/>
    <w:rsid w:val="00002A8B"/>
    <w:rsid w:val="0000379C"/>
    <w:rsid w:val="0000385D"/>
    <w:rsid w:val="00003F70"/>
    <w:rsid w:val="00004A3C"/>
    <w:rsid w:val="00004B18"/>
    <w:rsid w:val="00004CC3"/>
    <w:rsid w:val="00004E56"/>
    <w:rsid w:val="000055A0"/>
    <w:rsid w:val="00005733"/>
    <w:rsid w:val="00006121"/>
    <w:rsid w:val="00006413"/>
    <w:rsid w:val="00006419"/>
    <w:rsid w:val="000077AE"/>
    <w:rsid w:val="0000780F"/>
    <w:rsid w:val="00007A61"/>
    <w:rsid w:val="00007AEA"/>
    <w:rsid w:val="00007D95"/>
    <w:rsid w:val="000107D1"/>
    <w:rsid w:val="000107F2"/>
    <w:rsid w:val="00010D80"/>
    <w:rsid w:val="00011BB8"/>
    <w:rsid w:val="00011CCF"/>
    <w:rsid w:val="00012BF5"/>
    <w:rsid w:val="00012D60"/>
    <w:rsid w:val="00012DB3"/>
    <w:rsid w:val="00013590"/>
    <w:rsid w:val="00013C99"/>
    <w:rsid w:val="00013D30"/>
    <w:rsid w:val="00013E28"/>
    <w:rsid w:val="00013F4D"/>
    <w:rsid w:val="000140B7"/>
    <w:rsid w:val="000141D8"/>
    <w:rsid w:val="0001452B"/>
    <w:rsid w:val="0001472E"/>
    <w:rsid w:val="0001542D"/>
    <w:rsid w:val="000154BD"/>
    <w:rsid w:val="00015951"/>
    <w:rsid w:val="00015B66"/>
    <w:rsid w:val="00015DB6"/>
    <w:rsid w:val="00016A87"/>
    <w:rsid w:val="00016BCB"/>
    <w:rsid w:val="00016EF7"/>
    <w:rsid w:val="00017E72"/>
    <w:rsid w:val="0002012F"/>
    <w:rsid w:val="000203D3"/>
    <w:rsid w:val="000205D6"/>
    <w:rsid w:val="0002089D"/>
    <w:rsid w:val="000208A2"/>
    <w:rsid w:val="00020B2D"/>
    <w:rsid w:val="00021A31"/>
    <w:rsid w:val="00021B5B"/>
    <w:rsid w:val="000230F4"/>
    <w:rsid w:val="0002387A"/>
    <w:rsid w:val="00023A26"/>
    <w:rsid w:val="00023DB1"/>
    <w:rsid w:val="00023EE0"/>
    <w:rsid w:val="000240C3"/>
    <w:rsid w:val="000246D6"/>
    <w:rsid w:val="00024775"/>
    <w:rsid w:val="00024B7C"/>
    <w:rsid w:val="00024DF8"/>
    <w:rsid w:val="00024EFA"/>
    <w:rsid w:val="00025052"/>
    <w:rsid w:val="0002523D"/>
    <w:rsid w:val="000254C5"/>
    <w:rsid w:val="0002576F"/>
    <w:rsid w:val="00025A2D"/>
    <w:rsid w:val="00025B41"/>
    <w:rsid w:val="00025D97"/>
    <w:rsid w:val="000264F3"/>
    <w:rsid w:val="00026FA4"/>
    <w:rsid w:val="00030081"/>
    <w:rsid w:val="00030742"/>
    <w:rsid w:val="00030D27"/>
    <w:rsid w:val="00030E9B"/>
    <w:rsid w:val="000310AE"/>
    <w:rsid w:val="00031670"/>
    <w:rsid w:val="00031740"/>
    <w:rsid w:val="000319A8"/>
    <w:rsid w:val="00031BB8"/>
    <w:rsid w:val="00031C5F"/>
    <w:rsid w:val="000321C4"/>
    <w:rsid w:val="000321F3"/>
    <w:rsid w:val="000330CD"/>
    <w:rsid w:val="000339F4"/>
    <w:rsid w:val="00033A35"/>
    <w:rsid w:val="0003419A"/>
    <w:rsid w:val="00034A8C"/>
    <w:rsid w:val="00034B93"/>
    <w:rsid w:val="00035086"/>
    <w:rsid w:val="0003547D"/>
    <w:rsid w:val="00035AF5"/>
    <w:rsid w:val="00035BA8"/>
    <w:rsid w:val="00035E4E"/>
    <w:rsid w:val="00035F0E"/>
    <w:rsid w:val="00035FCE"/>
    <w:rsid w:val="00036305"/>
    <w:rsid w:val="0003665C"/>
    <w:rsid w:val="00036769"/>
    <w:rsid w:val="00036C6D"/>
    <w:rsid w:val="0003749A"/>
    <w:rsid w:val="000376CA"/>
    <w:rsid w:val="00037F5F"/>
    <w:rsid w:val="00037F92"/>
    <w:rsid w:val="000401F6"/>
    <w:rsid w:val="00040232"/>
    <w:rsid w:val="00040486"/>
    <w:rsid w:val="00040849"/>
    <w:rsid w:val="00040E56"/>
    <w:rsid w:val="0004104D"/>
    <w:rsid w:val="000414A1"/>
    <w:rsid w:val="00041E44"/>
    <w:rsid w:val="00041E57"/>
    <w:rsid w:val="00042122"/>
    <w:rsid w:val="0004252F"/>
    <w:rsid w:val="00042E2D"/>
    <w:rsid w:val="000430BF"/>
    <w:rsid w:val="0004334C"/>
    <w:rsid w:val="000439F4"/>
    <w:rsid w:val="00043A01"/>
    <w:rsid w:val="00043ACF"/>
    <w:rsid w:val="00043BBE"/>
    <w:rsid w:val="000444F9"/>
    <w:rsid w:val="000446B4"/>
    <w:rsid w:val="00044BF9"/>
    <w:rsid w:val="00045549"/>
    <w:rsid w:val="00045744"/>
    <w:rsid w:val="00045DE7"/>
    <w:rsid w:val="0004665D"/>
    <w:rsid w:val="000473D8"/>
    <w:rsid w:val="0004761D"/>
    <w:rsid w:val="00047C5E"/>
    <w:rsid w:val="00047D45"/>
    <w:rsid w:val="000506C1"/>
    <w:rsid w:val="0005112A"/>
    <w:rsid w:val="000515A1"/>
    <w:rsid w:val="000516FE"/>
    <w:rsid w:val="000519BB"/>
    <w:rsid w:val="00051FCC"/>
    <w:rsid w:val="000526CE"/>
    <w:rsid w:val="00052A1B"/>
    <w:rsid w:val="0005300F"/>
    <w:rsid w:val="00053AC4"/>
    <w:rsid w:val="00054888"/>
    <w:rsid w:val="00055184"/>
    <w:rsid w:val="0005527E"/>
    <w:rsid w:val="000556D4"/>
    <w:rsid w:val="000558FC"/>
    <w:rsid w:val="00055B71"/>
    <w:rsid w:val="00055E26"/>
    <w:rsid w:val="0005608C"/>
    <w:rsid w:val="000561E2"/>
    <w:rsid w:val="00056F2B"/>
    <w:rsid w:val="00056FD2"/>
    <w:rsid w:val="00057064"/>
    <w:rsid w:val="00057112"/>
    <w:rsid w:val="00057554"/>
    <w:rsid w:val="00057B0B"/>
    <w:rsid w:val="00057F8A"/>
    <w:rsid w:val="00060384"/>
    <w:rsid w:val="00060918"/>
    <w:rsid w:val="000611B3"/>
    <w:rsid w:val="000617E3"/>
    <w:rsid w:val="000618D9"/>
    <w:rsid w:val="00061DB8"/>
    <w:rsid w:val="00062478"/>
    <w:rsid w:val="000624AF"/>
    <w:rsid w:val="00062786"/>
    <w:rsid w:val="00062A7E"/>
    <w:rsid w:val="00062C56"/>
    <w:rsid w:val="00062D7C"/>
    <w:rsid w:val="00063218"/>
    <w:rsid w:val="00063948"/>
    <w:rsid w:val="000643D8"/>
    <w:rsid w:val="00064671"/>
    <w:rsid w:val="00064E2B"/>
    <w:rsid w:val="00064E8B"/>
    <w:rsid w:val="000655F8"/>
    <w:rsid w:val="0006577E"/>
    <w:rsid w:val="00065FAB"/>
    <w:rsid w:val="000662F9"/>
    <w:rsid w:val="000664F9"/>
    <w:rsid w:val="000665E0"/>
    <w:rsid w:val="0006685F"/>
    <w:rsid w:val="00067321"/>
    <w:rsid w:val="000677A3"/>
    <w:rsid w:val="00067C93"/>
    <w:rsid w:val="00067D24"/>
    <w:rsid w:val="00067DAB"/>
    <w:rsid w:val="00067EAC"/>
    <w:rsid w:val="000701A7"/>
    <w:rsid w:val="00071079"/>
    <w:rsid w:val="000712B2"/>
    <w:rsid w:val="00071388"/>
    <w:rsid w:val="00071472"/>
    <w:rsid w:val="0007199F"/>
    <w:rsid w:val="00071AB5"/>
    <w:rsid w:val="00071DF6"/>
    <w:rsid w:val="00072EB3"/>
    <w:rsid w:val="00072F43"/>
    <w:rsid w:val="00072FAB"/>
    <w:rsid w:val="000735E7"/>
    <w:rsid w:val="00073A16"/>
    <w:rsid w:val="00073B2A"/>
    <w:rsid w:val="000740B6"/>
    <w:rsid w:val="0007430F"/>
    <w:rsid w:val="00074324"/>
    <w:rsid w:val="00075F74"/>
    <w:rsid w:val="000765E8"/>
    <w:rsid w:val="000767DE"/>
    <w:rsid w:val="00076809"/>
    <w:rsid w:val="00076ADA"/>
    <w:rsid w:val="00076F9D"/>
    <w:rsid w:val="00077238"/>
    <w:rsid w:val="00077919"/>
    <w:rsid w:val="000779F4"/>
    <w:rsid w:val="00077A06"/>
    <w:rsid w:val="00077ADF"/>
    <w:rsid w:val="00077E9E"/>
    <w:rsid w:val="00080020"/>
    <w:rsid w:val="0008010D"/>
    <w:rsid w:val="00080221"/>
    <w:rsid w:val="00081103"/>
    <w:rsid w:val="000813C0"/>
    <w:rsid w:val="000816B5"/>
    <w:rsid w:val="000817F1"/>
    <w:rsid w:val="00082165"/>
    <w:rsid w:val="0008232A"/>
    <w:rsid w:val="00082357"/>
    <w:rsid w:val="00082754"/>
    <w:rsid w:val="000836E4"/>
    <w:rsid w:val="000837C6"/>
    <w:rsid w:val="00083A0D"/>
    <w:rsid w:val="00083A6F"/>
    <w:rsid w:val="00083C72"/>
    <w:rsid w:val="0008438C"/>
    <w:rsid w:val="000849C5"/>
    <w:rsid w:val="00084BB7"/>
    <w:rsid w:val="00084BF8"/>
    <w:rsid w:val="00084BFC"/>
    <w:rsid w:val="00084E9B"/>
    <w:rsid w:val="00085112"/>
    <w:rsid w:val="00085191"/>
    <w:rsid w:val="000853D4"/>
    <w:rsid w:val="000859CC"/>
    <w:rsid w:val="00085AF9"/>
    <w:rsid w:val="00086184"/>
    <w:rsid w:val="000862A3"/>
    <w:rsid w:val="00086901"/>
    <w:rsid w:val="00086902"/>
    <w:rsid w:val="000869A9"/>
    <w:rsid w:val="00086AA1"/>
    <w:rsid w:val="00086B0C"/>
    <w:rsid w:val="00086D8D"/>
    <w:rsid w:val="00087EC3"/>
    <w:rsid w:val="00090402"/>
    <w:rsid w:val="00090969"/>
    <w:rsid w:val="00090F8A"/>
    <w:rsid w:val="000911C4"/>
    <w:rsid w:val="00091EEF"/>
    <w:rsid w:val="00092037"/>
    <w:rsid w:val="00092541"/>
    <w:rsid w:val="000928A0"/>
    <w:rsid w:val="00092A16"/>
    <w:rsid w:val="00092FC9"/>
    <w:rsid w:val="00093075"/>
    <w:rsid w:val="000936C8"/>
    <w:rsid w:val="000939E3"/>
    <w:rsid w:val="00093B48"/>
    <w:rsid w:val="00093D86"/>
    <w:rsid w:val="00094198"/>
    <w:rsid w:val="00094501"/>
    <w:rsid w:val="0009584E"/>
    <w:rsid w:val="00095A18"/>
    <w:rsid w:val="00095A8A"/>
    <w:rsid w:val="00095E60"/>
    <w:rsid w:val="000965F4"/>
    <w:rsid w:val="0009667E"/>
    <w:rsid w:val="00096B89"/>
    <w:rsid w:val="00096D0F"/>
    <w:rsid w:val="00096FEC"/>
    <w:rsid w:val="000A0492"/>
    <w:rsid w:val="000A0706"/>
    <w:rsid w:val="000A084D"/>
    <w:rsid w:val="000A12B0"/>
    <w:rsid w:val="000A13A1"/>
    <w:rsid w:val="000A1421"/>
    <w:rsid w:val="000A1C3B"/>
    <w:rsid w:val="000A2090"/>
    <w:rsid w:val="000A25CC"/>
    <w:rsid w:val="000A3060"/>
    <w:rsid w:val="000A441A"/>
    <w:rsid w:val="000A458B"/>
    <w:rsid w:val="000A45B6"/>
    <w:rsid w:val="000A45D0"/>
    <w:rsid w:val="000A465A"/>
    <w:rsid w:val="000A4C40"/>
    <w:rsid w:val="000A538D"/>
    <w:rsid w:val="000A5587"/>
    <w:rsid w:val="000A5D18"/>
    <w:rsid w:val="000A660F"/>
    <w:rsid w:val="000A66CE"/>
    <w:rsid w:val="000A6B10"/>
    <w:rsid w:val="000A6D5F"/>
    <w:rsid w:val="000A71AD"/>
    <w:rsid w:val="000A7293"/>
    <w:rsid w:val="000A79B9"/>
    <w:rsid w:val="000A7A52"/>
    <w:rsid w:val="000A7AB6"/>
    <w:rsid w:val="000A7C01"/>
    <w:rsid w:val="000A7C57"/>
    <w:rsid w:val="000B08D4"/>
    <w:rsid w:val="000B0EEF"/>
    <w:rsid w:val="000B115B"/>
    <w:rsid w:val="000B173A"/>
    <w:rsid w:val="000B17FC"/>
    <w:rsid w:val="000B233F"/>
    <w:rsid w:val="000B23BD"/>
    <w:rsid w:val="000B24C3"/>
    <w:rsid w:val="000B2676"/>
    <w:rsid w:val="000B29B5"/>
    <w:rsid w:val="000B32B8"/>
    <w:rsid w:val="000B3608"/>
    <w:rsid w:val="000B3A6D"/>
    <w:rsid w:val="000B4378"/>
    <w:rsid w:val="000B43CD"/>
    <w:rsid w:val="000B4A2C"/>
    <w:rsid w:val="000B4D78"/>
    <w:rsid w:val="000B4EE5"/>
    <w:rsid w:val="000B5597"/>
    <w:rsid w:val="000B5792"/>
    <w:rsid w:val="000B5957"/>
    <w:rsid w:val="000B5B99"/>
    <w:rsid w:val="000B60D4"/>
    <w:rsid w:val="000B692D"/>
    <w:rsid w:val="000B6CF4"/>
    <w:rsid w:val="000B6E9B"/>
    <w:rsid w:val="000B703A"/>
    <w:rsid w:val="000B7103"/>
    <w:rsid w:val="000B727A"/>
    <w:rsid w:val="000B7771"/>
    <w:rsid w:val="000B7FB6"/>
    <w:rsid w:val="000C00FB"/>
    <w:rsid w:val="000C036D"/>
    <w:rsid w:val="000C05F3"/>
    <w:rsid w:val="000C0A56"/>
    <w:rsid w:val="000C0B51"/>
    <w:rsid w:val="000C10F1"/>
    <w:rsid w:val="000C14FF"/>
    <w:rsid w:val="000C1A4F"/>
    <w:rsid w:val="000C1CB6"/>
    <w:rsid w:val="000C1DA3"/>
    <w:rsid w:val="000C1F08"/>
    <w:rsid w:val="000C1FBB"/>
    <w:rsid w:val="000C24B0"/>
    <w:rsid w:val="000C2657"/>
    <w:rsid w:val="000C26B7"/>
    <w:rsid w:val="000C26F5"/>
    <w:rsid w:val="000C290A"/>
    <w:rsid w:val="000C2AFF"/>
    <w:rsid w:val="000C2F28"/>
    <w:rsid w:val="000C32FF"/>
    <w:rsid w:val="000C33B3"/>
    <w:rsid w:val="000C346D"/>
    <w:rsid w:val="000C34BD"/>
    <w:rsid w:val="000C45F3"/>
    <w:rsid w:val="000C5883"/>
    <w:rsid w:val="000C5AB8"/>
    <w:rsid w:val="000C666B"/>
    <w:rsid w:val="000C6714"/>
    <w:rsid w:val="000C6910"/>
    <w:rsid w:val="000C6ABE"/>
    <w:rsid w:val="000C711E"/>
    <w:rsid w:val="000C7EC8"/>
    <w:rsid w:val="000D04E8"/>
    <w:rsid w:val="000D0BA8"/>
    <w:rsid w:val="000D10CA"/>
    <w:rsid w:val="000D175D"/>
    <w:rsid w:val="000D178D"/>
    <w:rsid w:val="000D189A"/>
    <w:rsid w:val="000D19C4"/>
    <w:rsid w:val="000D1A13"/>
    <w:rsid w:val="000D244A"/>
    <w:rsid w:val="000D26E5"/>
    <w:rsid w:val="000D2746"/>
    <w:rsid w:val="000D2827"/>
    <w:rsid w:val="000D2D08"/>
    <w:rsid w:val="000D2F2A"/>
    <w:rsid w:val="000D2F8D"/>
    <w:rsid w:val="000D3177"/>
    <w:rsid w:val="000D33F7"/>
    <w:rsid w:val="000D38C3"/>
    <w:rsid w:val="000D39C4"/>
    <w:rsid w:val="000D3CBC"/>
    <w:rsid w:val="000D4059"/>
    <w:rsid w:val="000D4681"/>
    <w:rsid w:val="000D491A"/>
    <w:rsid w:val="000D4F58"/>
    <w:rsid w:val="000D50DD"/>
    <w:rsid w:val="000D5765"/>
    <w:rsid w:val="000D586D"/>
    <w:rsid w:val="000D590F"/>
    <w:rsid w:val="000D5A9A"/>
    <w:rsid w:val="000D5B42"/>
    <w:rsid w:val="000D5FD6"/>
    <w:rsid w:val="000D6A57"/>
    <w:rsid w:val="000D6E24"/>
    <w:rsid w:val="000D71B1"/>
    <w:rsid w:val="000E02DF"/>
    <w:rsid w:val="000E06A4"/>
    <w:rsid w:val="000E08AA"/>
    <w:rsid w:val="000E0A09"/>
    <w:rsid w:val="000E1D7E"/>
    <w:rsid w:val="000E1E67"/>
    <w:rsid w:val="000E24CF"/>
    <w:rsid w:val="000E258C"/>
    <w:rsid w:val="000E2AD1"/>
    <w:rsid w:val="000E2CA6"/>
    <w:rsid w:val="000E2E21"/>
    <w:rsid w:val="000E4845"/>
    <w:rsid w:val="000E48E3"/>
    <w:rsid w:val="000E4992"/>
    <w:rsid w:val="000E49B6"/>
    <w:rsid w:val="000E4C25"/>
    <w:rsid w:val="000E53FE"/>
    <w:rsid w:val="000E5A78"/>
    <w:rsid w:val="000E7026"/>
    <w:rsid w:val="000F0346"/>
    <w:rsid w:val="000F0378"/>
    <w:rsid w:val="000F184D"/>
    <w:rsid w:val="000F22D2"/>
    <w:rsid w:val="000F23D6"/>
    <w:rsid w:val="000F25F7"/>
    <w:rsid w:val="000F2D21"/>
    <w:rsid w:val="000F2EE0"/>
    <w:rsid w:val="000F3227"/>
    <w:rsid w:val="000F32FD"/>
    <w:rsid w:val="000F33B4"/>
    <w:rsid w:val="000F39FD"/>
    <w:rsid w:val="000F40FC"/>
    <w:rsid w:val="000F4625"/>
    <w:rsid w:val="000F462E"/>
    <w:rsid w:val="000F6E29"/>
    <w:rsid w:val="000F73E1"/>
    <w:rsid w:val="001002AE"/>
    <w:rsid w:val="00100400"/>
    <w:rsid w:val="00100B59"/>
    <w:rsid w:val="00100C41"/>
    <w:rsid w:val="00100E50"/>
    <w:rsid w:val="0010116D"/>
    <w:rsid w:val="001012D9"/>
    <w:rsid w:val="00101972"/>
    <w:rsid w:val="00101B2E"/>
    <w:rsid w:val="00101BF8"/>
    <w:rsid w:val="00101E5C"/>
    <w:rsid w:val="001021A6"/>
    <w:rsid w:val="00102374"/>
    <w:rsid w:val="0010254F"/>
    <w:rsid w:val="0010260C"/>
    <w:rsid w:val="001026C2"/>
    <w:rsid w:val="001027F5"/>
    <w:rsid w:val="00102A4F"/>
    <w:rsid w:val="00102F54"/>
    <w:rsid w:val="00103000"/>
    <w:rsid w:val="00103A8D"/>
    <w:rsid w:val="00103C6D"/>
    <w:rsid w:val="00103CE4"/>
    <w:rsid w:val="00103E18"/>
    <w:rsid w:val="00103FCA"/>
    <w:rsid w:val="001041F2"/>
    <w:rsid w:val="001046BC"/>
    <w:rsid w:val="001046C8"/>
    <w:rsid w:val="00104D31"/>
    <w:rsid w:val="001051BC"/>
    <w:rsid w:val="0010523D"/>
    <w:rsid w:val="001058CE"/>
    <w:rsid w:val="0010656A"/>
    <w:rsid w:val="00106B54"/>
    <w:rsid w:val="00106C1D"/>
    <w:rsid w:val="00106F95"/>
    <w:rsid w:val="00107326"/>
    <w:rsid w:val="001101BA"/>
    <w:rsid w:val="0011123D"/>
    <w:rsid w:val="0011190F"/>
    <w:rsid w:val="001119CF"/>
    <w:rsid w:val="00111E60"/>
    <w:rsid w:val="00111E7F"/>
    <w:rsid w:val="00112542"/>
    <w:rsid w:val="001125C5"/>
    <w:rsid w:val="001127AB"/>
    <w:rsid w:val="00112D86"/>
    <w:rsid w:val="0011387A"/>
    <w:rsid w:val="00113E89"/>
    <w:rsid w:val="001142C5"/>
    <w:rsid w:val="00114857"/>
    <w:rsid w:val="00114958"/>
    <w:rsid w:val="00115E86"/>
    <w:rsid w:val="0011644F"/>
    <w:rsid w:val="00116539"/>
    <w:rsid w:val="001167AC"/>
    <w:rsid w:val="00116897"/>
    <w:rsid w:val="00116EE4"/>
    <w:rsid w:val="001177FE"/>
    <w:rsid w:val="00117CD6"/>
    <w:rsid w:val="00117F4F"/>
    <w:rsid w:val="00120113"/>
    <w:rsid w:val="001205E6"/>
    <w:rsid w:val="001206E6"/>
    <w:rsid w:val="00120AD4"/>
    <w:rsid w:val="00120AE6"/>
    <w:rsid w:val="00121593"/>
    <w:rsid w:val="0012185E"/>
    <w:rsid w:val="001220B7"/>
    <w:rsid w:val="0012227E"/>
    <w:rsid w:val="00122285"/>
    <w:rsid w:val="00122414"/>
    <w:rsid w:val="00122442"/>
    <w:rsid w:val="00122A46"/>
    <w:rsid w:val="00122FAC"/>
    <w:rsid w:val="0012356C"/>
    <w:rsid w:val="00123598"/>
    <w:rsid w:val="00123BD4"/>
    <w:rsid w:val="00123C12"/>
    <w:rsid w:val="00124205"/>
    <w:rsid w:val="001242FF"/>
    <w:rsid w:val="00124324"/>
    <w:rsid w:val="00124371"/>
    <w:rsid w:val="0012461E"/>
    <w:rsid w:val="001248CF"/>
    <w:rsid w:val="0012578F"/>
    <w:rsid w:val="00125825"/>
    <w:rsid w:val="00126065"/>
    <w:rsid w:val="001267BD"/>
    <w:rsid w:val="00127130"/>
    <w:rsid w:val="00127606"/>
    <w:rsid w:val="0013040E"/>
    <w:rsid w:val="00131B01"/>
    <w:rsid w:val="00131CA5"/>
    <w:rsid w:val="001328FC"/>
    <w:rsid w:val="00132E05"/>
    <w:rsid w:val="00133339"/>
    <w:rsid w:val="001335BE"/>
    <w:rsid w:val="001343C7"/>
    <w:rsid w:val="00134595"/>
    <w:rsid w:val="0013476B"/>
    <w:rsid w:val="001348EA"/>
    <w:rsid w:val="00134A0D"/>
    <w:rsid w:val="00134E9F"/>
    <w:rsid w:val="00135334"/>
    <w:rsid w:val="0013554D"/>
    <w:rsid w:val="0013599B"/>
    <w:rsid w:val="00135D05"/>
    <w:rsid w:val="001361D2"/>
    <w:rsid w:val="00136ACF"/>
    <w:rsid w:val="001371B8"/>
    <w:rsid w:val="00137224"/>
    <w:rsid w:val="0013733D"/>
    <w:rsid w:val="001374C0"/>
    <w:rsid w:val="00137532"/>
    <w:rsid w:val="00137662"/>
    <w:rsid w:val="00137C49"/>
    <w:rsid w:val="00137F3D"/>
    <w:rsid w:val="0014004B"/>
    <w:rsid w:val="001403E3"/>
    <w:rsid w:val="00140A73"/>
    <w:rsid w:val="00140EC4"/>
    <w:rsid w:val="0014196F"/>
    <w:rsid w:val="00141BFA"/>
    <w:rsid w:val="00141E51"/>
    <w:rsid w:val="00141F8B"/>
    <w:rsid w:val="00142162"/>
    <w:rsid w:val="0014267B"/>
    <w:rsid w:val="0014274A"/>
    <w:rsid w:val="00142D8C"/>
    <w:rsid w:val="00142DD8"/>
    <w:rsid w:val="0014358B"/>
    <w:rsid w:val="00143DED"/>
    <w:rsid w:val="00144526"/>
    <w:rsid w:val="00144703"/>
    <w:rsid w:val="001448B6"/>
    <w:rsid w:val="00145DCE"/>
    <w:rsid w:val="0014649A"/>
    <w:rsid w:val="001466F8"/>
    <w:rsid w:val="0014710D"/>
    <w:rsid w:val="001474D7"/>
    <w:rsid w:val="001478CD"/>
    <w:rsid w:val="00147D42"/>
    <w:rsid w:val="00150130"/>
    <w:rsid w:val="00150DCC"/>
    <w:rsid w:val="00151673"/>
    <w:rsid w:val="0015182C"/>
    <w:rsid w:val="00151870"/>
    <w:rsid w:val="00151F0B"/>
    <w:rsid w:val="001539CA"/>
    <w:rsid w:val="001539E3"/>
    <w:rsid w:val="001539F2"/>
    <w:rsid w:val="00153C23"/>
    <w:rsid w:val="00153C29"/>
    <w:rsid w:val="00154401"/>
    <w:rsid w:val="001544F1"/>
    <w:rsid w:val="001555C1"/>
    <w:rsid w:val="001558ED"/>
    <w:rsid w:val="00155F15"/>
    <w:rsid w:val="0015632B"/>
    <w:rsid w:val="001565B2"/>
    <w:rsid w:val="00156C1A"/>
    <w:rsid w:val="00157CAE"/>
    <w:rsid w:val="00157F0B"/>
    <w:rsid w:val="001602BA"/>
    <w:rsid w:val="00160529"/>
    <w:rsid w:val="001607B4"/>
    <w:rsid w:val="00160FC7"/>
    <w:rsid w:val="001612C1"/>
    <w:rsid w:val="00161B50"/>
    <w:rsid w:val="00161BF4"/>
    <w:rsid w:val="00161F20"/>
    <w:rsid w:val="0016273D"/>
    <w:rsid w:val="00162A6E"/>
    <w:rsid w:val="00162E8F"/>
    <w:rsid w:val="00163E2C"/>
    <w:rsid w:val="00163E51"/>
    <w:rsid w:val="00164089"/>
    <w:rsid w:val="001640EB"/>
    <w:rsid w:val="00164AD5"/>
    <w:rsid w:val="00164B9E"/>
    <w:rsid w:val="00165CD9"/>
    <w:rsid w:val="00166384"/>
    <w:rsid w:val="0016705E"/>
    <w:rsid w:val="00167A53"/>
    <w:rsid w:val="00167D4E"/>
    <w:rsid w:val="00167F57"/>
    <w:rsid w:val="0017069E"/>
    <w:rsid w:val="001706CC"/>
    <w:rsid w:val="0017086F"/>
    <w:rsid w:val="00170AF2"/>
    <w:rsid w:val="00170B29"/>
    <w:rsid w:val="00170CE9"/>
    <w:rsid w:val="00171008"/>
    <w:rsid w:val="001710E3"/>
    <w:rsid w:val="00171347"/>
    <w:rsid w:val="00172136"/>
    <w:rsid w:val="0017289E"/>
    <w:rsid w:val="00173661"/>
    <w:rsid w:val="0017369D"/>
    <w:rsid w:val="001738C2"/>
    <w:rsid w:val="00173AC8"/>
    <w:rsid w:val="00173DF6"/>
    <w:rsid w:val="00174124"/>
    <w:rsid w:val="001744A3"/>
    <w:rsid w:val="00174A0D"/>
    <w:rsid w:val="00174F08"/>
    <w:rsid w:val="00175655"/>
    <w:rsid w:val="0017565A"/>
    <w:rsid w:val="001759AA"/>
    <w:rsid w:val="00175ACF"/>
    <w:rsid w:val="00175CE1"/>
    <w:rsid w:val="00175D43"/>
    <w:rsid w:val="0017674E"/>
    <w:rsid w:val="00176A1E"/>
    <w:rsid w:val="00176B71"/>
    <w:rsid w:val="00176C8B"/>
    <w:rsid w:val="00176DA1"/>
    <w:rsid w:val="00176DA7"/>
    <w:rsid w:val="00177945"/>
    <w:rsid w:val="0018012E"/>
    <w:rsid w:val="00180151"/>
    <w:rsid w:val="00180766"/>
    <w:rsid w:val="001809DA"/>
    <w:rsid w:val="00180BA9"/>
    <w:rsid w:val="00181155"/>
    <w:rsid w:val="001815AE"/>
    <w:rsid w:val="00182633"/>
    <w:rsid w:val="00182F1B"/>
    <w:rsid w:val="0018329D"/>
    <w:rsid w:val="00183409"/>
    <w:rsid w:val="00183837"/>
    <w:rsid w:val="00183DC1"/>
    <w:rsid w:val="00184DB6"/>
    <w:rsid w:val="00185270"/>
    <w:rsid w:val="00185293"/>
    <w:rsid w:val="001855FB"/>
    <w:rsid w:val="00185773"/>
    <w:rsid w:val="001858F6"/>
    <w:rsid w:val="00185CF5"/>
    <w:rsid w:val="0018654C"/>
    <w:rsid w:val="00186BA3"/>
    <w:rsid w:val="00186FFF"/>
    <w:rsid w:val="00187947"/>
    <w:rsid w:val="001879C8"/>
    <w:rsid w:val="00187BEC"/>
    <w:rsid w:val="00187E70"/>
    <w:rsid w:val="0019065F"/>
    <w:rsid w:val="0019088B"/>
    <w:rsid w:val="00190A25"/>
    <w:rsid w:val="00190BF2"/>
    <w:rsid w:val="00191580"/>
    <w:rsid w:val="001919C1"/>
    <w:rsid w:val="00191B64"/>
    <w:rsid w:val="00191C94"/>
    <w:rsid w:val="00191D52"/>
    <w:rsid w:val="001927E0"/>
    <w:rsid w:val="00192881"/>
    <w:rsid w:val="00192996"/>
    <w:rsid w:val="00192D33"/>
    <w:rsid w:val="001938C3"/>
    <w:rsid w:val="00194542"/>
    <w:rsid w:val="00195A23"/>
    <w:rsid w:val="00195C49"/>
    <w:rsid w:val="00195EC1"/>
    <w:rsid w:val="00196125"/>
    <w:rsid w:val="001967C5"/>
    <w:rsid w:val="00196A01"/>
    <w:rsid w:val="00196D73"/>
    <w:rsid w:val="001971B3"/>
    <w:rsid w:val="0019728E"/>
    <w:rsid w:val="001974C1"/>
    <w:rsid w:val="00197711"/>
    <w:rsid w:val="001979C4"/>
    <w:rsid w:val="00197A00"/>
    <w:rsid w:val="00197D30"/>
    <w:rsid w:val="00197E74"/>
    <w:rsid w:val="001A047E"/>
    <w:rsid w:val="001A06D5"/>
    <w:rsid w:val="001A0A31"/>
    <w:rsid w:val="001A0AB1"/>
    <w:rsid w:val="001A1719"/>
    <w:rsid w:val="001A1892"/>
    <w:rsid w:val="001A27E5"/>
    <w:rsid w:val="001A2C71"/>
    <w:rsid w:val="001A332F"/>
    <w:rsid w:val="001A3DA8"/>
    <w:rsid w:val="001A3EA3"/>
    <w:rsid w:val="001A4823"/>
    <w:rsid w:val="001A4BD9"/>
    <w:rsid w:val="001A5197"/>
    <w:rsid w:val="001A5981"/>
    <w:rsid w:val="001A59D9"/>
    <w:rsid w:val="001A5B28"/>
    <w:rsid w:val="001A6960"/>
    <w:rsid w:val="001A6A22"/>
    <w:rsid w:val="001A6ABC"/>
    <w:rsid w:val="001A6B22"/>
    <w:rsid w:val="001A6B31"/>
    <w:rsid w:val="001A6B4A"/>
    <w:rsid w:val="001A6C74"/>
    <w:rsid w:val="001A7110"/>
    <w:rsid w:val="001A7352"/>
    <w:rsid w:val="001A76D8"/>
    <w:rsid w:val="001A774C"/>
    <w:rsid w:val="001A77F1"/>
    <w:rsid w:val="001A7A2D"/>
    <w:rsid w:val="001A7B8E"/>
    <w:rsid w:val="001A7D0A"/>
    <w:rsid w:val="001B010D"/>
    <w:rsid w:val="001B036C"/>
    <w:rsid w:val="001B0CB7"/>
    <w:rsid w:val="001B1491"/>
    <w:rsid w:val="001B1850"/>
    <w:rsid w:val="001B1CA4"/>
    <w:rsid w:val="001B35BE"/>
    <w:rsid w:val="001B3A4C"/>
    <w:rsid w:val="001B41EF"/>
    <w:rsid w:val="001B45A0"/>
    <w:rsid w:val="001B4999"/>
    <w:rsid w:val="001B5090"/>
    <w:rsid w:val="001B58A4"/>
    <w:rsid w:val="001B6E51"/>
    <w:rsid w:val="001B72FD"/>
    <w:rsid w:val="001B769F"/>
    <w:rsid w:val="001B79B7"/>
    <w:rsid w:val="001C01AC"/>
    <w:rsid w:val="001C0B11"/>
    <w:rsid w:val="001C0B94"/>
    <w:rsid w:val="001C0BB5"/>
    <w:rsid w:val="001C327F"/>
    <w:rsid w:val="001C374F"/>
    <w:rsid w:val="001C3D97"/>
    <w:rsid w:val="001C42B3"/>
    <w:rsid w:val="001C4B83"/>
    <w:rsid w:val="001C4BCD"/>
    <w:rsid w:val="001C4C54"/>
    <w:rsid w:val="001C4E2E"/>
    <w:rsid w:val="001C570D"/>
    <w:rsid w:val="001C6103"/>
    <w:rsid w:val="001C6215"/>
    <w:rsid w:val="001C6715"/>
    <w:rsid w:val="001C6B52"/>
    <w:rsid w:val="001C70B4"/>
    <w:rsid w:val="001C71C9"/>
    <w:rsid w:val="001C7247"/>
    <w:rsid w:val="001C7357"/>
    <w:rsid w:val="001C7742"/>
    <w:rsid w:val="001C78E8"/>
    <w:rsid w:val="001D1499"/>
    <w:rsid w:val="001D1693"/>
    <w:rsid w:val="001D1B55"/>
    <w:rsid w:val="001D1C81"/>
    <w:rsid w:val="001D25EF"/>
    <w:rsid w:val="001D26C4"/>
    <w:rsid w:val="001D2EF2"/>
    <w:rsid w:val="001D302D"/>
    <w:rsid w:val="001D31C9"/>
    <w:rsid w:val="001D31EF"/>
    <w:rsid w:val="001D32BA"/>
    <w:rsid w:val="001D3453"/>
    <w:rsid w:val="001D4931"/>
    <w:rsid w:val="001D4A23"/>
    <w:rsid w:val="001D4D04"/>
    <w:rsid w:val="001D4D78"/>
    <w:rsid w:val="001D575B"/>
    <w:rsid w:val="001D5787"/>
    <w:rsid w:val="001D5859"/>
    <w:rsid w:val="001D5942"/>
    <w:rsid w:val="001D5C5D"/>
    <w:rsid w:val="001D5E8E"/>
    <w:rsid w:val="001D6004"/>
    <w:rsid w:val="001D60E9"/>
    <w:rsid w:val="001D62B4"/>
    <w:rsid w:val="001D651F"/>
    <w:rsid w:val="001D6560"/>
    <w:rsid w:val="001D67EC"/>
    <w:rsid w:val="001D683D"/>
    <w:rsid w:val="001D70CE"/>
    <w:rsid w:val="001D762D"/>
    <w:rsid w:val="001D76FF"/>
    <w:rsid w:val="001D7867"/>
    <w:rsid w:val="001D7A96"/>
    <w:rsid w:val="001E04CC"/>
    <w:rsid w:val="001E0691"/>
    <w:rsid w:val="001E0B37"/>
    <w:rsid w:val="001E1290"/>
    <w:rsid w:val="001E1589"/>
    <w:rsid w:val="001E1840"/>
    <w:rsid w:val="001E1AAD"/>
    <w:rsid w:val="001E2814"/>
    <w:rsid w:val="001E2B30"/>
    <w:rsid w:val="001E2C55"/>
    <w:rsid w:val="001E2CF4"/>
    <w:rsid w:val="001E2DE6"/>
    <w:rsid w:val="001E2F93"/>
    <w:rsid w:val="001E3109"/>
    <w:rsid w:val="001E351C"/>
    <w:rsid w:val="001E38ED"/>
    <w:rsid w:val="001E3B79"/>
    <w:rsid w:val="001E3C58"/>
    <w:rsid w:val="001E43B6"/>
    <w:rsid w:val="001E5E74"/>
    <w:rsid w:val="001E6094"/>
    <w:rsid w:val="001E682F"/>
    <w:rsid w:val="001E6C19"/>
    <w:rsid w:val="001E6C47"/>
    <w:rsid w:val="001E6D3E"/>
    <w:rsid w:val="001E751F"/>
    <w:rsid w:val="001E754D"/>
    <w:rsid w:val="001E782F"/>
    <w:rsid w:val="001E7C8B"/>
    <w:rsid w:val="001E7DD1"/>
    <w:rsid w:val="001E7F84"/>
    <w:rsid w:val="001F00CF"/>
    <w:rsid w:val="001F023B"/>
    <w:rsid w:val="001F0350"/>
    <w:rsid w:val="001F03A6"/>
    <w:rsid w:val="001F0AF9"/>
    <w:rsid w:val="001F15D4"/>
    <w:rsid w:val="001F1639"/>
    <w:rsid w:val="001F187A"/>
    <w:rsid w:val="001F2225"/>
    <w:rsid w:val="001F2346"/>
    <w:rsid w:val="001F2B95"/>
    <w:rsid w:val="001F309A"/>
    <w:rsid w:val="001F3375"/>
    <w:rsid w:val="001F3382"/>
    <w:rsid w:val="001F3458"/>
    <w:rsid w:val="001F42C0"/>
    <w:rsid w:val="001F472A"/>
    <w:rsid w:val="001F4AC1"/>
    <w:rsid w:val="001F53B6"/>
    <w:rsid w:val="001F56BF"/>
    <w:rsid w:val="001F59FC"/>
    <w:rsid w:val="001F5C7B"/>
    <w:rsid w:val="001F5D6B"/>
    <w:rsid w:val="001F5F44"/>
    <w:rsid w:val="001F62E9"/>
    <w:rsid w:val="001F6357"/>
    <w:rsid w:val="001F644C"/>
    <w:rsid w:val="001F6489"/>
    <w:rsid w:val="001F6A35"/>
    <w:rsid w:val="001F6BAD"/>
    <w:rsid w:val="001F6BCA"/>
    <w:rsid w:val="001F6EC7"/>
    <w:rsid w:val="001F7182"/>
    <w:rsid w:val="001F771C"/>
    <w:rsid w:val="001F782E"/>
    <w:rsid w:val="001F78E3"/>
    <w:rsid w:val="001F7C6D"/>
    <w:rsid w:val="001F7DD2"/>
    <w:rsid w:val="001F7F0E"/>
    <w:rsid w:val="002012D2"/>
    <w:rsid w:val="00201576"/>
    <w:rsid w:val="002019AC"/>
    <w:rsid w:val="00201CAD"/>
    <w:rsid w:val="00202116"/>
    <w:rsid w:val="00202284"/>
    <w:rsid w:val="00202311"/>
    <w:rsid w:val="00202377"/>
    <w:rsid w:val="00202966"/>
    <w:rsid w:val="00202985"/>
    <w:rsid w:val="00202B1B"/>
    <w:rsid w:val="00204951"/>
    <w:rsid w:val="00204ABF"/>
    <w:rsid w:val="00204FFE"/>
    <w:rsid w:val="002057D3"/>
    <w:rsid w:val="00205F07"/>
    <w:rsid w:val="00206562"/>
    <w:rsid w:val="0020667A"/>
    <w:rsid w:val="00206C01"/>
    <w:rsid w:val="00206CAF"/>
    <w:rsid w:val="00206DF0"/>
    <w:rsid w:val="00207004"/>
    <w:rsid w:val="0020735C"/>
    <w:rsid w:val="002073D3"/>
    <w:rsid w:val="00207728"/>
    <w:rsid w:val="00207C24"/>
    <w:rsid w:val="00207F01"/>
    <w:rsid w:val="00210670"/>
    <w:rsid w:val="00210B39"/>
    <w:rsid w:val="00210FC6"/>
    <w:rsid w:val="0021111C"/>
    <w:rsid w:val="002116FE"/>
    <w:rsid w:val="0021198C"/>
    <w:rsid w:val="002119AB"/>
    <w:rsid w:val="00211E96"/>
    <w:rsid w:val="00211FC0"/>
    <w:rsid w:val="002121E9"/>
    <w:rsid w:val="0021245E"/>
    <w:rsid w:val="00212A06"/>
    <w:rsid w:val="002131B0"/>
    <w:rsid w:val="0021335F"/>
    <w:rsid w:val="002134A5"/>
    <w:rsid w:val="0021420B"/>
    <w:rsid w:val="00214788"/>
    <w:rsid w:val="00214952"/>
    <w:rsid w:val="002149AE"/>
    <w:rsid w:val="00214B12"/>
    <w:rsid w:val="00214DA8"/>
    <w:rsid w:val="00215658"/>
    <w:rsid w:val="002156DF"/>
    <w:rsid w:val="00215DD4"/>
    <w:rsid w:val="00216719"/>
    <w:rsid w:val="00216BCF"/>
    <w:rsid w:val="002172BD"/>
    <w:rsid w:val="002176AA"/>
    <w:rsid w:val="00217A12"/>
    <w:rsid w:val="00217C2F"/>
    <w:rsid w:val="00217FFD"/>
    <w:rsid w:val="002203B4"/>
    <w:rsid w:val="00220456"/>
    <w:rsid w:val="00220F9C"/>
    <w:rsid w:val="0022132D"/>
    <w:rsid w:val="00221BBE"/>
    <w:rsid w:val="00222553"/>
    <w:rsid w:val="00222CA5"/>
    <w:rsid w:val="0022361C"/>
    <w:rsid w:val="00223B8E"/>
    <w:rsid w:val="00223BBC"/>
    <w:rsid w:val="0022455D"/>
    <w:rsid w:val="00224EB1"/>
    <w:rsid w:val="0022543E"/>
    <w:rsid w:val="002256A7"/>
    <w:rsid w:val="00225A0F"/>
    <w:rsid w:val="00225AA3"/>
    <w:rsid w:val="00225B8D"/>
    <w:rsid w:val="0022639E"/>
    <w:rsid w:val="00226513"/>
    <w:rsid w:val="00226970"/>
    <w:rsid w:val="00226E6C"/>
    <w:rsid w:val="0022705A"/>
    <w:rsid w:val="00227118"/>
    <w:rsid w:val="0022719B"/>
    <w:rsid w:val="00227535"/>
    <w:rsid w:val="00227569"/>
    <w:rsid w:val="00227C6D"/>
    <w:rsid w:val="00227D52"/>
    <w:rsid w:val="002305C8"/>
    <w:rsid w:val="002308B5"/>
    <w:rsid w:val="00230B57"/>
    <w:rsid w:val="00230D74"/>
    <w:rsid w:val="00230DAD"/>
    <w:rsid w:val="002313D8"/>
    <w:rsid w:val="0023156F"/>
    <w:rsid w:val="00231ECD"/>
    <w:rsid w:val="002325BA"/>
    <w:rsid w:val="00232B9D"/>
    <w:rsid w:val="00232F30"/>
    <w:rsid w:val="00232F76"/>
    <w:rsid w:val="0023343F"/>
    <w:rsid w:val="00233753"/>
    <w:rsid w:val="002337D1"/>
    <w:rsid w:val="00233A0D"/>
    <w:rsid w:val="00233A0E"/>
    <w:rsid w:val="00234158"/>
    <w:rsid w:val="0023418E"/>
    <w:rsid w:val="002344FF"/>
    <w:rsid w:val="0023453E"/>
    <w:rsid w:val="00234646"/>
    <w:rsid w:val="00234CC3"/>
    <w:rsid w:val="00234EB5"/>
    <w:rsid w:val="00234F5C"/>
    <w:rsid w:val="00235D56"/>
    <w:rsid w:val="00236350"/>
    <w:rsid w:val="00237380"/>
    <w:rsid w:val="00237997"/>
    <w:rsid w:val="002379F3"/>
    <w:rsid w:val="00237B89"/>
    <w:rsid w:val="00240C45"/>
    <w:rsid w:val="00240D12"/>
    <w:rsid w:val="00240DF1"/>
    <w:rsid w:val="00240FC3"/>
    <w:rsid w:val="00241260"/>
    <w:rsid w:val="0024148C"/>
    <w:rsid w:val="0024194A"/>
    <w:rsid w:val="00242059"/>
    <w:rsid w:val="00242DF1"/>
    <w:rsid w:val="00243397"/>
    <w:rsid w:val="00243E84"/>
    <w:rsid w:val="002444B2"/>
    <w:rsid w:val="002444F5"/>
    <w:rsid w:val="0024455E"/>
    <w:rsid w:val="00244628"/>
    <w:rsid w:val="00244FD0"/>
    <w:rsid w:val="00245172"/>
    <w:rsid w:val="00245465"/>
    <w:rsid w:val="002454F0"/>
    <w:rsid w:val="0024558B"/>
    <w:rsid w:val="00245679"/>
    <w:rsid w:val="00245A7C"/>
    <w:rsid w:val="00245AA1"/>
    <w:rsid w:val="00245C37"/>
    <w:rsid w:val="00245CB4"/>
    <w:rsid w:val="00245D07"/>
    <w:rsid w:val="00246570"/>
    <w:rsid w:val="00246DAD"/>
    <w:rsid w:val="002470B3"/>
    <w:rsid w:val="0024762E"/>
    <w:rsid w:val="00247C56"/>
    <w:rsid w:val="00250148"/>
    <w:rsid w:val="002503CC"/>
    <w:rsid w:val="0025065A"/>
    <w:rsid w:val="002506D1"/>
    <w:rsid w:val="00250A25"/>
    <w:rsid w:val="00250F2C"/>
    <w:rsid w:val="002517C3"/>
    <w:rsid w:val="002518DB"/>
    <w:rsid w:val="00251E88"/>
    <w:rsid w:val="00252289"/>
    <w:rsid w:val="002522E9"/>
    <w:rsid w:val="002522FD"/>
    <w:rsid w:val="0025233F"/>
    <w:rsid w:val="00252385"/>
    <w:rsid w:val="00252533"/>
    <w:rsid w:val="0025258A"/>
    <w:rsid w:val="00252B5C"/>
    <w:rsid w:val="00252DA6"/>
    <w:rsid w:val="00253386"/>
    <w:rsid w:val="00253EDD"/>
    <w:rsid w:val="002543C7"/>
    <w:rsid w:val="00254523"/>
    <w:rsid w:val="002545B9"/>
    <w:rsid w:val="00254819"/>
    <w:rsid w:val="00254B5C"/>
    <w:rsid w:val="00254FCE"/>
    <w:rsid w:val="00255331"/>
    <w:rsid w:val="00255A73"/>
    <w:rsid w:val="00255B73"/>
    <w:rsid w:val="00255CC5"/>
    <w:rsid w:val="002561D4"/>
    <w:rsid w:val="00256CE3"/>
    <w:rsid w:val="00257161"/>
    <w:rsid w:val="00257486"/>
    <w:rsid w:val="00257C0B"/>
    <w:rsid w:val="00257DF6"/>
    <w:rsid w:val="00260317"/>
    <w:rsid w:val="0026035C"/>
    <w:rsid w:val="002604AA"/>
    <w:rsid w:val="00260961"/>
    <w:rsid w:val="00260B6B"/>
    <w:rsid w:val="00260FA3"/>
    <w:rsid w:val="0026141B"/>
    <w:rsid w:val="002614FE"/>
    <w:rsid w:val="00261667"/>
    <w:rsid w:val="00261967"/>
    <w:rsid w:val="00261BB0"/>
    <w:rsid w:val="00261C21"/>
    <w:rsid w:val="00261FDC"/>
    <w:rsid w:val="00262155"/>
    <w:rsid w:val="002621B9"/>
    <w:rsid w:val="002624D6"/>
    <w:rsid w:val="00262711"/>
    <w:rsid w:val="00262DAC"/>
    <w:rsid w:val="00263AF5"/>
    <w:rsid w:val="00264401"/>
    <w:rsid w:val="00264441"/>
    <w:rsid w:val="002646D9"/>
    <w:rsid w:val="00264904"/>
    <w:rsid w:val="002658B0"/>
    <w:rsid w:val="00265B17"/>
    <w:rsid w:val="00265B3F"/>
    <w:rsid w:val="00265CAE"/>
    <w:rsid w:val="002661B0"/>
    <w:rsid w:val="00266BD1"/>
    <w:rsid w:val="00266E76"/>
    <w:rsid w:val="00266F2D"/>
    <w:rsid w:val="002670F6"/>
    <w:rsid w:val="0026747F"/>
    <w:rsid w:val="002678ED"/>
    <w:rsid w:val="00267CED"/>
    <w:rsid w:val="00270177"/>
    <w:rsid w:val="00270754"/>
    <w:rsid w:val="00270E63"/>
    <w:rsid w:val="00271945"/>
    <w:rsid w:val="00271E44"/>
    <w:rsid w:val="00272B4D"/>
    <w:rsid w:val="002735C9"/>
    <w:rsid w:val="002735EA"/>
    <w:rsid w:val="002744CB"/>
    <w:rsid w:val="002745E2"/>
    <w:rsid w:val="00274A5D"/>
    <w:rsid w:val="00274DFC"/>
    <w:rsid w:val="00275597"/>
    <w:rsid w:val="00275676"/>
    <w:rsid w:val="002757F2"/>
    <w:rsid w:val="00275C84"/>
    <w:rsid w:val="00275F90"/>
    <w:rsid w:val="00276402"/>
    <w:rsid w:val="00276710"/>
    <w:rsid w:val="002767F2"/>
    <w:rsid w:val="002770E3"/>
    <w:rsid w:val="0027744C"/>
    <w:rsid w:val="0027790D"/>
    <w:rsid w:val="00280338"/>
    <w:rsid w:val="002807B6"/>
    <w:rsid w:val="0028085E"/>
    <w:rsid w:val="00281C2B"/>
    <w:rsid w:val="00281DF6"/>
    <w:rsid w:val="00281F9B"/>
    <w:rsid w:val="0028200D"/>
    <w:rsid w:val="00282076"/>
    <w:rsid w:val="00282155"/>
    <w:rsid w:val="00282327"/>
    <w:rsid w:val="00282359"/>
    <w:rsid w:val="00282488"/>
    <w:rsid w:val="00282D9F"/>
    <w:rsid w:val="00282EDE"/>
    <w:rsid w:val="002835DB"/>
    <w:rsid w:val="0028376D"/>
    <w:rsid w:val="0028407E"/>
    <w:rsid w:val="002840E3"/>
    <w:rsid w:val="002844BA"/>
    <w:rsid w:val="0028451A"/>
    <w:rsid w:val="00284E38"/>
    <w:rsid w:val="002859C4"/>
    <w:rsid w:val="002867BF"/>
    <w:rsid w:val="0028772D"/>
    <w:rsid w:val="00290134"/>
    <w:rsid w:val="002903FD"/>
    <w:rsid w:val="00290567"/>
    <w:rsid w:val="00290A2C"/>
    <w:rsid w:val="00290A5F"/>
    <w:rsid w:val="00290A7A"/>
    <w:rsid w:val="00290CCC"/>
    <w:rsid w:val="002910ED"/>
    <w:rsid w:val="00291171"/>
    <w:rsid w:val="00291C6B"/>
    <w:rsid w:val="00291FD5"/>
    <w:rsid w:val="00292042"/>
    <w:rsid w:val="00292C7F"/>
    <w:rsid w:val="00292F0E"/>
    <w:rsid w:val="00293B86"/>
    <w:rsid w:val="00293FAB"/>
    <w:rsid w:val="002941FE"/>
    <w:rsid w:val="00294315"/>
    <w:rsid w:val="00294D7C"/>
    <w:rsid w:val="00295778"/>
    <w:rsid w:val="00295896"/>
    <w:rsid w:val="00295A0B"/>
    <w:rsid w:val="00295AB5"/>
    <w:rsid w:val="0029622F"/>
    <w:rsid w:val="00296831"/>
    <w:rsid w:val="00296A52"/>
    <w:rsid w:val="00296EB7"/>
    <w:rsid w:val="00297161"/>
    <w:rsid w:val="00297721"/>
    <w:rsid w:val="0029775D"/>
    <w:rsid w:val="00297CB8"/>
    <w:rsid w:val="002A0378"/>
    <w:rsid w:val="002A043A"/>
    <w:rsid w:val="002A0588"/>
    <w:rsid w:val="002A07EC"/>
    <w:rsid w:val="002A0BD1"/>
    <w:rsid w:val="002A0D14"/>
    <w:rsid w:val="002A22D0"/>
    <w:rsid w:val="002A250E"/>
    <w:rsid w:val="002A2716"/>
    <w:rsid w:val="002A2A72"/>
    <w:rsid w:val="002A2BA6"/>
    <w:rsid w:val="002A2E44"/>
    <w:rsid w:val="002A357D"/>
    <w:rsid w:val="002A3B8A"/>
    <w:rsid w:val="002A3DF3"/>
    <w:rsid w:val="002A4079"/>
    <w:rsid w:val="002A4335"/>
    <w:rsid w:val="002A457E"/>
    <w:rsid w:val="002A46F9"/>
    <w:rsid w:val="002A4C26"/>
    <w:rsid w:val="002A4C9C"/>
    <w:rsid w:val="002A4DB2"/>
    <w:rsid w:val="002A520B"/>
    <w:rsid w:val="002A5730"/>
    <w:rsid w:val="002A5F05"/>
    <w:rsid w:val="002A6509"/>
    <w:rsid w:val="002A65F1"/>
    <w:rsid w:val="002A67EC"/>
    <w:rsid w:val="002A6B49"/>
    <w:rsid w:val="002A6D25"/>
    <w:rsid w:val="002A6FF3"/>
    <w:rsid w:val="002A7467"/>
    <w:rsid w:val="002A777E"/>
    <w:rsid w:val="002A7B73"/>
    <w:rsid w:val="002A7E23"/>
    <w:rsid w:val="002A7F4E"/>
    <w:rsid w:val="002B0AEF"/>
    <w:rsid w:val="002B0B89"/>
    <w:rsid w:val="002B0FD4"/>
    <w:rsid w:val="002B2B45"/>
    <w:rsid w:val="002B2C82"/>
    <w:rsid w:val="002B33DC"/>
    <w:rsid w:val="002B347C"/>
    <w:rsid w:val="002B3DF6"/>
    <w:rsid w:val="002B4178"/>
    <w:rsid w:val="002B46CA"/>
    <w:rsid w:val="002B4925"/>
    <w:rsid w:val="002B4960"/>
    <w:rsid w:val="002B5128"/>
    <w:rsid w:val="002B521F"/>
    <w:rsid w:val="002B53AB"/>
    <w:rsid w:val="002B58BD"/>
    <w:rsid w:val="002B5F45"/>
    <w:rsid w:val="002B60E3"/>
    <w:rsid w:val="002B6253"/>
    <w:rsid w:val="002B66E0"/>
    <w:rsid w:val="002B68C3"/>
    <w:rsid w:val="002B729A"/>
    <w:rsid w:val="002B74B2"/>
    <w:rsid w:val="002B7519"/>
    <w:rsid w:val="002B7A8C"/>
    <w:rsid w:val="002B7DC4"/>
    <w:rsid w:val="002C0765"/>
    <w:rsid w:val="002C0B08"/>
    <w:rsid w:val="002C1138"/>
    <w:rsid w:val="002C129A"/>
    <w:rsid w:val="002C1FCA"/>
    <w:rsid w:val="002C3275"/>
    <w:rsid w:val="002C353B"/>
    <w:rsid w:val="002C374D"/>
    <w:rsid w:val="002C3906"/>
    <w:rsid w:val="002C3E8D"/>
    <w:rsid w:val="002C45A2"/>
    <w:rsid w:val="002C4B30"/>
    <w:rsid w:val="002C4EEC"/>
    <w:rsid w:val="002C5886"/>
    <w:rsid w:val="002C617C"/>
    <w:rsid w:val="002C66A1"/>
    <w:rsid w:val="002C6944"/>
    <w:rsid w:val="002C6EEB"/>
    <w:rsid w:val="002C6F78"/>
    <w:rsid w:val="002C6F82"/>
    <w:rsid w:val="002C70A9"/>
    <w:rsid w:val="002C7C62"/>
    <w:rsid w:val="002D00A1"/>
    <w:rsid w:val="002D050D"/>
    <w:rsid w:val="002D084D"/>
    <w:rsid w:val="002D0BB2"/>
    <w:rsid w:val="002D0F90"/>
    <w:rsid w:val="002D105C"/>
    <w:rsid w:val="002D19FD"/>
    <w:rsid w:val="002D1A7C"/>
    <w:rsid w:val="002D1C52"/>
    <w:rsid w:val="002D1C59"/>
    <w:rsid w:val="002D1E8A"/>
    <w:rsid w:val="002D2900"/>
    <w:rsid w:val="002D2CAE"/>
    <w:rsid w:val="002D2FAA"/>
    <w:rsid w:val="002D312F"/>
    <w:rsid w:val="002D33C2"/>
    <w:rsid w:val="002D3E26"/>
    <w:rsid w:val="002D3F5F"/>
    <w:rsid w:val="002D45CD"/>
    <w:rsid w:val="002D46F0"/>
    <w:rsid w:val="002D4C7A"/>
    <w:rsid w:val="002D57E9"/>
    <w:rsid w:val="002D5AF7"/>
    <w:rsid w:val="002D719B"/>
    <w:rsid w:val="002D749F"/>
    <w:rsid w:val="002D7709"/>
    <w:rsid w:val="002D7A3B"/>
    <w:rsid w:val="002D7B5F"/>
    <w:rsid w:val="002D7C5C"/>
    <w:rsid w:val="002D7DF0"/>
    <w:rsid w:val="002E0033"/>
    <w:rsid w:val="002E02CF"/>
    <w:rsid w:val="002E04B6"/>
    <w:rsid w:val="002E0631"/>
    <w:rsid w:val="002E0705"/>
    <w:rsid w:val="002E0A65"/>
    <w:rsid w:val="002E0AC9"/>
    <w:rsid w:val="002E10EA"/>
    <w:rsid w:val="002E12D4"/>
    <w:rsid w:val="002E20C2"/>
    <w:rsid w:val="002E2134"/>
    <w:rsid w:val="002E27B1"/>
    <w:rsid w:val="002E288B"/>
    <w:rsid w:val="002E2A75"/>
    <w:rsid w:val="002E2F3A"/>
    <w:rsid w:val="002E2FF0"/>
    <w:rsid w:val="002E3515"/>
    <w:rsid w:val="002E36C7"/>
    <w:rsid w:val="002E3774"/>
    <w:rsid w:val="002E37BB"/>
    <w:rsid w:val="002E3A6B"/>
    <w:rsid w:val="002E40A3"/>
    <w:rsid w:val="002E4447"/>
    <w:rsid w:val="002E48F6"/>
    <w:rsid w:val="002E4AB2"/>
    <w:rsid w:val="002E4C9D"/>
    <w:rsid w:val="002E5421"/>
    <w:rsid w:val="002E5797"/>
    <w:rsid w:val="002E5DB2"/>
    <w:rsid w:val="002E602F"/>
    <w:rsid w:val="002E69DE"/>
    <w:rsid w:val="002E6C11"/>
    <w:rsid w:val="002E7277"/>
    <w:rsid w:val="002E74B5"/>
    <w:rsid w:val="002E7A6F"/>
    <w:rsid w:val="002E7CA1"/>
    <w:rsid w:val="002F03F9"/>
    <w:rsid w:val="002F0960"/>
    <w:rsid w:val="002F0EBC"/>
    <w:rsid w:val="002F1DA1"/>
    <w:rsid w:val="002F23A6"/>
    <w:rsid w:val="002F2450"/>
    <w:rsid w:val="002F26A4"/>
    <w:rsid w:val="002F2739"/>
    <w:rsid w:val="002F27F8"/>
    <w:rsid w:val="002F30AF"/>
    <w:rsid w:val="002F310B"/>
    <w:rsid w:val="002F32E6"/>
    <w:rsid w:val="002F3749"/>
    <w:rsid w:val="002F43AF"/>
    <w:rsid w:val="002F46BC"/>
    <w:rsid w:val="002F4888"/>
    <w:rsid w:val="002F4A58"/>
    <w:rsid w:val="002F504F"/>
    <w:rsid w:val="002F52F6"/>
    <w:rsid w:val="002F55A8"/>
    <w:rsid w:val="002F650E"/>
    <w:rsid w:val="002F661F"/>
    <w:rsid w:val="002F688C"/>
    <w:rsid w:val="002F6BE4"/>
    <w:rsid w:val="002F6CBB"/>
    <w:rsid w:val="002F7079"/>
    <w:rsid w:val="002F71C5"/>
    <w:rsid w:val="002F76A3"/>
    <w:rsid w:val="002F7962"/>
    <w:rsid w:val="002F7E22"/>
    <w:rsid w:val="003001C2"/>
    <w:rsid w:val="0030062E"/>
    <w:rsid w:val="00300C43"/>
    <w:rsid w:val="00301697"/>
    <w:rsid w:val="00301953"/>
    <w:rsid w:val="00302667"/>
    <w:rsid w:val="003033DC"/>
    <w:rsid w:val="003036F0"/>
    <w:rsid w:val="0030387E"/>
    <w:rsid w:val="00304099"/>
    <w:rsid w:val="00304290"/>
    <w:rsid w:val="00304F0E"/>
    <w:rsid w:val="0030542B"/>
    <w:rsid w:val="003059C1"/>
    <w:rsid w:val="00305EF6"/>
    <w:rsid w:val="0030682C"/>
    <w:rsid w:val="00307716"/>
    <w:rsid w:val="00307EAF"/>
    <w:rsid w:val="00310511"/>
    <w:rsid w:val="00310659"/>
    <w:rsid w:val="003107E4"/>
    <w:rsid w:val="003108BF"/>
    <w:rsid w:val="00310D63"/>
    <w:rsid w:val="00310DF1"/>
    <w:rsid w:val="003113B5"/>
    <w:rsid w:val="0031141F"/>
    <w:rsid w:val="00311689"/>
    <w:rsid w:val="003116E0"/>
    <w:rsid w:val="00312B55"/>
    <w:rsid w:val="00312EAB"/>
    <w:rsid w:val="00313195"/>
    <w:rsid w:val="0031358E"/>
    <w:rsid w:val="00313659"/>
    <w:rsid w:val="00313D20"/>
    <w:rsid w:val="00314187"/>
    <w:rsid w:val="0031481D"/>
    <w:rsid w:val="00314DEF"/>
    <w:rsid w:val="00315E13"/>
    <w:rsid w:val="00316486"/>
    <w:rsid w:val="003164AF"/>
    <w:rsid w:val="00316C49"/>
    <w:rsid w:val="00316D8D"/>
    <w:rsid w:val="00316EF4"/>
    <w:rsid w:val="00317133"/>
    <w:rsid w:val="003171C4"/>
    <w:rsid w:val="003173D3"/>
    <w:rsid w:val="00317620"/>
    <w:rsid w:val="00317703"/>
    <w:rsid w:val="00317729"/>
    <w:rsid w:val="003209ED"/>
    <w:rsid w:val="00320F73"/>
    <w:rsid w:val="0032178C"/>
    <w:rsid w:val="00321998"/>
    <w:rsid w:val="003221C8"/>
    <w:rsid w:val="00322369"/>
    <w:rsid w:val="00322FE4"/>
    <w:rsid w:val="003230B5"/>
    <w:rsid w:val="0032369F"/>
    <w:rsid w:val="003239E6"/>
    <w:rsid w:val="00323A22"/>
    <w:rsid w:val="00323D08"/>
    <w:rsid w:val="003244A0"/>
    <w:rsid w:val="00324A00"/>
    <w:rsid w:val="00324C5E"/>
    <w:rsid w:val="00324E56"/>
    <w:rsid w:val="00325698"/>
    <w:rsid w:val="00325A6C"/>
    <w:rsid w:val="00325D86"/>
    <w:rsid w:val="0032632A"/>
    <w:rsid w:val="00326699"/>
    <w:rsid w:val="003268C3"/>
    <w:rsid w:val="00326AE6"/>
    <w:rsid w:val="003272EF"/>
    <w:rsid w:val="00327F4C"/>
    <w:rsid w:val="003316A3"/>
    <w:rsid w:val="003317F6"/>
    <w:rsid w:val="00331879"/>
    <w:rsid w:val="00331949"/>
    <w:rsid w:val="00331DC9"/>
    <w:rsid w:val="003320BC"/>
    <w:rsid w:val="003322FA"/>
    <w:rsid w:val="00332681"/>
    <w:rsid w:val="003332D1"/>
    <w:rsid w:val="00333624"/>
    <w:rsid w:val="00333AFA"/>
    <w:rsid w:val="003340DD"/>
    <w:rsid w:val="003349CE"/>
    <w:rsid w:val="00334EC3"/>
    <w:rsid w:val="00335202"/>
    <w:rsid w:val="003359DE"/>
    <w:rsid w:val="00335D45"/>
    <w:rsid w:val="00335FFC"/>
    <w:rsid w:val="0033607B"/>
    <w:rsid w:val="003361B7"/>
    <w:rsid w:val="00336473"/>
    <w:rsid w:val="003372A4"/>
    <w:rsid w:val="0033761C"/>
    <w:rsid w:val="003376F6"/>
    <w:rsid w:val="0033772E"/>
    <w:rsid w:val="00337949"/>
    <w:rsid w:val="00337CD3"/>
    <w:rsid w:val="00337D1E"/>
    <w:rsid w:val="00337FE9"/>
    <w:rsid w:val="0034005B"/>
    <w:rsid w:val="003400D2"/>
    <w:rsid w:val="00340519"/>
    <w:rsid w:val="003405A1"/>
    <w:rsid w:val="00340D6C"/>
    <w:rsid w:val="0034146F"/>
    <w:rsid w:val="00341471"/>
    <w:rsid w:val="00341482"/>
    <w:rsid w:val="003414E1"/>
    <w:rsid w:val="00341CA5"/>
    <w:rsid w:val="00341DBF"/>
    <w:rsid w:val="00342356"/>
    <w:rsid w:val="00342633"/>
    <w:rsid w:val="00342F2F"/>
    <w:rsid w:val="00343468"/>
    <w:rsid w:val="00343F45"/>
    <w:rsid w:val="0034427A"/>
    <w:rsid w:val="00344420"/>
    <w:rsid w:val="00345885"/>
    <w:rsid w:val="003460A6"/>
    <w:rsid w:val="00346189"/>
    <w:rsid w:val="003464B5"/>
    <w:rsid w:val="0034652C"/>
    <w:rsid w:val="00346808"/>
    <w:rsid w:val="00346DF2"/>
    <w:rsid w:val="00347052"/>
    <w:rsid w:val="00347780"/>
    <w:rsid w:val="00347BFF"/>
    <w:rsid w:val="00347E86"/>
    <w:rsid w:val="003507AC"/>
    <w:rsid w:val="00350A29"/>
    <w:rsid w:val="003510B7"/>
    <w:rsid w:val="003518F2"/>
    <w:rsid w:val="00351957"/>
    <w:rsid w:val="00351BED"/>
    <w:rsid w:val="00352CE7"/>
    <w:rsid w:val="00352E5B"/>
    <w:rsid w:val="00353BD8"/>
    <w:rsid w:val="00353C97"/>
    <w:rsid w:val="00353F51"/>
    <w:rsid w:val="00353FEB"/>
    <w:rsid w:val="003545D1"/>
    <w:rsid w:val="00354920"/>
    <w:rsid w:val="003549B8"/>
    <w:rsid w:val="003549F8"/>
    <w:rsid w:val="00354A33"/>
    <w:rsid w:val="00354C57"/>
    <w:rsid w:val="00354F38"/>
    <w:rsid w:val="00355A85"/>
    <w:rsid w:val="00355ACE"/>
    <w:rsid w:val="00355C22"/>
    <w:rsid w:val="003560FB"/>
    <w:rsid w:val="003561F4"/>
    <w:rsid w:val="00356345"/>
    <w:rsid w:val="003565C6"/>
    <w:rsid w:val="00356658"/>
    <w:rsid w:val="003569F6"/>
    <w:rsid w:val="00356C95"/>
    <w:rsid w:val="00356EBA"/>
    <w:rsid w:val="00356FA5"/>
    <w:rsid w:val="0035730C"/>
    <w:rsid w:val="00357827"/>
    <w:rsid w:val="00357C3F"/>
    <w:rsid w:val="00357CB2"/>
    <w:rsid w:val="00360414"/>
    <w:rsid w:val="003608B4"/>
    <w:rsid w:val="0036116F"/>
    <w:rsid w:val="00362D78"/>
    <w:rsid w:val="00363597"/>
    <w:rsid w:val="00363F19"/>
    <w:rsid w:val="003645AE"/>
    <w:rsid w:val="003648CF"/>
    <w:rsid w:val="0036520D"/>
    <w:rsid w:val="003653DF"/>
    <w:rsid w:val="0036564F"/>
    <w:rsid w:val="00365814"/>
    <w:rsid w:val="00365D2B"/>
    <w:rsid w:val="00365D92"/>
    <w:rsid w:val="0036666A"/>
    <w:rsid w:val="00366951"/>
    <w:rsid w:val="00366A44"/>
    <w:rsid w:val="003670AF"/>
    <w:rsid w:val="003673EB"/>
    <w:rsid w:val="003678AC"/>
    <w:rsid w:val="00367933"/>
    <w:rsid w:val="00367BE7"/>
    <w:rsid w:val="00367F37"/>
    <w:rsid w:val="0037003B"/>
    <w:rsid w:val="00370786"/>
    <w:rsid w:val="003708B8"/>
    <w:rsid w:val="00370A46"/>
    <w:rsid w:val="00371044"/>
    <w:rsid w:val="00371291"/>
    <w:rsid w:val="003713DB"/>
    <w:rsid w:val="00371563"/>
    <w:rsid w:val="0037195D"/>
    <w:rsid w:val="00371A9E"/>
    <w:rsid w:val="00371C18"/>
    <w:rsid w:val="00372254"/>
    <w:rsid w:val="0037282C"/>
    <w:rsid w:val="0037308A"/>
    <w:rsid w:val="003730B7"/>
    <w:rsid w:val="00373DC9"/>
    <w:rsid w:val="00373E39"/>
    <w:rsid w:val="00374785"/>
    <w:rsid w:val="003747DD"/>
    <w:rsid w:val="00375EEC"/>
    <w:rsid w:val="003761A2"/>
    <w:rsid w:val="003763A2"/>
    <w:rsid w:val="003766D7"/>
    <w:rsid w:val="003766F6"/>
    <w:rsid w:val="0037697C"/>
    <w:rsid w:val="003769B8"/>
    <w:rsid w:val="00377110"/>
    <w:rsid w:val="003772A3"/>
    <w:rsid w:val="003772F3"/>
    <w:rsid w:val="00377667"/>
    <w:rsid w:val="00377760"/>
    <w:rsid w:val="003778DE"/>
    <w:rsid w:val="003779AF"/>
    <w:rsid w:val="00377AA1"/>
    <w:rsid w:val="00380026"/>
    <w:rsid w:val="0038029C"/>
    <w:rsid w:val="00380B74"/>
    <w:rsid w:val="00381297"/>
    <w:rsid w:val="003814C5"/>
    <w:rsid w:val="00381781"/>
    <w:rsid w:val="0038197F"/>
    <w:rsid w:val="00381996"/>
    <w:rsid w:val="00382247"/>
    <w:rsid w:val="0038230F"/>
    <w:rsid w:val="003824E1"/>
    <w:rsid w:val="00382621"/>
    <w:rsid w:val="00382A0E"/>
    <w:rsid w:val="00382B04"/>
    <w:rsid w:val="00382FC5"/>
    <w:rsid w:val="00383178"/>
    <w:rsid w:val="0038337C"/>
    <w:rsid w:val="00383771"/>
    <w:rsid w:val="003837E5"/>
    <w:rsid w:val="00384DBF"/>
    <w:rsid w:val="00384DCD"/>
    <w:rsid w:val="00385132"/>
    <w:rsid w:val="00385203"/>
    <w:rsid w:val="0038552A"/>
    <w:rsid w:val="0038563F"/>
    <w:rsid w:val="00385C05"/>
    <w:rsid w:val="00385E0B"/>
    <w:rsid w:val="00386768"/>
    <w:rsid w:val="00386901"/>
    <w:rsid w:val="00386973"/>
    <w:rsid w:val="00386B25"/>
    <w:rsid w:val="00387215"/>
    <w:rsid w:val="00387406"/>
    <w:rsid w:val="00387728"/>
    <w:rsid w:val="00387799"/>
    <w:rsid w:val="0038790F"/>
    <w:rsid w:val="00387973"/>
    <w:rsid w:val="00387C0C"/>
    <w:rsid w:val="00387EF4"/>
    <w:rsid w:val="00387FA8"/>
    <w:rsid w:val="00390302"/>
    <w:rsid w:val="003905A3"/>
    <w:rsid w:val="00390C7F"/>
    <w:rsid w:val="00390F31"/>
    <w:rsid w:val="0039122F"/>
    <w:rsid w:val="00391EFA"/>
    <w:rsid w:val="00391F32"/>
    <w:rsid w:val="00392110"/>
    <w:rsid w:val="0039260F"/>
    <w:rsid w:val="00392FB2"/>
    <w:rsid w:val="0039378C"/>
    <w:rsid w:val="00393B41"/>
    <w:rsid w:val="00393CFF"/>
    <w:rsid w:val="003942BA"/>
    <w:rsid w:val="003945FB"/>
    <w:rsid w:val="003949BC"/>
    <w:rsid w:val="003951BA"/>
    <w:rsid w:val="00395464"/>
    <w:rsid w:val="00395607"/>
    <w:rsid w:val="00395A71"/>
    <w:rsid w:val="00395C4E"/>
    <w:rsid w:val="00395F54"/>
    <w:rsid w:val="003968A6"/>
    <w:rsid w:val="00396CE0"/>
    <w:rsid w:val="003A0339"/>
    <w:rsid w:val="003A0900"/>
    <w:rsid w:val="003A0D8F"/>
    <w:rsid w:val="003A15E8"/>
    <w:rsid w:val="003A1AB4"/>
    <w:rsid w:val="003A286F"/>
    <w:rsid w:val="003A308E"/>
    <w:rsid w:val="003A316B"/>
    <w:rsid w:val="003A3903"/>
    <w:rsid w:val="003A391D"/>
    <w:rsid w:val="003A3989"/>
    <w:rsid w:val="003A3B13"/>
    <w:rsid w:val="003A3B17"/>
    <w:rsid w:val="003A3FB9"/>
    <w:rsid w:val="003A4478"/>
    <w:rsid w:val="003A463B"/>
    <w:rsid w:val="003A4A83"/>
    <w:rsid w:val="003A4BD8"/>
    <w:rsid w:val="003A511A"/>
    <w:rsid w:val="003A566C"/>
    <w:rsid w:val="003A58AD"/>
    <w:rsid w:val="003A5FB0"/>
    <w:rsid w:val="003A68D7"/>
    <w:rsid w:val="003A69DA"/>
    <w:rsid w:val="003A6BCF"/>
    <w:rsid w:val="003A716F"/>
    <w:rsid w:val="003A7355"/>
    <w:rsid w:val="003A7E28"/>
    <w:rsid w:val="003B02E5"/>
    <w:rsid w:val="003B0441"/>
    <w:rsid w:val="003B0931"/>
    <w:rsid w:val="003B182F"/>
    <w:rsid w:val="003B228A"/>
    <w:rsid w:val="003B26E2"/>
    <w:rsid w:val="003B26F0"/>
    <w:rsid w:val="003B2A61"/>
    <w:rsid w:val="003B3835"/>
    <w:rsid w:val="003B3BA9"/>
    <w:rsid w:val="003B3FF0"/>
    <w:rsid w:val="003B41F7"/>
    <w:rsid w:val="003B424E"/>
    <w:rsid w:val="003B42A5"/>
    <w:rsid w:val="003B44F6"/>
    <w:rsid w:val="003B4C1F"/>
    <w:rsid w:val="003B5145"/>
    <w:rsid w:val="003B54A6"/>
    <w:rsid w:val="003B5B39"/>
    <w:rsid w:val="003B61D1"/>
    <w:rsid w:val="003B6D38"/>
    <w:rsid w:val="003B6E28"/>
    <w:rsid w:val="003B7574"/>
    <w:rsid w:val="003B7821"/>
    <w:rsid w:val="003B78C5"/>
    <w:rsid w:val="003B7AFD"/>
    <w:rsid w:val="003B7EC5"/>
    <w:rsid w:val="003C0188"/>
    <w:rsid w:val="003C039F"/>
    <w:rsid w:val="003C03D1"/>
    <w:rsid w:val="003C057A"/>
    <w:rsid w:val="003C07C4"/>
    <w:rsid w:val="003C0951"/>
    <w:rsid w:val="003C09B4"/>
    <w:rsid w:val="003C0DA4"/>
    <w:rsid w:val="003C0FC4"/>
    <w:rsid w:val="003C1323"/>
    <w:rsid w:val="003C20FB"/>
    <w:rsid w:val="003C2BF1"/>
    <w:rsid w:val="003C2D5A"/>
    <w:rsid w:val="003C2E0B"/>
    <w:rsid w:val="003C2EFC"/>
    <w:rsid w:val="003C322B"/>
    <w:rsid w:val="003C361E"/>
    <w:rsid w:val="003C3BF7"/>
    <w:rsid w:val="003C478F"/>
    <w:rsid w:val="003C47B4"/>
    <w:rsid w:val="003C5434"/>
    <w:rsid w:val="003C6491"/>
    <w:rsid w:val="003C6510"/>
    <w:rsid w:val="003C6931"/>
    <w:rsid w:val="003C7672"/>
    <w:rsid w:val="003C7A0D"/>
    <w:rsid w:val="003C7CCB"/>
    <w:rsid w:val="003D0FF8"/>
    <w:rsid w:val="003D138D"/>
    <w:rsid w:val="003D17B6"/>
    <w:rsid w:val="003D1AE4"/>
    <w:rsid w:val="003D1DC5"/>
    <w:rsid w:val="003D1FA0"/>
    <w:rsid w:val="003D204F"/>
    <w:rsid w:val="003D38F7"/>
    <w:rsid w:val="003D3D6B"/>
    <w:rsid w:val="003D41A5"/>
    <w:rsid w:val="003D486C"/>
    <w:rsid w:val="003D48D2"/>
    <w:rsid w:val="003D4D3A"/>
    <w:rsid w:val="003D4DDB"/>
    <w:rsid w:val="003D4FB5"/>
    <w:rsid w:val="003D50E5"/>
    <w:rsid w:val="003D57E2"/>
    <w:rsid w:val="003D58D9"/>
    <w:rsid w:val="003D5A51"/>
    <w:rsid w:val="003D5D22"/>
    <w:rsid w:val="003D5F93"/>
    <w:rsid w:val="003D6255"/>
    <w:rsid w:val="003D66F7"/>
    <w:rsid w:val="003D679B"/>
    <w:rsid w:val="003D74A5"/>
    <w:rsid w:val="003D75D8"/>
    <w:rsid w:val="003D7754"/>
    <w:rsid w:val="003D7790"/>
    <w:rsid w:val="003D7C5B"/>
    <w:rsid w:val="003D7DB3"/>
    <w:rsid w:val="003D7FBF"/>
    <w:rsid w:val="003E020C"/>
    <w:rsid w:val="003E033F"/>
    <w:rsid w:val="003E0EED"/>
    <w:rsid w:val="003E127B"/>
    <w:rsid w:val="003E1926"/>
    <w:rsid w:val="003E1A4A"/>
    <w:rsid w:val="003E1AA8"/>
    <w:rsid w:val="003E1E31"/>
    <w:rsid w:val="003E1F93"/>
    <w:rsid w:val="003E2726"/>
    <w:rsid w:val="003E2895"/>
    <w:rsid w:val="003E2A2F"/>
    <w:rsid w:val="003E2E3B"/>
    <w:rsid w:val="003E3608"/>
    <w:rsid w:val="003E3BBA"/>
    <w:rsid w:val="003E3DA6"/>
    <w:rsid w:val="003E409F"/>
    <w:rsid w:val="003E40C9"/>
    <w:rsid w:val="003E4262"/>
    <w:rsid w:val="003E4386"/>
    <w:rsid w:val="003E4584"/>
    <w:rsid w:val="003E4B97"/>
    <w:rsid w:val="003E5934"/>
    <w:rsid w:val="003E5B96"/>
    <w:rsid w:val="003E5C40"/>
    <w:rsid w:val="003E5F90"/>
    <w:rsid w:val="003E6282"/>
    <w:rsid w:val="003E668D"/>
    <w:rsid w:val="003E671F"/>
    <w:rsid w:val="003E7258"/>
    <w:rsid w:val="003E7781"/>
    <w:rsid w:val="003E7CF1"/>
    <w:rsid w:val="003F07F3"/>
    <w:rsid w:val="003F0DEE"/>
    <w:rsid w:val="003F103F"/>
    <w:rsid w:val="003F12F4"/>
    <w:rsid w:val="003F13A0"/>
    <w:rsid w:val="003F1A8A"/>
    <w:rsid w:val="003F2B83"/>
    <w:rsid w:val="003F2E07"/>
    <w:rsid w:val="003F2F3B"/>
    <w:rsid w:val="003F339B"/>
    <w:rsid w:val="003F36E5"/>
    <w:rsid w:val="003F418C"/>
    <w:rsid w:val="003F47F5"/>
    <w:rsid w:val="003F49FE"/>
    <w:rsid w:val="003F4BB4"/>
    <w:rsid w:val="003F4F19"/>
    <w:rsid w:val="003F5861"/>
    <w:rsid w:val="003F5914"/>
    <w:rsid w:val="003F5AA4"/>
    <w:rsid w:val="003F5D25"/>
    <w:rsid w:val="003F6B66"/>
    <w:rsid w:val="003F709F"/>
    <w:rsid w:val="003F72CE"/>
    <w:rsid w:val="003F73BC"/>
    <w:rsid w:val="003F74A9"/>
    <w:rsid w:val="003F77D9"/>
    <w:rsid w:val="003F7AE4"/>
    <w:rsid w:val="003F7BF3"/>
    <w:rsid w:val="003F7CFD"/>
    <w:rsid w:val="003F7DF5"/>
    <w:rsid w:val="00400332"/>
    <w:rsid w:val="0040038A"/>
    <w:rsid w:val="00400C0D"/>
    <w:rsid w:val="00400FC6"/>
    <w:rsid w:val="004011E0"/>
    <w:rsid w:val="00401F3C"/>
    <w:rsid w:val="00402051"/>
    <w:rsid w:val="00402243"/>
    <w:rsid w:val="00402C38"/>
    <w:rsid w:val="00402FCE"/>
    <w:rsid w:val="0040370F"/>
    <w:rsid w:val="004044A3"/>
    <w:rsid w:val="0040523C"/>
    <w:rsid w:val="00405357"/>
    <w:rsid w:val="004053C5"/>
    <w:rsid w:val="00405450"/>
    <w:rsid w:val="00405643"/>
    <w:rsid w:val="00405D27"/>
    <w:rsid w:val="00405F26"/>
    <w:rsid w:val="00406093"/>
    <w:rsid w:val="004061A7"/>
    <w:rsid w:val="004062B6"/>
    <w:rsid w:val="0040666A"/>
    <w:rsid w:val="00406F13"/>
    <w:rsid w:val="004077BD"/>
    <w:rsid w:val="004100F3"/>
    <w:rsid w:val="0041069D"/>
    <w:rsid w:val="004111D1"/>
    <w:rsid w:val="004114C3"/>
    <w:rsid w:val="00411524"/>
    <w:rsid w:val="004119B6"/>
    <w:rsid w:val="00411D2A"/>
    <w:rsid w:val="00411EAA"/>
    <w:rsid w:val="004123FF"/>
    <w:rsid w:val="00412AA4"/>
    <w:rsid w:val="00412DF3"/>
    <w:rsid w:val="00412F89"/>
    <w:rsid w:val="0041320B"/>
    <w:rsid w:val="00413470"/>
    <w:rsid w:val="0041358C"/>
    <w:rsid w:val="004138D8"/>
    <w:rsid w:val="00413F02"/>
    <w:rsid w:val="0041412F"/>
    <w:rsid w:val="004149C0"/>
    <w:rsid w:val="00414CDD"/>
    <w:rsid w:val="00415D65"/>
    <w:rsid w:val="004162E1"/>
    <w:rsid w:val="0041661C"/>
    <w:rsid w:val="004168D7"/>
    <w:rsid w:val="00416B80"/>
    <w:rsid w:val="004172B7"/>
    <w:rsid w:val="004176E7"/>
    <w:rsid w:val="004207C3"/>
    <w:rsid w:val="00420A36"/>
    <w:rsid w:val="00420FA2"/>
    <w:rsid w:val="00420FAB"/>
    <w:rsid w:val="004212A9"/>
    <w:rsid w:val="00421349"/>
    <w:rsid w:val="004218A6"/>
    <w:rsid w:val="00421D26"/>
    <w:rsid w:val="00421DD8"/>
    <w:rsid w:val="00421E09"/>
    <w:rsid w:val="00421E4F"/>
    <w:rsid w:val="00422B30"/>
    <w:rsid w:val="00423121"/>
    <w:rsid w:val="00423C3C"/>
    <w:rsid w:val="00423D57"/>
    <w:rsid w:val="00423EBA"/>
    <w:rsid w:val="00423EBB"/>
    <w:rsid w:val="0042443F"/>
    <w:rsid w:val="004244A0"/>
    <w:rsid w:val="00424603"/>
    <w:rsid w:val="00424649"/>
    <w:rsid w:val="0042482E"/>
    <w:rsid w:val="0042494F"/>
    <w:rsid w:val="00424B01"/>
    <w:rsid w:val="0042503A"/>
    <w:rsid w:val="00425121"/>
    <w:rsid w:val="0042529B"/>
    <w:rsid w:val="0042554B"/>
    <w:rsid w:val="00425897"/>
    <w:rsid w:val="00425CA9"/>
    <w:rsid w:val="00425D07"/>
    <w:rsid w:val="004262FE"/>
    <w:rsid w:val="0042643F"/>
    <w:rsid w:val="0042647B"/>
    <w:rsid w:val="00426673"/>
    <w:rsid w:val="004267C3"/>
    <w:rsid w:val="00426881"/>
    <w:rsid w:val="00426E9F"/>
    <w:rsid w:val="00426FB2"/>
    <w:rsid w:val="004278A8"/>
    <w:rsid w:val="0042792B"/>
    <w:rsid w:val="004279D3"/>
    <w:rsid w:val="004279EB"/>
    <w:rsid w:val="00427A3C"/>
    <w:rsid w:val="00430204"/>
    <w:rsid w:val="0043044E"/>
    <w:rsid w:val="00430F5D"/>
    <w:rsid w:val="0043169A"/>
    <w:rsid w:val="00431894"/>
    <w:rsid w:val="00431C34"/>
    <w:rsid w:val="0043295A"/>
    <w:rsid w:val="00433484"/>
    <w:rsid w:val="00433930"/>
    <w:rsid w:val="00434B8A"/>
    <w:rsid w:val="00434C26"/>
    <w:rsid w:val="00434CC7"/>
    <w:rsid w:val="00435072"/>
    <w:rsid w:val="0043533C"/>
    <w:rsid w:val="00435DA3"/>
    <w:rsid w:val="00436573"/>
    <w:rsid w:val="00436837"/>
    <w:rsid w:val="004372C1"/>
    <w:rsid w:val="004375DF"/>
    <w:rsid w:val="004378FC"/>
    <w:rsid w:val="004378FE"/>
    <w:rsid w:val="00437ACF"/>
    <w:rsid w:val="00440270"/>
    <w:rsid w:val="004402A7"/>
    <w:rsid w:val="00440882"/>
    <w:rsid w:val="004410E6"/>
    <w:rsid w:val="00441226"/>
    <w:rsid w:val="00441359"/>
    <w:rsid w:val="0044153E"/>
    <w:rsid w:val="004415D7"/>
    <w:rsid w:val="004417E1"/>
    <w:rsid w:val="00441C16"/>
    <w:rsid w:val="00441CE1"/>
    <w:rsid w:val="00441E26"/>
    <w:rsid w:val="004420BF"/>
    <w:rsid w:val="00442E12"/>
    <w:rsid w:val="004431DF"/>
    <w:rsid w:val="0044333E"/>
    <w:rsid w:val="0044361E"/>
    <w:rsid w:val="00443E23"/>
    <w:rsid w:val="00444317"/>
    <w:rsid w:val="00444335"/>
    <w:rsid w:val="004443CC"/>
    <w:rsid w:val="004451A3"/>
    <w:rsid w:val="004451B1"/>
    <w:rsid w:val="004454CD"/>
    <w:rsid w:val="004457E1"/>
    <w:rsid w:val="00445E55"/>
    <w:rsid w:val="00445F6C"/>
    <w:rsid w:val="004465E7"/>
    <w:rsid w:val="004467DF"/>
    <w:rsid w:val="00446840"/>
    <w:rsid w:val="004469A5"/>
    <w:rsid w:val="0044766A"/>
    <w:rsid w:val="00447689"/>
    <w:rsid w:val="004479CF"/>
    <w:rsid w:val="00447E64"/>
    <w:rsid w:val="00450461"/>
    <w:rsid w:val="00450BAE"/>
    <w:rsid w:val="00450EBD"/>
    <w:rsid w:val="004510FB"/>
    <w:rsid w:val="0045139F"/>
    <w:rsid w:val="00451692"/>
    <w:rsid w:val="00451DCD"/>
    <w:rsid w:val="00451F3A"/>
    <w:rsid w:val="0045205C"/>
    <w:rsid w:val="0045274B"/>
    <w:rsid w:val="00452893"/>
    <w:rsid w:val="00453709"/>
    <w:rsid w:val="00453747"/>
    <w:rsid w:val="00454DC9"/>
    <w:rsid w:val="004555D0"/>
    <w:rsid w:val="0045560F"/>
    <w:rsid w:val="004562C6"/>
    <w:rsid w:val="00457710"/>
    <w:rsid w:val="0045786A"/>
    <w:rsid w:val="00457E53"/>
    <w:rsid w:val="00460C20"/>
    <w:rsid w:val="00460ED7"/>
    <w:rsid w:val="00460FDA"/>
    <w:rsid w:val="00461039"/>
    <w:rsid w:val="004617D6"/>
    <w:rsid w:val="00461A9B"/>
    <w:rsid w:val="00461BC3"/>
    <w:rsid w:val="0046240C"/>
    <w:rsid w:val="004626D5"/>
    <w:rsid w:val="00462FB9"/>
    <w:rsid w:val="0046317D"/>
    <w:rsid w:val="004635E5"/>
    <w:rsid w:val="00463B24"/>
    <w:rsid w:val="00463CE7"/>
    <w:rsid w:val="0046400F"/>
    <w:rsid w:val="00464323"/>
    <w:rsid w:val="004643D7"/>
    <w:rsid w:val="00464B55"/>
    <w:rsid w:val="00465235"/>
    <w:rsid w:val="00465908"/>
    <w:rsid w:val="004667DC"/>
    <w:rsid w:val="0046685A"/>
    <w:rsid w:val="00466BF5"/>
    <w:rsid w:val="0046789B"/>
    <w:rsid w:val="00467BAC"/>
    <w:rsid w:val="00467E3B"/>
    <w:rsid w:val="0047055F"/>
    <w:rsid w:val="0047070B"/>
    <w:rsid w:val="00470847"/>
    <w:rsid w:val="00470881"/>
    <w:rsid w:val="00470BF8"/>
    <w:rsid w:val="00470E50"/>
    <w:rsid w:val="0047136D"/>
    <w:rsid w:val="0047154E"/>
    <w:rsid w:val="00471619"/>
    <w:rsid w:val="00471648"/>
    <w:rsid w:val="00471829"/>
    <w:rsid w:val="00471A52"/>
    <w:rsid w:val="00471CCB"/>
    <w:rsid w:val="00472145"/>
    <w:rsid w:val="00472268"/>
    <w:rsid w:val="004728B6"/>
    <w:rsid w:val="004736A9"/>
    <w:rsid w:val="00474257"/>
    <w:rsid w:val="004742C6"/>
    <w:rsid w:val="004748DB"/>
    <w:rsid w:val="00474B9B"/>
    <w:rsid w:val="00475024"/>
    <w:rsid w:val="0047515D"/>
    <w:rsid w:val="0047553F"/>
    <w:rsid w:val="004757F9"/>
    <w:rsid w:val="00475C79"/>
    <w:rsid w:val="00475C7D"/>
    <w:rsid w:val="00476168"/>
    <w:rsid w:val="00476465"/>
    <w:rsid w:val="004770B0"/>
    <w:rsid w:val="00477FBF"/>
    <w:rsid w:val="004800FC"/>
    <w:rsid w:val="00480313"/>
    <w:rsid w:val="004805AB"/>
    <w:rsid w:val="00480A68"/>
    <w:rsid w:val="00481148"/>
    <w:rsid w:val="004811B2"/>
    <w:rsid w:val="00481743"/>
    <w:rsid w:val="00481D40"/>
    <w:rsid w:val="00482021"/>
    <w:rsid w:val="00482720"/>
    <w:rsid w:val="00482AE2"/>
    <w:rsid w:val="00482EE7"/>
    <w:rsid w:val="00483296"/>
    <w:rsid w:val="00483518"/>
    <w:rsid w:val="004838EB"/>
    <w:rsid w:val="00483DF5"/>
    <w:rsid w:val="00484082"/>
    <w:rsid w:val="004842B5"/>
    <w:rsid w:val="0048430F"/>
    <w:rsid w:val="00484446"/>
    <w:rsid w:val="004846C1"/>
    <w:rsid w:val="00484F98"/>
    <w:rsid w:val="004851B5"/>
    <w:rsid w:val="00485B59"/>
    <w:rsid w:val="00486266"/>
    <w:rsid w:val="00486D5B"/>
    <w:rsid w:val="004870CF"/>
    <w:rsid w:val="00487442"/>
    <w:rsid w:val="00487B05"/>
    <w:rsid w:val="00487E17"/>
    <w:rsid w:val="00487FC1"/>
    <w:rsid w:val="00490206"/>
    <w:rsid w:val="00490EE1"/>
    <w:rsid w:val="00491EFA"/>
    <w:rsid w:val="0049300F"/>
    <w:rsid w:val="004931FD"/>
    <w:rsid w:val="00494822"/>
    <w:rsid w:val="0049590F"/>
    <w:rsid w:val="00495F28"/>
    <w:rsid w:val="00495FA9"/>
    <w:rsid w:val="00495FF6"/>
    <w:rsid w:val="004960BD"/>
    <w:rsid w:val="0049663D"/>
    <w:rsid w:val="00496B6B"/>
    <w:rsid w:val="00496DA1"/>
    <w:rsid w:val="004975B9"/>
    <w:rsid w:val="00497728"/>
    <w:rsid w:val="004977C5"/>
    <w:rsid w:val="00497B0A"/>
    <w:rsid w:val="00497C14"/>
    <w:rsid w:val="00497EFC"/>
    <w:rsid w:val="004A00E3"/>
    <w:rsid w:val="004A01D1"/>
    <w:rsid w:val="004A097A"/>
    <w:rsid w:val="004A0DA1"/>
    <w:rsid w:val="004A124D"/>
    <w:rsid w:val="004A140E"/>
    <w:rsid w:val="004A19B2"/>
    <w:rsid w:val="004A19FF"/>
    <w:rsid w:val="004A248E"/>
    <w:rsid w:val="004A24AC"/>
    <w:rsid w:val="004A2697"/>
    <w:rsid w:val="004A2ED6"/>
    <w:rsid w:val="004A335C"/>
    <w:rsid w:val="004A3A5E"/>
    <w:rsid w:val="004A4319"/>
    <w:rsid w:val="004A4574"/>
    <w:rsid w:val="004A4E39"/>
    <w:rsid w:val="004A50BB"/>
    <w:rsid w:val="004A53CC"/>
    <w:rsid w:val="004A5CC4"/>
    <w:rsid w:val="004A5FE6"/>
    <w:rsid w:val="004A637C"/>
    <w:rsid w:val="004A644D"/>
    <w:rsid w:val="004A6F22"/>
    <w:rsid w:val="004A6F9C"/>
    <w:rsid w:val="004B0AB0"/>
    <w:rsid w:val="004B0C1E"/>
    <w:rsid w:val="004B13D7"/>
    <w:rsid w:val="004B15F0"/>
    <w:rsid w:val="004B1673"/>
    <w:rsid w:val="004B1FC5"/>
    <w:rsid w:val="004B291B"/>
    <w:rsid w:val="004B35E2"/>
    <w:rsid w:val="004B3FC0"/>
    <w:rsid w:val="004B427D"/>
    <w:rsid w:val="004B45CC"/>
    <w:rsid w:val="004B45FB"/>
    <w:rsid w:val="004B4993"/>
    <w:rsid w:val="004B4B37"/>
    <w:rsid w:val="004B4E5D"/>
    <w:rsid w:val="004B50A1"/>
    <w:rsid w:val="004B57A7"/>
    <w:rsid w:val="004B57C8"/>
    <w:rsid w:val="004B5960"/>
    <w:rsid w:val="004B5B93"/>
    <w:rsid w:val="004B5EDF"/>
    <w:rsid w:val="004B5F2E"/>
    <w:rsid w:val="004B6084"/>
    <w:rsid w:val="004B6454"/>
    <w:rsid w:val="004B6CE8"/>
    <w:rsid w:val="004B6D06"/>
    <w:rsid w:val="004B6FAF"/>
    <w:rsid w:val="004B71A1"/>
    <w:rsid w:val="004B72DA"/>
    <w:rsid w:val="004B745A"/>
    <w:rsid w:val="004B7A42"/>
    <w:rsid w:val="004B7BDB"/>
    <w:rsid w:val="004C00A9"/>
    <w:rsid w:val="004C0D16"/>
    <w:rsid w:val="004C1157"/>
    <w:rsid w:val="004C1447"/>
    <w:rsid w:val="004C29B9"/>
    <w:rsid w:val="004C2F91"/>
    <w:rsid w:val="004C30A7"/>
    <w:rsid w:val="004C3183"/>
    <w:rsid w:val="004C3287"/>
    <w:rsid w:val="004C3839"/>
    <w:rsid w:val="004C4035"/>
    <w:rsid w:val="004C4309"/>
    <w:rsid w:val="004C4470"/>
    <w:rsid w:val="004C4672"/>
    <w:rsid w:val="004C4CD8"/>
    <w:rsid w:val="004C5883"/>
    <w:rsid w:val="004C5953"/>
    <w:rsid w:val="004C5C60"/>
    <w:rsid w:val="004C5E46"/>
    <w:rsid w:val="004C65BA"/>
    <w:rsid w:val="004C670F"/>
    <w:rsid w:val="004C71E3"/>
    <w:rsid w:val="004C74D0"/>
    <w:rsid w:val="004C7B79"/>
    <w:rsid w:val="004D0260"/>
    <w:rsid w:val="004D02DF"/>
    <w:rsid w:val="004D06FC"/>
    <w:rsid w:val="004D0D15"/>
    <w:rsid w:val="004D1582"/>
    <w:rsid w:val="004D2AD9"/>
    <w:rsid w:val="004D2B7C"/>
    <w:rsid w:val="004D3169"/>
    <w:rsid w:val="004D3962"/>
    <w:rsid w:val="004D3B7D"/>
    <w:rsid w:val="004D434E"/>
    <w:rsid w:val="004D44DD"/>
    <w:rsid w:val="004D475A"/>
    <w:rsid w:val="004D4821"/>
    <w:rsid w:val="004D490A"/>
    <w:rsid w:val="004D4991"/>
    <w:rsid w:val="004D4B5E"/>
    <w:rsid w:val="004D5913"/>
    <w:rsid w:val="004D5B09"/>
    <w:rsid w:val="004D5DD6"/>
    <w:rsid w:val="004D5EBA"/>
    <w:rsid w:val="004D6259"/>
    <w:rsid w:val="004D6453"/>
    <w:rsid w:val="004D6857"/>
    <w:rsid w:val="004D7560"/>
    <w:rsid w:val="004D769A"/>
    <w:rsid w:val="004D7877"/>
    <w:rsid w:val="004D7DFA"/>
    <w:rsid w:val="004E08F5"/>
    <w:rsid w:val="004E0B5E"/>
    <w:rsid w:val="004E0CA6"/>
    <w:rsid w:val="004E1284"/>
    <w:rsid w:val="004E1564"/>
    <w:rsid w:val="004E1AE2"/>
    <w:rsid w:val="004E2697"/>
    <w:rsid w:val="004E2968"/>
    <w:rsid w:val="004E2A93"/>
    <w:rsid w:val="004E30E0"/>
    <w:rsid w:val="004E3908"/>
    <w:rsid w:val="004E3D68"/>
    <w:rsid w:val="004E3DAC"/>
    <w:rsid w:val="004E42B1"/>
    <w:rsid w:val="004E459B"/>
    <w:rsid w:val="004E45DC"/>
    <w:rsid w:val="004E4C49"/>
    <w:rsid w:val="004E574E"/>
    <w:rsid w:val="004E5CB3"/>
    <w:rsid w:val="004E62E6"/>
    <w:rsid w:val="004E6414"/>
    <w:rsid w:val="004E6B29"/>
    <w:rsid w:val="004E7951"/>
    <w:rsid w:val="004E7B28"/>
    <w:rsid w:val="004E7EA1"/>
    <w:rsid w:val="004F0193"/>
    <w:rsid w:val="004F01C9"/>
    <w:rsid w:val="004F0650"/>
    <w:rsid w:val="004F06E2"/>
    <w:rsid w:val="004F085B"/>
    <w:rsid w:val="004F0C01"/>
    <w:rsid w:val="004F15BC"/>
    <w:rsid w:val="004F189D"/>
    <w:rsid w:val="004F20FA"/>
    <w:rsid w:val="004F2188"/>
    <w:rsid w:val="004F2379"/>
    <w:rsid w:val="004F2583"/>
    <w:rsid w:val="004F2750"/>
    <w:rsid w:val="004F2769"/>
    <w:rsid w:val="004F2BA9"/>
    <w:rsid w:val="004F2C75"/>
    <w:rsid w:val="004F2D2E"/>
    <w:rsid w:val="004F3674"/>
    <w:rsid w:val="004F3C31"/>
    <w:rsid w:val="004F3E25"/>
    <w:rsid w:val="004F4719"/>
    <w:rsid w:val="004F4BE9"/>
    <w:rsid w:val="004F4D0D"/>
    <w:rsid w:val="004F57B2"/>
    <w:rsid w:val="004F5923"/>
    <w:rsid w:val="004F6491"/>
    <w:rsid w:val="004F64A7"/>
    <w:rsid w:val="004F737C"/>
    <w:rsid w:val="004F76E7"/>
    <w:rsid w:val="004F7EF4"/>
    <w:rsid w:val="00500E8D"/>
    <w:rsid w:val="00501155"/>
    <w:rsid w:val="00501699"/>
    <w:rsid w:val="00501CE6"/>
    <w:rsid w:val="00501D27"/>
    <w:rsid w:val="00501D47"/>
    <w:rsid w:val="005020F6"/>
    <w:rsid w:val="0050210F"/>
    <w:rsid w:val="00502195"/>
    <w:rsid w:val="005021AE"/>
    <w:rsid w:val="005024CB"/>
    <w:rsid w:val="00502914"/>
    <w:rsid w:val="00502F8A"/>
    <w:rsid w:val="005037BF"/>
    <w:rsid w:val="00503DD1"/>
    <w:rsid w:val="00503E74"/>
    <w:rsid w:val="00504406"/>
    <w:rsid w:val="00504426"/>
    <w:rsid w:val="005047EB"/>
    <w:rsid w:val="005054AF"/>
    <w:rsid w:val="0050615B"/>
    <w:rsid w:val="005067FC"/>
    <w:rsid w:val="00507400"/>
    <w:rsid w:val="00507478"/>
    <w:rsid w:val="00507585"/>
    <w:rsid w:val="00507912"/>
    <w:rsid w:val="00507B45"/>
    <w:rsid w:val="00507CA3"/>
    <w:rsid w:val="00510729"/>
    <w:rsid w:val="005112DC"/>
    <w:rsid w:val="005115CD"/>
    <w:rsid w:val="0051161F"/>
    <w:rsid w:val="0051197C"/>
    <w:rsid w:val="00511C22"/>
    <w:rsid w:val="00511C6D"/>
    <w:rsid w:val="00511F26"/>
    <w:rsid w:val="00511F51"/>
    <w:rsid w:val="00511FC4"/>
    <w:rsid w:val="0051227C"/>
    <w:rsid w:val="00512559"/>
    <w:rsid w:val="005126D9"/>
    <w:rsid w:val="00512DA2"/>
    <w:rsid w:val="00512F9A"/>
    <w:rsid w:val="0051337A"/>
    <w:rsid w:val="00513380"/>
    <w:rsid w:val="00513407"/>
    <w:rsid w:val="005134E0"/>
    <w:rsid w:val="005136C8"/>
    <w:rsid w:val="0051403B"/>
    <w:rsid w:val="0051466C"/>
    <w:rsid w:val="00514826"/>
    <w:rsid w:val="00515105"/>
    <w:rsid w:val="00515560"/>
    <w:rsid w:val="00515B3F"/>
    <w:rsid w:val="00515F4A"/>
    <w:rsid w:val="00516407"/>
    <w:rsid w:val="00517747"/>
    <w:rsid w:val="00517EED"/>
    <w:rsid w:val="00517F31"/>
    <w:rsid w:val="00520C8C"/>
    <w:rsid w:val="0052151F"/>
    <w:rsid w:val="0052221C"/>
    <w:rsid w:val="00522DD8"/>
    <w:rsid w:val="00522EC4"/>
    <w:rsid w:val="0052305C"/>
    <w:rsid w:val="00523A7A"/>
    <w:rsid w:val="005246C8"/>
    <w:rsid w:val="0052499E"/>
    <w:rsid w:val="00524CD3"/>
    <w:rsid w:val="005254D1"/>
    <w:rsid w:val="00525FE0"/>
    <w:rsid w:val="005268A9"/>
    <w:rsid w:val="00526A66"/>
    <w:rsid w:val="00527121"/>
    <w:rsid w:val="005271B2"/>
    <w:rsid w:val="005275CB"/>
    <w:rsid w:val="00527636"/>
    <w:rsid w:val="00527702"/>
    <w:rsid w:val="00527741"/>
    <w:rsid w:val="00527F36"/>
    <w:rsid w:val="00530C00"/>
    <w:rsid w:val="00530E41"/>
    <w:rsid w:val="005313CA"/>
    <w:rsid w:val="005315EF"/>
    <w:rsid w:val="005317D0"/>
    <w:rsid w:val="005317F7"/>
    <w:rsid w:val="005318B6"/>
    <w:rsid w:val="00531E31"/>
    <w:rsid w:val="00531EC3"/>
    <w:rsid w:val="00532021"/>
    <w:rsid w:val="00532A12"/>
    <w:rsid w:val="00532C02"/>
    <w:rsid w:val="00532D80"/>
    <w:rsid w:val="005330B5"/>
    <w:rsid w:val="00533255"/>
    <w:rsid w:val="0053340E"/>
    <w:rsid w:val="00533845"/>
    <w:rsid w:val="00533923"/>
    <w:rsid w:val="00533CC0"/>
    <w:rsid w:val="00533D66"/>
    <w:rsid w:val="0053405E"/>
    <w:rsid w:val="00534918"/>
    <w:rsid w:val="00534972"/>
    <w:rsid w:val="00534C7B"/>
    <w:rsid w:val="00535D0A"/>
    <w:rsid w:val="00535E47"/>
    <w:rsid w:val="00535F1D"/>
    <w:rsid w:val="0053651B"/>
    <w:rsid w:val="005368DA"/>
    <w:rsid w:val="00537018"/>
    <w:rsid w:val="00537340"/>
    <w:rsid w:val="00537932"/>
    <w:rsid w:val="00537E98"/>
    <w:rsid w:val="00540625"/>
    <w:rsid w:val="0054084B"/>
    <w:rsid w:val="00540A86"/>
    <w:rsid w:val="00540D0D"/>
    <w:rsid w:val="00540E63"/>
    <w:rsid w:val="00540EAA"/>
    <w:rsid w:val="00541AE5"/>
    <w:rsid w:val="00542025"/>
    <w:rsid w:val="00542066"/>
    <w:rsid w:val="00542946"/>
    <w:rsid w:val="00542F28"/>
    <w:rsid w:val="00542FE9"/>
    <w:rsid w:val="00543125"/>
    <w:rsid w:val="0054367C"/>
    <w:rsid w:val="005436A8"/>
    <w:rsid w:val="005438CF"/>
    <w:rsid w:val="005443D7"/>
    <w:rsid w:val="00544BEE"/>
    <w:rsid w:val="00545183"/>
    <w:rsid w:val="00545715"/>
    <w:rsid w:val="00545D97"/>
    <w:rsid w:val="005462EC"/>
    <w:rsid w:val="0054630D"/>
    <w:rsid w:val="0054630E"/>
    <w:rsid w:val="00546AC7"/>
    <w:rsid w:val="00547370"/>
    <w:rsid w:val="005476CD"/>
    <w:rsid w:val="00547C05"/>
    <w:rsid w:val="00550041"/>
    <w:rsid w:val="0055023A"/>
    <w:rsid w:val="005502D4"/>
    <w:rsid w:val="005506CA"/>
    <w:rsid w:val="00550B71"/>
    <w:rsid w:val="00551026"/>
    <w:rsid w:val="00552125"/>
    <w:rsid w:val="00552478"/>
    <w:rsid w:val="0055256F"/>
    <w:rsid w:val="00552637"/>
    <w:rsid w:val="00552C11"/>
    <w:rsid w:val="00552C77"/>
    <w:rsid w:val="00552CE4"/>
    <w:rsid w:val="00552FC7"/>
    <w:rsid w:val="00553014"/>
    <w:rsid w:val="005530F1"/>
    <w:rsid w:val="00553242"/>
    <w:rsid w:val="005536FE"/>
    <w:rsid w:val="00553712"/>
    <w:rsid w:val="00553C30"/>
    <w:rsid w:val="0055479C"/>
    <w:rsid w:val="00554967"/>
    <w:rsid w:val="00554E09"/>
    <w:rsid w:val="00554F98"/>
    <w:rsid w:val="005550BF"/>
    <w:rsid w:val="00555C94"/>
    <w:rsid w:val="0055629A"/>
    <w:rsid w:val="00556D0E"/>
    <w:rsid w:val="00556D6B"/>
    <w:rsid w:val="005578EA"/>
    <w:rsid w:val="00557D22"/>
    <w:rsid w:val="00557FA6"/>
    <w:rsid w:val="0056141A"/>
    <w:rsid w:val="005629B8"/>
    <w:rsid w:val="00562CBD"/>
    <w:rsid w:val="00562FE4"/>
    <w:rsid w:val="00564285"/>
    <w:rsid w:val="00564E69"/>
    <w:rsid w:val="00564FD2"/>
    <w:rsid w:val="00565983"/>
    <w:rsid w:val="00565F9D"/>
    <w:rsid w:val="00566118"/>
    <w:rsid w:val="005666ED"/>
    <w:rsid w:val="00566811"/>
    <w:rsid w:val="00566FF4"/>
    <w:rsid w:val="0056712D"/>
    <w:rsid w:val="00567347"/>
    <w:rsid w:val="005673F3"/>
    <w:rsid w:val="005679A2"/>
    <w:rsid w:val="00567A22"/>
    <w:rsid w:val="00567BBA"/>
    <w:rsid w:val="00570374"/>
    <w:rsid w:val="00570804"/>
    <w:rsid w:val="00570949"/>
    <w:rsid w:val="00570973"/>
    <w:rsid w:val="00570A73"/>
    <w:rsid w:val="00571463"/>
    <w:rsid w:val="0057189D"/>
    <w:rsid w:val="00571F27"/>
    <w:rsid w:val="00572D1B"/>
    <w:rsid w:val="00572D2C"/>
    <w:rsid w:val="00572E16"/>
    <w:rsid w:val="00573240"/>
    <w:rsid w:val="00573250"/>
    <w:rsid w:val="0057329D"/>
    <w:rsid w:val="00573AB1"/>
    <w:rsid w:val="00573B43"/>
    <w:rsid w:val="00573F62"/>
    <w:rsid w:val="00574158"/>
    <w:rsid w:val="00574504"/>
    <w:rsid w:val="005746C8"/>
    <w:rsid w:val="0057502C"/>
    <w:rsid w:val="005750BA"/>
    <w:rsid w:val="0057547A"/>
    <w:rsid w:val="005754CE"/>
    <w:rsid w:val="00575652"/>
    <w:rsid w:val="00575969"/>
    <w:rsid w:val="00575D21"/>
    <w:rsid w:val="00575ED7"/>
    <w:rsid w:val="005761EE"/>
    <w:rsid w:val="00576C42"/>
    <w:rsid w:val="00576CC6"/>
    <w:rsid w:val="00576EB4"/>
    <w:rsid w:val="005776E8"/>
    <w:rsid w:val="00580405"/>
    <w:rsid w:val="005808B0"/>
    <w:rsid w:val="00580983"/>
    <w:rsid w:val="0058099F"/>
    <w:rsid w:val="00580E48"/>
    <w:rsid w:val="00580F83"/>
    <w:rsid w:val="005813AC"/>
    <w:rsid w:val="0058198B"/>
    <w:rsid w:val="00581F9B"/>
    <w:rsid w:val="00582195"/>
    <w:rsid w:val="005821D3"/>
    <w:rsid w:val="0058227E"/>
    <w:rsid w:val="0058274A"/>
    <w:rsid w:val="00582860"/>
    <w:rsid w:val="00582A17"/>
    <w:rsid w:val="00583315"/>
    <w:rsid w:val="00583713"/>
    <w:rsid w:val="005838FB"/>
    <w:rsid w:val="00583D13"/>
    <w:rsid w:val="00584220"/>
    <w:rsid w:val="00584354"/>
    <w:rsid w:val="00585241"/>
    <w:rsid w:val="005857D0"/>
    <w:rsid w:val="00585B71"/>
    <w:rsid w:val="00585B79"/>
    <w:rsid w:val="00585E7C"/>
    <w:rsid w:val="0058621F"/>
    <w:rsid w:val="00586757"/>
    <w:rsid w:val="00586C9C"/>
    <w:rsid w:val="0058741D"/>
    <w:rsid w:val="005874FD"/>
    <w:rsid w:val="0058754D"/>
    <w:rsid w:val="00587CAB"/>
    <w:rsid w:val="00587DB4"/>
    <w:rsid w:val="00590467"/>
    <w:rsid w:val="00590C1E"/>
    <w:rsid w:val="005912DF"/>
    <w:rsid w:val="00591797"/>
    <w:rsid w:val="00591915"/>
    <w:rsid w:val="005922D8"/>
    <w:rsid w:val="00592FE4"/>
    <w:rsid w:val="00593144"/>
    <w:rsid w:val="00593424"/>
    <w:rsid w:val="00593B94"/>
    <w:rsid w:val="00594698"/>
    <w:rsid w:val="005948A6"/>
    <w:rsid w:val="00594E04"/>
    <w:rsid w:val="00595028"/>
    <w:rsid w:val="005951B5"/>
    <w:rsid w:val="00595301"/>
    <w:rsid w:val="00595756"/>
    <w:rsid w:val="005959AD"/>
    <w:rsid w:val="0059601A"/>
    <w:rsid w:val="00596772"/>
    <w:rsid w:val="00596960"/>
    <w:rsid w:val="00596C24"/>
    <w:rsid w:val="00597347"/>
    <w:rsid w:val="00597450"/>
    <w:rsid w:val="00597560"/>
    <w:rsid w:val="005975FB"/>
    <w:rsid w:val="005A0242"/>
    <w:rsid w:val="005A0310"/>
    <w:rsid w:val="005A0ECC"/>
    <w:rsid w:val="005A105C"/>
    <w:rsid w:val="005A1217"/>
    <w:rsid w:val="005A1651"/>
    <w:rsid w:val="005A17AC"/>
    <w:rsid w:val="005A1D63"/>
    <w:rsid w:val="005A2229"/>
    <w:rsid w:val="005A2441"/>
    <w:rsid w:val="005A2FF1"/>
    <w:rsid w:val="005A32EB"/>
    <w:rsid w:val="005A3568"/>
    <w:rsid w:val="005A41A0"/>
    <w:rsid w:val="005A45F0"/>
    <w:rsid w:val="005A485B"/>
    <w:rsid w:val="005A4993"/>
    <w:rsid w:val="005A49C1"/>
    <w:rsid w:val="005A4C23"/>
    <w:rsid w:val="005A4D0C"/>
    <w:rsid w:val="005A508F"/>
    <w:rsid w:val="005A53E3"/>
    <w:rsid w:val="005A5A34"/>
    <w:rsid w:val="005A642B"/>
    <w:rsid w:val="005A6A06"/>
    <w:rsid w:val="005A75E6"/>
    <w:rsid w:val="005A76F0"/>
    <w:rsid w:val="005A7A2B"/>
    <w:rsid w:val="005A7AC9"/>
    <w:rsid w:val="005B0521"/>
    <w:rsid w:val="005B05CB"/>
    <w:rsid w:val="005B0CC3"/>
    <w:rsid w:val="005B0CC9"/>
    <w:rsid w:val="005B0CD1"/>
    <w:rsid w:val="005B0CDB"/>
    <w:rsid w:val="005B0FC8"/>
    <w:rsid w:val="005B1C5F"/>
    <w:rsid w:val="005B1F58"/>
    <w:rsid w:val="005B2379"/>
    <w:rsid w:val="005B23BF"/>
    <w:rsid w:val="005B2770"/>
    <w:rsid w:val="005B2979"/>
    <w:rsid w:val="005B36E3"/>
    <w:rsid w:val="005B3AC4"/>
    <w:rsid w:val="005B3CD2"/>
    <w:rsid w:val="005B4DE1"/>
    <w:rsid w:val="005B509B"/>
    <w:rsid w:val="005B568C"/>
    <w:rsid w:val="005B5DF6"/>
    <w:rsid w:val="005B61EE"/>
    <w:rsid w:val="005B63A9"/>
    <w:rsid w:val="005B67DF"/>
    <w:rsid w:val="005B6C6B"/>
    <w:rsid w:val="005B6C9B"/>
    <w:rsid w:val="005B713A"/>
    <w:rsid w:val="005B7749"/>
    <w:rsid w:val="005B7E8C"/>
    <w:rsid w:val="005B7F1A"/>
    <w:rsid w:val="005C0944"/>
    <w:rsid w:val="005C0C05"/>
    <w:rsid w:val="005C0C57"/>
    <w:rsid w:val="005C133E"/>
    <w:rsid w:val="005C1349"/>
    <w:rsid w:val="005C22DE"/>
    <w:rsid w:val="005C2481"/>
    <w:rsid w:val="005C25F3"/>
    <w:rsid w:val="005C27F5"/>
    <w:rsid w:val="005C2D46"/>
    <w:rsid w:val="005C2E57"/>
    <w:rsid w:val="005C3262"/>
    <w:rsid w:val="005C3585"/>
    <w:rsid w:val="005C35D0"/>
    <w:rsid w:val="005C37FA"/>
    <w:rsid w:val="005C3CC8"/>
    <w:rsid w:val="005C3F83"/>
    <w:rsid w:val="005C404B"/>
    <w:rsid w:val="005C42D4"/>
    <w:rsid w:val="005C4659"/>
    <w:rsid w:val="005C4829"/>
    <w:rsid w:val="005C5099"/>
    <w:rsid w:val="005C5177"/>
    <w:rsid w:val="005C51D4"/>
    <w:rsid w:val="005C5270"/>
    <w:rsid w:val="005C536A"/>
    <w:rsid w:val="005C5A96"/>
    <w:rsid w:val="005C5D3F"/>
    <w:rsid w:val="005C6AD0"/>
    <w:rsid w:val="005C6B25"/>
    <w:rsid w:val="005C6BB1"/>
    <w:rsid w:val="005C6C8E"/>
    <w:rsid w:val="005C6F0A"/>
    <w:rsid w:val="005C7027"/>
    <w:rsid w:val="005C761E"/>
    <w:rsid w:val="005C7D1E"/>
    <w:rsid w:val="005D04FE"/>
    <w:rsid w:val="005D078A"/>
    <w:rsid w:val="005D07C5"/>
    <w:rsid w:val="005D08E4"/>
    <w:rsid w:val="005D0979"/>
    <w:rsid w:val="005D09C7"/>
    <w:rsid w:val="005D0CBA"/>
    <w:rsid w:val="005D0F1F"/>
    <w:rsid w:val="005D12F8"/>
    <w:rsid w:val="005D18AB"/>
    <w:rsid w:val="005D1EDB"/>
    <w:rsid w:val="005D30B2"/>
    <w:rsid w:val="005D33FF"/>
    <w:rsid w:val="005D3D68"/>
    <w:rsid w:val="005D4461"/>
    <w:rsid w:val="005D4A56"/>
    <w:rsid w:val="005D4FE4"/>
    <w:rsid w:val="005D5608"/>
    <w:rsid w:val="005D6110"/>
    <w:rsid w:val="005D64EA"/>
    <w:rsid w:val="005D6756"/>
    <w:rsid w:val="005D7740"/>
    <w:rsid w:val="005D776A"/>
    <w:rsid w:val="005D7DC0"/>
    <w:rsid w:val="005E0340"/>
    <w:rsid w:val="005E0A7D"/>
    <w:rsid w:val="005E0E8A"/>
    <w:rsid w:val="005E171A"/>
    <w:rsid w:val="005E18A6"/>
    <w:rsid w:val="005E1F8D"/>
    <w:rsid w:val="005E21C4"/>
    <w:rsid w:val="005E2B3C"/>
    <w:rsid w:val="005E2B59"/>
    <w:rsid w:val="005E3027"/>
    <w:rsid w:val="005E3BAD"/>
    <w:rsid w:val="005E3C62"/>
    <w:rsid w:val="005E43A2"/>
    <w:rsid w:val="005E4737"/>
    <w:rsid w:val="005E477A"/>
    <w:rsid w:val="005E4C63"/>
    <w:rsid w:val="005E4D9B"/>
    <w:rsid w:val="005E4F85"/>
    <w:rsid w:val="005E552D"/>
    <w:rsid w:val="005E58B8"/>
    <w:rsid w:val="005E5ED3"/>
    <w:rsid w:val="005E67D2"/>
    <w:rsid w:val="005E6CF8"/>
    <w:rsid w:val="005E6DB5"/>
    <w:rsid w:val="005E72B6"/>
    <w:rsid w:val="005E7A9D"/>
    <w:rsid w:val="005E7BE8"/>
    <w:rsid w:val="005E7E60"/>
    <w:rsid w:val="005E7FBB"/>
    <w:rsid w:val="005F0559"/>
    <w:rsid w:val="005F0AC3"/>
    <w:rsid w:val="005F0D93"/>
    <w:rsid w:val="005F0DF5"/>
    <w:rsid w:val="005F166E"/>
    <w:rsid w:val="005F16B5"/>
    <w:rsid w:val="005F1762"/>
    <w:rsid w:val="005F1B08"/>
    <w:rsid w:val="005F1C04"/>
    <w:rsid w:val="005F1CB2"/>
    <w:rsid w:val="005F20CB"/>
    <w:rsid w:val="005F27F4"/>
    <w:rsid w:val="005F3558"/>
    <w:rsid w:val="005F3878"/>
    <w:rsid w:val="005F3958"/>
    <w:rsid w:val="005F41A1"/>
    <w:rsid w:val="005F43D4"/>
    <w:rsid w:val="005F43FD"/>
    <w:rsid w:val="005F44CC"/>
    <w:rsid w:val="005F4779"/>
    <w:rsid w:val="005F519B"/>
    <w:rsid w:val="005F5452"/>
    <w:rsid w:val="005F5783"/>
    <w:rsid w:val="005F59D7"/>
    <w:rsid w:val="005F5F95"/>
    <w:rsid w:val="005F6405"/>
    <w:rsid w:val="005F651C"/>
    <w:rsid w:val="005F7472"/>
    <w:rsid w:val="005F747E"/>
    <w:rsid w:val="005F7788"/>
    <w:rsid w:val="005F7B3B"/>
    <w:rsid w:val="0060034E"/>
    <w:rsid w:val="006007DA"/>
    <w:rsid w:val="006014E1"/>
    <w:rsid w:val="0060163E"/>
    <w:rsid w:val="0060238A"/>
    <w:rsid w:val="006023A2"/>
    <w:rsid w:val="006028A7"/>
    <w:rsid w:val="00602CE3"/>
    <w:rsid w:val="00602EF0"/>
    <w:rsid w:val="00602EFA"/>
    <w:rsid w:val="00602FAB"/>
    <w:rsid w:val="00603121"/>
    <w:rsid w:val="0060318E"/>
    <w:rsid w:val="00603634"/>
    <w:rsid w:val="00604259"/>
    <w:rsid w:val="00605458"/>
    <w:rsid w:val="006054F2"/>
    <w:rsid w:val="006056EE"/>
    <w:rsid w:val="006062C7"/>
    <w:rsid w:val="0060679B"/>
    <w:rsid w:val="0060680C"/>
    <w:rsid w:val="00606985"/>
    <w:rsid w:val="00606D60"/>
    <w:rsid w:val="006070CD"/>
    <w:rsid w:val="006070F4"/>
    <w:rsid w:val="00607320"/>
    <w:rsid w:val="0060789D"/>
    <w:rsid w:val="006078BA"/>
    <w:rsid w:val="00607A40"/>
    <w:rsid w:val="00607B86"/>
    <w:rsid w:val="0061029D"/>
    <w:rsid w:val="00610CF8"/>
    <w:rsid w:val="006115A0"/>
    <w:rsid w:val="006115FE"/>
    <w:rsid w:val="00611A8C"/>
    <w:rsid w:val="00611AC2"/>
    <w:rsid w:val="00611B85"/>
    <w:rsid w:val="00612304"/>
    <w:rsid w:val="0061264A"/>
    <w:rsid w:val="00612B35"/>
    <w:rsid w:val="00612B59"/>
    <w:rsid w:val="006130EA"/>
    <w:rsid w:val="00613D90"/>
    <w:rsid w:val="006143DC"/>
    <w:rsid w:val="006143FB"/>
    <w:rsid w:val="00614C68"/>
    <w:rsid w:val="0061506D"/>
    <w:rsid w:val="0061518D"/>
    <w:rsid w:val="00615242"/>
    <w:rsid w:val="00615F6A"/>
    <w:rsid w:val="00616179"/>
    <w:rsid w:val="0061662B"/>
    <w:rsid w:val="006169E8"/>
    <w:rsid w:val="0061700A"/>
    <w:rsid w:val="00617075"/>
    <w:rsid w:val="00617934"/>
    <w:rsid w:val="00617FAF"/>
    <w:rsid w:val="00620427"/>
    <w:rsid w:val="006207EF"/>
    <w:rsid w:val="00620966"/>
    <w:rsid w:val="00621886"/>
    <w:rsid w:val="00621B5F"/>
    <w:rsid w:val="00621E7C"/>
    <w:rsid w:val="00622240"/>
    <w:rsid w:val="00622716"/>
    <w:rsid w:val="00622C35"/>
    <w:rsid w:val="00622E23"/>
    <w:rsid w:val="006232C8"/>
    <w:rsid w:val="006233CF"/>
    <w:rsid w:val="00623C41"/>
    <w:rsid w:val="00623D5E"/>
    <w:rsid w:val="0062423E"/>
    <w:rsid w:val="006249DA"/>
    <w:rsid w:val="00625CE3"/>
    <w:rsid w:val="00626084"/>
    <w:rsid w:val="006260B1"/>
    <w:rsid w:val="00626250"/>
    <w:rsid w:val="00626375"/>
    <w:rsid w:val="0062639F"/>
    <w:rsid w:val="00627149"/>
    <w:rsid w:val="00627263"/>
    <w:rsid w:val="00627390"/>
    <w:rsid w:val="0062745F"/>
    <w:rsid w:val="006274BD"/>
    <w:rsid w:val="00627774"/>
    <w:rsid w:val="00627A01"/>
    <w:rsid w:val="00627CDE"/>
    <w:rsid w:val="0063035C"/>
    <w:rsid w:val="00630813"/>
    <w:rsid w:val="00630BA4"/>
    <w:rsid w:val="006310A9"/>
    <w:rsid w:val="006311EB"/>
    <w:rsid w:val="0063120F"/>
    <w:rsid w:val="00631921"/>
    <w:rsid w:val="00631D2E"/>
    <w:rsid w:val="00631F40"/>
    <w:rsid w:val="006329E3"/>
    <w:rsid w:val="006335D3"/>
    <w:rsid w:val="006337A2"/>
    <w:rsid w:val="006337CC"/>
    <w:rsid w:val="00633A0E"/>
    <w:rsid w:val="00633E0A"/>
    <w:rsid w:val="00633E19"/>
    <w:rsid w:val="00633E7B"/>
    <w:rsid w:val="0063405C"/>
    <w:rsid w:val="0063464B"/>
    <w:rsid w:val="00634B71"/>
    <w:rsid w:val="00634FEA"/>
    <w:rsid w:val="00635CE2"/>
    <w:rsid w:val="00635D0A"/>
    <w:rsid w:val="00635D44"/>
    <w:rsid w:val="00636197"/>
    <w:rsid w:val="0063639E"/>
    <w:rsid w:val="00636673"/>
    <w:rsid w:val="00636E8C"/>
    <w:rsid w:val="00637099"/>
    <w:rsid w:val="00637353"/>
    <w:rsid w:val="00637424"/>
    <w:rsid w:val="006410CC"/>
    <w:rsid w:val="00641315"/>
    <w:rsid w:val="0064142E"/>
    <w:rsid w:val="0064281D"/>
    <w:rsid w:val="00642CE8"/>
    <w:rsid w:val="00643040"/>
    <w:rsid w:val="0064344F"/>
    <w:rsid w:val="00643727"/>
    <w:rsid w:val="00643ACD"/>
    <w:rsid w:val="00643AD2"/>
    <w:rsid w:val="00643AF3"/>
    <w:rsid w:val="00643BC9"/>
    <w:rsid w:val="00643C9D"/>
    <w:rsid w:val="00643DA2"/>
    <w:rsid w:val="00644201"/>
    <w:rsid w:val="0064520A"/>
    <w:rsid w:val="006453B5"/>
    <w:rsid w:val="00645733"/>
    <w:rsid w:val="00645766"/>
    <w:rsid w:val="00645C84"/>
    <w:rsid w:val="00645FEC"/>
    <w:rsid w:val="00646100"/>
    <w:rsid w:val="00646187"/>
    <w:rsid w:val="00646200"/>
    <w:rsid w:val="00646955"/>
    <w:rsid w:val="00646BEE"/>
    <w:rsid w:val="00646D3D"/>
    <w:rsid w:val="00647226"/>
    <w:rsid w:val="006473D4"/>
    <w:rsid w:val="0064778F"/>
    <w:rsid w:val="006477B9"/>
    <w:rsid w:val="00647D0C"/>
    <w:rsid w:val="00647D16"/>
    <w:rsid w:val="00647DFC"/>
    <w:rsid w:val="00647EB2"/>
    <w:rsid w:val="00650A24"/>
    <w:rsid w:val="00651189"/>
    <w:rsid w:val="006516EC"/>
    <w:rsid w:val="00651713"/>
    <w:rsid w:val="006522F8"/>
    <w:rsid w:val="00652674"/>
    <w:rsid w:val="006529D6"/>
    <w:rsid w:val="00652F41"/>
    <w:rsid w:val="00653505"/>
    <w:rsid w:val="00653546"/>
    <w:rsid w:val="0065374B"/>
    <w:rsid w:val="00653CF3"/>
    <w:rsid w:val="00653F3F"/>
    <w:rsid w:val="0065404E"/>
    <w:rsid w:val="006542E5"/>
    <w:rsid w:val="00654865"/>
    <w:rsid w:val="00654982"/>
    <w:rsid w:val="00655570"/>
    <w:rsid w:val="00655B3F"/>
    <w:rsid w:val="00655BF9"/>
    <w:rsid w:val="00656728"/>
    <w:rsid w:val="00656B38"/>
    <w:rsid w:val="00656C23"/>
    <w:rsid w:val="00656FDE"/>
    <w:rsid w:val="006571AA"/>
    <w:rsid w:val="00657EEF"/>
    <w:rsid w:val="00661783"/>
    <w:rsid w:val="006625F0"/>
    <w:rsid w:val="00662DC5"/>
    <w:rsid w:val="00662E07"/>
    <w:rsid w:val="00662F01"/>
    <w:rsid w:val="0066342D"/>
    <w:rsid w:val="006635E5"/>
    <w:rsid w:val="00663EC7"/>
    <w:rsid w:val="00663FD2"/>
    <w:rsid w:val="00664A6F"/>
    <w:rsid w:val="00664B8D"/>
    <w:rsid w:val="00665884"/>
    <w:rsid w:val="00665F30"/>
    <w:rsid w:val="00665F9D"/>
    <w:rsid w:val="00666C43"/>
    <w:rsid w:val="00666C7A"/>
    <w:rsid w:val="00666DB7"/>
    <w:rsid w:val="00667253"/>
    <w:rsid w:val="006702C9"/>
    <w:rsid w:val="006708B1"/>
    <w:rsid w:val="00670905"/>
    <w:rsid w:val="00670DE1"/>
    <w:rsid w:val="00670E3A"/>
    <w:rsid w:val="006713CD"/>
    <w:rsid w:val="006713D0"/>
    <w:rsid w:val="0067193A"/>
    <w:rsid w:val="00671996"/>
    <w:rsid w:val="00671B33"/>
    <w:rsid w:val="00671B91"/>
    <w:rsid w:val="00671F06"/>
    <w:rsid w:val="00672251"/>
    <w:rsid w:val="00672EAD"/>
    <w:rsid w:val="0067383B"/>
    <w:rsid w:val="00673963"/>
    <w:rsid w:val="0067401B"/>
    <w:rsid w:val="00674710"/>
    <w:rsid w:val="00674CD0"/>
    <w:rsid w:val="00674F5E"/>
    <w:rsid w:val="0067544A"/>
    <w:rsid w:val="006754DC"/>
    <w:rsid w:val="00675600"/>
    <w:rsid w:val="00675AB8"/>
    <w:rsid w:val="00675ED9"/>
    <w:rsid w:val="00676642"/>
    <w:rsid w:val="00677063"/>
    <w:rsid w:val="0067743A"/>
    <w:rsid w:val="006777DD"/>
    <w:rsid w:val="006801F7"/>
    <w:rsid w:val="006805CC"/>
    <w:rsid w:val="006806CF"/>
    <w:rsid w:val="00681DC6"/>
    <w:rsid w:val="0068215D"/>
    <w:rsid w:val="00682E60"/>
    <w:rsid w:val="00683319"/>
    <w:rsid w:val="0068336E"/>
    <w:rsid w:val="0068375E"/>
    <w:rsid w:val="00683C32"/>
    <w:rsid w:val="00684BFB"/>
    <w:rsid w:val="00685C34"/>
    <w:rsid w:val="00685F02"/>
    <w:rsid w:val="0068607F"/>
    <w:rsid w:val="0068654C"/>
    <w:rsid w:val="00686821"/>
    <w:rsid w:val="00687538"/>
    <w:rsid w:val="0069013E"/>
    <w:rsid w:val="00690439"/>
    <w:rsid w:val="006907B3"/>
    <w:rsid w:val="006908E4"/>
    <w:rsid w:val="006921E6"/>
    <w:rsid w:val="00692224"/>
    <w:rsid w:val="00692300"/>
    <w:rsid w:val="006925AD"/>
    <w:rsid w:val="006929B7"/>
    <w:rsid w:val="00692CC4"/>
    <w:rsid w:val="00692EAD"/>
    <w:rsid w:val="0069379F"/>
    <w:rsid w:val="006940AA"/>
    <w:rsid w:val="006942B9"/>
    <w:rsid w:val="0069445A"/>
    <w:rsid w:val="00694583"/>
    <w:rsid w:val="0069494F"/>
    <w:rsid w:val="00694993"/>
    <w:rsid w:val="00695677"/>
    <w:rsid w:val="00695821"/>
    <w:rsid w:val="00695BD3"/>
    <w:rsid w:val="00696458"/>
    <w:rsid w:val="006966E4"/>
    <w:rsid w:val="00696B06"/>
    <w:rsid w:val="00696EFA"/>
    <w:rsid w:val="0069743A"/>
    <w:rsid w:val="006A0B8D"/>
    <w:rsid w:val="006A0C01"/>
    <w:rsid w:val="006A0C7C"/>
    <w:rsid w:val="006A11B3"/>
    <w:rsid w:val="006A187D"/>
    <w:rsid w:val="006A1AD5"/>
    <w:rsid w:val="006A1BD6"/>
    <w:rsid w:val="006A1E3D"/>
    <w:rsid w:val="006A2240"/>
    <w:rsid w:val="006A22E0"/>
    <w:rsid w:val="006A23C3"/>
    <w:rsid w:val="006A247E"/>
    <w:rsid w:val="006A2520"/>
    <w:rsid w:val="006A2B56"/>
    <w:rsid w:val="006A3B50"/>
    <w:rsid w:val="006A487D"/>
    <w:rsid w:val="006A5491"/>
    <w:rsid w:val="006A5C95"/>
    <w:rsid w:val="006A6A0B"/>
    <w:rsid w:val="006A6D55"/>
    <w:rsid w:val="006A701D"/>
    <w:rsid w:val="006A706F"/>
    <w:rsid w:val="006A7692"/>
    <w:rsid w:val="006B008E"/>
    <w:rsid w:val="006B0818"/>
    <w:rsid w:val="006B2132"/>
    <w:rsid w:val="006B21A2"/>
    <w:rsid w:val="006B30FC"/>
    <w:rsid w:val="006B3788"/>
    <w:rsid w:val="006B3A40"/>
    <w:rsid w:val="006B449E"/>
    <w:rsid w:val="006B4842"/>
    <w:rsid w:val="006B4B00"/>
    <w:rsid w:val="006B4D8B"/>
    <w:rsid w:val="006B4EF4"/>
    <w:rsid w:val="006B5AB5"/>
    <w:rsid w:val="006B67A1"/>
    <w:rsid w:val="006B70EA"/>
    <w:rsid w:val="006B73C9"/>
    <w:rsid w:val="006B7C03"/>
    <w:rsid w:val="006B7CA5"/>
    <w:rsid w:val="006B7E57"/>
    <w:rsid w:val="006C04B4"/>
    <w:rsid w:val="006C0A1A"/>
    <w:rsid w:val="006C18C8"/>
    <w:rsid w:val="006C1CC5"/>
    <w:rsid w:val="006C1EFA"/>
    <w:rsid w:val="006C20C1"/>
    <w:rsid w:val="006C212E"/>
    <w:rsid w:val="006C214E"/>
    <w:rsid w:val="006C273E"/>
    <w:rsid w:val="006C286C"/>
    <w:rsid w:val="006C2C1E"/>
    <w:rsid w:val="006C2D0D"/>
    <w:rsid w:val="006C30C6"/>
    <w:rsid w:val="006C3F98"/>
    <w:rsid w:val="006C4B5A"/>
    <w:rsid w:val="006C53BB"/>
    <w:rsid w:val="006C541E"/>
    <w:rsid w:val="006C5B09"/>
    <w:rsid w:val="006C5B78"/>
    <w:rsid w:val="006C5BA2"/>
    <w:rsid w:val="006C65C3"/>
    <w:rsid w:val="006C65D0"/>
    <w:rsid w:val="006C6647"/>
    <w:rsid w:val="006C6EDC"/>
    <w:rsid w:val="006C7181"/>
    <w:rsid w:val="006C72D2"/>
    <w:rsid w:val="006C7504"/>
    <w:rsid w:val="006C7527"/>
    <w:rsid w:val="006C758C"/>
    <w:rsid w:val="006C7AFE"/>
    <w:rsid w:val="006C7B07"/>
    <w:rsid w:val="006C7C15"/>
    <w:rsid w:val="006C7E0B"/>
    <w:rsid w:val="006D01EE"/>
    <w:rsid w:val="006D0267"/>
    <w:rsid w:val="006D095A"/>
    <w:rsid w:val="006D0E7F"/>
    <w:rsid w:val="006D1105"/>
    <w:rsid w:val="006D1765"/>
    <w:rsid w:val="006D19A7"/>
    <w:rsid w:val="006D1F65"/>
    <w:rsid w:val="006D1F84"/>
    <w:rsid w:val="006D2272"/>
    <w:rsid w:val="006D2FB7"/>
    <w:rsid w:val="006D3AAB"/>
    <w:rsid w:val="006D3AD8"/>
    <w:rsid w:val="006D4454"/>
    <w:rsid w:val="006D453F"/>
    <w:rsid w:val="006D47F8"/>
    <w:rsid w:val="006D49CE"/>
    <w:rsid w:val="006D4C2B"/>
    <w:rsid w:val="006D50EC"/>
    <w:rsid w:val="006D542D"/>
    <w:rsid w:val="006D5684"/>
    <w:rsid w:val="006D5771"/>
    <w:rsid w:val="006D5FE8"/>
    <w:rsid w:val="006D6169"/>
    <w:rsid w:val="006D61C1"/>
    <w:rsid w:val="006D73B6"/>
    <w:rsid w:val="006D7450"/>
    <w:rsid w:val="006D7907"/>
    <w:rsid w:val="006E021A"/>
    <w:rsid w:val="006E0329"/>
    <w:rsid w:val="006E061D"/>
    <w:rsid w:val="006E085B"/>
    <w:rsid w:val="006E099F"/>
    <w:rsid w:val="006E0DE2"/>
    <w:rsid w:val="006E0DE6"/>
    <w:rsid w:val="006E0E8C"/>
    <w:rsid w:val="006E119C"/>
    <w:rsid w:val="006E1DDD"/>
    <w:rsid w:val="006E1E1F"/>
    <w:rsid w:val="006E248C"/>
    <w:rsid w:val="006E2879"/>
    <w:rsid w:val="006E2BD7"/>
    <w:rsid w:val="006E3C6E"/>
    <w:rsid w:val="006E46A7"/>
    <w:rsid w:val="006E46E7"/>
    <w:rsid w:val="006E46EB"/>
    <w:rsid w:val="006E4A5A"/>
    <w:rsid w:val="006E5A8A"/>
    <w:rsid w:val="006E5B90"/>
    <w:rsid w:val="006E5D58"/>
    <w:rsid w:val="006E6066"/>
    <w:rsid w:val="006E6163"/>
    <w:rsid w:val="006E6D2A"/>
    <w:rsid w:val="006E7159"/>
    <w:rsid w:val="006E7307"/>
    <w:rsid w:val="006E74FE"/>
    <w:rsid w:val="006E7667"/>
    <w:rsid w:val="006E7D4D"/>
    <w:rsid w:val="006F00A0"/>
    <w:rsid w:val="006F01A4"/>
    <w:rsid w:val="006F042F"/>
    <w:rsid w:val="006F059C"/>
    <w:rsid w:val="006F08D3"/>
    <w:rsid w:val="006F11C7"/>
    <w:rsid w:val="006F1374"/>
    <w:rsid w:val="006F14D8"/>
    <w:rsid w:val="006F1532"/>
    <w:rsid w:val="006F165D"/>
    <w:rsid w:val="006F19F2"/>
    <w:rsid w:val="006F1D3C"/>
    <w:rsid w:val="006F1E2A"/>
    <w:rsid w:val="006F2703"/>
    <w:rsid w:val="006F297F"/>
    <w:rsid w:val="006F2BDF"/>
    <w:rsid w:val="006F309A"/>
    <w:rsid w:val="006F3643"/>
    <w:rsid w:val="006F371F"/>
    <w:rsid w:val="006F3AC8"/>
    <w:rsid w:val="006F3E43"/>
    <w:rsid w:val="006F41E2"/>
    <w:rsid w:val="006F5744"/>
    <w:rsid w:val="006F57DF"/>
    <w:rsid w:val="006F5F3C"/>
    <w:rsid w:val="006F615E"/>
    <w:rsid w:val="006F69CD"/>
    <w:rsid w:val="006F6B45"/>
    <w:rsid w:val="006F7A93"/>
    <w:rsid w:val="006F7F31"/>
    <w:rsid w:val="0070060E"/>
    <w:rsid w:val="0070095A"/>
    <w:rsid w:val="007014A4"/>
    <w:rsid w:val="0070150C"/>
    <w:rsid w:val="007016D7"/>
    <w:rsid w:val="007019FB"/>
    <w:rsid w:val="00701FC2"/>
    <w:rsid w:val="00702221"/>
    <w:rsid w:val="0070248C"/>
    <w:rsid w:val="00702BD7"/>
    <w:rsid w:val="00702C54"/>
    <w:rsid w:val="00702E1B"/>
    <w:rsid w:val="00703311"/>
    <w:rsid w:val="00703447"/>
    <w:rsid w:val="00703557"/>
    <w:rsid w:val="00703833"/>
    <w:rsid w:val="00703C75"/>
    <w:rsid w:val="00704396"/>
    <w:rsid w:val="00704758"/>
    <w:rsid w:val="007047BD"/>
    <w:rsid w:val="00704AFC"/>
    <w:rsid w:val="00704C91"/>
    <w:rsid w:val="00704DF3"/>
    <w:rsid w:val="00704E32"/>
    <w:rsid w:val="00706210"/>
    <w:rsid w:val="007064E7"/>
    <w:rsid w:val="007066D0"/>
    <w:rsid w:val="00706B0A"/>
    <w:rsid w:val="00707804"/>
    <w:rsid w:val="00707E21"/>
    <w:rsid w:val="0071003D"/>
    <w:rsid w:val="00710060"/>
    <w:rsid w:val="007102D8"/>
    <w:rsid w:val="0071030F"/>
    <w:rsid w:val="00710418"/>
    <w:rsid w:val="00710D0F"/>
    <w:rsid w:val="007110A2"/>
    <w:rsid w:val="0071117A"/>
    <w:rsid w:val="00711D4C"/>
    <w:rsid w:val="00711DE7"/>
    <w:rsid w:val="00711E5B"/>
    <w:rsid w:val="00712032"/>
    <w:rsid w:val="007122C0"/>
    <w:rsid w:val="00712588"/>
    <w:rsid w:val="00712C58"/>
    <w:rsid w:val="0071312A"/>
    <w:rsid w:val="00713FAA"/>
    <w:rsid w:val="00714A7A"/>
    <w:rsid w:val="00714E46"/>
    <w:rsid w:val="0071512D"/>
    <w:rsid w:val="007153A5"/>
    <w:rsid w:val="0071555C"/>
    <w:rsid w:val="007156DB"/>
    <w:rsid w:val="007157EC"/>
    <w:rsid w:val="00716196"/>
    <w:rsid w:val="007162C5"/>
    <w:rsid w:val="00716BD8"/>
    <w:rsid w:val="00717312"/>
    <w:rsid w:val="00717576"/>
    <w:rsid w:val="007179AC"/>
    <w:rsid w:val="00717CE6"/>
    <w:rsid w:val="00720109"/>
    <w:rsid w:val="0072014A"/>
    <w:rsid w:val="00720481"/>
    <w:rsid w:val="007212DC"/>
    <w:rsid w:val="00721E7B"/>
    <w:rsid w:val="00722272"/>
    <w:rsid w:val="00722576"/>
    <w:rsid w:val="007226E2"/>
    <w:rsid w:val="00722860"/>
    <w:rsid w:val="0072302B"/>
    <w:rsid w:val="0072392F"/>
    <w:rsid w:val="00723AC5"/>
    <w:rsid w:val="0072437F"/>
    <w:rsid w:val="007243AB"/>
    <w:rsid w:val="00724E7D"/>
    <w:rsid w:val="00724EE2"/>
    <w:rsid w:val="007257DD"/>
    <w:rsid w:val="0072587D"/>
    <w:rsid w:val="00725DAB"/>
    <w:rsid w:val="00725E9C"/>
    <w:rsid w:val="00726375"/>
    <w:rsid w:val="00726394"/>
    <w:rsid w:val="0072662B"/>
    <w:rsid w:val="00726786"/>
    <w:rsid w:val="0072688D"/>
    <w:rsid w:val="007269D9"/>
    <w:rsid w:val="00726D50"/>
    <w:rsid w:val="00727639"/>
    <w:rsid w:val="00727C8A"/>
    <w:rsid w:val="00727F38"/>
    <w:rsid w:val="00730CA3"/>
    <w:rsid w:val="007315F2"/>
    <w:rsid w:val="00731CB8"/>
    <w:rsid w:val="00731F35"/>
    <w:rsid w:val="007321E3"/>
    <w:rsid w:val="007326B1"/>
    <w:rsid w:val="00732E11"/>
    <w:rsid w:val="00732F64"/>
    <w:rsid w:val="0073333A"/>
    <w:rsid w:val="0073339E"/>
    <w:rsid w:val="00733530"/>
    <w:rsid w:val="007336D9"/>
    <w:rsid w:val="00733909"/>
    <w:rsid w:val="00733BBA"/>
    <w:rsid w:val="0073403F"/>
    <w:rsid w:val="00734333"/>
    <w:rsid w:val="00734961"/>
    <w:rsid w:val="00735299"/>
    <w:rsid w:val="007355A0"/>
    <w:rsid w:val="00735C2E"/>
    <w:rsid w:val="0073627B"/>
    <w:rsid w:val="00736582"/>
    <w:rsid w:val="007369D6"/>
    <w:rsid w:val="00736A22"/>
    <w:rsid w:val="00736B48"/>
    <w:rsid w:val="00736CEE"/>
    <w:rsid w:val="00736ED5"/>
    <w:rsid w:val="007373A2"/>
    <w:rsid w:val="00737B89"/>
    <w:rsid w:val="00740640"/>
    <w:rsid w:val="00740999"/>
    <w:rsid w:val="00741A18"/>
    <w:rsid w:val="007420D6"/>
    <w:rsid w:val="007422F5"/>
    <w:rsid w:val="007423A1"/>
    <w:rsid w:val="0074295E"/>
    <w:rsid w:val="00742A1B"/>
    <w:rsid w:val="00742BB0"/>
    <w:rsid w:val="00742D5A"/>
    <w:rsid w:val="00743442"/>
    <w:rsid w:val="00743AF4"/>
    <w:rsid w:val="00744CF3"/>
    <w:rsid w:val="00744F48"/>
    <w:rsid w:val="00744F60"/>
    <w:rsid w:val="00744F92"/>
    <w:rsid w:val="00744F99"/>
    <w:rsid w:val="0074536D"/>
    <w:rsid w:val="007459E3"/>
    <w:rsid w:val="00745DAB"/>
    <w:rsid w:val="00745EEA"/>
    <w:rsid w:val="0074603F"/>
    <w:rsid w:val="00746150"/>
    <w:rsid w:val="00746C49"/>
    <w:rsid w:val="00746CFA"/>
    <w:rsid w:val="007470B8"/>
    <w:rsid w:val="007472E0"/>
    <w:rsid w:val="00750B90"/>
    <w:rsid w:val="00751108"/>
    <w:rsid w:val="00751B3A"/>
    <w:rsid w:val="00751CAE"/>
    <w:rsid w:val="00751EF1"/>
    <w:rsid w:val="00751F8A"/>
    <w:rsid w:val="00752230"/>
    <w:rsid w:val="00752C21"/>
    <w:rsid w:val="00753396"/>
    <w:rsid w:val="00753B83"/>
    <w:rsid w:val="00754D96"/>
    <w:rsid w:val="007556A1"/>
    <w:rsid w:val="007558E7"/>
    <w:rsid w:val="00755DC7"/>
    <w:rsid w:val="00756232"/>
    <w:rsid w:val="0075676D"/>
    <w:rsid w:val="00756A8B"/>
    <w:rsid w:val="00757184"/>
    <w:rsid w:val="0076010D"/>
    <w:rsid w:val="007603BA"/>
    <w:rsid w:val="00760C7C"/>
    <w:rsid w:val="0076147E"/>
    <w:rsid w:val="0076188F"/>
    <w:rsid w:val="0076195B"/>
    <w:rsid w:val="00761F14"/>
    <w:rsid w:val="007623A7"/>
    <w:rsid w:val="007628CA"/>
    <w:rsid w:val="00763156"/>
    <w:rsid w:val="007631B9"/>
    <w:rsid w:val="0076339E"/>
    <w:rsid w:val="0076372B"/>
    <w:rsid w:val="00763AE0"/>
    <w:rsid w:val="00763C3F"/>
    <w:rsid w:val="00763C5E"/>
    <w:rsid w:val="007641C9"/>
    <w:rsid w:val="007644D5"/>
    <w:rsid w:val="00764506"/>
    <w:rsid w:val="0076468A"/>
    <w:rsid w:val="00764BDC"/>
    <w:rsid w:val="00764CAE"/>
    <w:rsid w:val="00765681"/>
    <w:rsid w:val="00765D1E"/>
    <w:rsid w:val="007661B3"/>
    <w:rsid w:val="00766805"/>
    <w:rsid w:val="007669E3"/>
    <w:rsid w:val="00766E48"/>
    <w:rsid w:val="0076722E"/>
    <w:rsid w:val="0076731C"/>
    <w:rsid w:val="007674F5"/>
    <w:rsid w:val="0076789B"/>
    <w:rsid w:val="007679A6"/>
    <w:rsid w:val="007700FC"/>
    <w:rsid w:val="00770876"/>
    <w:rsid w:val="00770BCD"/>
    <w:rsid w:val="00770F00"/>
    <w:rsid w:val="007710A7"/>
    <w:rsid w:val="00771179"/>
    <w:rsid w:val="007713B1"/>
    <w:rsid w:val="00771426"/>
    <w:rsid w:val="007716F6"/>
    <w:rsid w:val="00771EBC"/>
    <w:rsid w:val="00772505"/>
    <w:rsid w:val="007726C0"/>
    <w:rsid w:val="00772732"/>
    <w:rsid w:val="00773AD9"/>
    <w:rsid w:val="00773CD5"/>
    <w:rsid w:val="007741B4"/>
    <w:rsid w:val="0077424D"/>
    <w:rsid w:val="0077462A"/>
    <w:rsid w:val="0077467F"/>
    <w:rsid w:val="007746AB"/>
    <w:rsid w:val="00774703"/>
    <w:rsid w:val="00774BB0"/>
    <w:rsid w:val="00774D5C"/>
    <w:rsid w:val="007752F0"/>
    <w:rsid w:val="00776003"/>
    <w:rsid w:val="00776594"/>
    <w:rsid w:val="0077686E"/>
    <w:rsid w:val="00776C7A"/>
    <w:rsid w:val="0077710F"/>
    <w:rsid w:val="007774CD"/>
    <w:rsid w:val="007778EF"/>
    <w:rsid w:val="00777B87"/>
    <w:rsid w:val="00777D3D"/>
    <w:rsid w:val="00777DC1"/>
    <w:rsid w:val="00777F55"/>
    <w:rsid w:val="00780450"/>
    <w:rsid w:val="0078075D"/>
    <w:rsid w:val="00780B1A"/>
    <w:rsid w:val="00780B59"/>
    <w:rsid w:val="007811BE"/>
    <w:rsid w:val="007812ED"/>
    <w:rsid w:val="00781A73"/>
    <w:rsid w:val="00781D29"/>
    <w:rsid w:val="0078228C"/>
    <w:rsid w:val="00782438"/>
    <w:rsid w:val="007825B8"/>
    <w:rsid w:val="0078286B"/>
    <w:rsid w:val="007829C2"/>
    <w:rsid w:val="00782D56"/>
    <w:rsid w:val="00782F3E"/>
    <w:rsid w:val="00783009"/>
    <w:rsid w:val="0078316B"/>
    <w:rsid w:val="00783215"/>
    <w:rsid w:val="00783CFF"/>
    <w:rsid w:val="00784007"/>
    <w:rsid w:val="0078416C"/>
    <w:rsid w:val="00784DF9"/>
    <w:rsid w:val="00785446"/>
    <w:rsid w:val="00785770"/>
    <w:rsid w:val="0078585C"/>
    <w:rsid w:val="00785D31"/>
    <w:rsid w:val="00786016"/>
    <w:rsid w:val="007860FA"/>
    <w:rsid w:val="007865F2"/>
    <w:rsid w:val="00786637"/>
    <w:rsid w:val="00786705"/>
    <w:rsid w:val="00786934"/>
    <w:rsid w:val="00786BBE"/>
    <w:rsid w:val="00787279"/>
    <w:rsid w:val="0078745A"/>
    <w:rsid w:val="00787632"/>
    <w:rsid w:val="00787706"/>
    <w:rsid w:val="0078773B"/>
    <w:rsid w:val="00787762"/>
    <w:rsid w:val="00787950"/>
    <w:rsid w:val="00787D63"/>
    <w:rsid w:val="00787E2F"/>
    <w:rsid w:val="00790507"/>
    <w:rsid w:val="00790743"/>
    <w:rsid w:val="00790B48"/>
    <w:rsid w:val="00791454"/>
    <w:rsid w:val="00793056"/>
    <w:rsid w:val="007933FE"/>
    <w:rsid w:val="00793F5E"/>
    <w:rsid w:val="00794123"/>
    <w:rsid w:val="007942F0"/>
    <w:rsid w:val="00794615"/>
    <w:rsid w:val="007946C2"/>
    <w:rsid w:val="00794BAF"/>
    <w:rsid w:val="00794DF9"/>
    <w:rsid w:val="0079511D"/>
    <w:rsid w:val="00795523"/>
    <w:rsid w:val="00795530"/>
    <w:rsid w:val="00796A13"/>
    <w:rsid w:val="00796C4D"/>
    <w:rsid w:val="00797744"/>
    <w:rsid w:val="0079776D"/>
    <w:rsid w:val="0079793C"/>
    <w:rsid w:val="00797E5F"/>
    <w:rsid w:val="00797EE3"/>
    <w:rsid w:val="007A002C"/>
    <w:rsid w:val="007A0A15"/>
    <w:rsid w:val="007A0D09"/>
    <w:rsid w:val="007A12DF"/>
    <w:rsid w:val="007A12E4"/>
    <w:rsid w:val="007A16C8"/>
    <w:rsid w:val="007A1B75"/>
    <w:rsid w:val="007A2150"/>
    <w:rsid w:val="007A225D"/>
    <w:rsid w:val="007A2BCD"/>
    <w:rsid w:val="007A2CC6"/>
    <w:rsid w:val="007A319D"/>
    <w:rsid w:val="007A3560"/>
    <w:rsid w:val="007A3885"/>
    <w:rsid w:val="007A3A98"/>
    <w:rsid w:val="007A5033"/>
    <w:rsid w:val="007A5079"/>
    <w:rsid w:val="007A56E1"/>
    <w:rsid w:val="007A5A45"/>
    <w:rsid w:val="007A6B89"/>
    <w:rsid w:val="007A6FF4"/>
    <w:rsid w:val="007A783D"/>
    <w:rsid w:val="007A7EAA"/>
    <w:rsid w:val="007B028B"/>
    <w:rsid w:val="007B037E"/>
    <w:rsid w:val="007B0611"/>
    <w:rsid w:val="007B0FC4"/>
    <w:rsid w:val="007B1394"/>
    <w:rsid w:val="007B1BBE"/>
    <w:rsid w:val="007B1F2A"/>
    <w:rsid w:val="007B24EE"/>
    <w:rsid w:val="007B2549"/>
    <w:rsid w:val="007B266A"/>
    <w:rsid w:val="007B27CC"/>
    <w:rsid w:val="007B2914"/>
    <w:rsid w:val="007B292F"/>
    <w:rsid w:val="007B2BDB"/>
    <w:rsid w:val="007B320B"/>
    <w:rsid w:val="007B37D7"/>
    <w:rsid w:val="007B3925"/>
    <w:rsid w:val="007B3CDE"/>
    <w:rsid w:val="007B3E89"/>
    <w:rsid w:val="007B3FC4"/>
    <w:rsid w:val="007B412E"/>
    <w:rsid w:val="007B42FF"/>
    <w:rsid w:val="007B4311"/>
    <w:rsid w:val="007B4F9D"/>
    <w:rsid w:val="007B58ED"/>
    <w:rsid w:val="007B5CC0"/>
    <w:rsid w:val="007B5FBE"/>
    <w:rsid w:val="007B626D"/>
    <w:rsid w:val="007B6397"/>
    <w:rsid w:val="007B669A"/>
    <w:rsid w:val="007B66A4"/>
    <w:rsid w:val="007B6A59"/>
    <w:rsid w:val="007B6FDD"/>
    <w:rsid w:val="007B71D0"/>
    <w:rsid w:val="007B7CDC"/>
    <w:rsid w:val="007B7D0C"/>
    <w:rsid w:val="007B7E73"/>
    <w:rsid w:val="007C01E6"/>
    <w:rsid w:val="007C02B3"/>
    <w:rsid w:val="007C0C6A"/>
    <w:rsid w:val="007C1584"/>
    <w:rsid w:val="007C16CE"/>
    <w:rsid w:val="007C2727"/>
    <w:rsid w:val="007C2828"/>
    <w:rsid w:val="007C29C9"/>
    <w:rsid w:val="007C2DE3"/>
    <w:rsid w:val="007C3737"/>
    <w:rsid w:val="007C3B9A"/>
    <w:rsid w:val="007C3D6B"/>
    <w:rsid w:val="007C3E77"/>
    <w:rsid w:val="007C4461"/>
    <w:rsid w:val="007C4B6C"/>
    <w:rsid w:val="007C4E25"/>
    <w:rsid w:val="007C538B"/>
    <w:rsid w:val="007C544A"/>
    <w:rsid w:val="007C56E5"/>
    <w:rsid w:val="007C5B8F"/>
    <w:rsid w:val="007C5E3F"/>
    <w:rsid w:val="007C65BB"/>
    <w:rsid w:val="007C6B2E"/>
    <w:rsid w:val="007C77D4"/>
    <w:rsid w:val="007C78F6"/>
    <w:rsid w:val="007C79D3"/>
    <w:rsid w:val="007C7B61"/>
    <w:rsid w:val="007C7D2D"/>
    <w:rsid w:val="007D01DE"/>
    <w:rsid w:val="007D0398"/>
    <w:rsid w:val="007D08CF"/>
    <w:rsid w:val="007D0B97"/>
    <w:rsid w:val="007D0CAB"/>
    <w:rsid w:val="007D15F1"/>
    <w:rsid w:val="007D1833"/>
    <w:rsid w:val="007D183C"/>
    <w:rsid w:val="007D199C"/>
    <w:rsid w:val="007D280E"/>
    <w:rsid w:val="007D298E"/>
    <w:rsid w:val="007D2D44"/>
    <w:rsid w:val="007D364F"/>
    <w:rsid w:val="007D3682"/>
    <w:rsid w:val="007D3CBD"/>
    <w:rsid w:val="007D3EAC"/>
    <w:rsid w:val="007D403B"/>
    <w:rsid w:val="007D4045"/>
    <w:rsid w:val="007D452B"/>
    <w:rsid w:val="007D4B35"/>
    <w:rsid w:val="007D4E5A"/>
    <w:rsid w:val="007D4EF3"/>
    <w:rsid w:val="007D5407"/>
    <w:rsid w:val="007D5583"/>
    <w:rsid w:val="007D5722"/>
    <w:rsid w:val="007D5727"/>
    <w:rsid w:val="007D5CB5"/>
    <w:rsid w:val="007D5F36"/>
    <w:rsid w:val="007D5F52"/>
    <w:rsid w:val="007D63BD"/>
    <w:rsid w:val="007D6966"/>
    <w:rsid w:val="007D72E4"/>
    <w:rsid w:val="007D789A"/>
    <w:rsid w:val="007D7A58"/>
    <w:rsid w:val="007D7D80"/>
    <w:rsid w:val="007E0610"/>
    <w:rsid w:val="007E07A6"/>
    <w:rsid w:val="007E07D1"/>
    <w:rsid w:val="007E0909"/>
    <w:rsid w:val="007E1252"/>
    <w:rsid w:val="007E1310"/>
    <w:rsid w:val="007E1428"/>
    <w:rsid w:val="007E1F24"/>
    <w:rsid w:val="007E2443"/>
    <w:rsid w:val="007E3122"/>
    <w:rsid w:val="007E3154"/>
    <w:rsid w:val="007E3ED0"/>
    <w:rsid w:val="007E411E"/>
    <w:rsid w:val="007E4C00"/>
    <w:rsid w:val="007E5137"/>
    <w:rsid w:val="007E53C9"/>
    <w:rsid w:val="007E564F"/>
    <w:rsid w:val="007E583D"/>
    <w:rsid w:val="007E59F8"/>
    <w:rsid w:val="007E5D89"/>
    <w:rsid w:val="007E609C"/>
    <w:rsid w:val="007E6141"/>
    <w:rsid w:val="007E68D6"/>
    <w:rsid w:val="007E6AC3"/>
    <w:rsid w:val="007E6CBE"/>
    <w:rsid w:val="007E76AE"/>
    <w:rsid w:val="007E7BF6"/>
    <w:rsid w:val="007F10A5"/>
    <w:rsid w:val="007F1D19"/>
    <w:rsid w:val="007F1E5C"/>
    <w:rsid w:val="007F22B7"/>
    <w:rsid w:val="007F24E4"/>
    <w:rsid w:val="007F297E"/>
    <w:rsid w:val="007F2AC6"/>
    <w:rsid w:val="007F2E99"/>
    <w:rsid w:val="007F3243"/>
    <w:rsid w:val="007F4612"/>
    <w:rsid w:val="007F47FD"/>
    <w:rsid w:val="007F4BDD"/>
    <w:rsid w:val="007F4E62"/>
    <w:rsid w:val="007F531A"/>
    <w:rsid w:val="007F59E0"/>
    <w:rsid w:val="007F5A9F"/>
    <w:rsid w:val="007F5D87"/>
    <w:rsid w:val="007F62C3"/>
    <w:rsid w:val="007F6508"/>
    <w:rsid w:val="007F6B4E"/>
    <w:rsid w:val="007F6BD5"/>
    <w:rsid w:val="007F6CE8"/>
    <w:rsid w:val="007F6DA6"/>
    <w:rsid w:val="007F7A00"/>
    <w:rsid w:val="007F7A88"/>
    <w:rsid w:val="007F7AE2"/>
    <w:rsid w:val="007F7BC9"/>
    <w:rsid w:val="007F7C65"/>
    <w:rsid w:val="00800094"/>
    <w:rsid w:val="008000B2"/>
    <w:rsid w:val="008000D4"/>
    <w:rsid w:val="00800179"/>
    <w:rsid w:val="0080044F"/>
    <w:rsid w:val="008005FF"/>
    <w:rsid w:val="00800670"/>
    <w:rsid w:val="008008DB"/>
    <w:rsid w:val="00801410"/>
    <w:rsid w:val="00801B78"/>
    <w:rsid w:val="00801BE9"/>
    <w:rsid w:val="00802278"/>
    <w:rsid w:val="008027E7"/>
    <w:rsid w:val="008033A3"/>
    <w:rsid w:val="0080397D"/>
    <w:rsid w:val="00803FFD"/>
    <w:rsid w:val="008041E3"/>
    <w:rsid w:val="008041E8"/>
    <w:rsid w:val="00804716"/>
    <w:rsid w:val="00804C9C"/>
    <w:rsid w:val="00805169"/>
    <w:rsid w:val="00805319"/>
    <w:rsid w:val="0080531C"/>
    <w:rsid w:val="008055BC"/>
    <w:rsid w:val="008059E3"/>
    <w:rsid w:val="00806478"/>
    <w:rsid w:val="0080654A"/>
    <w:rsid w:val="00807072"/>
    <w:rsid w:val="00807B27"/>
    <w:rsid w:val="00807CBA"/>
    <w:rsid w:val="008100A4"/>
    <w:rsid w:val="00810971"/>
    <w:rsid w:val="0081109A"/>
    <w:rsid w:val="00811454"/>
    <w:rsid w:val="00811860"/>
    <w:rsid w:val="00811864"/>
    <w:rsid w:val="00811BBF"/>
    <w:rsid w:val="00811F78"/>
    <w:rsid w:val="00812197"/>
    <w:rsid w:val="008125C9"/>
    <w:rsid w:val="00812EF8"/>
    <w:rsid w:val="008138A4"/>
    <w:rsid w:val="00813A1C"/>
    <w:rsid w:val="00813BBA"/>
    <w:rsid w:val="00814096"/>
    <w:rsid w:val="0081463D"/>
    <w:rsid w:val="00814746"/>
    <w:rsid w:val="00814835"/>
    <w:rsid w:val="008148A0"/>
    <w:rsid w:val="00814CD4"/>
    <w:rsid w:val="00814D00"/>
    <w:rsid w:val="00815111"/>
    <w:rsid w:val="008153B2"/>
    <w:rsid w:val="008153DF"/>
    <w:rsid w:val="008158E1"/>
    <w:rsid w:val="00815BDB"/>
    <w:rsid w:val="00816245"/>
    <w:rsid w:val="00816607"/>
    <w:rsid w:val="00816850"/>
    <w:rsid w:val="00816E6D"/>
    <w:rsid w:val="00816FB6"/>
    <w:rsid w:val="008175FF"/>
    <w:rsid w:val="00817C74"/>
    <w:rsid w:val="00817DE7"/>
    <w:rsid w:val="00820652"/>
    <w:rsid w:val="008207C4"/>
    <w:rsid w:val="00820A47"/>
    <w:rsid w:val="00820E29"/>
    <w:rsid w:val="00821039"/>
    <w:rsid w:val="008211A6"/>
    <w:rsid w:val="00821356"/>
    <w:rsid w:val="00821B46"/>
    <w:rsid w:val="00821D3D"/>
    <w:rsid w:val="00821E30"/>
    <w:rsid w:val="00821E94"/>
    <w:rsid w:val="008223FF"/>
    <w:rsid w:val="00822661"/>
    <w:rsid w:val="00822EF1"/>
    <w:rsid w:val="00822F6E"/>
    <w:rsid w:val="00823014"/>
    <w:rsid w:val="008230DE"/>
    <w:rsid w:val="00823287"/>
    <w:rsid w:val="00823574"/>
    <w:rsid w:val="00823B72"/>
    <w:rsid w:val="00823FF3"/>
    <w:rsid w:val="00824140"/>
    <w:rsid w:val="0082431F"/>
    <w:rsid w:val="008244CE"/>
    <w:rsid w:val="00824732"/>
    <w:rsid w:val="008248BC"/>
    <w:rsid w:val="008249B9"/>
    <w:rsid w:val="0082569B"/>
    <w:rsid w:val="00825CAD"/>
    <w:rsid w:val="008260FE"/>
    <w:rsid w:val="00826564"/>
    <w:rsid w:val="00826698"/>
    <w:rsid w:val="0082693E"/>
    <w:rsid w:val="0082713E"/>
    <w:rsid w:val="008275BA"/>
    <w:rsid w:val="008278C6"/>
    <w:rsid w:val="00827931"/>
    <w:rsid w:val="00827CEE"/>
    <w:rsid w:val="00830395"/>
    <w:rsid w:val="00830CF7"/>
    <w:rsid w:val="00830DBE"/>
    <w:rsid w:val="00831B8A"/>
    <w:rsid w:val="00831D5C"/>
    <w:rsid w:val="00832A4B"/>
    <w:rsid w:val="00832B5C"/>
    <w:rsid w:val="00832D4F"/>
    <w:rsid w:val="00833951"/>
    <w:rsid w:val="00833DD0"/>
    <w:rsid w:val="00833ED9"/>
    <w:rsid w:val="00834424"/>
    <w:rsid w:val="00834880"/>
    <w:rsid w:val="00834D13"/>
    <w:rsid w:val="008358ED"/>
    <w:rsid w:val="00835D93"/>
    <w:rsid w:val="008362FC"/>
    <w:rsid w:val="00836BD8"/>
    <w:rsid w:val="00836C7D"/>
    <w:rsid w:val="00836F93"/>
    <w:rsid w:val="00837293"/>
    <w:rsid w:val="008376DF"/>
    <w:rsid w:val="008401BB"/>
    <w:rsid w:val="008405DD"/>
    <w:rsid w:val="0084072E"/>
    <w:rsid w:val="00840ABF"/>
    <w:rsid w:val="00840F26"/>
    <w:rsid w:val="008417FC"/>
    <w:rsid w:val="008419E8"/>
    <w:rsid w:val="00841D4E"/>
    <w:rsid w:val="00842265"/>
    <w:rsid w:val="00842885"/>
    <w:rsid w:val="008428AD"/>
    <w:rsid w:val="00842AC0"/>
    <w:rsid w:val="00842B07"/>
    <w:rsid w:val="00842CA5"/>
    <w:rsid w:val="00842D63"/>
    <w:rsid w:val="00844330"/>
    <w:rsid w:val="008445BB"/>
    <w:rsid w:val="0084476B"/>
    <w:rsid w:val="008449D5"/>
    <w:rsid w:val="00844F25"/>
    <w:rsid w:val="0084522A"/>
    <w:rsid w:val="008457F9"/>
    <w:rsid w:val="00846394"/>
    <w:rsid w:val="0084640A"/>
    <w:rsid w:val="00846567"/>
    <w:rsid w:val="008467B0"/>
    <w:rsid w:val="008468BE"/>
    <w:rsid w:val="00847360"/>
    <w:rsid w:val="008474B5"/>
    <w:rsid w:val="008475FA"/>
    <w:rsid w:val="00847730"/>
    <w:rsid w:val="008477EB"/>
    <w:rsid w:val="00847E85"/>
    <w:rsid w:val="008505B6"/>
    <w:rsid w:val="00850914"/>
    <w:rsid w:val="00850AA6"/>
    <w:rsid w:val="00850CDC"/>
    <w:rsid w:val="0085101F"/>
    <w:rsid w:val="0085108D"/>
    <w:rsid w:val="0085136E"/>
    <w:rsid w:val="00851EDA"/>
    <w:rsid w:val="008525DE"/>
    <w:rsid w:val="0085272B"/>
    <w:rsid w:val="00852874"/>
    <w:rsid w:val="00852881"/>
    <w:rsid w:val="00852F79"/>
    <w:rsid w:val="008530E2"/>
    <w:rsid w:val="00853443"/>
    <w:rsid w:val="008536C6"/>
    <w:rsid w:val="00853C4E"/>
    <w:rsid w:val="00854039"/>
    <w:rsid w:val="008546AC"/>
    <w:rsid w:val="00855B14"/>
    <w:rsid w:val="00855B1D"/>
    <w:rsid w:val="00856607"/>
    <w:rsid w:val="008567F5"/>
    <w:rsid w:val="00856B55"/>
    <w:rsid w:val="00856B59"/>
    <w:rsid w:val="00856D26"/>
    <w:rsid w:val="00857055"/>
    <w:rsid w:val="008572CE"/>
    <w:rsid w:val="008578F5"/>
    <w:rsid w:val="00857AE4"/>
    <w:rsid w:val="00857E27"/>
    <w:rsid w:val="008604F2"/>
    <w:rsid w:val="00860791"/>
    <w:rsid w:val="00860A21"/>
    <w:rsid w:val="00861694"/>
    <w:rsid w:val="0086170A"/>
    <w:rsid w:val="00861A77"/>
    <w:rsid w:val="008623C6"/>
    <w:rsid w:val="0086270A"/>
    <w:rsid w:val="00862E03"/>
    <w:rsid w:val="00862F14"/>
    <w:rsid w:val="00862F63"/>
    <w:rsid w:val="00862F72"/>
    <w:rsid w:val="0086380B"/>
    <w:rsid w:val="00863858"/>
    <w:rsid w:val="00863CE2"/>
    <w:rsid w:val="00864DAD"/>
    <w:rsid w:val="0086500E"/>
    <w:rsid w:val="008650FF"/>
    <w:rsid w:val="00865734"/>
    <w:rsid w:val="008657C1"/>
    <w:rsid w:val="0086587B"/>
    <w:rsid w:val="00865BB6"/>
    <w:rsid w:val="00865FC0"/>
    <w:rsid w:val="008663A4"/>
    <w:rsid w:val="00866654"/>
    <w:rsid w:val="00866AFB"/>
    <w:rsid w:val="00866C30"/>
    <w:rsid w:val="00866F54"/>
    <w:rsid w:val="00866F8A"/>
    <w:rsid w:val="00867A42"/>
    <w:rsid w:val="00870010"/>
    <w:rsid w:val="00870886"/>
    <w:rsid w:val="00870AFF"/>
    <w:rsid w:val="008713E9"/>
    <w:rsid w:val="00871635"/>
    <w:rsid w:val="00872E3F"/>
    <w:rsid w:val="008732AA"/>
    <w:rsid w:val="008732CB"/>
    <w:rsid w:val="00873BE4"/>
    <w:rsid w:val="00874A85"/>
    <w:rsid w:val="00874BAC"/>
    <w:rsid w:val="0087507E"/>
    <w:rsid w:val="00875123"/>
    <w:rsid w:val="0087520D"/>
    <w:rsid w:val="0087521E"/>
    <w:rsid w:val="00875263"/>
    <w:rsid w:val="0087580C"/>
    <w:rsid w:val="00875B73"/>
    <w:rsid w:val="0087621E"/>
    <w:rsid w:val="00876330"/>
    <w:rsid w:val="00876642"/>
    <w:rsid w:val="00876EFB"/>
    <w:rsid w:val="00876F17"/>
    <w:rsid w:val="00877268"/>
    <w:rsid w:val="00877459"/>
    <w:rsid w:val="00877C8B"/>
    <w:rsid w:val="00877EEC"/>
    <w:rsid w:val="00880143"/>
    <w:rsid w:val="008803DE"/>
    <w:rsid w:val="00880455"/>
    <w:rsid w:val="00880618"/>
    <w:rsid w:val="008808AC"/>
    <w:rsid w:val="00880D14"/>
    <w:rsid w:val="00881301"/>
    <w:rsid w:val="00881B6B"/>
    <w:rsid w:val="00881BAE"/>
    <w:rsid w:val="00881E41"/>
    <w:rsid w:val="00882368"/>
    <w:rsid w:val="0088273B"/>
    <w:rsid w:val="00883001"/>
    <w:rsid w:val="00883061"/>
    <w:rsid w:val="0088356D"/>
    <w:rsid w:val="0088376C"/>
    <w:rsid w:val="00883E2C"/>
    <w:rsid w:val="00883E36"/>
    <w:rsid w:val="008849B2"/>
    <w:rsid w:val="00884D49"/>
    <w:rsid w:val="008853E2"/>
    <w:rsid w:val="00885699"/>
    <w:rsid w:val="00885C48"/>
    <w:rsid w:val="0088605F"/>
    <w:rsid w:val="00886115"/>
    <w:rsid w:val="008868D6"/>
    <w:rsid w:val="00886B96"/>
    <w:rsid w:val="00887040"/>
    <w:rsid w:val="008873A0"/>
    <w:rsid w:val="008877C0"/>
    <w:rsid w:val="00887F1F"/>
    <w:rsid w:val="00890328"/>
    <w:rsid w:val="00890458"/>
    <w:rsid w:val="00890DA4"/>
    <w:rsid w:val="00890E17"/>
    <w:rsid w:val="00890EB2"/>
    <w:rsid w:val="00891282"/>
    <w:rsid w:val="00891299"/>
    <w:rsid w:val="008917B2"/>
    <w:rsid w:val="00891F37"/>
    <w:rsid w:val="008929FA"/>
    <w:rsid w:val="00892A6A"/>
    <w:rsid w:val="00892DEA"/>
    <w:rsid w:val="0089350E"/>
    <w:rsid w:val="00893E87"/>
    <w:rsid w:val="00894221"/>
    <w:rsid w:val="008945A8"/>
    <w:rsid w:val="008948CE"/>
    <w:rsid w:val="0089580A"/>
    <w:rsid w:val="0089590C"/>
    <w:rsid w:val="00895B97"/>
    <w:rsid w:val="00895BEC"/>
    <w:rsid w:val="00895DC8"/>
    <w:rsid w:val="00896108"/>
    <w:rsid w:val="00896530"/>
    <w:rsid w:val="00896CB0"/>
    <w:rsid w:val="00897B88"/>
    <w:rsid w:val="00897EC8"/>
    <w:rsid w:val="008A020E"/>
    <w:rsid w:val="008A0217"/>
    <w:rsid w:val="008A0839"/>
    <w:rsid w:val="008A0BF9"/>
    <w:rsid w:val="008A0E8B"/>
    <w:rsid w:val="008A0F02"/>
    <w:rsid w:val="008A14BB"/>
    <w:rsid w:val="008A18CD"/>
    <w:rsid w:val="008A1B19"/>
    <w:rsid w:val="008A2C9B"/>
    <w:rsid w:val="008A2EFA"/>
    <w:rsid w:val="008A3A19"/>
    <w:rsid w:val="008A3A39"/>
    <w:rsid w:val="008A44ED"/>
    <w:rsid w:val="008A48A9"/>
    <w:rsid w:val="008A4938"/>
    <w:rsid w:val="008A49CF"/>
    <w:rsid w:val="008A4A97"/>
    <w:rsid w:val="008A4C42"/>
    <w:rsid w:val="008A5270"/>
    <w:rsid w:val="008A5794"/>
    <w:rsid w:val="008A5B18"/>
    <w:rsid w:val="008A60D3"/>
    <w:rsid w:val="008A61FB"/>
    <w:rsid w:val="008A64B2"/>
    <w:rsid w:val="008A6FD9"/>
    <w:rsid w:val="008A7828"/>
    <w:rsid w:val="008A7CF9"/>
    <w:rsid w:val="008B00BA"/>
    <w:rsid w:val="008B013C"/>
    <w:rsid w:val="008B1171"/>
    <w:rsid w:val="008B17E9"/>
    <w:rsid w:val="008B2578"/>
    <w:rsid w:val="008B27E2"/>
    <w:rsid w:val="008B2AFA"/>
    <w:rsid w:val="008B3334"/>
    <w:rsid w:val="008B33BE"/>
    <w:rsid w:val="008B364F"/>
    <w:rsid w:val="008B3724"/>
    <w:rsid w:val="008B4939"/>
    <w:rsid w:val="008B4A44"/>
    <w:rsid w:val="008B4F29"/>
    <w:rsid w:val="008B5244"/>
    <w:rsid w:val="008B54B5"/>
    <w:rsid w:val="008B5DA1"/>
    <w:rsid w:val="008B65E4"/>
    <w:rsid w:val="008B67D6"/>
    <w:rsid w:val="008B694C"/>
    <w:rsid w:val="008B6FCE"/>
    <w:rsid w:val="008B70B2"/>
    <w:rsid w:val="008B7836"/>
    <w:rsid w:val="008B7B84"/>
    <w:rsid w:val="008B7DAF"/>
    <w:rsid w:val="008C0056"/>
    <w:rsid w:val="008C0DA5"/>
    <w:rsid w:val="008C1FF8"/>
    <w:rsid w:val="008C245C"/>
    <w:rsid w:val="008C26AF"/>
    <w:rsid w:val="008C2812"/>
    <w:rsid w:val="008C28E3"/>
    <w:rsid w:val="008C2AD7"/>
    <w:rsid w:val="008C2FD6"/>
    <w:rsid w:val="008C337D"/>
    <w:rsid w:val="008C34A3"/>
    <w:rsid w:val="008C3B6F"/>
    <w:rsid w:val="008C3D03"/>
    <w:rsid w:val="008C467A"/>
    <w:rsid w:val="008C47B5"/>
    <w:rsid w:val="008C4B41"/>
    <w:rsid w:val="008C5884"/>
    <w:rsid w:val="008C59D4"/>
    <w:rsid w:val="008C5F28"/>
    <w:rsid w:val="008C6DCE"/>
    <w:rsid w:val="008C6E3C"/>
    <w:rsid w:val="008C6E97"/>
    <w:rsid w:val="008C78D4"/>
    <w:rsid w:val="008C7E8C"/>
    <w:rsid w:val="008C7F49"/>
    <w:rsid w:val="008D0349"/>
    <w:rsid w:val="008D0766"/>
    <w:rsid w:val="008D0BB4"/>
    <w:rsid w:val="008D0C5A"/>
    <w:rsid w:val="008D145F"/>
    <w:rsid w:val="008D1993"/>
    <w:rsid w:val="008D2289"/>
    <w:rsid w:val="008D2431"/>
    <w:rsid w:val="008D2441"/>
    <w:rsid w:val="008D2580"/>
    <w:rsid w:val="008D2C76"/>
    <w:rsid w:val="008D3209"/>
    <w:rsid w:val="008D32F5"/>
    <w:rsid w:val="008D395D"/>
    <w:rsid w:val="008D3CC5"/>
    <w:rsid w:val="008D3E26"/>
    <w:rsid w:val="008D3F55"/>
    <w:rsid w:val="008D49AF"/>
    <w:rsid w:val="008D5184"/>
    <w:rsid w:val="008D51B7"/>
    <w:rsid w:val="008D5DDC"/>
    <w:rsid w:val="008D601B"/>
    <w:rsid w:val="008D64D3"/>
    <w:rsid w:val="008D692A"/>
    <w:rsid w:val="008D6C93"/>
    <w:rsid w:val="008D6CFF"/>
    <w:rsid w:val="008D6D2F"/>
    <w:rsid w:val="008D6E00"/>
    <w:rsid w:val="008D7151"/>
    <w:rsid w:val="008D72A0"/>
    <w:rsid w:val="008D7510"/>
    <w:rsid w:val="008D7604"/>
    <w:rsid w:val="008D7A9F"/>
    <w:rsid w:val="008E0035"/>
    <w:rsid w:val="008E05ED"/>
    <w:rsid w:val="008E0E31"/>
    <w:rsid w:val="008E0FED"/>
    <w:rsid w:val="008E11FA"/>
    <w:rsid w:val="008E1293"/>
    <w:rsid w:val="008E1504"/>
    <w:rsid w:val="008E154E"/>
    <w:rsid w:val="008E17F4"/>
    <w:rsid w:val="008E1B22"/>
    <w:rsid w:val="008E2493"/>
    <w:rsid w:val="008E2768"/>
    <w:rsid w:val="008E2F79"/>
    <w:rsid w:val="008E33A8"/>
    <w:rsid w:val="008E3584"/>
    <w:rsid w:val="008E375C"/>
    <w:rsid w:val="008E3B6B"/>
    <w:rsid w:val="008E3EEC"/>
    <w:rsid w:val="008E450B"/>
    <w:rsid w:val="008E45FE"/>
    <w:rsid w:val="008E5635"/>
    <w:rsid w:val="008E57EE"/>
    <w:rsid w:val="008E60D0"/>
    <w:rsid w:val="008E66FB"/>
    <w:rsid w:val="008E6A4E"/>
    <w:rsid w:val="008E6F54"/>
    <w:rsid w:val="008E6FBA"/>
    <w:rsid w:val="008E7185"/>
    <w:rsid w:val="008E7E6E"/>
    <w:rsid w:val="008F0315"/>
    <w:rsid w:val="008F088F"/>
    <w:rsid w:val="008F0928"/>
    <w:rsid w:val="008F12A4"/>
    <w:rsid w:val="008F158E"/>
    <w:rsid w:val="008F19AA"/>
    <w:rsid w:val="008F1A5C"/>
    <w:rsid w:val="008F1AAB"/>
    <w:rsid w:val="008F2445"/>
    <w:rsid w:val="008F258B"/>
    <w:rsid w:val="008F266E"/>
    <w:rsid w:val="008F2EE3"/>
    <w:rsid w:val="008F3077"/>
    <w:rsid w:val="008F3395"/>
    <w:rsid w:val="008F3777"/>
    <w:rsid w:val="008F37AE"/>
    <w:rsid w:val="008F3867"/>
    <w:rsid w:val="008F41ED"/>
    <w:rsid w:val="008F44EF"/>
    <w:rsid w:val="008F532C"/>
    <w:rsid w:val="008F5A82"/>
    <w:rsid w:val="008F5A91"/>
    <w:rsid w:val="008F5C00"/>
    <w:rsid w:val="008F602D"/>
    <w:rsid w:val="008F63BB"/>
    <w:rsid w:val="008F66B5"/>
    <w:rsid w:val="008F72FD"/>
    <w:rsid w:val="008F73AA"/>
    <w:rsid w:val="008F74AF"/>
    <w:rsid w:val="0090040A"/>
    <w:rsid w:val="0090089D"/>
    <w:rsid w:val="00900F98"/>
    <w:rsid w:val="009012F3"/>
    <w:rsid w:val="0090181D"/>
    <w:rsid w:val="00901CDC"/>
    <w:rsid w:val="00902093"/>
    <w:rsid w:val="009029C3"/>
    <w:rsid w:val="00902BF5"/>
    <w:rsid w:val="00902C0A"/>
    <w:rsid w:val="00902EAB"/>
    <w:rsid w:val="009034FA"/>
    <w:rsid w:val="00903771"/>
    <w:rsid w:val="00903A10"/>
    <w:rsid w:val="00903FC1"/>
    <w:rsid w:val="00904238"/>
    <w:rsid w:val="0090426B"/>
    <w:rsid w:val="0090443B"/>
    <w:rsid w:val="009044FF"/>
    <w:rsid w:val="00904503"/>
    <w:rsid w:val="00904C7D"/>
    <w:rsid w:val="00905367"/>
    <w:rsid w:val="00906025"/>
    <w:rsid w:val="00906993"/>
    <w:rsid w:val="00906FAD"/>
    <w:rsid w:val="00907A2D"/>
    <w:rsid w:val="00907A99"/>
    <w:rsid w:val="009109A3"/>
    <w:rsid w:val="00910A4F"/>
    <w:rsid w:val="00911339"/>
    <w:rsid w:val="009114F7"/>
    <w:rsid w:val="0091191C"/>
    <w:rsid w:val="00911ADB"/>
    <w:rsid w:val="009122BE"/>
    <w:rsid w:val="00912359"/>
    <w:rsid w:val="009123E0"/>
    <w:rsid w:val="00912755"/>
    <w:rsid w:val="00912C0C"/>
    <w:rsid w:val="00912EE1"/>
    <w:rsid w:val="009134D5"/>
    <w:rsid w:val="0091375C"/>
    <w:rsid w:val="009140B5"/>
    <w:rsid w:val="00914428"/>
    <w:rsid w:val="0091460A"/>
    <w:rsid w:val="00914C4F"/>
    <w:rsid w:val="00914C89"/>
    <w:rsid w:val="00914F81"/>
    <w:rsid w:val="00915AD2"/>
    <w:rsid w:val="0091615E"/>
    <w:rsid w:val="00916764"/>
    <w:rsid w:val="009178C1"/>
    <w:rsid w:val="00917AF6"/>
    <w:rsid w:val="00917D32"/>
    <w:rsid w:val="009202C6"/>
    <w:rsid w:val="009203D0"/>
    <w:rsid w:val="00920DF2"/>
    <w:rsid w:val="00921525"/>
    <w:rsid w:val="009219F3"/>
    <w:rsid w:val="00921E28"/>
    <w:rsid w:val="00921FF4"/>
    <w:rsid w:val="00922709"/>
    <w:rsid w:val="00923053"/>
    <w:rsid w:val="009232E5"/>
    <w:rsid w:val="009233DF"/>
    <w:rsid w:val="00923AE5"/>
    <w:rsid w:val="00923EBD"/>
    <w:rsid w:val="0092471E"/>
    <w:rsid w:val="00925050"/>
    <w:rsid w:val="009251F5"/>
    <w:rsid w:val="00925931"/>
    <w:rsid w:val="009268EA"/>
    <w:rsid w:val="009303C4"/>
    <w:rsid w:val="0093178B"/>
    <w:rsid w:val="00931C84"/>
    <w:rsid w:val="009322D7"/>
    <w:rsid w:val="00932481"/>
    <w:rsid w:val="009326A3"/>
    <w:rsid w:val="00932929"/>
    <w:rsid w:val="00932A4E"/>
    <w:rsid w:val="00932A9B"/>
    <w:rsid w:val="00933B68"/>
    <w:rsid w:val="00933C86"/>
    <w:rsid w:val="00933CCC"/>
    <w:rsid w:val="00933EB4"/>
    <w:rsid w:val="00934927"/>
    <w:rsid w:val="00934C90"/>
    <w:rsid w:val="00934DA7"/>
    <w:rsid w:val="0093508D"/>
    <w:rsid w:val="009351A3"/>
    <w:rsid w:val="009355AC"/>
    <w:rsid w:val="00935809"/>
    <w:rsid w:val="00935CC4"/>
    <w:rsid w:val="00935D44"/>
    <w:rsid w:val="00937298"/>
    <w:rsid w:val="009376D1"/>
    <w:rsid w:val="009377C8"/>
    <w:rsid w:val="00941BBA"/>
    <w:rsid w:val="00941C49"/>
    <w:rsid w:val="00941F36"/>
    <w:rsid w:val="00941FB3"/>
    <w:rsid w:val="0094200F"/>
    <w:rsid w:val="00942C23"/>
    <w:rsid w:val="00942DCF"/>
    <w:rsid w:val="00943F2C"/>
    <w:rsid w:val="00944798"/>
    <w:rsid w:val="00944971"/>
    <w:rsid w:val="009449B0"/>
    <w:rsid w:val="0094505F"/>
    <w:rsid w:val="009450B2"/>
    <w:rsid w:val="009451BA"/>
    <w:rsid w:val="0094566E"/>
    <w:rsid w:val="00945BCE"/>
    <w:rsid w:val="00946A45"/>
    <w:rsid w:val="00946C12"/>
    <w:rsid w:val="00946C7A"/>
    <w:rsid w:val="00946C8D"/>
    <w:rsid w:val="009470BF"/>
    <w:rsid w:val="0094736F"/>
    <w:rsid w:val="00947854"/>
    <w:rsid w:val="009500EC"/>
    <w:rsid w:val="00950B0A"/>
    <w:rsid w:val="009510ED"/>
    <w:rsid w:val="0095160F"/>
    <w:rsid w:val="00951C1E"/>
    <w:rsid w:val="00951D37"/>
    <w:rsid w:val="009522F6"/>
    <w:rsid w:val="00952F50"/>
    <w:rsid w:val="00953C52"/>
    <w:rsid w:val="00953E16"/>
    <w:rsid w:val="00953E9C"/>
    <w:rsid w:val="009542F7"/>
    <w:rsid w:val="009545D5"/>
    <w:rsid w:val="00954C66"/>
    <w:rsid w:val="009551C3"/>
    <w:rsid w:val="009551ED"/>
    <w:rsid w:val="0095586C"/>
    <w:rsid w:val="009558D9"/>
    <w:rsid w:val="009559E6"/>
    <w:rsid w:val="00956083"/>
    <w:rsid w:val="00956547"/>
    <w:rsid w:val="00956902"/>
    <w:rsid w:val="00956F54"/>
    <w:rsid w:val="0095727E"/>
    <w:rsid w:val="0095747D"/>
    <w:rsid w:val="009574B3"/>
    <w:rsid w:val="009576A1"/>
    <w:rsid w:val="0095790C"/>
    <w:rsid w:val="00957F5C"/>
    <w:rsid w:val="00960623"/>
    <w:rsid w:val="00960AB2"/>
    <w:rsid w:val="0096124E"/>
    <w:rsid w:val="00961417"/>
    <w:rsid w:val="00961C75"/>
    <w:rsid w:val="00962182"/>
    <w:rsid w:val="00962539"/>
    <w:rsid w:val="00962C30"/>
    <w:rsid w:val="00962DD9"/>
    <w:rsid w:val="00962FF1"/>
    <w:rsid w:val="00963265"/>
    <w:rsid w:val="0096327F"/>
    <w:rsid w:val="00964054"/>
    <w:rsid w:val="00964915"/>
    <w:rsid w:val="00965443"/>
    <w:rsid w:val="00965BBE"/>
    <w:rsid w:val="00965F5B"/>
    <w:rsid w:val="00966036"/>
    <w:rsid w:val="0096651F"/>
    <w:rsid w:val="00966595"/>
    <w:rsid w:val="009668BA"/>
    <w:rsid w:val="00966F7D"/>
    <w:rsid w:val="00967092"/>
    <w:rsid w:val="009673DE"/>
    <w:rsid w:val="0096761F"/>
    <w:rsid w:val="00967CCD"/>
    <w:rsid w:val="00970D9D"/>
    <w:rsid w:val="00970E73"/>
    <w:rsid w:val="0097133F"/>
    <w:rsid w:val="00971929"/>
    <w:rsid w:val="00972B59"/>
    <w:rsid w:val="0097304C"/>
    <w:rsid w:val="0097389B"/>
    <w:rsid w:val="00973FF0"/>
    <w:rsid w:val="00974187"/>
    <w:rsid w:val="00974B14"/>
    <w:rsid w:val="00974FCE"/>
    <w:rsid w:val="009757C6"/>
    <w:rsid w:val="009757C9"/>
    <w:rsid w:val="00975ABB"/>
    <w:rsid w:val="00975E22"/>
    <w:rsid w:val="00976989"/>
    <w:rsid w:val="00976D04"/>
    <w:rsid w:val="0097700A"/>
    <w:rsid w:val="009770CF"/>
    <w:rsid w:val="009773C2"/>
    <w:rsid w:val="00977699"/>
    <w:rsid w:val="00977739"/>
    <w:rsid w:val="009777CF"/>
    <w:rsid w:val="00977916"/>
    <w:rsid w:val="00977CF0"/>
    <w:rsid w:val="0098012D"/>
    <w:rsid w:val="009802C0"/>
    <w:rsid w:val="00980303"/>
    <w:rsid w:val="00980917"/>
    <w:rsid w:val="00980BEA"/>
    <w:rsid w:val="009811C2"/>
    <w:rsid w:val="00981466"/>
    <w:rsid w:val="0098152D"/>
    <w:rsid w:val="00982321"/>
    <w:rsid w:val="00982CF5"/>
    <w:rsid w:val="00982F26"/>
    <w:rsid w:val="00983380"/>
    <w:rsid w:val="00983467"/>
    <w:rsid w:val="00983547"/>
    <w:rsid w:val="00983759"/>
    <w:rsid w:val="00983C3A"/>
    <w:rsid w:val="0098411D"/>
    <w:rsid w:val="0098455D"/>
    <w:rsid w:val="009845A9"/>
    <w:rsid w:val="00984EC5"/>
    <w:rsid w:val="0098577F"/>
    <w:rsid w:val="00985AF3"/>
    <w:rsid w:val="00985BCC"/>
    <w:rsid w:val="0098646C"/>
    <w:rsid w:val="009864D2"/>
    <w:rsid w:val="00986647"/>
    <w:rsid w:val="00986B51"/>
    <w:rsid w:val="009870A4"/>
    <w:rsid w:val="00987785"/>
    <w:rsid w:val="009879AE"/>
    <w:rsid w:val="009879B6"/>
    <w:rsid w:val="00987BC3"/>
    <w:rsid w:val="00987D97"/>
    <w:rsid w:val="00990205"/>
    <w:rsid w:val="009902BA"/>
    <w:rsid w:val="00990D74"/>
    <w:rsid w:val="00991D65"/>
    <w:rsid w:val="009922F0"/>
    <w:rsid w:val="00992788"/>
    <w:rsid w:val="0099298B"/>
    <w:rsid w:val="0099339E"/>
    <w:rsid w:val="00993414"/>
    <w:rsid w:val="009939C1"/>
    <w:rsid w:val="00993AB4"/>
    <w:rsid w:val="00994299"/>
    <w:rsid w:val="009949D2"/>
    <w:rsid w:val="00994A3E"/>
    <w:rsid w:val="00994D89"/>
    <w:rsid w:val="00995203"/>
    <w:rsid w:val="009957A6"/>
    <w:rsid w:val="0099582D"/>
    <w:rsid w:val="009958BB"/>
    <w:rsid w:val="009965E9"/>
    <w:rsid w:val="00996865"/>
    <w:rsid w:val="00996975"/>
    <w:rsid w:val="00996D08"/>
    <w:rsid w:val="00997545"/>
    <w:rsid w:val="00997962"/>
    <w:rsid w:val="00997D1F"/>
    <w:rsid w:val="009A0360"/>
    <w:rsid w:val="009A0AE3"/>
    <w:rsid w:val="009A0B3D"/>
    <w:rsid w:val="009A0B66"/>
    <w:rsid w:val="009A1350"/>
    <w:rsid w:val="009A1640"/>
    <w:rsid w:val="009A1735"/>
    <w:rsid w:val="009A1C22"/>
    <w:rsid w:val="009A28A8"/>
    <w:rsid w:val="009A291C"/>
    <w:rsid w:val="009A2C3F"/>
    <w:rsid w:val="009A354A"/>
    <w:rsid w:val="009A379A"/>
    <w:rsid w:val="009A3915"/>
    <w:rsid w:val="009A4CAE"/>
    <w:rsid w:val="009A5590"/>
    <w:rsid w:val="009A596B"/>
    <w:rsid w:val="009A5ECF"/>
    <w:rsid w:val="009A62F6"/>
    <w:rsid w:val="009A698B"/>
    <w:rsid w:val="009A6B10"/>
    <w:rsid w:val="009A6FFA"/>
    <w:rsid w:val="009A7DE0"/>
    <w:rsid w:val="009B0167"/>
    <w:rsid w:val="009B0176"/>
    <w:rsid w:val="009B1067"/>
    <w:rsid w:val="009B14C0"/>
    <w:rsid w:val="009B1534"/>
    <w:rsid w:val="009B16DC"/>
    <w:rsid w:val="009B18FE"/>
    <w:rsid w:val="009B19B6"/>
    <w:rsid w:val="009B20D3"/>
    <w:rsid w:val="009B33D5"/>
    <w:rsid w:val="009B345D"/>
    <w:rsid w:val="009B3673"/>
    <w:rsid w:val="009B3FDE"/>
    <w:rsid w:val="009B43F3"/>
    <w:rsid w:val="009B4620"/>
    <w:rsid w:val="009B4880"/>
    <w:rsid w:val="009B4A3C"/>
    <w:rsid w:val="009B4AFD"/>
    <w:rsid w:val="009B57EC"/>
    <w:rsid w:val="009B58DC"/>
    <w:rsid w:val="009B5B0B"/>
    <w:rsid w:val="009B5FEB"/>
    <w:rsid w:val="009B72CB"/>
    <w:rsid w:val="009B7411"/>
    <w:rsid w:val="009B7534"/>
    <w:rsid w:val="009B76C0"/>
    <w:rsid w:val="009B7D09"/>
    <w:rsid w:val="009C074E"/>
    <w:rsid w:val="009C162D"/>
    <w:rsid w:val="009C18E2"/>
    <w:rsid w:val="009C1A15"/>
    <w:rsid w:val="009C1CFB"/>
    <w:rsid w:val="009C1F5E"/>
    <w:rsid w:val="009C2181"/>
    <w:rsid w:val="009C22F9"/>
    <w:rsid w:val="009C23BD"/>
    <w:rsid w:val="009C251D"/>
    <w:rsid w:val="009C2816"/>
    <w:rsid w:val="009C3366"/>
    <w:rsid w:val="009C35EC"/>
    <w:rsid w:val="009C3737"/>
    <w:rsid w:val="009C3A13"/>
    <w:rsid w:val="009C3A20"/>
    <w:rsid w:val="009C3AC1"/>
    <w:rsid w:val="009C3F50"/>
    <w:rsid w:val="009C3F98"/>
    <w:rsid w:val="009C504C"/>
    <w:rsid w:val="009C507F"/>
    <w:rsid w:val="009C510F"/>
    <w:rsid w:val="009C5A35"/>
    <w:rsid w:val="009C6B1A"/>
    <w:rsid w:val="009C6E1B"/>
    <w:rsid w:val="009C731C"/>
    <w:rsid w:val="009C7581"/>
    <w:rsid w:val="009C7A66"/>
    <w:rsid w:val="009C7C11"/>
    <w:rsid w:val="009C7C83"/>
    <w:rsid w:val="009D09D5"/>
    <w:rsid w:val="009D0B86"/>
    <w:rsid w:val="009D0CBB"/>
    <w:rsid w:val="009D10DB"/>
    <w:rsid w:val="009D19ED"/>
    <w:rsid w:val="009D1A93"/>
    <w:rsid w:val="009D1E1D"/>
    <w:rsid w:val="009D1FDC"/>
    <w:rsid w:val="009D248E"/>
    <w:rsid w:val="009D2700"/>
    <w:rsid w:val="009D30A5"/>
    <w:rsid w:val="009D34B9"/>
    <w:rsid w:val="009D3CB6"/>
    <w:rsid w:val="009D4FE9"/>
    <w:rsid w:val="009D5AE1"/>
    <w:rsid w:val="009D5F8D"/>
    <w:rsid w:val="009D5FCA"/>
    <w:rsid w:val="009D6A3C"/>
    <w:rsid w:val="009D7276"/>
    <w:rsid w:val="009D7385"/>
    <w:rsid w:val="009D7820"/>
    <w:rsid w:val="009D7964"/>
    <w:rsid w:val="009D79FC"/>
    <w:rsid w:val="009D7C4C"/>
    <w:rsid w:val="009D7EBA"/>
    <w:rsid w:val="009E02C7"/>
    <w:rsid w:val="009E092F"/>
    <w:rsid w:val="009E09AA"/>
    <w:rsid w:val="009E11CA"/>
    <w:rsid w:val="009E13F4"/>
    <w:rsid w:val="009E152A"/>
    <w:rsid w:val="009E1DE0"/>
    <w:rsid w:val="009E3294"/>
    <w:rsid w:val="009E37A0"/>
    <w:rsid w:val="009E401A"/>
    <w:rsid w:val="009E4A0E"/>
    <w:rsid w:val="009E4B39"/>
    <w:rsid w:val="009E4EF6"/>
    <w:rsid w:val="009E4FC3"/>
    <w:rsid w:val="009E541F"/>
    <w:rsid w:val="009E5AEE"/>
    <w:rsid w:val="009E5FD5"/>
    <w:rsid w:val="009E624F"/>
    <w:rsid w:val="009E6389"/>
    <w:rsid w:val="009E670E"/>
    <w:rsid w:val="009E7305"/>
    <w:rsid w:val="009E7519"/>
    <w:rsid w:val="009E77D3"/>
    <w:rsid w:val="009E7F77"/>
    <w:rsid w:val="009F0443"/>
    <w:rsid w:val="009F04A8"/>
    <w:rsid w:val="009F1330"/>
    <w:rsid w:val="009F1B44"/>
    <w:rsid w:val="009F1BAB"/>
    <w:rsid w:val="009F218E"/>
    <w:rsid w:val="009F2F7B"/>
    <w:rsid w:val="009F305A"/>
    <w:rsid w:val="009F30C1"/>
    <w:rsid w:val="009F3985"/>
    <w:rsid w:val="009F4043"/>
    <w:rsid w:val="009F4EF1"/>
    <w:rsid w:val="009F5AF2"/>
    <w:rsid w:val="009F5BA8"/>
    <w:rsid w:val="009F5C74"/>
    <w:rsid w:val="009F6327"/>
    <w:rsid w:val="009F63B8"/>
    <w:rsid w:val="009F6D92"/>
    <w:rsid w:val="009F710E"/>
    <w:rsid w:val="009F7404"/>
    <w:rsid w:val="009F749F"/>
    <w:rsid w:val="009F7664"/>
    <w:rsid w:val="009F7690"/>
    <w:rsid w:val="009F79D1"/>
    <w:rsid w:val="009F7A30"/>
    <w:rsid w:val="009F7CD0"/>
    <w:rsid w:val="00A002C2"/>
    <w:rsid w:val="00A0046E"/>
    <w:rsid w:val="00A006EF"/>
    <w:rsid w:val="00A00D73"/>
    <w:rsid w:val="00A0116A"/>
    <w:rsid w:val="00A014C8"/>
    <w:rsid w:val="00A017D2"/>
    <w:rsid w:val="00A018E1"/>
    <w:rsid w:val="00A019DE"/>
    <w:rsid w:val="00A01FCB"/>
    <w:rsid w:val="00A025F2"/>
    <w:rsid w:val="00A02816"/>
    <w:rsid w:val="00A02871"/>
    <w:rsid w:val="00A0288D"/>
    <w:rsid w:val="00A03040"/>
    <w:rsid w:val="00A0343F"/>
    <w:rsid w:val="00A03507"/>
    <w:rsid w:val="00A043D1"/>
    <w:rsid w:val="00A0454F"/>
    <w:rsid w:val="00A0491F"/>
    <w:rsid w:val="00A04ABA"/>
    <w:rsid w:val="00A04DD9"/>
    <w:rsid w:val="00A04DDF"/>
    <w:rsid w:val="00A0530A"/>
    <w:rsid w:val="00A055E5"/>
    <w:rsid w:val="00A056C7"/>
    <w:rsid w:val="00A05917"/>
    <w:rsid w:val="00A05DE2"/>
    <w:rsid w:val="00A05E95"/>
    <w:rsid w:val="00A0634F"/>
    <w:rsid w:val="00A064E9"/>
    <w:rsid w:val="00A0687B"/>
    <w:rsid w:val="00A069CE"/>
    <w:rsid w:val="00A075C5"/>
    <w:rsid w:val="00A10239"/>
    <w:rsid w:val="00A10392"/>
    <w:rsid w:val="00A107EC"/>
    <w:rsid w:val="00A10A7C"/>
    <w:rsid w:val="00A10C46"/>
    <w:rsid w:val="00A1193F"/>
    <w:rsid w:val="00A11D63"/>
    <w:rsid w:val="00A11E1C"/>
    <w:rsid w:val="00A120F5"/>
    <w:rsid w:val="00A122E7"/>
    <w:rsid w:val="00A12C02"/>
    <w:rsid w:val="00A13398"/>
    <w:rsid w:val="00A141CA"/>
    <w:rsid w:val="00A14542"/>
    <w:rsid w:val="00A14A0C"/>
    <w:rsid w:val="00A14ACB"/>
    <w:rsid w:val="00A14E29"/>
    <w:rsid w:val="00A14E57"/>
    <w:rsid w:val="00A1540A"/>
    <w:rsid w:val="00A15426"/>
    <w:rsid w:val="00A155A0"/>
    <w:rsid w:val="00A15860"/>
    <w:rsid w:val="00A15889"/>
    <w:rsid w:val="00A15E20"/>
    <w:rsid w:val="00A15E51"/>
    <w:rsid w:val="00A15E88"/>
    <w:rsid w:val="00A15F84"/>
    <w:rsid w:val="00A16880"/>
    <w:rsid w:val="00A168AD"/>
    <w:rsid w:val="00A16D3B"/>
    <w:rsid w:val="00A170C5"/>
    <w:rsid w:val="00A172BB"/>
    <w:rsid w:val="00A17F83"/>
    <w:rsid w:val="00A20142"/>
    <w:rsid w:val="00A20197"/>
    <w:rsid w:val="00A2031F"/>
    <w:rsid w:val="00A20CC1"/>
    <w:rsid w:val="00A21219"/>
    <w:rsid w:val="00A21B6D"/>
    <w:rsid w:val="00A21F3B"/>
    <w:rsid w:val="00A221E2"/>
    <w:rsid w:val="00A2224B"/>
    <w:rsid w:val="00A22473"/>
    <w:rsid w:val="00A22583"/>
    <w:rsid w:val="00A22771"/>
    <w:rsid w:val="00A227D8"/>
    <w:rsid w:val="00A228DE"/>
    <w:rsid w:val="00A229FE"/>
    <w:rsid w:val="00A22C3D"/>
    <w:rsid w:val="00A22C90"/>
    <w:rsid w:val="00A2306B"/>
    <w:rsid w:val="00A232B7"/>
    <w:rsid w:val="00A232D6"/>
    <w:rsid w:val="00A23C20"/>
    <w:rsid w:val="00A253EF"/>
    <w:rsid w:val="00A255A4"/>
    <w:rsid w:val="00A25DC5"/>
    <w:rsid w:val="00A25E4C"/>
    <w:rsid w:val="00A266F6"/>
    <w:rsid w:val="00A269A2"/>
    <w:rsid w:val="00A26A34"/>
    <w:rsid w:val="00A27417"/>
    <w:rsid w:val="00A27762"/>
    <w:rsid w:val="00A27805"/>
    <w:rsid w:val="00A30470"/>
    <w:rsid w:val="00A3070D"/>
    <w:rsid w:val="00A30CE7"/>
    <w:rsid w:val="00A3102A"/>
    <w:rsid w:val="00A311B6"/>
    <w:rsid w:val="00A31A1F"/>
    <w:rsid w:val="00A323D8"/>
    <w:rsid w:val="00A32B33"/>
    <w:rsid w:val="00A33343"/>
    <w:rsid w:val="00A33AAA"/>
    <w:rsid w:val="00A33F4C"/>
    <w:rsid w:val="00A3408F"/>
    <w:rsid w:val="00A34BD9"/>
    <w:rsid w:val="00A35049"/>
    <w:rsid w:val="00A350FE"/>
    <w:rsid w:val="00A358BD"/>
    <w:rsid w:val="00A35931"/>
    <w:rsid w:val="00A35B75"/>
    <w:rsid w:val="00A35C98"/>
    <w:rsid w:val="00A35D25"/>
    <w:rsid w:val="00A35F12"/>
    <w:rsid w:val="00A36527"/>
    <w:rsid w:val="00A3660D"/>
    <w:rsid w:val="00A36B85"/>
    <w:rsid w:val="00A3760F"/>
    <w:rsid w:val="00A37638"/>
    <w:rsid w:val="00A37694"/>
    <w:rsid w:val="00A37B5D"/>
    <w:rsid w:val="00A37EFF"/>
    <w:rsid w:val="00A40421"/>
    <w:rsid w:val="00A4044E"/>
    <w:rsid w:val="00A40DDB"/>
    <w:rsid w:val="00A411A7"/>
    <w:rsid w:val="00A41368"/>
    <w:rsid w:val="00A41883"/>
    <w:rsid w:val="00A41D02"/>
    <w:rsid w:val="00A42774"/>
    <w:rsid w:val="00A4325C"/>
    <w:rsid w:val="00A435AD"/>
    <w:rsid w:val="00A439DE"/>
    <w:rsid w:val="00A43C0A"/>
    <w:rsid w:val="00A43DEF"/>
    <w:rsid w:val="00A43DF1"/>
    <w:rsid w:val="00A43E2C"/>
    <w:rsid w:val="00A43F9C"/>
    <w:rsid w:val="00A44028"/>
    <w:rsid w:val="00A44337"/>
    <w:rsid w:val="00A4436C"/>
    <w:rsid w:val="00A44955"/>
    <w:rsid w:val="00A449B6"/>
    <w:rsid w:val="00A44AC5"/>
    <w:rsid w:val="00A454A4"/>
    <w:rsid w:val="00A464E0"/>
    <w:rsid w:val="00A4658E"/>
    <w:rsid w:val="00A46EA4"/>
    <w:rsid w:val="00A46FCB"/>
    <w:rsid w:val="00A47326"/>
    <w:rsid w:val="00A4753D"/>
    <w:rsid w:val="00A47685"/>
    <w:rsid w:val="00A477A4"/>
    <w:rsid w:val="00A5013C"/>
    <w:rsid w:val="00A50169"/>
    <w:rsid w:val="00A50F25"/>
    <w:rsid w:val="00A515DC"/>
    <w:rsid w:val="00A51BAA"/>
    <w:rsid w:val="00A52082"/>
    <w:rsid w:val="00A521FE"/>
    <w:rsid w:val="00A52593"/>
    <w:rsid w:val="00A525D7"/>
    <w:rsid w:val="00A53405"/>
    <w:rsid w:val="00A53476"/>
    <w:rsid w:val="00A537C2"/>
    <w:rsid w:val="00A53D1B"/>
    <w:rsid w:val="00A542B9"/>
    <w:rsid w:val="00A548FE"/>
    <w:rsid w:val="00A55711"/>
    <w:rsid w:val="00A56AE8"/>
    <w:rsid w:val="00A573F6"/>
    <w:rsid w:val="00A5748E"/>
    <w:rsid w:val="00A575CB"/>
    <w:rsid w:val="00A57881"/>
    <w:rsid w:val="00A579A8"/>
    <w:rsid w:val="00A57C93"/>
    <w:rsid w:val="00A57EFC"/>
    <w:rsid w:val="00A6058E"/>
    <w:rsid w:val="00A60861"/>
    <w:rsid w:val="00A60C34"/>
    <w:rsid w:val="00A60DC6"/>
    <w:rsid w:val="00A61098"/>
    <w:rsid w:val="00A61CEB"/>
    <w:rsid w:val="00A622F6"/>
    <w:rsid w:val="00A6252C"/>
    <w:rsid w:val="00A6260A"/>
    <w:rsid w:val="00A627BC"/>
    <w:rsid w:val="00A629BF"/>
    <w:rsid w:val="00A63094"/>
    <w:rsid w:val="00A6341C"/>
    <w:rsid w:val="00A635A1"/>
    <w:rsid w:val="00A635BF"/>
    <w:rsid w:val="00A63685"/>
    <w:rsid w:val="00A636E4"/>
    <w:rsid w:val="00A63A96"/>
    <w:rsid w:val="00A63BEF"/>
    <w:rsid w:val="00A64CA0"/>
    <w:rsid w:val="00A658BA"/>
    <w:rsid w:val="00A66761"/>
    <w:rsid w:val="00A67142"/>
    <w:rsid w:val="00A678E8"/>
    <w:rsid w:val="00A67BFC"/>
    <w:rsid w:val="00A67D1A"/>
    <w:rsid w:val="00A704E3"/>
    <w:rsid w:val="00A70571"/>
    <w:rsid w:val="00A70725"/>
    <w:rsid w:val="00A707F4"/>
    <w:rsid w:val="00A70F41"/>
    <w:rsid w:val="00A71C23"/>
    <w:rsid w:val="00A72876"/>
    <w:rsid w:val="00A72BF3"/>
    <w:rsid w:val="00A72FDD"/>
    <w:rsid w:val="00A732CF"/>
    <w:rsid w:val="00A73A19"/>
    <w:rsid w:val="00A73E74"/>
    <w:rsid w:val="00A744F8"/>
    <w:rsid w:val="00A7486D"/>
    <w:rsid w:val="00A74936"/>
    <w:rsid w:val="00A75573"/>
    <w:rsid w:val="00A75E62"/>
    <w:rsid w:val="00A75EF1"/>
    <w:rsid w:val="00A7604F"/>
    <w:rsid w:val="00A7635A"/>
    <w:rsid w:val="00A76CDB"/>
    <w:rsid w:val="00A76D0E"/>
    <w:rsid w:val="00A77588"/>
    <w:rsid w:val="00A77B0A"/>
    <w:rsid w:val="00A77BC8"/>
    <w:rsid w:val="00A77CB0"/>
    <w:rsid w:val="00A77D16"/>
    <w:rsid w:val="00A80029"/>
    <w:rsid w:val="00A806DB"/>
    <w:rsid w:val="00A80B70"/>
    <w:rsid w:val="00A80D92"/>
    <w:rsid w:val="00A80E27"/>
    <w:rsid w:val="00A81270"/>
    <w:rsid w:val="00A8149E"/>
    <w:rsid w:val="00A81757"/>
    <w:rsid w:val="00A82055"/>
    <w:rsid w:val="00A820B0"/>
    <w:rsid w:val="00A821AF"/>
    <w:rsid w:val="00A82859"/>
    <w:rsid w:val="00A828B6"/>
    <w:rsid w:val="00A83598"/>
    <w:rsid w:val="00A8396A"/>
    <w:rsid w:val="00A8467B"/>
    <w:rsid w:val="00A84719"/>
    <w:rsid w:val="00A84C67"/>
    <w:rsid w:val="00A84FC1"/>
    <w:rsid w:val="00A854FC"/>
    <w:rsid w:val="00A858ED"/>
    <w:rsid w:val="00A85CD9"/>
    <w:rsid w:val="00A85F2C"/>
    <w:rsid w:val="00A86161"/>
    <w:rsid w:val="00A86653"/>
    <w:rsid w:val="00A87094"/>
    <w:rsid w:val="00A870F2"/>
    <w:rsid w:val="00A87279"/>
    <w:rsid w:val="00A872CD"/>
    <w:rsid w:val="00A877CE"/>
    <w:rsid w:val="00A87ABA"/>
    <w:rsid w:val="00A87EFE"/>
    <w:rsid w:val="00A9048E"/>
    <w:rsid w:val="00A90653"/>
    <w:rsid w:val="00A90863"/>
    <w:rsid w:val="00A90CA0"/>
    <w:rsid w:val="00A90F64"/>
    <w:rsid w:val="00A916F7"/>
    <w:rsid w:val="00A9194D"/>
    <w:rsid w:val="00A91AEB"/>
    <w:rsid w:val="00A91EE6"/>
    <w:rsid w:val="00A93233"/>
    <w:rsid w:val="00A9323B"/>
    <w:rsid w:val="00A93397"/>
    <w:rsid w:val="00A933B6"/>
    <w:rsid w:val="00A940F8"/>
    <w:rsid w:val="00A94247"/>
    <w:rsid w:val="00A94679"/>
    <w:rsid w:val="00A952F2"/>
    <w:rsid w:val="00A95338"/>
    <w:rsid w:val="00A95345"/>
    <w:rsid w:val="00A95432"/>
    <w:rsid w:val="00A95A48"/>
    <w:rsid w:val="00A95D63"/>
    <w:rsid w:val="00A963D9"/>
    <w:rsid w:val="00A96707"/>
    <w:rsid w:val="00A96D68"/>
    <w:rsid w:val="00A96E3E"/>
    <w:rsid w:val="00A96E60"/>
    <w:rsid w:val="00A97678"/>
    <w:rsid w:val="00A9786D"/>
    <w:rsid w:val="00AA009A"/>
    <w:rsid w:val="00AA01E3"/>
    <w:rsid w:val="00AA02B8"/>
    <w:rsid w:val="00AA05F1"/>
    <w:rsid w:val="00AA0669"/>
    <w:rsid w:val="00AA0F85"/>
    <w:rsid w:val="00AA116D"/>
    <w:rsid w:val="00AA1244"/>
    <w:rsid w:val="00AA124C"/>
    <w:rsid w:val="00AA1F9F"/>
    <w:rsid w:val="00AA248C"/>
    <w:rsid w:val="00AA29BE"/>
    <w:rsid w:val="00AA2F67"/>
    <w:rsid w:val="00AA34CD"/>
    <w:rsid w:val="00AA3511"/>
    <w:rsid w:val="00AA35B8"/>
    <w:rsid w:val="00AA39EA"/>
    <w:rsid w:val="00AA3B37"/>
    <w:rsid w:val="00AA3B3D"/>
    <w:rsid w:val="00AA3D6C"/>
    <w:rsid w:val="00AA4384"/>
    <w:rsid w:val="00AA5353"/>
    <w:rsid w:val="00AA53B5"/>
    <w:rsid w:val="00AA5752"/>
    <w:rsid w:val="00AA5804"/>
    <w:rsid w:val="00AA62F9"/>
    <w:rsid w:val="00AA677D"/>
    <w:rsid w:val="00AA6F37"/>
    <w:rsid w:val="00AA7497"/>
    <w:rsid w:val="00AA7914"/>
    <w:rsid w:val="00AA7B2F"/>
    <w:rsid w:val="00AA7BD3"/>
    <w:rsid w:val="00AA7CEF"/>
    <w:rsid w:val="00AB035D"/>
    <w:rsid w:val="00AB0530"/>
    <w:rsid w:val="00AB08AA"/>
    <w:rsid w:val="00AB0EF2"/>
    <w:rsid w:val="00AB1545"/>
    <w:rsid w:val="00AB165E"/>
    <w:rsid w:val="00AB22A1"/>
    <w:rsid w:val="00AB2406"/>
    <w:rsid w:val="00AB256E"/>
    <w:rsid w:val="00AB3759"/>
    <w:rsid w:val="00AB3F03"/>
    <w:rsid w:val="00AB4304"/>
    <w:rsid w:val="00AB4FFE"/>
    <w:rsid w:val="00AB5E35"/>
    <w:rsid w:val="00AB61DF"/>
    <w:rsid w:val="00AB718F"/>
    <w:rsid w:val="00AB759A"/>
    <w:rsid w:val="00AB76B7"/>
    <w:rsid w:val="00AB7C08"/>
    <w:rsid w:val="00AB7E35"/>
    <w:rsid w:val="00AB7E45"/>
    <w:rsid w:val="00AC08D2"/>
    <w:rsid w:val="00AC0A08"/>
    <w:rsid w:val="00AC0D1B"/>
    <w:rsid w:val="00AC0E9E"/>
    <w:rsid w:val="00AC126C"/>
    <w:rsid w:val="00AC185A"/>
    <w:rsid w:val="00AC1C4F"/>
    <w:rsid w:val="00AC1CE0"/>
    <w:rsid w:val="00AC1CFD"/>
    <w:rsid w:val="00AC2016"/>
    <w:rsid w:val="00AC2257"/>
    <w:rsid w:val="00AC3057"/>
    <w:rsid w:val="00AC3999"/>
    <w:rsid w:val="00AC3ECE"/>
    <w:rsid w:val="00AC415C"/>
    <w:rsid w:val="00AC4392"/>
    <w:rsid w:val="00AC4673"/>
    <w:rsid w:val="00AC47E2"/>
    <w:rsid w:val="00AC4928"/>
    <w:rsid w:val="00AC4C0C"/>
    <w:rsid w:val="00AC51BC"/>
    <w:rsid w:val="00AC5407"/>
    <w:rsid w:val="00AC58B4"/>
    <w:rsid w:val="00AC602F"/>
    <w:rsid w:val="00AC6281"/>
    <w:rsid w:val="00AC68C9"/>
    <w:rsid w:val="00AC7CF4"/>
    <w:rsid w:val="00AC7EEE"/>
    <w:rsid w:val="00AC7F64"/>
    <w:rsid w:val="00AD0012"/>
    <w:rsid w:val="00AD0419"/>
    <w:rsid w:val="00AD04D0"/>
    <w:rsid w:val="00AD0EBF"/>
    <w:rsid w:val="00AD12CE"/>
    <w:rsid w:val="00AD1A96"/>
    <w:rsid w:val="00AD1BFE"/>
    <w:rsid w:val="00AD1F19"/>
    <w:rsid w:val="00AD2BD9"/>
    <w:rsid w:val="00AD32D5"/>
    <w:rsid w:val="00AD450B"/>
    <w:rsid w:val="00AD453C"/>
    <w:rsid w:val="00AD4CC2"/>
    <w:rsid w:val="00AD5023"/>
    <w:rsid w:val="00AD50F2"/>
    <w:rsid w:val="00AD61BC"/>
    <w:rsid w:val="00AD6462"/>
    <w:rsid w:val="00AD67F2"/>
    <w:rsid w:val="00AD6E38"/>
    <w:rsid w:val="00AD6EE2"/>
    <w:rsid w:val="00AD7887"/>
    <w:rsid w:val="00AD7DBE"/>
    <w:rsid w:val="00AE003D"/>
    <w:rsid w:val="00AE013E"/>
    <w:rsid w:val="00AE02F7"/>
    <w:rsid w:val="00AE030F"/>
    <w:rsid w:val="00AE08B6"/>
    <w:rsid w:val="00AE12E9"/>
    <w:rsid w:val="00AE1CDE"/>
    <w:rsid w:val="00AE22E4"/>
    <w:rsid w:val="00AE29B8"/>
    <w:rsid w:val="00AE2E56"/>
    <w:rsid w:val="00AE3231"/>
    <w:rsid w:val="00AE344F"/>
    <w:rsid w:val="00AE3C0D"/>
    <w:rsid w:val="00AE413F"/>
    <w:rsid w:val="00AE4202"/>
    <w:rsid w:val="00AE466E"/>
    <w:rsid w:val="00AE49FA"/>
    <w:rsid w:val="00AE50C7"/>
    <w:rsid w:val="00AE5FC9"/>
    <w:rsid w:val="00AE6438"/>
    <w:rsid w:val="00AE659E"/>
    <w:rsid w:val="00AE6721"/>
    <w:rsid w:val="00AE6DBE"/>
    <w:rsid w:val="00AE6E51"/>
    <w:rsid w:val="00AE751A"/>
    <w:rsid w:val="00AE7551"/>
    <w:rsid w:val="00AE7643"/>
    <w:rsid w:val="00AE7775"/>
    <w:rsid w:val="00AE7921"/>
    <w:rsid w:val="00AF0EF8"/>
    <w:rsid w:val="00AF13F5"/>
    <w:rsid w:val="00AF155F"/>
    <w:rsid w:val="00AF1794"/>
    <w:rsid w:val="00AF1A82"/>
    <w:rsid w:val="00AF1B05"/>
    <w:rsid w:val="00AF1CFA"/>
    <w:rsid w:val="00AF1EE5"/>
    <w:rsid w:val="00AF27F3"/>
    <w:rsid w:val="00AF2FB2"/>
    <w:rsid w:val="00AF30C5"/>
    <w:rsid w:val="00AF3721"/>
    <w:rsid w:val="00AF388F"/>
    <w:rsid w:val="00AF3D96"/>
    <w:rsid w:val="00AF465D"/>
    <w:rsid w:val="00AF4C14"/>
    <w:rsid w:val="00AF50A5"/>
    <w:rsid w:val="00AF5155"/>
    <w:rsid w:val="00AF544B"/>
    <w:rsid w:val="00AF5744"/>
    <w:rsid w:val="00AF5C0A"/>
    <w:rsid w:val="00AF5D13"/>
    <w:rsid w:val="00AF5E64"/>
    <w:rsid w:val="00AF608F"/>
    <w:rsid w:val="00AF60C4"/>
    <w:rsid w:val="00AF6595"/>
    <w:rsid w:val="00AF6BA3"/>
    <w:rsid w:val="00AF6C1C"/>
    <w:rsid w:val="00AF6FA3"/>
    <w:rsid w:val="00AF6FF9"/>
    <w:rsid w:val="00AF739E"/>
    <w:rsid w:val="00AF73EE"/>
    <w:rsid w:val="00AF7970"/>
    <w:rsid w:val="00AF7E77"/>
    <w:rsid w:val="00B001B3"/>
    <w:rsid w:val="00B003A9"/>
    <w:rsid w:val="00B003E4"/>
    <w:rsid w:val="00B0061D"/>
    <w:rsid w:val="00B00DE0"/>
    <w:rsid w:val="00B00F25"/>
    <w:rsid w:val="00B00FB0"/>
    <w:rsid w:val="00B0193E"/>
    <w:rsid w:val="00B019B3"/>
    <w:rsid w:val="00B01CD0"/>
    <w:rsid w:val="00B02ACA"/>
    <w:rsid w:val="00B02D90"/>
    <w:rsid w:val="00B033EA"/>
    <w:rsid w:val="00B03DE5"/>
    <w:rsid w:val="00B045CD"/>
    <w:rsid w:val="00B04943"/>
    <w:rsid w:val="00B04E30"/>
    <w:rsid w:val="00B053C6"/>
    <w:rsid w:val="00B053E6"/>
    <w:rsid w:val="00B05C2A"/>
    <w:rsid w:val="00B05CFE"/>
    <w:rsid w:val="00B06004"/>
    <w:rsid w:val="00B06179"/>
    <w:rsid w:val="00B06841"/>
    <w:rsid w:val="00B06B22"/>
    <w:rsid w:val="00B06CA4"/>
    <w:rsid w:val="00B0726B"/>
    <w:rsid w:val="00B07970"/>
    <w:rsid w:val="00B07B49"/>
    <w:rsid w:val="00B07BA0"/>
    <w:rsid w:val="00B10797"/>
    <w:rsid w:val="00B10A40"/>
    <w:rsid w:val="00B10A7E"/>
    <w:rsid w:val="00B10C83"/>
    <w:rsid w:val="00B10EDC"/>
    <w:rsid w:val="00B10FC2"/>
    <w:rsid w:val="00B115F0"/>
    <w:rsid w:val="00B11B99"/>
    <w:rsid w:val="00B11D05"/>
    <w:rsid w:val="00B12BC4"/>
    <w:rsid w:val="00B12CFC"/>
    <w:rsid w:val="00B13B04"/>
    <w:rsid w:val="00B13C48"/>
    <w:rsid w:val="00B1401B"/>
    <w:rsid w:val="00B143F7"/>
    <w:rsid w:val="00B147A9"/>
    <w:rsid w:val="00B152A1"/>
    <w:rsid w:val="00B15392"/>
    <w:rsid w:val="00B16066"/>
    <w:rsid w:val="00B1664E"/>
    <w:rsid w:val="00B16E07"/>
    <w:rsid w:val="00B17E10"/>
    <w:rsid w:val="00B208C9"/>
    <w:rsid w:val="00B20F3A"/>
    <w:rsid w:val="00B21971"/>
    <w:rsid w:val="00B2198E"/>
    <w:rsid w:val="00B21F50"/>
    <w:rsid w:val="00B2243B"/>
    <w:rsid w:val="00B22536"/>
    <w:rsid w:val="00B228FA"/>
    <w:rsid w:val="00B228FF"/>
    <w:rsid w:val="00B22EDA"/>
    <w:rsid w:val="00B23A07"/>
    <w:rsid w:val="00B24428"/>
    <w:rsid w:val="00B24A1A"/>
    <w:rsid w:val="00B25DC0"/>
    <w:rsid w:val="00B262E9"/>
    <w:rsid w:val="00B26AB1"/>
    <w:rsid w:val="00B272E4"/>
    <w:rsid w:val="00B274D7"/>
    <w:rsid w:val="00B27708"/>
    <w:rsid w:val="00B2772A"/>
    <w:rsid w:val="00B27CA7"/>
    <w:rsid w:val="00B30A71"/>
    <w:rsid w:val="00B30D79"/>
    <w:rsid w:val="00B30DBA"/>
    <w:rsid w:val="00B30E42"/>
    <w:rsid w:val="00B31118"/>
    <w:rsid w:val="00B311FA"/>
    <w:rsid w:val="00B315EC"/>
    <w:rsid w:val="00B334C5"/>
    <w:rsid w:val="00B33E30"/>
    <w:rsid w:val="00B33FA9"/>
    <w:rsid w:val="00B3425D"/>
    <w:rsid w:val="00B3437A"/>
    <w:rsid w:val="00B34449"/>
    <w:rsid w:val="00B3456B"/>
    <w:rsid w:val="00B346CD"/>
    <w:rsid w:val="00B3488F"/>
    <w:rsid w:val="00B35028"/>
    <w:rsid w:val="00B35C13"/>
    <w:rsid w:val="00B35CDB"/>
    <w:rsid w:val="00B364CE"/>
    <w:rsid w:val="00B3650F"/>
    <w:rsid w:val="00B368A9"/>
    <w:rsid w:val="00B36FAA"/>
    <w:rsid w:val="00B3725C"/>
    <w:rsid w:val="00B37360"/>
    <w:rsid w:val="00B37723"/>
    <w:rsid w:val="00B3773A"/>
    <w:rsid w:val="00B40348"/>
    <w:rsid w:val="00B40507"/>
    <w:rsid w:val="00B408DE"/>
    <w:rsid w:val="00B41043"/>
    <w:rsid w:val="00B41306"/>
    <w:rsid w:val="00B41934"/>
    <w:rsid w:val="00B419E1"/>
    <w:rsid w:val="00B41D12"/>
    <w:rsid w:val="00B4244B"/>
    <w:rsid w:val="00B424BA"/>
    <w:rsid w:val="00B42DBC"/>
    <w:rsid w:val="00B4316F"/>
    <w:rsid w:val="00B4325C"/>
    <w:rsid w:val="00B432F5"/>
    <w:rsid w:val="00B43465"/>
    <w:rsid w:val="00B43573"/>
    <w:rsid w:val="00B435B4"/>
    <w:rsid w:val="00B43650"/>
    <w:rsid w:val="00B43953"/>
    <w:rsid w:val="00B43BBB"/>
    <w:rsid w:val="00B43D0C"/>
    <w:rsid w:val="00B44BC6"/>
    <w:rsid w:val="00B44E45"/>
    <w:rsid w:val="00B4579F"/>
    <w:rsid w:val="00B45A56"/>
    <w:rsid w:val="00B45DA1"/>
    <w:rsid w:val="00B4753D"/>
    <w:rsid w:val="00B47BE6"/>
    <w:rsid w:val="00B50457"/>
    <w:rsid w:val="00B50514"/>
    <w:rsid w:val="00B50831"/>
    <w:rsid w:val="00B50B31"/>
    <w:rsid w:val="00B50F20"/>
    <w:rsid w:val="00B50F72"/>
    <w:rsid w:val="00B511C4"/>
    <w:rsid w:val="00B51818"/>
    <w:rsid w:val="00B51BFF"/>
    <w:rsid w:val="00B51F6C"/>
    <w:rsid w:val="00B5292A"/>
    <w:rsid w:val="00B52A4C"/>
    <w:rsid w:val="00B530A0"/>
    <w:rsid w:val="00B532A7"/>
    <w:rsid w:val="00B541F2"/>
    <w:rsid w:val="00B543FA"/>
    <w:rsid w:val="00B5459B"/>
    <w:rsid w:val="00B5469B"/>
    <w:rsid w:val="00B54A4F"/>
    <w:rsid w:val="00B54D91"/>
    <w:rsid w:val="00B550A9"/>
    <w:rsid w:val="00B55250"/>
    <w:rsid w:val="00B55670"/>
    <w:rsid w:val="00B558BF"/>
    <w:rsid w:val="00B55AB7"/>
    <w:rsid w:val="00B55DE6"/>
    <w:rsid w:val="00B55FA4"/>
    <w:rsid w:val="00B56879"/>
    <w:rsid w:val="00B572E7"/>
    <w:rsid w:val="00B575A6"/>
    <w:rsid w:val="00B576E7"/>
    <w:rsid w:val="00B6030F"/>
    <w:rsid w:val="00B6039A"/>
    <w:rsid w:val="00B61C34"/>
    <w:rsid w:val="00B61DC6"/>
    <w:rsid w:val="00B629E5"/>
    <w:rsid w:val="00B62E7A"/>
    <w:rsid w:val="00B632A5"/>
    <w:rsid w:val="00B63333"/>
    <w:rsid w:val="00B63F6A"/>
    <w:rsid w:val="00B645E2"/>
    <w:rsid w:val="00B65443"/>
    <w:rsid w:val="00B6551B"/>
    <w:rsid w:val="00B65614"/>
    <w:rsid w:val="00B6581F"/>
    <w:rsid w:val="00B65D9E"/>
    <w:rsid w:val="00B65DD9"/>
    <w:rsid w:val="00B664EA"/>
    <w:rsid w:val="00B668E9"/>
    <w:rsid w:val="00B66DEC"/>
    <w:rsid w:val="00B67311"/>
    <w:rsid w:val="00B676FD"/>
    <w:rsid w:val="00B67EA6"/>
    <w:rsid w:val="00B67FC9"/>
    <w:rsid w:val="00B700E6"/>
    <w:rsid w:val="00B703DF"/>
    <w:rsid w:val="00B70432"/>
    <w:rsid w:val="00B712F8"/>
    <w:rsid w:val="00B714C8"/>
    <w:rsid w:val="00B717BD"/>
    <w:rsid w:val="00B71F59"/>
    <w:rsid w:val="00B721F6"/>
    <w:rsid w:val="00B72671"/>
    <w:rsid w:val="00B726BB"/>
    <w:rsid w:val="00B728D9"/>
    <w:rsid w:val="00B73261"/>
    <w:rsid w:val="00B73308"/>
    <w:rsid w:val="00B73D4B"/>
    <w:rsid w:val="00B73E97"/>
    <w:rsid w:val="00B743AE"/>
    <w:rsid w:val="00B74DB6"/>
    <w:rsid w:val="00B756E7"/>
    <w:rsid w:val="00B75952"/>
    <w:rsid w:val="00B75973"/>
    <w:rsid w:val="00B7774B"/>
    <w:rsid w:val="00B8013C"/>
    <w:rsid w:val="00B801DA"/>
    <w:rsid w:val="00B805A8"/>
    <w:rsid w:val="00B80DAF"/>
    <w:rsid w:val="00B812A4"/>
    <w:rsid w:val="00B81C4F"/>
    <w:rsid w:val="00B81D1B"/>
    <w:rsid w:val="00B81F3D"/>
    <w:rsid w:val="00B82698"/>
    <w:rsid w:val="00B82EC3"/>
    <w:rsid w:val="00B836A9"/>
    <w:rsid w:val="00B83854"/>
    <w:rsid w:val="00B83C89"/>
    <w:rsid w:val="00B83E82"/>
    <w:rsid w:val="00B84054"/>
    <w:rsid w:val="00B84673"/>
    <w:rsid w:val="00B8511A"/>
    <w:rsid w:val="00B8535C"/>
    <w:rsid w:val="00B856FA"/>
    <w:rsid w:val="00B8596C"/>
    <w:rsid w:val="00B85AD7"/>
    <w:rsid w:val="00B85F0B"/>
    <w:rsid w:val="00B8681F"/>
    <w:rsid w:val="00B86A16"/>
    <w:rsid w:val="00B87420"/>
    <w:rsid w:val="00B87C4B"/>
    <w:rsid w:val="00B90149"/>
    <w:rsid w:val="00B9097F"/>
    <w:rsid w:val="00B90D24"/>
    <w:rsid w:val="00B90EAE"/>
    <w:rsid w:val="00B9112D"/>
    <w:rsid w:val="00B914E0"/>
    <w:rsid w:val="00B91BE5"/>
    <w:rsid w:val="00B92024"/>
    <w:rsid w:val="00B9273E"/>
    <w:rsid w:val="00B92A51"/>
    <w:rsid w:val="00B92B95"/>
    <w:rsid w:val="00B93752"/>
    <w:rsid w:val="00B938DB"/>
    <w:rsid w:val="00B93BA5"/>
    <w:rsid w:val="00B93E09"/>
    <w:rsid w:val="00B9402B"/>
    <w:rsid w:val="00B943C7"/>
    <w:rsid w:val="00B94ADC"/>
    <w:rsid w:val="00B94CE1"/>
    <w:rsid w:val="00B94DD9"/>
    <w:rsid w:val="00B94E1B"/>
    <w:rsid w:val="00B951F3"/>
    <w:rsid w:val="00B952AB"/>
    <w:rsid w:val="00B952DC"/>
    <w:rsid w:val="00B9545E"/>
    <w:rsid w:val="00B95C21"/>
    <w:rsid w:val="00B95C34"/>
    <w:rsid w:val="00B95C64"/>
    <w:rsid w:val="00B9600C"/>
    <w:rsid w:val="00B967DD"/>
    <w:rsid w:val="00B97091"/>
    <w:rsid w:val="00B97995"/>
    <w:rsid w:val="00B979D7"/>
    <w:rsid w:val="00B97D49"/>
    <w:rsid w:val="00B97D91"/>
    <w:rsid w:val="00BA0059"/>
    <w:rsid w:val="00BA023C"/>
    <w:rsid w:val="00BA0865"/>
    <w:rsid w:val="00BA089D"/>
    <w:rsid w:val="00BA0DBE"/>
    <w:rsid w:val="00BA0F4A"/>
    <w:rsid w:val="00BA142A"/>
    <w:rsid w:val="00BA18DE"/>
    <w:rsid w:val="00BA2B4A"/>
    <w:rsid w:val="00BA2FB6"/>
    <w:rsid w:val="00BA3A76"/>
    <w:rsid w:val="00BA4537"/>
    <w:rsid w:val="00BA4D62"/>
    <w:rsid w:val="00BA51B2"/>
    <w:rsid w:val="00BA5523"/>
    <w:rsid w:val="00BA6A88"/>
    <w:rsid w:val="00BA6C6E"/>
    <w:rsid w:val="00BA6F62"/>
    <w:rsid w:val="00BA6F6D"/>
    <w:rsid w:val="00BA7B35"/>
    <w:rsid w:val="00BA7D6C"/>
    <w:rsid w:val="00BA7F89"/>
    <w:rsid w:val="00BB008E"/>
    <w:rsid w:val="00BB033A"/>
    <w:rsid w:val="00BB076D"/>
    <w:rsid w:val="00BB083A"/>
    <w:rsid w:val="00BB1051"/>
    <w:rsid w:val="00BB1115"/>
    <w:rsid w:val="00BB1967"/>
    <w:rsid w:val="00BB19E0"/>
    <w:rsid w:val="00BB1B84"/>
    <w:rsid w:val="00BB2062"/>
    <w:rsid w:val="00BB2CCA"/>
    <w:rsid w:val="00BB2D57"/>
    <w:rsid w:val="00BB37C2"/>
    <w:rsid w:val="00BB3D16"/>
    <w:rsid w:val="00BB4169"/>
    <w:rsid w:val="00BB4471"/>
    <w:rsid w:val="00BB44D0"/>
    <w:rsid w:val="00BB463B"/>
    <w:rsid w:val="00BB4A75"/>
    <w:rsid w:val="00BB4FFE"/>
    <w:rsid w:val="00BB5061"/>
    <w:rsid w:val="00BB5AAE"/>
    <w:rsid w:val="00BB5B94"/>
    <w:rsid w:val="00BB5E10"/>
    <w:rsid w:val="00BB5E6F"/>
    <w:rsid w:val="00BB602F"/>
    <w:rsid w:val="00BB6377"/>
    <w:rsid w:val="00BB6C80"/>
    <w:rsid w:val="00BB6CCE"/>
    <w:rsid w:val="00BB6DF2"/>
    <w:rsid w:val="00BB6E41"/>
    <w:rsid w:val="00BB6FB4"/>
    <w:rsid w:val="00BB74E0"/>
    <w:rsid w:val="00BB76B2"/>
    <w:rsid w:val="00BB78C3"/>
    <w:rsid w:val="00BC0305"/>
    <w:rsid w:val="00BC0339"/>
    <w:rsid w:val="00BC0E84"/>
    <w:rsid w:val="00BC1090"/>
    <w:rsid w:val="00BC187C"/>
    <w:rsid w:val="00BC1960"/>
    <w:rsid w:val="00BC20CA"/>
    <w:rsid w:val="00BC2F58"/>
    <w:rsid w:val="00BC317E"/>
    <w:rsid w:val="00BC3C25"/>
    <w:rsid w:val="00BC3D30"/>
    <w:rsid w:val="00BC4136"/>
    <w:rsid w:val="00BC414D"/>
    <w:rsid w:val="00BC4572"/>
    <w:rsid w:val="00BC4804"/>
    <w:rsid w:val="00BC4A89"/>
    <w:rsid w:val="00BC5425"/>
    <w:rsid w:val="00BC59C4"/>
    <w:rsid w:val="00BC6855"/>
    <w:rsid w:val="00BC6A91"/>
    <w:rsid w:val="00BC6DF1"/>
    <w:rsid w:val="00BC736D"/>
    <w:rsid w:val="00BC7506"/>
    <w:rsid w:val="00BC7AEC"/>
    <w:rsid w:val="00BD0D7F"/>
    <w:rsid w:val="00BD0E66"/>
    <w:rsid w:val="00BD0EAD"/>
    <w:rsid w:val="00BD105A"/>
    <w:rsid w:val="00BD128E"/>
    <w:rsid w:val="00BD16B4"/>
    <w:rsid w:val="00BD1A3E"/>
    <w:rsid w:val="00BD1CD4"/>
    <w:rsid w:val="00BD1D6D"/>
    <w:rsid w:val="00BD2172"/>
    <w:rsid w:val="00BD2E53"/>
    <w:rsid w:val="00BD32EE"/>
    <w:rsid w:val="00BD33CD"/>
    <w:rsid w:val="00BD38C9"/>
    <w:rsid w:val="00BD3A02"/>
    <w:rsid w:val="00BD3A24"/>
    <w:rsid w:val="00BD3FA6"/>
    <w:rsid w:val="00BD44B1"/>
    <w:rsid w:val="00BD47C0"/>
    <w:rsid w:val="00BD4830"/>
    <w:rsid w:val="00BD4DB3"/>
    <w:rsid w:val="00BD4E48"/>
    <w:rsid w:val="00BD5772"/>
    <w:rsid w:val="00BD68A3"/>
    <w:rsid w:val="00BD6905"/>
    <w:rsid w:val="00BD6B28"/>
    <w:rsid w:val="00BD6FAA"/>
    <w:rsid w:val="00BD7053"/>
    <w:rsid w:val="00BD7135"/>
    <w:rsid w:val="00BD721E"/>
    <w:rsid w:val="00BD7371"/>
    <w:rsid w:val="00BD7907"/>
    <w:rsid w:val="00BD7D2F"/>
    <w:rsid w:val="00BE126A"/>
    <w:rsid w:val="00BE19AD"/>
    <w:rsid w:val="00BE1E38"/>
    <w:rsid w:val="00BE1F7F"/>
    <w:rsid w:val="00BE2E09"/>
    <w:rsid w:val="00BE3035"/>
    <w:rsid w:val="00BE305C"/>
    <w:rsid w:val="00BE381B"/>
    <w:rsid w:val="00BE44C5"/>
    <w:rsid w:val="00BE4B7E"/>
    <w:rsid w:val="00BE4D7C"/>
    <w:rsid w:val="00BE56E4"/>
    <w:rsid w:val="00BE588D"/>
    <w:rsid w:val="00BE5C4E"/>
    <w:rsid w:val="00BE5DBF"/>
    <w:rsid w:val="00BE5F42"/>
    <w:rsid w:val="00BE6153"/>
    <w:rsid w:val="00BE670C"/>
    <w:rsid w:val="00BE6879"/>
    <w:rsid w:val="00BE6887"/>
    <w:rsid w:val="00BE6BBF"/>
    <w:rsid w:val="00BE7125"/>
    <w:rsid w:val="00BE7139"/>
    <w:rsid w:val="00BE7C5F"/>
    <w:rsid w:val="00BE7C88"/>
    <w:rsid w:val="00BF01D6"/>
    <w:rsid w:val="00BF06E1"/>
    <w:rsid w:val="00BF1103"/>
    <w:rsid w:val="00BF12DD"/>
    <w:rsid w:val="00BF1A5F"/>
    <w:rsid w:val="00BF1B57"/>
    <w:rsid w:val="00BF1D73"/>
    <w:rsid w:val="00BF1E3D"/>
    <w:rsid w:val="00BF23D1"/>
    <w:rsid w:val="00BF2DAA"/>
    <w:rsid w:val="00BF3357"/>
    <w:rsid w:val="00BF398D"/>
    <w:rsid w:val="00BF442F"/>
    <w:rsid w:val="00BF44C1"/>
    <w:rsid w:val="00BF44F0"/>
    <w:rsid w:val="00BF5C63"/>
    <w:rsid w:val="00BF6025"/>
    <w:rsid w:val="00BF6749"/>
    <w:rsid w:val="00BF6BA1"/>
    <w:rsid w:val="00BF6CAE"/>
    <w:rsid w:val="00BF7294"/>
    <w:rsid w:val="00BF732C"/>
    <w:rsid w:val="00BF78D4"/>
    <w:rsid w:val="00BF7A27"/>
    <w:rsid w:val="00BF7FE8"/>
    <w:rsid w:val="00C00093"/>
    <w:rsid w:val="00C00373"/>
    <w:rsid w:val="00C003F3"/>
    <w:rsid w:val="00C00442"/>
    <w:rsid w:val="00C00583"/>
    <w:rsid w:val="00C0062F"/>
    <w:rsid w:val="00C0090C"/>
    <w:rsid w:val="00C00BC4"/>
    <w:rsid w:val="00C015B7"/>
    <w:rsid w:val="00C01D08"/>
    <w:rsid w:val="00C02404"/>
    <w:rsid w:val="00C025EC"/>
    <w:rsid w:val="00C02AA1"/>
    <w:rsid w:val="00C03914"/>
    <w:rsid w:val="00C03AE6"/>
    <w:rsid w:val="00C0414D"/>
    <w:rsid w:val="00C0481A"/>
    <w:rsid w:val="00C04A01"/>
    <w:rsid w:val="00C04C4D"/>
    <w:rsid w:val="00C0575B"/>
    <w:rsid w:val="00C05887"/>
    <w:rsid w:val="00C0592D"/>
    <w:rsid w:val="00C05C25"/>
    <w:rsid w:val="00C06E36"/>
    <w:rsid w:val="00C07104"/>
    <w:rsid w:val="00C074D6"/>
    <w:rsid w:val="00C07A18"/>
    <w:rsid w:val="00C10488"/>
    <w:rsid w:val="00C109BE"/>
    <w:rsid w:val="00C109D4"/>
    <w:rsid w:val="00C10AB3"/>
    <w:rsid w:val="00C11914"/>
    <w:rsid w:val="00C11D4D"/>
    <w:rsid w:val="00C12098"/>
    <w:rsid w:val="00C1284C"/>
    <w:rsid w:val="00C13A0C"/>
    <w:rsid w:val="00C1450C"/>
    <w:rsid w:val="00C14D1A"/>
    <w:rsid w:val="00C1554C"/>
    <w:rsid w:val="00C15722"/>
    <w:rsid w:val="00C15CEC"/>
    <w:rsid w:val="00C15D98"/>
    <w:rsid w:val="00C15DCB"/>
    <w:rsid w:val="00C15F49"/>
    <w:rsid w:val="00C164B7"/>
    <w:rsid w:val="00C16B94"/>
    <w:rsid w:val="00C17428"/>
    <w:rsid w:val="00C17564"/>
    <w:rsid w:val="00C17B4C"/>
    <w:rsid w:val="00C17D0B"/>
    <w:rsid w:val="00C17F2C"/>
    <w:rsid w:val="00C17F68"/>
    <w:rsid w:val="00C20037"/>
    <w:rsid w:val="00C2014E"/>
    <w:rsid w:val="00C21894"/>
    <w:rsid w:val="00C218E2"/>
    <w:rsid w:val="00C21D5B"/>
    <w:rsid w:val="00C22176"/>
    <w:rsid w:val="00C224A9"/>
    <w:rsid w:val="00C23AF3"/>
    <w:rsid w:val="00C23B23"/>
    <w:rsid w:val="00C23C34"/>
    <w:rsid w:val="00C2432B"/>
    <w:rsid w:val="00C24927"/>
    <w:rsid w:val="00C249DB"/>
    <w:rsid w:val="00C24AA4"/>
    <w:rsid w:val="00C255FD"/>
    <w:rsid w:val="00C25AB1"/>
    <w:rsid w:val="00C26818"/>
    <w:rsid w:val="00C26A2B"/>
    <w:rsid w:val="00C27055"/>
    <w:rsid w:val="00C27538"/>
    <w:rsid w:val="00C27675"/>
    <w:rsid w:val="00C2782C"/>
    <w:rsid w:val="00C27AB5"/>
    <w:rsid w:val="00C27AE2"/>
    <w:rsid w:val="00C27D4A"/>
    <w:rsid w:val="00C27FF2"/>
    <w:rsid w:val="00C30005"/>
    <w:rsid w:val="00C301C3"/>
    <w:rsid w:val="00C3069A"/>
    <w:rsid w:val="00C30BCF"/>
    <w:rsid w:val="00C30DD1"/>
    <w:rsid w:val="00C31248"/>
    <w:rsid w:val="00C31593"/>
    <w:rsid w:val="00C315D5"/>
    <w:rsid w:val="00C316E4"/>
    <w:rsid w:val="00C3193F"/>
    <w:rsid w:val="00C31F5E"/>
    <w:rsid w:val="00C3269F"/>
    <w:rsid w:val="00C329A3"/>
    <w:rsid w:val="00C329CB"/>
    <w:rsid w:val="00C32C98"/>
    <w:rsid w:val="00C33A78"/>
    <w:rsid w:val="00C33C10"/>
    <w:rsid w:val="00C344D9"/>
    <w:rsid w:val="00C3503A"/>
    <w:rsid w:val="00C351CB"/>
    <w:rsid w:val="00C35463"/>
    <w:rsid w:val="00C35DDF"/>
    <w:rsid w:val="00C3620D"/>
    <w:rsid w:val="00C3632D"/>
    <w:rsid w:val="00C3647E"/>
    <w:rsid w:val="00C36661"/>
    <w:rsid w:val="00C368AF"/>
    <w:rsid w:val="00C36A21"/>
    <w:rsid w:val="00C36AEB"/>
    <w:rsid w:val="00C36BA7"/>
    <w:rsid w:val="00C36C2B"/>
    <w:rsid w:val="00C36DE9"/>
    <w:rsid w:val="00C36F98"/>
    <w:rsid w:val="00C37AA4"/>
    <w:rsid w:val="00C37F05"/>
    <w:rsid w:val="00C37FB8"/>
    <w:rsid w:val="00C4018D"/>
    <w:rsid w:val="00C4019E"/>
    <w:rsid w:val="00C40AC4"/>
    <w:rsid w:val="00C414EC"/>
    <w:rsid w:val="00C4248C"/>
    <w:rsid w:val="00C42619"/>
    <w:rsid w:val="00C42CA2"/>
    <w:rsid w:val="00C4340D"/>
    <w:rsid w:val="00C4360B"/>
    <w:rsid w:val="00C43BA8"/>
    <w:rsid w:val="00C43C10"/>
    <w:rsid w:val="00C43F87"/>
    <w:rsid w:val="00C44004"/>
    <w:rsid w:val="00C443B8"/>
    <w:rsid w:val="00C44425"/>
    <w:rsid w:val="00C44F8C"/>
    <w:rsid w:val="00C45026"/>
    <w:rsid w:val="00C450F3"/>
    <w:rsid w:val="00C45638"/>
    <w:rsid w:val="00C45889"/>
    <w:rsid w:val="00C458C0"/>
    <w:rsid w:val="00C4594D"/>
    <w:rsid w:val="00C466CF"/>
    <w:rsid w:val="00C46C6B"/>
    <w:rsid w:val="00C46DD0"/>
    <w:rsid w:val="00C46F07"/>
    <w:rsid w:val="00C47376"/>
    <w:rsid w:val="00C476B2"/>
    <w:rsid w:val="00C47F8D"/>
    <w:rsid w:val="00C5010B"/>
    <w:rsid w:val="00C508A7"/>
    <w:rsid w:val="00C50F8F"/>
    <w:rsid w:val="00C51C7E"/>
    <w:rsid w:val="00C51FC0"/>
    <w:rsid w:val="00C52F69"/>
    <w:rsid w:val="00C53099"/>
    <w:rsid w:val="00C533D1"/>
    <w:rsid w:val="00C534BD"/>
    <w:rsid w:val="00C5370A"/>
    <w:rsid w:val="00C53AD2"/>
    <w:rsid w:val="00C547C5"/>
    <w:rsid w:val="00C5489D"/>
    <w:rsid w:val="00C54B6F"/>
    <w:rsid w:val="00C54CFA"/>
    <w:rsid w:val="00C54D5E"/>
    <w:rsid w:val="00C54D62"/>
    <w:rsid w:val="00C54FAD"/>
    <w:rsid w:val="00C55399"/>
    <w:rsid w:val="00C5571B"/>
    <w:rsid w:val="00C56A5A"/>
    <w:rsid w:val="00C56D48"/>
    <w:rsid w:val="00C56F1D"/>
    <w:rsid w:val="00C5797A"/>
    <w:rsid w:val="00C60106"/>
    <w:rsid w:val="00C60F33"/>
    <w:rsid w:val="00C6124A"/>
    <w:rsid w:val="00C61292"/>
    <w:rsid w:val="00C6173F"/>
    <w:rsid w:val="00C6178B"/>
    <w:rsid w:val="00C61C29"/>
    <w:rsid w:val="00C6210E"/>
    <w:rsid w:val="00C624CC"/>
    <w:rsid w:val="00C628E3"/>
    <w:rsid w:val="00C62947"/>
    <w:rsid w:val="00C62B28"/>
    <w:rsid w:val="00C62C40"/>
    <w:rsid w:val="00C633E0"/>
    <w:rsid w:val="00C63652"/>
    <w:rsid w:val="00C63730"/>
    <w:rsid w:val="00C63C62"/>
    <w:rsid w:val="00C644EF"/>
    <w:rsid w:val="00C645FA"/>
    <w:rsid w:val="00C64C57"/>
    <w:rsid w:val="00C64F98"/>
    <w:rsid w:val="00C65323"/>
    <w:rsid w:val="00C6565F"/>
    <w:rsid w:val="00C65F4E"/>
    <w:rsid w:val="00C66393"/>
    <w:rsid w:val="00C6727B"/>
    <w:rsid w:val="00C676D8"/>
    <w:rsid w:val="00C67DAB"/>
    <w:rsid w:val="00C67F44"/>
    <w:rsid w:val="00C703DF"/>
    <w:rsid w:val="00C72D10"/>
    <w:rsid w:val="00C72DF1"/>
    <w:rsid w:val="00C72E69"/>
    <w:rsid w:val="00C72EDF"/>
    <w:rsid w:val="00C72EF8"/>
    <w:rsid w:val="00C73159"/>
    <w:rsid w:val="00C73318"/>
    <w:rsid w:val="00C73AC2"/>
    <w:rsid w:val="00C73BD7"/>
    <w:rsid w:val="00C73C35"/>
    <w:rsid w:val="00C73CD1"/>
    <w:rsid w:val="00C73DC9"/>
    <w:rsid w:val="00C7400A"/>
    <w:rsid w:val="00C74500"/>
    <w:rsid w:val="00C747F2"/>
    <w:rsid w:val="00C74B45"/>
    <w:rsid w:val="00C74BD4"/>
    <w:rsid w:val="00C7529A"/>
    <w:rsid w:val="00C7533F"/>
    <w:rsid w:val="00C758C9"/>
    <w:rsid w:val="00C75B0D"/>
    <w:rsid w:val="00C7630D"/>
    <w:rsid w:val="00C76528"/>
    <w:rsid w:val="00C76789"/>
    <w:rsid w:val="00C77222"/>
    <w:rsid w:val="00C776A3"/>
    <w:rsid w:val="00C807AE"/>
    <w:rsid w:val="00C808D7"/>
    <w:rsid w:val="00C81574"/>
    <w:rsid w:val="00C815E2"/>
    <w:rsid w:val="00C819AC"/>
    <w:rsid w:val="00C81B43"/>
    <w:rsid w:val="00C81C5C"/>
    <w:rsid w:val="00C8249E"/>
    <w:rsid w:val="00C828B7"/>
    <w:rsid w:val="00C82C14"/>
    <w:rsid w:val="00C8339C"/>
    <w:rsid w:val="00C835F4"/>
    <w:rsid w:val="00C8365F"/>
    <w:rsid w:val="00C83BD6"/>
    <w:rsid w:val="00C8404D"/>
    <w:rsid w:val="00C841B0"/>
    <w:rsid w:val="00C8432C"/>
    <w:rsid w:val="00C84CD4"/>
    <w:rsid w:val="00C8515B"/>
    <w:rsid w:val="00C8523B"/>
    <w:rsid w:val="00C8552C"/>
    <w:rsid w:val="00C8559B"/>
    <w:rsid w:val="00C85A3A"/>
    <w:rsid w:val="00C85D3D"/>
    <w:rsid w:val="00C85FDF"/>
    <w:rsid w:val="00C86200"/>
    <w:rsid w:val="00C87536"/>
    <w:rsid w:val="00C8753D"/>
    <w:rsid w:val="00C87F06"/>
    <w:rsid w:val="00C90815"/>
    <w:rsid w:val="00C90926"/>
    <w:rsid w:val="00C91460"/>
    <w:rsid w:val="00C918D8"/>
    <w:rsid w:val="00C91940"/>
    <w:rsid w:val="00C91BA5"/>
    <w:rsid w:val="00C91E7F"/>
    <w:rsid w:val="00C91FA0"/>
    <w:rsid w:val="00C92365"/>
    <w:rsid w:val="00C93010"/>
    <w:rsid w:val="00C930C4"/>
    <w:rsid w:val="00C934B8"/>
    <w:rsid w:val="00C93764"/>
    <w:rsid w:val="00C937A0"/>
    <w:rsid w:val="00C9389E"/>
    <w:rsid w:val="00C93E32"/>
    <w:rsid w:val="00C94AB1"/>
    <w:rsid w:val="00C94EAF"/>
    <w:rsid w:val="00C95176"/>
    <w:rsid w:val="00C95944"/>
    <w:rsid w:val="00C964F6"/>
    <w:rsid w:val="00C96772"/>
    <w:rsid w:val="00C96C61"/>
    <w:rsid w:val="00C976AF"/>
    <w:rsid w:val="00C9775B"/>
    <w:rsid w:val="00C97A87"/>
    <w:rsid w:val="00C97AC5"/>
    <w:rsid w:val="00C97F0A"/>
    <w:rsid w:val="00CA007A"/>
    <w:rsid w:val="00CA03AD"/>
    <w:rsid w:val="00CA04D4"/>
    <w:rsid w:val="00CA1043"/>
    <w:rsid w:val="00CA1209"/>
    <w:rsid w:val="00CA17ED"/>
    <w:rsid w:val="00CA1A22"/>
    <w:rsid w:val="00CA1D82"/>
    <w:rsid w:val="00CA1FC5"/>
    <w:rsid w:val="00CA2289"/>
    <w:rsid w:val="00CA22A6"/>
    <w:rsid w:val="00CA22D2"/>
    <w:rsid w:val="00CA24B2"/>
    <w:rsid w:val="00CA26FC"/>
    <w:rsid w:val="00CA2907"/>
    <w:rsid w:val="00CA334F"/>
    <w:rsid w:val="00CA34AD"/>
    <w:rsid w:val="00CA350F"/>
    <w:rsid w:val="00CA36CF"/>
    <w:rsid w:val="00CA3917"/>
    <w:rsid w:val="00CA4779"/>
    <w:rsid w:val="00CA47B1"/>
    <w:rsid w:val="00CA48E6"/>
    <w:rsid w:val="00CA4C8E"/>
    <w:rsid w:val="00CA5EF4"/>
    <w:rsid w:val="00CA600A"/>
    <w:rsid w:val="00CA620E"/>
    <w:rsid w:val="00CA64FB"/>
    <w:rsid w:val="00CA6C99"/>
    <w:rsid w:val="00CA71C2"/>
    <w:rsid w:val="00CA7924"/>
    <w:rsid w:val="00CB092E"/>
    <w:rsid w:val="00CB0AA1"/>
    <w:rsid w:val="00CB0FBB"/>
    <w:rsid w:val="00CB1070"/>
    <w:rsid w:val="00CB179D"/>
    <w:rsid w:val="00CB1934"/>
    <w:rsid w:val="00CB1D29"/>
    <w:rsid w:val="00CB1EE6"/>
    <w:rsid w:val="00CB2060"/>
    <w:rsid w:val="00CB2A65"/>
    <w:rsid w:val="00CB2BC9"/>
    <w:rsid w:val="00CB2CC7"/>
    <w:rsid w:val="00CB3696"/>
    <w:rsid w:val="00CB3736"/>
    <w:rsid w:val="00CB37D3"/>
    <w:rsid w:val="00CB3836"/>
    <w:rsid w:val="00CB3E7F"/>
    <w:rsid w:val="00CB3EA1"/>
    <w:rsid w:val="00CB3FEF"/>
    <w:rsid w:val="00CB4B21"/>
    <w:rsid w:val="00CB530A"/>
    <w:rsid w:val="00CB5C24"/>
    <w:rsid w:val="00CB5C62"/>
    <w:rsid w:val="00CB609B"/>
    <w:rsid w:val="00CB60F8"/>
    <w:rsid w:val="00CB70E7"/>
    <w:rsid w:val="00CB7699"/>
    <w:rsid w:val="00CB78D1"/>
    <w:rsid w:val="00CC0048"/>
    <w:rsid w:val="00CC007E"/>
    <w:rsid w:val="00CC025A"/>
    <w:rsid w:val="00CC0FE0"/>
    <w:rsid w:val="00CC11FA"/>
    <w:rsid w:val="00CC12B2"/>
    <w:rsid w:val="00CC1314"/>
    <w:rsid w:val="00CC136D"/>
    <w:rsid w:val="00CC1515"/>
    <w:rsid w:val="00CC1896"/>
    <w:rsid w:val="00CC1A51"/>
    <w:rsid w:val="00CC1F0F"/>
    <w:rsid w:val="00CC2661"/>
    <w:rsid w:val="00CC2E77"/>
    <w:rsid w:val="00CC33C8"/>
    <w:rsid w:val="00CC4578"/>
    <w:rsid w:val="00CC4FAE"/>
    <w:rsid w:val="00CC5250"/>
    <w:rsid w:val="00CC527F"/>
    <w:rsid w:val="00CC5C70"/>
    <w:rsid w:val="00CC5CC8"/>
    <w:rsid w:val="00CC5EB0"/>
    <w:rsid w:val="00CC5F81"/>
    <w:rsid w:val="00CC5FEC"/>
    <w:rsid w:val="00CC61BF"/>
    <w:rsid w:val="00CC6661"/>
    <w:rsid w:val="00CC6AFB"/>
    <w:rsid w:val="00CC71AC"/>
    <w:rsid w:val="00CC7C5F"/>
    <w:rsid w:val="00CC7EC3"/>
    <w:rsid w:val="00CD08F5"/>
    <w:rsid w:val="00CD0B5A"/>
    <w:rsid w:val="00CD1429"/>
    <w:rsid w:val="00CD1657"/>
    <w:rsid w:val="00CD16D1"/>
    <w:rsid w:val="00CD1D97"/>
    <w:rsid w:val="00CD282A"/>
    <w:rsid w:val="00CD30F5"/>
    <w:rsid w:val="00CD32BD"/>
    <w:rsid w:val="00CD35F3"/>
    <w:rsid w:val="00CD3607"/>
    <w:rsid w:val="00CD369B"/>
    <w:rsid w:val="00CD38CA"/>
    <w:rsid w:val="00CD4666"/>
    <w:rsid w:val="00CD4706"/>
    <w:rsid w:val="00CD4BC0"/>
    <w:rsid w:val="00CD4C2B"/>
    <w:rsid w:val="00CD4D6C"/>
    <w:rsid w:val="00CD51DB"/>
    <w:rsid w:val="00CD541A"/>
    <w:rsid w:val="00CD564F"/>
    <w:rsid w:val="00CD5D60"/>
    <w:rsid w:val="00CD71C6"/>
    <w:rsid w:val="00CD7201"/>
    <w:rsid w:val="00CD739F"/>
    <w:rsid w:val="00CD73BE"/>
    <w:rsid w:val="00CD775C"/>
    <w:rsid w:val="00CD7DC7"/>
    <w:rsid w:val="00CE0AD5"/>
    <w:rsid w:val="00CE0B4E"/>
    <w:rsid w:val="00CE14B7"/>
    <w:rsid w:val="00CE17B6"/>
    <w:rsid w:val="00CE2674"/>
    <w:rsid w:val="00CE29BB"/>
    <w:rsid w:val="00CE2A9F"/>
    <w:rsid w:val="00CE37EB"/>
    <w:rsid w:val="00CE4203"/>
    <w:rsid w:val="00CE4247"/>
    <w:rsid w:val="00CE47B5"/>
    <w:rsid w:val="00CE4D85"/>
    <w:rsid w:val="00CE543B"/>
    <w:rsid w:val="00CE57AF"/>
    <w:rsid w:val="00CE63F9"/>
    <w:rsid w:val="00CE6619"/>
    <w:rsid w:val="00CE68D6"/>
    <w:rsid w:val="00CE6CD6"/>
    <w:rsid w:val="00CE6E8E"/>
    <w:rsid w:val="00CE6EED"/>
    <w:rsid w:val="00CE6F3E"/>
    <w:rsid w:val="00CE7664"/>
    <w:rsid w:val="00CE76C5"/>
    <w:rsid w:val="00CE7780"/>
    <w:rsid w:val="00CE7B03"/>
    <w:rsid w:val="00CF00D3"/>
    <w:rsid w:val="00CF06F6"/>
    <w:rsid w:val="00CF17DC"/>
    <w:rsid w:val="00CF1843"/>
    <w:rsid w:val="00CF1CDE"/>
    <w:rsid w:val="00CF205F"/>
    <w:rsid w:val="00CF24A2"/>
    <w:rsid w:val="00CF252E"/>
    <w:rsid w:val="00CF2805"/>
    <w:rsid w:val="00CF2D85"/>
    <w:rsid w:val="00CF354D"/>
    <w:rsid w:val="00CF3710"/>
    <w:rsid w:val="00CF3BFE"/>
    <w:rsid w:val="00CF4037"/>
    <w:rsid w:val="00CF4252"/>
    <w:rsid w:val="00CF449F"/>
    <w:rsid w:val="00CF4774"/>
    <w:rsid w:val="00CF4FDC"/>
    <w:rsid w:val="00CF50C7"/>
    <w:rsid w:val="00CF5A0F"/>
    <w:rsid w:val="00CF5B97"/>
    <w:rsid w:val="00CF5E9F"/>
    <w:rsid w:val="00CF5F2E"/>
    <w:rsid w:val="00CF60C8"/>
    <w:rsid w:val="00CF62FF"/>
    <w:rsid w:val="00CF67AE"/>
    <w:rsid w:val="00CF684E"/>
    <w:rsid w:val="00CF69A5"/>
    <w:rsid w:val="00CF7452"/>
    <w:rsid w:val="00CF74BE"/>
    <w:rsid w:val="00CF79EC"/>
    <w:rsid w:val="00CF7BF9"/>
    <w:rsid w:val="00CF7CAA"/>
    <w:rsid w:val="00CF7E4D"/>
    <w:rsid w:val="00CF7E6D"/>
    <w:rsid w:val="00D00D21"/>
    <w:rsid w:val="00D00F1E"/>
    <w:rsid w:val="00D013F8"/>
    <w:rsid w:val="00D01622"/>
    <w:rsid w:val="00D01E24"/>
    <w:rsid w:val="00D02061"/>
    <w:rsid w:val="00D02363"/>
    <w:rsid w:val="00D03B6E"/>
    <w:rsid w:val="00D0404F"/>
    <w:rsid w:val="00D048CC"/>
    <w:rsid w:val="00D04D5B"/>
    <w:rsid w:val="00D04F59"/>
    <w:rsid w:val="00D0595C"/>
    <w:rsid w:val="00D06091"/>
    <w:rsid w:val="00D06597"/>
    <w:rsid w:val="00D07339"/>
    <w:rsid w:val="00D076E4"/>
    <w:rsid w:val="00D0777C"/>
    <w:rsid w:val="00D07829"/>
    <w:rsid w:val="00D07893"/>
    <w:rsid w:val="00D10619"/>
    <w:rsid w:val="00D10677"/>
    <w:rsid w:val="00D1080F"/>
    <w:rsid w:val="00D10EC3"/>
    <w:rsid w:val="00D1119B"/>
    <w:rsid w:val="00D11736"/>
    <w:rsid w:val="00D11A0F"/>
    <w:rsid w:val="00D1263F"/>
    <w:rsid w:val="00D12863"/>
    <w:rsid w:val="00D12930"/>
    <w:rsid w:val="00D12E9D"/>
    <w:rsid w:val="00D13207"/>
    <w:rsid w:val="00D13263"/>
    <w:rsid w:val="00D1331B"/>
    <w:rsid w:val="00D13A9E"/>
    <w:rsid w:val="00D13D33"/>
    <w:rsid w:val="00D13D41"/>
    <w:rsid w:val="00D1453C"/>
    <w:rsid w:val="00D14540"/>
    <w:rsid w:val="00D1456E"/>
    <w:rsid w:val="00D14589"/>
    <w:rsid w:val="00D14598"/>
    <w:rsid w:val="00D1473D"/>
    <w:rsid w:val="00D14A87"/>
    <w:rsid w:val="00D14EB1"/>
    <w:rsid w:val="00D1518D"/>
    <w:rsid w:val="00D153B8"/>
    <w:rsid w:val="00D15CB0"/>
    <w:rsid w:val="00D1621A"/>
    <w:rsid w:val="00D163FC"/>
    <w:rsid w:val="00D16566"/>
    <w:rsid w:val="00D16641"/>
    <w:rsid w:val="00D16CC4"/>
    <w:rsid w:val="00D17625"/>
    <w:rsid w:val="00D17AEA"/>
    <w:rsid w:val="00D202A8"/>
    <w:rsid w:val="00D20574"/>
    <w:rsid w:val="00D217C0"/>
    <w:rsid w:val="00D21BD2"/>
    <w:rsid w:val="00D220A0"/>
    <w:rsid w:val="00D234C6"/>
    <w:rsid w:val="00D236F8"/>
    <w:rsid w:val="00D23CDF"/>
    <w:rsid w:val="00D241E5"/>
    <w:rsid w:val="00D241ED"/>
    <w:rsid w:val="00D24439"/>
    <w:rsid w:val="00D24656"/>
    <w:rsid w:val="00D2473A"/>
    <w:rsid w:val="00D24842"/>
    <w:rsid w:val="00D249B2"/>
    <w:rsid w:val="00D24FC7"/>
    <w:rsid w:val="00D25B67"/>
    <w:rsid w:val="00D25CDC"/>
    <w:rsid w:val="00D25E5E"/>
    <w:rsid w:val="00D26153"/>
    <w:rsid w:val="00D26181"/>
    <w:rsid w:val="00D26675"/>
    <w:rsid w:val="00D267F7"/>
    <w:rsid w:val="00D26809"/>
    <w:rsid w:val="00D2685D"/>
    <w:rsid w:val="00D26D3E"/>
    <w:rsid w:val="00D26E4E"/>
    <w:rsid w:val="00D27320"/>
    <w:rsid w:val="00D27BDE"/>
    <w:rsid w:val="00D27F66"/>
    <w:rsid w:val="00D30551"/>
    <w:rsid w:val="00D310AC"/>
    <w:rsid w:val="00D316B6"/>
    <w:rsid w:val="00D31F9C"/>
    <w:rsid w:val="00D321BB"/>
    <w:rsid w:val="00D32E34"/>
    <w:rsid w:val="00D33C0B"/>
    <w:rsid w:val="00D3447F"/>
    <w:rsid w:val="00D34BEF"/>
    <w:rsid w:val="00D34D71"/>
    <w:rsid w:val="00D34E83"/>
    <w:rsid w:val="00D36365"/>
    <w:rsid w:val="00D36711"/>
    <w:rsid w:val="00D36930"/>
    <w:rsid w:val="00D372C9"/>
    <w:rsid w:val="00D37717"/>
    <w:rsid w:val="00D37A5C"/>
    <w:rsid w:val="00D402C7"/>
    <w:rsid w:val="00D40AB9"/>
    <w:rsid w:val="00D411D2"/>
    <w:rsid w:val="00D41903"/>
    <w:rsid w:val="00D42621"/>
    <w:rsid w:val="00D433F7"/>
    <w:rsid w:val="00D43E5B"/>
    <w:rsid w:val="00D440DA"/>
    <w:rsid w:val="00D442CC"/>
    <w:rsid w:val="00D44515"/>
    <w:rsid w:val="00D44D5B"/>
    <w:rsid w:val="00D459B1"/>
    <w:rsid w:val="00D461C8"/>
    <w:rsid w:val="00D465E1"/>
    <w:rsid w:val="00D46B37"/>
    <w:rsid w:val="00D46C84"/>
    <w:rsid w:val="00D47024"/>
    <w:rsid w:val="00D471D3"/>
    <w:rsid w:val="00D475A7"/>
    <w:rsid w:val="00D4797D"/>
    <w:rsid w:val="00D4799B"/>
    <w:rsid w:val="00D47E9A"/>
    <w:rsid w:val="00D47EDE"/>
    <w:rsid w:val="00D50069"/>
    <w:rsid w:val="00D50B1D"/>
    <w:rsid w:val="00D50DDA"/>
    <w:rsid w:val="00D51252"/>
    <w:rsid w:val="00D51F93"/>
    <w:rsid w:val="00D520B8"/>
    <w:rsid w:val="00D521AA"/>
    <w:rsid w:val="00D52381"/>
    <w:rsid w:val="00D523E4"/>
    <w:rsid w:val="00D525A4"/>
    <w:rsid w:val="00D5292B"/>
    <w:rsid w:val="00D52981"/>
    <w:rsid w:val="00D52AA5"/>
    <w:rsid w:val="00D52B3F"/>
    <w:rsid w:val="00D52C36"/>
    <w:rsid w:val="00D52CDE"/>
    <w:rsid w:val="00D53581"/>
    <w:rsid w:val="00D53F01"/>
    <w:rsid w:val="00D53FB8"/>
    <w:rsid w:val="00D53FDC"/>
    <w:rsid w:val="00D544FD"/>
    <w:rsid w:val="00D54AFC"/>
    <w:rsid w:val="00D54DA2"/>
    <w:rsid w:val="00D54DC4"/>
    <w:rsid w:val="00D55505"/>
    <w:rsid w:val="00D55AE0"/>
    <w:rsid w:val="00D55C5B"/>
    <w:rsid w:val="00D55F3A"/>
    <w:rsid w:val="00D564A6"/>
    <w:rsid w:val="00D56541"/>
    <w:rsid w:val="00D56B3E"/>
    <w:rsid w:val="00D575C0"/>
    <w:rsid w:val="00D60C66"/>
    <w:rsid w:val="00D60CBA"/>
    <w:rsid w:val="00D61138"/>
    <w:rsid w:val="00D618DC"/>
    <w:rsid w:val="00D61D23"/>
    <w:rsid w:val="00D61EE7"/>
    <w:rsid w:val="00D62133"/>
    <w:rsid w:val="00D6292D"/>
    <w:rsid w:val="00D62C13"/>
    <w:rsid w:val="00D62E42"/>
    <w:rsid w:val="00D62F67"/>
    <w:rsid w:val="00D63060"/>
    <w:rsid w:val="00D63230"/>
    <w:rsid w:val="00D636CD"/>
    <w:rsid w:val="00D63B07"/>
    <w:rsid w:val="00D63DDA"/>
    <w:rsid w:val="00D6462A"/>
    <w:rsid w:val="00D64874"/>
    <w:rsid w:val="00D64927"/>
    <w:rsid w:val="00D64EF2"/>
    <w:rsid w:val="00D65231"/>
    <w:rsid w:val="00D656E8"/>
    <w:rsid w:val="00D656ED"/>
    <w:rsid w:val="00D6594A"/>
    <w:rsid w:val="00D65B42"/>
    <w:rsid w:val="00D65B7A"/>
    <w:rsid w:val="00D6611C"/>
    <w:rsid w:val="00D6768E"/>
    <w:rsid w:val="00D6780E"/>
    <w:rsid w:val="00D67C18"/>
    <w:rsid w:val="00D701FC"/>
    <w:rsid w:val="00D70353"/>
    <w:rsid w:val="00D707BB"/>
    <w:rsid w:val="00D7146A"/>
    <w:rsid w:val="00D717AF"/>
    <w:rsid w:val="00D71945"/>
    <w:rsid w:val="00D7208E"/>
    <w:rsid w:val="00D720BE"/>
    <w:rsid w:val="00D7242A"/>
    <w:rsid w:val="00D7258F"/>
    <w:rsid w:val="00D730A6"/>
    <w:rsid w:val="00D73665"/>
    <w:rsid w:val="00D74362"/>
    <w:rsid w:val="00D74555"/>
    <w:rsid w:val="00D747D4"/>
    <w:rsid w:val="00D75D97"/>
    <w:rsid w:val="00D763C9"/>
    <w:rsid w:val="00D7646A"/>
    <w:rsid w:val="00D769F7"/>
    <w:rsid w:val="00D76AA4"/>
    <w:rsid w:val="00D76D0C"/>
    <w:rsid w:val="00D7744F"/>
    <w:rsid w:val="00D77640"/>
    <w:rsid w:val="00D7779A"/>
    <w:rsid w:val="00D777B3"/>
    <w:rsid w:val="00D807BF"/>
    <w:rsid w:val="00D80CF5"/>
    <w:rsid w:val="00D80E43"/>
    <w:rsid w:val="00D815A3"/>
    <w:rsid w:val="00D8174A"/>
    <w:rsid w:val="00D81D57"/>
    <w:rsid w:val="00D820F3"/>
    <w:rsid w:val="00D8213C"/>
    <w:rsid w:val="00D82A1E"/>
    <w:rsid w:val="00D83BAB"/>
    <w:rsid w:val="00D83CA8"/>
    <w:rsid w:val="00D8490C"/>
    <w:rsid w:val="00D84BA8"/>
    <w:rsid w:val="00D851FD"/>
    <w:rsid w:val="00D85282"/>
    <w:rsid w:val="00D8552D"/>
    <w:rsid w:val="00D85B80"/>
    <w:rsid w:val="00D85CF3"/>
    <w:rsid w:val="00D865DA"/>
    <w:rsid w:val="00D86659"/>
    <w:rsid w:val="00D86B07"/>
    <w:rsid w:val="00D86F3E"/>
    <w:rsid w:val="00D877BE"/>
    <w:rsid w:val="00D877F7"/>
    <w:rsid w:val="00D8794E"/>
    <w:rsid w:val="00D87C10"/>
    <w:rsid w:val="00D90192"/>
    <w:rsid w:val="00D907F7"/>
    <w:rsid w:val="00D9147E"/>
    <w:rsid w:val="00D915C5"/>
    <w:rsid w:val="00D925B4"/>
    <w:rsid w:val="00D92617"/>
    <w:rsid w:val="00D92889"/>
    <w:rsid w:val="00D92B88"/>
    <w:rsid w:val="00D92C6A"/>
    <w:rsid w:val="00D92D8B"/>
    <w:rsid w:val="00D93375"/>
    <w:rsid w:val="00D93383"/>
    <w:rsid w:val="00D93B8C"/>
    <w:rsid w:val="00D94831"/>
    <w:rsid w:val="00D9492A"/>
    <w:rsid w:val="00D94D09"/>
    <w:rsid w:val="00D94F34"/>
    <w:rsid w:val="00D950E1"/>
    <w:rsid w:val="00D96171"/>
    <w:rsid w:val="00D962A7"/>
    <w:rsid w:val="00D967D5"/>
    <w:rsid w:val="00D96FA0"/>
    <w:rsid w:val="00D970DF"/>
    <w:rsid w:val="00D9747E"/>
    <w:rsid w:val="00D97C9D"/>
    <w:rsid w:val="00D97F8E"/>
    <w:rsid w:val="00DA026F"/>
    <w:rsid w:val="00DA045A"/>
    <w:rsid w:val="00DA0560"/>
    <w:rsid w:val="00DA0C1B"/>
    <w:rsid w:val="00DA1865"/>
    <w:rsid w:val="00DA1A2A"/>
    <w:rsid w:val="00DA1D95"/>
    <w:rsid w:val="00DA24E0"/>
    <w:rsid w:val="00DA2891"/>
    <w:rsid w:val="00DA2F64"/>
    <w:rsid w:val="00DA32C2"/>
    <w:rsid w:val="00DA3ED9"/>
    <w:rsid w:val="00DA416C"/>
    <w:rsid w:val="00DA459F"/>
    <w:rsid w:val="00DA46ED"/>
    <w:rsid w:val="00DA4A03"/>
    <w:rsid w:val="00DA4B3D"/>
    <w:rsid w:val="00DA4B81"/>
    <w:rsid w:val="00DA4C2B"/>
    <w:rsid w:val="00DA4CDE"/>
    <w:rsid w:val="00DA5040"/>
    <w:rsid w:val="00DA5834"/>
    <w:rsid w:val="00DA5BC8"/>
    <w:rsid w:val="00DA5CD2"/>
    <w:rsid w:val="00DA5E88"/>
    <w:rsid w:val="00DA648F"/>
    <w:rsid w:val="00DA6B71"/>
    <w:rsid w:val="00DA7D52"/>
    <w:rsid w:val="00DA7E3B"/>
    <w:rsid w:val="00DB03B2"/>
    <w:rsid w:val="00DB07CF"/>
    <w:rsid w:val="00DB122E"/>
    <w:rsid w:val="00DB140D"/>
    <w:rsid w:val="00DB17A7"/>
    <w:rsid w:val="00DB1811"/>
    <w:rsid w:val="00DB239C"/>
    <w:rsid w:val="00DB26D8"/>
    <w:rsid w:val="00DB3190"/>
    <w:rsid w:val="00DB3A41"/>
    <w:rsid w:val="00DB3B97"/>
    <w:rsid w:val="00DB3E29"/>
    <w:rsid w:val="00DB41A3"/>
    <w:rsid w:val="00DB432F"/>
    <w:rsid w:val="00DB4620"/>
    <w:rsid w:val="00DB4AA3"/>
    <w:rsid w:val="00DB4E3D"/>
    <w:rsid w:val="00DB52FE"/>
    <w:rsid w:val="00DB54A3"/>
    <w:rsid w:val="00DB583C"/>
    <w:rsid w:val="00DB5A06"/>
    <w:rsid w:val="00DB669E"/>
    <w:rsid w:val="00DB7123"/>
    <w:rsid w:val="00DB714C"/>
    <w:rsid w:val="00DB798C"/>
    <w:rsid w:val="00DC08D5"/>
    <w:rsid w:val="00DC0ADD"/>
    <w:rsid w:val="00DC1033"/>
    <w:rsid w:val="00DC1331"/>
    <w:rsid w:val="00DC1538"/>
    <w:rsid w:val="00DC1A73"/>
    <w:rsid w:val="00DC2431"/>
    <w:rsid w:val="00DC269A"/>
    <w:rsid w:val="00DC2F70"/>
    <w:rsid w:val="00DC324E"/>
    <w:rsid w:val="00DC39BF"/>
    <w:rsid w:val="00DC47DC"/>
    <w:rsid w:val="00DC518D"/>
    <w:rsid w:val="00DC540A"/>
    <w:rsid w:val="00DC5AD3"/>
    <w:rsid w:val="00DC5BF8"/>
    <w:rsid w:val="00DC617E"/>
    <w:rsid w:val="00DC63E8"/>
    <w:rsid w:val="00DC76DA"/>
    <w:rsid w:val="00DC7845"/>
    <w:rsid w:val="00DC7A2D"/>
    <w:rsid w:val="00DC7CA0"/>
    <w:rsid w:val="00DD020B"/>
    <w:rsid w:val="00DD0C2E"/>
    <w:rsid w:val="00DD1A31"/>
    <w:rsid w:val="00DD1DB6"/>
    <w:rsid w:val="00DD229F"/>
    <w:rsid w:val="00DD2391"/>
    <w:rsid w:val="00DD25A6"/>
    <w:rsid w:val="00DD293B"/>
    <w:rsid w:val="00DD297D"/>
    <w:rsid w:val="00DD308E"/>
    <w:rsid w:val="00DD34E2"/>
    <w:rsid w:val="00DD3B73"/>
    <w:rsid w:val="00DD3DD3"/>
    <w:rsid w:val="00DD4D30"/>
    <w:rsid w:val="00DD4F7A"/>
    <w:rsid w:val="00DD569E"/>
    <w:rsid w:val="00DD5705"/>
    <w:rsid w:val="00DD5C64"/>
    <w:rsid w:val="00DD5ECB"/>
    <w:rsid w:val="00DD5EFC"/>
    <w:rsid w:val="00DD61AB"/>
    <w:rsid w:val="00DD6439"/>
    <w:rsid w:val="00DD65CC"/>
    <w:rsid w:val="00DD6BCE"/>
    <w:rsid w:val="00DD6CB7"/>
    <w:rsid w:val="00DD6D94"/>
    <w:rsid w:val="00DD6F14"/>
    <w:rsid w:val="00DD6FCB"/>
    <w:rsid w:val="00DD7014"/>
    <w:rsid w:val="00DD720C"/>
    <w:rsid w:val="00DE0744"/>
    <w:rsid w:val="00DE076D"/>
    <w:rsid w:val="00DE17F8"/>
    <w:rsid w:val="00DE1B51"/>
    <w:rsid w:val="00DE209A"/>
    <w:rsid w:val="00DE2AD4"/>
    <w:rsid w:val="00DE2B34"/>
    <w:rsid w:val="00DE31B1"/>
    <w:rsid w:val="00DE3963"/>
    <w:rsid w:val="00DE3F4B"/>
    <w:rsid w:val="00DE3F65"/>
    <w:rsid w:val="00DE48FD"/>
    <w:rsid w:val="00DE4EDF"/>
    <w:rsid w:val="00DE50D5"/>
    <w:rsid w:val="00DE52F1"/>
    <w:rsid w:val="00DE57D3"/>
    <w:rsid w:val="00DE5C91"/>
    <w:rsid w:val="00DE5CA4"/>
    <w:rsid w:val="00DE6154"/>
    <w:rsid w:val="00DE627B"/>
    <w:rsid w:val="00DE72B3"/>
    <w:rsid w:val="00DE74E4"/>
    <w:rsid w:val="00DE7962"/>
    <w:rsid w:val="00DE7BAF"/>
    <w:rsid w:val="00DE7C55"/>
    <w:rsid w:val="00DE7E8F"/>
    <w:rsid w:val="00DF0037"/>
    <w:rsid w:val="00DF0623"/>
    <w:rsid w:val="00DF0C4D"/>
    <w:rsid w:val="00DF146A"/>
    <w:rsid w:val="00DF16FE"/>
    <w:rsid w:val="00DF17D8"/>
    <w:rsid w:val="00DF1B83"/>
    <w:rsid w:val="00DF2342"/>
    <w:rsid w:val="00DF2740"/>
    <w:rsid w:val="00DF3223"/>
    <w:rsid w:val="00DF3B88"/>
    <w:rsid w:val="00DF455D"/>
    <w:rsid w:val="00DF4CE5"/>
    <w:rsid w:val="00DF4D8D"/>
    <w:rsid w:val="00DF4F0F"/>
    <w:rsid w:val="00DF500F"/>
    <w:rsid w:val="00DF509D"/>
    <w:rsid w:val="00DF50E3"/>
    <w:rsid w:val="00DF517D"/>
    <w:rsid w:val="00DF544D"/>
    <w:rsid w:val="00DF5E8A"/>
    <w:rsid w:val="00DF63B8"/>
    <w:rsid w:val="00DF6914"/>
    <w:rsid w:val="00DF6A4D"/>
    <w:rsid w:val="00DF6EB0"/>
    <w:rsid w:val="00DF75A6"/>
    <w:rsid w:val="00DF7686"/>
    <w:rsid w:val="00DF7EDF"/>
    <w:rsid w:val="00DF7F31"/>
    <w:rsid w:val="00E000BB"/>
    <w:rsid w:val="00E008DA"/>
    <w:rsid w:val="00E00FC9"/>
    <w:rsid w:val="00E01A64"/>
    <w:rsid w:val="00E01AF9"/>
    <w:rsid w:val="00E01DCD"/>
    <w:rsid w:val="00E025D5"/>
    <w:rsid w:val="00E0328F"/>
    <w:rsid w:val="00E036C2"/>
    <w:rsid w:val="00E04806"/>
    <w:rsid w:val="00E04ACB"/>
    <w:rsid w:val="00E04DD1"/>
    <w:rsid w:val="00E05634"/>
    <w:rsid w:val="00E05FD0"/>
    <w:rsid w:val="00E06035"/>
    <w:rsid w:val="00E063D3"/>
    <w:rsid w:val="00E06AEA"/>
    <w:rsid w:val="00E06EC1"/>
    <w:rsid w:val="00E070A4"/>
    <w:rsid w:val="00E0710A"/>
    <w:rsid w:val="00E07A42"/>
    <w:rsid w:val="00E07C65"/>
    <w:rsid w:val="00E100B9"/>
    <w:rsid w:val="00E10116"/>
    <w:rsid w:val="00E1026C"/>
    <w:rsid w:val="00E10451"/>
    <w:rsid w:val="00E10459"/>
    <w:rsid w:val="00E10645"/>
    <w:rsid w:val="00E11395"/>
    <w:rsid w:val="00E12331"/>
    <w:rsid w:val="00E1282A"/>
    <w:rsid w:val="00E12B2E"/>
    <w:rsid w:val="00E12E2B"/>
    <w:rsid w:val="00E133F4"/>
    <w:rsid w:val="00E13423"/>
    <w:rsid w:val="00E13442"/>
    <w:rsid w:val="00E137DC"/>
    <w:rsid w:val="00E13C76"/>
    <w:rsid w:val="00E14292"/>
    <w:rsid w:val="00E14376"/>
    <w:rsid w:val="00E14492"/>
    <w:rsid w:val="00E146A5"/>
    <w:rsid w:val="00E14ABA"/>
    <w:rsid w:val="00E14BC4"/>
    <w:rsid w:val="00E15E59"/>
    <w:rsid w:val="00E16188"/>
    <w:rsid w:val="00E16C9F"/>
    <w:rsid w:val="00E17896"/>
    <w:rsid w:val="00E179B0"/>
    <w:rsid w:val="00E17B5A"/>
    <w:rsid w:val="00E17B7B"/>
    <w:rsid w:val="00E17D11"/>
    <w:rsid w:val="00E20A86"/>
    <w:rsid w:val="00E2157E"/>
    <w:rsid w:val="00E215E2"/>
    <w:rsid w:val="00E21DDF"/>
    <w:rsid w:val="00E21F8A"/>
    <w:rsid w:val="00E22C6B"/>
    <w:rsid w:val="00E22CD1"/>
    <w:rsid w:val="00E22CDA"/>
    <w:rsid w:val="00E236A5"/>
    <w:rsid w:val="00E2383C"/>
    <w:rsid w:val="00E24361"/>
    <w:rsid w:val="00E247AD"/>
    <w:rsid w:val="00E253BF"/>
    <w:rsid w:val="00E256CE"/>
    <w:rsid w:val="00E257EB"/>
    <w:rsid w:val="00E26242"/>
    <w:rsid w:val="00E26A67"/>
    <w:rsid w:val="00E278BC"/>
    <w:rsid w:val="00E27FC9"/>
    <w:rsid w:val="00E301E4"/>
    <w:rsid w:val="00E30218"/>
    <w:rsid w:val="00E305C6"/>
    <w:rsid w:val="00E3091C"/>
    <w:rsid w:val="00E30E13"/>
    <w:rsid w:val="00E31A42"/>
    <w:rsid w:val="00E31B52"/>
    <w:rsid w:val="00E31BC1"/>
    <w:rsid w:val="00E31FAE"/>
    <w:rsid w:val="00E32025"/>
    <w:rsid w:val="00E32205"/>
    <w:rsid w:val="00E32463"/>
    <w:rsid w:val="00E329B3"/>
    <w:rsid w:val="00E32B8E"/>
    <w:rsid w:val="00E32CB7"/>
    <w:rsid w:val="00E33005"/>
    <w:rsid w:val="00E33303"/>
    <w:rsid w:val="00E3363C"/>
    <w:rsid w:val="00E337D8"/>
    <w:rsid w:val="00E33CE4"/>
    <w:rsid w:val="00E342C0"/>
    <w:rsid w:val="00E34742"/>
    <w:rsid w:val="00E349CC"/>
    <w:rsid w:val="00E35298"/>
    <w:rsid w:val="00E35709"/>
    <w:rsid w:val="00E35D4E"/>
    <w:rsid w:val="00E35F97"/>
    <w:rsid w:val="00E36372"/>
    <w:rsid w:val="00E3642D"/>
    <w:rsid w:val="00E368DC"/>
    <w:rsid w:val="00E36B45"/>
    <w:rsid w:val="00E36EA8"/>
    <w:rsid w:val="00E372E6"/>
    <w:rsid w:val="00E378F3"/>
    <w:rsid w:val="00E37BD0"/>
    <w:rsid w:val="00E37C3C"/>
    <w:rsid w:val="00E37E40"/>
    <w:rsid w:val="00E40001"/>
    <w:rsid w:val="00E409EE"/>
    <w:rsid w:val="00E40B6B"/>
    <w:rsid w:val="00E41D7F"/>
    <w:rsid w:val="00E43265"/>
    <w:rsid w:val="00E433D9"/>
    <w:rsid w:val="00E43A9E"/>
    <w:rsid w:val="00E43C52"/>
    <w:rsid w:val="00E440E1"/>
    <w:rsid w:val="00E44641"/>
    <w:rsid w:val="00E44993"/>
    <w:rsid w:val="00E453F0"/>
    <w:rsid w:val="00E456F0"/>
    <w:rsid w:val="00E45755"/>
    <w:rsid w:val="00E4586C"/>
    <w:rsid w:val="00E45A1C"/>
    <w:rsid w:val="00E45DB0"/>
    <w:rsid w:val="00E4644C"/>
    <w:rsid w:val="00E46485"/>
    <w:rsid w:val="00E4732D"/>
    <w:rsid w:val="00E473B7"/>
    <w:rsid w:val="00E4740E"/>
    <w:rsid w:val="00E477E6"/>
    <w:rsid w:val="00E47B70"/>
    <w:rsid w:val="00E506B8"/>
    <w:rsid w:val="00E50833"/>
    <w:rsid w:val="00E51428"/>
    <w:rsid w:val="00E52942"/>
    <w:rsid w:val="00E52E93"/>
    <w:rsid w:val="00E535A0"/>
    <w:rsid w:val="00E537CE"/>
    <w:rsid w:val="00E5396F"/>
    <w:rsid w:val="00E53977"/>
    <w:rsid w:val="00E54D3A"/>
    <w:rsid w:val="00E55857"/>
    <w:rsid w:val="00E55984"/>
    <w:rsid w:val="00E5610C"/>
    <w:rsid w:val="00E565D2"/>
    <w:rsid w:val="00E56EE0"/>
    <w:rsid w:val="00E57250"/>
    <w:rsid w:val="00E57413"/>
    <w:rsid w:val="00E5757D"/>
    <w:rsid w:val="00E5774D"/>
    <w:rsid w:val="00E60184"/>
    <w:rsid w:val="00E6058B"/>
    <w:rsid w:val="00E6112D"/>
    <w:rsid w:val="00E6126F"/>
    <w:rsid w:val="00E6133A"/>
    <w:rsid w:val="00E61495"/>
    <w:rsid w:val="00E61E5F"/>
    <w:rsid w:val="00E623B6"/>
    <w:rsid w:val="00E62447"/>
    <w:rsid w:val="00E6252D"/>
    <w:rsid w:val="00E62828"/>
    <w:rsid w:val="00E629F5"/>
    <w:rsid w:val="00E632CD"/>
    <w:rsid w:val="00E642CC"/>
    <w:rsid w:val="00E64DC5"/>
    <w:rsid w:val="00E65287"/>
    <w:rsid w:val="00E6547F"/>
    <w:rsid w:val="00E657C2"/>
    <w:rsid w:val="00E66074"/>
    <w:rsid w:val="00E660B7"/>
    <w:rsid w:val="00E66352"/>
    <w:rsid w:val="00E6675A"/>
    <w:rsid w:val="00E66D3A"/>
    <w:rsid w:val="00E66FB5"/>
    <w:rsid w:val="00E67A68"/>
    <w:rsid w:val="00E67BC7"/>
    <w:rsid w:val="00E67CF7"/>
    <w:rsid w:val="00E67EAA"/>
    <w:rsid w:val="00E67FA8"/>
    <w:rsid w:val="00E70DB2"/>
    <w:rsid w:val="00E711A7"/>
    <w:rsid w:val="00E7121B"/>
    <w:rsid w:val="00E71FAF"/>
    <w:rsid w:val="00E724AC"/>
    <w:rsid w:val="00E7255C"/>
    <w:rsid w:val="00E72700"/>
    <w:rsid w:val="00E72AA8"/>
    <w:rsid w:val="00E73497"/>
    <w:rsid w:val="00E73644"/>
    <w:rsid w:val="00E736FF"/>
    <w:rsid w:val="00E73A57"/>
    <w:rsid w:val="00E73C54"/>
    <w:rsid w:val="00E73EA3"/>
    <w:rsid w:val="00E74205"/>
    <w:rsid w:val="00E74324"/>
    <w:rsid w:val="00E7442B"/>
    <w:rsid w:val="00E74589"/>
    <w:rsid w:val="00E745EE"/>
    <w:rsid w:val="00E74AF6"/>
    <w:rsid w:val="00E74EEF"/>
    <w:rsid w:val="00E74F9A"/>
    <w:rsid w:val="00E7574E"/>
    <w:rsid w:val="00E75AAE"/>
    <w:rsid w:val="00E75DA0"/>
    <w:rsid w:val="00E7651A"/>
    <w:rsid w:val="00E76782"/>
    <w:rsid w:val="00E7681F"/>
    <w:rsid w:val="00E76950"/>
    <w:rsid w:val="00E76D0D"/>
    <w:rsid w:val="00E76E80"/>
    <w:rsid w:val="00E76EE5"/>
    <w:rsid w:val="00E77602"/>
    <w:rsid w:val="00E77934"/>
    <w:rsid w:val="00E7796D"/>
    <w:rsid w:val="00E77D63"/>
    <w:rsid w:val="00E77DB7"/>
    <w:rsid w:val="00E77EBF"/>
    <w:rsid w:val="00E8064F"/>
    <w:rsid w:val="00E814BC"/>
    <w:rsid w:val="00E814DB"/>
    <w:rsid w:val="00E81B28"/>
    <w:rsid w:val="00E81B6B"/>
    <w:rsid w:val="00E81F4C"/>
    <w:rsid w:val="00E8248B"/>
    <w:rsid w:val="00E82516"/>
    <w:rsid w:val="00E82BC6"/>
    <w:rsid w:val="00E83161"/>
    <w:rsid w:val="00E8321D"/>
    <w:rsid w:val="00E837CD"/>
    <w:rsid w:val="00E83F81"/>
    <w:rsid w:val="00E8455F"/>
    <w:rsid w:val="00E85770"/>
    <w:rsid w:val="00E85922"/>
    <w:rsid w:val="00E86170"/>
    <w:rsid w:val="00E8699E"/>
    <w:rsid w:val="00E86E7B"/>
    <w:rsid w:val="00E872A4"/>
    <w:rsid w:val="00E87800"/>
    <w:rsid w:val="00E90050"/>
    <w:rsid w:val="00E9056D"/>
    <w:rsid w:val="00E90DC3"/>
    <w:rsid w:val="00E914B4"/>
    <w:rsid w:val="00E9153D"/>
    <w:rsid w:val="00E9160B"/>
    <w:rsid w:val="00E91705"/>
    <w:rsid w:val="00E9174B"/>
    <w:rsid w:val="00E91BF5"/>
    <w:rsid w:val="00E921F0"/>
    <w:rsid w:val="00E9239E"/>
    <w:rsid w:val="00E93E1A"/>
    <w:rsid w:val="00E93F86"/>
    <w:rsid w:val="00E94E30"/>
    <w:rsid w:val="00E95324"/>
    <w:rsid w:val="00E9549B"/>
    <w:rsid w:val="00E95E0D"/>
    <w:rsid w:val="00E96B07"/>
    <w:rsid w:val="00E97075"/>
    <w:rsid w:val="00E971D2"/>
    <w:rsid w:val="00E976B1"/>
    <w:rsid w:val="00EA0163"/>
    <w:rsid w:val="00EA0464"/>
    <w:rsid w:val="00EA0591"/>
    <w:rsid w:val="00EA0638"/>
    <w:rsid w:val="00EA1029"/>
    <w:rsid w:val="00EA1CC4"/>
    <w:rsid w:val="00EA1EEB"/>
    <w:rsid w:val="00EA2088"/>
    <w:rsid w:val="00EA2761"/>
    <w:rsid w:val="00EA3132"/>
    <w:rsid w:val="00EA32F0"/>
    <w:rsid w:val="00EA32F3"/>
    <w:rsid w:val="00EA36A6"/>
    <w:rsid w:val="00EA38D0"/>
    <w:rsid w:val="00EA3DFB"/>
    <w:rsid w:val="00EA41CB"/>
    <w:rsid w:val="00EA4328"/>
    <w:rsid w:val="00EA43FC"/>
    <w:rsid w:val="00EA4DFC"/>
    <w:rsid w:val="00EA5251"/>
    <w:rsid w:val="00EA5555"/>
    <w:rsid w:val="00EA564F"/>
    <w:rsid w:val="00EA571B"/>
    <w:rsid w:val="00EA5D9E"/>
    <w:rsid w:val="00EA5E56"/>
    <w:rsid w:val="00EA5E80"/>
    <w:rsid w:val="00EA5F8B"/>
    <w:rsid w:val="00EA613E"/>
    <w:rsid w:val="00EA6173"/>
    <w:rsid w:val="00EA77D8"/>
    <w:rsid w:val="00EA7DD4"/>
    <w:rsid w:val="00EB08FE"/>
    <w:rsid w:val="00EB10F0"/>
    <w:rsid w:val="00EB13FC"/>
    <w:rsid w:val="00EB1588"/>
    <w:rsid w:val="00EB16A2"/>
    <w:rsid w:val="00EB1750"/>
    <w:rsid w:val="00EB1B29"/>
    <w:rsid w:val="00EB2326"/>
    <w:rsid w:val="00EB232C"/>
    <w:rsid w:val="00EB252F"/>
    <w:rsid w:val="00EB2D99"/>
    <w:rsid w:val="00EB2E45"/>
    <w:rsid w:val="00EB2E86"/>
    <w:rsid w:val="00EB2F3C"/>
    <w:rsid w:val="00EB2F6C"/>
    <w:rsid w:val="00EB38F9"/>
    <w:rsid w:val="00EB3A52"/>
    <w:rsid w:val="00EB3B1D"/>
    <w:rsid w:val="00EB4617"/>
    <w:rsid w:val="00EB5B23"/>
    <w:rsid w:val="00EB5F27"/>
    <w:rsid w:val="00EB5F8C"/>
    <w:rsid w:val="00EB61BA"/>
    <w:rsid w:val="00EB621A"/>
    <w:rsid w:val="00EB6D6C"/>
    <w:rsid w:val="00EB6DA9"/>
    <w:rsid w:val="00EB6E05"/>
    <w:rsid w:val="00EB6F3E"/>
    <w:rsid w:val="00EB759D"/>
    <w:rsid w:val="00EB76B3"/>
    <w:rsid w:val="00EB7A6B"/>
    <w:rsid w:val="00EB7B77"/>
    <w:rsid w:val="00EC06CE"/>
    <w:rsid w:val="00EC09A3"/>
    <w:rsid w:val="00EC0D24"/>
    <w:rsid w:val="00EC0E37"/>
    <w:rsid w:val="00EC16B9"/>
    <w:rsid w:val="00EC2305"/>
    <w:rsid w:val="00EC3417"/>
    <w:rsid w:val="00EC3D75"/>
    <w:rsid w:val="00EC4024"/>
    <w:rsid w:val="00EC41F3"/>
    <w:rsid w:val="00EC43FA"/>
    <w:rsid w:val="00EC4DE4"/>
    <w:rsid w:val="00EC4E29"/>
    <w:rsid w:val="00EC4FE9"/>
    <w:rsid w:val="00EC554A"/>
    <w:rsid w:val="00EC6834"/>
    <w:rsid w:val="00EC688A"/>
    <w:rsid w:val="00EC7520"/>
    <w:rsid w:val="00EC7732"/>
    <w:rsid w:val="00EC7764"/>
    <w:rsid w:val="00EC79FB"/>
    <w:rsid w:val="00EC7CDE"/>
    <w:rsid w:val="00ED0861"/>
    <w:rsid w:val="00ED0D79"/>
    <w:rsid w:val="00ED1193"/>
    <w:rsid w:val="00ED119F"/>
    <w:rsid w:val="00ED12FF"/>
    <w:rsid w:val="00ED1674"/>
    <w:rsid w:val="00ED18F4"/>
    <w:rsid w:val="00ED1A02"/>
    <w:rsid w:val="00ED1C81"/>
    <w:rsid w:val="00ED1D2C"/>
    <w:rsid w:val="00ED2338"/>
    <w:rsid w:val="00ED29D5"/>
    <w:rsid w:val="00ED2D60"/>
    <w:rsid w:val="00ED2DD5"/>
    <w:rsid w:val="00ED2F06"/>
    <w:rsid w:val="00ED3025"/>
    <w:rsid w:val="00ED324E"/>
    <w:rsid w:val="00ED4461"/>
    <w:rsid w:val="00ED4ED4"/>
    <w:rsid w:val="00ED516A"/>
    <w:rsid w:val="00ED590E"/>
    <w:rsid w:val="00ED5B56"/>
    <w:rsid w:val="00ED640B"/>
    <w:rsid w:val="00ED65B1"/>
    <w:rsid w:val="00ED6698"/>
    <w:rsid w:val="00ED6F47"/>
    <w:rsid w:val="00ED70EF"/>
    <w:rsid w:val="00ED7B12"/>
    <w:rsid w:val="00ED7B7E"/>
    <w:rsid w:val="00EE015A"/>
    <w:rsid w:val="00EE03BA"/>
    <w:rsid w:val="00EE0518"/>
    <w:rsid w:val="00EE0A0D"/>
    <w:rsid w:val="00EE0EC1"/>
    <w:rsid w:val="00EE1CF4"/>
    <w:rsid w:val="00EE2355"/>
    <w:rsid w:val="00EE2680"/>
    <w:rsid w:val="00EE3149"/>
    <w:rsid w:val="00EE3165"/>
    <w:rsid w:val="00EE344B"/>
    <w:rsid w:val="00EE36B0"/>
    <w:rsid w:val="00EE3874"/>
    <w:rsid w:val="00EE3F5A"/>
    <w:rsid w:val="00EE3F99"/>
    <w:rsid w:val="00EE4870"/>
    <w:rsid w:val="00EE4B7D"/>
    <w:rsid w:val="00EE5536"/>
    <w:rsid w:val="00EE57EF"/>
    <w:rsid w:val="00EE5D8B"/>
    <w:rsid w:val="00EE615C"/>
    <w:rsid w:val="00EE61BE"/>
    <w:rsid w:val="00EE6478"/>
    <w:rsid w:val="00EE654A"/>
    <w:rsid w:val="00EE677F"/>
    <w:rsid w:val="00EE6839"/>
    <w:rsid w:val="00EE6CFA"/>
    <w:rsid w:val="00EE7419"/>
    <w:rsid w:val="00EE7B4D"/>
    <w:rsid w:val="00EE7C56"/>
    <w:rsid w:val="00EE7DC9"/>
    <w:rsid w:val="00EF00C6"/>
    <w:rsid w:val="00EF1463"/>
    <w:rsid w:val="00EF1F41"/>
    <w:rsid w:val="00EF20E7"/>
    <w:rsid w:val="00EF2306"/>
    <w:rsid w:val="00EF26E4"/>
    <w:rsid w:val="00EF295E"/>
    <w:rsid w:val="00EF2987"/>
    <w:rsid w:val="00EF2C6E"/>
    <w:rsid w:val="00EF2C9A"/>
    <w:rsid w:val="00EF376F"/>
    <w:rsid w:val="00EF3EA8"/>
    <w:rsid w:val="00EF467C"/>
    <w:rsid w:val="00EF5C21"/>
    <w:rsid w:val="00EF5D32"/>
    <w:rsid w:val="00EF6210"/>
    <w:rsid w:val="00EF6485"/>
    <w:rsid w:val="00EF6772"/>
    <w:rsid w:val="00EF6EEC"/>
    <w:rsid w:val="00EF6F82"/>
    <w:rsid w:val="00EF79AE"/>
    <w:rsid w:val="00EF7A63"/>
    <w:rsid w:val="00EF7A69"/>
    <w:rsid w:val="00EF7E59"/>
    <w:rsid w:val="00F009D0"/>
    <w:rsid w:val="00F00AFD"/>
    <w:rsid w:val="00F011A6"/>
    <w:rsid w:val="00F014EE"/>
    <w:rsid w:val="00F0151E"/>
    <w:rsid w:val="00F0170B"/>
    <w:rsid w:val="00F01ADD"/>
    <w:rsid w:val="00F01B33"/>
    <w:rsid w:val="00F0279E"/>
    <w:rsid w:val="00F02F0E"/>
    <w:rsid w:val="00F042B6"/>
    <w:rsid w:val="00F04608"/>
    <w:rsid w:val="00F0475C"/>
    <w:rsid w:val="00F0477A"/>
    <w:rsid w:val="00F05A8B"/>
    <w:rsid w:val="00F06382"/>
    <w:rsid w:val="00F06B70"/>
    <w:rsid w:val="00F06B89"/>
    <w:rsid w:val="00F07165"/>
    <w:rsid w:val="00F07790"/>
    <w:rsid w:val="00F07BE9"/>
    <w:rsid w:val="00F07C1A"/>
    <w:rsid w:val="00F07F62"/>
    <w:rsid w:val="00F10585"/>
    <w:rsid w:val="00F106B0"/>
    <w:rsid w:val="00F10973"/>
    <w:rsid w:val="00F10B4F"/>
    <w:rsid w:val="00F10BD5"/>
    <w:rsid w:val="00F10C71"/>
    <w:rsid w:val="00F10D41"/>
    <w:rsid w:val="00F11503"/>
    <w:rsid w:val="00F11848"/>
    <w:rsid w:val="00F11994"/>
    <w:rsid w:val="00F12305"/>
    <w:rsid w:val="00F124A9"/>
    <w:rsid w:val="00F12747"/>
    <w:rsid w:val="00F12E1E"/>
    <w:rsid w:val="00F1346C"/>
    <w:rsid w:val="00F138B2"/>
    <w:rsid w:val="00F140E9"/>
    <w:rsid w:val="00F14271"/>
    <w:rsid w:val="00F143EB"/>
    <w:rsid w:val="00F14611"/>
    <w:rsid w:val="00F1490D"/>
    <w:rsid w:val="00F14D83"/>
    <w:rsid w:val="00F156A0"/>
    <w:rsid w:val="00F15A3D"/>
    <w:rsid w:val="00F165FD"/>
    <w:rsid w:val="00F16698"/>
    <w:rsid w:val="00F16798"/>
    <w:rsid w:val="00F16E48"/>
    <w:rsid w:val="00F16F75"/>
    <w:rsid w:val="00F203B3"/>
    <w:rsid w:val="00F20404"/>
    <w:rsid w:val="00F20627"/>
    <w:rsid w:val="00F2069B"/>
    <w:rsid w:val="00F20A0E"/>
    <w:rsid w:val="00F20F9E"/>
    <w:rsid w:val="00F214F9"/>
    <w:rsid w:val="00F22481"/>
    <w:rsid w:val="00F225B0"/>
    <w:rsid w:val="00F22CC7"/>
    <w:rsid w:val="00F22E72"/>
    <w:rsid w:val="00F22F1E"/>
    <w:rsid w:val="00F22FCF"/>
    <w:rsid w:val="00F23737"/>
    <w:rsid w:val="00F23859"/>
    <w:rsid w:val="00F23A53"/>
    <w:rsid w:val="00F2411F"/>
    <w:rsid w:val="00F24141"/>
    <w:rsid w:val="00F24A6B"/>
    <w:rsid w:val="00F24DB5"/>
    <w:rsid w:val="00F25BAC"/>
    <w:rsid w:val="00F2699F"/>
    <w:rsid w:val="00F26BA3"/>
    <w:rsid w:val="00F26F3C"/>
    <w:rsid w:val="00F2735B"/>
    <w:rsid w:val="00F27F39"/>
    <w:rsid w:val="00F30588"/>
    <w:rsid w:val="00F30924"/>
    <w:rsid w:val="00F30988"/>
    <w:rsid w:val="00F30F9B"/>
    <w:rsid w:val="00F3105C"/>
    <w:rsid w:val="00F319E3"/>
    <w:rsid w:val="00F32096"/>
    <w:rsid w:val="00F32117"/>
    <w:rsid w:val="00F3212B"/>
    <w:rsid w:val="00F32847"/>
    <w:rsid w:val="00F328A9"/>
    <w:rsid w:val="00F32C52"/>
    <w:rsid w:val="00F32E88"/>
    <w:rsid w:val="00F33093"/>
    <w:rsid w:val="00F33478"/>
    <w:rsid w:val="00F33A29"/>
    <w:rsid w:val="00F33D10"/>
    <w:rsid w:val="00F33D7C"/>
    <w:rsid w:val="00F34928"/>
    <w:rsid w:val="00F34D5B"/>
    <w:rsid w:val="00F34DE6"/>
    <w:rsid w:val="00F34FD3"/>
    <w:rsid w:val="00F35074"/>
    <w:rsid w:val="00F35581"/>
    <w:rsid w:val="00F357DD"/>
    <w:rsid w:val="00F36AB3"/>
    <w:rsid w:val="00F36D6D"/>
    <w:rsid w:val="00F36DFF"/>
    <w:rsid w:val="00F373C3"/>
    <w:rsid w:val="00F37428"/>
    <w:rsid w:val="00F3742D"/>
    <w:rsid w:val="00F3788D"/>
    <w:rsid w:val="00F379F1"/>
    <w:rsid w:val="00F37B02"/>
    <w:rsid w:val="00F37ECC"/>
    <w:rsid w:val="00F40644"/>
    <w:rsid w:val="00F411F8"/>
    <w:rsid w:val="00F412CB"/>
    <w:rsid w:val="00F4197B"/>
    <w:rsid w:val="00F41FBF"/>
    <w:rsid w:val="00F432EA"/>
    <w:rsid w:val="00F43AED"/>
    <w:rsid w:val="00F43EA7"/>
    <w:rsid w:val="00F44212"/>
    <w:rsid w:val="00F443AE"/>
    <w:rsid w:val="00F443DB"/>
    <w:rsid w:val="00F444CD"/>
    <w:rsid w:val="00F44BB4"/>
    <w:rsid w:val="00F44CEF"/>
    <w:rsid w:val="00F457CC"/>
    <w:rsid w:val="00F457E4"/>
    <w:rsid w:val="00F45D35"/>
    <w:rsid w:val="00F45F48"/>
    <w:rsid w:val="00F46F1B"/>
    <w:rsid w:val="00F475EA"/>
    <w:rsid w:val="00F479B0"/>
    <w:rsid w:val="00F47B8A"/>
    <w:rsid w:val="00F47D17"/>
    <w:rsid w:val="00F50676"/>
    <w:rsid w:val="00F50C0D"/>
    <w:rsid w:val="00F5117D"/>
    <w:rsid w:val="00F51508"/>
    <w:rsid w:val="00F519E2"/>
    <w:rsid w:val="00F523A8"/>
    <w:rsid w:val="00F5251D"/>
    <w:rsid w:val="00F525E3"/>
    <w:rsid w:val="00F52700"/>
    <w:rsid w:val="00F52A11"/>
    <w:rsid w:val="00F53610"/>
    <w:rsid w:val="00F53C47"/>
    <w:rsid w:val="00F55248"/>
    <w:rsid w:val="00F553DB"/>
    <w:rsid w:val="00F55BEF"/>
    <w:rsid w:val="00F55C52"/>
    <w:rsid w:val="00F562B8"/>
    <w:rsid w:val="00F56B1E"/>
    <w:rsid w:val="00F56BBC"/>
    <w:rsid w:val="00F56FDB"/>
    <w:rsid w:val="00F57944"/>
    <w:rsid w:val="00F57AFE"/>
    <w:rsid w:val="00F57C1B"/>
    <w:rsid w:val="00F6055C"/>
    <w:rsid w:val="00F6119F"/>
    <w:rsid w:val="00F6120D"/>
    <w:rsid w:val="00F6156E"/>
    <w:rsid w:val="00F61AF2"/>
    <w:rsid w:val="00F61C76"/>
    <w:rsid w:val="00F61DDB"/>
    <w:rsid w:val="00F62443"/>
    <w:rsid w:val="00F63124"/>
    <w:rsid w:val="00F63929"/>
    <w:rsid w:val="00F63BC9"/>
    <w:rsid w:val="00F63CA7"/>
    <w:rsid w:val="00F643CD"/>
    <w:rsid w:val="00F648C1"/>
    <w:rsid w:val="00F649FD"/>
    <w:rsid w:val="00F64FD7"/>
    <w:rsid w:val="00F6524B"/>
    <w:rsid w:val="00F6524C"/>
    <w:rsid w:val="00F654A4"/>
    <w:rsid w:val="00F657E2"/>
    <w:rsid w:val="00F6585C"/>
    <w:rsid w:val="00F66224"/>
    <w:rsid w:val="00F66916"/>
    <w:rsid w:val="00F671AB"/>
    <w:rsid w:val="00F67439"/>
    <w:rsid w:val="00F67740"/>
    <w:rsid w:val="00F678C0"/>
    <w:rsid w:val="00F679F9"/>
    <w:rsid w:val="00F67A6A"/>
    <w:rsid w:val="00F70178"/>
    <w:rsid w:val="00F7037B"/>
    <w:rsid w:val="00F70744"/>
    <w:rsid w:val="00F70D32"/>
    <w:rsid w:val="00F70D6E"/>
    <w:rsid w:val="00F70EDE"/>
    <w:rsid w:val="00F71208"/>
    <w:rsid w:val="00F714E4"/>
    <w:rsid w:val="00F7166F"/>
    <w:rsid w:val="00F717D9"/>
    <w:rsid w:val="00F718A5"/>
    <w:rsid w:val="00F71DF7"/>
    <w:rsid w:val="00F71E68"/>
    <w:rsid w:val="00F72A5C"/>
    <w:rsid w:val="00F73207"/>
    <w:rsid w:val="00F73346"/>
    <w:rsid w:val="00F7334F"/>
    <w:rsid w:val="00F737E1"/>
    <w:rsid w:val="00F7386B"/>
    <w:rsid w:val="00F73A75"/>
    <w:rsid w:val="00F740D4"/>
    <w:rsid w:val="00F7489F"/>
    <w:rsid w:val="00F75283"/>
    <w:rsid w:val="00F7568B"/>
    <w:rsid w:val="00F758EB"/>
    <w:rsid w:val="00F75CBB"/>
    <w:rsid w:val="00F75D9A"/>
    <w:rsid w:val="00F76649"/>
    <w:rsid w:val="00F76F65"/>
    <w:rsid w:val="00F772C0"/>
    <w:rsid w:val="00F77328"/>
    <w:rsid w:val="00F77537"/>
    <w:rsid w:val="00F777E6"/>
    <w:rsid w:val="00F77B76"/>
    <w:rsid w:val="00F77D27"/>
    <w:rsid w:val="00F77F7D"/>
    <w:rsid w:val="00F8030C"/>
    <w:rsid w:val="00F805E1"/>
    <w:rsid w:val="00F8072C"/>
    <w:rsid w:val="00F807B1"/>
    <w:rsid w:val="00F80FB1"/>
    <w:rsid w:val="00F81DB0"/>
    <w:rsid w:val="00F82209"/>
    <w:rsid w:val="00F82558"/>
    <w:rsid w:val="00F825B2"/>
    <w:rsid w:val="00F833AD"/>
    <w:rsid w:val="00F834C8"/>
    <w:rsid w:val="00F83733"/>
    <w:rsid w:val="00F839E8"/>
    <w:rsid w:val="00F85119"/>
    <w:rsid w:val="00F854EE"/>
    <w:rsid w:val="00F85948"/>
    <w:rsid w:val="00F85A2C"/>
    <w:rsid w:val="00F85A7A"/>
    <w:rsid w:val="00F85ACC"/>
    <w:rsid w:val="00F85FBC"/>
    <w:rsid w:val="00F8607A"/>
    <w:rsid w:val="00F86294"/>
    <w:rsid w:val="00F8643B"/>
    <w:rsid w:val="00F86CEF"/>
    <w:rsid w:val="00F86ED2"/>
    <w:rsid w:val="00F8718A"/>
    <w:rsid w:val="00F871CB"/>
    <w:rsid w:val="00F87323"/>
    <w:rsid w:val="00F87345"/>
    <w:rsid w:val="00F87513"/>
    <w:rsid w:val="00F87FFE"/>
    <w:rsid w:val="00F90101"/>
    <w:rsid w:val="00F90710"/>
    <w:rsid w:val="00F90A46"/>
    <w:rsid w:val="00F90A5C"/>
    <w:rsid w:val="00F90BFA"/>
    <w:rsid w:val="00F90E65"/>
    <w:rsid w:val="00F9126E"/>
    <w:rsid w:val="00F9154B"/>
    <w:rsid w:val="00F91C01"/>
    <w:rsid w:val="00F91C8D"/>
    <w:rsid w:val="00F91DB1"/>
    <w:rsid w:val="00F920A8"/>
    <w:rsid w:val="00F924D6"/>
    <w:rsid w:val="00F92B4B"/>
    <w:rsid w:val="00F92E75"/>
    <w:rsid w:val="00F9371D"/>
    <w:rsid w:val="00F93DF0"/>
    <w:rsid w:val="00F943F4"/>
    <w:rsid w:val="00F943F7"/>
    <w:rsid w:val="00F94918"/>
    <w:rsid w:val="00F94E8C"/>
    <w:rsid w:val="00F950E8"/>
    <w:rsid w:val="00F9546F"/>
    <w:rsid w:val="00F95475"/>
    <w:rsid w:val="00F95918"/>
    <w:rsid w:val="00F95CB1"/>
    <w:rsid w:val="00F95D2F"/>
    <w:rsid w:val="00F95FF5"/>
    <w:rsid w:val="00F960B4"/>
    <w:rsid w:val="00F961EE"/>
    <w:rsid w:val="00F963EB"/>
    <w:rsid w:val="00F965E2"/>
    <w:rsid w:val="00F96829"/>
    <w:rsid w:val="00F9685F"/>
    <w:rsid w:val="00F96CA0"/>
    <w:rsid w:val="00F96ECA"/>
    <w:rsid w:val="00F97428"/>
    <w:rsid w:val="00F97C5B"/>
    <w:rsid w:val="00F97F29"/>
    <w:rsid w:val="00FA0027"/>
    <w:rsid w:val="00FA00DC"/>
    <w:rsid w:val="00FA1292"/>
    <w:rsid w:val="00FA142B"/>
    <w:rsid w:val="00FA1C4B"/>
    <w:rsid w:val="00FA1DD3"/>
    <w:rsid w:val="00FA1E04"/>
    <w:rsid w:val="00FA2556"/>
    <w:rsid w:val="00FA28D9"/>
    <w:rsid w:val="00FA29F0"/>
    <w:rsid w:val="00FA2B74"/>
    <w:rsid w:val="00FA2B96"/>
    <w:rsid w:val="00FA2E93"/>
    <w:rsid w:val="00FA328B"/>
    <w:rsid w:val="00FA3750"/>
    <w:rsid w:val="00FA37B5"/>
    <w:rsid w:val="00FA3ECD"/>
    <w:rsid w:val="00FA4035"/>
    <w:rsid w:val="00FA4346"/>
    <w:rsid w:val="00FA43D0"/>
    <w:rsid w:val="00FA43D4"/>
    <w:rsid w:val="00FA4C1C"/>
    <w:rsid w:val="00FA4E8D"/>
    <w:rsid w:val="00FA52FE"/>
    <w:rsid w:val="00FA53FF"/>
    <w:rsid w:val="00FA5520"/>
    <w:rsid w:val="00FA5A9F"/>
    <w:rsid w:val="00FA5B7E"/>
    <w:rsid w:val="00FA660A"/>
    <w:rsid w:val="00FA6C80"/>
    <w:rsid w:val="00FA7307"/>
    <w:rsid w:val="00FA74A5"/>
    <w:rsid w:val="00FA7563"/>
    <w:rsid w:val="00FB093A"/>
    <w:rsid w:val="00FB0D8C"/>
    <w:rsid w:val="00FB0EBC"/>
    <w:rsid w:val="00FB1850"/>
    <w:rsid w:val="00FB29E4"/>
    <w:rsid w:val="00FB2C05"/>
    <w:rsid w:val="00FB34A0"/>
    <w:rsid w:val="00FB39C4"/>
    <w:rsid w:val="00FB4189"/>
    <w:rsid w:val="00FB466D"/>
    <w:rsid w:val="00FB48AC"/>
    <w:rsid w:val="00FB4CE4"/>
    <w:rsid w:val="00FB4E14"/>
    <w:rsid w:val="00FB5025"/>
    <w:rsid w:val="00FB5571"/>
    <w:rsid w:val="00FB5590"/>
    <w:rsid w:val="00FB599A"/>
    <w:rsid w:val="00FB6709"/>
    <w:rsid w:val="00FB70B5"/>
    <w:rsid w:val="00FC0E42"/>
    <w:rsid w:val="00FC1D32"/>
    <w:rsid w:val="00FC2098"/>
    <w:rsid w:val="00FC212D"/>
    <w:rsid w:val="00FC2598"/>
    <w:rsid w:val="00FC282B"/>
    <w:rsid w:val="00FC29BE"/>
    <w:rsid w:val="00FC39F7"/>
    <w:rsid w:val="00FC3A15"/>
    <w:rsid w:val="00FC3BFC"/>
    <w:rsid w:val="00FC3F77"/>
    <w:rsid w:val="00FC3FFA"/>
    <w:rsid w:val="00FC4966"/>
    <w:rsid w:val="00FC4B39"/>
    <w:rsid w:val="00FC4CDE"/>
    <w:rsid w:val="00FC4D58"/>
    <w:rsid w:val="00FC4D68"/>
    <w:rsid w:val="00FC509E"/>
    <w:rsid w:val="00FC59B7"/>
    <w:rsid w:val="00FC5CED"/>
    <w:rsid w:val="00FC5E17"/>
    <w:rsid w:val="00FC5F41"/>
    <w:rsid w:val="00FC6138"/>
    <w:rsid w:val="00FC6496"/>
    <w:rsid w:val="00FC65DA"/>
    <w:rsid w:val="00FC687B"/>
    <w:rsid w:val="00FC699A"/>
    <w:rsid w:val="00FC69EF"/>
    <w:rsid w:val="00FC6BCA"/>
    <w:rsid w:val="00FC71E6"/>
    <w:rsid w:val="00FC7220"/>
    <w:rsid w:val="00FC79C3"/>
    <w:rsid w:val="00FC7BDC"/>
    <w:rsid w:val="00FD05D3"/>
    <w:rsid w:val="00FD0817"/>
    <w:rsid w:val="00FD0B44"/>
    <w:rsid w:val="00FD1275"/>
    <w:rsid w:val="00FD2048"/>
    <w:rsid w:val="00FD22FB"/>
    <w:rsid w:val="00FD25A9"/>
    <w:rsid w:val="00FD29AF"/>
    <w:rsid w:val="00FD2AF0"/>
    <w:rsid w:val="00FD2CF3"/>
    <w:rsid w:val="00FD2D49"/>
    <w:rsid w:val="00FD2EBD"/>
    <w:rsid w:val="00FD312F"/>
    <w:rsid w:val="00FD404C"/>
    <w:rsid w:val="00FD5119"/>
    <w:rsid w:val="00FD5238"/>
    <w:rsid w:val="00FD605D"/>
    <w:rsid w:val="00FD6082"/>
    <w:rsid w:val="00FD60FB"/>
    <w:rsid w:val="00FD6575"/>
    <w:rsid w:val="00FD6E9E"/>
    <w:rsid w:val="00FD72A5"/>
    <w:rsid w:val="00FE004F"/>
    <w:rsid w:val="00FE01CE"/>
    <w:rsid w:val="00FE041A"/>
    <w:rsid w:val="00FE092A"/>
    <w:rsid w:val="00FE12A7"/>
    <w:rsid w:val="00FE13E2"/>
    <w:rsid w:val="00FE14C2"/>
    <w:rsid w:val="00FE163F"/>
    <w:rsid w:val="00FE3176"/>
    <w:rsid w:val="00FE3364"/>
    <w:rsid w:val="00FE3D6F"/>
    <w:rsid w:val="00FE3D8A"/>
    <w:rsid w:val="00FE40E7"/>
    <w:rsid w:val="00FE462E"/>
    <w:rsid w:val="00FE49E8"/>
    <w:rsid w:val="00FE4ED8"/>
    <w:rsid w:val="00FE4FB6"/>
    <w:rsid w:val="00FE5199"/>
    <w:rsid w:val="00FE5399"/>
    <w:rsid w:val="00FE54CA"/>
    <w:rsid w:val="00FE62BE"/>
    <w:rsid w:val="00FE6A3F"/>
    <w:rsid w:val="00FE6E6C"/>
    <w:rsid w:val="00FE73DB"/>
    <w:rsid w:val="00FE7401"/>
    <w:rsid w:val="00FE74EC"/>
    <w:rsid w:val="00FE79DE"/>
    <w:rsid w:val="00FE7F92"/>
    <w:rsid w:val="00FF01FD"/>
    <w:rsid w:val="00FF033E"/>
    <w:rsid w:val="00FF04D1"/>
    <w:rsid w:val="00FF08DD"/>
    <w:rsid w:val="00FF09C2"/>
    <w:rsid w:val="00FF0B00"/>
    <w:rsid w:val="00FF0F1C"/>
    <w:rsid w:val="00FF1A1A"/>
    <w:rsid w:val="00FF1F27"/>
    <w:rsid w:val="00FF2479"/>
    <w:rsid w:val="00FF2720"/>
    <w:rsid w:val="00FF2902"/>
    <w:rsid w:val="00FF2966"/>
    <w:rsid w:val="00FF32AD"/>
    <w:rsid w:val="00FF3591"/>
    <w:rsid w:val="00FF393F"/>
    <w:rsid w:val="00FF395F"/>
    <w:rsid w:val="00FF3DCD"/>
    <w:rsid w:val="00FF4533"/>
    <w:rsid w:val="00FF4C00"/>
    <w:rsid w:val="00FF4C60"/>
    <w:rsid w:val="00FF56D7"/>
    <w:rsid w:val="00FF591B"/>
    <w:rsid w:val="00FF59B1"/>
    <w:rsid w:val="00FF5BBC"/>
    <w:rsid w:val="00FF5CFD"/>
    <w:rsid w:val="00FF5FE4"/>
    <w:rsid w:val="00FF6284"/>
    <w:rsid w:val="00FF66F8"/>
    <w:rsid w:val="00FF69AA"/>
    <w:rsid w:val="00FF76DE"/>
    <w:rsid w:val="00FF77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D72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275BA"/>
    <w:pPr>
      <w:spacing w:after="200" w:line="276" w:lineRule="auto"/>
    </w:pPr>
    <w:rPr>
      <w:rFonts w:eastAsiaTheme="minorEastAsia"/>
      <w:lang w:eastAsia="ru-RU"/>
    </w:rPr>
  </w:style>
  <w:style w:type="paragraph" w:styleId="1">
    <w:name w:val="heading 1"/>
    <w:basedOn w:val="a3"/>
    <w:next w:val="a3"/>
    <w:link w:val="10"/>
    <w:uiPriority w:val="9"/>
    <w:qFormat/>
    <w:rsid w:val="003802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3"/>
    <w:next w:val="a3"/>
    <w:link w:val="21"/>
    <w:uiPriority w:val="9"/>
    <w:unhideWhenUsed/>
    <w:qFormat/>
    <w:rsid w:val="0082431F"/>
    <w:pPr>
      <w:keepNext/>
      <w:keepLines/>
      <w:spacing w:before="120" w:after="120" w:line="240" w:lineRule="auto"/>
      <w:jc w:val="center"/>
      <w:outlineLvl w:val="1"/>
    </w:pPr>
    <w:rPr>
      <w:rFonts w:ascii="Times New Roman" w:eastAsiaTheme="majorEastAsia" w:hAnsi="Times New Roman" w:cs="Times New Roman"/>
      <w:color w:val="000000" w:themeColor="text1"/>
      <w:sz w:val="30"/>
      <w:szCs w:val="30"/>
      <w:lang w:val="en-US"/>
    </w:rPr>
  </w:style>
  <w:style w:type="paragraph" w:styleId="3">
    <w:name w:val="heading 3"/>
    <w:basedOn w:val="a3"/>
    <w:next w:val="a3"/>
    <w:link w:val="30"/>
    <w:uiPriority w:val="9"/>
    <w:unhideWhenUsed/>
    <w:qFormat/>
    <w:rsid w:val="00F22481"/>
    <w:pPr>
      <w:keepNext/>
      <w:keepLines/>
      <w:spacing w:before="240" w:after="240" w:line="240" w:lineRule="auto"/>
      <w:jc w:val="center"/>
      <w:outlineLvl w:val="2"/>
    </w:pPr>
    <w:rPr>
      <w:rFonts w:ascii="Times New Roman" w:eastAsiaTheme="majorEastAsia" w:hAnsi="Times New Roman" w:cs="Times New Roman"/>
      <w:color w:val="000000" w:themeColor="text1"/>
      <w:sz w:val="30"/>
      <w:szCs w:val="30"/>
    </w:rPr>
  </w:style>
  <w:style w:type="paragraph" w:styleId="4">
    <w:name w:val="heading 4"/>
    <w:basedOn w:val="a3"/>
    <w:next w:val="a3"/>
    <w:link w:val="40"/>
    <w:uiPriority w:val="9"/>
    <w:unhideWhenUsed/>
    <w:qFormat/>
    <w:rsid w:val="00C937A0"/>
    <w:pPr>
      <w:keepNext/>
      <w:keepLines/>
      <w:spacing w:before="240" w:after="240" w:line="240" w:lineRule="auto"/>
      <w:jc w:val="center"/>
      <w:outlineLvl w:val="3"/>
    </w:pPr>
    <w:rPr>
      <w:rFonts w:ascii="Times New Roman" w:eastAsiaTheme="majorEastAsia" w:hAnsi="Times New Roman" w:cs="Times New Roman"/>
      <w:bCs/>
      <w:iCs/>
      <w:sz w:val="30"/>
      <w:szCs w:val="3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styleId="a7">
    <w:name w:val="annotation reference"/>
    <w:basedOn w:val="a4"/>
    <w:uiPriority w:val="99"/>
    <w:semiHidden/>
    <w:unhideWhenUsed/>
    <w:rsid w:val="00F85948"/>
    <w:rPr>
      <w:sz w:val="16"/>
      <w:szCs w:val="16"/>
    </w:rPr>
  </w:style>
  <w:style w:type="paragraph" w:styleId="a8">
    <w:name w:val="annotation text"/>
    <w:basedOn w:val="a3"/>
    <w:link w:val="a9"/>
    <w:uiPriority w:val="99"/>
    <w:unhideWhenUsed/>
    <w:rsid w:val="00F85948"/>
    <w:pPr>
      <w:spacing w:line="240" w:lineRule="auto"/>
    </w:pPr>
    <w:rPr>
      <w:sz w:val="20"/>
      <w:szCs w:val="20"/>
    </w:rPr>
  </w:style>
  <w:style w:type="character" w:customStyle="1" w:styleId="a9">
    <w:name w:val="Текст примечания Знак"/>
    <w:basedOn w:val="a4"/>
    <w:link w:val="a8"/>
    <w:uiPriority w:val="99"/>
    <w:rsid w:val="00F85948"/>
    <w:rPr>
      <w:rFonts w:eastAsiaTheme="minorEastAsia"/>
      <w:sz w:val="20"/>
      <w:szCs w:val="20"/>
      <w:lang w:eastAsia="ru-RU"/>
    </w:rPr>
  </w:style>
  <w:style w:type="table" w:customStyle="1" w:styleId="11">
    <w:name w:val="Сетка таблицы1"/>
    <w:basedOn w:val="a5"/>
    <w:next w:val="aa"/>
    <w:uiPriority w:val="59"/>
    <w:rsid w:val="00F85948"/>
    <w:pPr>
      <w:spacing w:after="0" w:line="240" w:lineRule="auto"/>
    </w:pPr>
    <w:rPr>
      <w:rFonts w:ascii="Times New Roman" w:eastAsia="Times New Roman" w:hAnsi="Times New Roman" w:cs="Times New Roman"/>
      <w:sz w:val="24"/>
      <w:szCs w:val="20"/>
      <w:lang w:eastAsia="ru-RU"/>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table" w:styleId="aa">
    <w:name w:val="Table Grid"/>
    <w:basedOn w:val="a5"/>
    <w:uiPriority w:val="39"/>
    <w:rsid w:val="00F859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Balloon Text"/>
    <w:basedOn w:val="a3"/>
    <w:link w:val="ac"/>
    <w:uiPriority w:val="99"/>
    <w:semiHidden/>
    <w:unhideWhenUsed/>
    <w:rsid w:val="00F85948"/>
    <w:pPr>
      <w:spacing w:after="0" w:line="240" w:lineRule="auto"/>
    </w:pPr>
    <w:rPr>
      <w:rFonts w:ascii="Segoe UI" w:hAnsi="Segoe UI" w:cs="Segoe UI"/>
      <w:sz w:val="18"/>
      <w:szCs w:val="18"/>
    </w:rPr>
  </w:style>
  <w:style w:type="character" w:customStyle="1" w:styleId="ac">
    <w:name w:val="Текст выноски Знак"/>
    <w:basedOn w:val="a4"/>
    <w:link w:val="ab"/>
    <w:uiPriority w:val="99"/>
    <w:semiHidden/>
    <w:rsid w:val="00F85948"/>
    <w:rPr>
      <w:rFonts w:ascii="Segoe UI" w:eastAsiaTheme="minorEastAsia" w:hAnsi="Segoe UI" w:cs="Segoe UI"/>
      <w:sz w:val="18"/>
      <w:szCs w:val="18"/>
      <w:lang w:eastAsia="ru-RU"/>
    </w:rPr>
  </w:style>
  <w:style w:type="paragraph" w:styleId="ad">
    <w:name w:val="List Paragraph"/>
    <w:basedOn w:val="a3"/>
    <w:uiPriority w:val="34"/>
    <w:qFormat/>
    <w:rsid w:val="00207004"/>
    <w:pPr>
      <w:ind w:left="720"/>
      <w:contextualSpacing/>
    </w:pPr>
  </w:style>
  <w:style w:type="character" w:customStyle="1" w:styleId="10">
    <w:name w:val="Заголовок 1 Знак"/>
    <w:basedOn w:val="a4"/>
    <w:link w:val="1"/>
    <w:uiPriority w:val="9"/>
    <w:rsid w:val="0038029C"/>
    <w:rPr>
      <w:rFonts w:asciiTheme="majorHAnsi" w:eastAsiaTheme="majorEastAsia" w:hAnsiTheme="majorHAnsi" w:cstheme="majorBidi"/>
      <w:color w:val="2E74B5" w:themeColor="accent1" w:themeShade="BF"/>
      <w:sz w:val="32"/>
      <w:szCs w:val="32"/>
      <w:lang w:eastAsia="ru-RU"/>
    </w:rPr>
  </w:style>
  <w:style w:type="paragraph" w:customStyle="1" w:styleId="ConsPlusCell">
    <w:name w:val="ConsPlusCell"/>
    <w:uiPriority w:val="99"/>
    <w:rsid w:val="0082431F"/>
    <w:pPr>
      <w:autoSpaceDE w:val="0"/>
      <w:autoSpaceDN w:val="0"/>
      <w:adjustRightInd w:val="0"/>
      <w:spacing w:after="0" w:line="240" w:lineRule="auto"/>
    </w:pPr>
    <w:rPr>
      <w:rFonts w:ascii="Times New Roman" w:hAnsi="Times New Roman" w:cs="Times New Roman"/>
      <w:sz w:val="30"/>
      <w:szCs w:val="30"/>
    </w:rPr>
  </w:style>
  <w:style w:type="paragraph" w:customStyle="1" w:styleId="ae">
    <w:name w:val="Таблица"/>
    <w:basedOn w:val="a3"/>
    <w:qFormat/>
    <w:rsid w:val="0082431F"/>
    <w:pPr>
      <w:spacing w:after="0" w:line="240" w:lineRule="auto"/>
      <w:jc w:val="both"/>
    </w:pPr>
    <w:rPr>
      <w:rFonts w:ascii="Times New Roman" w:hAnsi="Times New Roman" w:cs="Times New Roman"/>
      <w:sz w:val="24"/>
      <w:szCs w:val="24"/>
    </w:rPr>
  </w:style>
  <w:style w:type="table" w:customStyle="1" w:styleId="22">
    <w:name w:val="Сетка таблицы2"/>
    <w:basedOn w:val="a5"/>
    <w:next w:val="aa"/>
    <w:uiPriority w:val="59"/>
    <w:rsid w:val="008243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
    <w:name w:val="Гриф"/>
    <w:basedOn w:val="a3"/>
    <w:qFormat/>
    <w:rsid w:val="0082431F"/>
    <w:pPr>
      <w:spacing w:after="0" w:line="240" w:lineRule="auto"/>
      <w:jc w:val="center"/>
    </w:pPr>
    <w:rPr>
      <w:rFonts w:ascii="Times New Roman" w:eastAsiaTheme="minorHAnsi" w:hAnsi="Times New Roman" w:cs="Times New Roman"/>
      <w:sz w:val="30"/>
      <w:szCs w:val="30"/>
      <w:lang w:eastAsia="en-US"/>
    </w:rPr>
  </w:style>
  <w:style w:type="character" w:customStyle="1" w:styleId="21">
    <w:name w:val="Заголовок 2 Знак"/>
    <w:basedOn w:val="a4"/>
    <w:link w:val="20"/>
    <w:uiPriority w:val="9"/>
    <w:rsid w:val="0082431F"/>
    <w:rPr>
      <w:rFonts w:ascii="Times New Roman" w:eastAsiaTheme="majorEastAsia" w:hAnsi="Times New Roman" w:cs="Times New Roman"/>
      <w:color w:val="000000" w:themeColor="text1"/>
      <w:sz w:val="30"/>
      <w:szCs w:val="30"/>
      <w:lang w:val="en-US" w:eastAsia="ru-RU"/>
    </w:rPr>
  </w:style>
  <w:style w:type="paragraph" w:customStyle="1" w:styleId="af0">
    <w:name w:val="Крышка"/>
    <w:basedOn w:val="a3"/>
    <w:qFormat/>
    <w:rsid w:val="00482EE7"/>
    <w:pPr>
      <w:spacing w:after="0" w:line="360" w:lineRule="auto"/>
      <w:jc w:val="center"/>
    </w:pPr>
    <w:rPr>
      <w:rFonts w:ascii="Times New Roman" w:eastAsia="Times New Roman" w:hAnsi="Times New Roman" w:cs="Times New Roman"/>
      <w:sz w:val="30"/>
      <w:szCs w:val="30"/>
    </w:rPr>
  </w:style>
  <w:style w:type="character" w:customStyle="1" w:styleId="30">
    <w:name w:val="Заголовок 3 Знак"/>
    <w:basedOn w:val="a4"/>
    <w:link w:val="3"/>
    <w:uiPriority w:val="9"/>
    <w:rsid w:val="00F22481"/>
    <w:rPr>
      <w:rFonts w:ascii="Times New Roman" w:eastAsiaTheme="majorEastAsia" w:hAnsi="Times New Roman" w:cs="Times New Roman"/>
      <w:color w:val="000000" w:themeColor="text1"/>
      <w:sz w:val="30"/>
      <w:szCs w:val="30"/>
      <w:lang w:eastAsia="ru-RU"/>
    </w:rPr>
  </w:style>
  <w:style w:type="character" w:customStyle="1" w:styleId="40">
    <w:name w:val="Заголовок 4 Знак"/>
    <w:basedOn w:val="a4"/>
    <w:link w:val="4"/>
    <w:uiPriority w:val="9"/>
    <w:rsid w:val="00C937A0"/>
    <w:rPr>
      <w:rFonts w:ascii="Times New Roman" w:eastAsiaTheme="majorEastAsia" w:hAnsi="Times New Roman" w:cs="Times New Roman"/>
      <w:bCs/>
      <w:iCs/>
      <w:sz w:val="30"/>
      <w:szCs w:val="30"/>
      <w:lang w:eastAsia="ru-RU"/>
    </w:rPr>
  </w:style>
  <w:style w:type="character" w:styleId="af1">
    <w:name w:val="Hyperlink"/>
    <w:basedOn w:val="a4"/>
    <w:uiPriority w:val="99"/>
    <w:unhideWhenUsed/>
    <w:rsid w:val="00DB3190"/>
    <w:rPr>
      <w:color w:val="0563C1" w:themeColor="hyperlink"/>
      <w:u w:val="single"/>
    </w:rPr>
  </w:style>
  <w:style w:type="paragraph" w:styleId="af2">
    <w:name w:val="header"/>
    <w:basedOn w:val="a3"/>
    <w:link w:val="af3"/>
    <w:uiPriority w:val="99"/>
    <w:unhideWhenUsed/>
    <w:rsid w:val="0036116F"/>
    <w:pPr>
      <w:tabs>
        <w:tab w:val="center" w:pos="4677"/>
        <w:tab w:val="right" w:pos="9355"/>
      </w:tabs>
      <w:spacing w:after="0" w:line="240" w:lineRule="auto"/>
    </w:pPr>
  </w:style>
  <w:style w:type="character" w:customStyle="1" w:styleId="af3">
    <w:name w:val="Верхний колонтитул Знак"/>
    <w:basedOn w:val="a4"/>
    <w:link w:val="af2"/>
    <w:uiPriority w:val="99"/>
    <w:rsid w:val="0036116F"/>
    <w:rPr>
      <w:rFonts w:eastAsiaTheme="minorEastAsia"/>
      <w:lang w:eastAsia="ru-RU"/>
    </w:rPr>
  </w:style>
  <w:style w:type="paragraph" w:styleId="af4">
    <w:name w:val="footer"/>
    <w:basedOn w:val="a3"/>
    <w:link w:val="af5"/>
    <w:uiPriority w:val="99"/>
    <w:unhideWhenUsed/>
    <w:rsid w:val="0036116F"/>
    <w:pPr>
      <w:tabs>
        <w:tab w:val="center" w:pos="4677"/>
        <w:tab w:val="right" w:pos="9355"/>
      </w:tabs>
      <w:spacing w:after="0" w:line="240" w:lineRule="auto"/>
    </w:pPr>
  </w:style>
  <w:style w:type="character" w:customStyle="1" w:styleId="af5">
    <w:name w:val="Нижний колонтитул Знак"/>
    <w:basedOn w:val="a4"/>
    <w:link w:val="af4"/>
    <w:uiPriority w:val="99"/>
    <w:rsid w:val="0036116F"/>
    <w:rPr>
      <w:rFonts w:eastAsiaTheme="minorEastAsia"/>
      <w:lang w:eastAsia="ru-RU"/>
    </w:rPr>
  </w:style>
  <w:style w:type="paragraph" w:styleId="af6">
    <w:name w:val="annotation subject"/>
    <w:basedOn w:val="a8"/>
    <w:next w:val="a8"/>
    <w:link w:val="af7"/>
    <w:uiPriority w:val="99"/>
    <w:semiHidden/>
    <w:unhideWhenUsed/>
    <w:rsid w:val="00C73CD1"/>
    <w:rPr>
      <w:b/>
      <w:bCs/>
    </w:rPr>
  </w:style>
  <w:style w:type="character" w:customStyle="1" w:styleId="af7">
    <w:name w:val="Тема примечания Знак"/>
    <w:basedOn w:val="a9"/>
    <w:link w:val="af6"/>
    <w:uiPriority w:val="99"/>
    <w:semiHidden/>
    <w:rsid w:val="00C73CD1"/>
    <w:rPr>
      <w:rFonts w:eastAsiaTheme="minorEastAsia"/>
      <w:b/>
      <w:bCs/>
      <w:sz w:val="20"/>
      <w:szCs w:val="20"/>
      <w:lang w:eastAsia="ru-RU"/>
    </w:rPr>
  </w:style>
  <w:style w:type="paragraph" w:styleId="af8">
    <w:name w:val="Revision"/>
    <w:hidden/>
    <w:uiPriority w:val="99"/>
    <w:semiHidden/>
    <w:rsid w:val="00C73CD1"/>
    <w:pPr>
      <w:spacing w:after="0" w:line="240" w:lineRule="auto"/>
    </w:pPr>
    <w:rPr>
      <w:rFonts w:eastAsiaTheme="minorEastAsia"/>
      <w:lang w:eastAsia="ru-RU"/>
    </w:rPr>
  </w:style>
  <w:style w:type="character" w:styleId="af9">
    <w:name w:val="page number"/>
    <w:basedOn w:val="a4"/>
    <w:rsid w:val="001002AE"/>
  </w:style>
  <w:style w:type="paragraph" w:customStyle="1" w:styleId="afa">
    <w:name w:val="Табл. Заголовок"/>
    <w:qFormat/>
    <w:rsid w:val="007669E3"/>
    <w:pPr>
      <w:keepNext/>
      <w:spacing w:after="0" w:line="240" w:lineRule="auto"/>
      <w:jc w:val="center"/>
    </w:pPr>
    <w:rPr>
      <w:rFonts w:ascii="Times New Roman" w:eastAsia="Times New Roman" w:hAnsi="Times New Roman" w:cs="Times New Roman"/>
      <w:sz w:val="24"/>
      <w:szCs w:val="24"/>
      <w:lang w:eastAsia="ru-RU"/>
    </w:rPr>
  </w:style>
  <w:style w:type="paragraph" w:customStyle="1" w:styleId="afb">
    <w:name w:val="Табл. По ширине"/>
    <w:link w:val="afc"/>
    <w:qFormat/>
    <w:rsid w:val="007669E3"/>
    <w:pPr>
      <w:spacing w:after="0" w:line="240" w:lineRule="auto"/>
      <w:jc w:val="both"/>
    </w:pPr>
    <w:rPr>
      <w:rFonts w:ascii="Times New Roman" w:eastAsia="Times New Roman" w:hAnsi="Times New Roman" w:cs="Arial"/>
      <w:bCs/>
      <w:sz w:val="24"/>
      <w:szCs w:val="20"/>
      <w:lang w:eastAsia="ru-RU"/>
    </w:rPr>
  </w:style>
  <w:style w:type="character" w:customStyle="1" w:styleId="afc">
    <w:name w:val="Табл. По ширине Знак"/>
    <w:basedOn w:val="a4"/>
    <w:link w:val="afb"/>
    <w:rsid w:val="007669E3"/>
    <w:rPr>
      <w:rFonts w:ascii="Times New Roman" w:eastAsia="Times New Roman" w:hAnsi="Times New Roman" w:cs="Arial"/>
      <w:bCs/>
      <w:sz w:val="24"/>
      <w:szCs w:val="20"/>
      <w:lang w:eastAsia="ru-RU"/>
    </w:rPr>
  </w:style>
  <w:style w:type="paragraph" w:styleId="afd">
    <w:name w:val="footnote text"/>
    <w:basedOn w:val="a3"/>
    <w:link w:val="afe"/>
    <w:uiPriority w:val="99"/>
    <w:semiHidden/>
    <w:unhideWhenUsed/>
    <w:rsid w:val="00755DC7"/>
    <w:pPr>
      <w:spacing w:after="0" w:line="240" w:lineRule="auto"/>
    </w:pPr>
    <w:rPr>
      <w:sz w:val="20"/>
      <w:szCs w:val="20"/>
    </w:rPr>
  </w:style>
  <w:style w:type="character" w:customStyle="1" w:styleId="afe">
    <w:name w:val="Текст сноски Знак"/>
    <w:basedOn w:val="a4"/>
    <w:link w:val="afd"/>
    <w:uiPriority w:val="99"/>
    <w:semiHidden/>
    <w:rsid w:val="00755DC7"/>
    <w:rPr>
      <w:rFonts w:eastAsiaTheme="minorEastAsia"/>
      <w:sz w:val="20"/>
      <w:szCs w:val="20"/>
      <w:lang w:eastAsia="ru-RU"/>
    </w:rPr>
  </w:style>
  <w:style w:type="character" w:styleId="aff">
    <w:name w:val="footnote reference"/>
    <w:basedOn w:val="a4"/>
    <w:uiPriority w:val="99"/>
    <w:semiHidden/>
    <w:unhideWhenUsed/>
    <w:rsid w:val="00755DC7"/>
    <w:rPr>
      <w:vertAlign w:val="superscript"/>
    </w:rPr>
  </w:style>
  <w:style w:type="paragraph" w:styleId="aff0">
    <w:name w:val="endnote text"/>
    <w:basedOn w:val="a3"/>
    <w:link w:val="aff1"/>
    <w:uiPriority w:val="99"/>
    <w:semiHidden/>
    <w:unhideWhenUsed/>
    <w:rsid w:val="00755DC7"/>
    <w:pPr>
      <w:spacing w:after="0" w:line="240" w:lineRule="auto"/>
    </w:pPr>
    <w:rPr>
      <w:sz w:val="20"/>
      <w:szCs w:val="20"/>
    </w:rPr>
  </w:style>
  <w:style w:type="character" w:customStyle="1" w:styleId="aff1">
    <w:name w:val="Текст концевой сноски Знак"/>
    <w:basedOn w:val="a4"/>
    <w:link w:val="aff0"/>
    <w:uiPriority w:val="99"/>
    <w:semiHidden/>
    <w:rsid w:val="00755DC7"/>
    <w:rPr>
      <w:rFonts w:eastAsiaTheme="minorEastAsia"/>
      <w:sz w:val="20"/>
      <w:szCs w:val="20"/>
      <w:lang w:eastAsia="ru-RU"/>
    </w:rPr>
  </w:style>
  <w:style w:type="character" w:styleId="aff2">
    <w:name w:val="endnote reference"/>
    <w:basedOn w:val="a4"/>
    <w:uiPriority w:val="99"/>
    <w:semiHidden/>
    <w:unhideWhenUsed/>
    <w:rsid w:val="00755DC7"/>
    <w:rPr>
      <w:vertAlign w:val="superscript"/>
    </w:rPr>
  </w:style>
  <w:style w:type="paragraph" w:customStyle="1" w:styleId="aff3">
    <w:name w:val="Табл. название"/>
    <w:basedOn w:val="a3"/>
    <w:link w:val="aff4"/>
    <w:qFormat/>
    <w:rsid w:val="00647D16"/>
    <w:pPr>
      <w:keepNext/>
      <w:spacing w:after="120" w:line="240" w:lineRule="auto"/>
      <w:jc w:val="center"/>
    </w:pPr>
    <w:rPr>
      <w:rFonts w:ascii="Times New Roman" w:eastAsia="Times New Roman" w:hAnsi="Times New Roman" w:cs="Arial"/>
      <w:bCs/>
      <w:color w:val="000000"/>
      <w:sz w:val="30"/>
      <w:szCs w:val="20"/>
    </w:rPr>
  </w:style>
  <w:style w:type="character" w:customStyle="1" w:styleId="aff4">
    <w:name w:val="Табл. название Знак"/>
    <w:basedOn w:val="a4"/>
    <w:link w:val="aff3"/>
    <w:rsid w:val="00647D16"/>
    <w:rPr>
      <w:rFonts w:ascii="Times New Roman" w:eastAsia="Times New Roman" w:hAnsi="Times New Roman" w:cs="Arial"/>
      <w:bCs/>
      <w:color w:val="000000"/>
      <w:sz w:val="30"/>
      <w:szCs w:val="20"/>
      <w:lang w:eastAsia="ru-RU"/>
    </w:rPr>
  </w:style>
  <w:style w:type="paragraph" w:customStyle="1" w:styleId="aff5">
    <w:name w:val="Табл. нумерация"/>
    <w:basedOn w:val="a3"/>
    <w:link w:val="aff6"/>
    <w:qFormat/>
    <w:rsid w:val="00647D16"/>
    <w:pPr>
      <w:keepNext/>
      <w:keepLines/>
      <w:spacing w:before="240" w:after="240" w:line="240" w:lineRule="auto"/>
      <w:jc w:val="right"/>
    </w:pPr>
    <w:rPr>
      <w:rFonts w:ascii="Times New Roman" w:eastAsia="Times New Roman" w:hAnsi="Times New Roman" w:cs="Times New Roman"/>
      <w:color w:val="000000"/>
      <w:sz w:val="30"/>
      <w:szCs w:val="24"/>
    </w:rPr>
  </w:style>
  <w:style w:type="character" w:customStyle="1" w:styleId="aff6">
    <w:name w:val="Табл. нумерация Знак"/>
    <w:basedOn w:val="a4"/>
    <w:link w:val="aff5"/>
    <w:rsid w:val="00647D16"/>
    <w:rPr>
      <w:rFonts w:ascii="Times New Roman" w:eastAsia="Times New Roman" w:hAnsi="Times New Roman" w:cs="Times New Roman"/>
      <w:color w:val="000000"/>
      <w:sz w:val="30"/>
      <w:szCs w:val="24"/>
    </w:rPr>
  </w:style>
  <w:style w:type="paragraph" w:customStyle="1" w:styleId="aff7">
    <w:name w:val="Табл. Влево"/>
    <w:link w:val="aff8"/>
    <w:qFormat/>
    <w:rsid w:val="00647D16"/>
    <w:pPr>
      <w:spacing w:after="0" w:line="264" w:lineRule="auto"/>
    </w:pPr>
    <w:rPr>
      <w:rFonts w:ascii="Times New Roman" w:eastAsia="Times New Roman" w:hAnsi="Times New Roman" w:cs="Arial"/>
      <w:bCs/>
      <w:sz w:val="24"/>
      <w:szCs w:val="20"/>
      <w:lang w:eastAsia="ru-RU"/>
    </w:rPr>
  </w:style>
  <w:style w:type="character" w:customStyle="1" w:styleId="aff8">
    <w:name w:val="Табл. Влево Знак"/>
    <w:basedOn w:val="a4"/>
    <w:link w:val="aff7"/>
    <w:rsid w:val="00647D16"/>
    <w:rPr>
      <w:rFonts w:ascii="Times New Roman" w:eastAsia="Times New Roman" w:hAnsi="Times New Roman" w:cs="Arial"/>
      <w:bCs/>
      <w:sz w:val="24"/>
      <w:szCs w:val="20"/>
      <w:lang w:eastAsia="ru-RU"/>
    </w:rPr>
  </w:style>
  <w:style w:type="paragraph" w:customStyle="1" w:styleId="aff9">
    <w:name w:val="Обычный с красной строки"/>
    <w:basedOn w:val="a3"/>
    <w:link w:val="affa"/>
    <w:qFormat/>
    <w:rsid w:val="00647D16"/>
    <w:pPr>
      <w:spacing w:after="0" w:line="360" w:lineRule="auto"/>
      <w:ind w:firstLine="709"/>
      <w:jc w:val="both"/>
    </w:pPr>
    <w:rPr>
      <w:rFonts w:ascii="Times New Roman" w:eastAsia="Times New Roman" w:hAnsi="Times New Roman" w:cs="Times New Roman"/>
      <w:sz w:val="30"/>
      <w:szCs w:val="24"/>
    </w:rPr>
  </w:style>
  <w:style w:type="character" w:customStyle="1" w:styleId="affa">
    <w:name w:val="Обычный с красной строки Знак"/>
    <w:link w:val="aff9"/>
    <w:rsid w:val="00647D16"/>
    <w:rPr>
      <w:rFonts w:ascii="Times New Roman" w:eastAsia="Times New Roman" w:hAnsi="Times New Roman" w:cs="Times New Roman"/>
      <w:sz w:val="30"/>
      <w:szCs w:val="24"/>
    </w:rPr>
  </w:style>
  <w:style w:type="paragraph" w:styleId="affb">
    <w:name w:val="Normal (Web)"/>
    <w:basedOn w:val="a3"/>
    <w:uiPriority w:val="99"/>
    <w:unhideWhenUsed/>
    <w:rsid w:val="00647D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ent">
    <w:name w:val="accent"/>
    <w:basedOn w:val="a4"/>
    <w:rsid w:val="003D3D6B"/>
  </w:style>
  <w:style w:type="character" w:customStyle="1" w:styleId="apple-converted-space">
    <w:name w:val="apple-converted-space"/>
    <w:basedOn w:val="a4"/>
    <w:rsid w:val="003D3D6B"/>
  </w:style>
  <w:style w:type="character" w:styleId="affc">
    <w:name w:val="FollowedHyperlink"/>
    <w:basedOn w:val="a4"/>
    <w:uiPriority w:val="99"/>
    <w:semiHidden/>
    <w:unhideWhenUsed/>
    <w:rsid w:val="00A525D7"/>
    <w:rPr>
      <w:color w:val="954F72" w:themeColor="followedHyperlink"/>
      <w:u w:val="single"/>
    </w:rPr>
  </w:style>
  <w:style w:type="paragraph" w:styleId="2">
    <w:name w:val="List Number 2"/>
    <w:aliases w:val="Нумерованный список ЕЭК"/>
    <w:basedOn w:val="affd"/>
    <w:qFormat/>
    <w:rsid w:val="00736582"/>
    <w:pPr>
      <w:numPr>
        <w:ilvl w:val="1"/>
        <w:numId w:val="1"/>
      </w:numPr>
      <w:tabs>
        <w:tab w:val="clear" w:pos="1440"/>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customStyle="1" w:styleId="a2">
    <w:name w:val="Абзац маркир буквой ЕЭК"/>
    <w:basedOn w:val="affd"/>
    <w:qFormat/>
    <w:rsid w:val="00736582"/>
    <w:pPr>
      <w:numPr>
        <w:numId w:val="1"/>
      </w:numPr>
      <w:tabs>
        <w:tab w:val="clear" w:pos="1067"/>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styleId="affd">
    <w:name w:val="List Number"/>
    <w:basedOn w:val="a3"/>
    <w:uiPriority w:val="99"/>
    <w:semiHidden/>
    <w:unhideWhenUsed/>
    <w:rsid w:val="00736582"/>
    <w:pPr>
      <w:tabs>
        <w:tab w:val="num" w:pos="1067"/>
      </w:tabs>
      <w:ind w:left="-10" w:firstLine="720"/>
      <w:contextualSpacing/>
    </w:pPr>
  </w:style>
  <w:style w:type="paragraph" w:styleId="a">
    <w:name w:val="List Bullet"/>
    <w:aliases w:val="Список маркиров ЕЭК,List Bullet Char + Bold,List Bullet Char2 Char,List Bullet Char Char Char,List Bullet Char1 Char Char Char1,List Bullet Char Char Char Char Char1,List Bullet Char Char Char Char Char Char1 Char Char Char1,Char1"/>
    <w:basedOn w:val="a3"/>
    <w:link w:val="affe"/>
    <w:qFormat/>
    <w:rsid w:val="00736582"/>
    <w:pPr>
      <w:numPr>
        <w:numId w:val="2"/>
      </w:numPr>
      <w:spacing w:after="120" w:line="288" w:lineRule="auto"/>
      <w:contextualSpacing/>
      <w:jc w:val="both"/>
    </w:pPr>
    <w:rPr>
      <w:rFonts w:ascii="Times New Roman" w:eastAsia="Times New Roman" w:hAnsi="Times New Roman" w:cs="Times New Roman"/>
      <w:sz w:val="28"/>
      <w:szCs w:val="24"/>
      <w:lang w:eastAsia="en-US"/>
    </w:rPr>
  </w:style>
  <w:style w:type="character" w:customStyle="1" w:styleId="affe">
    <w:name w:val="Маркированный список Знак"/>
    <w:aliases w:val="Список маркиров ЕЭК Знак,List Bullet Char + Bold Знак,List Bullet Char2 Char Знак,List Bullet Char Char Char Знак,List Bullet Char1 Char Char Char1 Знак,List Bullet Char Char Char Char Char1 Знак,Char1 Знак"/>
    <w:link w:val="a"/>
    <w:locked/>
    <w:rsid w:val="00736582"/>
    <w:rPr>
      <w:rFonts w:ascii="Times New Roman" w:eastAsia="Times New Roman" w:hAnsi="Times New Roman" w:cs="Times New Roman"/>
      <w:sz w:val="28"/>
      <w:szCs w:val="24"/>
    </w:rPr>
  </w:style>
  <w:style w:type="paragraph" w:customStyle="1" w:styleId="a0">
    <w:name w:val="Табл маркиров ЕЭК"/>
    <w:qFormat/>
    <w:rsid w:val="00E349CC"/>
    <w:pPr>
      <w:numPr>
        <w:numId w:val="3"/>
      </w:numPr>
      <w:tabs>
        <w:tab w:val="left" w:pos="641"/>
      </w:tabs>
      <w:spacing w:after="120" w:line="240" w:lineRule="auto"/>
      <w:ind w:left="357" w:hanging="357"/>
    </w:pPr>
    <w:rPr>
      <w:rFonts w:ascii="Times New Roman" w:eastAsia="Batang" w:hAnsi="Times New Roman" w:cs="Times New Roman"/>
      <w:snapToGrid w:val="0"/>
      <w:sz w:val="24"/>
    </w:rPr>
  </w:style>
  <w:style w:type="character" w:styleId="afff">
    <w:name w:val="Subtle Emphasis"/>
    <w:basedOn w:val="a4"/>
    <w:uiPriority w:val="22"/>
    <w:rsid w:val="00047C5E"/>
    <w:rPr>
      <w:i/>
      <w:iCs/>
      <w:color w:val="808080"/>
    </w:rPr>
  </w:style>
  <w:style w:type="paragraph" w:styleId="afff0">
    <w:name w:val="Document Map"/>
    <w:basedOn w:val="a3"/>
    <w:link w:val="afff1"/>
    <w:uiPriority w:val="99"/>
    <w:semiHidden/>
    <w:unhideWhenUsed/>
    <w:rsid w:val="00421349"/>
    <w:pPr>
      <w:spacing w:after="0" w:line="240" w:lineRule="auto"/>
    </w:pPr>
    <w:rPr>
      <w:rFonts w:ascii="Tahoma" w:hAnsi="Tahoma" w:cs="Tahoma"/>
      <w:sz w:val="16"/>
      <w:szCs w:val="16"/>
    </w:rPr>
  </w:style>
  <w:style w:type="character" w:customStyle="1" w:styleId="afff1">
    <w:name w:val="Схема документа Знак"/>
    <w:basedOn w:val="a4"/>
    <w:link w:val="afff0"/>
    <w:uiPriority w:val="99"/>
    <w:semiHidden/>
    <w:rsid w:val="00421349"/>
    <w:rPr>
      <w:rFonts w:ascii="Tahoma" w:eastAsiaTheme="minorEastAsia" w:hAnsi="Tahoma" w:cs="Tahoma"/>
      <w:sz w:val="16"/>
      <w:szCs w:val="16"/>
      <w:lang w:eastAsia="ru-RU"/>
    </w:rPr>
  </w:style>
  <w:style w:type="paragraph" w:customStyle="1" w:styleId="afff2">
    <w:name w:val="Пример"/>
    <w:basedOn w:val="a3"/>
    <w:qFormat/>
    <w:rsid w:val="001738C2"/>
    <w:pPr>
      <w:spacing w:after="0" w:line="240" w:lineRule="auto"/>
      <w:ind w:firstLine="709"/>
      <w:jc w:val="both"/>
    </w:pPr>
    <w:rPr>
      <w:rFonts w:ascii="Times New Roman" w:eastAsiaTheme="minorHAnsi" w:hAnsi="Times New Roman" w:cs="Times New Roman"/>
      <w:sz w:val="26"/>
      <w:szCs w:val="26"/>
      <w:lang w:eastAsia="en-US"/>
    </w:rPr>
  </w:style>
  <w:style w:type="paragraph" w:customStyle="1" w:styleId="afff3">
    <w:name w:val="Стиль ЕЭК"/>
    <w:basedOn w:val="affb"/>
    <w:link w:val="afff4"/>
    <w:qFormat/>
    <w:rsid w:val="00F718A5"/>
    <w:pPr>
      <w:spacing w:before="0" w:beforeAutospacing="0" w:after="0" w:afterAutospacing="0" w:line="360" w:lineRule="auto"/>
      <w:ind w:firstLine="709"/>
      <w:jc w:val="both"/>
    </w:pPr>
    <w:rPr>
      <w:sz w:val="30"/>
      <w:szCs w:val="30"/>
    </w:rPr>
  </w:style>
  <w:style w:type="character" w:customStyle="1" w:styleId="afff4">
    <w:name w:val="Стиль ЕЭК Знак"/>
    <w:link w:val="afff3"/>
    <w:rsid w:val="00F718A5"/>
    <w:rPr>
      <w:rFonts w:ascii="Times New Roman" w:eastAsia="Times New Roman" w:hAnsi="Times New Roman" w:cs="Times New Roman"/>
      <w:sz w:val="30"/>
      <w:szCs w:val="30"/>
      <w:lang w:eastAsia="ru-RU"/>
    </w:rPr>
  </w:style>
  <w:style w:type="paragraph" w:customStyle="1" w:styleId="afff5">
    <w:name w:val="a"/>
    <w:basedOn w:val="a3"/>
    <w:uiPriority w:val="99"/>
    <w:rsid w:val="00331879"/>
    <w:pPr>
      <w:spacing w:before="100" w:beforeAutospacing="1" w:after="100" w:afterAutospacing="1" w:line="240" w:lineRule="auto"/>
    </w:pPr>
    <w:rPr>
      <w:rFonts w:ascii="Arial" w:eastAsia="Arial" w:hAnsi="Arial" w:cs="Arial"/>
      <w:sz w:val="24"/>
      <w:szCs w:val="24"/>
    </w:rPr>
  </w:style>
  <w:style w:type="paragraph" w:customStyle="1" w:styleId="afff6">
    <w:name w:val="Табл. Название"/>
    <w:autoRedefine/>
    <w:qFormat/>
    <w:rsid w:val="000561E2"/>
    <w:pPr>
      <w:keepNext/>
      <w:keepLines/>
      <w:widowControl w:val="0"/>
      <w:spacing w:after="120" w:line="240" w:lineRule="auto"/>
      <w:jc w:val="center"/>
    </w:pPr>
    <w:rPr>
      <w:rFonts w:ascii="Times New Roman" w:eastAsia="Times New Roman" w:hAnsi="Times New Roman" w:cs="Times New Roman"/>
      <w:bCs/>
      <w:color w:val="000000"/>
      <w:sz w:val="30"/>
      <w:szCs w:val="20"/>
      <w:lang w:eastAsia="ru-RU"/>
    </w:rPr>
  </w:style>
  <w:style w:type="paragraph" w:customStyle="1" w:styleId="afff7">
    <w:name w:val="Обычный с номером"/>
    <w:basedOn w:val="aff9"/>
    <w:link w:val="afff8"/>
    <w:qFormat/>
    <w:rsid w:val="00EE7DC9"/>
    <w:pPr>
      <w:outlineLvl w:val="2"/>
    </w:pPr>
    <w:rPr>
      <w:color w:val="000000"/>
      <w:lang w:val="x-none" w:eastAsia="x-none"/>
    </w:rPr>
  </w:style>
  <w:style w:type="character" w:customStyle="1" w:styleId="afff8">
    <w:name w:val="Обычный с номером Знак"/>
    <w:basedOn w:val="affa"/>
    <w:link w:val="afff7"/>
    <w:rsid w:val="00EE7DC9"/>
    <w:rPr>
      <w:rFonts w:ascii="Times New Roman" w:eastAsia="Times New Roman" w:hAnsi="Times New Roman" w:cs="Times New Roman"/>
      <w:color w:val="000000"/>
      <w:sz w:val="30"/>
      <w:szCs w:val="24"/>
      <w:lang w:val="x-none" w:eastAsia="x-none"/>
    </w:rPr>
  </w:style>
  <w:style w:type="paragraph" w:styleId="afff9">
    <w:name w:val="TOC Heading"/>
    <w:basedOn w:val="1"/>
    <w:next w:val="a3"/>
    <w:uiPriority w:val="39"/>
    <w:unhideWhenUsed/>
    <w:qFormat/>
    <w:rsid w:val="00C109D4"/>
    <w:pPr>
      <w:spacing w:line="259" w:lineRule="auto"/>
      <w:outlineLvl w:val="9"/>
    </w:pPr>
  </w:style>
  <w:style w:type="paragraph" w:styleId="31">
    <w:name w:val="toc 3"/>
    <w:basedOn w:val="a3"/>
    <w:next w:val="a3"/>
    <w:autoRedefine/>
    <w:uiPriority w:val="39"/>
    <w:unhideWhenUsed/>
    <w:rsid w:val="00C109D4"/>
    <w:pPr>
      <w:spacing w:after="100"/>
      <w:ind w:left="440"/>
    </w:pPr>
  </w:style>
  <w:style w:type="paragraph" w:styleId="23">
    <w:name w:val="toc 2"/>
    <w:basedOn w:val="a3"/>
    <w:next w:val="a3"/>
    <w:autoRedefine/>
    <w:uiPriority w:val="39"/>
    <w:unhideWhenUsed/>
    <w:rsid w:val="00617FAF"/>
    <w:pPr>
      <w:spacing w:after="100" w:line="259" w:lineRule="auto"/>
      <w:ind w:left="220"/>
    </w:pPr>
    <w:rPr>
      <w:rFonts w:cs="Times New Roman"/>
    </w:rPr>
  </w:style>
  <w:style w:type="paragraph" w:styleId="12">
    <w:name w:val="toc 1"/>
    <w:basedOn w:val="a3"/>
    <w:next w:val="a3"/>
    <w:autoRedefine/>
    <w:uiPriority w:val="39"/>
    <w:unhideWhenUsed/>
    <w:rsid w:val="00617FAF"/>
    <w:pPr>
      <w:spacing w:after="100" w:line="259" w:lineRule="auto"/>
    </w:pPr>
    <w:rPr>
      <w:rFonts w:cs="Times New Roman"/>
    </w:rPr>
  </w:style>
  <w:style w:type="paragraph" w:customStyle="1" w:styleId="ConsPlusNormal">
    <w:name w:val="ConsPlusNormal"/>
    <w:rsid w:val="003D58D9"/>
    <w:pPr>
      <w:autoSpaceDE w:val="0"/>
      <w:autoSpaceDN w:val="0"/>
      <w:adjustRightInd w:val="0"/>
      <w:spacing w:after="0" w:line="240" w:lineRule="auto"/>
    </w:pPr>
    <w:rPr>
      <w:rFonts w:ascii="Times New Roman" w:hAnsi="Times New Roman" w:cs="Times New Roman"/>
      <w:sz w:val="30"/>
      <w:szCs w:val="30"/>
    </w:rPr>
  </w:style>
  <w:style w:type="paragraph" w:customStyle="1" w:styleId="ConsPlusNonformat">
    <w:name w:val="ConsPlusNonformat"/>
    <w:uiPriority w:val="99"/>
    <w:rsid w:val="008E11FA"/>
    <w:pPr>
      <w:autoSpaceDE w:val="0"/>
      <w:autoSpaceDN w:val="0"/>
      <w:adjustRightInd w:val="0"/>
      <w:spacing w:after="0" w:line="240" w:lineRule="auto"/>
    </w:pPr>
    <w:rPr>
      <w:rFonts w:ascii="Courier New" w:hAnsi="Courier New" w:cs="Courier New"/>
      <w:sz w:val="20"/>
      <w:szCs w:val="20"/>
    </w:rPr>
  </w:style>
  <w:style w:type="paragraph" w:styleId="HTML">
    <w:name w:val="HTML Preformatted"/>
    <w:basedOn w:val="a3"/>
    <w:link w:val="HTML0"/>
    <w:uiPriority w:val="99"/>
    <w:semiHidden/>
    <w:unhideWhenUsed/>
    <w:rsid w:val="00497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4"/>
    <w:link w:val="HTML"/>
    <w:uiPriority w:val="99"/>
    <w:semiHidden/>
    <w:rsid w:val="004977C5"/>
    <w:rPr>
      <w:rFonts w:ascii="Courier New" w:eastAsia="Times New Roman" w:hAnsi="Courier New" w:cs="Courier New"/>
      <w:sz w:val="20"/>
      <w:szCs w:val="20"/>
      <w:lang w:eastAsia="ru-RU"/>
    </w:rPr>
  </w:style>
  <w:style w:type="paragraph" w:customStyle="1" w:styleId="afffa">
    <w:name w:val="СТБ_Основной"/>
    <w:aliases w:val="ОСН"/>
    <w:link w:val="afffb"/>
    <w:qFormat/>
    <w:rsid w:val="005F7B3B"/>
    <w:pPr>
      <w:spacing w:after="0" w:line="240" w:lineRule="auto"/>
      <w:ind w:firstLine="397"/>
      <w:jc w:val="both"/>
    </w:pPr>
    <w:rPr>
      <w:rFonts w:ascii="Arial" w:eastAsia="Calibri" w:hAnsi="Arial" w:cs="Arial"/>
      <w:sz w:val="20"/>
      <w:szCs w:val="20"/>
    </w:rPr>
  </w:style>
  <w:style w:type="numbering" w:customStyle="1" w:styleId="a1">
    <w:name w:val="СТБ_Перечисление_Тире"/>
    <w:aliases w:val="ПРЧ_ТИР"/>
    <w:basedOn w:val="a6"/>
    <w:uiPriority w:val="99"/>
    <w:rsid w:val="005F7B3B"/>
    <w:pPr>
      <w:numPr>
        <w:numId w:val="28"/>
      </w:numPr>
    </w:pPr>
  </w:style>
  <w:style w:type="character" w:customStyle="1" w:styleId="afffb">
    <w:name w:val="СТБ_Основной Знак"/>
    <w:aliases w:val="ОСН Знак"/>
    <w:link w:val="afffa"/>
    <w:rsid w:val="005F7B3B"/>
    <w:rPr>
      <w:rFonts w:ascii="Arial" w:eastAsia="Calibri" w:hAnsi="Arial" w:cs="Arial"/>
      <w:sz w:val="20"/>
      <w:szCs w:val="20"/>
    </w:rPr>
  </w:style>
  <w:style w:type="character" w:customStyle="1" w:styleId="CharStyle13">
    <w:name w:val="Char Style 13"/>
    <w:basedOn w:val="a4"/>
    <w:link w:val="Style12"/>
    <w:rsid w:val="008D7604"/>
    <w:rPr>
      <w:sz w:val="21"/>
      <w:szCs w:val="21"/>
      <w:shd w:val="clear" w:color="auto" w:fill="FFFFFF"/>
    </w:rPr>
  </w:style>
  <w:style w:type="paragraph" w:customStyle="1" w:styleId="Style12">
    <w:name w:val="Style 12"/>
    <w:basedOn w:val="a3"/>
    <w:link w:val="CharStyle13"/>
    <w:rsid w:val="008D7604"/>
    <w:pPr>
      <w:widowControl w:val="0"/>
      <w:shd w:val="clear" w:color="auto" w:fill="FFFFFF"/>
      <w:spacing w:before="4800" w:after="0" w:line="259" w:lineRule="exact"/>
    </w:pPr>
    <w:rPr>
      <w:rFonts w:eastAsiaTheme="minorHAnsi"/>
      <w:sz w:val="21"/>
      <w:szCs w:val="21"/>
      <w:lang w:eastAsia="en-US"/>
    </w:rPr>
  </w:style>
  <w:style w:type="character" w:styleId="afffc">
    <w:name w:val="Emphasis"/>
    <w:basedOn w:val="a4"/>
    <w:uiPriority w:val="20"/>
    <w:qFormat/>
    <w:rsid w:val="008D7604"/>
    <w:rPr>
      <w:i/>
      <w:iCs/>
    </w:rPr>
  </w:style>
  <w:style w:type="character" w:styleId="afffd">
    <w:name w:val="Strong"/>
    <w:basedOn w:val="a4"/>
    <w:uiPriority w:val="22"/>
    <w:qFormat/>
    <w:rsid w:val="00567A22"/>
    <w:rPr>
      <w:b/>
      <w:bCs/>
    </w:rPr>
  </w:style>
  <w:style w:type="character" w:customStyle="1" w:styleId="13">
    <w:name w:val="СТБ_Ужатый_1"/>
    <w:aliases w:val="Уж1"/>
    <w:uiPriority w:val="1"/>
    <w:rsid w:val="00D32E34"/>
    <w:rPr>
      <w:spacing w:val="-2"/>
    </w:rPr>
  </w:style>
  <w:style w:type="character" w:customStyle="1" w:styleId="afffe">
    <w:name w:val="СТБ_Жирный"/>
    <w:aliases w:val="Жир"/>
    <w:uiPriority w:val="1"/>
    <w:qFormat/>
    <w:rsid w:val="0049663D"/>
    <w:rPr>
      <w:b/>
    </w:rPr>
  </w:style>
  <w:style w:type="character" w:customStyle="1" w:styleId="24">
    <w:name w:val="СТБ_Ужатый_2"/>
    <w:aliases w:val="Уж2"/>
    <w:uiPriority w:val="1"/>
    <w:rsid w:val="00A3660D"/>
    <w:rPr>
      <w:spacing w:val="-4"/>
    </w:rPr>
  </w:style>
  <w:style w:type="paragraph" w:customStyle="1" w:styleId="affff">
    <w:name w:val="СТБ_Пример"/>
    <w:aliases w:val="ПМР"/>
    <w:next w:val="afffa"/>
    <w:qFormat/>
    <w:rsid w:val="00C6727B"/>
    <w:pPr>
      <w:spacing w:before="40" w:after="80" w:line="240" w:lineRule="auto"/>
      <w:ind w:firstLine="397"/>
      <w:contextualSpacing/>
      <w:jc w:val="both"/>
    </w:pPr>
    <w:rPr>
      <w:rFonts w:ascii="Arial" w:eastAsia="Calibri" w:hAnsi="Arial" w:cs="Arial"/>
      <w:b/>
      <w:i/>
      <w:sz w:val="18"/>
      <w:szCs w:val="20"/>
    </w:rPr>
  </w:style>
  <w:style w:type="paragraph" w:customStyle="1" w:styleId="affff0">
    <w:name w:val="СТБ_Таблица_Лево"/>
    <w:aliases w:val="ТБЛ_Л"/>
    <w:rsid w:val="00DC08D5"/>
    <w:pPr>
      <w:spacing w:after="0" w:line="240" w:lineRule="auto"/>
      <w:ind w:left="57" w:right="57"/>
    </w:pPr>
    <w:rPr>
      <w:rFonts w:ascii="Arial" w:eastAsia="Calibri" w:hAnsi="Arial" w:cs="Arial"/>
      <w:sz w:val="20"/>
      <w:szCs w:val="20"/>
    </w:rPr>
  </w:style>
  <w:style w:type="character" w:customStyle="1" w:styleId="datepr">
    <w:name w:val="datepr"/>
    <w:basedOn w:val="a4"/>
    <w:rsid w:val="00A15E20"/>
  </w:style>
  <w:style w:type="character" w:customStyle="1" w:styleId="number">
    <w:name w:val="number"/>
    <w:basedOn w:val="a4"/>
    <w:rsid w:val="00A15E20"/>
  </w:style>
  <w:style w:type="character" w:customStyle="1" w:styleId="s1">
    <w:name w:val="s1"/>
    <w:basedOn w:val="a4"/>
    <w:rsid w:val="00A15E20"/>
  </w:style>
  <w:style w:type="paragraph" w:customStyle="1" w:styleId="affff1">
    <w:name w:val="_Основной с красной строки"/>
    <w:link w:val="affff2"/>
    <w:qFormat/>
    <w:rsid w:val="00BD1A3E"/>
    <w:pPr>
      <w:spacing w:after="0" w:line="360" w:lineRule="auto"/>
      <w:ind w:firstLine="709"/>
      <w:jc w:val="both"/>
    </w:pPr>
    <w:rPr>
      <w:rFonts w:ascii="Times New Roman" w:eastAsia="Times New Roman" w:hAnsi="Times New Roman" w:cs="Times New Roman"/>
      <w:sz w:val="28"/>
      <w:szCs w:val="24"/>
      <w:lang w:val="x-none" w:eastAsia="x-none"/>
    </w:rPr>
  </w:style>
  <w:style w:type="character" w:customStyle="1" w:styleId="affff2">
    <w:name w:val="_Основной с красной строки Знак"/>
    <w:link w:val="affff1"/>
    <w:rsid w:val="00BD1A3E"/>
    <w:rPr>
      <w:rFonts w:ascii="Times New Roman" w:eastAsia="Times New Roman" w:hAnsi="Times New Roman" w:cs="Times New Roman"/>
      <w:sz w:val="28"/>
      <w:szCs w:val="24"/>
      <w:lang w:val="x-none" w:eastAsia="x-none"/>
    </w:rPr>
  </w:style>
  <w:style w:type="paragraph" w:customStyle="1" w:styleId="affff3">
    <w:name w:val="Текст решения"/>
    <w:basedOn w:val="a3"/>
    <w:qFormat/>
    <w:rsid w:val="00B629E5"/>
    <w:pPr>
      <w:spacing w:after="0" w:line="360" w:lineRule="auto"/>
      <w:ind w:firstLine="709"/>
      <w:jc w:val="both"/>
    </w:pPr>
    <w:rPr>
      <w:rFonts w:ascii="Times New Roman" w:eastAsiaTheme="minorHAnsi" w:hAnsi="Times New Roman" w:cs="Times New Roman"/>
      <w:sz w:val="30"/>
      <w:szCs w:val="30"/>
      <w:lang w:eastAsia="en-US"/>
    </w:rPr>
  </w:style>
  <w:style w:type="paragraph" w:styleId="affff4">
    <w:name w:val="caption"/>
    <w:basedOn w:val="a3"/>
    <w:next w:val="a3"/>
    <w:uiPriority w:val="35"/>
    <w:unhideWhenUsed/>
    <w:qFormat/>
    <w:rsid w:val="00647DFC"/>
    <w:pPr>
      <w:spacing w:line="240" w:lineRule="auto"/>
    </w:pPr>
    <w:rPr>
      <w:i/>
      <w:iCs/>
      <w:color w:val="44546A" w:themeColor="text2"/>
      <w:sz w:val="18"/>
      <w:szCs w:val="18"/>
    </w:rPr>
  </w:style>
  <w:style w:type="paragraph" w:customStyle="1" w:styleId="j16">
    <w:name w:val="j16"/>
    <w:basedOn w:val="a3"/>
    <w:rsid w:val="008109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12">
    <w:name w:val="j12"/>
    <w:basedOn w:val="a3"/>
    <w:rsid w:val="008109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
    <w:name w:val="s3"/>
    <w:basedOn w:val="a4"/>
    <w:rsid w:val="00810971"/>
  </w:style>
  <w:style w:type="character" w:customStyle="1" w:styleId="s9">
    <w:name w:val="s9"/>
    <w:basedOn w:val="a4"/>
    <w:rsid w:val="00810971"/>
  </w:style>
  <w:style w:type="character" w:customStyle="1" w:styleId="s0">
    <w:name w:val="s0"/>
    <w:basedOn w:val="a4"/>
    <w:rsid w:val="00810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54782">
      <w:bodyDiv w:val="1"/>
      <w:marLeft w:val="0"/>
      <w:marRight w:val="0"/>
      <w:marTop w:val="0"/>
      <w:marBottom w:val="0"/>
      <w:divBdr>
        <w:top w:val="none" w:sz="0" w:space="0" w:color="auto"/>
        <w:left w:val="none" w:sz="0" w:space="0" w:color="auto"/>
        <w:bottom w:val="none" w:sz="0" w:space="0" w:color="auto"/>
        <w:right w:val="none" w:sz="0" w:space="0" w:color="auto"/>
      </w:divBdr>
      <w:divsChild>
        <w:div w:id="289018848">
          <w:marLeft w:val="0"/>
          <w:marRight w:val="0"/>
          <w:marTop w:val="120"/>
          <w:marBottom w:val="0"/>
          <w:divBdr>
            <w:top w:val="none" w:sz="0" w:space="0" w:color="auto"/>
            <w:left w:val="none" w:sz="0" w:space="0" w:color="auto"/>
            <w:bottom w:val="none" w:sz="0" w:space="0" w:color="auto"/>
            <w:right w:val="none" w:sz="0" w:space="0" w:color="auto"/>
          </w:divBdr>
        </w:div>
      </w:divsChild>
    </w:div>
    <w:div w:id="72825444">
      <w:bodyDiv w:val="1"/>
      <w:marLeft w:val="0"/>
      <w:marRight w:val="0"/>
      <w:marTop w:val="0"/>
      <w:marBottom w:val="0"/>
      <w:divBdr>
        <w:top w:val="none" w:sz="0" w:space="0" w:color="auto"/>
        <w:left w:val="none" w:sz="0" w:space="0" w:color="auto"/>
        <w:bottom w:val="none" w:sz="0" w:space="0" w:color="auto"/>
        <w:right w:val="none" w:sz="0" w:space="0" w:color="auto"/>
      </w:divBdr>
    </w:div>
    <w:div w:id="88233877">
      <w:bodyDiv w:val="1"/>
      <w:marLeft w:val="0"/>
      <w:marRight w:val="0"/>
      <w:marTop w:val="0"/>
      <w:marBottom w:val="0"/>
      <w:divBdr>
        <w:top w:val="none" w:sz="0" w:space="0" w:color="auto"/>
        <w:left w:val="none" w:sz="0" w:space="0" w:color="auto"/>
        <w:bottom w:val="none" w:sz="0" w:space="0" w:color="auto"/>
        <w:right w:val="none" w:sz="0" w:space="0" w:color="auto"/>
      </w:divBdr>
    </w:div>
    <w:div w:id="113670942">
      <w:bodyDiv w:val="1"/>
      <w:marLeft w:val="0"/>
      <w:marRight w:val="0"/>
      <w:marTop w:val="0"/>
      <w:marBottom w:val="0"/>
      <w:divBdr>
        <w:top w:val="none" w:sz="0" w:space="0" w:color="auto"/>
        <w:left w:val="none" w:sz="0" w:space="0" w:color="auto"/>
        <w:bottom w:val="none" w:sz="0" w:space="0" w:color="auto"/>
        <w:right w:val="none" w:sz="0" w:space="0" w:color="auto"/>
      </w:divBdr>
    </w:div>
    <w:div w:id="119541124">
      <w:bodyDiv w:val="1"/>
      <w:marLeft w:val="0"/>
      <w:marRight w:val="0"/>
      <w:marTop w:val="0"/>
      <w:marBottom w:val="0"/>
      <w:divBdr>
        <w:top w:val="none" w:sz="0" w:space="0" w:color="auto"/>
        <w:left w:val="none" w:sz="0" w:space="0" w:color="auto"/>
        <w:bottom w:val="none" w:sz="0" w:space="0" w:color="auto"/>
        <w:right w:val="none" w:sz="0" w:space="0" w:color="auto"/>
      </w:divBdr>
    </w:div>
    <w:div w:id="140657332">
      <w:bodyDiv w:val="1"/>
      <w:marLeft w:val="0"/>
      <w:marRight w:val="0"/>
      <w:marTop w:val="0"/>
      <w:marBottom w:val="0"/>
      <w:divBdr>
        <w:top w:val="none" w:sz="0" w:space="0" w:color="auto"/>
        <w:left w:val="none" w:sz="0" w:space="0" w:color="auto"/>
        <w:bottom w:val="none" w:sz="0" w:space="0" w:color="auto"/>
        <w:right w:val="none" w:sz="0" w:space="0" w:color="auto"/>
      </w:divBdr>
    </w:div>
    <w:div w:id="190456767">
      <w:bodyDiv w:val="1"/>
      <w:marLeft w:val="0"/>
      <w:marRight w:val="0"/>
      <w:marTop w:val="0"/>
      <w:marBottom w:val="0"/>
      <w:divBdr>
        <w:top w:val="none" w:sz="0" w:space="0" w:color="auto"/>
        <w:left w:val="none" w:sz="0" w:space="0" w:color="auto"/>
        <w:bottom w:val="none" w:sz="0" w:space="0" w:color="auto"/>
        <w:right w:val="none" w:sz="0" w:space="0" w:color="auto"/>
      </w:divBdr>
    </w:div>
    <w:div w:id="200751640">
      <w:bodyDiv w:val="1"/>
      <w:marLeft w:val="0"/>
      <w:marRight w:val="0"/>
      <w:marTop w:val="0"/>
      <w:marBottom w:val="0"/>
      <w:divBdr>
        <w:top w:val="none" w:sz="0" w:space="0" w:color="auto"/>
        <w:left w:val="none" w:sz="0" w:space="0" w:color="auto"/>
        <w:bottom w:val="none" w:sz="0" w:space="0" w:color="auto"/>
        <w:right w:val="none" w:sz="0" w:space="0" w:color="auto"/>
      </w:divBdr>
    </w:div>
    <w:div w:id="290789204">
      <w:bodyDiv w:val="1"/>
      <w:marLeft w:val="0"/>
      <w:marRight w:val="0"/>
      <w:marTop w:val="0"/>
      <w:marBottom w:val="0"/>
      <w:divBdr>
        <w:top w:val="none" w:sz="0" w:space="0" w:color="auto"/>
        <w:left w:val="none" w:sz="0" w:space="0" w:color="auto"/>
        <w:bottom w:val="none" w:sz="0" w:space="0" w:color="auto"/>
        <w:right w:val="none" w:sz="0" w:space="0" w:color="auto"/>
      </w:divBdr>
    </w:div>
    <w:div w:id="376782835">
      <w:bodyDiv w:val="1"/>
      <w:marLeft w:val="0"/>
      <w:marRight w:val="0"/>
      <w:marTop w:val="0"/>
      <w:marBottom w:val="0"/>
      <w:divBdr>
        <w:top w:val="none" w:sz="0" w:space="0" w:color="auto"/>
        <w:left w:val="none" w:sz="0" w:space="0" w:color="auto"/>
        <w:bottom w:val="none" w:sz="0" w:space="0" w:color="auto"/>
        <w:right w:val="none" w:sz="0" w:space="0" w:color="auto"/>
      </w:divBdr>
      <w:divsChild>
        <w:div w:id="657614992">
          <w:marLeft w:val="0"/>
          <w:marRight w:val="0"/>
          <w:marTop w:val="0"/>
          <w:marBottom w:val="0"/>
          <w:divBdr>
            <w:top w:val="none" w:sz="0" w:space="0" w:color="auto"/>
            <w:left w:val="none" w:sz="0" w:space="0" w:color="auto"/>
            <w:bottom w:val="none" w:sz="0" w:space="0" w:color="auto"/>
            <w:right w:val="none" w:sz="0" w:space="0" w:color="auto"/>
          </w:divBdr>
          <w:divsChild>
            <w:div w:id="654115391">
              <w:marLeft w:val="0"/>
              <w:marRight w:val="0"/>
              <w:marTop w:val="0"/>
              <w:marBottom w:val="0"/>
              <w:divBdr>
                <w:top w:val="single" w:sz="6" w:space="0" w:color="8886A4"/>
                <w:left w:val="single" w:sz="6" w:space="30" w:color="8886A4"/>
                <w:bottom w:val="single" w:sz="6" w:space="0" w:color="8886A4"/>
                <w:right w:val="single" w:sz="6" w:space="0" w:color="8886A4"/>
              </w:divBdr>
              <w:divsChild>
                <w:div w:id="529610697">
                  <w:marLeft w:val="0"/>
                  <w:marRight w:val="375"/>
                  <w:marTop w:val="375"/>
                  <w:marBottom w:val="375"/>
                  <w:divBdr>
                    <w:top w:val="none" w:sz="0" w:space="0" w:color="auto"/>
                    <w:left w:val="none" w:sz="0" w:space="0" w:color="auto"/>
                    <w:bottom w:val="none" w:sz="0" w:space="0" w:color="auto"/>
                    <w:right w:val="none" w:sz="0" w:space="0" w:color="auto"/>
                  </w:divBdr>
                </w:div>
              </w:divsChild>
            </w:div>
          </w:divsChild>
        </w:div>
      </w:divsChild>
    </w:div>
    <w:div w:id="380058863">
      <w:bodyDiv w:val="1"/>
      <w:marLeft w:val="0"/>
      <w:marRight w:val="0"/>
      <w:marTop w:val="0"/>
      <w:marBottom w:val="0"/>
      <w:divBdr>
        <w:top w:val="none" w:sz="0" w:space="0" w:color="auto"/>
        <w:left w:val="none" w:sz="0" w:space="0" w:color="auto"/>
        <w:bottom w:val="none" w:sz="0" w:space="0" w:color="auto"/>
        <w:right w:val="none" w:sz="0" w:space="0" w:color="auto"/>
      </w:divBdr>
    </w:div>
    <w:div w:id="419915818">
      <w:bodyDiv w:val="1"/>
      <w:marLeft w:val="0"/>
      <w:marRight w:val="0"/>
      <w:marTop w:val="0"/>
      <w:marBottom w:val="0"/>
      <w:divBdr>
        <w:top w:val="none" w:sz="0" w:space="0" w:color="auto"/>
        <w:left w:val="none" w:sz="0" w:space="0" w:color="auto"/>
        <w:bottom w:val="none" w:sz="0" w:space="0" w:color="auto"/>
        <w:right w:val="none" w:sz="0" w:space="0" w:color="auto"/>
      </w:divBdr>
    </w:div>
    <w:div w:id="424883269">
      <w:bodyDiv w:val="1"/>
      <w:marLeft w:val="0"/>
      <w:marRight w:val="0"/>
      <w:marTop w:val="0"/>
      <w:marBottom w:val="0"/>
      <w:divBdr>
        <w:top w:val="none" w:sz="0" w:space="0" w:color="auto"/>
        <w:left w:val="none" w:sz="0" w:space="0" w:color="auto"/>
        <w:bottom w:val="none" w:sz="0" w:space="0" w:color="auto"/>
        <w:right w:val="none" w:sz="0" w:space="0" w:color="auto"/>
      </w:divBdr>
    </w:div>
    <w:div w:id="450516090">
      <w:bodyDiv w:val="1"/>
      <w:marLeft w:val="0"/>
      <w:marRight w:val="0"/>
      <w:marTop w:val="0"/>
      <w:marBottom w:val="0"/>
      <w:divBdr>
        <w:top w:val="none" w:sz="0" w:space="0" w:color="auto"/>
        <w:left w:val="none" w:sz="0" w:space="0" w:color="auto"/>
        <w:bottom w:val="none" w:sz="0" w:space="0" w:color="auto"/>
        <w:right w:val="none" w:sz="0" w:space="0" w:color="auto"/>
      </w:divBdr>
    </w:div>
    <w:div w:id="451556763">
      <w:bodyDiv w:val="1"/>
      <w:marLeft w:val="0"/>
      <w:marRight w:val="0"/>
      <w:marTop w:val="0"/>
      <w:marBottom w:val="0"/>
      <w:divBdr>
        <w:top w:val="none" w:sz="0" w:space="0" w:color="auto"/>
        <w:left w:val="none" w:sz="0" w:space="0" w:color="auto"/>
        <w:bottom w:val="none" w:sz="0" w:space="0" w:color="auto"/>
        <w:right w:val="none" w:sz="0" w:space="0" w:color="auto"/>
      </w:divBdr>
      <w:divsChild>
        <w:div w:id="88696256">
          <w:marLeft w:val="806"/>
          <w:marRight w:val="0"/>
          <w:marTop w:val="200"/>
          <w:marBottom w:val="0"/>
          <w:divBdr>
            <w:top w:val="none" w:sz="0" w:space="0" w:color="auto"/>
            <w:left w:val="none" w:sz="0" w:space="0" w:color="auto"/>
            <w:bottom w:val="none" w:sz="0" w:space="0" w:color="auto"/>
            <w:right w:val="none" w:sz="0" w:space="0" w:color="auto"/>
          </w:divBdr>
        </w:div>
        <w:div w:id="310671751">
          <w:marLeft w:val="806"/>
          <w:marRight w:val="0"/>
          <w:marTop w:val="200"/>
          <w:marBottom w:val="0"/>
          <w:divBdr>
            <w:top w:val="none" w:sz="0" w:space="0" w:color="auto"/>
            <w:left w:val="none" w:sz="0" w:space="0" w:color="auto"/>
            <w:bottom w:val="none" w:sz="0" w:space="0" w:color="auto"/>
            <w:right w:val="none" w:sz="0" w:space="0" w:color="auto"/>
          </w:divBdr>
        </w:div>
        <w:div w:id="462818107">
          <w:marLeft w:val="806"/>
          <w:marRight w:val="0"/>
          <w:marTop w:val="200"/>
          <w:marBottom w:val="0"/>
          <w:divBdr>
            <w:top w:val="none" w:sz="0" w:space="0" w:color="auto"/>
            <w:left w:val="none" w:sz="0" w:space="0" w:color="auto"/>
            <w:bottom w:val="none" w:sz="0" w:space="0" w:color="auto"/>
            <w:right w:val="none" w:sz="0" w:space="0" w:color="auto"/>
          </w:divBdr>
        </w:div>
        <w:div w:id="1370498605">
          <w:marLeft w:val="806"/>
          <w:marRight w:val="0"/>
          <w:marTop w:val="200"/>
          <w:marBottom w:val="0"/>
          <w:divBdr>
            <w:top w:val="none" w:sz="0" w:space="0" w:color="auto"/>
            <w:left w:val="none" w:sz="0" w:space="0" w:color="auto"/>
            <w:bottom w:val="none" w:sz="0" w:space="0" w:color="auto"/>
            <w:right w:val="none" w:sz="0" w:space="0" w:color="auto"/>
          </w:divBdr>
        </w:div>
      </w:divsChild>
    </w:div>
    <w:div w:id="510802016">
      <w:bodyDiv w:val="1"/>
      <w:marLeft w:val="0"/>
      <w:marRight w:val="0"/>
      <w:marTop w:val="0"/>
      <w:marBottom w:val="0"/>
      <w:divBdr>
        <w:top w:val="none" w:sz="0" w:space="0" w:color="auto"/>
        <w:left w:val="none" w:sz="0" w:space="0" w:color="auto"/>
        <w:bottom w:val="none" w:sz="0" w:space="0" w:color="auto"/>
        <w:right w:val="none" w:sz="0" w:space="0" w:color="auto"/>
      </w:divBdr>
    </w:div>
    <w:div w:id="511992741">
      <w:bodyDiv w:val="1"/>
      <w:marLeft w:val="0"/>
      <w:marRight w:val="0"/>
      <w:marTop w:val="0"/>
      <w:marBottom w:val="0"/>
      <w:divBdr>
        <w:top w:val="none" w:sz="0" w:space="0" w:color="auto"/>
        <w:left w:val="none" w:sz="0" w:space="0" w:color="auto"/>
        <w:bottom w:val="none" w:sz="0" w:space="0" w:color="auto"/>
        <w:right w:val="none" w:sz="0" w:space="0" w:color="auto"/>
      </w:divBdr>
    </w:div>
    <w:div w:id="547570698">
      <w:bodyDiv w:val="1"/>
      <w:marLeft w:val="0"/>
      <w:marRight w:val="0"/>
      <w:marTop w:val="0"/>
      <w:marBottom w:val="0"/>
      <w:divBdr>
        <w:top w:val="none" w:sz="0" w:space="0" w:color="auto"/>
        <w:left w:val="none" w:sz="0" w:space="0" w:color="auto"/>
        <w:bottom w:val="none" w:sz="0" w:space="0" w:color="auto"/>
        <w:right w:val="none" w:sz="0" w:space="0" w:color="auto"/>
      </w:divBdr>
      <w:divsChild>
        <w:div w:id="1003705584">
          <w:marLeft w:val="0"/>
          <w:marRight w:val="0"/>
          <w:marTop w:val="0"/>
          <w:marBottom w:val="0"/>
          <w:divBdr>
            <w:top w:val="none" w:sz="0" w:space="0" w:color="auto"/>
            <w:left w:val="none" w:sz="0" w:space="0" w:color="auto"/>
            <w:bottom w:val="none" w:sz="0" w:space="0" w:color="auto"/>
            <w:right w:val="none" w:sz="0" w:space="0" w:color="auto"/>
          </w:divBdr>
          <w:divsChild>
            <w:div w:id="923105967">
              <w:marLeft w:val="0"/>
              <w:marRight w:val="0"/>
              <w:marTop w:val="0"/>
              <w:marBottom w:val="0"/>
              <w:divBdr>
                <w:top w:val="single" w:sz="6" w:space="0" w:color="8886A4"/>
                <w:left w:val="single" w:sz="6" w:space="30" w:color="8886A4"/>
                <w:bottom w:val="single" w:sz="6" w:space="0" w:color="8886A4"/>
                <w:right w:val="single" w:sz="6" w:space="0" w:color="8886A4"/>
              </w:divBdr>
              <w:divsChild>
                <w:div w:id="1135756518">
                  <w:marLeft w:val="0"/>
                  <w:marRight w:val="375"/>
                  <w:marTop w:val="375"/>
                  <w:marBottom w:val="375"/>
                  <w:divBdr>
                    <w:top w:val="none" w:sz="0" w:space="0" w:color="auto"/>
                    <w:left w:val="none" w:sz="0" w:space="0" w:color="auto"/>
                    <w:bottom w:val="none" w:sz="0" w:space="0" w:color="auto"/>
                    <w:right w:val="none" w:sz="0" w:space="0" w:color="auto"/>
                  </w:divBdr>
                </w:div>
              </w:divsChild>
            </w:div>
          </w:divsChild>
        </w:div>
      </w:divsChild>
    </w:div>
    <w:div w:id="566769200">
      <w:bodyDiv w:val="1"/>
      <w:marLeft w:val="0"/>
      <w:marRight w:val="0"/>
      <w:marTop w:val="0"/>
      <w:marBottom w:val="0"/>
      <w:divBdr>
        <w:top w:val="none" w:sz="0" w:space="0" w:color="auto"/>
        <w:left w:val="none" w:sz="0" w:space="0" w:color="auto"/>
        <w:bottom w:val="none" w:sz="0" w:space="0" w:color="auto"/>
        <w:right w:val="none" w:sz="0" w:space="0" w:color="auto"/>
      </w:divBdr>
    </w:div>
    <w:div w:id="583151762">
      <w:bodyDiv w:val="1"/>
      <w:marLeft w:val="0"/>
      <w:marRight w:val="0"/>
      <w:marTop w:val="0"/>
      <w:marBottom w:val="0"/>
      <w:divBdr>
        <w:top w:val="none" w:sz="0" w:space="0" w:color="auto"/>
        <w:left w:val="none" w:sz="0" w:space="0" w:color="auto"/>
        <w:bottom w:val="none" w:sz="0" w:space="0" w:color="auto"/>
        <w:right w:val="none" w:sz="0" w:space="0" w:color="auto"/>
      </w:divBdr>
    </w:div>
    <w:div w:id="586815317">
      <w:bodyDiv w:val="1"/>
      <w:marLeft w:val="0"/>
      <w:marRight w:val="0"/>
      <w:marTop w:val="0"/>
      <w:marBottom w:val="0"/>
      <w:divBdr>
        <w:top w:val="none" w:sz="0" w:space="0" w:color="auto"/>
        <w:left w:val="none" w:sz="0" w:space="0" w:color="auto"/>
        <w:bottom w:val="none" w:sz="0" w:space="0" w:color="auto"/>
        <w:right w:val="none" w:sz="0" w:space="0" w:color="auto"/>
      </w:divBdr>
    </w:div>
    <w:div w:id="641231053">
      <w:bodyDiv w:val="1"/>
      <w:marLeft w:val="0"/>
      <w:marRight w:val="0"/>
      <w:marTop w:val="0"/>
      <w:marBottom w:val="0"/>
      <w:divBdr>
        <w:top w:val="none" w:sz="0" w:space="0" w:color="auto"/>
        <w:left w:val="none" w:sz="0" w:space="0" w:color="auto"/>
        <w:bottom w:val="none" w:sz="0" w:space="0" w:color="auto"/>
        <w:right w:val="none" w:sz="0" w:space="0" w:color="auto"/>
      </w:divBdr>
    </w:div>
    <w:div w:id="703016793">
      <w:bodyDiv w:val="1"/>
      <w:marLeft w:val="0"/>
      <w:marRight w:val="0"/>
      <w:marTop w:val="0"/>
      <w:marBottom w:val="0"/>
      <w:divBdr>
        <w:top w:val="none" w:sz="0" w:space="0" w:color="auto"/>
        <w:left w:val="none" w:sz="0" w:space="0" w:color="auto"/>
        <w:bottom w:val="none" w:sz="0" w:space="0" w:color="auto"/>
        <w:right w:val="none" w:sz="0" w:space="0" w:color="auto"/>
      </w:divBdr>
    </w:div>
    <w:div w:id="745032931">
      <w:bodyDiv w:val="1"/>
      <w:marLeft w:val="0"/>
      <w:marRight w:val="0"/>
      <w:marTop w:val="0"/>
      <w:marBottom w:val="0"/>
      <w:divBdr>
        <w:top w:val="none" w:sz="0" w:space="0" w:color="auto"/>
        <w:left w:val="none" w:sz="0" w:space="0" w:color="auto"/>
        <w:bottom w:val="none" w:sz="0" w:space="0" w:color="auto"/>
        <w:right w:val="none" w:sz="0" w:space="0" w:color="auto"/>
      </w:divBdr>
    </w:div>
    <w:div w:id="777330881">
      <w:bodyDiv w:val="1"/>
      <w:marLeft w:val="0"/>
      <w:marRight w:val="0"/>
      <w:marTop w:val="0"/>
      <w:marBottom w:val="0"/>
      <w:divBdr>
        <w:top w:val="none" w:sz="0" w:space="0" w:color="auto"/>
        <w:left w:val="none" w:sz="0" w:space="0" w:color="auto"/>
        <w:bottom w:val="none" w:sz="0" w:space="0" w:color="auto"/>
        <w:right w:val="none" w:sz="0" w:space="0" w:color="auto"/>
      </w:divBdr>
    </w:div>
    <w:div w:id="848905152">
      <w:bodyDiv w:val="1"/>
      <w:marLeft w:val="0"/>
      <w:marRight w:val="0"/>
      <w:marTop w:val="0"/>
      <w:marBottom w:val="0"/>
      <w:divBdr>
        <w:top w:val="none" w:sz="0" w:space="0" w:color="auto"/>
        <w:left w:val="none" w:sz="0" w:space="0" w:color="auto"/>
        <w:bottom w:val="none" w:sz="0" w:space="0" w:color="auto"/>
        <w:right w:val="none" w:sz="0" w:space="0" w:color="auto"/>
      </w:divBdr>
    </w:div>
    <w:div w:id="1027096005">
      <w:bodyDiv w:val="1"/>
      <w:marLeft w:val="0"/>
      <w:marRight w:val="0"/>
      <w:marTop w:val="0"/>
      <w:marBottom w:val="0"/>
      <w:divBdr>
        <w:top w:val="none" w:sz="0" w:space="0" w:color="auto"/>
        <w:left w:val="none" w:sz="0" w:space="0" w:color="auto"/>
        <w:bottom w:val="none" w:sz="0" w:space="0" w:color="auto"/>
        <w:right w:val="none" w:sz="0" w:space="0" w:color="auto"/>
      </w:divBdr>
    </w:div>
    <w:div w:id="1059786649">
      <w:bodyDiv w:val="1"/>
      <w:marLeft w:val="0"/>
      <w:marRight w:val="0"/>
      <w:marTop w:val="0"/>
      <w:marBottom w:val="0"/>
      <w:divBdr>
        <w:top w:val="none" w:sz="0" w:space="0" w:color="auto"/>
        <w:left w:val="none" w:sz="0" w:space="0" w:color="auto"/>
        <w:bottom w:val="none" w:sz="0" w:space="0" w:color="auto"/>
        <w:right w:val="none" w:sz="0" w:space="0" w:color="auto"/>
      </w:divBdr>
    </w:div>
    <w:div w:id="1067918808">
      <w:bodyDiv w:val="1"/>
      <w:marLeft w:val="0"/>
      <w:marRight w:val="0"/>
      <w:marTop w:val="0"/>
      <w:marBottom w:val="0"/>
      <w:divBdr>
        <w:top w:val="none" w:sz="0" w:space="0" w:color="auto"/>
        <w:left w:val="none" w:sz="0" w:space="0" w:color="auto"/>
        <w:bottom w:val="none" w:sz="0" w:space="0" w:color="auto"/>
        <w:right w:val="none" w:sz="0" w:space="0" w:color="auto"/>
      </w:divBdr>
      <w:divsChild>
        <w:div w:id="487284945">
          <w:marLeft w:val="360"/>
          <w:marRight w:val="0"/>
          <w:marTop w:val="200"/>
          <w:marBottom w:val="0"/>
          <w:divBdr>
            <w:top w:val="none" w:sz="0" w:space="0" w:color="auto"/>
            <w:left w:val="none" w:sz="0" w:space="0" w:color="auto"/>
            <w:bottom w:val="none" w:sz="0" w:space="0" w:color="auto"/>
            <w:right w:val="none" w:sz="0" w:space="0" w:color="auto"/>
          </w:divBdr>
        </w:div>
        <w:div w:id="826625620">
          <w:marLeft w:val="1080"/>
          <w:marRight w:val="0"/>
          <w:marTop w:val="100"/>
          <w:marBottom w:val="0"/>
          <w:divBdr>
            <w:top w:val="none" w:sz="0" w:space="0" w:color="auto"/>
            <w:left w:val="none" w:sz="0" w:space="0" w:color="auto"/>
            <w:bottom w:val="none" w:sz="0" w:space="0" w:color="auto"/>
            <w:right w:val="none" w:sz="0" w:space="0" w:color="auto"/>
          </w:divBdr>
        </w:div>
        <w:div w:id="831876518">
          <w:marLeft w:val="1080"/>
          <w:marRight w:val="0"/>
          <w:marTop w:val="100"/>
          <w:marBottom w:val="0"/>
          <w:divBdr>
            <w:top w:val="none" w:sz="0" w:space="0" w:color="auto"/>
            <w:left w:val="none" w:sz="0" w:space="0" w:color="auto"/>
            <w:bottom w:val="none" w:sz="0" w:space="0" w:color="auto"/>
            <w:right w:val="none" w:sz="0" w:space="0" w:color="auto"/>
          </w:divBdr>
        </w:div>
        <w:div w:id="872814703">
          <w:marLeft w:val="360"/>
          <w:marRight w:val="0"/>
          <w:marTop w:val="200"/>
          <w:marBottom w:val="0"/>
          <w:divBdr>
            <w:top w:val="none" w:sz="0" w:space="0" w:color="auto"/>
            <w:left w:val="none" w:sz="0" w:space="0" w:color="auto"/>
            <w:bottom w:val="none" w:sz="0" w:space="0" w:color="auto"/>
            <w:right w:val="none" w:sz="0" w:space="0" w:color="auto"/>
          </w:divBdr>
        </w:div>
        <w:div w:id="974994014">
          <w:marLeft w:val="1080"/>
          <w:marRight w:val="0"/>
          <w:marTop w:val="100"/>
          <w:marBottom w:val="0"/>
          <w:divBdr>
            <w:top w:val="none" w:sz="0" w:space="0" w:color="auto"/>
            <w:left w:val="none" w:sz="0" w:space="0" w:color="auto"/>
            <w:bottom w:val="none" w:sz="0" w:space="0" w:color="auto"/>
            <w:right w:val="none" w:sz="0" w:space="0" w:color="auto"/>
          </w:divBdr>
        </w:div>
        <w:div w:id="1246498291">
          <w:marLeft w:val="1080"/>
          <w:marRight w:val="0"/>
          <w:marTop w:val="100"/>
          <w:marBottom w:val="0"/>
          <w:divBdr>
            <w:top w:val="none" w:sz="0" w:space="0" w:color="auto"/>
            <w:left w:val="none" w:sz="0" w:space="0" w:color="auto"/>
            <w:bottom w:val="none" w:sz="0" w:space="0" w:color="auto"/>
            <w:right w:val="none" w:sz="0" w:space="0" w:color="auto"/>
          </w:divBdr>
        </w:div>
        <w:div w:id="1485471285">
          <w:marLeft w:val="1080"/>
          <w:marRight w:val="0"/>
          <w:marTop w:val="100"/>
          <w:marBottom w:val="0"/>
          <w:divBdr>
            <w:top w:val="none" w:sz="0" w:space="0" w:color="auto"/>
            <w:left w:val="none" w:sz="0" w:space="0" w:color="auto"/>
            <w:bottom w:val="none" w:sz="0" w:space="0" w:color="auto"/>
            <w:right w:val="none" w:sz="0" w:space="0" w:color="auto"/>
          </w:divBdr>
        </w:div>
        <w:div w:id="1540821069">
          <w:marLeft w:val="1080"/>
          <w:marRight w:val="0"/>
          <w:marTop w:val="100"/>
          <w:marBottom w:val="0"/>
          <w:divBdr>
            <w:top w:val="none" w:sz="0" w:space="0" w:color="auto"/>
            <w:left w:val="none" w:sz="0" w:space="0" w:color="auto"/>
            <w:bottom w:val="none" w:sz="0" w:space="0" w:color="auto"/>
            <w:right w:val="none" w:sz="0" w:space="0" w:color="auto"/>
          </w:divBdr>
        </w:div>
        <w:div w:id="1651985354">
          <w:marLeft w:val="1080"/>
          <w:marRight w:val="0"/>
          <w:marTop w:val="100"/>
          <w:marBottom w:val="0"/>
          <w:divBdr>
            <w:top w:val="none" w:sz="0" w:space="0" w:color="auto"/>
            <w:left w:val="none" w:sz="0" w:space="0" w:color="auto"/>
            <w:bottom w:val="none" w:sz="0" w:space="0" w:color="auto"/>
            <w:right w:val="none" w:sz="0" w:space="0" w:color="auto"/>
          </w:divBdr>
        </w:div>
      </w:divsChild>
    </w:div>
    <w:div w:id="1078863372">
      <w:bodyDiv w:val="1"/>
      <w:marLeft w:val="0"/>
      <w:marRight w:val="0"/>
      <w:marTop w:val="0"/>
      <w:marBottom w:val="0"/>
      <w:divBdr>
        <w:top w:val="none" w:sz="0" w:space="0" w:color="auto"/>
        <w:left w:val="none" w:sz="0" w:space="0" w:color="auto"/>
        <w:bottom w:val="none" w:sz="0" w:space="0" w:color="auto"/>
        <w:right w:val="none" w:sz="0" w:space="0" w:color="auto"/>
      </w:divBdr>
      <w:divsChild>
        <w:div w:id="660041336">
          <w:marLeft w:val="806"/>
          <w:marRight w:val="0"/>
          <w:marTop w:val="200"/>
          <w:marBottom w:val="0"/>
          <w:divBdr>
            <w:top w:val="none" w:sz="0" w:space="0" w:color="auto"/>
            <w:left w:val="none" w:sz="0" w:space="0" w:color="auto"/>
            <w:bottom w:val="none" w:sz="0" w:space="0" w:color="auto"/>
            <w:right w:val="none" w:sz="0" w:space="0" w:color="auto"/>
          </w:divBdr>
        </w:div>
        <w:div w:id="1016075764">
          <w:marLeft w:val="806"/>
          <w:marRight w:val="0"/>
          <w:marTop w:val="200"/>
          <w:marBottom w:val="0"/>
          <w:divBdr>
            <w:top w:val="none" w:sz="0" w:space="0" w:color="auto"/>
            <w:left w:val="none" w:sz="0" w:space="0" w:color="auto"/>
            <w:bottom w:val="none" w:sz="0" w:space="0" w:color="auto"/>
            <w:right w:val="none" w:sz="0" w:space="0" w:color="auto"/>
          </w:divBdr>
        </w:div>
        <w:div w:id="1774089911">
          <w:marLeft w:val="806"/>
          <w:marRight w:val="0"/>
          <w:marTop w:val="200"/>
          <w:marBottom w:val="0"/>
          <w:divBdr>
            <w:top w:val="none" w:sz="0" w:space="0" w:color="auto"/>
            <w:left w:val="none" w:sz="0" w:space="0" w:color="auto"/>
            <w:bottom w:val="none" w:sz="0" w:space="0" w:color="auto"/>
            <w:right w:val="none" w:sz="0" w:space="0" w:color="auto"/>
          </w:divBdr>
        </w:div>
      </w:divsChild>
    </w:div>
    <w:div w:id="1101149853">
      <w:bodyDiv w:val="1"/>
      <w:marLeft w:val="0"/>
      <w:marRight w:val="0"/>
      <w:marTop w:val="0"/>
      <w:marBottom w:val="0"/>
      <w:divBdr>
        <w:top w:val="none" w:sz="0" w:space="0" w:color="auto"/>
        <w:left w:val="none" w:sz="0" w:space="0" w:color="auto"/>
        <w:bottom w:val="none" w:sz="0" w:space="0" w:color="auto"/>
        <w:right w:val="none" w:sz="0" w:space="0" w:color="auto"/>
      </w:divBdr>
    </w:div>
    <w:div w:id="1182620074">
      <w:bodyDiv w:val="1"/>
      <w:marLeft w:val="0"/>
      <w:marRight w:val="0"/>
      <w:marTop w:val="0"/>
      <w:marBottom w:val="0"/>
      <w:divBdr>
        <w:top w:val="none" w:sz="0" w:space="0" w:color="auto"/>
        <w:left w:val="none" w:sz="0" w:space="0" w:color="auto"/>
        <w:bottom w:val="none" w:sz="0" w:space="0" w:color="auto"/>
        <w:right w:val="none" w:sz="0" w:space="0" w:color="auto"/>
      </w:divBdr>
    </w:div>
    <w:div w:id="1291861228">
      <w:bodyDiv w:val="1"/>
      <w:marLeft w:val="0"/>
      <w:marRight w:val="0"/>
      <w:marTop w:val="0"/>
      <w:marBottom w:val="0"/>
      <w:divBdr>
        <w:top w:val="none" w:sz="0" w:space="0" w:color="auto"/>
        <w:left w:val="none" w:sz="0" w:space="0" w:color="auto"/>
        <w:bottom w:val="none" w:sz="0" w:space="0" w:color="auto"/>
        <w:right w:val="none" w:sz="0" w:space="0" w:color="auto"/>
      </w:divBdr>
    </w:div>
    <w:div w:id="1336229296">
      <w:bodyDiv w:val="1"/>
      <w:marLeft w:val="0"/>
      <w:marRight w:val="0"/>
      <w:marTop w:val="0"/>
      <w:marBottom w:val="0"/>
      <w:divBdr>
        <w:top w:val="none" w:sz="0" w:space="0" w:color="auto"/>
        <w:left w:val="none" w:sz="0" w:space="0" w:color="auto"/>
        <w:bottom w:val="none" w:sz="0" w:space="0" w:color="auto"/>
        <w:right w:val="none" w:sz="0" w:space="0" w:color="auto"/>
      </w:divBdr>
    </w:div>
    <w:div w:id="1376730514">
      <w:bodyDiv w:val="1"/>
      <w:marLeft w:val="0"/>
      <w:marRight w:val="0"/>
      <w:marTop w:val="0"/>
      <w:marBottom w:val="0"/>
      <w:divBdr>
        <w:top w:val="none" w:sz="0" w:space="0" w:color="auto"/>
        <w:left w:val="none" w:sz="0" w:space="0" w:color="auto"/>
        <w:bottom w:val="none" w:sz="0" w:space="0" w:color="auto"/>
        <w:right w:val="none" w:sz="0" w:space="0" w:color="auto"/>
      </w:divBdr>
    </w:div>
    <w:div w:id="1438526438">
      <w:bodyDiv w:val="1"/>
      <w:marLeft w:val="0"/>
      <w:marRight w:val="0"/>
      <w:marTop w:val="0"/>
      <w:marBottom w:val="0"/>
      <w:divBdr>
        <w:top w:val="none" w:sz="0" w:space="0" w:color="auto"/>
        <w:left w:val="none" w:sz="0" w:space="0" w:color="auto"/>
        <w:bottom w:val="none" w:sz="0" w:space="0" w:color="auto"/>
        <w:right w:val="none" w:sz="0" w:space="0" w:color="auto"/>
      </w:divBdr>
    </w:div>
    <w:div w:id="1445078337">
      <w:bodyDiv w:val="1"/>
      <w:marLeft w:val="0"/>
      <w:marRight w:val="0"/>
      <w:marTop w:val="0"/>
      <w:marBottom w:val="0"/>
      <w:divBdr>
        <w:top w:val="none" w:sz="0" w:space="0" w:color="auto"/>
        <w:left w:val="none" w:sz="0" w:space="0" w:color="auto"/>
        <w:bottom w:val="none" w:sz="0" w:space="0" w:color="auto"/>
        <w:right w:val="none" w:sz="0" w:space="0" w:color="auto"/>
      </w:divBdr>
    </w:div>
    <w:div w:id="1578437384">
      <w:bodyDiv w:val="1"/>
      <w:marLeft w:val="0"/>
      <w:marRight w:val="0"/>
      <w:marTop w:val="0"/>
      <w:marBottom w:val="0"/>
      <w:divBdr>
        <w:top w:val="none" w:sz="0" w:space="0" w:color="auto"/>
        <w:left w:val="none" w:sz="0" w:space="0" w:color="auto"/>
        <w:bottom w:val="none" w:sz="0" w:space="0" w:color="auto"/>
        <w:right w:val="none" w:sz="0" w:space="0" w:color="auto"/>
      </w:divBdr>
      <w:divsChild>
        <w:div w:id="593171094">
          <w:marLeft w:val="806"/>
          <w:marRight w:val="0"/>
          <w:marTop w:val="200"/>
          <w:marBottom w:val="0"/>
          <w:divBdr>
            <w:top w:val="none" w:sz="0" w:space="0" w:color="auto"/>
            <w:left w:val="none" w:sz="0" w:space="0" w:color="auto"/>
            <w:bottom w:val="none" w:sz="0" w:space="0" w:color="auto"/>
            <w:right w:val="none" w:sz="0" w:space="0" w:color="auto"/>
          </w:divBdr>
        </w:div>
        <w:div w:id="1833985343">
          <w:marLeft w:val="806"/>
          <w:marRight w:val="0"/>
          <w:marTop w:val="200"/>
          <w:marBottom w:val="0"/>
          <w:divBdr>
            <w:top w:val="none" w:sz="0" w:space="0" w:color="auto"/>
            <w:left w:val="none" w:sz="0" w:space="0" w:color="auto"/>
            <w:bottom w:val="none" w:sz="0" w:space="0" w:color="auto"/>
            <w:right w:val="none" w:sz="0" w:space="0" w:color="auto"/>
          </w:divBdr>
        </w:div>
        <w:div w:id="1872691743">
          <w:marLeft w:val="806"/>
          <w:marRight w:val="0"/>
          <w:marTop w:val="200"/>
          <w:marBottom w:val="0"/>
          <w:divBdr>
            <w:top w:val="none" w:sz="0" w:space="0" w:color="auto"/>
            <w:left w:val="none" w:sz="0" w:space="0" w:color="auto"/>
            <w:bottom w:val="none" w:sz="0" w:space="0" w:color="auto"/>
            <w:right w:val="none" w:sz="0" w:space="0" w:color="auto"/>
          </w:divBdr>
        </w:div>
      </w:divsChild>
    </w:div>
    <w:div w:id="1600479515">
      <w:bodyDiv w:val="1"/>
      <w:marLeft w:val="0"/>
      <w:marRight w:val="0"/>
      <w:marTop w:val="0"/>
      <w:marBottom w:val="0"/>
      <w:divBdr>
        <w:top w:val="none" w:sz="0" w:space="0" w:color="auto"/>
        <w:left w:val="none" w:sz="0" w:space="0" w:color="auto"/>
        <w:bottom w:val="none" w:sz="0" w:space="0" w:color="auto"/>
        <w:right w:val="none" w:sz="0" w:space="0" w:color="auto"/>
      </w:divBdr>
    </w:div>
    <w:div w:id="1616788155">
      <w:bodyDiv w:val="1"/>
      <w:marLeft w:val="0"/>
      <w:marRight w:val="0"/>
      <w:marTop w:val="0"/>
      <w:marBottom w:val="0"/>
      <w:divBdr>
        <w:top w:val="none" w:sz="0" w:space="0" w:color="auto"/>
        <w:left w:val="none" w:sz="0" w:space="0" w:color="auto"/>
        <w:bottom w:val="none" w:sz="0" w:space="0" w:color="auto"/>
        <w:right w:val="none" w:sz="0" w:space="0" w:color="auto"/>
      </w:divBdr>
    </w:div>
    <w:div w:id="1857036978">
      <w:bodyDiv w:val="1"/>
      <w:marLeft w:val="0"/>
      <w:marRight w:val="0"/>
      <w:marTop w:val="0"/>
      <w:marBottom w:val="0"/>
      <w:divBdr>
        <w:top w:val="none" w:sz="0" w:space="0" w:color="auto"/>
        <w:left w:val="none" w:sz="0" w:space="0" w:color="auto"/>
        <w:bottom w:val="none" w:sz="0" w:space="0" w:color="auto"/>
        <w:right w:val="none" w:sz="0" w:space="0" w:color="auto"/>
      </w:divBdr>
    </w:div>
    <w:div w:id="1902904665">
      <w:bodyDiv w:val="1"/>
      <w:marLeft w:val="0"/>
      <w:marRight w:val="0"/>
      <w:marTop w:val="0"/>
      <w:marBottom w:val="0"/>
      <w:divBdr>
        <w:top w:val="none" w:sz="0" w:space="0" w:color="auto"/>
        <w:left w:val="none" w:sz="0" w:space="0" w:color="auto"/>
        <w:bottom w:val="none" w:sz="0" w:space="0" w:color="auto"/>
        <w:right w:val="none" w:sz="0" w:space="0" w:color="auto"/>
      </w:divBdr>
    </w:div>
    <w:div w:id="1976370109">
      <w:bodyDiv w:val="1"/>
      <w:marLeft w:val="0"/>
      <w:marRight w:val="0"/>
      <w:marTop w:val="0"/>
      <w:marBottom w:val="0"/>
      <w:divBdr>
        <w:top w:val="none" w:sz="0" w:space="0" w:color="auto"/>
        <w:left w:val="none" w:sz="0" w:space="0" w:color="auto"/>
        <w:bottom w:val="none" w:sz="0" w:space="0" w:color="auto"/>
        <w:right w:val="none" w:sz="0" w:space="0" w:color="auto"/>
      </w:divBdr>
    </w:div>
    <w:div w:id="2026515078">
      <w:bodyDiv w:val="1"/>
      <w:marLeft w:val="0"/>
      <w:marRight w:val="0"/>
      <w:marTop w:val="0"/>
      <w:marBottom w:val="0"/>
      <w:divBdr>
        <w:top w:val="none" w:sz="0" w:space="0" w:color="auto"/>
        <w:left w:val="none" w:sz="0" w:space="0" w:color="auto"/>
        <w:bottom w:val="none" w:sz="0" w:space="0" w:color="auto"/>
        <w:right w:val="none" w:sz="0" w:space="0" w:color="auto"/>
      </w:divBdr>
    </w:div>
    <w:div w:id="2069916893">
      <w:bodyDiv w:val="1"/>
      <w:marLeft w:val="0"/>
      <w:marRight w:val="0"/>
      <w:marTop w:val="0"/>
      <w:marBottom w:val="0"/>
      <w:divBdr>
        <w:top w:val="none" w:sz="0" w:space="0" w:color="auto"/>
        <w:left w:val="none" w:sz="0" w:space="0" w:color="auto"/>
        <w:bottom w:val="none" w:sz="0" w:space="0" w:color="auto"/>
        <w:right w:val="none" w:sz="0" w:space="0" w:color="auto"/>
      </w:divBdr>
    </w:div>
    <w:div w:id="2073380788">
      <w:bodyDiv w:val="1"/>
      <w:marLeft w:val="0"/>
      <w:marRight w:val="0"/>
      <w:marTop w:val="0"/>
      <w:marBottom w:val="0"/>
      <w:divBdr>
        <w:top w:val="none" w:sz="0" w:space="0" w:color="auto"/>
        <w:left w:val="none" w:sz="0" w:space="0" w:color="auto"/>
        <w:bottom w:val="none" w:sz="0" w:space="0" w:color="auto"/>
        <w:right w:val="none" w:sz="0" w:space="0" w:color="auto"/>
      </w:divBdr>
    </w:div>
    <w:div w:id="2096583841">
      <w:bodyDiv w:val="1"/>
      <w:marLeft w:val="0"/>
      <w:marRight w:val="0"/>
      <w:marTop w:val="0"/>
      <w:marBottom w:val="0"/>
      <w:divBdr>
        <w:top w:val="none" w:sz="0" w:space="0" w:color="auto"/>
        <w:left w:val="none" w:sz="0" w:space="0" w:color="auto"/>
        <w:bottom w:val="none" w:sz="0" w:space="0" w:color="auto"/>
        <w:right w:val="none" w:sz="0" w:space="0" w:color="auto"/>
      </w:divBdr>
    </w:div>
    <w:div w:id="213774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ogin.consultant.ru/link/?req=doc&amp;base=LAW&amp;n=34450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0505F6-F8C2-477D-9FE4-E8C71A849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7747</Words>
  <Characters>44159</Characters>
  <Application>Microsoft Office Word</Application>
  <DocSecurity>0</DocSecurity>
  <Lines>367</Lines>
  <Paragraphs>103</Paragraphs>
  <ScaleCrop>false</ScaleCrop>
  <HeadingPairs>
    <vt:vector size="2" baseType="variant">
      <vt:variant>
        <vt:lpstr>Название</vt:lpstr>
      </vt:variant>
      <vt:variant>
        <vt:i4>1</vt:i4>
      </vt:variant>
    </vt:vector>
  </HeadingPairs>
  <TitlesOfParts>
    <vt:vector size="1" baseType="lpstr">
      <vt:lpstr/>
    </vt:vector>
  </TitlesOfParts>
  <LinksUpToDate>false</LinksUpToDate>
  <CharactersWithSpaces>5180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02T13:11:00Z</dcterms:created>
  <dcterms:modified xsi:type="dcterms:W3CDTF">2024-08-23T11:29:00Z</dcterms:modified>
</cp:coreProperties>
</file>